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403FA" w:rsidR="0063030F" w:rsidP="0063030F" w:rsidRDefault="0063030F" w14:paraId="554B6581" w14:textId="77777777">
      <w:pPr>
        <w:pStyle w:val="QCOVERPAGE"/>
        <w:spacing w:before="0"/>
        <w:jc w:val="left"/>
        <w:rPr>
          <w:rFonts w:ascii="Times New Roman" w:hAnsi="Times New Roman" w:cs="Times New Roman"/>
          <w:color w:val="auto"/>
          <w:sz w:val="28"/>
          <w:szCs w:val="28"/>
        </w:rPr>
      </w:pPr>
      <w:r w:rsidRPr="00865548">
        <w:rPr>
          <w:rFonts w:ascii="Times New Roman" w:hAnsi="Times New Roman" w:cs="Times New Roman"/>
          <w:noProof/>
          <w:color w:val="auto"/>
          <w:sz w:val="28"/>
          <w:szCs w:val="28"/>
        </w:rPr>
        <mc:AlternateContent>
          <mc:Choice Requires="wps">
            <w:drawing>
              <wp:anchor distT="45720" distB="45720" distL="114300" distR="114300" simplePos="0" relativeHeight="251661312" behindDoc="0" locked="0" layoutInCell="1" allowOverlap="1" wp14:editId="4CE2C78B" wp14:anchorId="014A6ECE">
                <wp:simplePos x="0" y="0"/>
                <wp:positionH relativeFrom="column">
                  <wp:posOffset>4643120</wp:posOffset>
                </wp:positionH>
                <wp:positionV relativeFrom="paragraph">
                  <wp:posOffset>3810</wp:posOffset>
                </wp:positionV>
                <wp:extent cx="2091055" cy="457200"/>
                <wp:effectExtent l="0" t="0" r="234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1055" cy="457200"/>
                        </a:xfrm>
                        <a:prstGeom prst="rect">
                          <a:avLst/>
                        </a:prstGeom>
                        <a:solidFill>
                          <a:srgbClr val="FFFFFF"/>
                        </a:solidFill>
                        <a:ln w="9525">
                          <a:solidFill>
                            <a:srgbClr val="000000"/>
                          </a:solidFill>
                          <a:miter lim="800000"/>
                          <a:headEnd/>
                          <a:tailEnd/>
                        </a:ln>
                      </wps:spPr>
                      <wps:txbx>
                        <w:txbxContent>
                          <w:p w:rsidRPr="00411EB6" w:rsidR="003D7ABB" w:rsidP="00992FC3" w:rsidRDefault="003D7ABB" w14:paraId="15771DB3" w14:textId="77777777">
                            <w:pPr>
                              <w:spacing w:before="0" w:after="0"/>
                              <w:ind w:firstLine="0"/>
                              <w:rPr>
                                <w:sz w:val="20"/>
                              </w:rPr>
                            </w:pPr>
                            <w:r w:rsidRPr="00411EB6">
                              <w:rPr>
                                <w:sz w:val="20"/>
                              </w:rPr>
                              <w:t>OMB No. XXXX-XXXX</w:t>
                            </w:r>
                          </w:p>
                          <w:p w:rsidRPr="00411EB6" w:rsidR="003D7ABB" w:rsidP="00992FC3" w:rsidRDefault="003D7ABB" w14:paraId="15BB0C83" w14:textId="054433B1">
                            <w:pPr>
                              <w:spacing w:before="0" w:after="0"/>
                              <w:ind w:firstLine="0"/>
                              <w:rPr>
                                <w:sz w:val="20"/>
                              </w:rPr>
                            </w:pPr>
                            <w:r w:rsidRPr="00411EB6">
                              <w:rPr>
                                <w:sz w:val="20"/>
                              </w:rPr>
                              <w:t xml:space="preserve">Expiration Date: </w:t>
                            </w:r>
                            <w:r>
                              <w:rPr>
                                <w:sz w:val="20"/>
                              </w:rPr>
                              <w:t>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14A6ECE">
                <v:stroke joinstyle="miter"/>
                <v:path gradientshapeok="t" o:connecttype="rect"/>
              </v:shapetype>
              <v:shape id="Text Box 2" style="position:absolute;margin-left:365.6pt;margin-top:.3pt;width:164.65pt;height:3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">
                <v:textbox>
                  <w:txbxContent>
                    <w:p w:rsidRPr="00411EB6" w:rsidR="003D7ABB" w:rsidP="00992FC3" w:rsidRDefault="003D7ABB" w14:paraId="15771DB3" w14:textId="77777777">
                      <w:pPr>
                        <w:spacing w:before="0" w:after="0"/>
                        <w:ind w:firstLine="0"/>
                        <w:rPr>
                          <w:sz w:val="20"/>
                        </w:rPr>
                      </w:pPr>
                      <w:r w:rsidRPr="00411EB6">
                        <w:rPr>
                          <w:sz w:val="20"/>
                        </w:rPr>
                        <w:t>OMB No. XXXX-XXXX</w:t>
                      </w:r>
                    </w:p>
                    <w:p w:rsidRPr="00411EB6" w:rsidR="003D7ABB" w:rsidP="00992FC3" w:rsidRDefault="003D7ABB" w14:paraId="15BB0C83" w14:textId="054433B1">
                      <w:pPr>
                        <w:spacing w:before="0" w:after="0"/>
                        <w:ind w:firstLine="0"/>
                        <w:rPr>
                          <w:sz w:val="20"/>
                        </w:rPr>
                      </w:pPr>
                      <w:r w:rsidRPr="00411EB6">
                        <w:rPr>
                          <w:sz w:val="20"/>
                        </w:rPr>
                        <w:t xml:space="preserve">Expiration Date: </w:t>
                      </w:r>
                      <w:r>
                        <w:rPr>
                          <w:sz w:val="20"/>
                        </w:rPr>
                        <w:t>xx/xx/20xx</w:t>
                      </w:r>
                    </w:p>
                  </w:txbxContent>
                </v:textbox>
                <w10:wrap type="square"/>
              </v:shape>
            </w:pict>
          </mc:Fallback>
        </mc:AlternateContent>
      </w:r>
      <w:r>
        <w:rPr>
          <w:rFonts w:ascii="Times New Roman" w:hAnsi="Times New Roman" w:cs="Times New Roman"/>
          <w:color w:val="auto"/>
          <w:sz w:val="28"/>
          <w:szCs w:val="28"/>
        </w:rPr>
        <w:t xml:space="preserve"> </w:t>
      </w:r>
    </w:p>
    <w:p w:rsidRPr="003403FA" w:rsidR="0063030F" w:rsidP="0063030F" w:rsidRDefault="0063030F" w14:paraId="4881DD9B" w14:textId="77777777">
      <w:pPr>
        <w:pStyle w:val="QCOVERPAGE"/>
        <w:spacing w:before="0"/>
        <w:jc w:val="left"/>
        <w:rPr>
          <w:rFonts w:ascii="Times New Roman" w:hAnsi="Times New Roman" w:cs="Times New Roman"/>
          <w:color w:val="auto"/>
          <w:sz w:val="28"/>
          <w:szCs w:val="28"/>
        </w:rPr>
      </w:pPr>
    </w:p>
    <w:p w:rsidR="0063030F" w:rsidP="0063030F" w:rsidRDefault="0063030F" w14:paraId="018D8044" w14:textId="77777777">
      <w:pPr>
        <w:pStyle w:val="QCOVERPAGE"/>
        <w:spacing w:before="0"/>
        <w:rPr>
          <w:color w:val="auto"/>
        </w:rPr>
      </w:pPr>
    </w:p>
    <w:p w:rsidR="0063030F" w:rsidP="0063030F" w:rsidRDefault="0063030F" w14:paraId="2C7E7471" w14:textId="77777777">
      <w:pPr>
        <w:pStyle w:val="QCOVERPAGE"/>
        <w:spacing w:before="0"/>
        <w:rPr>
          <w:color w:val="auto"/>
        </w:rPr>
      </w:pPr>
      <w:r>
        <w:rPr>
          <w:color w:val="auto"/>
        </w:rPr>
        <w:t>Pathway Home Evaluation</w:t>
      </w:r>
      <w:r w:rsidRPr="003403FA">
        <w:rPr>
          <w:color w:val="auto"/>
        </w:rPr>
        <w:t xml:space="preserve"> </w:t>
      </w:r>
      <w:r w:rsidRPr="003403FA">
        <w:rPr>
          <w:color w:val="auto"/>
        </w:rPr>
        <w:br/>
        <w:t>G</w:t>
      </w:r>
      <w:r>
        <w:rPr>
          <w:color w:val="auto"/>
        </w:rPr>
        <w:t>rantee</w:t>
      </w:r>
      <w:r w:rsidRPr="003403FA">
        <w:rPr>
          <w:color w:val="auto"/>
        </w:rPr>
        <w:t xml:space="preserve"> S</w:t>
      </w:r>
      <w:r>
        <w:rPr>
          <w:color w:val="auto"/>
        </w:rPr>
        <w:t>urvey</w:t>
      </w:r>
    </w:p>
    <w:p w:rsidRPr="003403FA" w:rsidR="0063030F" w:rsidP="0063030F" w:rsidRDefault="0063030F" w14:paraId="0A45CE53" w14:textId="728A6DF3">
      <w:pPr>
        <w:pStyle w:val="QCoverDate"/>
        <w:tabs>
          <w:tab w:val="center" w:pos="5400"/>
          <w:tab w:val="left" w:pos="8795"/>
        </w:tabs>
        <w:spacing w:after="7200"/>
        <w:jc w:val="left"/>
        <w:rPr>
          <w:b w:val="0"/>
          <w:sz w:val="24"/>
          <w:szCs w:val="24"/>
        </w:rPr>
      </w:pPr>
      <w:r>
        <w:rPr>
          <w:b w:val="0"/>
          <w:sz w:val="24"/>
          <w:szCs w:val="24"/>
        </w:rPr>
        <w:tab/>
      </w:r>
      <w:r>
        <w:rPr>
          <w:b w:val="0"/>
          <w:sz w:val="24"/>
          <w:szCs w:val="24"/>
        </w:rPr>
        <w:tab/>
      </w:r>
      <w:r w:rsidR="000A7415">
        <w:rPr>
          <w:b w:val="0"/>
          <w:sz w:val="24"/>
          <w:szCs w:val="24"/>
        </w:rPr>
        <w:t>April</w:t>
      </w:r>
      <w:r w:rsidR="008A46AE">
        <w:rPr>
          <w:b w:val="0"/>
          <w:sz w:val="24"/>
          <w:szCs w:val="24"/>
        </w:rPr>
        <w:t xml:space="preserve"> </w:t>
      </w:r>
      <w:r w:rsidR="00AC028B">
        <w:rPr>
          <w:b w:val="0"/>
          <w:sz w:val="24"/>
          <w:szCs w:val="24"/>
        </w:rPr>
        <w:t>202</w:t>
      </w:r>
      <w:r w:rsidR="008A46AE">
        <w:rPr>
          <w:b w:val="0"/>
          <w:sz w:val="24"/>
          <w:szCs w:val="24"/>
        </w:rPr>
        <w:t>2</w:t>
      </w:r>
    </w:p>
    <w:p w:rsidR="0063030F" w:rsidP="0063030F" w:rsidRDefault="008B274E" w14:paraId="3308F8C4" w14:textId="0BC127A7">
      <w:pPr>
        <w:pStyle w:val="NormalSS"/>
      </w:pPr>
      <w:r w:rsidRPr="008713C0">
        <w:rPr>
          <w:rFonts w:ascii="Arial" w:hAnsi="Arial" w:cs="Arial"/>
          <w:b/>
          <w:noProof/>
          <w:sz w:val="18"/>
          <w:szCs w:val="18"/>
        </w:rPr>
        <mc:AlternateContent>
          <mc:Choice Requires="wps">
            <w:drawing>
              <wp:anchor distT="0" distB="0" distL="114300" distR="114300" simplePos="0" relativeHeight="251822080" behindDoc="0" locked="1" layoutInCell="1" allowOverlap="1" wp14:editId="0EBBB61F" wp14:anchorId="2680BAD8">
                <wp:simplePos x="0" y="0"/>
                <wp:positionH relativeFrom="margin">
                  <wp:posOffset>-44450</wp:posOffset>
                </wp:positionH>
                <wp:positionV relativeFrom="page">
                  <wp:posOffset>8253730</wp:posOffset>
                </wp:positionV>
                <wp:extent cx="6958330" cy="657225"/>
                <wp:effectExtent l="0" t="0" r="13970" b="28575"/>
                <wp:wrapNone/>
                <wp:docPr id="16" name="Text Box 16"/>
                <wp:cNvGraphicFramePr/>
                <a:graphic xmlns:a="http://schemas.openxmlformats.org/drawingml/2006/main">
                  <a:graphicData uri="http://schemas.microsoft.com/office/word/2010/wordprocessingShape">
                    <wps:wsp>
                      <wps:cNvSpPr txBox="1"/>
                      <wps:spPr>
                        <a:xfrm>
                          <a:off x="0" y="0"/>
                          <a:ext cx="6958330" cy="657225"/>
                        </a:xfrm>
                        <a:prstGeom prst="rect">
                          <a:avLst/>
                        </a:prstGeom>
                        <a:solidFill>
                          <a:sysClr val="window" lastClr="FFFFFF"/>
                        </a:solidFill>
                        <a:ln w="6350">
                          <a:solidFill>
                            <a:prstClr val="black"/>
                          </a:solidFill>
                        </a:ln>
                        <a:effectLst/>
                      </wps:spPr>
                      <wps:txbx>
                        <w:txbxContent>
                          <w:p w:rsidR="003D7ABB" w:rsidP="008B274E" w:rsidRDefault="003D7ABB" w14:paraId="20BE0F5D"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3D7ABB">
                              <w:rPr>
                                <w:rFonts w:ascii="Arial" w:hAnsi="Arial" w:cs="Arial"/>
                                <w:sz w:val="12"/>
                                <w:szCs w:val="12"/>
                                <w:highlight w:val="yellow"/>
                              </w:rPr>
                              <w:t>xxxx</w:t>
                            </w:r>
                            <w:r w:rsidRPr="009E363D">
                              <w:rPr>
                                <w:rFonts w:ascii="Arial" w:hAnsi="Arial" w:cs="Arial"/>
                                <w:sz w:val="12"/>
                                <w:szCs w:val="12"/>
                              </w:rPr>
                              <w:t xml:space="preserve"> and expires on </w:t>
                            </w:r>
                            <w:r w:rsidRPr="003D7ABB">
                              <w:rPr>
                                <w:rFonts w:ascii="Arial" w:hAnsi="Arial" w:cs="Arial"/>
                                <w:sz w:val="12"/>
                                <w:szCs w:val="12"/>
                                <w:highlight w:val="yellow"/>
                              </w:rPr>
                              <w:t>[month/day/year]</w:t>
                            </w:r>
                            <w:r w:rsidRPr="009E363D">
                              <w:rPr>
                                <w:rFonts w:ascii="Arial" w:hAnsi="Arial" w:cs="Arial"/>
                                <w:sz w:val="12"/>
                                <w:szCs w:val="12"/>
                              </w:rPr>
                              <w:t>. </w:t>
                            </w:r>
                          </w:p>
                          <w:p w:rsidRPr="009E363D" w:rsidR="003D7ABB" w:rsidP="008B274E" w:rsidRDefault="003D7ABB" w14:paraId="6EE0B687" w14:textId="5CE2FE30">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Pr>
                                <w:rFonts w:ascii="Arial" w:hAnsi="Arial" w:cs="Arial"/>
                                <w:sz w:val="12"/>
                                <w:szCs w:val="12"/>
                              </w:rPr>
                              <w:t xml:space="preserve">by </w:t>
                            </w:r>
                            <w:r w:rsidRPr="00D810BC">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30</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3D7ABB">
                              <w:rPr>
                                <w:rFonts w:ascii="Arial" w:hAnsi="Arial" w:cs="Arial"/>
                                <w:sz w:val="12"/>
                                <w:szCs w:val="12"/>
                                <w:highlight w:val="yellow"/>
                              </w:rPr>
                              <w:t>xxxx</w:t>
                            </w:r>
                            <w:r w:rsidRPr="009E363D">
                              <w:rPr>
                                <w:rFonts w:ascii="Arial" w:hAnsi="Arial" w:cs="Arial"/>
                                <w:sz w:val="12"/>
                                <w:szCs w:val="12"/>
                              </w:rPr>
                              <w:t xml:space="preserve">. </w:t>
                            </w:r>
                          </w:p>
                          <w:p w:rsidRPr="00D81F59" w:rsidR="003D7ABB" w:rsidP="008B274E" w:rsidRDefault="003D7ABB" w14:paraId="3DC74457" w14:textId="77777777">
                            <w:pPr>
                              <w:spacing w:before="20" w:after="20"/>
                              <w:ind w:firstLine="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style="position:absolute;left:0;text-align:left;margin-left:-3.5pt;margin-top:649.9pt;width:547.9pt;height:51.75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" w14:anchorId="2680BAD8">
                <v:textbox>
                  <w:txbxContent>
                    <w:p w:rsidR="003D7ABB" w:rsidP="008B274E" w:rsidRDefault="003D7ABB" w14:paraId="20BE0F5D"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3D7ABB">
                        <w:rPr>
                          <w:rFonts w:ascii="Arial" w:hAnsi="Arial" w:cs="Arial"/>
                          <w:sz w:val="12"/>
                          <w:szCs w:val="12"/>
                          <w:highlight w:val="yellow"/>
                        </w:rPr>
                        <w:t>xxxx</w:t>
                      </w:r>
                      <w:r w:rsidRPr="009E363D">
                        <w:rPr>
                          <w:rFonts w:ascii="Arial" w:hAnsi="Arial" w:cs="Arial"/>
                          <w:sz w:val="12"/>
                          <w:szCs w:val="12"/>
                        </w:rPr>
                        <w:t xml:space="preserve"> and expires on </w:t>
                      </w:r>
                      <w:r w:rsidRPr="003D7ABB">
                        <w:rPr>
                          <w:rFonts w:ascii="Arial" w:hAnsi="Arial" w:cs="Arial"/>
                          <w:sz w:val="12"/>
                          <w:szCs w:val="12"/>
                          <w:highlight w:val="yellow"/>
                        </w:rPr>
                        <w:t>[month/day/year]</w:t>
                      </w:r>
                      <w:r w:rsidRPr="009E363D">
                        <w:rPr>
                          <w:rFonts w:ascii="Arial" w:hAnsi="Arial" w:cs="Arial"/>
                          <w:sz w:val="12"/>
                          <w:szCs w:val="12"/>
                        </w:rPr>
                        <w:t>. </w:t>
                      </w:r>
                    </w:p>
                    <w:p w:rsidRPr="009E363D" w:rsidR="003D7ABB" w:rsidP="008B274E" w:rsidRDefault="003D7ABB" w14:paraId="6EE0B687" w14:textId="5CE2FE30">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Pr>
                          <w:rFonts w:ascii="Arial" w:hAnsi="Arial" w:cs="Arial"/>
                          <w:sz w:val="12"/>
                          <w:szCs w:val="12"/>
                        </w:rPr>
                        <w:t xml:space="preserve">by </w:t>
                      </w:r>
                      <w:r w:rsidRPr="00D810BC">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30</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2">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3D7ABB">
                        <w:rPr>
                          <w:rFonts w:ascii="Arial" w:hAnsi="Arial" w:cs="Arial"/>
                          <w:sz w:val="12"/>
                          <w:szCs w:val="12"/>
                          <w:highlight w:val="yellow"/>
                        </w:rPr>
                        <w:t>xxxx</w:t>
                      </w:r>
                      <w:r w:rsidRPr="009E363D">
                        <w:rPr>
                          <w:rFonts w:ascii="Arial" w:hAnsi="Arial" w:cs="Arial"/>
                          <w:sz w:val="12"/>
                          <w:szCs w:val="12"/>
                        </w:rPr>
                        <w:t xml:space="preserve">. </w:t>
                      </w:r>
                    </w:p>
                    <w:p w:rsidRPr="00D81F59" w:rsidR="003D7ABB" w:rsidP="008B274E" w:rsidRDefault="003D7ABB" w14:paraId="3DC74457" w14:textId="77777777">
                      <w:pPr>
                        <w:spacing w:before="20" w:after="20"/>
                        <w:ind w:firstLine="0"/>
                        <w:rPr>
                          <w:rFonts w:ascii="Arial" w:hAnsi="Arial" w:cs="Arial"/>
                          <w:sz w:val="12"/>
                          <w:szCs w:val="12"/>
                        </w:rPr>
                      </w:pPr>
                    </w:p>
                  </w:txbxContent>
                </v:textbox>
                <w10:wrap anchorx="margin" anchory="page"/>
                <w10:anchorlock/>
              </v:shape>
            </w:pict>
          </mc:Fallback>
        </mc:AlternateContent>
      </w:r>
    </w:p>
    <w:p w:rsidR="008E648C" w:rsidP="0063030F" w:rsidRDefault="0063030F" w14:paraId="3BE34337" w14:textId="77777777">
      <w:pPr>
        <w:tabs>
          <w:tab w:val="clear" w:pos="432"/>
        </w:tabs>
        <w:spacing w:before="0" w:after="200" w:line="276" w:lineRule="auto"/>
        <w:ind w:firstLine="0"/>
        <w:jc w:val="left"/>
        <w:rPr>
          <w:b/>
          <w:szCs w:val="24"/>
        </w:rPr>
      </w:pPr>
      <w:r w:rsidRPr="003403FA">
        <w:rPr>
          <w:b/>
          <w:szCs w:val="24"/>
        </w:rPr>
        <w:br w:type="page"/>
      </w:r>
    </w:p>
    <w:p w:rsidRPr="00BA535A" w:rsidR="007A2F60" w:rsidP="007A2F60" w:rsidRDefault="007A2F60" w14:paraId="02EE7057" w14:textId="77777777">
      <w:pPr>
        <w:rPr>
          <w:sz w:val="20"/>
        </w:rPr>
      </w:pPr>
      <w:r w:rsidRPr="00BA535A">
        <w:rPr>
          <w:sz w:val="20"/>
        </w:rPr>
        <w:lastRenderedPageBreak/>
        <w:t>PROGRAMMER: PRELOADED VARIABLES ARE:</w:t>
      </w:r>
    </w:p>
    <w:p w:rsidR="007A2F60" w:rsidP="007A2F60" w:rsidRDefault="007A2F60" w14:paraId="10587A6C" w14:textId="6A0E1E61">
      <w:pPr>
        <w:pStyle w:val="ListParagraph"/>
        <w:numPr>
          <w:ilvl w:val="0"/>
          <w:numId w:val="34"/>
        </w:numPr>
        <w:tabs>
          <w:tab w:val="clear" w:pos="432"/>
        </w:tabs>
        <w:jc w:val="left"/>
        <w:rPr>
          <w:sz w:val="20"/>
        </w:rPr>
      </w:pPr>
      <w:r>
        <w:rPr>
          <w:sz w:val="20"/>
        </w:rPr>
        <w:t>ORGANIZATION NAME</w:t>
      </w:r>
      <w:r w:rsidRPr="00BA535A">
        <w:rPr>
          <w:sz w:val="20"/>
        </w:rPr>
        <w:t xml:space="preserve"> = </w:t>
      </w:r>
      <w:r>
        <w:rPr>
          <w:sz w:val="20"/>
        </w:rPr>
        <w:t>Grantee organization name</w:t>
      </w:r>
    </w:p>
    <w:p w:rsidRPr="00BA535A" w:rsidR="008525C2" w:rsidP="007A2F60" w:rsidRDefault="008525C2" w14:paraId="3AB05F68" w14:textId="4E57CDF0">
      <w:pPr>
        <w:pStyle w:val="ListParagraph"/>
        <w:numPr>
          <w:ilvl w:val="0"/>
          <w:numId w:val="34"/>
        </w:numPr>
        <w:tabs>
          <w:tab w:val="clear" w:pos="432"/>
        </w:tabs>
        <w:jc w:val="left"/>
        <w:rPr>
          <w:sz w:val="20"/>
        </w:rPr>
      </w:pPr>
      <w:r>
        <w:rPr>
          <w:sz w:val="20"/>
        </w:rPr>
        <w:t>PROGRAM NAME = Grantee’s Pathway Home program name</w:t>
      </w:r>
    </w:p>
    <w:p w:rsidR="007A2F60" w:rsidP="007A2F60" w:rsidRDefault="007A2F60" w14:paraId="70EC287C" w14:textId="4E2A67F8">
      <w:pPr>
        <w:pStyle w:val="ListParagraph"/>
        <w:numPr>
          <w:ilvl w:val="0"/>
          <w:numId w:val="34"/>
        </w:numPr>
        <w:tabs>
          <w:tab w:val="clear" w:pos="432"/>
        </w:tabs>
        <w:jc w:val="left"/>
        <w:rPr>
          <w:sz w:val="20"/>
        </w:rPr>
      </w:pPr>
      <w:r>
        <w:rPr>
          <w:sz w:val="20"/>
        </w:rPr>
        <w:t>GRANT TYPE: 1 = PRIMARY; 2 = INTERMEDIARY; 3 = SUBGRANT</w:t>
      </w:r>
    </w:p>
    <w:p w:rsidR="00534235" w:rsidP="007A2F60" w:rsidRDefault="00534235" w14:paraId="4BE36AE3" w14:textId="69346BAE">
      <w:pPr>
        <w:pStyle w:val="ListParagraph"/>
        <w:numPr>
          <w:ilvl w:val="0"/>
          <w:numId w:val="34"/>
        </w:numPr>
        <w:tabs>
          <w:tab w:val="clear" w:pos="432"/>
        </w:tabs>
        <w:jc w:val="left"/>
        <w:rPr>
          <w:sz w:val="20"/>
        </w:rPr>
      </w:pPr>
      <w:r>
        <w:rPr>
          <w:sz w:val="20"/>
        </w:rPr>
        <w:t>INTERMEDIARY GRANTEE NAME = Organization name of the intermediary grantee that sub received grant from</w:t>
      </w:r>
    </w:p>
    <w:p w:rsidR="008E648C" w:rsidP="00BA535A" w:rsidRDefault="008E648C" w14:paraId="24F4C3B1" w14:textId="77777777">
      <w:pPr>
        <w:tabs>
          <w:tab w:val="clear" w:pos="432"/>
        </w:tabs>
        <w:spacing w:before="0" w:after="200" w:line="276" w:lineRule="auto"/>
        <w:ind w:firstLine="0"/>
        <w:jc w:val="left"/>
        <w:rPr>
          <w:bCs/>
          <w:szCs w:val="24"/>
        </w:rPr>
      </w:pPr>
      <w:r w:rsidRPr="00BA535A">
        <w:rPr>
          <w:bCs/>
          <w:sz w:val="20"/>
        </w:rPr>
        <w:t>UNIVERSAL PROGRAMMER NOTES:</w:t>
      </w:r>
    </w:p>
    <w:p w:rsidR="00614590" w:rsidP="00614590" w:rsidRDefault="008E648C" w14:paraId="6DD1D49D" w14:textId="77777777">
      <w:pPr>
        <w:tabs>
          <w:tab w:val="clear" w:pos="432"/>
        </w:tabs>
        <w:spacing w:before="0" w:after="200" w:line="276" w:lineRule="auto"/>
        <w:ind w:firstLine="0"/>
        <w:jc w:val="left"/>
        <w:rPr>
          <w:bCs/>
          <w:sz w:val="20"/>
        </w:rPr>
      </w:pPr>
      <w:r w:rsidRPr="00BA535A">
        <w:rPr>
          <w:bCs/>
          <w:sz w:val="20"/>
        </w:rPr>
        <w:t>UNIVERSAL SOFT CHECK IF TEXT IS ENTERED INTO OTHER SPECIFY BOX AND YES/NO IS NOT SELECTED: Please indicate</w:t>
      </w:r>
      <w:r w:rsidRPr="00BA535A" w:rsidR="00614590">
        <w:rPr>
          <w:bCs/>
          <w:sz w:val="20"/>
        </w:rPr>
        <w:t xml:space="preserve"> Yes or No for</w:t>
      </w:r>
      <w:r w:rsidRPr="00BA535A">
        <w:rPr>
          <w:bCs/>
          <w:sz w:val="20"/>
        </w:rPr>
        <w:t xml:space="preserve"> </w:t>
      </w:r>
      <w:r w:rsidRPr="00BA535A" w:rsidR="00614590">
        <w:rPr>
          <w:bCs/>
          <w:sz w:val="20"/>
        </w:rPr>
        <w:t>the</w:t>
      </w:r>
      <w:r w:rsidRPr="00BA535A">
        <w:rPr>
          <w:bCs/>
          <w:sz w:val="20"/>
        </w:rPr>
        <w:t xml:space="preserve"> specified answer</w:t>
      </w:r>
      <w:r w:rsidRPr="00BA535A" w:rsidR="00614590">
        <w:rPr>
          <w:bCs/>
          <w:sz w:val="20"/>
        </w:rPr>
        <w:t xml:space="preserve"> you provided.</w:t>
      </w:r>
    </w:p>
    <w:p w:rsidR="007A2F60" w:rsidP="007408A7" w:rsidRDefault="00614590" w14:paraId="73788364" w14:textId="35B5AF67">
      <w:pPr>
        <w:tabs>
          <w:tab w:val="clear" w:pos="432"/>
        </w:tabs>
        <w:spacing w:before="0" w:after="200" w:line="276" w:lineRule="auto"/>
        <w:ind w:firstLine="0"/>
        <w:jc w:val="left"/>
        <w:rPr>
          <w:bCs/>
          <w:sz w:val="20"/>
        </w:rPr>
      </w:pPr>
      <w:r>
        <w:rPr>
          <w:bCs/>
          <w:sz w:val="20"/>
        </w:rPr>
        <w:t xml:space="preserve">UNIVERSAL SOFT CHECK IF NO RESPONSE ON GRID QUESTIONS: One or more responses are missing. Please provide an answer to this question and </w:t>
      </w:r>
      <w:r w:rsidR="00F864A2">
        <w:rPr>
          <w:bCs/>
          <w:sz w:val="20"/>
        </w:rPr>
        <w:t>continue or</w:t>
      </w:r>
      <w:r>
        <w:rPr>
          <w:bCs/>
          <w:sz w:val="20"/>
        </w:rPr>
        <w:t xml:space="preserve"> click the “Next” button to move to the next question.</w:t>
      </w:r>
    </w:p>
    <w:p w:rsidRPr="007408A7" w:rsidR="008E648C" w:rsidP="007408A7" w:rsidRDefault="008E648C" w14:paraId="5D9971C3" w14:textId="1C89701D">
      <w:pPr>
        <w:tabs>
          <w:tab w:val="clear" w:pos="432"/>
        </w:tabs>
        <w:spacing w:before="0" w:after="200" w:line="276" w:lineRule="auto"/>
        <w:ind w:firstLine="0"/>
        <w:jc w:val="left"/>
        <w:rPr>
          <w:bCs/>
          <w:szCs w:val="24"/>
        </w:rPr>
      </w:pPr>
      <w:r w:rsidRPr="007408A7">
        <w:rPr>
          <w:bCs/>
          <w:szCs w:val="24"/>
        </w:rPr>
        <w:br w:type="page"/>
      </w:r>
    </w:p>
    <w:p w:rsidRPr="003403FA" w:rsidR="0063030F" w:rsidP="0063030F" w:rsidRDefault="0063030F" w14:paraId="7821A78A" w14:textId="18966B27">
      <w:pPr>
        <w:tabs>
          <w:tab w:val="clear" w:pos="432"/>
        </w:tabs>
        <w:spacing w:before="0" w:after="200" w:line="276" w:lineRule="auto"/>
        <w:ind w:firstLine="0"/>
        <w:jc w:val="left"/>
        <w:rPr>
          <w:rFonts w:ascii="Arial" w:hAnsi="Arial" w:cs="Arial"/>
          <w:b/>
          <w:bCs/>
        </w:rPr>
      </w:pPr>
      <w:r w:rsidRPr="003403FA">
        <w:rPr>
          <w:rFonts w:ascii="Arial" w:hAnsi="Arial" w:cs="Arial"/>
          <w:b/>
          <w:bCs/>
        </w:rPr>
        <w:lastRenderedPageBreak/>
        <w:t>INTRODUCTION</w:t>
      </w:r>
    </w:p>
    <w:p w:rsidR="0063030F" w:rsidP="0063030F" w:rsidRDefault="0063030F" w14:paraId="3E254973" w14:textId="77777777">
      <w:pPr>
        <w:pStyle w:val="INTRO"/>
      </w:pPr>
      <w:r>
        <w:t xml:space="preserve">Thank you for your participation in this survey. </w:t>
      </w:r>
    </w:p>
    <w:p w:rsidRPr="003403FA" w:rsidR="0063030F" w:rsidP="0063030F" w:rsidRDefault="0063030F" w14:paraId="377FA568" w14:textId="46E6A2F1">
      <w:pPr>
        <w:pStyle w:val="INTRO"/>
      </w:pPr>
      <w:r w:rsidRPr="003403FA">
        <w:t>Mathematica and its research partner</w:t>
      </w:r>
      <w:r>
        <w:t>s</w:t>
      </w:r>
      <w:r w:rsidRPr="003403FA">
        <w:t>, Social Policy Research Associates</w:t>
      </w:r>
      <w:r w:rsidR="00222DD7">
        <w:t>,</w:t>
      </w:r>
      <w:r w:rsidRPr="003403FA">
        <w:t xml:space="preserve"> </w:t>
      </w:r>
      <w:r>
        <w:t>and the Council of State Governments Justice Center</w:t>
      </w:r>
      <w:r w:rsidRPr="003403FA">
        <w:t>, are evaluatin</w:t>
      </w:r>
      <w:r>
        <w:t>g</w:t>
      </w:r>
      <w:r w:rsidRPr="003403FA">
        <w:t xml:space="preserve"> the</w:t>
      </w:r>
      <w:r>
        <w:t xml:space="preserve"> Pathway Home g</w:t>
      </w:r>
      <w:r w:rsidRPr="003403FA">
        <w:t xml:space="preserve">rant program on behalf of the U.S. Department of Labor (DOL). As part of the evaluation, we are asking </w:t>
      </w:r>
      <w:r>
        <w:t>Pathway Home</w:t>
      </w:r>
      <w:r w:rsidRPr="003403FA">
        <w:t xml:space="preserve"> grantees to complete a brief survey about their program. </w:t>
      </w:r>
    </w:p>
    <w:p w:rsidRPr="003403FA" w:rsidR="0063030F" w:rsidP="0063030F" w:rsidRDefault="0063030F" w14:paraId="36F95E73" w14:textId="2159A8F8">
      <w:pPr>
        <w:pStyle w:val="INTRO"/>
      </w:pPr>
      <w:r w:rsidRPr="003403FA">
        <w:t>The survey covers several topics</w:t>
      </w:r>
      <w:r>
        <w:t>,</w:t>
      </w:r>
      <w:r w:rsidRPr="003403FA">
        <w:t xml:space="preserve"> including the structure </w:t>
      </w:r>
      <w:r>
        <w:t xml:space="preserve">and main features </w:t>
      </w:r>
      <w:r w:rsidRPr="003403FA">
        <w:t>of your program</w:t>
      </w:r>
      <w:r w:rsidR="008A46AE">
        <w:t xml:space="preserve"> under the DOL grant</w:t>
      </w:r>
      <w:r w:rsidRPr="003403FA">
        <w:t xml:space="preserve">, </w:t>
      </w:r>
      <w:r>
        <w:t xml:space="preserve">your </w:t>
      </w:r>
      <w:r w:rsidRPr="003403FA">
        <w:t xml:space="preserve">partnerships, and </w:t>
      </w:r>
      <w:r>
        <w:t xml:space="preserve">the </w:t>
      </w:r>
      <w:r w:rsidRPr="003403FA">
        <w:t>challenges and successes</w:t>
      </w:r>
      <w:r>
        <w:t xml:space="preserve"> you have encountered so far</w:t>
      </w:r>
      <w:r w:rsidRPr="003403FA">
        <w:t>.</w:t>
      </w:r>
    </w:p>
    <w:p w:rsidRPr="003403FA" w:rsidR="0063030F" w:rsidP="0063030F" w:rsidRDefault="0063030F" w14:paraId="17A92930" w14:textId="6DE0B233">
      <w:pPr>
        <w:pStyle w:val="INTRO"/>
      </w:pPr>
      <w:r>
        <w:t xml:space="preserve">This study will help DOL better understand how </w:t>
      </w:r>
      <w:r w:rsidR="008A46AE">
        <w:t xml:space="preserve">the grants are being implemented </w:t>
      </w:r>
      <w:r>
        <w:t>across the country. We will use the results from the survey for research purposes and, after removing your name and contact information, we will provide the results to DOL in a report that summarizes the findings across grantees.</w:t>
      </w:r>
    </w:p>
    <w:p w:rsidR="0063030F" w:rsidP="0063030F" w:rsidRDefault="0063030F" w14:paraId="4F9DCDE2" w14:textId="77777777">
      <w:pPr>
        <w:pStyle w:val="INTRO"/>
      </w:pPr>
      <w:r w:rsidRPr="003403FA">
        <w:t>The survey should take a</w:t>
      </w:r>
      <w:r>
        <w:t>bout</w:t>
      </w:r>
      <w:r w:rsidRPr="003403FA">
        <w:t xml:space="preserve"> </w:t>
      </w:r>
      <w:r>
        <w:t>30</w:t>
      </w:r>
      <w:r w:rsidRPr="003403FA">
        <w:t xml:space="preserve"> minutes to complete. </w:t>
      </w:r>
      <w:r w:rsidRPr="00965D65">
        <w:t>If there are questions you are not able to answer, please feel free to draw on the expertise and knowledge of others within your program.</w:t>
      </w:r>
      <w:r w:rsidRPr="003403FA">
        <w:t xml:space="preserve"> You may also want to refer to program documentation. </w:t>
      </w:r>
      <w:r w:rsidRPr="00783B20">
        <w:t>If your grant operates in m</w:t>
      </w:r>
      <w:r>
        <w:t>ore than one</w:t>
      </w:r>
      <w:r w:rsidRPr="00783B20">
        <w:t xml:space="preserve"> location, please answer t</w:t>
      </w:r>
      <w:r>
        <w:t>he questions based on your experience implementing the program across all locations.</w:t>
      </w:r>
      <w:r w:rsidRPr="006B5287">
        <w:t xml:space="preserve"> </w:t>
      </w:r>
    </w:p>
    <w:p w:rsidR="0063030F" w:rsidP="0063030F" w:rsidRDefault="0063030F" w14:paraId="73F040D3" w14:textId="7EFF38BB">
      <w:pPr>
        <w:pStyle w:val="INTRO"/>
      </w:pPr>
      <w:bookmarkStart w:name="_Hlk74296412" w:id="0"/>
      <w:r w:rsidRPr="003403FA">
        <w:t xml:space="preserve">If you have any questions </w:t>
      </w:r>
      <w:r>
        <w:t xml:space="preserve">or concerns </w:t>
      </w:r>
      <w:r w:rsidRPr="003403FA">
        <w:t xml:space="preserve">as you complete this </w:t>
      </w:r>
      <w:r>
        <w:t>survey</w:t>
      </w:r>
      <w:r w:rsidRPr="003403FA">
        <w:t>, please contact</w:t>
      </w:r>
      <w:r>
        <w:t xml:space="preserve"> Betsy Santos at Mathematica at (609) 750-2018 or BSantos@mathematica-mpr.com.</w:t>
      </w:r>
    </w:p>
    <w:bookmarkEnd w:id="0"/>
    <w:p w:rsidR="0063030F" w:rsidP="0063030F" w:rsidRDefault="0063030F" w14:paraId="1DF5A30A" w14:textId="77777777">
      <w:pPr>
        <w:pStyle w:val="INTRO"/>
      </w:pPr>
    </w:p>
    <w:p w:rsidR="0063030F" w:rsidP="0063030F" w:rsidRDefault="0063030F" w14:paraId="737C6875" w14:textId="77777777">
      <w:pPr>
        <w:pStyle w:val="INTRO"/>
        <w:sectPr w:rsidR="0063030F" w:rsidSect="00D12F16">
          <w:headerReference w:type="default" r:id="rId13"/>
          <w:footerReference w:type="default" r:id="rId14"/>
          <w:endnotePr>
            <w:numFmt w:val="decimal"/>
          </w:endnotePr>
          <w:pgSz w:w="12240" w:h="15840" w:code="1"/>
          <w:pgMar w:top="720" w:right="720" w:bottom="576" w:left="720" w:header="576" w:footer="576" w:gutter="0"/>
          <w:cols w:space="720" w:sep="1"/>
          <w:docGrid w:linePitch="326"/>
        </w:sectPr>
      </w:pPr>
    </w:p>
    <w:p w:rsidR="0063030F" w:rsidP="0063030F" w:rsidRDefault="0063030F" w14:paraId="06C048B1" w14:textId="77777777">
      <w:pPr>
        <w:pStyle w:val="SECTIONHEADING"/>
        <w:pBdr>
          <w:bottom w:val="single" w:color="E8E8E8" w:sz="36" w:space="0"/>
        </w:pBdr>
      </w:pPr>
      <w:r>
        <w:lastRenderedPageBreak/>
        <w:t>A. ORGANIZATIONAL CHARACTERISTICS</w:t>
      </w: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63030F" w:rsidTr="00222DD7" w14:paraId="470649B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19B16F44"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rsidRDefault="0063030F" w14:paraId="5745B170" w14:textId="77777777">
      <w:pPr>
        <w:pStyle w:val="QUESTIONTEXT"/>
        <w:tabs>
          <w:tab w:val="clear" w:pos="720"/>
        </w:tabs>
        <w:ind w:left="0" w:firstLine="0"/>
      </w:pPr>
      <w:r>
        <w:t xml:space="preserve">The first few questions collect some basic background information about you and your organization. </w:t>
      </w:r>
    </w:p>
    <w:p w:rsidRPr="00570C09" w:rsidR="0063030F" w:rsidP="0063030F" w:rsidRDefault="0063030F" w14:paraId="27B500FD" w14:textId="77777777">
      <w:pPr>
        <w:pStyle w:val="Source"/>
      </w:pPr>
      <w:r>
        <w:t>REO</w:t>
      </w:r>
      <w:r w:rsidRPr="00570C09">
        <w:t>_A1.</w:t>
      </w:r>
      <w:r w:rsidRPr="00570C09">
        <w:tab/>
      </w:r>
    </w:p>
    <w:p w:rsidR="0063030F" w:rsidP="0063030F" w:rsidRDefault="0063030F" w14:paraId="65F3A194" w14:textId="1DAA90EB">
      <w:pPr>
        <w:pStyle w:val="QUEafterSource"/>
      </w:pPr>
      <w:r>
        <w:t>A1.</w:t>
      </w:r>
      <w:r>
        <w:tab/>
      </w:r>
      <w:r w:rsidR="00BD391B">
        <w:t>According to our records, the name of your organization is [ORGANIZATION NAME]. Is this correct?</w:t>
      </w:r>
    </w:p>
    <w:p w:rsidRPr="00992FC3" w:rsidR="00BD391B" w:rsidP="00BD391B" w:rsidRDefault="00BD391B" w14:paraId="5D55C23A" w14:textId="1223382E">
      <w:pPr>
        <w:tabs>
          <w:tab w:val="clear" w:pos="432"/>
          <w:tab w:val="left" w:pos="1080"/>
          <w:tab w:val="left" w:leader="dot" w:pos="8100"/>
          <w:tab w:val="left" w:pos="8550"/>
        </w:tabs>
        <w:spacing w:after="0"/>
        <w:ind w:left="1080" w:right="1620" w:hanging="360"/>
        <w:jc w:val="left"/>
        <w:rPr>
          <w:rFonts w:ascii="Arial" w:hAnsi="Arial" w:cs="Arial"/>
          <w:sz w:val="20"/>
        </w:rPr>
      </w:pPr>
      <w:bookmarkStart w:name="_Hlk74059434" w:id="1"/>
      <w:r w:rsidRPr="00992FC3">
        <w:rPr>
          <w:rFonts w:ascii="Arial" w:hAnsi="Arial" w:cs="Arial"/>
          <w:sz w:val="20"/>
        </w:rPr>
        <w:sym w:font="Wingdings" w:char="F06D"/>
      </w:r>
      <w:r>
        <w:rPr>
          <w:rFonts w:ascii="Arial" w:hAnsi="Arial" w:cs="Arial"/>
          <w:sz w:val="20"/>
        </w:rPr>
        <w:t xml:space="preserve"> </w:t>
      </w:r>
      <w:r w:rsidR="00810C9E">
        <w:rPr>
          <w:rFonts w:ascii="Arial" w:hAnsi="Arial" w:cs="Arial"/>
          <w:sz w:val="20"/>
        </w:rPr>
        <w:t xml:space="preserve">  </w:t>
      </w:r>
      <w:r>
        <w:rPr>
          <w:rFonts w:ascii="Arial" w:hAnsi="Arial" w:cs="Arial"/>
          <w:sz w:val="20"/>
        </w:rPr>
        <w:t>Yes, this is correct</w:t>
      </w:r>
      <w:r w:rsidRPr="00992FC3">
        <w:rPr>
          <w:rFonts w:ascii="Arial" w:hAnsi="Arial" w:cs="Arial"/>
          <w:sz w:val="20"/>
        </w:rPr>
        <w:t xml:space="preserve"> </w:t>
      </w:r>
      <w:r>
        <w:rPr>
          <w:rFonts w:ascii="Arial" w:hAnsi="Arial" w:cs="Arial"/>
          <w:sz w:val="20"/>
        </w:rPr>
        <w:tab/>
        <w:t>1</w:t>
      </w:r>
    </w:p>
    <w:p w:rsidRPr="00992FC3" w:rsidR="00BD391B" w:rsidP="00BD391B" w:rsidRDefault="00BD391B" w14:paraId="3E0900CA" w14:textId="791E6D7C">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our organization, but there’s an error in the name</w:t>
      </w:r>
      <w:r>
        <w:rPr>
          <w:rFonts w:ascii="Arial" w:hAnsi="Arial" w:cs="Arial"/>
          <w:sz w:val="20"/>
        </w:rPr>
        <w:tab/>
        <w:t>2</w:t>
      </w:r>
    </w:p>
    <w:p w:rsidRPr="00992FC3" w:rsidR="00BD391B" w:rsidP="00BD391B" w:rsidRDefault="00BD391B" w14:paraId="7A70176D" w14:textId="36F6ACEB">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not our organization</w:t>
      </w:r>
      <w:r w:rsidRPr="00992FC3">
        <w:rPr>
          <w:rFonts w:ascii="Arial" w:hAnsi="Arial" w:cs="Arial"/>
          <w:sz w:val="20"/>
        </w:rPr>
        <w:t xml:space="preserve"> </w:t>
      </w:r>
      <w:r>
        <w:rPr>
          <w:rFonts w:ascii="Arial" w:hAnsi="Arial" w:cs="Arial"/>
          <w:sz w:val="20"/>
        </w:rPr>
        <w:tab/>
        <w:t>3</w:t>
      </w:r>
    </w:p>
    <w:bookmarkEnd w:id="1"/>
    <w:p w:rsidR="0063030F" w:rsidP="0063030F" w:rsidRDefault="0063030F" w14:paraId="4E8AA965" w14:textId="04D21735">
      <w:pPr>
        <w:pStyle w:val="QUEafterSource"/>
        <w:rPr>
          <w:b w:val="0"/>
        </w:rPr>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BD391B" w:rsidTr="002B4512" w14:paraId="2AB4B66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D391B" w:rsidP="002B4512" w:rsidRDefault="00BD391B" w14:paraId="77B9B72A" w14:textId="0E8D84E1">
            <w:pPr>
              <w:spacing w:before="60" w:after="60"/>
              <w:ind w:firstLine="0"/>
              <w:jc w:val="left"/>
              <w:rPr>
                <w:rFonts w:ascii="Arial" w:hAnsi="Arial" w:cs="Arial"/>
                <w:caps/>
                <w:sz w:val="20"/>
              </w:rPr>
            </w:pPr>
            <w:r>
              <w:rPr>
                <w:rFonts w:ascii="Arial" w:hAnsi="Arial" w:cs="Arial"/>
                <w:caps/>
                <w:sz w:val="20"/>
              </w:rPr>
              <w:t>A1 =2 or 3</w:t>
            </w:r>
          </w:p>
        </w:tc>
      </w:tr>
    </w:tbl>
    <w:p w:rsidRPr="00E12427" w:rsidR="00BD391B" w:rsidP="0063030F" w:rsidRDefault="00BD391B" w14:paraId="3FEAA087" w14:textId="77777777">
      <w:pPr>
        <w:pStyle w:val="QUEafterSource"/>
        <w:rPr>
          <w:b w:val="0"/>
        </w:rPr>
      </w:pPr>
    </w:p>
    <w:p w:rsidRPr="003403FA" w:rsidR="00BD391B" w:rsidP="00BD391B" w:rsidRDefault="00BD391B" w14:paraId="6A6777C3" w14:textId="4689E36C">
      <w:pPr>
        <w:pStyle w:val="QUEafterSource"/>
      </w:pPr>
      <w:r>
        <w:rPr>
          <w:noProof/>
        </w:rPr>
        <mc:AlternateContent>
          <mc:Choice Requires="wps">
            <w:drawing>
              <wp:anchor distT="0" distB="0" distL="114300" distR="114300" simplePos="0" relativeHeight="251849728" behindDoc="0" locked="0" layoutInCell="1" allowOverlap="1" wp14:editId="5032397B" wp14:anchorId="7088EE7E">
                <wp:simplePos x="0" y="0"/>
                <wp:positionH relativeFrom="column">
                  <wp:posOffset>476250</wp:posOffset>
                </wp:positionH>
                <wp:positionV relativeFrom="paragraph">
                  <wp:posOffset>193675</wp:posOffset>
                </wp:positionV>
                <wp:extent cx="2021205" cy="222885"/>
                <wp:effectExtent l="8890" t="11430" r="8255" b="13335"/>
                <wp:wrapNone/>
                <wp:docPr id="24"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5.25pt;width:159.15pt;height:17.5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B2EB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Yh9Pg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"/>
            </w:pict>
          </mc:Fallback>
        </mc:AlternateContent>
      </w:r>
      <w:r>
        <w:t>A1a.</w:t>
      </w:r>
      <w:r>
        <w:tab/>
        <w:t>Please provide the correct name for your organization.</w:t>
      </w:r>
      <w:r w:rsidRPr="003403FA">
        <w:tab/>
      </w:r>
    </w:p>
    <w:p w:rsidR="00992FC3" w:rsidP="00855552" w:rsidRDefault="00BD391B" w14:paraId="02B9BFC6" w14:textId="61080448">
      <w:pPr>
        <w:pStyle w:val="BoxResponse"/>
        <w:tabs>
          <w:tab w:val="clear" w:pos="7740"/>
          <w:tab w:val="clear" w:pos="8280"/>
        </w:tabs>
        <w:ind w:left="0"/>
      </w:pPr>
      <w:r>
        <w:tab/>
      </w:r>
      <w:r w:rsidRPr="00222236">
        <w:t xml:space="preserve">(STRING </w:t>
      </w:r>
      <w:r>
        <w:t>60</w:t>
      </w:r>
      <w:r w:rsidRPr="00222236">
        <w:t>)</w:t>
      </w:r>
      <w:r w:rsidR="00992FC3">
        <w:tab/>
      </w:r>
    </w:p>
    <w:p w:rsidR="00BD391B" w:rsidP="00BD391B" w:rsidRDefault="00BD391B" w14:paraId="23341E16" w14:textId="662F5E03">
      <w:pPr>
        <w:pStyle w:val="BoxResponse"/>
        <w:tabs>
          <w:tab w:val="clear" w:pos="7740"/>
          <w:tab w:val="clear" w:pos="8280"/>
        </w:tabs>
        <w:ind w:left="0"/>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8525C2" w:rsidTr="0007643D" w14:paraId="4439636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8525C2" w:rsidP="0007643D" w:rsidRDefault="008525C2" w14:paraId="5EF6FC49" w14:textId="77777777">
            <w:pPr>
              <w:spacing w:before="60" w:after="60"/>
              <w:ind w:firstLine="0"/>
              <w:jc w:val="left"/>
              <w:rPr>
                <w:rFonts w:ascii="Arial" w:hAnsi="Arial" w:cs="Arial"/>
                <w:caps/>
                <w:sz w:val="20"/>
              </w:rPr>
            </w:pPr>
            <w:r>
              <w:rPr>
                <w:rFonts w:ascii="Arial" w:hAnsi="Arial" w:cs="Arial"/>
                <w:caps/>
                <w:sz w:val="20"/>
              </w:rPr>
              <w:t>all</w:t>
            </w:r>
          </w:p>
        </w:tc>
      </w:tr>
    </w:tbl>
    <w:p w:rsidR="008525C2" w:rsidP="008525C2" w:rsidRDefault="008525C2" w14:paraId="74A789A3" w14:textId="77777777">
      <w:pPr>
        <w:pStyle w:val="QUEafterSource"/>
      </w:pPr>
    </w:p>
    <w:p w:rsidR="008525C2" w:rsidP="008525C2" w:rsidRDefault="008525C2" w14:paraId="65E5F1E5" w14:textId="444758FC">
      <w:pPr>
        <w:pStyle w:val="QUEafterSource"/>
      </w:pPr>
      <w:r>
        <w:t>A2.</w:t>
      </w:r>
      <w:r>
        <w:tab/>
        <w:t>According to our records, the name of your Pathway Home program is [PROGRAM NAME]. Is this correct?</w:t>
      </w:r>
    </w:p>
    <w:p w:rsidRPr="00992FC3" w:rsidR="008525C2" w:rsidP="008525C2" w:rsidRDefault="008525C2" w14:paraId="417DD21B" w14:textId="77777777">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1</w:t>
      </w:r>
    </w:p>
    <w:p w:rsidRPr="00992FC3" w:rsidR="008525C2" w:rsidP="008525C2" w:rsidRDefault="008525C2" w14:paraId="12F22F93" w14:textId="0FE0FD93">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our program name, but there’s an error in the name</w:t>
      </w:r>
      <w:r>
        <w:rPr>
          <w:rFonts w:ascii="Arial" w:hAnsi="Arial" w:cs="Arial"/>
          <w:sz w:val="20"/>
        </w:rPr>
        <w:tab/>
        <w:t>2</w:t>
      </w:r>
    </w:p>
    <w:p w:rsidR="008525C2" w:rsidP="008525C2" w:rsidRDefault="008525C2" w14:paraId="7017E51A" w14:textId="289E8122">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not our program name</w:t>
      </w:r>
      <w:r w:rsidRPr="00992FC3">
        <w:rPr>
          <w:rFonts w:ascii="Arial" w:hAnsi="Arial" w:cs="Arial"/>
          <w:sz w:val="20"/>
        </w:rPr>
        <w:t xml:space="preserve"> </w:t>
      </w:r>
      <w:r>
        <w:rPr>
          <w:rFonts w:ascii="Arial" w:hAnsi="Arial" w:cs="Arial"/>
          <w:sz w:val="20"/>
        </w:rPr>
        <w:tab/>
        <w:t>3</w:t>
      </w:r>
    </w:p>
    <w:p w:rsidRPr="00992FC3" w:rsidR="008525C2" w:rsidP="008525C2" w:rsidRDefault="008525C2" w14:paraId="63CCBF61" w14:textId="77777777">
      <w:pPr>
        <w:tabs>
          <w:tab w:val="clear" w:pos="432"/>
          <w:tab w:val="left" w:pos="1080"/>
          <w:tab w:val="left" w:leader="dot" w:pos="8100"/>
          <w:tab w:val="left" w:pos="8550"/>
        </w:tabs>
        <w:spacing w:after="0"/>
        <w:ind w:left="1080" w:right="1620" w:hanging="360"/>
        <w:jc w:val="left"/>
        <w:rPr>
          <w:rFonts w:ascii="Arial" w:hAnsi="Arial" w:cs="Arial"/>
          <w:sz w:val="20"/>
        </w:rPr>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8525C2" w:rsidTr="0007643D" w14:paraId="50BED78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8525C2" w:rsidP="0007643D" w:rsidRDefault="008525C2" w14:paraId="1CB46CCE" w14:textId="593C6663">
            <w:pPr>
              <w:spacing w:before="60" w:after="60"/>
              <w:ind w:firstLine="0"/>
              <w:jc w:val="left"/>
              <w:rPr>
                <w:rFonts w:ascii="Arial" w:hAnsi="Arial" w:cs="Arial"/>
                <w:caps/>
                <w:sz w:val="20"/>
              </w:rPr>
            </w:pPr>
            <w:r>
              <w:rPr>
                <w:rFonts w:ascii="Arial" w:hAnsi="Arial" w:cs="Arial"/>
                <w:caps/>
                <w:sz w:val="20"/>
              </w:rPr>
              <w:t>A2 =</w:t>
            </w:r>
            <w:r w:rsidR="00CE54F0">
              <w:rPr>
                <w:rFonts w:ascii="Arial" w:hAnsi="Arial" w:cs="Arial"/>
                <w:caps/>
                <w:sz w:val="20"/>
              </w:rPr>
              <w:t xml:space="preserve"> </w:t>
            </w:r>
            <w:r>
              <w:rPr>
                <w:rFonts w:ascii="Arial" w:hAnsi="Arial" w:cs="Arial"/>
                <w:caps/>
                <w:sz w:val="20"/>
              </w:rPr>
              <w:t>2 or 3</w:t>
            </w:r>
          </w:p>
        </w:tc>
      </w:tr>
    </w:tbl>
    <w:p w:rsidRPr="00E12427" w:rsidR="008525C2" w:rsidP="008525C2" w:rsidRDefault="008525C2" w14:paraId="445F34D4" w14:textId="77777777">
      <w:pPr>
        <w:pStyle w:val="QUEafterSource"/>
        <w:rPr>
          <w:b w:val="0"/>
        </w:rPr>
      </w:pPr>
    </w:p>
    <w:p w:rsidRPr="003403FA" w:rsidR="008525C2" w:rsidP="008525C2" w:rsidRDefault="008525C2" w14:paraId="137A7A3E" w14:textId="25BADBAF">
      <w:pPr>
        <w:pStyle w:val="QUEafterSource"/>
      </w:pPr>
      <w:r>
        <w:rPr>
          <w:noProof/>
        </w:rPr>
        <mc:AlternateContent>
          <mc:Choice Requires="wps">
            <w:drawing>
              <wp:anchor distT="0" distB="0" distL="114300" distR="114300" simplePos="0" relativeHeight="251857920" behindDoc="0" locked="0" layoutInCell="1" allowOverlap="1" wp14:editId="1105DA90" wp14:anchorId="72646865">
                <wp:simplePos x="0" y="0"/>
                <wp:positionH relativeFrom="column">
                  <wp:posOffset>476250</wp:posOffset>
                </wp:positionH>
                <wp:positionV relativeFrom="paragraph">
                  <wp:posOffset>193675</wp:posOffset>
                </wp:positionV>
                <wp:extent cx="2021205" cy="222885"/>
                <wp:effectExtent l="8890" t="11430" r="8255" b="13335"/>
                <wp:wrapNone/>
                <wp:docPr id="21"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5.25pt;width:159.15pt;height:17.5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B2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wA7PgIAAGk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"/>
            </w:pict>
          </mc:Fallback>
        </mc:AlternateContent>
      </w:r>
      <w:r>
        <w:t>A2a.</w:t>
      </w:r>
      <w:r>
        <w:tab/>
        <w:t>Please provide the correct name for your Pathway Home program.</w:t>
      </w:r>
      <w:r w:rsidRPr="003403FA">
        <w:tab/>
      </w:r>
    </w:p>
    <w:p w:rsidR="008525C2" w:rsidP="008525C2" w:rsidRDefault="008525C2" w14:paraId="5CB04C1A" w14:textId="77777777">
      <w:pPr>
        <w:pStyle w:val="BoxResponse"/>
        <w:tabs>
          <w:tab w:val="clear" w:pos="7740"/>
          <w:tab w:val="clear" w:pos="8280"/>
        </w:tabs>
        <w:ind w:left="0"/>
      </w:pPr>
      <w:r>
        <w:tab/>
      </w:r>
      <w:r w:rsidRPr="00222236">
        <w:t xml:space="preserve">(STRING </w:t>
      </w:r>
      <w:r>
        <w:t>60</w:t>
      </w:r>
      <w:r w:rsidRPr="00222236">
        <w:t>)</w:t>
      </w:r>
      <w:r>
        <w:tab/>
      </w:r>
    </w:p>
    <w:p w:rsidR="008525C2" w:rsidP="00855552" w:rsidRDefault="008525C2" w14:paraId="333E234D" w14:textId="778665CD">
      <w:pPr>
        <w:pStyle w:val="BoxResponse"/>
        <w:tabs>
          <w:tab w:val="clear" w:pos="7740"/>
          <w:tab w:val="clear" w:pos="8280"/>
        </w:tabs>
        <w:ind w:left="0"/>
      </w:pPr>
    </w:p>
    <w:p w:rsidR="000E1DF8" w:rsidP="00855552" w:rsidRDefault="000E1DF8" w14:paraId="79FC4FE5" w14:textId="5F921015">
      <w:pPr>
        <w:pStyle w:val="BoxResponse"/>
        <w:tabs>
          <w:tab w:val="clear" w:pos="7740"/>
          <w:tab w:val="clear" w:pos="8280"/>
        </w:tabs>
        <w:ind w:left="0"/>
      </w:pPr>
    </w:p>
    <w:p w:rsidR="000E1DF8" w:rsidP="00855552" w:rsidRDefault="000E1DF8" w14:paraId="017FD444" w14:textId="1FFEF7FE">
      <w:pPr>
        <w:pStyle w:val="BoxResponse"/>
        <w:tabs>
          <w:tab w:val="clear" w:pos="7740"/>
          <w:tab w:val="clear" w:pos="8280"/>
        </w:tabs>
        <w:ind w:left="0"/>
      </w:pPr>
    </w:p>
    <w:p w:rsidR="000E1DF8" w:rsidP="00855552" w:rsidRDefault="000E1DF8" w14:paraId="137C8319" w14:textId="2ABE216D">
      <w:pPr>
        <w:pStyle w:val="BoxResponse"/>
        <w:tabs>
          <w:tab w:val="clear" w:pos="7740"/>
          <w:tab w:val="clear" w:pos="8280"/>
        </w:tabs>
        <w:ind w:left="0"/>
      </w:pPr>
    </w:p>
    <w:p w:rsidR="000E1DF8" w:rsidP="00855552" w:rsidRDefault="000E1DF8" w14:paraId="5B150B6E" w14:textId="51645F54">
      <w:pPr>
        <w:pStyle w:val="BoxResponse"/>
        <w:tabs>
          <w:tab w:val="clear" w:pos="7740"/>
          <w:tab w:val="clear" w:pos="8280"/>
        </w:tabs>
        <w:ind w:left="0"/>
      </w:pPr>
    </w:p>
    <w:p w:rsidR="000E1DF8" w:rsidP="00855552" w:rsidRDefault="000E1DF8" w14:paraId="12A9EBF1" w14:textId="1BCD2889">
      <w:pPr>
        <w:pStyle w:val="BoxResponse"/>
        <w:tabs>
          <w:tab w:val="clear" w:pos="7740"/>
          <w:tab w:val="clear" w:pos="8280"/>
        </w:tabs>
        <w:ind w:left="0"/>
      </w:pPr>
    </w:p>
    <w:p w:rsidR="000E1DF8" w:rsidP="00855552" w:rsidRDefault="000E1DF8" w14:paraId="2898DB26" w14:textId="0B1C104F">
      <w:pPr>
        <w:pStyle w:val="BoxResponse"/>
        <w:tabs>
          <w:tab w:val="clear" w:pos="7740"/>
          <w:tab w:val="clear" w:pos="8280"/>
        </w:tabs>
        <w:ind w:left="0"/>
      </w:pPr>
    </w:p>
    <w:p w:rsidR="000E1DF8" w:rsidP="00855552" w:rsidRDefault="000E1DF8" w14:paraId="4EAA4F76" w14:textId="76B73483">
      <w:pPr>
        <w:pStyle w:val="BoxResponse"/>
        <w:tabs>
          <w:tab w:val="clear" w:pos="7740"/>
          <w:tab w:val="clear" w:pos="8280"/>
        </w:tabs>
        <w:ind w:left="0"/>
      </w:pPr>
    </w:p>
    <w:p w:rsidR="000E1DF8" w:rsidP="00855552" w:rsidRDefault="000E1DF8" w14:paraId="6D666CD7" w14:textId="0D6A59A3">
      <w:pPr>
        <w:pStyle w:val="BoxResponse"/>
        <w:tabs>
          <w:tab w:val="clear" w:pos="7740"/>
          <w:tab w:val="clear" w:pos="8280"/>
        </w:tabs>
        <w:ind w:left="0"/>
      </w:pPr>
    </w:p>
    <w:p w:rsidR="000E1DF8" w:rsidP="00855552" w:rsidRDefault="000E1DF8" w14:paraId="43FD7A7C" w14:textId="6E50D0B1">
      <w:pPr>
        <w:pStyle w:val="BoxResponse"/>
        <w:tabs>
          <w:tab w:val="clear" w:pos="7740"/>
          <w:tab w:val="clear" w:pos="8280"/>
        </w:tabs>
        <w:ind w:left="0"/>
      </w:pPr>
    </w:p>
    <w:p w:rsidR="000E1DF8" w:rsidP="00855552" w:rsidRDefault="000E1DF8" w14:paraId="2D631ADA" w14:textId="4E09DD1C">
      <w:pPr>
        <w:pStyle w:val="BoxResponse"/>
        <w:tabs>
          <w:tab w:val="clear" w:pos="7740"/>
          <w:tab w:val="clear" w:pos="8280"/>
        </w:tabs>
        <w:ind w:left="0"/>
      </w:pPr>
    </w:p>
    <w:p w:rsidR="000E1DF8" w:rsidP="00855552" w:rsidRDefault="000E1DF8" w14:paraId="6B7452B0" w14:textId="689509C5">
      <w:pPr>
        <w:pStyle w:val="BoxResponse"/>
        <w:tabs>
          <w:tab w:val="clear" w:pos="7740"/>
          <w:tab w:val="clear" w:pos="8280"/>
        </w:tabs>
        <w:ind w:left="0"/>
      </w:pPr>
    </w:p>
    <w:p w:rsidR="000E1DF8" w:rsidP="00855552" w:rsidRDefault="000E1DF8" w14:paraId="38A4B0B2" w14:textId="77777777">
      <w:pPr>
        <w:pStyle w:val="BoxResponse"/>
        <w:tabs>
          <w:tab w:val="clear" w:pos="7740"/>
          <w:tab w:val="clear" w:pos="8280"/>
        </w:tabs>
        <w:ind w:left="0"/>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8525C2" w:rsidTr="0007643D" w14:paraId="20FBE49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8525C2" w:rsidP="0007643D" w:rsidRDefault="008525C2" w14:paraId="489F43E1" w14:textId="77777777">
            <w:pPr>
              <w:spacing w:before="60" w:after="60"/>
              <w:ind w:firstLine="0"/>
              <w:jc w:val="left"/>
              <w:rPr>
                <w:rFonts w:ascii="Arial" w:hAnsi="Arial" w:cs="Arial"/>
                <w:caps/>
                <w:sz w:val="20"/>
              </w:rPr>
            </w:pPr>
            <w:r>
              <w:rPr>
                <w:rFonts w:ascii="Arial" w:hAnsi="Arial" w:cs="Arial"/>
                <w:caps/>
                <w:sz w:val="20"/>
              </w:rPr>
              <w:lastRenderedPageBreak/>
              <w:t>all</w:t>
            </w:r>
          </w:p>
        </w:tc>
      </w:tr>
    </w:tbl>
    <w:p w:rsidRPr="00570C09" w:rsidR="0063030F" w:rsidP="0063030F" w:rsidRDefault="0063030F" w14:paraId="2576DFB7" w14:textId="77777777">
      <w:pPr>
        <w:pStyle w:val="Source"/>
      </w:pPr>
      <w:r>
        <w:t>REO</w:t>
      </w:r>
      <w:r w:rsidRPr="00570C09">
        <w:t>_A3.</w:t>
      </w:r>
      <w:r w:rsidRPr="00570C09">
        <w:tab/>
      </w:r>
    </w:p>
    <w:p w:rsidR="008525C2" w:rsidP="008525C2" w:rsidRDefault="0063030F" w14:paraId="452E7399" w14:textId="65558F39">
      <w:pPr>
        <w:pStyle w:val="QUEafterSource"/>
      </w:pPr>
      <w:r w:rsidRPr="00E00D74">
        <w:t>A3.</w:t>
      </w:r>
      <w:r w:rsidRPr="00E00D74">
        <w:tab/>
      </w:r>
      <w:r w:rsidR="008525C2">
        <w:t>Please provide the following contact information.</w:t>
      </w:r>
    </w:p>
    <w:p w:rsidRPr="00E00D74" w:rsidR="0063030F" w:rsidP="00BA535A" w:rsidRDefault="0063030F" w14:paraId="5C7136F6" w14:textId="6D54F639">
      <w:pPr>
        <w:pStyle w:val="QUEafterSource"/>
        <w:ind w:firstLine="0"/>
      </w:pPr>
      <w:r>
        <w:t>Your</w:t>
      </w:r>
      <w:r w:rsidRPr="00E00D74">
        <w:t xml:space="preserve"> </w:t>
      </w:r>
      <w:r>
        <w:t>name</w:t>
      </w:r>
      <w:r w:rsidRPr="00E00D74">
        <w:t>:</w:t>
      </w:r>
      <w:r w:rsidRPr="003403FA">
        <w:tab/>
      </w:r>
    </w:p>
    <w:bookmarkStart w:name="_Hlk74059330" w:id="2"/>
    <w:p w:rsidRPr="00222236" w:rsidR="00992FC3" w:rsidP="00992FC3" w:rsidRDefault="008525C2" w14:paraId="423517C7" w14:textId="26811A6E">
      <w:pPr>
        <w:pStyle w:val="BoxResponse"/>
        <w:tabs>
          <w:tab w:val="clear" w:pos="7740"/>
          <w:tab w:val="clear" w:pos="8280"/>
        </w:tabs>
      </w:pPr>
      <w:r>
        <w:rPr>
          <w:noProof/>
        </w:rPr>
        <mc:AlternateContent>
          <mc:Choice Requires="wps">
            <w:drawing>
              <wp:anchor distT="0" distB="0" distL="114300" distR="114300" simplePos="0" relativeHeight="251671552" behindDoc="0" locked="0" layoutInCell="1" allowOverlap="1" wp14:editId="0F475ED0" wp14:anchorId="7FC70490">
                <wp:simplePos x="0" y="0"/>
                <wp:positionH relativeFrom="column">
                  <wp:posOffset>476250</wp:posOffset>
                </wp:positionH>
                <wp:positionV relativeFrom="paragraph">
                  <wp:posOffset>27305</wp:posOffset>
                </wp:positionV>
                <wp:extent cx="2021205" cy="222885"/>
                <wp:effectExtent l="8890" t="11430" r="8255" b="13335"/>
                <wp:wrapNone/>
                <wp:docPr id="7"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2.15pt;width:159.15pt;height:17.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EAFA0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"/>
            </w:pict>
          </mc:Fallback>
        </mc:AlternateContent>
      </w:r>
      <w:r w:rsidR="00992FC3">
        <w:tab/>
      </w:r>
      <w:r w:rsidRPr="00222236" w:rsidR="00992FC3">
        <w:t xml:space="preserve">(STRING </w:t>
      </w:r>
      <w:r w:rsidR="00992FC3">
        <w:t>60</w:t>
      </w:r>
      <w:r w:rsidRPr="00222236" w:rsidR="00992FC3">
        <w:t>)</w:t>
      </w:r>
    </w:p>
    <w:p w:rsidRPr="00570C09" w:rsidR="0063030F" w:rsidP="0063030F" w:rsidRDefault="0063030F" w14:paraId="52B3510B" w14:textId="77777777">
      <w:pPr>
        <w:pStyle w:val="Source"/>
      </w:pPr>
      <w:r>
        <w:t>REO</w:t>
      </w:r>
      <w:r w:rsidRPr="00570C09">
        <w:t>_A4.</w:t>
      </w:r>
      <w:r w:rsidRPr="00570C09">
        <w:tab/>
      </w:r>
    </w:p>
    <w:bookmarkStart w:name="_Hlk74059298" w:id="3"/>
    <w:p w:rsidRPr="00E00D74" w:rsidR="0063030F" w:rsidP="0063030F" w:rsidRDefault="00992FC3" w14:paraId="4438F886" w14:textId="01ACF9E0">
      <w:pPr>
        <w:pStyle w:val="QUEafterSource"/>
      </w:pPr>
      <w:r>
        <w:rPr>
          <w:noProof/>
        </w:rPr>
        <mc:AlternateContent>
          <mc:Choice Requires="wps">
            <w:drawing>
              <wp:anchor distT="0" distB="0" distL="114300" distR="114300" simplePos="0" relativeHeight="251673600" behindDoc="0" locked="0" layoutInCell="1" allowOverlap="1" wp14:editId="76B7B1C8" wp14:anchorId="09551C74">
                <wp:simplePos x="0" y="0"/>
                <wp:positionH relativeFrom="column">
                  <wp:posOffset>476250</wp:posOffset>
                </wp:positionH>
                <wp:positionV relativeFrom="paragraph">
                  <wp:posOffset>182245</wp:posOffset>
                </wp:positionV>
                <wp:extent cx="2021205" cy="222885"/>
                <wp:effectExtent l="8890" t="11430" r="8255" b="13335"/>
                <wp:wrapNone/>
                <wp:docPr id="8"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4.35pt;width:159.15pt;height:17.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4EB1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"/>
            </w:pict>
          </mc:Fallback>
        </mc:AlternateContent>
      </w:r>
      <w:r w:rsidRPr="00E00D74" w:rsidR="0063030F">
        <w:t>A4.</w:t>
      </w:r>
      <w:bookmarkEnd w:id="2"/>
      <w:bookmarkEnd w:id="3"/>
      <w:r w:rsidRPr="00E00D74" w:rsidR="0063030F">
        <w:tab/>
      </w:r>
      <w:r w:rsidR="0063030F">
        <w:t>Your title</w:t>
      </w:r>
      <w:r w:rsidRPr="00E00D74" w:rsidR="0063030F">
        <w:t>:</w:t>
      </w:r>
      <w:r w:rsidRPr="003403FA" w:rsidR="0063030F">
        <w:tab/>
      </w:r>
    </w:p>
    <w:p w:rsidRPr="00222236" w:rsidR="00992FC3" w:rsidP="00992FC3" w:rsidRDefault="00992FC3" w14:paraId="09DE118D" w14:textId="1035F963">
      <w:pPr>
        <w:pStyle w:val="BoxResponse"/>
        <w:tabs>
          <w:tab w:val="clear" w:pos="7740"/>
          <w:tab w:val="clear" w:pos="8280"/>
        </w:tabs>
      </w:pPr>
      <w:r>
        <w:tab/>
      </w:r>
      <w:r w:rsidRPr="00222236">
        <w:t xml:space="preserve">(STRING </w:t>
      </w:r>
      <w:r>
        <w:t>60</w:t>
      </w:r>
      <w:r w:rsidRPr="00222236">
        <w:t>)</w:t>
      </w:r>
    </w:p>
    <w:p w:rsidRPr="00570C09" w:rsidR="0063030F" w:rsidP="0063030F" w:rsidRDefault="0063030F" w14:paraId="01F305D8" w14:textId="77777777">
      <w:pPr>
        <w:pStyle w:val="Source"/>
      </w:pPr>
      <w:r>
        <w:t>NEW</w:t>
      </w:r>
      <w:r w:rsidRPr="00570C09">
        <w:tab/>
      </w:r>
    </w:p>
    <w:p w:rsidRPr="00E00D74" w:rsidR="0063030F" w:rsidP="0063030F" w:rsidRDefault="00992FC3" w14:paraId="6333EB69" w14:textId="364F6FF9">
      <w:pPr>
        <w:pStyle w:val="QUEafterSource"/>
      </w:pPr>
      <w:r>
        <w:rPr>
          <w:noProof/>
        </w:rPr>
        <mc:AlternateContent>
          <mc:Choice Requires="wps">
            <w:drawing>
              <wp:anchor distT="0" distB="0" distL="114300" distR="114300" simplePos="0" relativeHeight="251675648" behindDoc="0" locked="0" layoutInCell="1" allowOverlap="1" wp14:editId="3E183946" wp14:anchorId="0DC93FBA">
                <wp:simplePos x="0" y="0"/>
                <wp:positionH relativeFrom="column">
                  <wp:posOffset>476250</wp:posOffset>
                </wp:positionH>
                <wp:positionV relativeFrom="paragraph">
                  <wp:posOffset>194945</wp:posOffset>
                </wp:positionV>
                <wp:extent cx="2021205" cy="222885"/>
                <wp:effectExtent l="8890" t="11430" r="8255" b="13335"/>
                <wp:wrapNone/>
                <wp:docPr id="9"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7.5pt;margin-top:15.35pt;width:159.15pt;height:17.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2AE75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hpzPAIAAGg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"/>
            </w:pict>
          </mc:Fallback>
        </mc:AlternateContent>
      </w:r>
      <w:r w:rsidRPr="00E00D74" w:rsidR="0063030F">
        <w:t>A</w:t>
      </w:r>
      <w:r w:rsidR="0063030F">
        <w:t>5</w:t>
      </w:r>
      <w:r w:rsidRPr="00E00D74" w:rsidR="0063030F">
        <w:t>.</w:t>
      </w:r>
      <w:r w:rsidRPr="00E00D74" w:rsidR="0063030F">
        <w:tab/>
      </w:r>
      <w:r w:rsidR="0063030F">
        <w:t>Your phone number</w:t>
      </w:r>
      <w:r w:rsidRPr="00E00D74" w:rsidR="0063030F">
        <w:t>:</w:t>
      </w:r>
      <w:r w:rsidRPr="003403FA" w:rsidR="0063030F">
        <w:tab/>
      </w:r>
    </w:p>
    <w:p w:rsidRPr="00222236" w:rsidR="00992FC3" w:rsidP="00992FC3" w:rsidRDefault="00992FC3" w14:paraId="2754030D" w14:textId="1E08F6C4">
      <w:pPr>
        <w:pStyle w:val="BoxResponse"/>
        <w:tabs>
          <w:tab w:val="clear" w:pos="7740"/>
          <w:tab w:val="clear" w:pos="8280"/>
        </w:tabs>
      </w:pPr>
      <w:r>
        <w:tab/>
      </w:r>
      <w:r w:rsidRPr="00222236">
        <w:t xml:space="preserve">(STRING </w:t>
      </w:r>
      <w:r>
        <w:t>60</w:t>
      </w:r>
      <w:r w:rsidRPr="00222236">
        <w:t>)</w:t>
      </w:r>
    </w:p>
    <w:p w:rsidRPr="00570C09" w:rsidR="0063030F" w:rsidP="0063030F" w:rsidRDefault="0063030F" w14:paraId="41C13B88" w14:textId="31020A3C">
      <w:pPr>
        <w:pStyle w:val="Source"/>
      </w:pPr>
      <w:r>
        <w:t>NEW</w:t>
      </w:r>
      <w:r w:rsidRPr="00570C09">
        <w:tab/>
      </w:r>
    </w:p>
    <w:p w:rsidRPr="00E00D74" w:rsidR="0063030F" w:rsidP="0063030F" w:rsidRDefault="00992FC3" w14:paraId="2D15998A" w14:textId="4B7637D8">
      <w:pPr>
        <w:pStyle w:val="QUEafterSource"/>
      </w:pPr>
      <w:r>
        <w:rPr>
          <w:noProof/>
        </w:rPr>
        <mc:AlternateContent>
          <mc:Choice Requires="wps">
            <w:drawing>
              <wp:anchor distT="0" distB="0" distL="114300" distR="114300" simplePos="0" relativeHeight="251677696" behindDoc="0" locked="0" layoutInCell="1" allowOverlap="1" wp14:editId="4ACADCB8" wp14:anchorId="052A08F6">
                <wp:simplePos x="0" y="0"/>
                <wp:positionH relativeFrom="column">
                  <wp:posOffset>495300</wp:posOffset>
                </wp:positionH>
                <wp:positionV relativeFrom="paragraph">
                  <wp:posOffset>194945</wp:posOffset>
                </wp:positionV>
                <wp:extent cx="2021205" cy="222885"/>
                <wp:effectExtent l="8890" t="11430" r="8255" b="13335"/>
                <wp:wrapNone/>
                <wp:docPr id="10"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39pt;margin-top:15.35pt;width:159.15pt;height:17.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F7BC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9EaPQIAAGk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"/>
            </w:pict>
          </mc:Fallback>
        </mc:AlternateContent>
      </w:r>
      <w:r w:rsidRPr="00E00D74" w:rsidR="0063030F">
        <w:t>A</w:t>
      </w:r>
      <w:r w:rsidR="00AA1BA4">
        <w:t>6</w:t>
      </w:r>
      <w:r w:rsidRPr="00E00D74" w:rsidR="0063030F">
        <w:t>.</w:t>
      </w:r>
      <w:r w:rsidRPr="00E00D74" w:rsidR="0063030F">
        <w:tab/>
      </w:r>
      <w:r w:rsidR="0063030F">
        <w:t>Your email address</w:t>
      </w:r>
      <w:r w:rsidRPr="00E00D74" w:rsidR="0063030F">
        <w:t>:</w:t>
      </w:r>
      <w:r w:rsidRPr="003403FA" w:rsidR="0063030F">
        <w:tab/>
      </w:r>
    </w:p>
    <w:p w:rsidRPr="00222236" w:rsidR="00992FC3" w:rsidP="00992FC3" w:rsidRDefault="00992FC3" w14:paraId="5D05BF5F" w14:textId="69AEEAF4">
      <w:pPr>
        <w:pStyle w:val="BoxResponse"/>
        <w:tabs>
          <w:tab w:val="clear" w:pos="7740"/>
          <w:tab w:val="clear" w:pos="8280"/>
        </w:tabs>
      </w:pPr>
      <w:r>
        <w:tab/>
      </w:r>
      <w:r w:rsidRPr="00222236">
        <w:t xml:space="preserve">(STRING </w:t>
      </w:r>
      <w:r>
        <w:t>60</w:t>
      </w:r>
      <w:r w:rsidRPr="00222236">
        <w:t>)</w:t>
      </w:r>
    </w:p>
    <w:p w:rsidR="00222B04" w:rsidP="0063030F" w:rsidRDefault="00222B04" w14:paraId="1F33C82A" w14:textId="625A9951">
      <w:pPr>
        <w:pStyle w:val="Source"/>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982E76" w:rsidTr="00B60A0A" w14:paraId="005A3FA6"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982E76" w:rsidP="00B60A0A" w:rsidRDefault="00982E76" w14:paraId="7465CC44" w14:textId="77777777">
            <w:pPr>
              <w:spacing w:before="60" w:after="60"/>
              <w:ind w:firstLine="0"/>
              <w:jc w:val="left"/>
              <w:rPr>
                <w:rFonts w:ascii="Arial" w:hAnsi="Arial" w:cs="Arial"/>
                <w:caps/>
                <w:sz w:val="20"/>
              </w:rPr>
            </w:pPr>
            <w:r>
              <w:rPr>
                <w:rFonts w:ascii="Arial" w:hAnsi="Arial" w:cs="Arial"/>
                <w:caps/>
                <w:sz w:val="20"/>
              </w:rPr>
              <w:t>all</w:t>
            </w:r>
          </w:p>
        </w:tc>
      </w:tr>
    </w:tbl>
    <w:p w:rsidRPr="00570C09" w:rsidR="0063030F" w:rsidP="00855552" w:rsidRDefault="0063030F" w14:paraId="6B327DB8" w14:textId="6D7808B5">
      <w:pPr>
        <w:pStyle w:val="Source"/>
        <w:spacing w:before="120"/>
      </w:pPr>
      <w:r>
        <w:t>AP_A5</w:t>
      </w:r>
      <w:r w:rsidRPr="00570C09">
        <w:tab/>
      </w:r>
    </w:p>
    <w:p w:rsidR="0063030F" w:rsidP="00992FC3" w:rsidRDefault="0063030F" w14:paraId="0B0DE99E" w14:textId="11494525">
      <w:pPr>
        <w:pStyle w:val="QUEafterSource"/>
      </w:pPr>
      <w:r w:rsidRPr="00ED53C2">
        <w:t>A</w:t>
      </w:r>
      <w:r w:rsidR="00AA1BA4">
        <w:t>7</w:t>
      </w:r>
      <w:r w:rsidRPr="00ED53C2">
        <w:t>.</w:t>
      </w:r>
      <w:r w:rsidR="00992FC3">
        <w:tab/>
      </w:r>
      <w:r>
        <w:t>Please select the type of organization that best represents your organization.</w:t>
      </w:r>
    </w:p>
    <w:p w:rsidRPr="00F2154B" w:rsidR="00411EB6" w:rsidP="00411EB6" w:rsidRDefault="00411EB6" w14:paraId="4AD306C2" w14:textId="44FB469B">
      <w:pPr>
        <w:tabs>
          <w:tab w:val="clear" w:pos="432"/>
        </w:tabs>
        <w:spacing w:after="0"/>
        <w:ind w:left="720" w:right="2250" w:firstLine="0"/>
        <w:jc w:val="left"/>
        <w:rPr>
          <w:rFonts w:ascii="Arial" w:hAnsi="Arial" w:cs="Arial"/>
          <w:i/>
          <w:sz w:val="20"/>
        </w:rPr>
      </w:pPr>
      <w:bookmarkStart w:name="_Hlk74296660" w:id="4"/>
      <w:r w:rsidRPr="00F2154B">
        <w:rPr>
          <w:rFonts w:ascii="Arial" w:hAnsi="Arial" w:cs="Arial"/>
          <w:i/>
          <w:sz w:val="20"/>
        </w:rPr>
        <w:t xml:space="preserve">Select </w:t>
      </w:r>
      <w:r w:rsidR="00581C23">
        <w:rPr>
          <w:rFonts w:ascii="Arial" w:hAnsi="Arial" w:cs="Arial"/>
          <w:i/>
          <w:sz w:val="20"/>
        </w:rPr>
        <w:t>all that apply</w:t>
      </w:r>
    </w:p>
    <w:p w:rsidRPr="00992FC3" w:rsidR="0063030F" w:rsidP="00992FC3" w:rsidRDefault="00F15AF1" w14:paraId="28316D11" w14:textId="76D0928E">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00222B04">
        <w:rPr>
          <w:rFonts w:ascii="Arial" w:hAnsi="Arial" w:cs="Arial"/>
          <w:sz w:val="20"/>
        </w:rPr>
        <w:tab/>
      </w:r>
      <w:r w:rsidRPr="00992FC3" w:rsidR="0063030F">
        <w:rPr>
          <w:rFonts w:ascii="Arial" w:hAnsi="Arial" w:cs="Arial"/>
          <w:sz w:val="20"/>
        </w:rPr>
        <w:t xml:space="preserve">Community college </w:t>
      </w:r>
      <w:r w:rsidR="00222B04">
        <w:rPr>
          <w:rFonts w:ascii="Arial" w:hAnsi="Arial" w:cs="Arial"/>
          <w:sz w:val="20"/>
        </w:rPr>
        <w:tab/>
        <w:t>1</w:t>
      </w:r>
    </w:p>
    <w:p w:rsidRPr="00992FC3" w:rsidR="0063030F" w:rsidP="00992FC3" w:rsidRDefault="00F15AF1" w14:paraId="0B31DFD9" w14:textId="3A934128">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Four-year college or university</w:t>
      </w:r>
      <w:r w:rsidR="00222B04">
        <w:rPr>
          <w:rFonts w:ascii="Arial" w:hAnsi="Arial" w:cs="Arial"/>
          <w:sz w:val="20"/>
        </w:rPr>
        <w:tab/>
        <w:t>2</w:t>
      </w:r>
    </w:p>
    <w:p w:rsidRPr="00992FC3" w:rsidR="0063030F" w:rsidP="00992FC3" w:rsidRDefault="00F15AF1" w14:paraId="136543ED" w14:textId="3E3760D7">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 xml:space="preserve">For-profit educational institution </w:t>
      </w:r>
      <w:r w:rsidR="00222B04">
        <w:rPr>
          <w:rFonts w:ascii="Arial" w:hAnsi="Arial" w:cs="Arial"/>
          <w:sz w:val="20"/>
        </w:rPr>
        <w:tab/>
        <w:t>3</w:t>
      </w:r>
    </w:p>
    <w:p w:rsidRPr="00992FC3" w:rsidR="0063030F" w:rsidP="00992FC3" w:rsidRDefault="00F15AF1" w14:paraId="2EEBA880" w14:textId="6D8AF29E">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Nonprofit organization</w:t>
      </w:r>
      <w:r w:rsidR="00222B04">
        <w:rPr>
          <w:rFonts w:ascii="Arial" w:hAnsi="Arial" w:cs="Arial"/>
          <w:sz w:val="20"/>
        </w:rPr>
        <w:tab/>
        <w:t>4</w:t>
      </w:r>
    </w:p>
    <w:p w:rsidRPr="00992FC3" w:rsidR="0063030F" w:rsidP="00992FC3" w:rsidRDefault="00F15AF1" w14:paraId="21AC0254" w14:textId="068A816D">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 xml:space="preserve">State government agency </w:t>
      </w:r>
      <w:r w:rsidR="00222B04">
        <w:rPr>
          <w:rFonts w:ascii="Arial" w:hAnsi="Arial" w:cs="Arial"/>
          <w:sz w:val="20"/>
        </w:rPr>
        <w:tab/>
        <w:t>5</w:t>
      </w:r>
    </w:p>
    <w:p w:rsidRPr="00992FC3" w:rsidR="0063030F" w:rsidP="00992FC3" w:rsidRDefault="00F15AF1" w14:paraId="5EE22376" w14:textId="0A93E6FA">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 xml:space="preserve">Local government agency </w:t>
      </w:r>
      <w:r w:rsidR="00222B04">
        <w:rPr>
          <w:rFonts w:ascii="Arial" w:hAnsi="Arial" w:cs="Arial"/>
          <w:sz w:val="20"/>
        </w:rPr>
        <w:tab/>
        <w:t>6</w:t>
      </w:r>
    </w:p>
    <w:p w:rsidRPr="00992FC3" w:rsidR="0063030F" w:rsidP="00992FC3" w:rsidRDefault="00F15AF1" w14:paraId="247742A1" w14:textId="6710B705">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00222B04">
        <w:rPr>
          <w:rFonts w:ascii="Arial" w:hAnsi="Arial" w:cs="Arial"/>
          <w:sz w:val="20"/>
        </w:rPr>
        <w:tab/>
      </w:r>
      <w:r w:rsidRPr="00992FC3" w:rsidR="0063030F">
        <w:rPr>
          <w:rFonts w:ascii="Arial" w:hAnsi="Arial" w:cs="Arial"/>
          <w:sz w:val="20"/>
        </w:rPr>
        <w:t>Workforce development agency/workforce development board (WDB)</w:t>
      </w:r>
      <w:r w:rsidR="00222B04">
        <w:rPr>
          <w:rFonts w:ascii="Arial" w:hAnsi="Arial" w:cs="Arial"/>
          <w:sz w:val="20"/>
        </w:rPr>
        <w:tab/>
        <w:t>7</w:t>
      </w:r>
    </w:p>
    <w:p w:rsidR="00222B04" w:rsidP="00992FC3" w:rsidRDefault="00F15AF1" w14:paraId="527B8851" w14:textId="074A2F7C">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 xml:space="preserve">Tribal government </w:t>
      </w:r>
      <w:r w:rsidR="00222B04">
        <w:rPr>
          <w:rFonts w:ascii="Arial" w:hAnsi="Arial" w:cs="Arial"/>
          <w:sz w:val="20"/>
        </w:rPr>
        <w:tab/>
        <w:t>8</w:t>
      </w:r>
    </w:p>
    <w:p w:rsidRPr="00992FC3" w:rsidR="0063030F" w:rsidP="00992FC3" w:rsidRDefault="00F15AF1" w14:paraId="5F4354B9" w14:textId="440C5468">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00222B04">
        <w:rPr>
          <w:rFonts w:ascii="Arial" w:hAnsi="Arial" w:cs="Arial"/>
          <w:sz w:val="20"/>
        </w:rPr>
        <w:tab/>
      </w:r>
      <w:r w:rsidRPr="00992FC3" w:rsidR="0063030F">
        <w:rPr>
          <w:rFonts w:ascii="Arial" w:hAnsi="Arial" w:cs="Arial"/>
          <w:sz w:val="20"/>
        </w:rPr>
        <w:t>Chamber of Commerce</w:t>
      </w:r>
      <w:r w:rsidR="00222B04">
        <w:rPr>
          <w:rFonts w:ascii="Arial" w:hAnsi="Arial" w:cs="Arial"/>
          <w:sz w:val="20"/>
        </w:rPr>
        <w:tab/>
        <w:t>9</w:t>
      </w:r>
    </w:p>
    <w:p w:rsidRPr="00992FC3" w:rsidR="0063030F" w:rsidP="00992FC3" w:rsidRDefault="00F15AF1" w14:paraId="35161A0B" w14:textId="280EE1A4">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 xml:space="preserve">Employer or industry group </w:t>
      </w:r>
      <w:r w:rsidR="00222B04">
        <w:rPr>
          <w:rFonts w:ascii="Arial" w:hAnsi="Arial" w:cs="Arial"/>
          <w:sz w:val="20"/>
        </w:rPr>
        <w:tab/>
        <w:t>10</w:t>
      </w:r>
    </w:p>
    <w:p w:rsidRPr="00992FC3" w:rsidR="0063030F" w:rsidP="00992FC3" w:rsidRDefault="00F15AF1" w14:paraId="2BF1F3DC" w14:textId="5DF30B78">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992FC3" w:rsidR="0063030F">
        <w:rPr>
          <w:rFonts w:ascii="Arial" w:hAnsi="Arial" w:cs="Arial"/>
          <w:sz w:val="20"/>
        </w:rPr>
        <w:tab/>
        <w:t>Trade association</w:t>
      </w:r>
      <w:r w:rsidR="00222B04">
        <w:rPr>
          <w:rFonts w:ascii="Arial" w:hAnsi="Arial" w:cs="Arial"/>
          <w:sz w:val="20"/>
        </w:rPr>
        <w:tab/>
        <w:t>11</w:t>
      </w:r>
    </w:p>
    <w:p w:rsidRPr="00992FC3" w:rsidR="0063030F" w:rsidP="00992FC3" w:rsidRDefault="00F15AF1" w14:paraId="346D96F2" w14:textId="500BF1F4">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00222B04">
        <w:rPr>
          <w:rFonts w:ascii="Arial" w:hAnsi="Arial" w:cs="Arial"/>
          <w:sz w:val="20"/>
        </w:rPr>
        <w:tab/>
      </w:r>
      <w:r w:rsidRPr="00992FC3" w:rsidR="0063030F">
        <w:rPr>
          <w:rFonts w:ascii="Arial" w:hAnsi="Arial" w:cs="Arial"/>
          <w:sz w:val="20"/>
        </w:rPr>
        <w:t>Private, for-profit business</w:t>
      </w:r>
      <w:r w:rsidR="00222B04">
        <w:rPr>
          <w:rFonts w:ascii="Arial" w:hAnsi="Arial" w:cs="Arial"/>
          <w:sz w:val="20"/>
        </w:rPr>
        <w:tab/>
        <w:t>12</w:t>
      </w:r>
    </w:p>
    <w:bookmarkEnd w:id="4"/>
    <w:p w:rsidRPr="00386885" w:rsidR="00222B04" w:rsidP="00222B04" w:rsidRDefault="00F15AF1" w14:paraId="40B1BEDC" w14:textId="202A4EE2">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386885" w:rsidR="00222B04">
        <w:rPr>
          <w:rFonts w:ascii="Arial" w:hAnsi="Arial" w:cs="Arial"/>
          <w:sz w:val="20"/>
        </w:rPr>
        <w:tab/>
      </w:r>
      <w:r w:rsidR="00222B04">
        <w:rPr>
          <w:rFonts w:ascii="Arial" w:hAnsi="Arial" w:cs="Arial"/>
          <w:sz w:val="20"/>
        </w:rPr>
        <w:t xml:space="preserve">Other </w:t>
      </w:r>
      <w:r w:rsidRPr="00386885" w:rsidR="00222B04">
        <w:rPr>
          <w:rFonts w:ascii="Arial" w:hAnsi="Arial" w:cs="Arial"/>
          <w:sz w:val="20"/>
        </w:rPr>
        <w:t>(SPECIFY)</w:t>
      </w:r>
      <w:r w:rsidRPr="00386885" w:rsidR="00222B04">
        <w:rPr>
          <w:rFonts w:ascii="Arial" w:hAnsi="Arial" w:cs="Arial"/>
          <w:sz w:val="20"/>
        </w:rPr>
        <w:tab/>
        <w:t>99</w:t>
      </w:r>
      <w:r w:rsidRPr="00386885" w:rsidR="00222B04">
        <w:rPr>
          <w:rFonts w:ascii="Arial" w:hAnsi="Arial" w:cs="Arial"/>
          <w:sz w:val="20"/>
        </w:rPr>
        <w:tab/>
      </w:r>
    </w:p>
    <w:p w:rsidR="00222B04" w:rsidP="00222B04" w:rsidRDefault="00222B04" w14:paraId="7DF3CB8B" w14:textId="523A2C09">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79744" behindDoc="0" locked="0" layoutInCell="1" allowOverlap="1" wp14:editId="533B7FE0" wp14:anchorId="0CD49A98">
                <wp:simplePos x="0" y="0"/>
                <wp:positionH relativeFrom="column">
                  <wp:posOffset>946150</wp:posOffset>
                </wp:positionH>
                <wp:positionV relativeFrom="paragraph">
                  <wp:posOffset>52705</wp:posOffset>
                </wp:positionV>
                <wp:extent cx="1834515" cy="182880"/>
                <wp:effectExtent l="12700" t="12700" r="10160" b="13970"/>
                <wp:wrapNone/>
                <wp:docPr id="4"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30D2A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fGWPgIAAGg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956A59">
        <w:rPr>
          <w:rFonts w:ascii="Arial" w:hAnsi="Arial" w:cs="Arial"/>
          <w:sz w:val="20"/>
        </w:rPr>
        <w:t>255</w:t>
      </w:r>
      <w:r w:rsidRPr="00386885">
        <w:rPr>
          <w:rFonts w:ascii="Arial" w:hAnsi="Arial" w:cs="Arial"/>
          <w:sz w:val="20"/>
        </w:rPr>
        <w:t>)</w:t>
      </w:r>
    </w:p>
    <w:p w:rsidRPr="00386885" w:rsidR="00982E76" w:rsidP="00222B04" w:rsidRDefault="00982E76" w14:paraId="038A0F72" w14:textId="77777777">
      <w:pPr>
        <w:tabs>
          <w:tab w:val="clear" w:pos="432"/>
          <w:tab w:val="left" w:pos="1080"/>
          <w:tab w:val="left" w:pos="4680"/>
          <w:tab w:val="left" w:pos="8550"/>
        </w:tabs>
        <w:spacing w:after="0"/>
        <w:ind w:left="1080" w:hanging="360"/>
        <w:jc w:val="left"/>
        <w:rPr>
          <w:rFonts w:ascii="Arial" w:hAnsi="Arial" w:cs="Arial"/>
          <w:sz w:val="20"/>
        </w:rPr>
      </w:pPr>
    </w:p>
    <w:p w:rsidR="007A2F60" w:rsidP="007A2F60" w:rsidRDefault="007A2F60" w14:paraId="1ECF1341" w14:textId="48B8B5EE">
      <w:pPr>
        <w:tabs>
          <w:tab w:val="clear" w:pos="432"/>
          <w:tab w:val="left" w:pos="1080"/>
          <w:tab w:val="left" w:pos="4680"/>
          <w:tab w:val="left" w:pos="8550"/>
        </w:tabs>
        <w:spacing w:after="0"/>
        <w:ind w:left="1080" w:hanging="360"/>
        <w:jc w:val="left"/>
        <w:rPr>
          <w:rFonts w:ascii="Arial" w:hAnsi="Arial" w:cs="Arial"/>
          <w:sz w:val="20"/>
        </w:rPr>
      </w:pPr>
    </w:p>
    <w:p w:rsidR="00216B9B" w:rsidP="007A2F60" w:rsidRDefault="00216B9B" w14:paraId="71284ED0" w14:textId="32647C39">
      <w:pPr>
        <w:tabs>
          <w:tab w:val="clear" w:pos="432"/>
          <w:tab w:val="left" w:pos="1080"/>
          <w:tab w:val="left" w:pos="4680"/>
          <w:tab w:val="left" w:pos="8550"/>
        </w:tabs>
        <w:spacing w:after="0"/>
        <w:ind w:left="1080" w:hanging="360"/>
        <w:jc w:val="left"/>
        <w:rPr>
          <w:rFonts w:ascii="Arial" w:hAnsi="Arial" w:cs="Arial"/>
          <w:sz w:val="20"/>
        </w:rPr>
      </w:pPr>
    </w:p>
    <w:p w:rsidR="00216B9B" w:rsidP="007A2F60" w:rsidRDefault="00216B9B" w14:paraId="53FE5785" w14:textId="5F7067B9">
      <w:pPr>
        <w:tabs>
          <w:tab w:val="clear" w:pos="432"/>
          <w:tab w:val="left" w:pos="1080"/>
          <w:tab w:val="left" w:pos="4680"/>
          <w:tab w:val="left" w:pos="8550"/>
        </w:tabs>
        <w:spacing w:after="0"/>
        <w:ind w:left="1080" w:hanging="360"/>
        <w:jc w:val="left"/>
        <w:rPr>
          <w:rFonts w:ascii="Arial" w:hAnsi="Arial" w:cs="Arial"/>
          <w:sz w:val="20"/>
        </w:rPr>
      </w:pPr>
    </w:p>
    <w:p w:rsidRPr="00386885" w:rsidR="00216B9B" w:rsidP="007A2F60" w:rsidRDefault="00216B9B" w14:paraId="76481F50" w14:textId="77777777">
      <w:pPr>
        <w:tabs>
          <w:tab w:val="clear" w:pos="432"/>
          <w:tab w:val="left" w:pos="1080"/>
          <w:tab w:val="left" w:pos="4680"/>
          <w:tab w:val="left" w:pos="8550"/>
        </w:tabs>
        <w:spacing w:after="0"/>
        <w:ind w:left="1080" w:hanging="360"/>
        <w:jc w:val="left"/>
        <w:rPr>
          <w:rFonts w:ascii="Arial" w:hAnsi="Arial" w:cs="Arial"/>
          <w:sz w:val="20"/>
        </w:rPr>
      </w:pPr>
    </w:p>
    <w:tbl>
      <w:tblPr>
        <w:tblpPr w:leftFromText="180" w:rightFromText="180" w:vertAnchor="text" w:horzAnchor="margin" w:tblpY="17"/>
        <w:tblW w:w="5000" w:type="pct"/>
        <w:tblLook w:val="00A0" w:firstRow="1" w:lastRow="0" w:firstColumn="1" w:lastColumn="0" w:noHBand="0" w:noVBand="0"/>
      </w:tblPr>
      <w:tblGrid>
        <w:gridCol w:w="10790"/>
      </w:tblGrid>
      <w:tr w:rsidRPr="00502AB2" w:rsidR="007A2F60" w:rsidTr="00933B6F" w14:paraId="08ADD89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7A2F60" w:rsidP="00933B6F" w:rsidRDefault="00F85C6A" w14:paraId="09226C9F" w14:textId="693E37C6">
            <w:pPr>
              <w:spacing w:before="60" w:after="60"/>
              <w:ind w:firstLine="0"/>
              <w:jc w:val="left"/>
              <w:rPr>
                <w:rFonts w:ascii="Arial" w:hAnsi="Arial" w:cs="Arial"/>
                <w:caps/>
                <w:sz w:val="20"/>
              </w:rPr>
            </w:pPr>
            <w:r>
              <w:rPr>
                <w:rFonts w:ascii="Arial" w:hAnsi="Arial" w:cs="Arial"/>
                <w:caps/>
                <w:sz w:val="20"/>
              </w:rPr>
              <w:lastRenderedPageBreak/>
              <w:t>IF GRANT TYPE = 1</w:t>
            </w:r>
            <w:r w:rsidR="00956A59">
              <w:rPr>
                <w:rFonts w:ascii="Arial" w:hAnsi="Arial" w:cs="Arial"/>
                <w:caps/>
                <w:sz w:val="20"/>
              </w:rPr>
              <w:t xml:space="preserve"> (PRIMARy)</w:t>
            </w:r>
            <w:r>
              <w:rPr>
                <w:rFonts w:ascii="Arial" w:hAnsi="Arial" w:cs="Arial"/>
                <w:caps/>
                <w:sz w:val="20"/>
              </w:rPr>
              <w:t xml:space="preserve"> or 3</w:t>
            </w:r>
            <w:r w:rsidR="00956A59">
              <w:rPr>
                <w:rFonts w:ascii="Arial" w:hAnsi="Arial" w:cs="Arial"/>
                <w:caps/>
                <w:sz w:val="20"/>
              </w:rPr>
              <w:t xml:space="preserve"> (subgrantee)</w:t>
            </w:r>
          </w:p>
        </w:tc>
      </w:tr>
    </w:tbl>
    <w:p w:rsidR="007A2F60" w:rsidP="007A2F60" w:rsidRDefault="007A2F60" w14:paraId="105B07FA" w14:textId="77777777">
      <w:pPr>
        <w:pStyle w:val="Source"/>
        <w:spacing w:before="0"/>
      </w:pPr>
      <w:r>
        <w:t>NEW</w:t>
      </w:r>
      <w:r w:rsidRPr="00570C09">
        <w:tab/>
      </w:r>
    </w:p>
    <w:p w:rsidR="007A2F60" w:rsidP="007A2F60" w:rsidRDefault="007A2F60" w14:paraId="0F4DC39C" w14:textId="54F69784">
      <w:pPr>
        <w:pStyle w:val="QUEafterSource"/>
      </w:pPr>
      <w:r w:rsidRPr="00E00D74">
        <w:t>A</w:t>
      </w:r>
      <w:r>
        <w:t>8</w:t>
      </w:r>
      <w:r w:rsidRPr="00E00D74">
        <w:t>.</w:t>
      </w:r>
      <w:r w:rsidRPr="00E00D74">
        <w:tab/>
      </w:r>
      <w:r w:rsidR="008622F2">
        <w:t xml:space="preserve">Does your organization provide </w:t>
      </w:r>
      <w:r w:rsidR="00F85C6A">
        <w:t>service</w:t>
      </w:r>
      <w:r w:rsidR="008622F2">
        <w:t>s to participants?</w:t>
      </w:r>
      <w:r w:rsidRPr="003403FA">
        <w:tab/>
      </w:r>
    </w:p>
    <w:p w:rsidRPr="00F2154B" w:rsidR="007A2F60" w:rsidP="007A2F60" w:rsidRDefault="007A2F60" w14:paraId="3555FD95" w14:textId="77777777">
      <w:pPr>
        <w:tabs>
          <w:tab w:val="clear" w:pos="432"/>
        </w:tabs>
        <w:spacing w:after="0"/>
        <w:ind w:left="720" w:right="2250" w:firstLine="0"/>
        <w:jc w:val="left"/>
        <w:rPr>
          <w:rFonts w:ascii="Arial" w:hAnsi="Arial" w:cs="Arial"/>
          <w:i/>
          <w:sz w:val="20"/>
        </w:rPr>
      </w:pPr>
      <w:r w:rsidRPr="00F2154B">
        <w:rPr>
          <w:rFonts w:ascii="Arial" w:hAnsi="Arial" w:cs="Arial"/>
          <w:i/>
          <w:sz w:val="20"/>
        </w:rPr>
        <w:t>Select one only</w:t>
      </w:r>
    </w:p>
    <w:p w:rsidRPr="00992FC3" w:rsidR="007A2F60" w:rsidP="007A2F60" w:rsidRDefault="007A2F60" w14:paraId="3EEE02AA" w14:textId="131F754D">
      <w:pPr>
        <w:tabs>
          <w:tab w:val="clear" w:pos="432"/>
          <w:tab w:val="left" w:pos="1080"/>
          <w:tab w:val="left" w:leader="dot" w:pos="8100"/>
          <w:tab w:val="left" w:pos="8550"/>
        </w:tabs>
        <w:spacing w:after="0"/>
        <w:ind w:left="1080" w:right="180" w:hanging="360"/>
        <w:jc w:val="left"/>
        <w:rPr>
          <w:rFonts w:ascii="Arial" w:hAnsi="Arial" w:cs="Arial"/>
          <w:sz w:val="20"/>
        </w:rPr>
      </w:pPr>
      <w:r w:rsidRPr="00992FC3">
        <w:rPr>
          <w:rFonts w:ascii="Arial" w:hAnsi="Arial" w:cs="Arial"/>
          <w:sz w:val="20"/>
        </w:rPr>
        <w:sym w:font="Wingdings" w:char="F06D"/>
      </w:r>
      <w:r>
        <w:rPr>
          <w:rFonts w:ascii="Arial" w:hAnsi="Arial" w:cs="Arial"/>
          <w:sz w:val="20"/>
        </w:rPr>
        <w:tab/>
      </w:r>
      <w:r w:rsidR="00F85C6A">
        <w:rPr>
          <w:rFonts w:ascii="Arial" w:hAnsi="Arial" w:cs="Arial"/>
          <w:sz w:val="20"/>
        </w:rPr>
        <w:t>Yes, my organization provides direct services</w:t>
      </w:r>
      <w:r w:rsidR="008622F2">
        <w:rPr>
          <w:rFonts w:ascii="Arial" w:hAnsi="Arial" w:cs="Arial"/>
          <w:sz w:val="20"/>
        </w:rPr>
        <w:t xml:space="preserve">   </w:t>
      </w:r>
      <w:r w:rsidR="008622F2">
        <w:rPr>
          <w:rFonts w:ascii="Arial" w:hAnsi="Arial" w:cs="Arial"/>
          <w:sz w:val="20"/>
        </w:rPr>
        <w:tab/>
      </w:r>
      <w:r w:rsidR="008622F2">
        <w:rPr>
          <w:rFonts w:ascii="Arial" w:hAnsi="Arial" w:cs="Arial"/>
          <w:sz w:val="20"/>
        </w:rPr>
        <w:tab/>
      </w:r>
      <w:r>
        <w:rPr>
          <w:rFonts w:ascii="Arial" w:hAnsi="Arial" w:cs="Arial"/>
          <w:sz w:val="20"/>
        </w:rPr>
        <w:t>1</w:t>
      </w:r>
      <w:r>
        <w:rPr>
          <w:rFonts w:ascii="Arial" w:hAnsi="Arial" w:cs="Arial"/>
          <w:sz w:val="20"/>
        </w:rPr>
        <w:tab/>
      </w:r>
    </w:p>
    <w:p w:rsidRPr="00992FC3" w:rsidR="007A2F60" w:rsidP="007A2F60" w:rsidRDefault="007A2F60" w14:paraId="4BE8FCD0" w14:textId="38E3D65A">
      <w:pPr>
        <w:tabs>
          <w:tab w:val="clear" w:pos="432"/>
          <w:tab w:val="left" w:pos="1080"/>
          <w:tab w:val="left" w:leader="dot" w:pos="8100"/>
          <w:tab w:val="left" w:pos="8550"/>
        </w:tabs>
        <w:spacing w:after="0"/>
        <w:ind w:left="1080" w:right="180" w:hanging="360"/>
        <w:jc w:val="left"/>
        <w:rPr>
          <w:rFonts w:ascii="Arial" w:hAnsi="Arial" w:cs="Arial"/>
          <w:sz w:val="20"/>
        </w:rPr>
      </w:pPr>
      <w:r w:rsidRPr="00992FC3">
        <w:rPr>
          <w:rFonts w:ascii="Arial" w:hAnsi="Arial" w:cs="Arial"/>
          <w:sz w:val="20"/>
        </w:rPr>
        <w:sym w:font="Wingdings" w:char="F06D"/>
      </w:r>
      <w:r>
        <w:rPr>
          <w:rFonts w:ascii="Arial" w:hAnsi="Arial" w:cs="Arial"/>
          <w:sz w:val="20"/>
        </w:rPr>
        <w:tab/>
      </w:r>
      <w:r w:rsidR="00F85C6A">
        <w:rPr>
          <w:rFonts w:ascii="Arial" w:hAnsi="Arial" w:cs="Arial"/>
          <w:sz w:val="20"/>
        </w:rPr>
        <w:t xml:space="preserve">No, my organization contracts </w:t>
      </w:r>
      <w:r w:rsidR="008622F2">
        <w:rPr>
          <w:rFonts w:ascii="Arial" w:hAnsi="Arial" w:cs="Arial"/>
          <w:sz w:val="20"/>
        </w:rPr>
        <w:t xml:space="preserve">with </w:t>
      </w:r>
      <w:r w:rsidR="00F85C6A">
        <w:rPr>
          <w:rFonts w:ascii="Arial" w:hAnsi="Arial" w:cs="Arial"/>
          <w:sz w:val="20"/>
        </w:rPr>
        <w:t xml:space="preserve">a </w:t>
      </w:r>
      <w:r w:rsidR="008622F2">
        <w:rPr>
          <w:rFonts w:ascii="Arial" w:hAnsi="Arial" w:cs="Arial"/>
          <w:sz w:val="20"/>
        </w:rPr>
        <w:t>different organization to provide direct services</w:t>
      </w:r>
      <w:r>
        <w:rPr>
          <w:rFonts w:ascii="Arial" w:hAnsi="Arial" w:cs="Arial"/>
          <w:sz w:val="20"/>
        </w:rPr>
        <w:tab/>
      </w:r>
      <w:r w:rsidR="00F85C6A">
        <w:rPr>
          <w:rFonts w:ascii="Arial" w:hAnsi="Arial" w:cs="Arial"/>
          <w:sz w:val="20"/>
        </w:rPr>
        <w:t>2</w:t>
      </w:r>
      <w:r w:rsidR="00F85C6A">
        <w:rPr>
          <w:rFonts w:ascii="Arial" w:hAnsi="Arial" w:cs="Arial"/>
          <w:sz w:val="20"/>
        </w:rPr>
        <w:tab/>
      </w:r>
    </w:p>
    <w:p w:rsidRPr="00C02F3D" w:rsidR="0063030F" w:rsidP="00222B04" w:rsidRDefault="0063030F" w14:paraId="4FB48697" w14:textId="77777777">
      <w:pPr>
        <w:tabs>
          <w:tab w:val="clear" w:pos="432"/>
        </w:tabs>
        <w:spacing w:after="0" w:line="276" w:lineRule="auto"/>
        <w:ind w:firstLine="0"/>
        <w:jc w:val="left"/>
        <w:rPr>
          <w:sz w:val="12"/>
        </w:rPr>
      </w:pPr>
    </w:p>
    <w:tbl>
      <w:tblPr>
        <w:tblW w:w="5000" w:type="pct"/>
        <w:tblInd w:w="-106" w:type="dxa"/>
        <w:tblLook w:val="00A0" w:firstRow="1" w:lastRow="0" w:firstColumn="1" w:lastColumn="0" w:noHBand="0" w:noVBand="0"/>
      </w:tblPr>
      <w:tblGrid>
        <w:gridCol w:w="10790"/>
      </w:tblGrid>
      <w:tr w:rsidRPr="00502AB2" w:rsidR="0063030F" w:rsidTr="00222DD7" w14:paraId="0F175A41"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5B9C1D27" w14:textId="64CAEF49">
            <w:pPr>
              <w:spacing w:before="60" w:after="60"/>
              <w:ind w:firstLine="0"/>
              <w:jc w:val="left"/>
              <w:rPr>
                <w:rFonts w:ascii="Arial" w:hAnsi="Arial" w:cs="Arial"/>
                <w:caps/>
                <w:sz w:val="20"/>
              </w:rPr>
            </w:pPr>
            <w:r>
              <w:rPr>
                <w:rFonts w:ascii="Arial" w:hAnsi="Arial" w:cs="Arial"/>
                <w:caps/>
                <w:sz w:val="20"/>
              </w:rPr>
              <w:t xml:space="preserve">if </w:t>
            </w:r>
            <w:r w:rsidR="00623FD8">
              <w:rPr>
                <w:rFonts w:ascii="Arial" w:hAnsi="Arial" w:cs="Arial"/>
                <w:caps/>
                <w:sz w:val="20"/>
              </w:rPr>
              <w:t>GRANT TYPE</w:t>
            </w:r>
            <w:r>
              <w:rPr>
                <w:rFonts w:ascii="Arial" w:hAnsi="Arial" w:cs="Arial"/>
                <w:caps/>
                <w:sz w:val="20"/>
              </w:rPr>
              <w:t xml:space="preserve"> = 3 (subgrantee)</w:t>
            </w:r>
          </w:p>
        </w:tc>
      </w:tr>
    </w:tbl>
    <w:p w:rsidR="0063030F" w:rsidP="00855552" w:rsidRDefault="0063030F" w14:paraId="0DEE3779" w14:textId="77777777">
      <w:pPr>
        <w:pStyle w:val="Source"/>
        <w:spacing w:before="120"/>
      </w:pPr>
      <w:r>
        <w:t>NEW</w:t>
      </w:r>
      <w:r w:rsidRPr="00570C09">
        <w:tab/>
      </w:r>
    </w:p>
    <w:p w:rsidR="00561B15" w:rsidP="00561B15" w:rsidRDefault="0063030F" w14:paraId="11B28E4C" w14:textId="796CC44E">
      <w:pPr>
        <w:pStyle w:val="QUEafterSource"/>
      </w:pPr>
      <w:r w:rsidRPr="00E00D74">
        <w:t>A</w:t>
      </w:r>
      <w:r w:rsidR="00956A59">
        <w:t>9</w:t>
      </w:r>
      <w:r w:rsidRPr="00E00D74">
        <w:t>.</w:t>
      </w:r>
      <w:r w:rsidRPr="00E00D74">
        <w:tab/>
      </w:r>
      <w:r w:rsidR="00561B15">
        <w:t>According to our records, you received your Pathway Home grant from [INTERMEDIARY GRANTEE NAME]. Is this correct?</w:t>
      </w:r>
    </w:p>
    <w:p w:rsidRPr="00992FC3" w:rsidR="00561B15" w:rsidP="00561B15" w:rsidRDefault="00561B15" w14:paraId="0A09A8E5" w14:textId="7707438E">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Pr>
          <w:rFonts w:ascii="Arial" w:hAnsi="Arial" w:cs="Arial"/>
          <w:sz w:val="20"/>
        </w:rPr>
        <w:t xml:space="preserve"> </w:t>
      </w:r>
      <w:r w:rsidR="00810C9E">
        <w:rPr>
          <w:rFonts w:ascii="Arial" w:hAnsi="Arial" w:cs="Arial"/>
          <w:sz w:val="20"/>
        </w:rPr>
        <w:t xml:space="preserve">  </w:t>
      </w:r>
      <w:r>
        <w:rPr>
          <w:rFonts w:ascii="Arial" w:hAnsi="Arial" w:cs="Arial"/>
          <w:sz w:val="20"/>
        </w:rPr>
        <w:t>Yes, this is correct</w:t>
      </w:r>
      <w:r w:rsidRPr="00992FC3">
        <w:rPr>
          <w:rFonts w:ascii="Arial" w:hAnsi="Arial" w:cs="Arial"/>
          <w:sz w:val="20"/>
        </w:rPr>
        <w:t xml:space="preserve"> </w:t>
      </w:r>
      <w:r>
        <w:rPr>
          <w:rFonts w:ascii="Arial" w:hAnsi="Arial" w:cs="Arial"/>
          <w:sz w:val="20"/>
        </w:rPr>
        <w:tab/>
        <w:t>1</w:t>
      </w:r>
    </w:p>
    <w:p w:rsidRPr="00992FC3" w:rsidR="00561B15" w:rsidP="00561B15" w:rsidRDefault="00561B15" w14:paraId="2FA0FDE8" w14:textId="4A8560F3">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our intermediary grantee, but there’s an error in the name</w:t>
      </w:r>
      <w:r>
        <w:rPr>
          <w:rFonts w:ascii="Arial" w:hAnsi="Arial" w:cs="Arial"/>
          <w:sz w:val="20"/>
        </w:rPr>
        <w:tab/>
        <w:t>2</w:t>
      </w:r>
    </w:p>
    <w:p w:rsidRPr="00992FC3" w:rsidR="00561B15" w:rsidP="00561B15" w:rsidRDefault="00561B15" w14:paraId="4E398745" w14:textId="25621EA0">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Pr>
          <w:rFonts w:ascii="Arial" w:hAnsi="Arial" w:cs="Arial"/>
          <w:sz w:val="20"/>
        </w:rPr>
        <w:t>No, this is not our intermediary grantee</w:t>
      </w:r>
      <w:r w:rsidRPr="00992FC3">
        <w:rPr>
          <w:rFonts w:ascii="Arial" w:hAnsi="Arial" w:cs="Arial"/>
          <w:sz w:val="20"/>
        </w:rPr>
        <w:t xml:space="preserve"> </w:t>
      </w:r>
      <w:r>
        <w:rPr>
          <w:rFonts w:ascii="Arial" w:hAnsi="Arial" w:cs="Arial"/>
          <w:sz w:val="20"/>
        </w:rPr>
        <w:tab/>
        <w:t>3</w:t>
      </w:r>
    </w:p>
    <w:p w:rsidR="000E1DF8" w:rsidP="00561B15" w:rsidRDefault="000E1DF8" w14:paraId="53F920AC" w14:textId="1767596D">
      <w:pPr>
        <w:tabs>
          <w:tab w:val="clear" w:pos="432"/>
        </w:tabs>
        <w:spacing w:after="0" w:line="276" w:lineRule="auto"/>
        <w:ind w:firstLine="0"/>
        <w:jc w:val="left"/>
        <w:rPr>
          <w:sz w:val="12"/>
        </w:rPr>
      </w:pPr>
    </w:p>
    <w:p w:rsidRPr="00C02F3D" w:rsidR="000E1DF8" w:rsidP="00561B15" w:rsidRDefault="000E1DF8" w14:paraId="72DE767F" w14:textId="77777777">
      <w:pPr>
        <w:tabs>
          <w:tab w:val="clear" w:pos="432"/>
        </w:tabs>
        <w:spacing w:after="0" w:line="276" w:lineRule="auto"/>
        <w:ind w:firstLine="0"/>
        <w:jc w:val="left"/>
        <w:rPr>
          <w:sz w:val="12"/>
        </w:rPr>
      </w:pPr>
    </w:p>
    <w:tbl>
      <w:tblPr>
        <w:tblW w:w="5000" w:type="pct"/>
        <w:tblInd w:w="-106" w:type="dxa"/>
        <w:tblLook w:val="00A0" w:firstRow="1" w:lastRow="0" w:firstColumn="1" w:lastColumn="0" w:noHBand="0" w:noVBand="0"/>
      </w:tblPr>
      <w:tblGrid>
        <w:gridCol w:w="10790"/>
      </w:tblGrid>
      <w:tr w:rsidRPr="00502AB2" w:rsidR="00561B15" w:rsidTr="002B4512" w14:paraId="318A147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561B15" w:rsidP="002B4512" w:rsidRDefault="00561B15" w14:paraId="63899E48" w14:textId="5CB3EC41">
            <w:pPr>
              <w:spacing w:before="60" w:after="60"/>
              <w:ind w:firstLine="0"/>
              <w:jc w:val="left"/>
              <w:rPr>
                <w:rFonts w:ascii="Arial" w:hAnsi="Arial" w:cs="Arial"/>
                <w:caps/>
                <w:sz w:val="20"/>
              </w:rPr>
            </w:pPr>
            <w:r>
              <w:rPr>
                <w:rFonts w:ascii="Arial" w:hAnsi="Arial" w:cs="Arial"/>
                <w:caps/>
                <w:sz w:val="20"/>
              </w:rPr>
              <w:t>if A</w:t>
            </w:r>
            <w:r w:rsidR="00956A59">
              <w:rPr>
                <w:rFonts w:ascii="Arial" w:hAnsi="Arial" w:cs="Arial"/>
                <w:caps/>
                <w:sz w:val="20"/>
              </w:rPr>
              <w:t>9</w:t>
            </w:r>
            <w:r>
              <w:rPr>
                <w:rFonts w:ascii="Arial" w:hAnsi="Arial" w:cs="Arial"/>
                <w:caps/>
                <w:sz w:val="20"/>
              </w:rPr>
              <w:t xml:space="preserve"> = 2 or 3 </w:t>
            </w:r>
          </w:p>
        </w:tc>
      </w:tr>
    </w:tbl>
    <w:p w:rsidR="00561B15" w:rsidP="0063030F" w:rsidRDefault="00561B15" w14:paraId="5F4147C5" w14:textId="77777777">
      <w:pPr>
        <w:pStyle w:val="QUEafterSource"/>
      </w:pPr>
    </w:p>
    <w:p w:rsidRPr="00E12427" w:rsidR="0063030F" w:rsidP="0063030F" w:rsidRDefault="00561B15" w14:paraId="61AF9731" w14:textId="7D7B66A1">
      <w:pPr>
        <w:pStyle w:val="QUEafterSource"/>
        <w:rPr>
          <w:b w:val="0"/>
        </w:rPr>
      </w:pPr>
      <w:r w:rsidRPr="00E00D74">
        <w:t>A</w:t>
      </w:r>
      <w:r w:rsidR="00956A59">
        <w:t>9a</w:t>
      </w:r>
      <w:r w:rsidRPr="00E00D74">
        <w:t>.</w:t>
      </w:r>
      <w:r w:rsidRPr="00E00D74">
        <w:tab/>
      </w:r>
      <w:r w:rsidR="00810C9E">
        <w:t>Please provide the correct name for your intermediary grantee.</w:t>
      </w:r>
      <w:r>
        <w:t xml:space="preserve"> </w:t>
      </w:r>
    </w:p>
    <w:p w:rsidRPr="00222236" w:rsidR="00222B04" w:rsidP="00222B04" w:rsidRDefault="00222B04" w14:paraId="5144392B" w14:textId="106EEF81">
      <w:pPr>
        <w:pStyle w:val="BoxResponse"/>
        <w:tabs>
          <w:tab w:val="clear" w:pos="7740"/>
          <w:tab w:val="clear" w:pos="8280"/>
        </w:tabs>
      </w:pPr>
      <w:r w:rsidRPr="00386885">
        <w:rPr>
          <w:noProof/>
        </w:rPr>
        <mc:AlternateContent>
          <mc:Choice Requires="wps">
            <w:drawing>
              <wp:anchor distT="0" distB="0" distL="114300" distR="114300" simplePos="0" relativeHeight="251681792" behindDoc="0" locked="0" layoutInCell="1" allowOverlap="1" wp14:editId="4E03439A" wp14:anchorId="4B07BBEC">
                <wp:simplePos x="0" y="0"/>
                <wp:positionH relativeFrom="column">
                  <wp:posOffset>508000</wp:posOffset>
                </wp:positionH>
                <wp:positionV relativeFrom="paragraph">
                  <wp:posOffset>31750</wp:posOffset>
                </wp:positionV>
                <wp:extent cx="1834515" cy="182880"/>
                <wp:effectExtent l="12700" t="12700" r="10160" b="13970"/>
                <wp:wrapNone/>
                <wp:docPr id="11"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40pt;margin-top:2.5pt;width:144.45pt;height:1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C5ACE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vW/Pw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"/>
            </w:pict>
          </mc:Fallback>
        </mc:AlternateContent>
      </w:r>
      <w:r>
        <w:tab/>
      </w:r>
      <w:r w:rsidRPr="00222236">
        <w:t xml:space="preserve">(STRING </w:t>
      </w:r>
      <w:r>
        <w:t>60</w:t>
      </w:r>
      <w:r w:rsidRPr="00222236">
        <w:t>)</w:t>
      </w:r>
    </w:p>
    <w:p w:rsidR="00222B04" w:rsidP="0063030F" w:rsidRDefault="00222B04" w14:paraId="41E06BDA" w14:textId="5B74E66A">
      <w:pPr>
        <w:tabs>
          <w:tab w:val="clear" w:pos="432"/>
        </w:tabs>
        <w:spacing w:before="0" w:after="0" w:line="276" w:lineRule="auto"/>
        <w:ind w:firstLine="0"/>
        <w:jc w:val="left"/>
        <w:rPr>
          <w:sz w:val="12"/>
        </w:rPr>
      </w:pPr>
    </w:p>
    <w:p w:rsidRPr="00C02F3D" w:rsidR="0063030F" w:rsidP="0063030F" w:rsidRDefault="0063030F" w14:paraId="0E87D54F" w14:textId="77777777">
      <w:pPr>
        <w:tabs>
          <w:tab w:val="clear" w:pos="432"/>
        </w:tabs>
        <w:spacing w:before="0" w:after="0" w:line="276" w:lineRule="auto"/>
        <w:ind w:firstLine="0"/>
        <w:jc w:val="left"/>
        <w:rPr>
          <w:sz w:val="12"/>
        </w:rPr>
      </w:pPr>
    </w:p>
    <w:tbl>
      <w:tblPr>
        <w:tblW w:w="5000" w:type="pct"/>
        <w:tblInd w:w="-106" w:type="dxa"/>
        <w:tblLook w:val="00A0" w:firstRow="1" w:lastRow="0" w:firstColumn="1" w:lastColumn="0" w:noHBand="0" w:noVBand="0"/>
      </w:tblPr>
      <w:tblGrid>
        <w:gridCol w:w="10790"/>
      </w:tblGrid>
      <w:tr w:rsidRPr="00502AB2" w:rsidR="0063030F" w:rsidTr="00222DD7" w14:paraId="767AA21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59964FA7"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rsidRDefault="0063030F" w14:paraId="59AA3AAE" w14:textId="77777777">
      <w:pPr>
        <w:pStyle w:val="Source"/>
        <w:spacing w:before="120"/>
      </w:pPr>
      <w:r>
        <w:t>REO</w:t>
      </w:r>
      <w:r w:rsidRPr="00570C09">
        <w:t>_A</w:t>
      </w:r>
      <w:r>
        <w:t>6</w:t>
      </w:r>
      <w:r w:rsidRPr="00570C09">
        <w:t>.</w:t>
      </w:r>
      <w:r w:rsidRPr="00570C09">
        <w:tab/>
      </w:r>
    </w:p>
    <w:p w:rsidRPr="00570C09" w:rsidR="0063030F" w:rsidP="0063030F" w:rsidRDefault="0063030F" w14:paraId="729A00B2" w14:textId="021D39B6">
      <w:pPr>
        <w:pStyle w:val="QUEafterSource"/>
      </w:pPr>
      <w:r>
        <w:t>A</w:t>
      </w:r>
      <w:r w:rsidR="00AB4830">
        <w:t>10</w:t>
      </w:r>
      <w:r>
        <w:t>.</w:t>
      </w:r>
      <w:r>
        <w:tab/>
      </w:r>
      <w:r w:rsidRPr="00570C09">
        <w:t xml:space="preserve">We are interested in </w:t>
      </w:r>
      <w:r>
        <w:t>your organization’s experiences with a variety of activities.</w:t>
      </w:r>
    </w:p>
    <w:p w:rsidRPr="003403FA" w:rsidR="0063030F" w:rsidP="0063030F" w:rsidRDefault="0063030F" w14:paraId="1919A48D" w14:textId="77777777">
      <w:pPr>
        <w:tabs>
          <w:tab w:val="clear" w:pos="432"/>
          <w:tab w:val="left" w:pos="720"/>
        </w:tabs>
        <w:spacing w:after="60"/>
        <w:ind w:left="720" w:right="360" w:hanging="720"/>
        <w:jc w:val="left"/>
        <w:rPr>
          <w:rFonts w:ascii="Arial" w:hAnsi="Arial" w:cs="Arial"/>
          <w:b/>
          <w:sz w:val="20"/>
        </w:rPr>
      </w:pPr>
      <w:r w:rsidRPr="003403FA">
        <w:rPr>
          <w:rFonts w:ascii="Arial" w:hAnsi="Arial" w:cs="Arial"/>
          <w:b/>
          <w:sz w:val="20"/>
        </w:rPr>
        <w:tab/>
      </w:r>
      <w:r w:rsidRPr="0091753B">
        <w:rPr>
          <w:rFonts w:ascii="Arial" w:hAnsi="Arial" w:cs="Arial"/>
          <w:b/>
          <w:sz w:val="20"/>
        </w:rPr>
        <w:t>Please enter the number of years of experience your organization has with each type of activity.</w:t>
      </w:r>
    </w:p>
    <w:p w:rsidR="0063030F" w:rsidP="00222B04" w:rsidRDefault="00222B04" w14:paraId="07CA80AE" w14:textId="6A62E5DC">
      <w:pPr>
        <w:pStyle w:val="Ques"/>
        <w:spacing w:before="120"/>
      </w:pPr>
      <w:r>
        <w:tab/>
      </w:r>
      <w:r w:rsidRPr="003403FA" w:rsidR="0063030F">
        <w:t>Your best estimate is fine.</w:t>
      </w:r>
    </w:p>
    <w:tbl>
      <w:tblPr>
        <w:tblStyle w:val="TableGrid"/>
        <w:tblW w:w="9120" w:type="dxa"/>
        <w:tblInd w:w="6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6780"/>
        <w:gridCol w:w="2340"/>
      </w:tblGrid>
      <w:tr w:rsidR="0063030F" w:rsidTr="00707A99" w14:paraId="6DDA600E" w14:textId="77777777">
        <w:trPr>
          <w:trHeight w:val="533"/>
        </w:trPr>
        <w:tc>
          <w:tcPr>
            <w:tcW w:w="6780" w:type="dxa"/>
            <w:tcBorders>
              <w:right w:val="single" w:color="auto" w:sz="4" w:space="0"/>
            </w:tcBorders>
            <w:vAlign w:val="center"/>
          </w:tcPr>
          <w:p w:rsidR="0063030F" w:rsidP="002E79BF" w:rsidRDefault="0063030F" w14:paraId="7EB74350" w14:textId="77777777">
            <w:pPr>
              <w:pStyle w:val="QUEafterSource"/>
              <w:ind w:left="0" w:firstLine="0"/>
              <w:jc w:val="center"/>
            </w:pPr>
          </w:p>
        </w:tc>
        <w:tc>
          <w:tcPr>
            <w:tcW w:w="2340" w:type="dxa"/>
            <w:tcBorders>
              <w:top w:val="single" w:color="auto" w:sz="4" w:space="0"/>
              <w:left w:val="single" w:color="auto" w:sz="4" w:space="0"/>
              <w:bottom w:val="single" w:color="auto" w:sz="4" w:space="0"/>
              <w:right w:val="single" w:color="auto" w:sz="4" w:space="0"/>
            </w:tcBorders>
            <w:vAlign w:val="center"/>
          </w:tcPr>
          <w:p w:rsidR="0063030F" w:rsidP="002E79BF" w:rsidRDefault="008959B6" w14:paraId="579E456E" w14:textId="48191A34">
            <w:pPr>
              <w:pStyle w:val="Tableheader"/>
            </w:pPr>
            <w:r>
              <w:t>Number of years</w:t>
            </w:r>
            <w:r w:rsidR="0063030F">
              <w:t xml:space="preserve"> (insert number of years</w:t>
            </w:r>
            <w:r w:rsidR="0084371D">
              <w:t>;</w:t>
            </w:r>
            <w:r w:rsidR="0063030F">
              <w:t xml:space="preserve"> if less than one year</w:t>
            </w:r>
            <w:r w:rsidR="0084371D">
              <w:t>,</w:t>
            </w:r>
            <w:r w:rsidR="0063030F">
              <w:t xml:space="preserve"> enter 1)</w:t>
            </w:r>
          </w:p>
        </w:tc>
      </w:tr>
      <w:tr w:rsidRPr="00007EA5" w:rsidR="0063030F" w:rsidTr="00707A99" w14:paraId="49E4336E" w14:textId="77777777">
        <w:trPr>
          <w:trHeight w:val="533"/>
        </w:trPr>
        <w:tc>
          <w:tcPr>
            <w:tcW w:w="6780" w:type="dxa"/>
            <w:tcBorders>
              <w:right w:val="single" w:color="auto" w:sz="4" w:space="0"/>
            </w:tcBorders>
            <w:shd w:val="clear" w:color="auto" w:fill="E8E8E8"/>
            <w:vAlign w:val="center"/>
          </w:tcPr>
          <w:p w:rsidR="0063030F" w:rsidP="002E79BF" w:rsidRDefault="0063030F" w14:paraId="6DA3E3C8" w14:textId="77777777">
            <w:pPr>
              <w:pStyle w:val="Tabletext25indent"/>
              <w:numPr>
                <w:ilvl w:val="0"/>
                <w:numId w:val="17"/>
              </w:numPr>
            </w:pPr>
            <w:r>
              <w:t>Providing services in correctional facilities.</w:t>
            </w:r>
          </w:p>
        </w:tc>
        <w:tc>
          <w:tcPr>
            <w:tcW w:w="2340" w:type="dxa"/>
            <w:tcBorders>
              <w:top w:val="single" w:color="auto" w:sz="4" w:space="0"/>
              <w:left w:val="single" w:color="auto" w:sz="4" w:space="0"/>
              <w:right w:val="single" w:color="auto" w:sz="4" w:space="0"/>
            </w:tcBorders>
            <w:shd w:val="clear" w:color="auto" w:fill="E8E8E8"/>
            <w:vAlign w:val="center"/>
          </w:tcPr>
          <w:p w:rsidRPr="00007EA5" w:rsidR="0063030F" w:rsidP="002E79BF" w:rsidRDefault="00222B04" w14:paraId="436662AC" w14:textId="271CCDEB">
            <w:pPr>
              <w:pStyle w:val="Tableheader"/>
              <w:rPr>
                <w:rFonts w:ascii="Arial" w:hAnsi="Arial"/>
                <w:sz w:val="20"/>
              </w:rPr>
            </w:pPr>
            <w:r>
              <w:rPr>
                <w:noProof/>
              </w:rPr>
              <mc:AlternateContent>
                <mc:Choice Requires="wps">
                  <w:drawing>
                    <wp:anchor distT="0" distB="0" distL="114300" distR="114300" simplePos="0" relativeHeight="251685888" behindDoc="0" locked="0" layoutInCell="1" allowOverlap="1" wp14:editId="6303738B" wp14:anchorId="7B5A27F6">
                      <wp:simplePos x="0" y="0"/>
                      <wp:positionH relativeFrom="column">
                        <wp:posOffset>241300</wp:posOffset>
                      </wp:positionH>
                      <wp:positionV relativeFrom="paragraph">
                        <wp:posOffset>60960</wp:posOffset>
                      </wp:positionV>
                      <wp:extent cx="670560" cy="222885"/>
                      <wp:effectExtent l="0" t="0" r="15240" b="24765"/>
                      <wp:wrapNone/>
                      <wp:docPr id="12"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19pt;margin-top:4.8pt;width:52.8pt;height:17.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DFE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"/>
                  </w:pict>
                </mc:Fallback>
              </mc:AlternateContent>
            </w:r>
          </w:p>
        </w:tc>
      </w:tr>
      <w:tr w:rsidRPr="00007EA5" w:rsidR="0063030F" w:rsidTr="00707A99" w14:paraId="5C2F6491" w14:textId="77777777">
        <w:trPr>
          <w:trHeight w:val="533"/>
        </w:trPr>
        <w:tc>
          <w:tcPr>
            <w:tcW w:w="6780" w:type="dxa"/>
            <w:tcBorders>
              <w:right w:val="single" w:color="auto" w:sz="4" w:space="0"/>
            </w:tcBorders>
            <w:vAlign w:val="center"/>
          </w:tcPr>
          <w:p w:rsidR="0063030F" w:rsidP="002E79BF" w:rsidRDefault="0063030F" w14:paraId="5295DFB9" w14:textId="7E94AA23">
            <w:pPr>
              <w:pStyle w:val="Tabletext25indent"/>
              <w:numPr>
                <w:ilvl w:val="0"/>
                <w:numId w:val="17"/>
              </w:numPr>
            </w:pPr>
            <w:r w:rsidRPr="00271B26">
              <w:t>Providing services to justice-involved individuals in the</w:t>
            </w:r>
            <w:r>
              <w:t xml:space="preserve"> </w:t>
            </w:r>
            <w:r w:rsidRPr="00271B26">
              <w:t xml:space="preserve">community. </w:t>
            </w:r>
            <w:r w:rsidRPr="00C56203">
              <w:rPr>
                <w:i/>
                <w:iCs/>
              </w:rPr>
              <w:t>By justice-involved, we mean people who have been involved in the juvenile or adult justice system</w:t>
            </w:r>
            <w:r w:rsidR="005A1158">
              <w:rPr>
                <w:i/>
                <w:iCs/>
              </w:rPr>
              <w:t>,</w:t>
            </w:r>
            <w:r w:rsidRPr="00C56203">
              <w:rPr>
                <w:i/>
                <w:iCs/>
              </w:rPr>
              <w:t xml:space="preserve"> including people who were formerly incarcerated.</w:t>
            </w:r>
          </w:p>
        </w:tc>
        <w:tc>
          <w:tcPr>
            <w:tcW w:w="2340" w:type="dxa"/>
            <w:tcBorders>
              <w:left w:val="single" w:color="auto" w:sz="4" w:space="0"/>
              <w:right w:val="single" w:color="auto" w:sz="4" w:space="0"/>
            </w:tcBorders>
            <w:vAlign w:val="center"/>
          </w:tcPr>
          <w:p w:rsidRPr="00007EA5" w:rsidR="0063030F" w:rsidP="002E79BF" w:rsidRDefault="00222B04" w14:paraId="5AB49119" w14:textId="111439C3">
            <w:pPr>
              <w:pStyle w:val="Tableheader"/>
              <w:rPr>
                <w:rFonts w:ascii="Arial" w:hAnsi="Arial"/>
                <w:sz w:val="20"/>
              </w:rPr>
            </w:pPr>
            <w:r>
              <w:rPr>
                <w:noProof/>
              </w:rPr>
              <mc:AlternateContent>
                <mc:Choice Requires="wps">
                  <w:drawing>
                    <wp:anchor distT="0" distB="0" distL="114300" distR="114300" simplePos="0" relativeHeight="251687936" behindDoc="0" locked="0" layoutInCell="1" allowOverlap="1" wp14:editId="6A5A0ADC" wp14:anchorId="1A79C18E">
                      <wp:simplePos x="0" y="0"/>
                      <wp:positionH relativeFrom="column">
                        <wp:posOffset>245110</wp:posOffset>
                      </wp:positionH>
                      <wp:positionV relativeFrom="paragraph">
                        <wp:posOffset>32385</wp:posOffset>
                      </wp:positionV>
                      <wp:extent cx="670560" cy="222885"/>
                      <wp:effectExtent l="0" t="0" r="15240" b="24765"/>
                      <wp:wrapNone/>
                      <wp:docPr id="13"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19.3pt;margin-top:2.55pt;width:52.8pt;height:17.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2C6D6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"/>
                  </w:pict>
                </mc:Fallback>
              </mc:AlternateContent>
            </w:r>
          </w:p>
        </w:tc>
      </w:tr>
      <w:tr w:rsidRPr="00007EA5" w:rsidR="0063030F" w:rsidTr="00707A99" w14:paraId="082A1C25" w14:textId="77777777">
        <w:trPr>
          <w:trHeight w:val="533"/>
        </w:trPr>
        <w:tc>
          <w:tcPr>
            <w:tcW w:w="6780" w:type="dxa"/>
            <w:tcBorders>
              <w:right w:val="single" w:color="auto" w:sz="4" w:space="0"/>
            </w:tcBorders>
            <w:shd w:val="clear" w:color="auto" w:fill="E8E8E8"/>
            <w:vAlign w:val="center"/>
          </w:tcPr>
          <w:p w:rsidR="0063030F" w:rsidP="002E79BF" w:rsidRDefault="009D59F5" w14:paraId="2131EB84" w14:textId="201871C8">
            <w:pPr>
              <w:pStyle w:val="Tabletext25indent"/>
              <w:numPr>
                <w:ilvl w:val="0"/>
                <w:numId w:val="17"/>
              </w:numPr>
            </w:pPr>
            <w:r w:rsidRPr="009D59F5">
              <w:rPr>
                <w:bCs/>
              </w:rPr>
              <w:t xml:space="preserve">Engaging employers in sector strategies. </w:t>
            </w:r>
            <w:r w:rsidRPr="009D59F5">
              <w:rPr>
                <w:bCs/>
                <w:i/>
              </w:rPr>
              <w:t>Sector strategies engage training programs and employers in a specific industry to prepare workers for existing career opportunities.</w:t>
            </w:r>
          </w:p>
        </w:tc>
        <w:tc>
          <w:tcPr>
            <w:tcW w:w="2340" w:type="dxa"/>
            <w:tcBorders>
              <w:left w:val="single" w:color="auto" w:sz="4" w:space="0"/>
              <w:right w:val="single" w:color="auto" w:sz="4" w:space="0"/>
            </w:tcBorders>
            <w:shd w:val="clear" w:color="auto" w:fill="E8E8E8"/>
            <w:vAlign w:val="center"/>
          </w:tcPr>
          <w:p w:rsidRPr="00007EA5" w:rsidR="0063030F" w:rsidP="002E79BF" w:rsidRDefault="006C3A4B" w14:paraId="1324DC74" w14:textId="4FF8BB2A">
            <w:pPr>
              <w:pStyle w:val="Tableheader"/>
              <w:rPr>
                <w:rFonts w:ascii="Arial" w:hAnsi="Arial"/>
                <w:sz w:val="20"/>
              </w:rPr>
            </w:pPr>
            <w:r>
              <w:rPr>
                <w:noProof/>
              </w:rPr>
              <mc:AlternateContent>
                <mc:Choice Requires="wps">
                  <w:drawing>
                    <wp:anchor distT="0" distB="0" distL="114300" distR="114300" simplePos="0" relativeHeight="251689984" behindDoc="0" locked="0" layoutInCell="1" allowOverlap="1" wp14:editId="510379DA" wp14:anchorId="3044DFDF">
                      <wp:simplePos x="0" y="0"/>
                      <wp:positionH relativeFrom="column">
                        <wp:posOffset>247650</wp:posOffset>
                      </wp:positionH>
                      <wp:positionV relativeFrom="paragraph">
                        <wp:posOffset>-39370</wp:posOffset>
                      </wp:positionV>
                      <wp:extent cx="670560" cy="222885"/>
                      <wp:effectExtent l="0" t="0" r="15240" b="24765"/>
                      <wp:wrapNone/>
                      <wp:docPr id="14"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19.5pt;margin-top:-3.1pt;width:52.8pt;height:17.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99E6F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"/>
                  </w:pict>
                </mc:Fallback>
              </mc:AlternateContent>
            </w:r>
          </w:p>
        </w:tc>
      </w:tr>
      <w:tr w:rsidRPr="001D178B" w:rsidR="0063030F" w:rsidTr="00707A99" w14:paraId="1D039B78" w14:textId="77777777">
        <w:trPr>
          <w:trHeight w:val="533"/>
        </w:trPr>
        <w:tc>
          <w:tcPr>
            <w:tcW w:w="6780" w:type="dxa"/>
            <w:tcBorders>
              <w:right w:val="single" w:color="auto" w:sz="4" w:space="0"/>
            </w:tcBorders>
            <w:shd w:val="clear" w:color="auto" w:fill="auto"/>
            <w:vAlign w:val="center"/>
          </w:tcPr>
          <w:p w:rsidR="0063030F" w:rsidP="002E79BF" w:rsidRDefault="0063030F" w14:paraId="52866E4A" w14:textId="70233C84">
            <w:pPr>
              <w:pStyle w:val="Tabletext25indent"/>
              <w:numPr>
                <w:ilvl w:val="0"/>
                <w:numId w:val="17"/>
              </w:numPr>
            </w:pPr>
            <w:r w:rsidRPr="003403FA">
              <w:t xml:space="preserve">Engaging employers </w:t>
            </w:r>
            <w:r>
              <w:t xml:space="preserve">who hire people </w:t>
            </w:r>
            <w:r w:rsidRPr="009D59F5" w:rsidR="009D59F5">
              <w:t>with criminal records/justice system involvement</w:t>
            </w:r>
            <w:r>
              <w:t>.</w:t>
            </w:r>
          </w:p>
        </w:tc>
        <w:tc>
          <w:tcPr>
            <w:tcW w:w="2340" w:type="dxa"/>
            <w:tcBorders>
              <w:left w:val="single" w:color="auto" w:sz="4" w:space="0"/>
              <w:bottom w:val="single" w:color="auto" w:sz="4" w:space="0"/>
              <w:right w:val="single" w:color="auto" w:sz="4" w:space="0"/>
            </w:tcBorders>
            <w:shd w:val="clear" w:color="auto" w:fill="auto"/>
            <w:vAlign w:val="center"/>
          </w:tcPr>
          <w:p w:rsidRPr="00007EA5" w:rsidR="0063030F" w:rsidP="002E79BF" w:rsidRDefault="006C3A4B" w14:paraId="0A41E53A" w14:textId="17147469">
            <w:pPr>
              <w:pStyle w:val="Tableheader"/>
              <w:rPr>
                <w:rFonts w:ascii="Arial" w:hAnsi="Arial"/>
                <w:sz w:val="20"/>
              </w:rPr>
            </w:pPr>
            <w:r>
              <w:rPr>
                <w:noProof/>
              </w:rPr>
              <mc:AlternateContent>
                <mc:Choice Requires="wps">
                  <w:drawing>
                    <wp:anchor distT="0" distB="0" distL="114300" distR="114300" simplePos="0" relativeHeight="251692032" behindDoc="0" locked="0" layoutInCell="1" allowOverlap="1" wp14:editId="4F278CC3" wp14:anchorId="2F9FD552">
                      <wp:simplePos x="0" y="0"/>
                      <wp:positionH relativeFrom="column">
                        <wp:posOffset>255905</wp:posOffset>
                      </wp:positionH>
                      <wp:positionV relativeFrom="paragraph">
                        <wp:posOffset>-65405</wp:posOffset>
                      </wp:positionV>
                      <wp:extent cx="670560" cy="222885"/>
                      <wp:effectExtent l="0" t="0" r="15240" b="24765"/>
                      <wp:wrapNone/>
                      <wp:docPr id="15"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20.15pt;margin-top:-5.15pt;width:52.8pt;height:17.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8469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"/>
                  </w:pict>
                </mc:Fallback>
              </mc:AlternateContent>
            </w:r>
          </w:p>
        </w:tc>
      </w:tr>
    </w:tbl>
    <w:p w:rsidR="0063030F" w:rsidP="0063030F" w:rsidRDefault="0063030F" w14:paraId="0B05475B" w14:textId="2EB84926">
      <w:pPr>
        <w:pStyle w:val="Response0"/>
        <w:rPr>
          <w:b/>
          <w:bCs/>
        </w:rPr>
      </w:pPr>
    </w:p>
    <w:p w:rsidR="000E1DF8" w:rsidP="0063030F" w:rsidRDefault="000E1DF8" w14:paraId="6EDB0C12" w14:textId="646B0380">
      <w:pPr>
        <w:pStyle w:val="Response0"/>
        <w:rPr>
          <w:b/>
          <w:bCs/>
        </w:rPr>
      </w:pPr>
    </w:p>
    <w:p w:rsidR="000E1DF8" w:rsidP="0063030F" w:rsidRDefault="000E1DF8" w14:paraId="7872342A" w14:textId="5677E8AB">
      <w:pPr>
        <w:pStyle w:val="Response0"/>
        <w:rPr>
          <w:b/>
          <w:bCs/>
        </w:rPr>
      </w:pPr>
    </w:p>
    <w:p w:rsidR="000E1DF8" w:rsidP="0063030F" w:rsidRDefault="000E1DF8" w14:paraId="2256D9D9" w14:textId="24160D30">
      <w:pPr>
        <w:pStyle w:val="Response0"/>
        <w:rPr>
          <w:b/>
          <w:bCs/>
        </w:rPr>
      </w:pPr>
    </w:p>
    <w:p w:rsidR="000E1DF8" w:rsidP="0063030F" w:rsidRDefault="000E1DF8" w14:paraId="7D049E6F" w14:textId="77777777">
      <w:pPr>
        <w:pStyle w:val="Response0"/>
        <w:rPr>
          <w:b/>
          <w:bCs/>
        </w:rPr>
      </w:pPr>
    </w:p>
    <w:tbl>
      <w:tblPr>
        <w:tblW w:w="5000" w:type="pct"/>
        <w:tblInd w:w="-106" w:type="dxa"/>
        <w:tblLook w:val="00A0" w:firstRow="1" w:lastRow="0" w:firstColumn="1" w:lastColumn="0" w:noHBand="0" w:noVBand="0"/>
      </w:tblPr>
      <w:tblGrid>
        <w:gridCol w:w="10790"/>
      </w:tblGrid>
      <w:tr w:rsidRPr="00C1565D" w:rsidR="0063030F" w:rsidTr="00222DD7" w14:paraId="6436DD3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C1565D" w:rsidR="0063030F" w:rsidP="002E79BF" w:rsidRDefault="00AB4830" w14:paraId="648F3025" w14:textId="27BA7085">
            <w:pPr>
              <w:spacing w:before="60" w:after="60"/>
              <w:ind w:firstLine="0"/>
              <w:jc w:val="left"/>
              <w:rPr>
                <w:rFonts w:ascii="Arial" w:hAnsi="Arial" w:cs="Arial"/>
                <w:caps/>
                <w:sz w:val="20"/>
              </w:rPr>
            </w:pPr>
            <w:bookmarkStart w:name="_Hlk74297175" w:id="5"/>
            <w:r>
              <w:rPr>
                <w:rFonts w:ascii="Arial" w:hAnsi="Arial" w:cs="Arial"/>
                <w:caps/>
                <w:sz w:val="20"/>
              </w:rPr>
              <w:t>IF GRANT TYPE = 1 (PRIMARy) or 3 (subgrantee)</w:t>
            </w:r>
          </w:p>
        </w:tc>
      </w:tr>
    </w:tbl>
    <w:bookmarkEnd w:id="5"/>
    <w:p w:rsidR="0063030F" w:rsidP="0063030F" w:rsidRDefault="0063030F" w14:paraId="27D1AF1F" w14:textId="77777777">
      <w:pPr>
        <w:pStyle w:val="Source"/>
      </w:pPr>
      <w:r>
        <w:t>REO_A6.</w:t>
      </w:r>
      <w:r>
        <w:tab/>
      </w:r>
    </w:p>
    <w:p w:rsidR="0063030F" w:rsidP="0063030F" w:rsidRDefault="0063030F" w14:paraId="323802D1" w14:textId="7B5F1D41">
      <w:pPr>
        <w:pStyle w:val="QUEafterSource"/>
      </w:pPr>
      <w:r>
        <w:t>A</w:t>
      </w:r>
      <w:r w:rsidR="00AA1BA4">
        <w:t>1</w:t>
      </w:r>
      <w:r w:rsidR="00AB4830">
        <w:t>1</w:t>
      </w:r>
      <w:r>
        <w:t>.</w:t>
      </w:r>
      <w:r>
        <w:tab/>
      </w:r>
      <w:r w:rsidRPr="008F5BD9">
        <w:t>Which</w:t>
      </w:r>
      <w:r w:rsidR="00E540AF">
        <w:t xml:space="preserve"> </w:t>
      </w:r>
      <w:r w:rsidR="00CC1A9F">
        <w:t>sources</w:t>
      </w:r>
      <w:r w:rsidRPr="008F5BD9" w:rsidR="00CC1A9F">
        <w:t xml:space="preserve"> </w:t>
      </w:r>
      <w:r>
        <w:t>currently provide funding</w:t>
      </w:r>
      <w:r w:rsidRPr="008F5BD9">
        <w:t xml:space="preserve"> to support </w:t>
      </w:r>
      <w:r w:rsidR="007D6387">
        <w:t xml:space="preserve">services directly provided by </w:t>
      </w:r>
      <w:r>
        <w:t>your</w:t>
      </w:r>
      <w:r w:rsidRPr="008F5BD9">
        <w:t xml:space="preserve"> </w:t>
      </w:r>
      <w:r>
        <w:t>Pathway Home</w:t>
      </w:r>
      <w:r w:rsidRPr="008F5BD9">
        <w:t xml:space="preserve"> program</w:t>
      </w:r>
      <w:r w:rsidR="00E540AF">
        <w:t xml:space="preserve"> other than the DOL grant</w:t>
      </w:r>
      <w:r w:rsidRPr="008F5BD9">
        <w:t xml:space="preserve">? </w:t>
      </w:r>
      <w:r>
        <w:t xml:space="preserve">Please include only </w:t>
      </w:r>
      <w:r w:rsidR="00DA5A53">
        <w:t xml:space="preserve">sources </w:t>
      </w:r>
      <w:r>
        <w:t>that provide at least 10 percent of your Pathway Home program funding.</w:t>
      </w:r>
    </w:p>
    <w:p w:rsidRPr="00F2154B" w:rsidR="00411EB6" w:rsidP="00411EB6" w:rsidRDefault="00411EB6" w14:paraId="05C9E803"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3403FA" w:rsidR="0063030F" w:rsidP="00222B04" w:rsidRDefault="00222B04" w14:paraId="4C819398" w14:textId="415C8BF7">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00E540AF">
        <w:rPr>
          <w:rFonts w:ascii="Arial" w:hAnsi="Arial" w:cs="Arial"/>
          <w:sz w:val="20"/>
        </w:rPr>
        <w:t xml:space="preserve">U.S. </w:t>
      </w:r>
      <w:r w:rsidRPr="00954C7F" w:rsidR="0063030F">
        <w:rPr>
          <w:rFonts w:ascii="Arial" w:hAnsi="Arial" w:cs="Arial"/>
          <w:sz w:val="20"/>
        </w:rPr>
        <w:t>Department of Justice (DOJ)</w:t>
      </w:r>
      <w:r w:rsidR="00E540AF">
        <w:rPr>
          <w:rFonts w:ascii="Arial" w:hAnsi="Arial" w:cs="Arial"/>
          <w:sz w:val="20"/>
        </w:rPr>
        <w:t xml:space="preserve"> grant</w:t>
      </w:r>
      <w:r>
        <w:rPr>
          <w:rFonts w:ascii="Arial" w:hAnsi="Arial" w:cs="Arial"/>
          <w:sz w:val="20"/>
        </w:rPr>
        <w:tab/>
      </w:r>
      <w:r w:rsidR="00707A99">
        <w:rPr>
          <w:rFonts w:ascii="Arial" w:hAnsi="Arial" w:cs="Arial"/>
          <w:sz w:val="20"/>
        </w:rPr>
        <w:t>1</w:t>
      </w:r>
    </w:p>
    <w:p w:rsidR="0063030F" w:rsidP="00222B04" w:rsidRDefault="00222B04" w14:paraId="2207FCBF" w14:textId="36A55437">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00631E13">
        <w:rPr>
          <w:rFonts w:ascii="Arial" w:hAnsi="Arial" w:cs="Arial"/>
          <w:sz w:val="20"/>
        </w:rPr>
        <w:t>U.S</w:t>
      </w:r>
      <w:r w:rsidR="00DA5A53">
        <w:rPr>
          <w:rFonts w:ascii="Arial" w:hAnsi="Arial" w:cs="Arial"/>
          <w:sz w:val="20"/>
        </w:rPr>
        <w:t>.</w:t>
      </w:r>
      <w:r w:rsidRPr="003D0E69" w:rsidR="00631E13">
        <w:rPr>
          <w:rFonts w:ascii="Arial" w:hAnsi="Arial" w:cs="Arial"/>
          <w:sz w:val="20"/>
        </w:rPr>
        <w:t xml:space="preserve"> </w:t>
      </w:r>
      <w:r w:rsidRPr="003D0E69" w:rsidR="0063030F">
        <w:rPr>
          <w:rFonts w:ascii="Arial" w:hAnsi="Arial" w:cs="Arial"/>
          <w:sz w:val="20"/>
        </w:rPr>
        <w:t>Department of Labor (DOL) grants other than Pathway Home</w:t>
      </w:r>
      <w:r>
        <w:rPr>
          <w:rFonts w:ascii="Arial" w:hAnsi="Arial" w:cs="Arial"/>
          <w:sz w:val="20"/>
        </w:rPr>
        <w:tab/>
        <w:t>2</w:t>
      </w:r>
    </w:p>
    <w:p w:rsidR="009D59F5" w:rsidP="009D59F5" w:rsidRDefault="009D59F5" w14:paraId="35BE8C34" w14:textId="0A63EDC5">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00631E13">
        <w:rPr>
          <w:rFonts w:ascii="Arial" w:hAnsi="Arial" w:cs="Arial"/>
          <w:sz w:val="20"/>
        </w:rPr>
        <w:t>U.S</w:t>
      </w:r>
      <w:r w:rsidR="00DA5A53">
        <w:rPr>
          <w:rFonts w:ascii="Arial" w:hAnsi="Arial" w:cs="Arial"/>
          <w:sz w:val="20"/>
        </w:rPr>
        <w:t>.</w:t>
      </w:r>
      <w:r w:rsidR="00631E13">
        <w:rPr>
          <w:rFonts w:ascii="Arial" w:hAnsi="Arial" w:cs="Arial"/>
          <w:sz w:val="20"/>
        </w:rPr>
        <w:t xml:space="preserve"> Department of Education </w:t>
      </w:r>
      <w:r>
        <w:rPr>
          <w:rFonts w:ascii="Arial" w:hAnsi="Arial" w:cs="Arial"/>
          <w:sz w:val="20"/>
        </w:rPr>
        <w:t>Federal Perkins funds</w:t>
      </w:r>
      <w:r>
        <w:rPr>
          <w:rFonts w:ascii="Arial" w:hAnsi="Arial" w:cs="Arial"/>
          <w:sz w:val="20"/>
        </w:rPr>
        <w:tab/>
        <w:t>3</w:t>
      </w:r>
    </w:p>
    <w:p w:rsidR="009D59F5" w:rsidP="009D59F5" w:rsidRDefault="009D59F5" w14:paraId="7556370D" w14:textId="51004F5E">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Pr>
          <w:rFonts w:ascii="Arial" w:hAnsi="Arial" w:cs="Arial"/>
          <w:sz w:val="20"/>
        </w:rPr>
        <w:t>Workforce Innovation and Opportunity Act (WIOA) funds</w:t>
      </w:r>
      <w:r>
        <w:rPr>
          <w:rFonts w:ascii="Arial" w:hAnsi="Arial" w:cs="Arial"/>
          <w:sz w:val="20"/>
        </w:rPr>
        <w:tab/>
        <w:t>4</w:t>
      </w:r>
    </w:p>
    <w:p w:rsidRPr="003403FA" w:rsidR="0063030F" w:rsidP="00222B04" w:rsidRDefault="00222B04" w14:paraId="2777ECA7" w14:textId="38BE8D4E">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Other federal government agencies</w:t>
      </w:r>
      <w:r>
        <w:rPr>
          <w:rFonts w:ascii="Arial" w:hAnsi="Arial" w:cs="Arial"/>
          <w:sz w:val="20"/>
        </w:rPr>
        <w:tab/>
      </w:r>
      <w:r w:rsidR="009D59F5">
        <w:rPr>
          <w:rFonts w:ascii="Arial" w:hAnsi="Arial" w:cs="Arial"/>
          <w:sz w:val="20"/>
        </w:rPr>
        <w:t>5</w:t>
      </w:r>
    </w:p>
    <w:p w:rsidRPr="003403FA" w:rsidR="0063030F" w:rsidP="00222B04" w:rsidRDefault="00222B04" w14:paraId="3EBE7E29" w14:textId="74B0E884">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State department of labor</w:t>
      </w:r>
      <w:r w:rsidRPr="003403FA" w:rsidR="0063030F">
        <w:rPr>
          <w:rFonts w:ascii="Arial" w:hAnsi="Arial" w:cs="Arial"/>
          <w:sz w:val="20"/>
        </w:rPr>
        <w:t xml:space="preserve"> </w:t>
      </w:r>
      <w:r>
        <w:rPr>
          <w:rFonts w:ascii="Arial" w:hAnsi="Arial" w:cs="Arial"/>
          <w:sz w:val="20"/>
        </w:rPr>
        <w:tab/>
      </w:r>
      <w:r w:rsidR="009D59F5">
        <w:rPr>
          <w:rFonts w:ascii="Arial" w:hAnsi="Arial" w:cs="Arial"/>
          <w:sz w:val="20"/>
        </w:rPr>
        <w:t>6</w:t>
      </w:r>
    </w:p>
    <w:p w:rsidR="009D59F5" w:rsidP="009D59F5" w:rsidRDefault="009D59F5" w14:paraId="0D694B23" w14:textId="549FEB96">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Pr>
          <w:rFonts w:ascii="Arial" w:hAnsi="Arial" w:cs="Arial"/>
          <w:sz w:val="20"/>
        </w:rPr>
        <w:t>State department of labor</w:t>
      </w:r>
      <w:r>
        <w:rPr>
          <w:rFonts w:ascii="Arial" w:hAnsi="Arial" w:cs="Arial"/>
          <w:sz w:val="20"/>
        </w:rPr>
        <w:t xml:space="preserve"> (other than WIOA)</w:t>
      </w:r>
      <w:r w:rsidRPr="003403FA">
        <w:rPr>
          <w:rFonts w:ascii="Arial" w:hAnsi="Arial" w:cs="Arial"/>
          <w:sz w:val="20"/>
        </w:rPr>
        <w:t xml:space="preserve"> </w:t>
      </w:r>
      <w:r>
        <w:rPr>
          <w:rFonts w:ascii="Arial" w:hAnsi="Arial" w:cs="Arial"/>
          <w:sz w:val="20"/>
        </w:rPr>
        <w:tab/>
        <w:t>7</w:t>
      </w:r>
    </w:p>
    <w:p w:rsidRPr="003403FA" w:rsidR="00D30B7A" w:rsidRDefault="00D30B7A" w14:paraId="161DC026" w14:textId="18622948">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Pr>
          <w:rFonts w:ascii="Arial" w:hAnsi="Arial" w:cs="Arial"/>
          <w:sz w:val="20"/>
        </w:rPr>
        <w:t xml:space="preserve">State department of </w:t>
      </w:r>
      <w:r>
        <w:rPr>
          <w:rFonts w:ascii="Arial" w:hAnsi="Arial" w:cs="Arial"/>
          <w:sz w:val="20"/>
        </w:rPr>
        <w:t>corrections</w:t>
      </w:r>
      <w:r w:rsidRPr="003403FA">
        <w:rPr>
          <w:rFonts w:ascii="Arial" w:hAnsi="Arial" w:cs="Arial"/>
          <w:sz w:val="20"/>
        </w:rPr>
        <w:t xml:space="preserve"> </w:t>
      </w:r>
      <w:r>
        <w:rPr>
          <w:rFonts w:ascii="Arial" w:hAnsi="Arial" w:cs="Arial"/>
          <w:sz w:val="20"/>
        </w:rPr>
        <w:tab/>
        <w:t>14</w:t>
      </w:r>
    </w:p>
    <w:p w:rsidRPr="003403FA" w:rsidR="0063030F" w:rsidP="00222B04" w:rsidRDefault="00222B04" w14:paraId="2CFACD47" w14:textId="651429CD">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Other state government agencies</w:t>
      </w:r>
      <w:r>
        <w:rPr>
          <w:rFonts w:ascii="Arial" w:hAnsi="Arial" w:cs="Arial"/>
          <w:sz w:val="20"/>
        </w:rPr>
        <w:tab/>
      </w:r>
      <w:r w:rsidR="009D59F5">
        <w:rPr>
          <w:rFonts w:ascii="Arial" w:hAnsi="Arial" w:cs="Arial"/>
          <w:sz w:val="20"/>
        </w:rPr>
        <w:t>8</w:t>
      </w:r>
    </w:p>
    <w:p w:rsidRPr="003403FA" w:rsidR="0063030F" w:rsidP="00222B04" w:rsidRDefault="00222B04" w14:paraId="2CA1E33A" w14:textId="4A278D69">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Local government agencies</w:t>
      </w:r>
      <w:r w:rsidRPr="003403FA" w:rsidR="0063030F">
        <w:rPr>
          <w:rFonts w:ascii="Arial" w:hAnsi="Arial" w:cs="Arial"/>
          <w:sz w:val="20"/>
        </w:rPr>
        <w:t xml:space="preserve"> </w:t>
      </w:r>
      <w:r>
        <w:rPr>
          <w:rFonts w:ascii="Arial" w:hAnsi="Arial" w:cs="Arial"/>
          <w:sz w:val="20"/>
        </w:rPr>
        <w:tab/>
      </w:r>
      <w:r w:rsidR="009D59F5">
        <w:rPr>
          <w:rFonts w:ascii="Arial" w:hAnsi="Arial" w:cs="Arial"/>
          <w:sz w:val="20"/>
        </w:rPr>
        <w:t>9</w:t>
      </w:r>
    </w:p>
    <w:p w:rsidRPr="003403FA" w:rsidR="0063030F" w:rsidP="00222B04" w:rsidRDefault="00222B04" w14:paraId="5996F804" w14:textId="342324D2">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Institutions of higher education</w:t>
      </w:r>
      <w:r>
        <w:rPr>
          <w:rFonts w:ascii="Arial" w:hAnsi="Arial" w:cs="Arial"/>
          <w:sz w:val="20"/>
        </w:rPr>
        <w:tab/>
      </w:r>
      <w:r w:rsidR="009D59F5">
        <w:rPr>
          <w:rFonts w:ascii="Arial" w:hAnsi="Arial" w:cs="Arial"/>
          <w:sz w:val="20"/>
        </w:rPr>
        <w:t>10</w:t>
      </w:r>
    </w:p>
    <w:p w:rsidRPr="003403FA" w:rsidR="0063030F" w:rsidP="00222B04" w:rsidRDefault="00222B04" w14:paraId="0FB5AA64" w14:textId="0A589522">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0063030F">
        <w:rPr>
          <w:rFonts w:ascii="Arial" w:hAnsi="Arial" w:cs="Arial"/>
          <w:sz w:val="20"/>
        </w:rPr>
        <w:t>Fo</w:t>
      </w:r>
      <w:r w:rsidRPr="003D0E69" w:rsidR="0063030F">
        <w:rPr>
          <w:rFonts w:ascii="Arial" w:hAnsi="Arial" w:cs="Arial"/>
          <w:sz w:val="20"/>
        </w:rPr>
        <w:t>undations</w:t>
      </w:r>
      <w:r>
        <w:rPr>
          <w:rFonts w:ascii="Arial" w:hAnsi="Arial" w:cs="Arial"/>
          <w:sz w:val="20"/>
        </w:rPr>
        <w:tab/>
      </w:r>
      <w:r w:rsidR="009D59F5">
        <w:rPr>
          <w:rFonts w:ascii="Arial" w:hAnsi="Arial" w:cs="Arial"/>
          <w:sz w:val="20"/>
        </w:rPr>
        <w:t>11</w:t>
      </w:r>
    </w:p>
    <w:p w:rsidRPr="003403FA" w:rsidR="0063030F" w:rsidP="00222B04" w:rsidRDefault="00222B04" w14:paraId="4756783F" w14:textId="50364EFE">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Individual or corporate donors</w:t>
      </w:r>
      <w:r w:rsidRPr="003403FA" w:rsidR="0063030F">
        <w:rPr>
          <w:rFonts w:ascii="Arial" w:hAnsi="Arial" w:cs="Arial"/>
          <w:sz w:val="20"/>
        </w:rPr>
        <w:t xml:space="preserve"> </w:t>
      </w:r>
      <w:r>
        <w:rPr>
          <w:rFonts w:ascii="Arial" w:hAnsi="Arial" w:cs="Arial"/>
          <w:sz w:val="20"/>
        </w:rPr>
        <w:tab/>
      </w:r>
      <w:r w:rsidR="009D59F5">
        <w:rPr>
          <w:rFonts w:ascii="Arial" w:hAnsi="Arial" w:cs="Arial"/>
          <w:sz w:val="20"/>
        </w:rPr>
        <w:t>12</w:t>
      </w:r>
    </w:p>
    <w:p w:rsidRPr="003403FA" w:rsidR="0063030F" w:rsidP="00222B04" w:rsidRDefault="00222B04" w14:paraId="5B4FF262" w14:textId="5242CAA7">
      <w:pPr>
        <w:tabs>
          <w:tab w:val="clear" w:pos="432"/>
          <w:tab w:val="left" w:pos="1080"/>
          <w:tab w:val="left" w:leader="dot" w:pos="8100"/>
          <w:tab w:val="left" w:pos="8550"/>
        </w:tabs>
        <w:spacing w:after="0"/>
        <w:ind w:left="1080" w:right="1620" w:hanging="360"/>
        <w:jc w:val="left"/>
        <w:rPr>
          <w:rFonts w:ascii="Arial" w:hAnsi="Arial" w:cs="Arial"/>
          <w:sz w:val="20"/>
        </w:rPr>
      </w:pPr>
      <w:r w:rsidRPr="00222236">
        <w:sym w:font="Wingdings" w:char="F06F"/>
      </w:r>
      <w:r w:rsidRPr="00222236">
        <w:tab/>
      </w:r>
      <w:r w:rsidRPr="003D0E69" w:rsidR="0063030F">
        <w:rPr>
          <w:rFonts w:ascii="Arial" w:hAnsi="Arial" w:cs="Arial"/>
          <w:sz w:val="20"/>
        </w:rPr>
        <w:t>Charitable or religious organizations</w:t>
      </w:r>
      <w:r>
        <w:rPr>
          <w:rFonts w:ascii="Arial" w:hAnsi="Arial" w:cs="Arial"/>
          <w:sz w:val="20"/>
        </w:rPr>
        <w:tab/>
        <w:t>1</w:t>
      </w:r>
      <w:r w:rsidR="009D59F5">
        <w:rPr>
          <w:rFonts w:ascii="Arial" w:hAnsi="Arial" w:cs="Arial"/>
          <w:sz w:val="20"/>
        </w:rPr>
        <w:t>3</w:t>
      </w:r>
    </w:p>
    <w:p w:rsidRPr="00386885" w:rsidR="00222B04" w:rsidP="00222B04" w:rsidRDefault="00222B04" w14:paraId="36EBD21F" w14:textId="73CBB01F">
      <w:pPr>
        <w:tabs>
          <w:tab w:val="clear" w:pos="432"/>
          <w:tab w:val="left" w:pos="1080"/>
          <w:tab w:val="left" w:leader="dot" w:pos="8100"/>
          <w:tab w:val="left" w:pos="8550"/>
        </w:tabs>
        <w:spacing w:after="0"/>
        <w:ind w:left="1080" w:right="1620" w:hanging="360"/>
        <w:jc w:val="left"/>
        <w:rPr>
          <w:rFonts w:ascii="Arial" w:hAnsi="Arial" w:cs="Arial"/>
          <w:sz w:val="20"/>
        </w:rPr>
      </w:pPr>
      <w:r w:rsidRPr="00E45FBB">
        <w:rPr>
          <w:rFonts w:ascii="Arial" w:hAnsi="Arial" w:cs="Arial"/>
          <w:sz w:val="20"/>
        </w:rPr>
        <w:sym w:font="Wingdings" w:char="F06F"/>
      </w:r>
      <w:r w:rsidRPr="00E45FBB">
        <w:rPr>
          <w:rFonts w:ascii="Arial" w:hAnsi="Arial" w:cs="Arial"/>
          <w:sz w:val="20"/>
        </w:rPr>
        <w:tab/>
      </w:r>
      <w:r>
        <w:rPr>
          <w:rFonts w:ascii="Arial" w:hAnsi="Arial" w:cs="Arial"/>
          <w:sz w:val="20"/>
        </w:rPr>
        <w:t xml:space="preserve">Other organizations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p w:rsidR="00222B04" w:rsidP="00222B04" w:rsidRDefault="00222B04" w14:paraId="0FE8CBCD" w14:textId="697BDBEE">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94080" behindDoc="0" locked="0" layoutInCell="1" allowOverlap="1" wp14:editId="3E5F885A" wp14:anchorId="70DF3775">
                <wp:simplePos x="0" y="0"/>
                <wp:positionH relativeFrom="column">
                  <wp:posOffset>946150</wp:posOffset>
                </wp:positionH>
                <wp:positionV relativeFrom="paragraph">
                  <wp:posOffset>52705</wp:posOffset>
                </wp:positionV>
                <wp:extent cx="1834515" cy="182880"/>
                <wp:effectExtent l="12700" t="12700" r="10160" b="13970"/>
                <wp:wrapNone/>
                <wp:docPr id="5"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D1FE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B4830">
        <w:rPr>
          <w:rFonts w:ascii="Arial" w:hAnsi="Arial" w:cs="Arial"/>
          <w:sz w:val="20"/>
        </w:rPr>
        <w:t>255</w:t>
      </w:r>
      <w:r w:rsidRPr="00386885">
        <w:rPr>
          <w:rFonts w:ascii="Arial" w:hAnsi="Arial" w:cs="Arial"/>
          <w:sz w:val="20"/>
        </w:rPr>
        <w:t>)</w:t>
      </w:r>
    </w:p>
    <w:p w:rsidRPr="00BA535A" w:rsidR="007D6387" w:rsidP="00BA535A" w:rsidRDefault="007D6387" w14:paraId="6DD293D8" w14:textId="59318CC1">
      <w:pPr>
        <w:pStyle w:val="ListParagraph"/>
        <w:numPr>
          <w:ilvl w:val="0"/>
          <w:numId w:val="32"/>
        </w:numPr>
        <w:tabs>
          <w:tab w:val="clear" w:pos="432"/>
          <w:tab w:val="left" w:pos="1080"/>
          <w:tab w:val="left" w:pos="4680"/>
          <w:tab w:val="left" w:pos="8550"/>
        </w:tabs>
        <w:spacing w:after="0"/>
        <w:jc w:val="left"/>
        <w:rPr>
          <w:rFonts w:ascii="Arial" w:hAnsi="Arial" w:cs="Arial"/>
          <w:sz w:val="20"/>
        </w:rPr>
      </w:pPr>
      <w:r>
        <w:rPr>
          <w:rFonts w:ascii="Arial" w:hAnsi="Arial" w:cs="Arial"/>
          <w:sz w:val="20"/>
        </w:rPr>
        <w:t>All funding comes from Department of Labor (DOL) Pathway Home grant</w:t>
      </w:r>
    </w:p>
    <w:p w:rsidRPr="000E1DF8" w:rsidR="0063030F" w:rsidP="000E1DF8" w:rsidRDefault="0063030F" w14:paraId="5079739C" w14:textId="4B8EAE36">
      <w:pPr>
        <w:tabs>
          <w:tab w:val="clear" w:pos="432"/>
        </w:tabs>
        <w:spacing w:before="0" w:after="200" w:line="276" w:lineRule="auto"/>
        <w:ind w:firstLine="0"/>
        <w:jc w:val="left"/>
        <w:rPr>
          <w:rFonts w:ascii="Arial" w:hAnsi="Arial" w:cs="Arial"/>
          <w:b/>
          <w:sz w:val="20"/>
        </w:rPr>
      </w:pPr>
      <w:r>
        <w:br w:type="page"/>
      </w:r>
    </w:p>
    <w:p w:rsidR="0063030F" w:rsidP="0063030F" w:rsidRDefault="0063030F" w14:paraId="5E5512AB" w14:textId="77777777">
      <w:pPr>
        <w:pStyle w:val="SECTIONHEADING"/>
      </w:pPr>
      <w:r>
        <w:lastRenderedPageBreak/>
        <w:t>B. PROGRAM CHARACTERISTICS</w:t>
      </w:r>
    </w:p>
    <w:tbl>
      <w:tblPr>
        <w:tblW w:w="5000" w:type="pct"/>
        <w:tblInd w:w="-106" w:type="dxa"/>
        <w:tblLook w:val="00A0" w:firstRow="1" w:lastRow="0" w:firstColumn="1" w:lastColumn="0" w:noHBand="0" w:noVBand="0"/>
      </w:tblPr>
      <w:tblGrid>
        <w:gridCol w:w="10790"/>
      </w:tblGrid>
      <w:tr w:rsidRPr="00C1565D" w:rsidR="0063030F" w:rsidTr="00222DD7" w14:paraId="7D6A2CB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C1565D" w:rsidR="0063030F" w:rsidP="002E79BF" w:rsidRDefault="00AB4830" w14:paraId="00BA12A6" w14:textId="0C290AF3">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BE065F" w:rsidR="0063030F" w:rsidP="0063030F" w:rsidRDefault="0063030F" w14:paraId="6D415997" w14:textId="77777777">
      <w:pPr>
        <w:pStyle w:val="INTRO"/>
      </w:pPr>
      <w:r w:rsidRPr="00BE065F">
        <w:t xml:space="preserve">The next questions </w:t>
      </w:r>
      <w:r>
        <w:t>are about your Pathway Home</w:t>
      </w:r>
      <w:r w:rsidRPr="00BE065F">
        <w:t xml:space="preserve"> program </w:t>
      </w:r>
      <w:r>
        <w:t>and staff.</w:t>
      </w:r>
      <w:r w:rsidRPr="00BE065F" w:rsidDel="00232101">
        <w:t xml:space="preserve"> </w:t>
      </w:r>
    </w:p>
    <w:p w:rsidR="0063030F" w:rsidP="0063030F" w:rsidRDefault="0063030F" w14:paraId="7F16F2C2" w14:textId="77777777">
      <w:pPr>
        <w:pStyle w:val="Source"/>
      </w:pPr>
      <w:r>
        <w:t>REO_B2</w:t>
      </w:r>
      <w:r w:rsidRPr="003403FA">
        <w:t xml:space="preserve">. </w:t>
      </w:r>
    </w:p>
    <w:p w:rsidRPr="008F5BD9" w:rsidR="0063030F" w:rsidP="0063030F" w:rsidRDefault="0063030F" w14:paraId="2E6BF4E3" w14:textId="54D5018F">
      <w:pPr>
        <w:pStyle w:val="QUEafterSource"/>
      </w:pPr>
      <w:r>
        <w:t>B1.</w:t>
      </w:r>
      <w:r>
        <w:tab/>
      </w:r>
      <w:r w:rsidRPr="00851A22">
        <w:t xml:space="preserve">Does your </w:t>
      </w:r>
      <w:r>
        <w:t>Pathway Home post-release</w:t>
      </w:r>
      <w:r w:rsidRPr="00851A22">
        <w:t xml:space="preserve"> program serve</w:t>
      </w:r>
      <w:r>
        <w:t xml:space="preserve"> an entirely urban/suburban community, an entirely rural community, or a community that is a mix of urban/suburban and rural</w:t>
      </w:r>
      <w:r w:rsidRPr="00851A22">
        <w:t xml:space="preserve">? </w:t>
      </w:r>
      <w:r>
        <w:t>By rural</w:t>
      </w:r>
      <w:r w:rsidR="005A1158">
        <w:t>,</w:t>
      </w:r>
      <w:r>
        <w:t xml:space="preserve"> we mean any population, housing, or territory, NOT in an urban</w:t>
      </w:r>
      <w:r w:rsidR="005A1158">
        <w:t>/suburban</w:t>
      </w:r>
      <w:r>
        <w:t xml:space="preserve"> area. </w:t>
      </w:r>
    </w:p>
    <w:p w:rsidRPr="003403FA" w:rsidR="0063030F" w:rsidP="00332E16" w:rsidRDefault="00411EB6" w14:paraId="7E9E7E67" w14:textId="1AEC5FD8">
      <w:pPr>
        <w:pStyle w:val="SELECTONEMARKALL"/>
      </w:pPr>
      <w:r>
        <w:t>S</w:t>
      </w:r>
      <w:r w:rsidRPr="003403FA" w:rsidR="0063030F">
        <w:t>elect one only</w:t>
      </w:r>
    </w:p>
    <w:p w:rsidRPr="00992FC3" w:rsidR="0063030F" w:rsidP="00992FC3" w:rsidRDefault="00222B04" w14:paraId="216442BC" w14:textId="26E2061F">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sidR="0063030F">
        <w:rPr>
          <w:rFonts w:ascii="Arial" w:hAnsi="Arial" w:cs="Arial"/>
          <w:sz w:val="20"/>
        </w:rPr>
        <w:tab/>
        <w:t>Entirely urban/suburban</w:t>
      </w:r>
      <w:r>
        <w:rPr>
          <w:rFonts w:ascii="Arial" w:hAnsi="Arial" w:cs="Arial"/>
          <w:sz w:val="20"/>
        </w:rPr>
        <w:tab/>
        <w:t>1</w:t>
      </w:r>
    </w:p>
    <w:p w:rsidRPr="00992FC3" w:rsidR="0063030F" w:rsidP="00992FC3" w:rsidRDefault="00222B04" w14:paraId="1E60EFF4" w14:textId="48119C18">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sidR="0063030F">
        <w:rPr>
          <w:rFonts w:ascii="Arial" w:hAnsi="Arial" w:cs="Arial"/>
          <w:sz w:val="20"/>
        </w:rPr>
        <w:tab/>
        <w:t xml:space="preserve">Entirely rural </w:t>
      </w:r>
      <w:r>
        <w:rPr>
          <w:rFonts w:ascii="Arial" w:hAnsi="Arial" w:cs="Arial"/>
          <w:sz w:val="20"/>
        </w:rPr>
        <w:tab/>
        <w:t>2</w:t>
      </w:r>
    </w:p>
    <w:p w:rsidRPr="00992FC3" w:rsidR="0063030F" w:rsidP="00992FC3" w:rsidRDefault="00222B04" w14:paraId="07E22C53" w14:textId="669E0D79">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Arial" w:hAnsi="Arial" w:cs="Arial"/>
          <w:sz w:val="20"/>
        </w:rPr>
        <w:sym w:font="Wingdings" w:char="F06D"/>
      </w:r>
      <w:r w:rsidRPr="00992FC3" w:rsidR="0063030F">
        <w:rPr>
          <w:rFonts w:ascii="Arial" w:hAnsi="Arial" w:cs="Arial"/>
          <w:sz w:val="20"/>
        </w:rPr>
        <w:tab/>
        <w:t>Both urban/suburban and rural</w:t>
      </w:r>
      <w:r>
        <w:rPr>
          <w:rFonts w:ascii="Arial" w:hAnsi="Arial" w:cs="Arial"/>
          <w:sz w:val="20"/>
        </w:rPr>
        <w:tab/>
        <w:t>3</w:t>
      </w:r>
    </w:p>
    <w:p w:rsidR="0063030F" w:rsidP="0063030F" w:rsidRDefault="0063030F" w14:paraId="2EA2E87D" w14:textId="77777777">
      <w:pPr>
        <w:pStyle w:val="Response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1DC4559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B4830" w14:paraId="3ABDC892" w14:textId="18459A1F">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8F5BD9" w:rsidR="0063030F" w:rsidP="0063030F" w:rsidRDefault="0063030F" w14:paraId="10155A4E" w14:textId="77777777">
      <w:pPr>
        <w:pStyle w:val="Source"/>
      </w:pPr>
      <w:r w:rsidRPr="008F5BD9">
        <w:t xml:space="preserve">NEW. </w:t>
      </w:r>
    </w:p>
    <w:p w:rsidRPr="008F5BD9" w:rsidR="0063030F" w:rsidP="0063030F" w:rsidRDefault="0063030F" w14:paraId="1E3615E4" w14:textId="72346F3E">
      <w:pPr>
        <w:pStyle w:val="QUEafterSource"/>
        <w:rPr>
          <w:i/>
        </w:rPr>
      </w:pPr>
      <w:r>
        <w:t>B2.</w:t>
      </w:r>
      <w:r>
        <w:tab/>
      </w:r>
      <w:r w:rsidRPr="008F5BD9">
        <w:t>Think about all of the</w:t>
      </w:r>
      <w:r>
        <w:t xml:space="preserve"> full</w:t>
      </w:r>
      <w:r w:rsidR="00B1776C">
        <w:t>-</w:t>
      </w:r>
      <w:r>
        <w:t>time equivalent (FTE)</w:t>
      </w:r>
      <w:r w:rsidRPr="008F5BD9">
        <w:t xml:space="preserve"> staff who </w:t>
      </w:r>
      <w:r w:rsidR="003B5CCA">
        <w:t xml:space="preserve">are funded through </w:t>
      </w:r>
      <w:r w:rsidRPr="008F5BD9">
        <w:t xml:space="preserve">your </w:t>
      </w:r>
      <w:r>
        <w:t>Pathway Home</w:t>
      </w:r>
      <w:r w:rsidRPr="008F5BD9">
        <w:t xml:space="preserve"> </w:t>
      </w:r>
      <w:r w:rsidR="003B5CCA">
        <w:t xml:space="preserve">grant </w:t>
      </w:r>
      <w:r>
        <w:t xml:space="preserve">and </w:t>
      </w:r>
      <w:r w:rsidRPr="008F5BD9">
        <w:t xml:space="preserve">indicate the number of </w:t>
      </w:r>
      <w:r>
        <w:t>staff</w:t>
      </w:r>
      <w:r w:rsidR="009D59F5">
        <w:t xml:space="preserve"> providing direct services who</w:t>
      </w:r>
      <w:r>
        <w:t xml:space="preserve"> work </w:t>
      </w:r>
      <w:r w:rsidR="003531D4">
        <w:t xml:space="preserve">exclusively </w:t>
      </w:r>
      <w:r>
        <w:t xml:space="preserve">pre-release, </w:t>
      </w:r>
      <w:r w:rsidR="003531D4">
        <w:t xml:space="preserve">exclusively </w:t>
      </w:r>
      <w:r>
        <w:t xml:space="preserve">post-release, or both. </w:t>
      </w:r>
      <w:r w:rsidR="00F15AF1">
        <w:t>Please exclude staff who do not interact with participants.</w:t>
      </w:r>
    </w:p>
    <w:p w:rsidR="0063030F" w:rsidP="0063030F" w:rsidRDefault="0063030F" w14:paraId="1BF27E1C" w14:textId="77777777">
      <w:pPr>
        <w:pStyle w:val="QUEafterSource"/>
        <w:rPr>
          <w:i/>
          <w:sz w:val="16"/>
          <w:szCs w:val="16"/>
        </w:rPr>
      </w:pPr>
      <w:r w:rsidRPr="002D7269">
        <w:rPr>
          <w:b w:val="0"/>
        </w:rPr>
        <w:tab/>
        <w:t xml:space="preserve">Please enter “0” if you don’t have staff in </w:t>
      </w:r>
      <w:r>
        <w:rPr>
          <w:b w:val="0"/>
        </w:rPr>
        <w:t>this category for Pathway Home.</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280"/>
        <w:gridCol w:w="2373"/>
      </w:tblGrid>
      <w:tr w:rsidRPr="003403FA" w:rsidR="0063030F" w:rsidTr="002E79BF" w14:paraId="35E3A4E1" w14:textId="77777777">
        <w:trPr>
          <w:jc w:val="center"/>
        </w:trPr>
        <w:tc>
          <w:tcPr>
            <w:tcW w:w="8280" w:type="dxa"/>
            <w:tcBorders>
              <w:top w:val="nil"/>
              <w:left w:val="nil"/>
              <w:bottom w:val="nil"/>
              <w:right w:val="single" w:color="auto" w:sz="4" w:space="0"/>
            </w:tcBorders>
          </w:tcPr>
          <w:p w:rsidRPr="003403FA" w:rsidR="0063030F" w:rsidP="002E79BF" w:rsidRDefault="0063030F" w14:paraId="40DCA714" w14:textId="77777777">
            <w:pPr>
              <w:tabs>
                <w:tab w:val="clear" w:pos="432"/>
              </w:tabs>
              <w:spacing w:before="0" w:after="0"/>
              <w:ind w:firstLine="0"/>
              <w:jc w:val="left"/>
              <w:rPr>
                <w:rFonts w:ascii="Arial Narrow" w:hAnsi="Arial Narrow" w:cs="Arial"/>
                <w:sz w:val="18"/>
                <w:szCs w:val="18"/>
              </w:rPr>
            </w:pPr>
          </w:p>
        </w:tc>
        <w:tc>
          <w:tcPr>
            <w:tcW w:w="0" w:type="auto"/>
            <w:tcBorders>
              <w:top w:val="single" w:color="auto" w:sz="4" w:space="0"/>
              <w:left w:val="single" w:color="auto" w:sz="4" w:space="0"/>
              <w:bottom w:val="single" w:color="auto" w:sz="4" w:space="0"/>
            </w:tcBorders>
            <w:vAlign w:val="bottom"/>
          </w:tcPr>
          <w:p w:rsidRPr="003403FA" w:rsidR="0063030F" w:rsidP="002E79BF" w:rsidRDefault="0063030F" w14:paraId="6C0278DD" w14:textId="77777777">
            <w:pPr>
              <w:tabs>
                <w:tab w:val="clear" w:pos="432"/>
              </w:tabs>
              <w:spacing w:after="60"/>
              <w:ind w:left="-18" w:right="-26" w:firstLine="0"/>
              <w:jc w:val="center"/>
              <w:rPr>
                <w:rFonts w:ascii="Arial Narrow" w:hAnsi="Arial Narrow" w:cs="Arial"/>
                <w:bCs/>
                <w:sz w:val="18"/>
                <w:szCs w:val="18"/>
              </w:rPr>
            </w:pPr>
            <w:r w:rsidRPr="003403FA">
              <w:rPr>
                <w:rFonts w:ascii="Arial Narrow" w:hAnsi="Arial Narrow" w:cs="Arial"/>
                <w:bCs/>
                <w:sz w:val="18"/>
                <w:szCs w:val="18"/>
              </w:rPr>
              <w:t xml:space="preserve">NUMBER </w:t>
            </w:r>
          </w:p>
        </w:tc>
      </w:tr>
      <w:tr w:rsidRPr="003403FA" w:rsidR="0063030F" w:rsidTr="002E79BF" w14:paraId="082AD48C" w14:textId="77777777">
        <w:trPr>
          <w:trHeight w:val="375"/>
          <w:jc w:val="center"/>
        </w:trPr>
        <w:tc>
          <w:tcPr>
            <w:tcW w:w="8280" w:type="dxa"/>
            <w:tcBorders>
              <w:top w:val="nil"/>
              <w:left w:val="nil"/>
              <w:bottom w:val="nil"/>
              <w:right w:val="single" w:color="auto" w:sz="4" w:space="0"/>
            </w:tcBorders>
            <w:shd w:val="clear" w:color="auto" w:fill="E8E8E8"/>
            <w:vAlign w:val="center"/>
          </w:tcPr>
          <w:p w:rsidRPr="003403FA" w:rsidR="0063030F" w:rsidP="00411EB6" w:rsidRDefault="0063030F" w14:paraId="79392978" w14:textId="14E65B0B">
            <w:pPr>
              <w:pStyle w:val="Tabletext25indent"/>
              <w:spacing w:before="120" w:after="120"/>
            </w:pPr>
            <w:r w:rsidRPr="003403FA">
              <w:t>a.</w:t>
            </w:r>
            <w:r w:rsidRPr="003403FA">
              <w:tab/>
            </w:r>
            <w:r w:rsidR="003531D4">
              <w:t>Staff who work exclusively p</w:t>
            </w:r>
            <w:r>
              <w:t>re-release</w:t>
            </w:r>
          </w:p>
        </w:tc>
        <w:tc>
          <w:tcPr>
            <w:tcW w:w="0" w:type="auto"/>
            <w:tcBorders>
              <w:top w:val="single" w:color="auto" w:sz="4" w:space="0"/>
              <w:left w:val="single" w:color="auto" w:sz="4" w:space="0"/>
              <w:bottom w:val="nil"/>
              <w:right w:val="single" w:color="auto" w:sz="4" w:space="0"/>
            </w:tcBorders>
            <w:shd w:val="clear" w:color="auto" w:fill="E8E8E8"/>
            <w:vAlign w:val="center"/>
          </w:tcPr>
          <w:p w:rsidRPr="003403FA" w:rsidR="0063030F" w:rsidP="00411EB6" w:rsidRDefault="00411EB6" w14:paraId="20F8E9B7" w14:textId="51FA5A9B">
            <w:pPr>
              <w:tabs>
                <w:tab w:val="clear" w:pos="432"/>
              </w:tabs>
              <w:ind w:firstLine="0"/>
              <w:jc w:val="center"/>
              <w:rPr>
                <w:rFonts w:ascii="Arial" w:hAnsi="Arial" w:cs="Arial"/>
                <w:sz w:val="20"/>
              </w:rPr>
            </w:pPr>
            <w:r>
              <w:rPr>
                <w:noProof/>
              </w:rPr>
              <mc:AlternateContent>
                <mc:Choice Requires="wps">
                  <w:drawing>
                    <wp:anchor distT="0" distB="0" distL="114300" distR="114300" simplePos="0" relativeHeight="251703296" behindDoc="0" locked="0" layoutInCell="1" allowOverlap="1" wp14:editId="42A87829" wp14:anchorId="161BBF80">
                      <wp:simplePos x="0" y="0"/>
                      <wp:positionH relativeFrom="column">
                        <wp:posOffset>284480</wp:posOffset>
                      </wp:positionH>
                      <wp:positionV relativeFrom="paragraph">
                        <wp:posOffset>638810</wp:posOffset>
                      </wp:positionV>
                      <wp:extent cx="670560" cy="222885"/>
                      <wp:effectExtent l="0" t="0" r="15240" b="24765"/>
                      <wp:wrapNone/>
                      <wp:docPr id="19"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22.4pt;margin-top:50.3pt;width:52.8pt;height:17.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ED12E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"/>
                  </w:pict>
                </mc:Fallback>
              </mc:AlternateContent>
            </w:r>
            <w:r>
              <w:rPr>
                <w:noProof/>
              </w:rPr>
              <mc:AlternateContent>
                <mc:Choice Requires="wps">
                  <w:drawing>
                    <wp:anchor distT="0" distB="0" distL="114300" distR="114300" simplePos="0" relativeHeight="251701248" behindDoc="0" locked="0" layoutInCell="1" allowOverlap="1" wp14:editId="6125711E" wp14:anchorId="10833E5F">
                      <wp:simplePos x="0" y="0"/>
                      <wp:positionH relativeFrom="column">
                        <wp:posOffset>284480</wp:posOffset>
                      </wp:positionH>
                      <wp:positionV relativeFrom="paragraph">
                        <wp:posOffset>341630</wp:posOffset>
                      </wp:positionV>
                      <wp:extent cx="670560" cy="222885"/>
                      <wp:effectExtent l="0" t="0" r="15240" b="24765"/>
                      <wp:wrapNone/>
                      <wp:docPr id="18"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22.4pt;margin-top:26.9pt;width:52.8pt;height:17.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1294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"/>
                  </w:pict>
                </mc:Fallback>
              </mc:AlternateContent>
            </w:r>
            <w:r>
              <w:rPr>
                <w:noProof/>
              </w:rPr>
              <mc:AlternateContent>
                <mc:Choice Requires="wps">
                  <w:drawing>
                    <wp:anchor distT="0" distB="0" distL="114300" distR="114300" simplePos="0" relativeHeight="251699200" behindDoc="0" locked="0" layoutInCell="1" allowOverlap="1" wp14:editId="7CFE1E6A" wp14:anchorId="0CE6410B">
                      <wp:simplePos x="0" y="0"/>
                      <wp:positionH relativeFrom="column">
                        <wp:posOffset>284480</wp:posOffset>
                      </wp:positionH>
                      <wp:positionV relativeFrom="paragraph">
                        <wp:posOffset>41910</wp:posOffset>
                      </wp:positionV>
                      <wp:extent cx="670560" cy="222885"/>
                      <wp:effectExtent l="0" t="0" r="15240" b="24765"/>
                      <wp:wrapNone/>
                      <wp:docPr id="17" name="Rectangle 4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2" style="position:absolute;margin-left:22.4pt;margin-top:3.3pt;width:52.8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6C45E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"/>
                  </w:pict>
                </mc:Fallback>
              </mc:AlternateContent>
            </w:r>
          </w:p>
        </w:tc>
      </w:tr>
      <w:tr w:rsidRPr="003403FA" w:rsidR="0063030F" w:rsidTr="002E79BF" w14:paraId="68D2A6A2" w14:textId="77777777">
        <w:trPr>
          <w:trHeight w:val="375"/>
          <w:jc w:val="center"/>
        </w:trPr>
        <w:tc>
          <w:tcPr>
            <w:tcW w:w="8280" w:type="dxa"/>
            <w:tcBorders>
              <w:top w:val="nil"/>
              <w:left w:val="nil"/>
              <w:bottom w:val="nil"/>
              <w:right w:val="single" w:color="auto" w:sz="4" w:space="0"/>
            </w:tcBorders>
            <w:shd w:val="clear" w:color="auto" w:fill="auto"/>
            <w:vAlign w:val="center"/>
          </w:tcPr>
          <w:p w:rsidRPr="003403FA" w:rsidR="0063030F" w:rsidP="00411EB6" w:rsidRDefault="0063030F" w14:paraId="6E28A1C6" w14:textId="141F4D2D">
            <w:pPr>
              <w:pStyle w:val="Tabletext25indent"/>
              <w:spacing w:before="120" w:after="120"/>
            </w:pPr>
            <w:r w:rsidRPr="003403FA">
              <w:t>b.</w:t>
            </w:r>
            <w:r w:rsidRPr="003403FA">
              <w:tab/>
            </w:r>
            <w:r w:rsidR="003531D4">
              <w:t>Staff who work exclusively p</w:t>
            </w:r>
            <w:r>
              <w:t>ost-release</w:t>
            </w:r>
          </w:p>
        </w:tc>
        <w:tc>
          <w:tcPr>
            <w:tcW w:w="0" w:type="auto"/>
            <w:tcBorders>
              <w:top w:val="nil"/>
              <w:left w:val="single" w:color="auto" w:sz="4" w:space="0"/>
              <w:bottom w:val="nil"/>
              <w:right w:val="single" w:color="auto" w:sz="4" w:space="0"/>
            </w:tcBorders>
            <w:shd w:val="clear" w:color="auto" w:fill="auto"/>
            <w:vAlign w:val="center"/>
          </w:tcPr>
          <w:p w:rsidRPr="003403FA" w:rsidR="0063030F" w:rsidP="00411EB6" w:rsidRDefault="0063030F" w14:paraId="27D31B7F" w14:textId="4A023583">
            <w:pPr>
              <w:tabs>
                <w:tab w:val="clear" w:pos="432"/>
                <w:tab w:val="left" w:leader="dot" w:pos="2412"/>
              </w:tabs>
              <w:ind w:firstLine="0"/>
              <w:jc w:val="center"/>
              <w:rPr>
                <w:rFonts w:ascii="Arial" w:hAnsi="Arial" w:cs="Arial"/>
                <w:caps/>
                <w:sz w:val="20"/>
              </w:rPr>
            </w:pPr>
          </w:p>
        </w:tc>
      </w:tr>
      <w:tr w:rsidRPr="003403FA" w:rsidR="0063030F" w:rsidTr="002E79BF" w14:paraId="4B78C493" w14:textId="77777777">
        <w:trPr>
          <w:trHeight w:val="375"/>
          <w:jc w:val="center"/>
        </w:trPr>
        <w:tc>
          <w:tcPr>
            <w:tcW w:w="8280" w:type="dxa"/>
            <w:tcBorders>
              <w:top w:val="nil"/>
              <w:left w:val="nil"/>
              <w:bottom w:val="nil"/>
              <w:right w:val="single" w:color="auto" w:sz="4" w:space="0"/>
            </w:tcBorders>
            <w:shd w:val="clear" w:color="auto" w:fill="E8E8E8"/>
            <w:vAlign w:val="center"/>
          </w:tcPr>
          <w:p w:rsidRPr="003403FA" w:rsidR="0063030F" w:rsidP="00411EB6" w:rsidRDefault="0063030F" w14:paraId="744F8A56" w14:textId="4EDBEA70">
            <w:pPr>
              <w:pStyle w:val="Tabletext25indent"/>
              <w:spacing w:before="120" w:after="120"/>
            </w:pPr>
            <w:r w:rsidRPr="003403FA">
              <w:t>c.</w:t>
            </w:r>
            <w:r w:rsidRPr="003403FA">
              <w:tab/>
            </w:r>
            <w:r w:rsidR="00B1776C">
              <w:t>Staff who work b</w:t>
            </w:r>
            <w:r>
              <w:t>oth pre- and post-release</w:t>
            </w:r>
          </w:p>
        </w:tc>
        <w:tc>
          <w:tcPr>
            <w:tcW w:w="0" w:type="auto"/>
            <w:tcBorders>
              <w:top w:val="nil"/>
              <w:left w:val="single" w:color="auto" w:sz="4" w:space="0"/>
              <w:bottom w:val="nil"/>
              <w:right w:val="single" w:color="auto" w:sz="4" w:space="0"/>
            </w:tcBorders>
            <w:shd w:val="clear" w:color="auto" w:fill="E8E8E8"/>
            <w:vAlign w:val="center"/>
          </w:tcPr>
          <w:p w:rsidRPr="003403FA" w:rsidR="0063030F" w:rsidP="00411EB6" w:rsidRDefault="0063030F" w14:paraId="2A7AFE41" w14:textId="03F0D0D8">
            <w:pPr>
              <w:tabs>
                <w:tab w:val="clear" w:pos="432"/>
                <w:tab w:val="left" w:leader="dot" w:pos="2412"/>
              </w:tabs>
              <w:ind w:firstLine="0"/>
              <w:jc w:val="center"/>
              <w:rPr>
                <w:rFonts w:ascii="Arial" w:hAnsi="Arial" w:cs="Arial"/>
                <w:caps/>
                <w:sz w:val="20"/>
              </w:rPr>
            </w:pPr>
          </w:p>
        </w:tc>
      </w:tr>
      <w:tr w:rsidRPr="003403FA" w:rsidR="0063030F" w:rsidTr="002E79BF" w14:paraId="20360580" w14:textId="77777777">
        <w:trPr>
          <w:trHeight w:val="450"/>
          <w:jc w:val="center"/>
        </w:trPr>
        <w:tc>
          <w:tcPr>
            <w:tcW w:w="8280" w:type="dxa"/>
            <w:tcBorders>
              <w:top w:val="nil"/>
              <w:left w:val="nil"/>
              <w:bottom w:val="nil"/>
              <w:right w:val="single" w:color="auto" w:sz="4" w:space="0"/>
            </w:tcBorders>
            <w:shd w:val="clear" w:color="auto" w:fill="auto"/>
            <w:vAlign w:val="center"/>
          </w:tcPr>
          <w:p w:rsidR="0063030F" w:rsidP="002E79BF" w:rsidRDefault="0063030F" w14:paraId="0F0657C5" w14:textId="77777777">
            <w:pPr>
              <w:tabs>
                <w:tab w:val="clear" w:pos="432"/>
                <w:tab w:val="left" w:pos="252"/>
                <w:tab w:val="left" w:leader="dot" w:pos="4284"/>
              </w:tabs>
              <w:spacing w:before="60" w:after="60"/>
              <w:ind w:left="252" w:right="71" w:hanging="252"/>
              <w:jc w:val="left"/>
              <w:rPr>
                <w:rFonts w:ascii="Arial" w:hAnsi="Arial" w:cs="Arial"/>
                <w:sz w:val="20"/>
              </w:rPr>
            </w:pPr>
            <w:r w:rsidRPr="003403FA">
              <w:rPr>
                <w:rFonts w:ascii="Arial" w:hAnsi="Arial" w:cs="Arial"/>
                <w:sz w:val="20"/>
              </w:rPr>
              <w:tab/>
            </w:r>
          </w:p>
        </w:tc>
        <w:tc>
          <w:tcPr>
            <w:tcW w:w="0" w:type="auto"/>
            <w:tcBorders>
              <w:top w:val="nil"/>
              <w:left w:val="single" w:color="auto" w:sz="4" w:space="0"/>
              <w:bottom w:val="single" w:color="auto" w:sz="4" w:space="0"/>
              <w:right w:val="single" w:color="auto" w:sz="4" w:space="0"/>
            </w:tcBorders>
            <w:shd w:val="clear" w:color="auto" w:fill="auto"/>
            <w:vAlign w:val="center"/>
          </w:tcPr>
          <w:p w:rsidRPr="003403FA" w:rsidR="0063030F" w:rsidP="002E79BF" w:rsidRDefault="0063030F" w14:paraId="0161CE5A" w14:textId="77777777">
            <w:pPr>
              <w:tabs>
                <w:tab w:val="clear" w:pos="432"/>
                <w:tab w:val="left" w:leader="dot" w:pos="2412"/>
              </w:tabs>
              <w:spacing w:before="40" w:after="0"/>
              <w:ind w:firstLine="0"/>
              <w:jc w:val="center"/>
              <w:rPr>
                <w:rFonts w:ascii="Arial" w:hAnsi="Arial" w:cs="Arial"/>
                <w:caps/>
                <w:sz w:val="20"/>
              </w:rPr>
            </w:pPr>
            <w:r>
              <w:rPr>
                <w:rFonts w:ascii="Arial" w:hAnsi="Arial" w:cs="Arial"/>
                <w:caps/>
                <w:sz w:val="20"/>
              </w:rPr>
              <w:t>[Display sum total]</w:t>
            </w:r>
          </w:p>
        </w:tc>
      </w:tr>
    </w:tbl>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192833E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B4830" w14:paraId="537DB8D2" w14:textId="2DFF02E1">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8F5BD9" w:rsidR="0063030F" w:rsidP="0063030F" w:rsidRDefault="0063030F" w14:paraId="365C24BF" w14:textId="77777777">
      <w:pPr>
        <w:pStyle w:val="Source"/>
      </w:pPr>
      <w:r>
        <w:t>REO_B6</w:t>
      </w:r>
      <w:r w:rsidRPr="008F5BD9">
        <w:t>.</w:t>
      </w:r>
      <w:r w:rsidRPr="008F5BD9">
        <w:tab/>
      </w:r>
    </w:p>
    <w:p w:rsidR="0063030F" w:rsidP="0063030F" w:rsidRDefault="0063030F" w14:paraId="07FA8895" w14:textId="77777777">
      <w:pPr>
        <w:pStyle w:val="QUEafterSource"/>
      </w:pPr>
      <w:r>
        <w:t>B3.</w:t>
      </w:r>
      <w:r>
        <w:tab/>
        <w:t>Have any of your Pathway Home</w:t>
      </w:r>
      <w:r w:rsidRPr="008F5BD9">
        <w:t xml:space="preserve"> program staff </w:t>
      </w:r>
      <w:r>
        <w:t xml:space="preserve">had prior involvement </w:t>
      </w:r>
      <w:r w:rsidRPr="008F5BD9">
        <w:t>with the justice system?</w:t>
      </w:r>
    </w:p>
    <w:p w:rsidRPr="008F5BD9" w:rsidR="0063030F" w:rsidP="0063030F" w:rsidRDefault="0063030F" w14:paraId="315683C3" w14:textId="5618144F">
      <w:pPr>
        <w:pStyle w:val="QUEafterSource"/>
      </w:pPr>
      <w:r>
        <w:tab/>
      </w:r>
      <w:r w:rsidRPr="00576596">
        <w:t xml:space="preserve">By </w:t>
      </w:r>
      <w:r w:rsidR="00005643">
        <w:t xml:space="preserve">prior involvement in the </w:t>
      </w:r>
      <w:r w:rsidRPr="00576596">
        <w:t>justice</w:t>
      </w:r>
      <w:r w:rsidR="00005643">
        <w:t xml:space="preserve"> system</w:t>
      </w:r>
      <w:r w:rsidRPr="00576596">
        <w:t>, we mean people who</w:t>
      </w:r>
      <w:r w:rsidR="00614352">
        <w:t xml:space="preserve"> ever</w:t>
      </w:r>
      <w:r w:rsidRPr="00576596">
        <w:t xml:space="preserve"> have been</w:t>
      </w:r>
      <w:r w:rsidR="007F4AD4">
        <w:t xml:space="preserve"> arrested</w:t>
      </w:r>
      <w:r w:rsidR="00614352">
        <w:t>, detained</w:t>
      </w:r>
      <w:r w:rsidR="007B4117">
        <w:t>,</w:t>
      </w:r>
      <w:r w:rsidRPr="00576596" w:rsidR="007F4AD4">
        <w:t xml:space="preserve"> </w:t>
      </w:r>
      <w:r w:rsidR="00614352">
        <w:t xml:space="preserve">or incarcerated </w:t>
      </w:r>
      <w:r w:rsidRPr="00576596">
        <w:t xml:space="preserve">in juvenile or adult </w:t>
      </w:r>
      <w:r w:rsidR="00614352">
        <w:t>correctional</w:t>
      </w:r>
      <w:r w:rsidRPr="00576596" w:rsidR="00614352">
        <w:t xml:space="preserve"> </w:t>
      </w:r>
      <w:r w:rsidR="007F4AD4">
        <w:t>facilities</w:t>
      </w:r>
      <w:r w:rsidRPr="00576596">
        <w:t>.</w:t>
      </w:r>
      <w:r w:rsidR="00614352">
        <w:t xml:space="preserve"> Please do not include staff who have worked within the justice system</w:t>
      </w:r>
      <w:r w:rsidR="00620763">
        <w:t>, but</w:t>
      </w:r>
      <w:r w:rsidR="00614352">
        <w:t xml:space="preserve"> do not have lived experience.</w:t>
      </w:r>
    </w:p>
    <w:p w:rsidR="00992FC3" w:rsidP="00411EB6" w:rsidRDefault="00992FC3" w14:paraId="0FB5EF7F" w14:textId="77777777">
      <w:pPr>
        <w:pStyle w:val="RESPONSE"/>
        <w:numPr>
          <w:ilvl w:val="0"/>
          <w:numId w:val="19"/>
        </w:numPr>
        <w:tabs>
          <w:tab w:val="clear" w:pos="7740"/>
          <w:tab w:val="clear" w:pos="8280"/>
          <w:tab w:val="left" w:pos="1080"/>
          <w:tab w:val="left" w:leader="dot" w:pos="8100"/>
          <w:tab w:val="left" w:pos="8550"/>
        </w:tabs>
        <w:spacing w:before="240"/>
        <w:ind w:right="1620"/>
      </w:pPr>
      <w:bookmarkStart w:name="_Hlk76552073" w:id="6"/>
      <w:r>
        <w:t>YES</w:t>
      </w:r>
      <w:r>
        <w:tab/>
        <w:t>1</w:t>
      </w:r>
      <w:bookmarkEnd w:id="6"/>
    </w:p>
    <w:p w:rsidRPr="00340A3A" w:rsidR="00992FC3" w:rsidP="00992FC3" w:rsidRDefault="00992FC3" w14:paraId="51B18851" w14:textId="77777777">
      <w:pPr>
        <w:pStyle w:val="RESPONSE"/>
        <w:numPr>
          <w:ilvl w:val="0"/>
          <w:numId w:val="19"/>
        </w:numPr>
        <w:tabs>
          <w:tab w:val="clear" w:pos="7740"/>
          <w:tab w:val="clear" w:pos="8280"/>
          <w:tab w:val="left" w:pos="1080"/>
          <w:tab w:val="left" w:leader="dot" w:pos="8100"/>
          <w:tab w:val="left" w:pos="8550"/>
        </w:tabs>
        <w:ind w:right="1620"/>
      </w:pPr>
      <w:r>
        <w:t>NO</w:t>
      </w:r>
      <w:r>
        <w:tab/>
        <w:t>0</w:t>
      </w:r>
    </w:p>
    <w:p w:rsidR="0063030F" w:rsidP="0063030F" w:rsidRDefault="0063030F" w14:paraId="4E256955" w14:textId="77777777">
      <w:pPr>
        <w:tabs>
          <w:tab w:val="clear" w:pos="432"/>
        </w:tabs>
        <w:spacing w:before="0" w:after="200" w:line="276" w:lineRule="auto"/>
        <w:ind w:firstLine="0"/>
        <w:jc w:val="left"/>
        <w:rPr>
          <w:rFonts w:ascii="Arial" w:hAnsi="Arial" w:cs="Arial"/>
          <w:b/>
          <w:sz w:val="20"/>
        </w:rPr>
      </w:pPr>
      <w:r>
        <w:br w:type="page"/>
      </w:r>
    </w:p>
    <w:tbl>
      <w:tblPr>
        <w:tblpPr w:leftFromText="180" w:rightFromText="180" w:vertAnchor="text" w:horzAnchor="margin" w:tblpY="-2"/>
        <w:tblW w:w="5000" w:type="pct"/>
        <w:tblLook w:val="00A0" w:firstRow="1" w:lastRow="0" w:firstColumn="1" w:lastColumn="0" w:noHBand="0" w:noVBand="0"/>
      </w:tblPr>
      <w:tblGrid>
        <w:gridCol w:w="10790"/>
      </w:tblGrid>
      <w:tr w:rsidRPr="00502AB2" w:rsidR="0063030F" w:rsidTr="00222DD7" w14:paraId="1273BE4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0C46C802" w14:textId="77777777">
            <w:pPr>
              <w:spacing w:before="60" w:after="60"/>
              <w:ind w:firstLine="0"/>
              <w:jc w:val="left"/>
              <w:rPr>
                <w:rFonts w:ascii="Arial" w:hAnsi="Arial" w:cs="Arial"/>
                <w:caps/>
                <w:sz w:val="20"/>
              </w:rPr>
            </w:pPr>
            <w:r>
              <w:rPr>
                <w:rFonts w:ascii="Arial" w:hAnsi="Arial" w:cs="Arial"/>
                <w:caps/>
                <w:sz w:val="20"/>
              </w:rPr>
              <w:lastRenderedPageBreak/>
              <w:t>ALL</w:t>
            </w:r>
          </w:p>
        </w:tc>
      </w:tr>
    </w:tbl>
    <w:p w:rsidR="0063030F" w:rsidP="0063030F" w:rsidRDefault="0063030F" w14:paraId="7D589E68" w14:textId="6CF2D51E">
      <w:pPr>
        <w:pStyle w:val="INTRO"/>
      </w:pPr>
      <w:r>
        <w:t xml:space="preserve">[IF </w:t>
      </w:r>
      <w:r w:rsidR="00876036">
        <w:t>GRANT TYPE = 2</w:t>
      </w:r>
      <w:r w:rsidR="00497CA3">
        <w:t>, DISPLAY</w:t>
      </w:r>
      <w:r>
        <w:t xml:space="preserve">: </w:t>
      </w:r>
      <w:r w:rsidRPr="003D0E69">
        <w:t>The next question</w:t>
      </w:r>
      <w:r w:rsidR="002B33A1">
        <w:t>s</w:t>
      </w:r>
      <w:r w:rsidRPr="003D0E69">
        <w:t xml:space="preserve"> </w:t>
      </w:r>
      <w:r w:rsidR="002B33A1">
        <w:t>are</w:t>
      </w:r>
      <w:r w:rsidRPr="003D0E69">
        <w:t xml:space="preserve"> about your Pathway Home subgrantees’ program and staff</w:t>
      </w:r>
      <w:r w:rsidRPr="00792189">
        <w:t>.</w:t>
      </w:r>
      <w:r>
        <w:t>]</w:t>
      </w:r>
      <w:r w:rsidRPr="00BE065F" w:rsidDel="00232101">
        <w:t xml:space="preserve"> </w:t>
      </w:r>
    </w:p>
    <w:p w:rsidRPr="00BE065F" w:rsidR="00D30B7A" w:rsidP="0063030F" w:rsidRDefault="00D30B7A" w14:paraId="24396B06" w14:textId="3BBE2330">
      <w:pPr>
        <w:pStyle w:val="INTRO"/>
      </w:pPr>
      <w:r>
        <w:t>[IF A8 = 2, DISPLAY: When answering th</w:t>
      </w:r>
      <w:r w:rsidR="002B33A1">
        <w:t>ese</w:t>
      </w:r>
      <w:r>
        <w:t xml:space="preserve"> question</w:t>
      </w:r>
      <w:r w:rsidR="000E1DF8">
        <w:t>s</w:t>
      </w:r>
      <w:r>
        <w:t xml:space="preserve">, please consider the </w:t>
      </w:r>
      <w:r w:rsidR="002B33A1">
        <w:t>training or professional development offered</w:t>
      </w:r>
      <w:r>
        <w:t xml:space="preserve"> by the organization</w:t>
      </w:r>
      <w:r w:rsidR="00AF28D6">
        <w:t>(</w:t>
      </w:r>
      <w:r>
        <w:t>s</w:t>
      </w:r>
      <w:r w:rsidR="00AF28D6">
        <w:t>)</w:t>
      </w:r>
      <w:r>
        <w:t xml:space="preserve"> you contract with to provide direct services to Pathway Home participants</w:t>
      </w:r>
      <w:r w:rsidR="002B33A1">
        <w:t>.]</w:t>
      </w:r>
    </w:p>
    <w:p w:rsidRPr="008F5BD9" w:rsidR="0063030F" w:rsidP="0063030F" w:rsidRDefault="0063030F" w14:paraId="4BC20772" w14:textId="77777777">
      <w:pPr>
        <w:pStyle w:val="Source"/>
      </w:pPr>
      <w:r w:rsidRPr="008F5BD9">
        <w:t xml:space="preserve">NEW. </w:t>
      </w:r>
    </w:p>
    <w:p w:rsidR="0063030F" w:rsidP="0063030F" w:rsidRDefault="0063030F" w14:paraId="6DA4906E" w14:textId="3AE6C1D5">
      <w:pPr>
        <w:pStyle w:val="QUEafterSource"/>
      </w:pPr>
      <w:r>
        <w:t>B4</w:t>
      </w:r>
      <w:r w:rsidR="00E87A7E">
        <w:t>a</w:t>
      </w:r>
      <w:r>
        <w:t>.</w:t>
      </w:r>
      <w:r>
        <w:tab/>
      </w:r>
      <w:r w:rsidR="006A224D">
        <w:t xml:space="preserve">Does </w:t>
      </w:r>
      <w:r>
        <w:t xml:space="preserve">your organization </w:t>
      </w:r>
      <w:r w:rsidR="00620763">
        <w:t xml:space="preserve">currently </w:t>
      </w:r>
      <w:r>
        <w:t xml:space="preserve">offer </w:t>
      </w:r>
      <w:r w:rsidR="00620763">
        <w:t xml:space="preserve">or plan to offer </w:t>
      </w:r>
      <w:r>
        <w:t>training or professional development to Pathway Home staff on the following topics?</w:t>
      </w:r>
    </w:p>
    <w:p w:rsidR="00E87A7E" w:rsidP="0063030F" w:rsidRDefault="00E87A7E" w14:paraId="58512DA0" w14:textId="033CDEC5">
      <w:pPr>
        <w:pStyle w:val="QUEafterSource"/>
      </w:pPr>
    </w:p>
    <w:tbl>
      <w:tblPr>
        <w:tblStyle w:val="TableGrid"/>
        <w:tblW w:w="9750" w:type="dxa"/>
        <w:tblInd w:w="6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320"/>
        <w:gridCol w:w="1170"/>
        <w:gridCol w:w="1260"/>
      </w:tblGrid>
      <w:tr w:rsidR="00E87A7E" w:rsidTr="000C4C73" w14:paraId="6691E982" w14:textId="77777777">
        <w:trPr>
          <w:trHeight w:val="288"/>
        </w:trPr>
        <w:tc>
          <w:tcPr>
            <w:tcW w:w="7320" w:type="dxa"/>
            <w:vAlign w:val="center"/>
          </w:tcPr>
          <w:p w:rsidR="00E87A7E" w:rsidP="000C4C73" w:rsidRDefault="00E87A7E" w14:paraId="58E7CD8D" w14:textId="77777777">
            <w:pPr>
              <w:pStyle w:val="QUEafterSource"/>
              <w:spacing w:before="60" w:after="60"/>
              <w:ind w:left="0" w:firstLine="0"/>
              <w:jc w:val="center"/>
            </w:pPr>
          </w:p>
        </w:tc>
        <w:tc>
          <w:tcPr>
            <w:tcW w:w="2430" w:type="dxa"/>
            <w:gridSpan w:val="2"/>
            <w:tcBorders>
              <w:bottom w:val="single" w:color="auto" w:sz="4" w:space="0"/>
            </w:tcBorders>
            <w:vAlign w:val="center"/>
          </w:tcPr>
          <w:p w:rsidR="00E87A7E" w:rsidP="000C4C73" w:rsidRDefault="00E87A7E" w14:paraId="4FC57E7A" w14:textId="77777777">
            <w:pPr>
              <w:pStyle w:val="Tableheader"/>
            </w:pPr>
            <w:r w:rsidRPr="00C80564">
              <w:rPr>
                <w:rFonts w:ascii="Arial" w:hAnsi="Arial"/>
                <w:i/>
                <w:szCs w:val="18"/>
              </w:rPr>
              <w:t>Select one per row</w:t>
            </w:r>
          </w:p>
        </w:tc>
      </w:tr>
      <w:tr w:rsidR="00E87A7E" w:rsidTr="000C4C73" w14:paraId="7ACA7BCF" w14:textId="77777777">
        <w:trPr>
          <w:trHeight w:val="288"/>
        </w:trPr>
        <w:tc>
          <w:tcPr>
            <w:tcW w:w="7320" w:type="dxa"/>
            <w:tcBorders>
              <w:right w:val="single" w:color="auto" w:sz="4" w:space="0"/>
            </w:tcBorders>
            <w:vAlign w:val="center"/>
          </w:tcPr>
          <w:p w:rsidR="00E87A7E" w:rsidP="000C4C73" w:rsidRDefault="00E87A7E" w14:paraId="06B7FC3E" w14:textId="77777777">
            <w:pPr>
              <w:pStyle w:val="QUEafterSource"/>
              <w:spacing w:before="60" w:after="60"/>
              <w:ind w:left="0" w:firstLine="0"/>
              <w:jc w:val="center"/>
            </w:pPr>
          </w:p>
        </w:tc>
        <w:tc>
          <w:tcPr>
            <w:tcW w:w="1170" w:type="dxa"/>
            <w:tcBorders>
              <w:top w:val="single" w:color="auto" w:sz="4" w:space="0"/>
              <w:left w:val="single" w:color="auto" w:sz="4" w:space="0"/>
              <w:bottom w:val="single" w:color="auto" w:sz="4" w:space="0"/>
              <w:right w:val="single" w:color="auto" w:sz="4" w:space="0"/>
            </w:tcBorders>
            <w:vAlign w:val="center"/>
          </w:tcPr>
          <w:p w:rsidR="00E87A7E" w:rsidP="000C4C73" w:rsidRDefault="00E87A7E" w14:paraId="5B548C19" w14:textId="77777777">
            <w:pPr>
              <w:pStyle w:val="Tableheader"/>
            </w:pPr>
            <w:r>
              <w:t>Yes</w:t>
            </w:r>
          </w:p>
        </w:tc>
        <w:tc>
          <w:tcPr>
            <w:tcW w:w="1260" w:type="dxa"/>
            <w:tcBorders>
              <w:top w:val="single" w:color="auto" w:sz="4" w:space="0"/>
              <w:left w:val="single" w:color="auto" w:sz="4" w:space="0"/>
              <w:bottom w:val="single" w:color="auto" w:sz="4" w:space="0"/>
              <w:right w:val="single" w:color="auto" w:sz="4" w:space="0"/>
            </w:tcBorders>
            <w:vAlign w:val="center"/>
          </w:tcPr>
          <w:p w:rsidR="00E87A7E" w:rsidP="000C4C73" w:rsidRDefault="00E87A7E" w14:paraId="558F700D" w14:textId="77777777">
            <w:pPr>
              <w:pStyle w:val="Tableheader"/>
            </w:pPr>
            <w:r>
              <w:t>No</w:t>
            </w:r>
          </w:p>
        </w:tc>
      </w:tr>
      <w:tr w:rsidRPr="009D7BC8" w:rsidR="00E87A7E" w:rsidTr="000C4C73" w14:paraId="6F798691" w14:textId="77777777">
        <w:trPr>
          <w:trHeight w:val="500"/>
        </w:trPr>
        <w:tc>
          <w:tcPr>
            <w:tcW w:w="7320" w:type="dxa"/>
            <w:tcBorders>
              <w:right w:val="single" w:color="auto" w:sz="4" w:space="0"/>
            </w:tcBorders>
            <w:shd w:val="clear" w:color="auto" w:fill="E8E8E8"/>
            <w:vAlign w:val="center"/>
          </w:tcPr>
          <w:p w:rsidR="00E87A7E" w:rsidP="000C4C73" w:rsidRDefault="00E87A7E" w14:paraId="44FCB347" w14:textId="77777777">
            <w:pPr>
              <w:pStyle w:val="Tabletext25indent"/>
            </w:pPr>
            <w:r>
              <w:t>a.</w:t>
            </w:r>
            <w:r>
              <w:tab/>
              <w:t xml:space="preserve">Planning for program implementation and start-up activities </w:t>
            </w:r>
          </w:p>
        </w:tc>
        <w:tc>
          <w:tcPr>
            <w:tcW w:w="1170" w:type="dxa"/>
            <w:tcBorders>
              <w:top w:val="single" w:color="auto" w:sz="4" w:space="0"/>
            </w:tcBorders>
            <w:shd w:val="clear" w:color="auto" w:fill="E8E8E8"/>
            <w:vAlign w:val="center"/>
          </w:tcPr>
          <w:p w:rsidRPr="00007EA5" w:rsidR="00E87A7E" w:rsidP="000C4C73" w:rsidRDefault="00E87A7E" w14:paraId="2D768708" w14:textId="77777777">
            <w:pPr>
              <w:pStyle w:val="Tableheader"/>
              <w:rPr>
                <w:rFonts w:ascii="Arial" w:hAnsi="Arial"/>
                <w:sz w:val="20"/>
              </w:rPr>
            </w:pPr>
            <w:r w:rsidRPr="00B71722">
              <w:rPr>
                <w:sz w:val="12"/>
                <w:szCs w:val="12"/>
              </w:rPr>
              <w:t xml:space="preserve">1 </w:t>
            </w:r>
            <w:r w:rsidRPr="00B71722">
              <w:sym w:font="Wingdings" w:char="F06D"/>
            </w:r>
          </w:p>
        </w:tc>
        <w:tc>
          <w:tcPr>
            <w:tcW w:w="1260" w:type="dxa"/>
            <w:tcBorders>
              <w:top w:val="single" w:color="auto" w:sz="4" w:space="0"/>
              <w:right w:val="single" w:color="auto" w:sz="4" w:space="0"/>
            </w:tcBorders>
            <w:shd w:val="clear" w:color="auto" w:fill="E8E8E8"/>
            <w:vAlign w:val="center"/>
          </w:tcPr>
          <w:p w:rsidRPr="009D7BC8" w:rsidR="00E87A7E" w:rsidP="000C4C73" w:rsidRDefault="00E87A7E" w14:paraId="37270863" w14:textId="77777777">
            <w:pPr>
              <w:pStyle w:val="Tableheader"/>
              <w:rPr>
                <w:rFonts w:ascii="Arial" w:hAnsi="Arial"/>
                <w:sz w:val="20"/>
              </w:rPr>
            </w:pPr>
            <w:r>
              <w:rPr>
                <w:sz w:val="12"/>
                <w:szCs w:val="12"/>
              </w:rPr>
              <w:t>0</w:t>
            </w:r>
            <w:r w:rsidRPr="00B71722">
              <w:rPr>
                <w:sz w:val="12"/>
                <w:szCs w:val="12"/>
              </w:rPr>
              <w:t xml:space="preserve"> </w:t>
            </w:r>
            <w:r w:rsidRPr="00B71722">
              <w:sym w:font="Wingdings" w:char="F06D"/>
            </w:r>
          </w:p>
        </w:tc>
      </w:tr>
      <w:tr w:rsidRPr="009D7BC8" w:rsidR="00E87A7E" w:rsidTr="000C4C73" w14:paraId="4AEBA102" w14:textId="77777777">
        <w:trPr>
          <w:trHeight w:val="500"/>
        </w:trPr>
        <w:tc>
          <w:tcPr>
            <w:tcW w:w="7320" w:type="dxa"/>
            <w:tcBorders>
              <w:right w:val="single" w:color="auto" w:sz="4" w:space="0"/>
            </w:tcBorders>
            <w:vAlign w:val="center"/>
          </w:tcPr>
          <w:p w:rsidR="00E87A7E" w:rsidP="000C4C73" w:rsidRDefault="00E87A7E" w14:paraId="242C6941" w14:textId="77777777">
            <w:pPr>
              <w:pStyle w:val="Tabletext25indent"/>
            </w:pPr>
            <w:r>
              <w:t>b.</w:t>
            </w:r>
            <w:r>
              <w:tab/>
              <w:t xml:space="preserve">Working with local juvenile and/or criminal justice system partners </w:t>
            </w:r>
          </w:p>
        </w:tc>
        <w:tc>
          <w:tcPr>
            <w:tcW w:w="1170" w:type="dxa"/>
            <w:vAlign w:val="center"/>
          </w:tcPr>
          <w:p w:rsidRPr="00007EA5" w:rsidR="00E87A7E" w:rsidP="000C4C73" w:rsidRDefault="00E87A7E" w14:paraId="56CEB0C3" w14:textId="77777777">
            <w:pPr>
              <w:pStyle w:val="Tableheader"/>
              <w:rPr>
                <w:rFonts w:ascii="Arial" w:hAnsi="Arial"/>
                <w:sz w:val="20"/>
              </w:rPr>
            </w:pPr>
            <w:r w:rsidRPr="00B71722">
              <w:rPr>
                <w:sz w:val="12"/>
                <w:szCs w:val="12"/>
              </w:rPr>
              <w:t xml:space="preserve">1 </w:t>
            </w:r>
            <w:r w:rsidRPr="00B71722">
              <w:sym w:font="Wingdings" w:char="F06D"/>
            </w:r>
          </w:p>
        </w:tc>
        <w:tc>
          <w:tcPr>
            <w:tcW w:w="1260" w:type="dxa"/>
            <w:tcBorders>
              <w:right w:val="single" w:color="auto" w:sz="4" w:space="0"/>
            </w:tcBorders>
            <w:vAlign w:val="center"/>
          </w:tcPr>
          <w:p w:rsidRPr="009D7BC8" w:rsidR="00E87A7E" w:rsidP="000C4C73" w:rsidRDefault="00E87A7E" w14:paraId="526013FD" w14:textId="77777777">
            <w:pPr>
              <w:pStyle w:val="Tableheader"/>
              <w:rPr>
                <w:rFonts w:ascii="Arial" w:hAnsi="Arial"/>
                <w:sz w:val="20"/>
              </w:rPr>
            </w:pPr>
            <w:r>
              <w:rPr>
                <w:sz w:val="12"/>
                <w:szCs w:val="12"/>
              </w:rPr>
              <w:t>0</w:t>
            </w:r>
            <w:r w:rsidRPr="00B71722">
              <w:rPr>
                <w:sz w:val="12"/>
                <w:szCs w:val="12"/>
              </w:rPr>
              <w:t xml:space="preserve"> </w:t>
            </w:r>
            <w:r w:rsidRPr="00B71722">
              <w:sym w:font="Wingdings" w:char="F06D"/>
            </w:r>
          </w:p>
        </w:tc>
      </w:tr>
      <w:tr w:rsidRPr="00C127ED" w:rsidR="00E87A7E" w:rsidTr="000E1DF8" w14:paraId="76C0977A" w14:textId="77777777">
        <w:trPr>
          <w:trHeight w:val="500"/>
        </w:trPr>
        <w:tc>
          <w:tcPr>
            <w:tcW w:w="7320" w:type="dxa"/>
            <w:tcBorders>
              <w:right w:val="single" w:color="auto" w:sz="4" w:space="0"/>
            </w:tcBorders>
            <w:shd w:val="clear" w:color="auto" w:fill="E8E8E8"/>
            <w:vAlign w:val="center"/>
          </w:tcPr>
          <w:p w:rsidRPr="006C4861" w:rsidR="00E87A7E" w:rsidP="000C4C73" w:rsidRDefault="00E87A7E" w14:paraId="4C8CAA3C" w14:textId="75C0EA20">
            <w:pPr>
              <w:pStyle w:val="Tabletext25indent"/>
              <w:rPr>
                <w:bCs/>
              </w:rPr>
            </w:pPr>
            <w:r>
              <w:rPr>
                <w:bCs/>
              </w:rPr>
              <w:t>c.</w:t>
            </w:r>
            <w:r>
              <w:rPr>
                <w:bCs/>
              </w:rPr>
              <w:tab/>
              <w:t xml:space="preserve">Serving justice-involved individuals </w:t>
            </w:r>
          </w:p>
        </w:tc>
        <w:tc>
          <w:tcPr>
            <w:tcW w:w="1170" w:type="dxa"/>
            <w:shd w:val="clear" w:color="auto" w:fill="E8E8E8"/>
            <w:vAlign w:val="center"/>
          </w:tcPr>
          <w:p w:rsidRPr="00C127ED" w:rsidR="00E87A7E" w:rsidP="000C4C73" w:rsidRDefault="00E87A7E" w14:paraId="4B6B97D6" w14:textId="77777777">
            <w:pPr>
              <w:pStyle w:val="Tableheader"/>
              <w:rPr>
                <w:sz w:val="32"/>
                <w:szCs w:val="32"/>
              </w:rPr>
            </w:pPr>
            <w:r w:rsidRPr="00B71722">
              <w:rPr>
                <w:sz w:val="12"/>
                <w:szCs w:val="12"/>
              </w:rPr>
              <w:t xml:space="preserve">1 </w:t>
            </w:r>
            <w:r w:rsidRPr="00B71722">
              <w:sym w:font="Wingdings" w:char="F06D"/>
            </w:r>
          </w:p>
        </w:tc>
        <w:tc>
          <w:tcPr>
            <w:tcW w:w="1260" w:type="dxa"/>
            <w:tcBorders>
              <w:right w:val="single" w:color="auto" w:sz="4" w:space="0"/>
            </w:tcBorders>
            <w:shd w:val="clear" w:color="auto" w:fill="E8E8E8"/>
            <w:vAlign w:val="center"/>
          </w:tcPr>
          <w:p w:rsidRPr="00C127ED" w:rsidR="00E87A7E" w:rsidP="000C4C73" w:rsidRDefault="00E87A7E" w14:paraId="79ACD6FD" w14:textId="77777777">
            <w:pPr>
              <w:pStyle w:val="Tableheader"/>
              <w:rPr>
                <w:sz w:val="32"/>
                <w:szCs w:val="32"/>
              </w:rPr>
            </w:pPr>
            <w:r>
              <w:rPr>
                <w:sz w:val="12"/>
                <w:szCs w:val="12"/>
              </w:rPr>
              <w:t>0</w:t>
            </w:r>
            <w:r w:rsidRPr="00B71722">
              <w:rPr>
                <w:sz w:val="12"/>
                <w:szCs w:val="12"/>
              </w:rPr>
              <w:t xml:space="preserve"> </w:t>
            </w:r>
            <w:r w:rsidRPr="00B71722">
              <w:sym w:font="Wingdings" w:char="F06D"/>
            </w:r>
          </w:p>
        </w:tc>
      </w:tr>
      <w:tr w:rsidRPr="00C127ED" w:rsidR="00E87A7E" w:rsidTr="000E1DF8" w14:paraId="13792F8E" w14:textId="77777777">
        <w:trPr>
          <w:trHeight w:val="500"/>
        </w:trPr>
        <w:tc>
          <w:tcPr>
            <w:tcW w:w="7320" w:type="dxa"/>
            <w:tcBorders>
              <w:right w:val="single" w:color="auto" w:sz="4" w:space="0"/>
            </w:tcBorders>
            <w:shd w:val="clear" w:color="auto" w:fill="auto"/>
            <w:vAlign w:val="center"/>
          </w:tcPr>
          <w:p w:rsidRPr="006C4861" w:rsidR="00E87A7E" w:rsidP="000C4C73" w:rsidRDefault="00E87A7E" w14:paraId="55800EFE" w14:textId="054CFA76">
            <w:pPr>
              <w:pStyle w:val="Tabletext25indent"/>
              <w:rPr>
                <w:bCs/>
              </w:rPr>
            </w:pPr>
            <w:r>
              <w:rPr>
                <w:bCs/>
              </w:rPr>
              <w:t>d.</w:t>
            </w:r>
            <w:r>
              <w:rPr>
                <w:bCs/>
              </w:rPr>
              <w:tab/>
              <w:t>Engaging employers</w:t>
            </w:r>
          </w:p>
        </w:tc>
        <w:tc>
          <w:tcPr>
            <w:tcW w:w="1170" w:type="dxa"/>
            <w:tcBorders>
              <w:bottom w:val="single" w:color="auto" w:sz="4" w:space="0"/>
            </w:tcBorders>
            <w:shd w:val="clear" w:color="auto" w:fill="auto"/>
            <w:vAlign w:val="center"/>
          </w:tcPr>
          <w:p w:rsidRPr="00C127ED" w:rsidR="00E87A7E" w:rsidP="000C4C73" w:rsidRDefault="00E87A7E" w14:paraId="2CCC00DD" w14:textId="77777777">
            <w:pPr>
              <w:pStyle w:val="Tableheader"/>
              <w:rPr>
                <w:sz w:val="32"/>
                <w:szCs w:val="32"/>
              </w:rPr>
            </w:pPr>
            <w:r w:rsidRPr="00B71722">
              <w:rPr>
                <w:sz w:val="12"/>
                <w:szCs w:val="12"/>
              </w:rPr>
              <w:t xml:space="preserve">1 </w:t>
            </w:r>
            <w:r w:rsidRPr="00B71722">
              <w:sym w:font="Wingdings" w:char="F06D"/>
            </w:r>
          </w:p>
        </w:tc>
        <w:tc>
          <w:tcPr>
            <w:tcW w:w="1260" w:type="dxa"/>
            <w:tcBorders>
              <w:bottom w:val="single" w:color="auto" w:sz="4" w:space="0"/>
              <w:right w:val="single" w:color="auto" w:sz="4" w:space="0"/>
            </w:tcBorders>
            <w:shd w:val="clear" w:color="auto" w:fill="auto"/>
            <w:vAlign w:val="center"/>
          </w:tcPr>
          <w:p w:rsidRPr="00C127ED" w:rsidR="00E87A7E" w:rsidP="000C4C73" w:rsidRDefault="00E87A7E" w14:paraId="2949E8EA" w14:textId="77777777">
            <w:pPr>
              <w:pStyle w:val="Tableheader"/>
              <w:rPr>
                <w:sz w:val="32"/>
                <w:szCs w:val="32"/>
              </w:rPr>
            </w:pPr>
            <w:r>
              <w:rPr>
                <w:sz w:val="12"/>
                <w:szCs w:val="12"/>
              </w:rPr>
              <w:t>0</w:t>
            </w:r>
            <w:r w:rsidRPr="00B71722">
              <w:rPr>
                <w:sz w:val="12"/>
                <w:szCs w:val="12"/>
              </w:rPr>
              <w:t xml:space="preserve"> </w:t>
            </w:r>
            <w:r w:rsidRPr="00B71722">
              <w:sym w:font="Wingdings" w:char="F06D"/>
            </w:r>
          </w:p>
        </w:tc>
      </w:tr>
    </w:tbl>
    <w:p w:rsidR="00E87A7E" w:rsidP="0063030F" w:rsidRDefault="00E87A7E" w14:paraId="513AD41A" w14:textId="77777777">
      <w:pPr>
        <w:pStyle w:val="QUEafterSource"/>
      </w:pPr>
    </w:p>
    <w:tbl>
      <w:tblPr>
        <w:tblStyle w:val="TableGrid"/>
        <w:tblW w:w="9750" w:type="dxa"/>
        <w:tblInd w:w="6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320"/>
        <w:gridCol w:w="1170"/>
        <w:gridCol w:w="1260"/>
      </w:tblGrid>
      <w:tr w:rsidR="003B0BF1" w:rsidTr="00855552" w14:paraId="4049246A" w14:textId="77777777">
        <w:trPr>
          <w:trHeight w:val="423"/>
        </w:trPr>
        <w:tc>
          <w:tcPr>
            <w:tcW w:w="7320" w:type="dxa"/>
            <w:vAlign w:val="center"/>
          </w:tcPr>
          <w:p w:rsidR="003B0BF1" w:rsidP="003B0BF1" w:rsidRDefault="00E87A7E" w14:paraId="305AB3F1" w14:textId="41A6CB71">
            <w:pPr>
              <w:pStyle w:val="QUEafterSource"/>
              <w:spacing w:before="60" w:after="60"/>
              <w:ind w:left="0" w:firstLine="0"/>
              <w:jc w:val="center"/>
            </w:pPr>
            <w:bookmarkStart w:name="_Hlk95312031" w:id="7"/>
            <w:r>
              <w:t>B4b.</w:t>
            </w:r>
            <w:r>
              <w:tab/>
            </w:r>
            <w:r w:rsidR="00C478BF">
              <w:t xml:space="preserve">Does </w:t>
            </w:r>
            <w:r>
              <w:t xml:space="preserve">your organization </w:t>
            </w:r>
            <w:r w:rsidR="00C478BF">
              <w:t xml:space="preserve">currently </w:t>
            </w:r>
            <w:r>
              <w:t>offer</w:t>
            </w:r>
            <w:r w:rsidR="00C478BF">
              <w:t xml:space="preserve"> or plan to offer</w:t>
            </w:r>
            <w:r>
              <w:t xml:space="preserve"> training or professional development to Pathway Home staff on the following topics</w:t>
            </w:r>
            <w:bookmarkEnd w:id="7"/>
            <w:r>
              <w:t>?</w:t>
            </w:r>
          </w:p>
        </w:tc>
        <w:tc>
          <w:tcPr>
            <w:tcW w:w="2430" w:type="dxa"/>
            <w:gridSpan w:val="2"/>
            <w:tcBorders>
              <w:bottom w:val="single" w:color="auto" w:sz="4" w:space="0"/>
            </w:tcBorders>
            <w:vAlign w:val="center"/>
          </w:tcPr>
          <w:p w:rsidR="003B0BF1" w:rsidP="003B0BF1" w:rsidRDefault="003B0BF1" w14:paraId="38F8EA81" w14:textId="60ABA7BF">
            <w:pPr>
              <w:pStyle w:val="Tableheader"/>
            </w:pPr>
          </w:p>
        </w:tc>
      </w:tr>
      <w:tr w:rsidRPr="00007EA5" w:rsidR="00E87A7E" w:rsidTr="00855552" w14:paraId="054CC458" w14:textId="77777777">
        <w:trPr>
          <w:trHeight w:val="500"/>
        </w:trPr>
        <w:tc>
          <w:tcPr>
            <w:tcW w:w="7320" w:type="dxa"/>
            <w:tcBorders>
              <w:right w:val="single" w:color="auto" w:sz="4" w:space="0"/>
            </w:tcBorders>
            <w:shd w:val="clear" w:color="auto" w:fill="auto"/>
            <w:vAlign w:val="center"/>
          </w:tcPr>
          <w:p w:rsidR="00E87A7E" w:rsidP="00855552" w:rsidRDefault="00E87A7E" w14:paraId="214054A1" w14:textId="77777777">
            <w:pPr>
              <w:pStyle w:val="Tabletext25indent"/>
              <w:ind w:firstLine="0"/>
              <w:rPr>
                <w:bCs/>
              </w:rPr>
            </w:pPr>
          </w:p>
        </w:tc>
        <w:tc>
          <w:tcPr>
            <w:tcW w:w="2430" w:type="dxa"/>
            <w:gridSpan w:val="2"/>
            <w:tcBorders>
              <w:bottom w:val="single" w:color="auto" w:sz="4" w:space="0"/>
              <w:right w:val="single" w:color="auto" w:sz="4" w:space="0"/>
            </w:tcBorders>
            <w:shd w:val="clear" w:color="auto" w:fill="auto"/>
            <w:vAlign w:val="center"/>
          </w:tcPr>
          <w:p w:rsidR="00E87A7E" w:rsidP="00E87A7E" w:rsidRDefault="00E87A7E" w14:paraId="39301971" w14:textId="2A5CDD87">
            <w:pPr>
              <w:pStyle w:val="Tableheader"/>
              <w:rPr>
                <w:sz w:val="12"/>
                <w:szCs w:val="12"/>
              </w:rPr>
            </w:pPr>
            <w:r w:rsidRPr="00C80564">
              <w:rPr>
                <w:rFonts w:ascii="Arial" w:hAnsi="Arial"/>
                <w:i/>
                <w:szCs w:val="18"/>
              </w:rPr>
              <w:t>Select one per row</w:t>
            </w:r>
          </w:p>
        </w:tc>
      </w:tr>
      <w:tr w:rsidRPr="00007EA5" w:rsidR="00E87A7E" w:rsidTr="00855552" w14:paraId="64091318" w14:textId="77777777">
        <w:trPr>
          <w:trHeight w:val="500"/>
        </w:trPr>
        <w:tc>
          <w:tcPr>
            <w:tcW w:w="7320" w:type="dxa"/>
            <w:tcBorders>
              <w:right w:val="single" w:color="auto" w:sz="4" w:space="0"/>
            </w:tcBorders>
            <w:shd w:val="clear" w:color="auto" w:fill="auto"/>
            <w:vAlign w:val="center"/>
          </w:tcPr>
          <w:p w:rsidR="00E87A7E" w:rsidP="00855552" w:rsidRDefault="00E87A7E" w14:paraId="33F71955" w14:textId="77777777">
            <w:pPr>
              <w:pStyle w:val="Tabletext25indent"/>
              <w:ind w:firstLine="0"/>
              <w:rPr>
                <w:bCs/>
              </w:rPr>
            </w:pPr>
          </w:p>
        </w:tc>
        <w:tc>
          <w:tcPr>
            <w:tcW w:w="1170" w:type="dxa"/>
            <w:tcBorders>
              <w:top w:val="single" w:color="auto" w:sz="4" w:space="0"/>
              <w:bottom w:val="single" w:color="auto" w:sz="4" w:space="0"/>
              <w:right w:val="single" w:color="auto" w:sz="4" w:space="0"/>
            </w:tcBorders>
            <w:shd w:val="clear" w:color="auto" w:fill="auto"/>
            <w:vAlign w:val="center"/>
          </w:tcPr>
          <w:p w:rsidRPr="00B71722" w:rsidR="00E87A7E" w:rsidP="00E87A7E" w:rsidRDefault="00E87A7E" w14:paraId="2993AF51" w14:textId="023EBB54">
            <w:pPr>
              <w:pStyle w:val="Tableheader"/>
              <w:rPr>
                <w:sz w:val="12"/>
                <w:szCs w:val="12"/>
              </w:rPr>
            </w:pPr>
            <w:r>
              <w:t>Yes</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00E87A7E" w:rsidP="00E87A7E" w:rsidRDefault="00E87A7E" w14:paraId="21B97D4F" w14:textId="3BA52450">
            <w:pPr>
              <w:pStyle w:val="Tableheader"/>
              <w:rPr>
                <w:sz w:val="12"/>
                <w:szCs w:val="12"/>
              </w:rPr>
            </w:pPr>
            <w:r>
              <w:t>No</w:t>
            </w:r>
          </w:p>
        </w:tc>
      </w:tr>
      <w:tr w:rsidRPr="00007EA5" w:rsidR="00E87A7E" w:rsidTr="00855552" w14:paraId="7877B911" w14:textId="77777777">
        <w:trPr>
          <w:trHeight w:val="500"/>
        </w:trPr>
        <w:tc>
          <w:tcPr>
            <w:tcW w:w="7320" w:type="dxa"/>
            <w:tcBorders>
              <w:right w:val="single" w:color="auto" w:sz="4" w:space="0"/>
            </w:tcBorders>
            <w:shd w:val="clear" w:color="auto" w:fill="E8E8E8"/>
            <w:vAlign w:val="center"/>
          </w:tcPr>
          <w:p w:rsidR="00E87A7E" w:rsidP="00855552" w:rsidRDefault="00E87A7E" w14:paraId="5D49E915" w14:textId="13F1414E">
            <w:pPr>
              <w:pStyle w:val="Tabletext25indent"/>
              <w:numPr>
                <w:ilvl w:val="0"/>
                <w:numId w:val="20"/>
              </w:numPr>
              <w:rPr>
                <w:bCs/>
              </w:rPr>
            </w:pPr>
            <w:r>
              <w:rPr>
                <w:bCs/>
              </w:rPr>
              <w:t>Case management and providing employment services</w:t>
            </w:r>
          </w:p>
        </w:tc>
        <w:tc>
          <w:tcPr>
            <w:tcW w:w="1170" w:type="dxa"/>
            <w:tcBorders>
              <w:top w:val="single" w:color="auto" w:sz="4" w:space="0"/>
            </w:tcBorders>
            <w:shd w:val="clear" w:color="auto" w:fill="E8E8E8"/>
            <w:vAlign w:val="center"/>
          </w:tcPr>
          <w:p w:rsidRPr="00B71722" w:rsidR="00E87A7E" w:rsidP="00E87A7E" w:rsidRDefault="00E87A7E" w14:paraId="777FB64C" w14:textId="3A3815A1">
            <w:pPr>
              <w:pStyle w:val="Tableheader"/>
              <w:rPr>
                <w:sz w:val="12"/>
                <w:szCs w:val="12"/>
              </w:rPr>
            </w:pPr>
            <w:r w:rsidRPr="00B71722">
              <w:rPr>
                <w:sz w:val="12"/>
                <w:szCs w:val="12"/>
              </w:rPr>
              <w:t xml:space="preserve">1 </w:t>
            </w:r>
            <w:r w:rsidRPr="00B71722">
              <w:sym w:font="Wingdings" w:char="F06D"/>
            </w:r>
          </w:p>
        </w:tc>
        <w:tc>
          <w:tcPr>
            <w:tcW w:w="1260" w:type="dxa"/>
            <w:tcBorders>
              <w:top w:val="single" w:color="auto" w:sz="4" w:space="0"/>
              <w:right w:val="single" w:color="auto" w:sz="4" w:space="0"/>
            </w:tcBorders>
            <w:shd w:val="clear" w:color="auto" w:fill="E8E8E8"/>
            <w:vAlign w:val="center"/>
          </w:tcPr>
          <w:p w:rsidR="00E87A7E" w:rsidP="00E87A7E" w:rsidRDefault="00E87A7E" w14:paraId="7981827C" w14:textId="14A29F14">
            <w:pPr>
              <w:pStyle w:val="Tableheader"/>
              <w:rPr>
                <w:sz w:val="12"/>
                <w:szCs w:val="12"/>
              </w:rPr>
            </w:pPr>
            <w:r>
              <w:rPr>
                <w:sz w:val="12"/>
                <w:szCs w:val="12"/>
              </w:rPr>
              <w:t>0</w:t>
            </w:r>
            <w:r w:rsidRPr="00B71722">
              <w:rPr>
                <w:sz w:val="12"/>
                <w:szCs w:val="12"/>
              </w:rPr>
              <w:t xml:space="preserve"> </w:t>
            </w:r>
            <w:r w:rsidRPr="00B71722">
              <w:sym w:font="Wingdings" w:char="F06D"/>
            </w:r>
          </w:p>
        </w:tc>
      </w:tr>
      <w:tr w:rsidRPr="00007EA5" w:rsidR="00E87A7E" w:rsidTr="003B0BF1" w14:paraId="3609097B" w14:textId="77777777">
        <w:trPr>
          <w:trHeight w:val="500"/>
        </w:trPr>
        <w:tc>
          <w:tcPr>
            <w:tcW w:w="7320" w:type="dxa"/>
            <w:tcBorders>
              <w:right w:val="single" w:color="auto" w:sz="4" w:space="0"/>
            </w:tcBorders>
            <w:shd w:val="clear" w:color="auto" w:fill="auto"/>
            <w:vAlign w:val="center"/>
          </w:tcPr>
          <w:p w:rsidR="00E87A7E" w:rsidP="00855552" w:rsidRDefault="00E87A7E" w14:paraId="7E3910B1" w14:textId="165E6BCC">
            <w:pPr>
              <w:pStyle w:val="Tabletext25indent"/>
              <w:numPr>
                <w:ilvl w:val="0"/>
                <w:numId w:val="20"/>
              </w:numPr>
              <w:rPr>
                <w:bCs/>
              </w:rPr>
            </w:pPr>
            <w:r>
              <w:rPr>
                <w:bCs/>
              </w:rPr>
              <w:t>Prosocial skill development (such as cognitive behavioral interventions)</w:t>
            </w:r>
          </w:p>
        </w:tc>
        <w:tc>
          <w:tcPr>
            <w:tcW w:w="1170" w:type="dxa"/>
            <w:shd w:val="clear" w:color="auto" w:fill="auto"/>
            <w:vAlign w:val="center"/>
          </w:tcPr>
          <w:p w:rsidRPr="00B71722" w:rsidR="00E87A7E" w:rsidP="00E87A7E" w:rsidRDefault="00E87A7E" w14:paraId="6E425381" w14:textId="3DBD70B9">
            <w:pPr>
              <w:pStyle w:val="Tableheader"/>
              <w:rPr>
                <w:sz w:val="12"/>
                <w:szCs w:val="12"/>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00E87A7E" w:rsidP="00E87A7E" w:rsidRDefault="00E87A7E" w14:paraId="018A69CA" w14:textId="279A345D">
            <w:pPr>
              <w:pStyle w:val="Tableheader"/>
              <w:rPr>
                <w:sz w:val="12"/>
                <w:szCs w:val="12"/>
              </w:rPr>
            </w:pPr>
            <w:r>
              <w:rPr>
                <w:sz w:val="12"/>
                <w:szCs w:val="12"/>
              </w:rPr>
              <w:t>0</w:t>
            </w:r>
            <w:r w:rsidRPr="00B71722">
              <w:rPr>
                <w:sz w:val="12"/>
                <w:szCs w:val="12"/>
              </w:rPr>
              <w:t xml:space="preserve"> </w:t>
            </w:r>
            <w:r w:rsidRPr="00B71722">
              <w:sym w:font="Wingdings" w:char="F06D"/>
            </w:r>
          </w:p>
        </w:tc>
      </w:tr>
      <w:tr w:rsidRPr="00007EA5" w:rsidR="00E87A7E" w:rsidTr="000E1DF8" w14:paraId="4D3A1416" w14:textId="77777777">
        <w:trPr>
          <w:trHeight w:val="500"/>
        </w:trPr>
        <w:tc>
          <w:tcPr>
            <w:tcW w:w="7320" w:type="dxa"/>
            <w:tcBorders>
              <w:right w:val="single" w:color="auto" w:sz="4" w:space="0"/>
            </w:tcBorders>
            <w:shd w:val="clear" w:color="auto" w:fill="E8E8E8"/>
            <w:vAlign w:val="center"/>
          </w:tcPr>
          <w:p w:rsidR="00E87A7E" w:rsidP="00855552" w:rsidRDefault="00E87A7E" w14:paraId="4284D9FD" w14:textId="3345EC9B">
            <w:pPr>
              <w:pStyle w:val="Tabletext25indent"/>
              <w:numPr>
                <w:ilvl w:val="0"/>
                <w:numId w:val="20"/>
              </w:numPr>
              <w:rPr>
                <w:bCs/>
              </w:rPr>
            </w:pPr>
            <w:r>
              <w:rPr>
                <w:bCs/>
              </w:rPr>
              <w:t>Motivational interviewing</w:t>
            </w:r>
          </w:p>
        </w:tc>
        <w:tc>
          <w:tcPr>
            <w:tcW w:w="1170" w:type="dxa"/>
            <w:shd w:val="clear" w:color="auto" w:fill="E8E8E8"/>
            <w:vAlign w:val="center"/>
          </w:tcPr>
          <w:p w:rsidRPr="00B71722" w:rsidR="00E87A7E" w:rsidP="00E87A7E" w:rsidRDefault="00E87A7E" w14:paraId="7DAB9034" w14:textId="7D76D0BC">
            <w:pPr>
              <w:pStyle w:val="Tableheader"/>
              <w:rPr>
                <w:sz w:val="12"/>
                <w:szCs w:val="12"/>
              </w:rPr>
            </w:pPr>
            <w:r w:rsidRPr="00B71722">
              <w:rPr>
                <w:sz w:val="12"/>
                <w:szCs w:val="12"/>
              </w:rPr>
              <w:t xml:space="preserve">1 </w:t>
            </w:r>
            <w:r w:rsidRPr="00B71722">
              <w:sym w:font="Wingdings" w:char="F06D"/>
            </w:r>
          </w:p>
        </w:tc>
        <w:tc>
          <w:tcPr>
            <w:tcW w:w="1260" w:type="dxa"/>
            <w:tcBorders>
              <w:right w:val="single" w:color="auto" w:sz="4" w:space="0"/>
            </w:tcBorders>
            <w:shd w:val="clear" w:color="auto" w:fill="E8E8E8"/>
            <w:vAlign w:val="center"/>
          </w:tcPr>
          <w:p w:rsidR="00E87A7E" w:rsidP="00E87A7E" w:rsidRDefault="00E87A7E" w14:paraId="39C81E2A" w14:textId="5232C57D">
            <w:pPr>
              <w:pStyle w:val="Tableheader"/>
              <w:rPr>
                <w:sz w:val="12"/>
                <w:szCs w:val="12"/>
              </w:rPr>
            </w:pPr>
            <w:r>
              <w:rPr>
                <w:sz w:val="12"/>
                <w:szCs w:val="12"/>
              </w:rPr>
              <w:t>0</w:t>
            </w:r>
            <w:r w:rsidRPr="00B71722">
              <w:rPr>
                <w:sz w:val="12"/>
                <w:szCs w:val="12"/>
              </w:rPr>
              <w:t xml:space="preserve"> </w:t>
            </w:r>
            <w:r w:rsidRPr="00B71722">
              <w:sym w:font="Wingdings" w:char="F06D"/>
            </w:r>
          </w:p>
        </w:tc>
      </w:tr>
      <w:tr w:rsidRPr="00007EA5" w:rsidR="00E87A7E" w:rsidTr="000E1DF8" w14:paraId="6EB50D9E" w14:textId="77777777">
        <w:trPr>
          <w:trHeight w:val="500"/>
        </w:trPr>
        <w:tc>
          <w:tcPr>
            <w:tcW w:w="7320" w:type="dxa"/>
            <w:tcBorders>
              <w:right w:val="single" w:color="auto" w:sz="4" w:space="0"/>
            </w:tcBorders>
            <w:shd w:val="clear" w:color="auto" w:fill="auto"/>
            <w:vAlign w:val="center"/>
          </w:tcPr>
          <w:p w:rsidR="00E87A7E" w:rsidP="00855552" w:rsidRDefault="00E75D3C" w14:paraId="118CFF84" w14:textId="344F30E4">
            <w:pPr>
              <w:pStyle w:val="Tabletext25indent"/>
              <w:numPr>
                <w:ilvl w:val="0"/>
                <w:numId w:val="20"/>
              </w:numPr>
              <w:rPr>
                <w:bCs/>
              </w:rPr>
            </w:pPr>
            <w:r>
              <w:rPr>
                <w:bCs/>
              </w:rPr>
              <w:t>T</w:t>
            </w:r>
            <w:r w:rsidR="00E87A7E">
              <w:rPr>
                <w:bCs/>
              </w:rPr>
              <w:t>rauma informed care</w:t>
            </w:r>
          </w:p>
        </w:tc>
        <w:tc>
          <w:tcPr>
            <w:tcW w:w="1170" w:type="dxa"/>
            <w:tcBorders>
              <w:bottom w:val="single" w:color="auto" w:sz="4" w:space="0"/>
            </w:tcBorders>
            <w:shd w:val="clear" w:color="auto" w:fill="auto"/>
            <w:vAlign w:val="center"/>
          </w:tcPr>
          <w:p w:rsidRPr="00B71722" w:rsidR="00E87A7E" w:rsidP="00E87A7E" w:rsidRDefault="00E87A7E" w14:paraId="69332505" w14:textId="00CF3CBB">
            <w:pPr>
              <w:pStyle w:val="Tableheader"/>
              <w:rPr>
                <w:sz w:val="12"/>
                <w:szCs w:val="12"/>
              </w:rPr>
            </w:pPr>
            <w:r w:rsidRPr="00B71722">
              <w:rPr>
                <w:sz w:val="12"/>
                <w:szCs w:val="12"/>
              </w:rPr>
              <w:t xml:space="preserve">1 </w:t>
            </w:r>
            <w:r w:rsidRPr="00B71722">
              <w:sym w:font="Wingdings" w:char="F06D"/>
            </w:r>
          </w:p>
        </w:tc>
        <w:tc>
          <w:tcPr>
            <w:tcW w:w="1260" w:type="dxa"/>
            <w:tcBorders>
              <w:bottom w:val="single" w:color="auto" w:sz="4" w:space="0"/>
              <w:right w:val="single" w:color="auto" w:sz="4" w:space="0"/>
            </w:tcBorders>
            <w:shd w:val="clear" w:color="auto" w:fill="auto"/>
            <w:vAlign w:val="center"/>
          </w:tcPr>
          <w:p w:rsidR="00E87A7E" w:rsidP="00E87A7E" w:rsidRDefault="00E87A7E" w14:paraId="6A202840" w14:textId="29599020">
            <w:pPr>
              <w:pStyle w:val="Tableheader"/>
              <w:rPr>
                <w:sz w:val="12"/>
                <w:szCs w:val="12"/>
              </w:rPr>
            </w:pPr>
            <w:r>
              <w:rPr>
                <w:sz w:val="12"/>
                <w:szCs w:val="12"/>
              </w:rPr>
              <w:t>0</w:t>
            </w:r>
            <w:r w:rsidRPr="00B71722">
              <w:rPr>
                <w:sz w:val="12"/>
                <w:szCs w:val="12"/>
              </w:rPr>
              <w:t xml:space="preserve"> </w:t>
            </w:r>
            <w:r w:rsidRPr="00B71722">
              <w:sym w:font="Wingdings" w:char="F06D"/>
            </w:r>
          </w:p>
        </w:tc>
      </w:tr>
    </w:tbl>
    <w:p w:rsidR="00270FC2" w:rsidP="00855552" w:rsidRDefault="00270FC2" w14:paraId="29AEE71B" w14:textId="35E4AEEE">
      <w:pPr>
        <w:pStyle w:val="QUEafterSource"/>
      </w:pPr>
    </w:p>
    <w:p w:rsidR="00270FC2" w:rsidP="00855552" w:rsidRDefault="00270FC2" w14:paraId="2117BC2D" w14:textId="269ACA6A">
      <w:pPr>
        <w:pStyle w:val="QUEafterSource"/>
      </w:pPr>
    </w:p>
    <w:p w:rsidR="00270FC2" w:rsidP="00855552" w:rsidRDefault="00270FC2" w14:paraId="1B54039A" w14:textId="011ADC2D">
      <w:pPr>
        <w:pStyle w:val="QUEafterSource"/>
      </w:pPr>
    </w:p>
    <w:p w:rsidR="00270FC2" w:rsidP="00855552" w:rsidRDefault="00270FC2" w14:paraId="7E7D6AC8" w14:textId="2C7682F4">
      <w:pPr>
        <w:pStyle w:val="QUEafterSource"/>
      </w:pPr>
    </w:p>
    <w:p w:rsidR="00270FC2" w:rsidP="00855552" w:rsidRDefault="00270FC2" w14:paraId="598A993D" w14:textId="3525A7C1">
      <w:pPr>
        <w:pStyle w:val="QUEafterSource"/>
      </w:pPr>
    </w:p>
    <w:p w:rsidR="00270FC2" w:rsidP="00855552" w:rsidRDefault="00270FC2" w14:paraId="00A174DA" w14:textId="4D0C8B96">
      <w:pPr>
        <w:pStyle w:val="QUEafterSource"/>
      </w:pPr>
    </w:p>
    <w:p w:rsidR="00270FC2" w:rsidP="00855552" w:rsidRDefault="00270FC2" w14:paraId="7553E2C4" w14:textId="2E2F6660">
      <w:pPr>
        <w:pStyle w:val="QUEafterSource"/>
      </w:pPr>
    </w:p>
    <w:p w:rsidR="00270FC2" w:rsidP="00855552" w:rsidRDefault="00270FC2" w14:paraId="6B773D60" w14:textId="587A772C">
      <w:pPr>
        <w:pStyle w:val="QUEafterSource"/>
      </w:pPr>
    </w:p>
    <w:p w:rsidR="00270FC2" w:rsidP="00855552" w:rsidRDefault="00270FC2" w14:paraId="6D3AB104" w14:textId="7FA5E514">
      <w:pPr>
        <w:pStyle w:val="QUEafterSource"/>
      </w:pPr>
    </w:p>
    <w:p w:rsidR="00270FC2" w:rsidP="00855552" w:rsidRDefault="00270FC2" w14:paraId="1A522F92" w14:textId="77777777">
      <w:pPr>
        <w:pStyle w:val="QUEafterSource"/>
      </w:pPr>
    </w:p>
    <w:p w:rsidRPr="00855552" w:rsidR="0063030F" w:rsidP="00855552" w:rsidRDefault="00495D26" w14:paraId="1E326E11" w14:textId="0B337FEE">
      <w:pPr>
        <w:pStyle w:val="QUEafterSource"/>
      </w:pPr>
      <w:r>
        <w:lastRenderedPageBreak/>
        <w:t>B4c.</w:t>
      </w:r>
      <w:r>
        <w:tab/>
      </w:r>
      <w:r w:rsidR="00C478BF">
        <w:t>Does your organization currently offer or plan to off</w:t>
      </w:r>
      <w:r>
        <w:t xml:space="preserve"> training or professional development to Pathway Home staff on the following topics?</w:t>
      </w:r>
    </w:p>
    <w:p w:rsidR="00E87A7E" w:rsidP="0063030F" w:rsidRDefault="00E87A7E" w14:paraId="3AFBEBF4" w14:textId="77777777">
      <w:pPr>
        <w:pStyle w:val="Response0"/>
      </w:pPr>
    </w:p>
    <w:tbl>
      <w:tblPr>
        <w:tblStyle w:val="TableGrid"/>
        <w:tblW w:w="9750" w:type="dxa"/>
        <w:tblInd w:w="6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320"/>
        <w:gridCol w:w="1170"/>
        <w:gridCol w:w="1260"/>
      </w:tblGrid>
      <w:tr w:rsidR="00495D26" w:rsidTr="00270FC2" w14:paraId="3498E9B6" w14:textId="77777777">
        <w:trPr>
          <w:trHeight w:val="500"/>
        </w:trPr>
        <w:tc>
          <w:tcPr>
            <w:tcW w:w="7320" w:type="dxa"/>
            <w:tcBorders>
              <w:right w:val="single" w:color="auto" w:sz="4" w:space="0"/>
            </w:tcBorders>
            <w:shd w:val="clear" w:color="auto" w:fill="auto"/>
            <w:vAlign w:val="center"/>
          </w:tcPr>
          <w:p w:rsidR="00495D26" w:rsidP="000C4C73" w:rsidRDefault="00495D26" w14:paraId="4FF620F5" w14:textId="77777777">
            <w:pPr>
              <w:pStyle w:val="Tabletext25indent"/>
              <w:ind w:firstLine="0"/>
              <w:rPr>
                <w:bCs/>
              </w:rPr>
            </w:pPr>
          </w:p>
        </w:tc>
        <w:tc>
          <w:tcPr>
            <w:tcW w:w="2430" w:type="dxa"/>
            <w:gridSpan w:val="2"/>
            <w:tcBorders>
              <w:top w:val="single" w:color="auto" w:sz="4" w:space="0"/>
              <w:bottom w:val="single" w:color="auto" w:sz="4" w:space="0"/>
              <w:right w:val="single" w:color="auto" w:sz="4" w:space="0"/>
            </w:tcBorders>
            <w:shd w:val="clear" w:color="auto" w:fill="auto"/>
            <w:vAlign w:val="center"/>
          </w:tcPr>
          <w:p w:rsidR="00495D26" w:rsidP="000C4C73" w:rsidRDefault="00495D26" w14:paraId="305B2B4D" w14:textId="77777777">
            <w:pPr>
              <w:pStyle w:val="Tableheader"/>
              <w:rPr>
                <w:sz w:val="12"/>
                <w:szCs w:val="12"/>
              </w:rPr>
            </w:pPr>
            <w:r w:rsidRPr="00C80564">
              <w:rPr>
                <w:rFonts w:ascii="Arial" w:hAnsi="Arial"/>
                <w:i/>
                <w:szCs w:val="18"/>
              </w:rPr>
              <w:t>Select one per row</w:t>
            </w:r>
          </w:p>
        </w:tc>
      </w:tr>
      <w:tr w:rsidR="00495D26" w:rsidTr="00855552" w14:paraId="36E775F9" w14:textId="77777777">
        <w:trPr>
          <w:trHeight w:val="500"/>
        </w:trPr>
        <w:tc>
          <w:tcPr>
            <w:tcW w:w="7320" w:type="dxa"/>
            <w:tcBorders>
              <w:right w:val="single" w:color="auto" w:sz="4" w:space="0"/>
            </w:tcBorders>
            <w:shd w:val="clear" w:color="auto" w:fill="auto"/>
            <w:vAlign w:val="center"/>
          </w:tcPr>
          <w:p w:rsidR="00495D26" w:rsidP="000C4C73" w:rsidRDefault="00495D26" w14:paraId="694AC28E" w14:textId="77777777">
            <w:pPr>
              <w:pStyle w:val="Tabletext25indent"/>
              <w:ind w:firstLine="0"/>
              <w:rPr>
                <w:bCs/>
              </w:rPr>
            </w:pPr>
          </w:p>
        </w:tc>
        <w:tc>
          <w:tcPr>
            <w:tcW w:w="1170" w:type="dxa"/>
            <w:tcBorders>
              <w:top w:val="single" w:color="auto" w:sz="4" w:space="0"/>
              <w:bottom w:val="single" w:color="auto" w:sz="4" w:space="0"/>
              <w:right w:val="single" w:color="auto" w:sz="4" w:space="0"/>
            </w:tcBorders>
            <w:shd w:val="clear" w:color="auto" w:fill="auto"/>
            <w:vAlign w:val="center"/>
          </w:tcPr>
          <w:p w:rsidRPr="00B71722" w:rsidR="00495D26" w:rsidP="000C4C73" w:rsidRDefault="00495D26" w14:paraId="7416C0D0" w14:textId="77777777">
            <w:pPr>
              <w:pStyle w:val="Tableheader"/>
              <w:rPr>
                <w:sz w:val="12"/>
                <w:szCs w:val="12"/>
              </w:rPr>
            </w:pPr>
            <w:r>
              <w:t>Yes</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00495D26" w:rsidP="000C4C73" w:rsidRDefault="00495D26" w14:paraId="27EFD5BD" w14:textId="77777777">
            <w:pPr>
              <w:pStyle w:val="Tableheader"/>
              <w:rPr>
                <w:sz w:val="12"/>
                <w:szCs w:val="12"/>
              </w:rPr>
            </w:pPr>
            <w:r>
              <w:t>No</w:t>
            </w:r>
          </w:p>
        </w:tc>
      </w:tr>
      <w:tr w:rsidRPr="00C127ED" w:rsidR="00E87A7E" w:rsidTr="000C4C73" w14:paraId="62549983" w14:textId="77777777">
        <w:trPr>
          <w:trHeight w:val="500"/>
        </w:trPr>
        <w:tc>
          <w:tcPr>
            <w:tcW w:w="7320" w:type="dxa"/>
            <w:tcBorders>
              <w:right w:val="single" w:color="auto" w:sz="4" w:space="0"/>
            </w:tcBorders>
            <w:shd w:val="clear" w:color="auto" w:fill="E8E8E8"/>
            <w:vAlign w:val="center"/>
          </w:tcPr>
          <w:p w:rsidR="00E87A7E" w:rsidP="00855552" w:rsidRDefault="00E87A7E" w14:paraId="116B2DBF" w14:textId="42E1EB9B">
            <w:pPr>
              <w:pStyle w:val="Tabletext25indent"/>
              <w:numPr>
                <w:ilvl w:val="0"/>
                <w:numId w:val="21"/>
              </w:numPr>
              <w:rPr>
                <w:bCs/>
              </w:rPr>
            </w:pPr>
            <w:r>
              <w:rPr>
                <w:bCs/>
              </w:rPr>
              <w:t>Working with employers who specifically hire individuals with justice involvement</w:t>
            </w:r>
          </w:p>
        </w:tc>
        <w:tc>
          <w:tcPr>
            <w:tcW w:w="1170" w:type="dxa"/>
            <w:shd w:val="clear" w:color="auto" w:fill="E8E8E8"/>
            <w:vAlign w:val="center"/>
          </w:tcPr>
          <w:p w:rsidRPr="00C127ED" w:rsidR="00E87A7E" w:rsidP="000C4C73" w:rsidRDefault="00E87A7E" w14:paraId="57C6C3C3" w14:textId="77777777">
            <w:pPr>
              <w:pStyle w:val="Tableheader"/>
              <w:rPr>
                <w:sz w:val="32"/>
                <w:szCs w:val="32"/>
              </w:rPr>
            </w:pPr>
            <w:r w:rsidRPr="00B71722">
              <w:rPr>
                <w:sz w:val="12"/>
                <w:szCs w:val="12"/>
              </w:rPr>
              <w:t xml:space="preserve">1 </w:t>
            </w:r>
            <w:r w:rsidRPr="00B71722">
              <w:sym w:font="Wingdings" w:char="F06D"/>
            </w:r>
          </w:p>
        </w:tc>
        <w:tc>
          <w:tcPr>
            <w:tcW w:w="1260" w:type="dxa"/>
            <w:tcBorders>
              <w:right w:val="single" w:color="auto" w:sz="4" w:space="0"/>
            </w:tcBorders>
            <w:shd w:val="clear" w:color="auto" w:fill="E8E8E8"/>
            <w:vAlign w:val="center"/>
          </w:tcPr>
          <w:p w:rsidRPr="00C127ED" w:rsidR="00E87A7E" w:rsidP="000C4C73" w:rsidRDefault="00E87A7E" w14:paraId="7F5105B3" w14:textId="77777777">
            <w:pPr>
              <w:pStyle w:val="Tableheader"/>
              <w:rPr>
                <w:sz w:val="32"/>
                <w:szCs w:val="32"/>
              </w:rPr>
            </w:pPr>
            <w:r>
              <w:rPr>
                <w:sz w:val="12"/>
                <w:szCs w:val="12"/>
              </w:rPr>
              <w:t>0</w:t>
            </w:r>
            <w:r w:rsidRPr="00B71722">
              <w:rPr>
                <w:sz w:val="12"/>
                <w:szCs w:val="12"/>
              </w:rPr>
              <w:t xml:space="preserve"> </w:t>
            </w:r>
            <w:r w:rsidRPr="00B71722">
              <w:sym w:font="Wingdings" w:char="F06D"/>
            </w:r>
          </w:p>
        </w:tc>
      </w:tr>
      <w:tr w:rsidRPr="00C127ED" w:rsidR="00E87A7E" w:rsidTr="000C4C73" w14:paraId="6E89D219" w14:textId="77777777">
        <w:trPr>
          <w:trHeight w:val="500"/>
        </w:trPr>
        <w:tc>
          <w:tcPr>
            <w:tcW w:w="7320" w:type="dxa"/>
            <w:tcBorders>
              <w:right w:val="single" w:color="auto" w:sz="4" w:space="0"/>
            </w:tcBorders>
            <w:shd w:val="clear" w:color="auto" w:fill="auto"/>
            <w:vAlign w:val="center"/>
          </w:tcPr>
          <w:p w:rsidR="00E87A7E" w:rsidP="00855552" w:rsidRDefault="00E87A7E" w14:paraId="62922F99" w14:textId="3F20553B">
            <w:pPr>
              <w:pStyle w:val="Tabletext25indent"/>
              <w:numPr>
                <w:ilvl w:val="0"/>
                <w:numId w:val="21"/>
              </w:numPr>
            </w:pPr>
            <w:r w:rsidRPr="006C4861">
              <w:rPr>
                <w:bCs/>
              </w:rPr>
              <w:t xml:space="preserve">Recruiting and enrolling participants </w:t>
            </w:r>
          </w:p>
        </w:tc>
        <w:tc>
          <w:tcPr>
            <w:tcW w:w="1170" w:type="dxa"/>
            <w:shd w:val="clear" w:color="auto" w:fill="auto"/>
            <w:vAlign w:val="center"/>
          </w:tcPr>
          <w:p w:rsidRPr="00C127ED" w:rsidR="00E87A7E" w:rsidP="000C4C73" w:rsidRDefault="00E87A7E" w14:paraId="1D38E7D6" w14:textId="77777777">
            <w:pPr>
              <w:pStyle w:val="Tableheader"/>
              <w:rPr>
                <w:rFonts w:ascii="Arial" w:hAnsi="Arial"/>
                <w:sz w:val="20"/>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Pr="00C127ED" w:rsidR="00E87A7E" w:rsidP="000C4C73" w:rsidRDefault="00E87A7E" w14:paraId="2B22BBC2" w14:textId="77777777">
            <w:pPr>
              <w:pStyle w:val="Tableheader"/>
              <w:rPr>
                <w:rFonts w:ascii="Arial" w:hAnsi="Arial"/>
                <w:sz w:val="20"/>
              </w:rPr>
            </w:pPr>
            <w:r>
              <w:rPr>
                <w:sz w:val="12"/>
                <w:szCs w:val="12"/>
              </w:rPr>
              <w:t>0</w:t>
            </w:r>
            <w:r w:rsidRPr="00B71722">
              <w:rPr>
                <w:sz w:val="12"/>
                <w:szCs w:val="12"/>
              </w:rPr>
              <w:t xml:space="preserve"> </w:t>
            </w:r>
            <w:r w:rsidRPr="00B71722">
              <w:sym w:font="Wingdings" w:char="F06D"/>
            </w:r>
          </w:p>
        </w:tc>
      </w:tr>
      <w:tr w:rsidRPr="00C127ED" w:rsidR="00E87A7E" w:rsidTr="000C4C73" w14:paraId="3FBCE255" w14:textId="77777777">
        <w:trPr>
          <w:trHeight w:val="500"/>
        </w:trPr>
        <w:tc>
          <w:tcPr>
            <w:tcW w:w="7320" w:type="dxa"/>
            <w:tcBorders>
              <w:right w:val="single" w:color="auto" w:sz="4" w:space="0"/>
            </w:tcBorders>
            <w:shd w:val="clear" w:color="auto" w:fill="E8E8E8"/>
            <w:vAlign w:val="center"/>
          </w:tcPr>
          <w:p w:rsidR="00E87A7E" w:rsidP="00855552" w:rsidRDefault="00E87A7E" w14:paraId="384DF401" w14:textId="14CE5057">
            <w:pPr>
              <w:pStyle w:val="Tabletext25indent"/>
              <w:numPr>
                <w:ilvl w:val="0"/>
                <w:numId w:val="21"/>
              </w:numPr>
            </w:pPr>
            <w:r>
              <w:t>Engaging and retaining p</w:t>
            </w:r>
            <w:r w:rsidRPr="006C4861">
              <w:t>articipant</w:t>
            </w:r>
            <w:r>
              <w:t>s</w:t>
            </w:r>
          </w:p>
        </w:tc>
        <w:tc>
          <w:tcPr>
            <w:tcW w:w="1170" w:type="dxa"/>
            <w:shd w:val="clear" w:color="auto" w:fill="E8E8E8"/>
            <w:vAlign w:val="center"/>
          </w:tcPr>
          <w:p w:rsidRPr="00C127ED" w:rsidR="00E87A7E" w:rsidP="000C4C73" w:rsidRDefault="00E87A7E" w14:paraId="2196ABFF" w14:textId="77777777">
            <w:pPr>
              <w:pStyle w:val="Tableheader"/>
              <w:rPr>
                <w:rFonts w:ascii="Arial" w:hAnsi="Arial"/>
                <w:sz w:val="20"/>
              </w:rPr>
            </w:pPr>
            <w:r w:rsidRPr="00B71722">
              <w:rPr>
                <w:sz w:val="12"/>
                <w:szCs w:val="12"/>
              </w:rPr>
              <w:t xml:space="preserve">1 </w:t>
            </w:r>
            <w:r w:rsidRPr="00B71722">
              <w:sym w:font="Wingdings" w:char="F06D"/>
            </w:r>
          </w:p>
        </w:tc>
        <w:tc>
          <w:tcPr>
            <w:tcW w:w="1260" w:type="dxa"/>
            <w:tcBorders>
              <w:right w:val="single" w:color="auto" w:sz="4" w:space="0"/>
            </w:tcBorders>
            <w:shd w:val="clear" w:color="auto" w:fill="E8E8E8"/>
            <w:vAlign w:val="center"/>
          </w:tcPr>
          <w:p w:rsidRPr="00C127ED" w:rsidR="00E87A7E" w:rsidP="000C4C73" w:rsidRDefault="00E87A7E" w14:paraId="2C51231D" w14:textId="77777777">
            <w:pPr>
              <w:pStyle w:val="Tableheader"/>
              <w:rPr>
                <w:rFonts w:ascii="Arial" w:hAnsi="Arial"/>
                <w:sz w:val="20"/>
              </w:rPr>
            </w:pPr>
            <w:r>
              <w:rPr>
                <w:sz w:val="12"/>
                <w:szCs w:val="12"/>
              </w:rPr>
              <w:t>0</w:t>
            </w:r>
            <w:r w:rsidRPr="00B71722">
              <w:rPr>
                <w:sz w:val="12"/>
                <w:szCs w:val="12"/>
              </w:rPr>
              <w:t xml:space="preserve"> </w:t>
            </w:r>
            <w:r w:rsidRPr="00B71722">
              <w:sym w:font="Wingdings" w:char="F06D"/>
            </w:r>
          </w:p>
        </w:tc>
      </w:tr>
      <w:tr w:rsidRPr="00C127ED" w:rsidR="00E87A7E" w:rsidTr="00270FC2" w14:paraId="18656164" w14:textId="77777777">
        <w:trPr>
          <w:trHeight w:val="500"/>
        </w:trPr>
        <w:tc>
          <w:tcPr>
            <w:tcW w:w="7320" w:type="dxa"/>
            <w:tcBorders>
              <w:right w:val="single" w:color="auto" w:sz="4" w:space="0"/>
            </w:tcBorders>
            <w:shd w:val="clear" w:color="auto" w:fill="auto"/>
            <w:vAlign w:val="center"/>
          </w:tcPr>
          <w:p w:rsidRPr="006C4861" w:rsidR="00E87A7E" w:rsidP="00855552" w:rsidRDefault="00E87A7E" w14:paraId="4C43A5B4" w14:textId="473524D1">
            <w:pPr>
              <w:pStyle w:val="Tabletext25indent"/>
              <w:numPr>
                <w:ilvl w:val="0"/>
                <w:numId w:val="21"/>
              </w:numPr>
            </w:pPr>
            <w:r>
              <w:t>P</w:t>
            </w:r>
            <w:r w:rsidRPr="006C4861">
              <w:t xml:space="preserve">roviding specific types of </w:t>
            </w:r>
            <w:r w:rsidRPr="003467F0">
              <w:rPr>
                <w:b/>
                <w:bCs/>
                <w:u w:val="single"/>
              </w:rPr>
              <w:t>direct</w:t>
            </w:r>
            <w:r w:rsidRPr="006C4861">
              <w:t xml:space="preserve"> services</w:t>
            </w:r>
          </w:p>
        </w:tc>
        <w:tc>
          <w:tcPr>
            <w:tcW w:w="1170" w:type="dxa"/>
            <w:shd w:val="clear" w:color="auto" w:fill="auto"/>
            <w:vAlign w:val="center"/>
          </w:tcPr>
          <w:p w:rsidRPr="00C127ED" w:rsidR="00E87A7E" w:rsidP="000C4C73" w:rsidRDefault="00E87A7E" w14:paraId="5A38C786" w14:textId="77777777">
            <w:pPr>
              <w:pStyle w:val="Tableheader"/>
              <w:rPr>
                <w:sz w:val="32"/>
                <w:szCs w:val="32"/>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Pr="00C127ED" w:rsidR="00E87A7E" w:rsidP="000C4C73" w:rsidRDefault="00E87A7E" w14:paraId="4F4B576A" w14:textId="77777777">
            <w:pPr>
              <w:pStyle w:val="Tableheader"/>
              <w:rPr>
                <w:sz w:val="32"/>
                <w:szCs w:val="32"/>
              </w:rPr>
            </w:pPr>
            <w:r>
              <w:rPr>
                <w:sz w:val="12"/>
                <w:szCs w:val="12"/>
              </w:rPr>
              <w:t>0</w:t>
            </w:r>
            <w:r w:rsidRPr="00B71722">
              <w:rPr>
                <w:sz w:val="12"/>
                <w:szCs w:val="12"/>
              </w:rPr>
              <w:t xml:space="preserve"> </w:t>
            </w:r>
            <w:r w:rsidRPr="00B71722">
              <w:sym w:font="Wingdings" w:char="F06D"/>
            </w:r>
          </w:p>
        </w:tc>
      </w:tr>
      <w:tr w:rsidRPr="00C127ED" w:rsidR="00E87A7E" w:rsidTr="00270FC2" w14:paraId="390628F4" w14:textId="77777777">
        <w:trPr>
          <w:trHeight w:val="500"/>
        </w:trPr>
        <w:tc>
          <w:tcPr>
            <w:tcW w:w="7320" w:type="dxa"/>
            <w:tcBorders>
              <w:right w:val="single" w:color="auto" w:sz="4" w:space="0"/>
            </w:tcBorders>
            <w:shd w:val="clear" w:color="auto" w:fill="E8E8E8"/>
            <w:vAlign w:val="center"/>
          </w:tcPr>
          <w:p w:rsidRPr="006C4861" w:rsidR="00E87A7E" w:rsidP="00855552" w:rsidRDefault="00E87A7E" w14:paraId="0455F1AE" w14:textId="57768BFA">
            <w:pPr>
              <w:pStyle w:val="Tabletext25indent"/>
              <w:numPr>
                <w:ilvl w:val="0"/>
                <w:numId w:val="21"/>
              </w:numPr>
            </w:pPr>
            <w:r>
              <w:t>Participant follow-up activities</w:t>
            </w:r>
          </w:p>
        </w:tc>
        <w:tc>
          <w:tcPr>
            <w:tcW w:w="1170" w:type="dxa"/>
            <w:tcBorders>
              <w:bottom w:val="single" w:color="auto" w:sz="4" w:space="0"/>
            </w:tcBorders>
            <w:shd w:val="clear" w:color="auto" w:fill="E8E8E8"/>
            <w:vAlign w:val="center"/>
          </w:tcPr>
          <w:p w:rsidRPr="00C127ED" w:rsidR="00E87A7E" w:rsidP="000C4C73" w:rsidRDefault="00E87A7E" w14:paraId="70254419" w14:textId="77777777">
            <w:pPr>
              <w:pStyle w:val="Tableheader"/>
              <w:rPr>
                <w:sz w:val="32"/>
                <w:szCs w:val="32"/>
              </w:rPr>
            </w:pPr>
            <w:r w:rsidRPr="00B71722">
              <w:rPr>
                <w:sz w:val="12"/>
                <w:szCs w:val="12"/>
              </w:rPr>
              <w:t xml:space="preserve">1 </w:t>
            </w:r>
            <w:r w:rsidRPr="00B71722">
              <w:sym w:font="Wingdings" w:char="F06D"/>
            </w:r>
          </w:p>
        </w:tc>
        <w:tc>
          <w:tcPr>
            <w:tcW w:w="1260" w:type="dxa"/>
            <w:tcBorders>
              <w:bottom w:val="single" w:color="auto" w:sz="4" w:space="0"/>
              <w:right w:val="single" w:color="auto" w:sz="4" w:space="0"/>
            </w:tcBorders>
            <w:shd w:val="clear" w:color="auto" w:fill="E8E8E8"/>
            <w:vAlign w:val="center"/>
          </w:tcPr>
          <w:p w:rsidRPr="00C127ED" w:rsidR="00E87A7E" w:rsidP="000C4C73" w:rsidRDefault="00E87A7E" w14:paraId="60B27382" w14:textId="77777777">
            <w:pPr>
              <w:pStyle w:val="Tableheader"/>
              <w:rPr>
                <w:sz w:val="32"/>
                <w:szCs w:val="32"/>
              </w:rPr>
            </w:pPr>
            <w:r>
              <w:rPr>
                <w:sz w:val="12"/>
                <w:szCs w:val="12"/>
              </w:rPr>
              <w:t>0</w:t>
            </w:r>
            <w:r w:rsidRPr="00B71722">
              <w:rPr>
                <w:sz w:val="12"/>
                <w:szCs w:val="12"/>
              </w:rPr>
              <w:t xml:space="preserve"> </w:t>
            </w:r>
            <w:r w:rsidRPr="00B71722">
              <w:sym w:font="Wingdings" w:char="F06D"/>
            </w:r>
          </w:p>
        </w:tc>
      </w:tr>
    </w:tbl>
    <w:p w:rsidR="00495D26" w:rsidP="0063030F" w:rsidRDefault="00495D26" w14:paraId="7FCCE350" w14:textId="77777777">
      <w:pPr>
        <w:pStyle w:val="Response0"/>
      </w:pPr>
    </w:p>
    <w:p w:rsidRPr="000C4C73" w:rsidR="00495D26" w:rsidP="00495D26" w:rsidRDefault="00495D26" w14:paraId="14766EF1" w14:textId="47E62A9C">
      <w:pPr>
        <w:pStyle w:val="QUEafterSource"/>
      </w:pPr>
      <w:r>
        <w:t>B4d.</w:t>
      </w:r>
      <w:r>
        <w:tab/>
      </w:r>
      <w:r w:rsidR="00C478BF">
        <w:t xml:space="preserve">Does your organization currently offer or plan to offer </w:t>
      </w:r>
      <w:r>
        <w:t>training or professional development to Pathway Home staff on the following topics?</w:t>
      </w:r>
    </w:p>
    <w:p w:rsidR="00495D26" w:rsidP="0063030F" w:rsidRDefault="00495D26" w14:paraId="200333E7" w14:textId="77777777">
      <w:pPr>
        <w:pStyle w:val="Response0"/>
      </w:pPr>
    </w:p>
    <w:tbl>
      <w:tblPr>
        <w:tblStyle w:val="TableGrid"/>
        <w:tblW w:w="9750" w:type="dxa"/>
        <w:tblInd w:w="6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7320"/>
        <w:gridCol w:w="1170"/>
        <w:gridCol w:w="1260"/>
      </w:tblGrid>
      <w:tr w:rsidR="00495D26" w:rsidTr="00270FC2" w14:paraId="6638B5D2" w14:textId="77777777">
        <w:trPr>
          <w:trHeight w:val="500"/>
        </w:trPr>
        <w:tc>
          <w:tcPr>
            <w:tcW w:w="7320" w:type="dxa"/>
            <w:tcBorders>
              <w:right w:val="single" w:color="auto" w:sz="4" w:space="0"/>
            </w:tcBorders>
            <w:shd w:val="clear" w:color="auto" w:fill="auto"/>
            <w:vAlign w:val="center"/>
          </w:tcPr>
          <w:p w:rsidR="00495D26" w:rsidP="000C4C73" w:rsidRDefault="00495D26" w14:paraId="6362BA10" w14:textId="77777777">
            <w:pPr>
              <w:pStyle w:val="Tabletext25indent"/>
              <w:ind w:firstLine="0"/>
              <w:rPr>
                <w:bCs/>
              </w:rPr>
            </w:pPr>
          </w:p>
        </w:tc>
        <w:tc>
          <w:tcPr>
            <w:tcW w:w="2430" w:type="dxa"/>
            <w:gridSpan w:val="2"/>
            <w:tcBorders>
              <w:top w:val="single" w:color="auto" w:sz="4" w:space="0"/>
              <w:bottom w:val="single" w:color="auto" w:sz="4" w:space="0"/>
              <w:right w:val="single" w:color="auto" w:sz="4" w:space="0"/>
            </w:tcBorders>
            <w:shd w:val="clear" w:color="auto" w:fill="auto"/>
            <w:vAlign w:val="center"/>
          </w:tcPr>
          <w:p w:rsidR="00495D26" w:rsidP="000C4C73" w:rsidRDefault="00495D26" w14:paraId="5D88DAA4" w14:textId="77777777">
            <w:pPr>
              <w:pStyle w:val="Tableheader"/>
              <w:rPr>
                <w:sz w:val="12"/>
                <w:szCs w:val="12"/>
              </w:rPr>
            </w:pPr>
            <w:r w:rsidRPr="00C80564">
              <w:rPr>
                <w:rFonts w:ascii="Arial" w:hAnsi="Arial"/>
                <w:i/>
                <w:szCs w:val="18"/>
              </w:rPr>
              <w:t>Select one per row</w:t>
            </w:r>
          </w:p>
        </w:tc>
      </w:tr>
      <w:tr w:rsidR="00495D26" w:rsidTr="00855552" w14:paraId="456E0D62" w14:textId="77777777">
        <w:trPr>
          <w:trHeight w:val="500"/>
        </w:trPr>
        <w:tc>
          <w:tcPr>
            <w:tcW w:w="7320" w:type="dxa"/>
            <w:tcBorders>
              <w:right w:val="single" w:color="auto" w:sz="4" w:space="0"/>
            </w:tcBorders>
            <w:shd w:val="clear" w:color="auto" w:fill="auto"/>
            <w:vAlign w:val="center"/>
          </w:tcPr>
          <w:p w:rsidR="00495D26" w:rsidP="000C4C73" w:rsidRDefault="00495D26" w14:paraId="28A416E0" w14:textId="77777777">
            <w:pPr>
              <w:pStyle w:val="Tabletext25indent"/>
              <w:ind w:firstLine="0"/>
              <w:rPr>
                <w:bCs/>
              </w:rPr>
            </w:pPr>
          </w:p>
        </w:tc>
        <w:tc>
          <w:tcPr>
            <w:tcW w:w="1170" w:type="dxa"/>
            <w:tcBorders>
              <w:top w:val="single" w:color="auto" w:sz="4" w:space="0"/>
              <w:bottom w:val="single" w:color="auto" w:sz="4" w:space="0"/>
              <w:right w:val="single" w:color="auto" w:sz="4" w:space="0"/>
            </w:tcBorders>
            <w:shd w:val="clear" w:color="auto" w:fill="auto"/>
            <w:vAlign w:val="center"/>
          </w:tcPr>
          <w:p w:rsidRPr="00B71722" w:rsidR="00495D26" w:rsidP="000C4C73" w:rsidRDefault="00495D26" w14:paraId="3A0E6432" w14:textId="77777777">
            <w:pPr>
              <w:pStyle w:val="Tableheader"/>
              <w:rPr>
                <w:sz w:val="12"/>
                <w:szCs w:val="12"/>
              </w:rPr>
            </w:pPr>
            <w:r>
              <w:t>Yes</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00495D26" w:rsidP="000C4C73" w:rsidRDefault="00495D26" w14:paraId="55269D51" w14:textId="77777777">
            <w:pPr>
              <w:pStyle w:val="Tableheader"/>
              <w:rPr>
                <w:sz w:val="12"/>
                <w:szCs w:val="12"/>
              </w:rPr>
            </w:pPr>
            <w:r>
              <w:t>No</w:t>
            </w:r>
          </w:p>
        </w:tc>
      </w:tr>
      <w:tr w:rsidRPr="00C127ED" w:rsidR="00495D26" w:rsidTr="000C4C73" w14:paraId="4651554B" w14:textId="77777777">
        <w:trPr>
          <w:trHeight w:val="500"/>
        </w:trPr>
        <w:tc>
          <w:tcPr>
            <w:tcW w:w="7320" w:type="dxa"/>
            <w:tcBorders>
              <w:right w:val="single" w:color="auto" w:sz="4" w:space="0"/>
            </w:tcBorders>
            <w:shd w:val="clear" w:color="auto" w:fill="auto"/>
            <w:vAlign w:val="center"/>
          </w:tcPr>
          <w:p w:rsidR="00495D26" w:rsidP="00855552" w:rsidRDefault="00495D26" w14:paraId="38888143" w14:textId="1F5B4EA4">
            <w:pPr>
              <w:pStyle w:val="Tabletext25indent"/>
              <w:numPr>
                <w:ilvl w:val="0"/>
                <w:numId w:val="22"/>
              </w:numPr>
            </w:pPr>
            <w:r>
              <w:t>Collecting data, including from partners</w:t>
            </w:r>
          </w:p>
        </w:tc>
        <w:tc>
          <w:tcPr>
            <w:tcW w:w="1170" w:type="dxa"/>
            <w:shd w:val="clear" w:color="auto" w:fill="auto"/>
            <w:vAlign w:val="center"/>
          </w:tcPr>
          <w:p w:rsidRPr="00C127ED" w:rsidR="00495D26" w:rsidP="000C4C73" w:rsidRDefault="00495D26" w14:paraId="67D3AD19" w14:textId="77777777">
            <w:pPr>
              <w:pStyle w:val="Tableheader"/>
              <w:rPr>
                <w:sz w:val="32"/>
                <w:szCs w:val="32"/>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Pr="00C127ED" w:rsidR="00495D26" w:rsidP="000C4C73" w:rsidRDefault="00495D26" w14:paraId="3EA4760B" w14:textId="77777777">
            <w:pPr>
              <w:pStyle w:val="Tableheader"/>
              <w:rPr>
                <w:sz w:val="32"/>
                <w:szCs w:val="32"/>
              </w:rPr>
            </w:pPr>
            <w:r>
              <w:rPr>
                <w:sz w:val="12"/>
                <w:szCs w:val="12"/>
              </w:rPr>
              <w:t>0</w:t>
            </w:r>
            <w:r w:rsidRPr="00B71722">
              <w:rPr>
                <w:sz w:val="12"/>
                <w:szCs w:val="12"/>
              </w:rPr>
              <w:t xml:space="preserve"> </w:t>
            </w:r>
            <w:r w:rsidRPr="00B71722">
              <w:sym w:font="Wingdings" w:char="F06D"/>
            </w:r>
          </w:p>
        </w:tc>
      </w:tr>
      <w:tr w:rsidRPr="00C127ED" w:rsidR="00495D26" w:rsidTr="000C4C73" w14:paraId="07A31C59" w14:textId="77777777">
        <w:trPr>
          <w:trHeight w:val="500"/>
        </w:trPr>
        <w:tc>
          <w:tcPr>
            <w:tcW w:w="7320" w:type="dxa"/>
            <w:tcBorders>
              <w:right w:val="single" w:color="auto" w:sz="4" w:space="0"/>
            </w:tcBorders>
            <w:shd w:val="clear" w:color="auto" w:fill="E8E8E8"/>
            <w:vAlign w:val="center"/>
          </w:tcPr>
          <w:p w:rsidR="00495D26" w:rsidP="00855552" w:rsidRDefault="00495D26" w14:paraId="3941FB28" w14:textId="0CE4B735">
            <w:pPr>
              <w:pStyle w:val="Tabletext25indent"/>
              <w:numPr>
                <w:ilvl w:val="0"/>
                <w:numId w:val="22"/>
              </w:numPr>
            </w:pPr>
            <w:r>
              <w:t>Generating and using data for reporting or performance improvement purposes</w:t>
            </w:r>
          </w:p>
        </w:tc>
        <w:tc>
          <w:tcPr>
            <w:tcW w:w="1170" w:type="dxa"/>
            <w:shd w:val="clear" w:color="auto" w:fill="E8E8E8"/>
            <w:vAlign w:val="center"/>
          </w:tcPr>
          <w:p w:rsidRPr="00C127ED" w:rsidR="00495D26" w:rsidP="000C4C73" w:rsidRDefault="00495D26" w14:paraId="334D105D" w14:textId="77777777">
            <w:pPr>
              <w:pStyle w:val="Tableheader"/>
              <w:rPr>
                <w:sz w:val="32"/>
                <w:szCs w:val="32"/>
              </w:rPr>
            </w:pPr>
            <w:r w:rsidRPr="00B71722">
              <w:rPr>
                <w:sz w:val="12"/>
                <w:szCs w:val="12"/>
              </w:rPr>
              <w:t xml:space="preserve">1 </w:t>
            </w:r>
            <w:r w:rsidRPr="00B71722">
              <w:sym w:font="Wingdings" w:char="F06D"/>
            </w:r>
          </w:p>
        </w:tc>
        <w:tc>
          <w:tcPr>
            <w:tcW w:w="1260" w:type="dxa"/>
            <w:tcBorders>
              <w:right w:val="single" w:color="auto" w:sz="4" w:space="0"/>
            </w:tcBorders>
            <w:shd w:val="clear" w:color="auto" w:fill="E8E8E8"/>
            <w:vAlign w:val="center"/>
          </w:tcPr>
          <w:p w:rsidRPr="00C127ED" w:rsidR="00495D26" w:rsidP="000C4C73" w:rsidRDefault="00495D26" w14:paraId="2E7989AA" w14:textId="77777777">
            <w:pPr>
              <w:pStyle w:val="Tableheader"/>
              <w:rPr>
                <w:sz w:val="32"/>
                <w:szCs w:val="32"/>
              </w:rPr>
            </w:pPr>
            <w:r>
              <w:rPr>
                <w:sz w:val="12"/>
                <w:szCs w:val="12"/>
              </w:rPr>
              <w:t>0</w:t>
            </w:r>
            <w:r w:rsidRPr="00B71722">
              <w:rPr>
                <w:sz w:val="12"/>
                <w:szCs w:val="12"/>
              </w:rPr>
              <w:t xml:space="preserve"> </w:t>
            </w:r>
            <w:r w:rsidRPr="00B71722">
              <w:sym w:font="Wingdings" w:char="F06D"/>
            </w:r>
          </w:p>
        </w:tc>
      </w:tr>
      <w:tr w:rsidR="00495D26" w:rsidTr="000C4C73" w14:paraId="7E6B030E" w14:textId="77777777">
        <w:trPr>
          <w:trHeight w:val="500"/>
        </w:trPr>
        <w:tc>
          <w:tcPr>
            <w:tcW w:w="7320" w:type="dxa"/>
            <w:tcBorders>
              <w:right w:val="single" w:color="auto" w:sz="4" w:space="0"/>
            </w:tcBorders>
            <w:shd w:val="clear" w:color="auto" w:fill="auto"/>
            <w:vAlign w:val="center"/>
          </w:tcPr>
          <w:p w:rsidR="00495D26" w:rsidP="00855552" w:rsidRDefault="00495D26" w14:paraId="178330CA" w14:textId="3D5526A0">
            <w:pPr>
              <w:pStyle w:val="Tabletext25indent"/>
              <w:numPr>
                <w:ilvl w:val="0"/>
                <w:numId w:val="22"/>
              </w:numPr>
            </w:pPr>
            <w:r>
              <w:t xml:space="preserve">Information about benefits and resources in the community after release </w:t>
            </w:r>
          </w:p>
        </w:tc>
        <w:tc>
          <w:tcPr>
            <w:tcW w:w="1170" w:type="dxa"/>
            <w:shd w:val="clear" w:color="auto" w:fill="auto"/>
            <w:vAlign w:val="center"/>
          </w:tcPr>
          <w:p w:rsidRPr="00B71722" w:rsidR="00495D26" w:rsidP="000C4C73" w:rsidRDefault="00495D26" w14:paraId="1EF3808A" w14:textId="77777777">
            <w:pPr>
              <w:pStyle w:val="Tableheader"/>
              <w:rPr>
                <w:sz w:val="12"/>
                <w:szCs w:val="12"/>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00495D26" w:rsidP="000C4C73" w:rsidRDefault="00495D26" w14:paraId="7E96E8B9" w14:textId="77777777">
            <w:pPr>
              <w:pStyle w:val="Tableheader"/>
              <w:rPr>
                <w:sz w:val="12"/>
                <w:szCs w:val="12"/>
              </w:rPr>
            </w:pPr>
            <w:r>
              <w:rPr>
                <w:sz w:val="12"/>
                <w:szCs w:val="12"/>
              </w:rPr>
              <w:t>0</w:t>
            </w:r>
            <w:r w:rsidRPr="00B71722">
              <w:rPr>
                <w:sz w:val="12"/>
                <w:szCs w:val="12"/>
              </w:rPr>
              <w:t xml:space="preserve"> </w:t>
            </w:r>
            <w:r w:rsidRPr="00B71722">
              <w:sym w:font="Wingdings" w:char="F06D"/>
            </w:r>
          </w:p>
        </w:tc>
      </w:tr>
      <w:tr w:rsidR="00495D26" w:rsidTr="00270FC2" w14:paraId="2046F0A2" w14:textId="77777777">
        <w:trPr>
          <w:trHeight w:val="500"/>
        </w:trPr>
        <w:tc>
          <w:tcPr>
            <w:tcW w:w="7320" w:type="dxa"/>
            <w:tcBorders>
              <w:right w:val="single" w:color="auto" w:sz="4" w:space="0"/>
            </w:tcBorders>
            <w:shd w:val="clear" w:color="auto" w:fill="auto"/>
            <w:vAlign w:val="center"/>
          </w:tcPr>
          <w:p w:rsidR="00495D26" w:rsidP="00855552" w:rsidRDefault="00495D26" w14:paraId="6A61280B" w14:textId="06B78EB6">
            <w:pPr>
              <w:pStyle w:val="Tabletext25indent"/>
              <w:numPr>
                <w:ilvl w:val="0"/>
                <w:numId w:val="22"/>
              </w:numPr>
            </w:pPr>
            <w:r>
              <w:t>Information about COVID prevention, testing, and vaccination</w:t>
            </w:r>
          </w:p>
        </w:tc>
        <w:tc>
          <w:tcPr>
            <w:tcW w:w="1170" w:type="dxa"/>
            <w:shd w:val="clear" w:color="auto" w:fill="auto"/>
            <w:vAlign w:val="center"/>
          </w:tcPr>
          <w:p w:rsidRPr="00B71722" w:rsidR="00495D26" w:rsidP="000C4C73" w:rsidRDefault="00495D26" w14:paraId="2C4A26DB" w14:textId="77777777">
            <w:pPr>
              <w:pStyle w:val="Tableheader"/>
              <w:rPr>
                <w:sz w:val="12"/>
                <w:szCs w:val="12"/>
              </w:rPr>
            </w:pPr>
            <w:r w:rsidRPr="00B71722">
              <w:rPr>
                <w:sz w:val="12"/>
                <w:szCs w:val="12"/>
              </w:rPr>
              <w:t xml:space="preserve">1 </w:t>
            </w:r>
            <w:r w:rsidRPr="00B71722">
              <w:sym w:font="Wingdings" w:char="F06D"/>
            </w:r>
          </w:p>
        </w:tc>
        <w:tc>
          <w:tcPr>
            <w:tcW w:w="1260" w:type="dxa"/>
            <w:tcBorders>
              <w:right w:val="single" w:color="auto" w:sz="4" w:space="0"/>
            </w:tcBorders>
            <w:shd w:val="clear" w:color="auto" w:fill="auto"/>
            <w:vAlign w:val="center"/>
          </w:tcPr>
          <w:p w:rsidR="00495D26" w:rsidP="000C4C73" w:rsidRDefault="00495D26" w14:paraId="33C178E0" w14:textId="77777777">
            <w:pPr>
              <w:pStyle w:val="Tableheader"/>
              <w:rPr>
                <w:sz w:val="12"/>
                <w:szCs w:val="12"/>
              </w:rPr>
            </w:pPr>
            <w:r>
              <w:rPr>
                <w:sz w:val="12"/>
                <w:szCs w:val="12"/>
              </w:rPr>
              <w:t>0</w:t>
            </w:r>
            <w:r w:rsidRPr="00B71722">
              <w:rPr>
                <w:sz w:val="12"/>
                <w:szCs w:val="12"/>
              </w:rPr>
              <w:t xml:space="preserve"> </w:t>
            </w:r>
            <w:r w:rsidRPr="00B71722">
              <w:sym w:font="Wingdings" w:char="F06D"/>
            </w:r>
          </w:p>
        </w:tc>
      </w:tr>
      <w:tr w:rsidR="00495D26" w:rsidTr="00270FC2" w14:paraId="4B286C17" w14:textId="77777777">
        <w:trPr>
          <w:trHeight w:val="500"/>
        </w:trPr>
        <w:tc>
          <w:tcPr>
            <w:tcW w:w="7320" w:type="dxa"/>
            <w:tcBorders>
              <w:right w:val="single" w:color="auto" w:sz="4" w:space="0"/>
            </w:tcBorders>
            <w:shd w:val="clear" w:color="auto" w:fill="E8E8E8"/>
          </w:tcPr>
          <w:p w:rsidR="00495D26" w:rsidP="00855552" w:rsidRDefault="00C478BF" w14:paraId="5C8A46B9" w14:textId="24A0CBF0">
            <w:pPr>
              <w:pStyle w:val="Tabletext25indent"/>
              <w:numPr>
                <w:ilvl w:val="0"/>
                <w:numId w:val="22"/>
              </w:numPr>
            </w:pPr>
            <w:r>
              <w:rPr>
                <w:b/>
                <w:i/>
                <w:noProof/>
              </w:rPr>
              <mc:AlternateContent>
                <mc:Choice Requires="wps">
                  <w:drawing>
                    <wp:anchor distT="0" distB="0" distL="114300" distR="114300" simplePos="0" relativeHeight="251826176" behindDoc="0" locked="0" layoutInCell="1" allowOverlap="1" wp14:editId="659C3CB8" wp14:anchorId="68C78233">
                      <wp:simplePos x="0" y="0"/>
                      <wp:positionH relativeFrom="column">
                        <wp:posOffset>1900029</wp:posOffset>
                      </wp:positionH>
                      <wp:positionV relativeFrom="paragraph">
                        <wp:posOffset>40971</wp:posOffset>
                      </wp:positionV>
                      <wp:extent cx="2121729" cy="248920"/>
                      <wp:effectExtent l="0" t="0" r="12065" b="17780"/>
                      <wp:wrapNone/>
                      <wp:docPr id="2"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729" cy="248920"/>
                              </a:xfrm>
                              <a:prstGeom prst="rect">
                                <a:avLst/>
                              </a:prstGeom>
                              <a:solidFill>
                                <a:srgbClr val="FFFFFF"/>
                              </a:solidFill>
                              <a:ln w="9525">
                                <a:solidFill>
                                  <a:srgbClr val="000000"/>
                                </a:solidFill>
                                <a:miter lim="800000"/>
                                <a:headEnd/>
                                <a:tailEnd/>
                              </a:ln>
                            </wps:spPr>
                            <wps:txbx>
                              <w:txbxContent>
                                <w:p w:rsidRPr="00C96776" w:rsidR="00495D26" w:rsidP="00495D26" w:rsidRDefault="00495D26" w14:paraId="49BED1EE" w14:textId="66CFCB21">
                                  <w:pPr>
                                    <w:spacing w:before="0" w:after="0"/>
                                    <w:jc w:val="right"/>
                                    <w:rPr>
                                      <w:sz w:val="18"/>
                                      <w:szCs w:val="18"/>
                                    </w:rPr>
                                  </w:pPr>
                                  <w:r w:rsidRPr="00C96776">
                                    <w:rPr>
                                      <w:rFonts w:ascii="Arial" w:hAnsi="Arial" w:cs="Arial"/>
                                      <w:sz w:val="18"/>
                                      <w:szCs w:val="18"/>
                                    </w:rPr>
                                    <w:t xml:space="preserve">(STRING </w:t>
                                  </w:r>
                                  <w:r w:rsidR="00D40AC3">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left:0;text-align:left;margin-left:149.6pt;margin-top:3.25pt;width:167.05pt;height:19.6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" w14:anchorId="68C78233">
                      <v:textbox inset="0,,1.44pt,1.44pt">
                        <w:txbxContent>
                          <w:p w:rsidRPr="00C96776" w:rsidR="00495D26" w:rsidP="00495D26" w:rsidRDefault="00495D26" w14:paraId="49BED1EE" w14:textId="66CFCB21">
                            <w:pPr>
                              <w:spacing w:before="0" w:after="0"/>
                              <w:jc w:val="right"/>
                              <w:rPr>
                                <w:sz w:val="18"/>
                                <w:szCs w:val="18"/>
                              </w:rPr>
                            </w:pPr>
                            <w:r w:rsidRPr="00C96776">
                              <w:rPr>
                                <w:rFonts w:ascii="Arial" w:hAnsi="Arial" w:cs="Arial"/>
                                <w:sz w:val="18"/>
                                <w:szCs w:val="18"/>
                              </w:rPr>
                              <w:t xml:space="preserve">(STRING </w:t>
                            </w:r>
                            <w:r w:rsidR="00D40AC3">
                              <w:rPr>
                                <w:rFonts w:ascii="Arial" w:hAnsi="Arial" w:cs="Arial"/>
                                <w:sz w:val="18"/>
                                <w:szCs w:val="18"/>
                              </w:rPr>
                              <w:t>255</w:t>
                            </w:r>
                            <w:r w:rsidRPr="00C96776">
                              <w:rPr>
                                <w:rFonts w:ascii="Arial" w:hAnsi="Arial" w:cs="Arial"/>
                                <w:sz w:val="18"/>
                                <w:szCs w:val="18"/>
                              </w:rPr>
                              <w:t>)</w:t>
                            </w:r>
                          </w:p>
                        </w:txbxContent>
                      </v:textbox>
                    </v:shape>
                  </w:pict>
                </mc:Fallback>
              </mc:AlternateContent>
            </w:r>
            <w:r w:rsidR="00495D26">
              <w:t xml:space="preserve">Other topics </w:t>
            </w:r>
            <w:r w:rsidRPr="00F14DAD" w:rsidR="00495D26">
              <w:t>(specify)</w:t>
            </w:r>
            <w:r w:rsidR="00495D26">
              <w:t xml:space="preserve"> </w:t>
            </w:r>
          </w:p>
        </w:tc>
        <w:tc>
          <w:tcPr>
            <w:tcW w:w="1170" w:type="dxa"/>
            <w:tcBorders>
              <w:bottom w:val="single" w:color="auto" w:sz="4" w:space="0"/>
            </w:tcBorders>
            <w:shd w:val="clear" w:color="auto" w:fill="E8E8E8"/>
            <w:vAlign w:val="center"/>
          </w:tcPr>
          <w:p w:rsidRPr="00B71722" w:rsidR="00495D26" w:rsidP="000C4C73" w:rsidRDefault="00495D26" w14:paraId="3FC8192C" w14:textId="77777777">
            <w:pPr>
              <w:pStyle w:val="Tableheader"/>
              <w:rPr>
                <w:sz w:val="12"/>
                <w:szCs w:val="12"/>
              </w:rPr>
            </w:pPr>
            <w:r w:rsidRPr="00B71722">
              <w:rPr>
                <w:sz w:val="12"/>
                <w:szCs w:val="12"/>
              </w:rPr>
              <w:t xml:space="preserve">1 </w:t>
            </w:r>
            <w:r w:rsidRPr="00B71722">
              <w:sym w:font="Wingdings" w:char="F06D"/>
            </w:r>
          </w:p>
        </w:tc>
        <w:tc>
          <w:tcPr>
            <w:tcW w:w="1260" w:type="dxa"/>
            <w:tcBorders>
              <w:bottom w:val="single" w:color="auto" w:sz="4" w:space="0"/>
              <w:right w:val="single" w:color="auto" w:sz="4" w:space="0"/>
            </w:tcBorders>
            <w:shd w:val="clear" w:color="auto" w:fill="E8E8E8"/>
            <w:vAlign w:val="center"/>
          </w:tcPr>
          <w:p w:rsidR="00495D26" w:rsidP="000C4C73" w:rsidRDefault="00495D26" w14:paraId="7A7A9163" w14:textId="77777777">
            <w:pPr>
              <w:pStyle w:val="Tableheader"/>
              <w:rPr>
                <w:sz w:val="12"/>
                <w:szCs w:val="12"/>
              </w:rPr>
            </w:pPr>
            <w:r>
              <w:rPr>
                <w:sz w:val="12"/>
                <w:szCs w:val="12"/>
              </w:rPr>
              <w:t>0</w:t>
            </w:r>
            <w:r w:rsidRPr="00B71722">
              <w:rPr>
                <w:sz w:val="12"/>
                <w:szCs w:val="12"/>
              </w:rPr>
              <w:t xml:space="preserve"> </w:t>
            </w:r>
            <w:r w:rsidRPr="00B71722">
              <w:sym w:font="Wingdings" w:char="F06D"/>
            </w:r>
          </w:p>
        </w:tc>
      </w:tr>
    </w:tbl>
    <w:p w:rsidR="0063030F" w:rsidP="0063030F" w:rsidRDefault="0063030F" w14:paraId="0FB53FC5" w14:textId="40F67FE1">
      <w:pPr>
        <w:pStyle w:val="Response0"/>
      </w:pPr>
      <w:r>
        <w:br w:type="page"/>
      </w: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00850B3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B4830" w14:paraId="6572CF3C" w14:textId="152619E1">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Pr="008F5BD9" w:rsidR="0063030F" w:rsidP="0063030F" w:rsidRDefault="0063030F" w14:paraId="0B0CDFDB" w14:textId="77777777">
      <w:pPr>
        <w:pStyle w:val="Source"/>
      </w:pPr>
      <w:r>
        <w:t>REO_B4</w:t>
      </w:r>
      <w:r w:rsidRPr="008F5BD9">
        <w:t>.</w:t>
      </w:r>
      <w:r w:rsidRPr="008F5BD9">
        <w:tab/>
      </w:r>
    </w:p>
    <w:p w:rsidRPr="00663ADE" w:rsidR="0063030F" w:rsidP="0063030F" w:rsidRDefault="0063030F" w14:paraId="4BD155E8" w14:textId="04DE7ADE">
      <w:pPr>
        <w:pStyle w:val="QUEafterSource"/>
      </w:pPr>
      <w:r>
        <w:t>B5.</w:t>
      </w:r>
      <w:r>
        <w:tab/>
        <w:t>When hiring Pathway Home staff who work with participants</w:t>
      </w:r>
      <w:r w:rsidR="00362F97">
        <w:t xml:space="preserve"> </w:t>
      </w:r>
      <w:r w:rsidRPr="00362F97" w:rsidR="00362F97">
        <w:t>(through internal assignment or external hiring)</w:t>
      </w:r>
      <w:r>
        <w:t>, which qualifications did you prioritize</w:t>
      </w:r>
      <w:r w:rsidR="00394C34">
        <w:t>?</w:t>
      </w:r>
      <w:r>
        <w:t xml:space="preserve"> (</w:t>
      </w:r>
      <w:r w:rsidR="00394C34">
        <w:t>C</w:t>
      </w:r>
      <w:r>
        <w:t xml:space="preserve">hoose up to </w:t>
      </w:r>
      <w:r w:rsidR="00996CE6">
        <w:t>five</w:t>
      </w:r>
      <w:r w:rsidR="00394C34">
        <w:t>.</w:t>
      </w:r>
      <w:r>
        <w:t>)</w:t>
      </w:r>
    </w:p>
    <w:p w:rsidRPr="00411EB6" w:rsidR="0063030F" w:rsidP="00332E16" w:rsidRDefault="00411EB6" w14:paraId="38D989E0" w14:textId="770E48E1">
      <w:pPr>
        <w:pStyle w:val="SELECTONEMARKALL"/>
      </w:pPr>
      <w:r w:rsidRPr="00411EB6">
        <w:t xml:space="preserve">Select the top </w:t>
      </w:r>
      <w:r w:rsidR="0080191F">
        <w:t>five</w:t>
      </w:r>
      <w:r w:rsidRPr="00411EB6">
        <w:t xml:space="preserve"> responses</w:t>
      </w:r>
    </w:p>
    <w:p w:rsidRPr="00411EB6" w:rsidR="0063030F" w:rsidP="00411EB6" w:rsidRDefault="00332E16" w14:paraId="0C8B176B" w14:textId="10DCABE9">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rior personal involvement with the justice system</w:t>
      </w:r>
      <w:r w:rsidRPr="00411EB6" w:rsidR="00E50F79">
        <w:t xml:space="preserve"> (such as people who were formerly incarcerated</w:t>
      </w:r>
      <w:r w:rsidR="00003FC2">
        <w:t xml:space="preserve"> or on parole or probation supervision</w:t>
      </w:r>
      <w:r w:rsidRPr="00411EB6" w:rsidR="00E50F79">
        <w:t>)</w:t>
      </w:r>
      <w:r w:rsidRPr="00411EB6" w:rsidR="0063030F">
        <w:tab/>
      </w:r>
      <w:r>
        <w:t>1</w:t>
      </w:r>
    </w:p>
    <w:p w:rsidRPr="00411EB6" w:rsidR="0063030F" w:rsidP="00411EB6" w:rsidRDefault="00332E16" w14:paraId="68B4193F" w14:textId="6B1FC00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No prior personal involvement with the justice system</w:t>
      </w:r>
      <w:r w:rsidRPr="00411EB6" w:rsidR="0063030F">
        <w:tab/>
      </w:r>
      <w:r>
        <w:t>2</w:t>
      </w:r>
    </w:p>
    <w:p w:rsidRPr="00411EB6" w:rsidR="0063030F" w:rsidP="00411EB6" w:rsidRDefault="00332E16" w14:paraId="6039718F" w14:textId="4E2D3600">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rior experience working with people with criminal justice involvement</w:t>
      </w:r>
      <w:r w:rsidRPr="00411EB6" w:rsidR="0063030F">
        <w:tab/>
      </w:r>
      <w:r>
        <w:t>3</w:t>
      </w:r>
    </w:p>
    <w:p w:rsidRPr="00411EB6" w:rsidR="0063030F" w:rsidP="00411EB6" w:rsidRDefault="00332E16" w14:paraId="16C65577" w14:textId="6414DD2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rior experience working in incarceration facilities</w:t>
      </w:r>
      <w:r w:rsidRPr="00411EB6" w:rsidR="0063030F">
        <w:tab/>
      </w:r>
      <w:r>
        <w:t>4</w:t>
      </w:r>
    </w:p>
    <w:p w:rsidRPr="00411EB6" w:rsidR="0063030F" w:rsidP="00411EB6" w:rsidRDefault="00332E16" w14:paraId="51C979E4" w14:textId="0E0C06C4">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rior experience working with employers</w:t>
      </w:r>
      <w:r w:rsidRPr="00411EB6" w:rsidR="0063030F">
        <w:tab/>
      </w:r>
      <w:r>
        <w:t>5</w:t>
      </w:r>
    </w:p>
    <w:p w:rsidRPr="00411EB6" w:rsidR="0063030F" w:rsidP="00411EB6" w:rsidRDefault="00332E16" w14:paraId="3955FA7E" w14:textId="1B39368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Quality of past work experience</w:t>
      </w:r>
      <w:r w:rsidRPr="00411EB6" w:rsidR="0063030F">
        <w:tab/>
      </w:r>
      <w:r>
        <w:t>6</w:t>
      </w:r>
    </w:p>
    <w:p w:rsidR="0063030F" w:rsidP="00411EB6" w:rsidRDefault="00332E16" w14:paraId="3277855F" w14:textId="00459D8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Length of past work experience</w:t>
      </w:r>
      <w:r w:rsidRPr="00411EB6" w:rsidR="0063030F">
        <w:tab/>
      </w:r>
      <w:r>
        <w:t>7</w:t>
      </w:r>
    </w:p>
    <w:p w:rsidRPr="009B798E" w:rsidR="006D2BF7" w:rsidP="006D2BF7" w:rsidRDefault="006D2BF7" w14:paraId="0C3FE712" w14:textId="37D8585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 xml:space="preserve">Education level and professional certifications (LCSW, </w:t>
      </w:r>
      <w:r w:rsidRPr="009B798E">
        <w:t>LCPC, etc.)</w:t>
      </w:r>
      <w:r w:rsidRPr="009B798E">
        <w:tab/>
        <w:t>8</w:t>
      </w:r>
    </w:p>
    <w:p w:rsidRPr="00411EB6" w:rsidR="0063030F" w:rsidP="00411EB6" w:rsidRDefault="00332E16" w14:paraId="2E445FEF" w14:textId="148B9DA4">
      <w:pPr>
        <w:pStyle w:val="RESPONSE"/>
        <w:tabs>
          <w:tab w:val="clear" w:pos="7740"/>
          <w:tab w:val="clear" w:pos="8280"/>
          <w:tab w:val="left" w:pos="1080"/>
          <w:tab w:val="left" w:leader="dot" w:pos="8100"/>
          <w:tab w:val="left" w:pos="8550"/>
        </w:tabs>
        <w:ind w:left="1080" w:right="2970" w:hanging="360"/>
      </w:pPr>
      <w:r w:rsidRPr="009B798E">
        <w:sym w:font="Wingdings" w:char="F06F"/>
      </w:r>
      <w:r w:rsidRPr="009B798E">
        <w:tab/>
      </w:r>
      <w:r w:rsidRPr="009B798E" w:rsidR="0063030F">
        <w:t xml:space="preserve">Familiarity with neighborhood and </w:t>
      </w:r>
      <w:r w:rsidRPr="009B798E" w:rsidR="00996CE6">
        <w:t xml:space="preserve">services in the </w:t>
      </w:r>
      <w:r w:rsidRPr="009B798E" w:rsidR="0063030F">
        <w:t>community</w:t>
      </w:r>
      <w:r w:rsidRPr="00411EB6" w:rsidR="0063030F">
        <w:tab/>
      </w:r>
      <w:r w:rsidR="006D2BF7">
        <w:t>9</w:t>
      </w:r>
    </w:p>
    <w:p w:rsidRPr="00411EB6" w:rsidR="0063030F" w:rsidP="00411EB6" w:rsidRDefault="00332E16" w14:paraId="1021262C" w14:textId="3C5DFAB2">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Ability to manage competing priorities</w:t>
      </w:r>
      <w:r w:rsidRPr="00411EB6" w:rsidR="0063030F">
        <w:tab/>
      </w:r>
      <w:r w:rsidR="006D2BF7">
        <w:t>10</w:t>
      </w:r>
    </w:p>
    <w:p w:rsidRPr="00411EB6" w:rsidR="0063030F" w:rsidP="00411EB6" w:rsidRDefault="00332E16" w14:paraId="62C2315C" w14:textId="434657BA">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362F97">
        <w:t>Length</w:t>
      </w:r>
      <w:r w:rsidRPr="00411EB6" w:rsidR="0063030F">
        <w:t xml:space="preserve"> of case management experience</w:t>
      </w:r>
      <w:r w:rsidRPr="00411EB6" w:rsidR="0063030F">
        <w:tab/>
      </w:r>
      <w:r>
        <w:t>1</w:t>
      </w:r>
      <w:r w:rsidR="006D2BF7">
        <w:t>1</w:t>
      </w:r>
    </w:p>
    <w:p w:rsidRPr="00411EB6" w:rsidR="0063030F" w:rsidP="00411EB6" w:rsidRDefault="00332E16" w14:paraId="63CE9BA4" w14:textId="28E2E4AF">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Good communication skills</w:t>
      </w:r>
      <w:r w:rsidRPr="00411EB6" w:rsidR="0063030F">
        <w:tab/>
      </w:r>
      <w:r>
        <w:t>1</w:t>
      </w:r>
      <w:r w:rsidR="00996CE6">
        <w:t>2</w:t>
      </w:r>
    </w:p>
    <w:p w:rsidRPr="00411EB6" w:rsidR="0063030F" w:rsidP="00411EB6" w:rsidRDefault="00332E16" w14:paraId="0835DB97" w14:textId="236BC81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Ability to work effectively in a collaborative work environment</w:t>
      </w:r>
      <w:r w:rsidRPr="00411EB6" w:rsidR="0063030F">
        <w:tab/>
      </w:r>
      <w:r>
        <w:t>1</w:t>
      </w:r>
      <w:r w:rsidR="00996CE6">
        <w:t>3</w:t>
      </w:r>
    </w:p>
    <w:p w:rsidRPr="00411EB6" w:rsidR="0063030F" w:rsidP="00411EB6" w:rsidRDefault="00332E16" w14:paraId="1535F0BF" w14:textId="78E8153C">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Good critical thinking skills</w:t>
      </w:r>
      <w:r w:rsidRPr="00411EB6" w:rsidR="0063030F">
        <w:tab/>
      </w:r>
      <w:r>
        <w:t>1</w:t>
      </w:r>
      <w:r w:rsidR="00996CE6">
        <w:t>4</w:t>
      </w:r>
    </w:p>
    <w:p w:rsidRPr="00411EB6" w:rsidR="0063030F" w:rsidP="00411EB6" w:rsidRDefault="00332E16" w14:paraId="51618E67" w14:textId="7A839AC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Ability to work effectively with people from diverse backgrounds and with diverse perspectives</w:t>
      </w:r>
      <w:r w:rsidRPr="00411EB6" w:rsidR="0063030F">
        <w:tab/>
      </w:r>
      <w:r>
        <w:t>1</w:t>
      </w:r>
      <w:r w:rsidR="00996CE6">
        <w:t>5</w:t>
      </w:r>
    </w:p>
    <w:p w:rsidRPr="00411EB6" w:rsidR="0063030F" w:rsidP="00411EB6" w:rsidRDefault="00332E16" w14:paraId="26A0D60B" w14:textId="25D69BF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illingness to be a strong advocate for participants</w:t>
      </w:r>
      <w:r w:rsidRPr="00411EB6" w:rsidR="0063030F">
        <w:tab/>
      </w:r>
      <w:r>
        <w:t>1</w:t>
      </w:r>
      <w:r w:rsidR="00996CE6">
        <w:t>6</w:t>
      </w:r>
    </w:p>
    <w:p w:rsidRPr="00411EB6" w:rsidR="0063030F" w:rsidP="00411EB6" w:rsidRDefault="00332E16" w14:paraId="0340288F" w14:textId="352B19F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illingness to foster self-sufficiency in participants</w:t>
      </w:r>
      <w:r w:rsidRPr="00411EB6" w:rsidR="0063030F">
        <w:tab/>
      </w:r>
      <w:r>
        <w:t>1</w:t>
      </w:r>
      <w:r w:rsidR="00996CE6">
        <w:t>7</w:t>
      </w:r>
    </w:p>
    <w:p w:rsidRPr="00663ADE" w:rsidR="0063030F" w:rsidP="00411EB6" w:rsidRDefault="00332E16" w14:paraId="4F60B124" w14:textId="1C0C17E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Some other characteristic? (</w:t>
      </w:r>
      <w:r w:rsidRPr="00411EB6" w:rsidR="00B002CE">
        <w:t>p</w:t>
      </w:r>
      <w:r w:rsidRPr="00411EB6" w:rsidR="0063030F">
        <w:t>lease specify)</w:t>
      </w:r>
      <w:r w:rsidR="0063030F">
        <w:tab/>
      </w:r>
      <w:r>
        <w:t>99</w:t>
      </w:r>
    </w:p>
    <w:p w:rsidR="00332E16" w:rsidP="00332E16" w:rsidRDefault="00332E16" w14:paraId="2AC6276C" w14:textId="7CA058E7">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5344" behindDoc="0" locked="0" layoutInCell="1" allowOverlap="1" wp14:editId="3BFB7DF7" wp14:anchorId="0EE32B29">
                <wp:simplePos x="0" y="0"/>
                <wp:positionH relativeFrom="column">
                  <wp:posOffset>946150</wp:posOffset>
                </wp:positionH>
                <wp:positionV relativeFrom="paragraph">
                  <wp:posOffset>52705</wp:posOffset>
                </wp:positionV>
                <wp:extent cx="1834515" cy="182880"/>
                <wp:effectExtent l="12700" t="12700" r="10160" b="13970"/>
                <wp:wrapNone/>
                <wp:docPr id="20"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BD2E5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SePw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40AC3">
        <w:rPr>
          <w:rFonts w:ascii="Arial" w:hAnsi="Arial" w:cs="Arial"/>
          <w:sz w:val="20"/>
        </w:rPr>
        <w:t>255</w:t>
      </w:r>
      <w:r w:rsidRPr="00386885">
        <w:rPr>
          <w:rFonts w:ascii="Arial" w:hAnsi="Arial" w:cs="Arial"/>
          <w:sz w:val="20"/>
        </w:rPr>
        <w:t>)</w:t>
      </w:r>
    </w:p>
    <w:p w:rsidRPr="00386885" w:rsidR="006A224D" w:rsidP="00332E16" w:rsidRDefault="006A224D" w14:paraId="6945895C" w14:textId="73241E6B">
      <w:pPr>
        <w:tabs>
          <w:tab w:val="clear" w:pos="432"/>
          <w:tab w:val="left" w:pos="1080"/>
          <w:tab w:val="left" w:pos="4680"/>
          <w:tab w:val="left" w:pos="8550"/>
        </w:tabs>
        <w:spacing w:after="0"/>
        <w:ind w:left="1080" w:hanging="360"/>
        <w:jc w:val="left"/>
        <w:rPr>
          <w:rFonts w:ascii="Arial" w:hAnsi="Arial" w:cs="Arial"/>
          <w:sz w:val="20"/>
        </w:rPr>
      </w:pPr>
      <w:r w:rsidRPr="00992FC3">
        <w:rPr>
          <w:rFonts w:ascii="Arial" w:hAnsi="Arial" w:cs="Arial"/>
          <w:sz w:val="20"/>
        </w:rPr>
        <w:sym w:font="Wingdings" w:char="F06D"/>
      </w:r>
      <w:r w:rsidRPr="00992FC3">
        <w:rPr>
          <w:rFonts w:ascii="Arial" w:hAnsi="Arial" w:cs="Arial"/>
          <w:sz w:val="20"/>
        </w:rPr>
        <w:tab/>
      </w:r>
      <w:r w:rsidR="00B8755F">
        <w:rPr>
          <w:rFonts w:ascii="Arial" w:hAnsi="Arial" w:cs="Arial"/>
          <w:sz w:val="20"/>
        </w:rPr>
        <w:t>My organization was not involved in the hiring process</w:t>
      </w:r>
    </w:p>
    <w:p w:rsidR="00411EB6" w:rsidRDefault="00411EB6" w14:paraId="4109B458" w14:textId="6D48591C">
      <w:pPr>
        <w:tabs>
          <w:tab w:val="clear" w:pos="432"/>
        </w:tabs>
        <w:spacing w:before="0" w:after="200" w:line="276" w:lineRule="auto"/>
        <w:ind w:firstLine="0"/>
        <w:jc w:val="left"/>
        <w:rPr>
          <w:rFonts w:ascii="Arial" w:hAnsi="Arial" w:cs="Arial"/>
          <w:caps/>
          <w:sz w:val="20"/>
        </w:rPr>
      </w:pPr>
      <w:r>
        <w:rPr>
          <w:rFonts w:ascii="Arial" w:hAnsi="Arial" w:cs="Arial"/>
          <w:caps/>
          <w:sz w:val="20"/>
        </w:rPr>
        <w:br w:type="page"/>
      </w: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5776900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B4830" w14:paraId="2C586DBC" w14:textId="6DE029E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362F97" w:rsidP="00BA535A" w:rsidRDefault="00362F97" w14:paraId="36800228" w14:textId="650EC57D">
      <w:pPr>
        <w:pStyle w:val="INTRO"/>
        <w:spacing w:before="160" w:after="120"/>
        <w:ind w:left="720" w:right="187"/>
      </w:pPr>
      <w:r>
        <w:t xml:space="preserve">[IF </w:t>
      </w:r>
      <w:r w:rsidR="00D40AC3">
        <w:t>A8 = 2</w:t>
      </w:r>
      <w:r w:rsidR="009C567F">
        <w:t>, DISPLAY</w:t>
      </w:r>
      <w:r>
        <w:t>: When answering this question, please consider the services provided by organization</w:t>
      </w:r>
      <w:r w:rsidR="00AF28D6">
        <w:t>(</w:t>
      </w:r>
      <w:r>
        <w:t>s</w:t>
      </w:r>
      <w:r w:rsidR="00AF28D6">
        <w:t>)</w:t>
      </w:r>
      <w:r>
        <w:t xml:space="preserve"> you contract with to provide direct services to Pathway Home participants]. </w:t>
      </w:r>
    </w:p>
    <w:p w:rsidR="00DF61B7" w:rsidP="00C106CA" w:rsidRDefault="00DF61B7" w14:paraId="68D041FC" w14:textId="5E4FCD33">
      <w:pPr>
        <w:pStyle w:val="Source"/>
      </w:pPr>
      <w:r>
        <w:t>AP_B1_REV</w:t>
      </w:r>
    </w:p>
    <w:p w:rsidRPr="00663ADE" w:rsidR="0063030F" w:rsidP="0063030F" w:rsidRDefault="0063030F" w14:paraId="452C3EAE" w14:textId="02BB44C0">
      <w:pPr>
        <w:pStyle w:val="QUEafterSource"/>
      </w:pPr>
      <w:r>
        <w:t>B6.</w:t>
      </w:r>
      <w:r>
        <w:tab/>
      </w:r>
      <w:r w:rsidRPr="00663ADE">
        <w:t xml:space="preserve">Next, we have some questions about how you </w:t>
      </w:r>
      <w:r w:rsidR="00362F97">
        <w:t>recruit</w:t>
      </w:r>
      <w:r w:rsidRPr="00663ADE" w:rsidR="00362F97">
        <w:t xml:space="preserve"> </w:t>
      </w:r>
      <w:r w:rsidRPr="00663ADE">
        <w:t>individuals into your program.</w:t>
      </w:r>
    </w:p>
    <w:p w:rsidR="0063030F" w:rsidP="0063030F" w:rsidRDefault="0063030F" w14:paraId="4D6D7B24" w14:textId="6D3AB99B">
      <w:pPr>
        <w:pStyle w:val="QUEafterSource"/>
      </w:pPr>
      <w:r>
        <w:tab/>
      </w:r>
      <w:r w:rsidR="00705024">
        <w:t xml:space="preserve">First, </w:t>
      </w:r>
      <w:r w:rsidR="00362F97">
        <w:t xml:space="preserve">what methods are being used to inform </w:t>
      </w:r>
      <w:r w:rsidR="00705024">
        <w:t xml:space="preserve">potential participants </w:t>
      </w:r>
      <w:r w:rsidRPr="000A7F10" w:rsidR="000A7F10">
        <w:t>about the</w:t>
      </w:r>
      <w:r w:rsidR="00362F97">
        <w:t xml:space="preserve"> services being provided under the Pathway Home grant</w:t>
      </w:r>
      <w:r w:rsidR="00720F8C">
        <w:t xml:space="preserve">? </w:t>
      </w:r>
    </w:p>
    <w:p w:rsidRPr="007D2523" w:rsidR="0063030F" w:rsidP="00332E16" w:rsidRDefault="00332E16" w14:paraId="7C19FD6D" w14:textId="17D15A69">
      <w:pPr>
        <w:pStyle w:val="SELECTONEMARKALL"/>
      </w:pPr>
      <w:r>
        <w:t xml:space="preserve">Select all that apply </w:t>
      </w:r>
    </w:p>
    <w:p w:rsidR="0063030F" w:rsidP="00411EB6" w:rsidRDefault="00332E16" w14:paraId="0C1C2747" w14:textId="354A0439">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977784">
        <w:t xml:space="preserve">Flyers posted inside the facility </w:t>
      </w:r>
      <w:r w:rsidRPr="00411EB6" w:rsidR="0063030F">
        <w:tab/>
      </w:r>
      <w:r>
        <w:t>1</w:t>
      </w:r>
    </w:p>
    <w:p w:rsidR="006D2BF7" w:rsidP="006D2BF7" w:rsidRDefault="006D2BF7" w14:paraId="6C1D201E" w14:textId="626B77CF">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977784">
        <w:t>Informational sessions inside the facility</w:t>
      </w:r>
      <w:r w:rsidRPr="00411EB6">
        <w:tab/>
      </w:r>
      <w:r>
        <w:t>2</w:t>
      </w:r>
    </w:p>
    <w:p w:rsidRPr="00411EB6" w:rsidR="0063030F" w:rsidP="00411EB6" w:rsidRDefault="00332E16" w14:paraId="2F1B78D4" w14:textId="6393007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977784">
        <w:t xml:space="preserve">Informational packets distributed to </w:t>
      </w:r>
      <w:r w:rsidR="00977784">
        <w:t xml:space="preserve">people in custody </w:t>
      </w:r>
      <w:r w:rsidRPr="00411EB6" w:rsidR="0063030F">
        <w:tab/>
      </w:r>
      <w:r w:rsidR="006D2BF7">
        <w:t>3</w:t>
      </w:r>
    </w:p>
    <w:p w:rsidRPr="00411EB6" w:rsidR="0063030F" w:rsidP="00411EB6" w:rsidRDefault="00332E16" w14:paraId="4BF73308" w14:textId="19857A5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977784">
        <w:t xml:space="preserve">Ads on </w:t>
      </w:r>
      <w:r w:rsidRPr="00411EB6" w:rsidR="00977784">
        <w:t>Facilit</w:t>
      </w:r>
      <w:r w:rsidR="00977784">
        <w:t>y</w:t>
      </w:r>
      <w:r w:rsidRPr="00411EB6" w:rsidR="00977784">
        <w:t xml:space="preserve"> video/TV channels/radio broadcast</w:t>
      </w:r>
      <w:r w:rsidRPr="00411EB6" w:rsidDel="00977784" w:rsidR="00977784">
        <w:t xml:space="preserve"> </w:t>
      </w:r>
      <w:r w:rsidRPr="00411EB6" w:rsidR="0063030F">
        <w:tab/>
      </w:r>
      <w:r w:rsidR="006D2BF7">
        <w:t>4</w:t>
      </w:r>
    </w:p>
    <w:p w:rsidRPr="00411EB6" w:rsidR="0063030F" w:rsidP="00411EB6" w:rsidRDefault="00332E16" w14:paraId="656DA7D3" w14:textId="48D618FB">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EE64F4">
        <w:t>Word-of-mouth from past/current participants</w:t>
      </w:r>
      <w:r w:rsidRPr="00411EB6" w:rsidDel="00977784" w:rsidR="00EE64F4">
        <w:t xml:space="preserve"> </w:t>
      </w:r>
      <w:r w:rsidRPr="00411EB6" w:rsidR="0063030F">
        <w:tab/>
      </w:r>
      <w:r w:rsidR="006D2BF7">
        <w:t>5</w:t>
      </w:r>
    </w:p>
    <w:p w:rsidRPr="00411EB6" w:rsidR="0063030F" w:rsidP="00411EB6" w:rsidRDefault="00332E16" w14:paraId="3ACC3566" w14:textId="460EB79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EE64F4">
        <w:t xml:space="preserve">Recruitment email sent to </w:t>
      </w:r>
      <w:r w:rsidR="00EE64F4">
        <w:t>people in custody</w:t>
      </w:r>
      <w:r w:rsidRPr="00411EB6" w:rsidDel="00977784" w:rsidR="00EE64F4">
        <w:t xml:space="preserve"> </w:t>
      </w:r>
      <w:r w:rsidRPr="00411EB6" w:rsidR="0063030F">
        <w:tab/>
      </w:r>
      <w:r w:rsidR="006D2BF7">
        <w:t>6</w:t>
      </w:r>
    </w:p>
    <w:p w:rsidRPr="00411EB6" w:rsidR="0063030F" w:rsidP="00411EB6" w:rsidRDefault="00332E16" w14:paraId="47296B89" w14:textId="2AD9A2B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A22CA1">
        <w:t>[program name] staff reach out to individuals</w:t>
      </w:r>
      <w:r w:rsidRPr="00411EB6" w:rsidR="0063030F">
        <w:tab/>
      </w:r>
      <w:r w:rsidR="006D2BF7">
        <w:t>7</w:t>
      </w:r>
    </w:p>
    <w:p w:rsidRPr="00411EB6" w:rsidR="0063030F" w:rsidP="00411EB6" w:rsidRDefault="00332E16" w14:paraId="1B0F4CAD" w14:textId="45846942">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A22CA1">
        <w:t xml:space="preserve">Corrections staff </w:t>
      </w:r>
      <w:r w:rsidR="00A22CA1">
        <w:t>tell people about the program</w:t>
      </w:r>
      <w:r w:rsidRPr="00411EB6" w:rsidR="0063030F">
        <w:tab/>
      </w:r>
      <w:r w:rsidR="006D2BF7">
        <w:t>8</w:t>
      </w:r>
    </w:p>
    <w:p w:rsidRPr="00411EB6" w:rsidR="0063030F" w:rsidP="00411EB6" w:rsidRDefault="00332E16" w14:paraId="34FD3D86" w14:textId="7F6E43C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EE64F4">
        <w:t>other service providers</w:t>
      </w:r>
      <w:r w:rsidRPr="00411EB6" w:rsidDel="00977784" w:rsidR="00EE64F4">
        <w:t xml:space="preserve"> </w:t>
      </w:r>
      <w:r w:rsidR="00EE64F4">
        <w:t>tell people about the program</w:t>
      </w:r>
      <w:r w:rsidRPr="00411EB6" w:rsidR="0063030F">
        <w:tab/>
      </w:r>
      <w:r w:rsidR="006D2BF7">
        <w:t>9</w:t>
      </w:r>
    </w:p>
    <w:p w:rsidRPr="00411EB6" w:rsidR="0063030F" w:rsidP="00411EB6" w:rsidRDefault="00332E16" w14:paraId="722E0BC1" w14:textId="442C153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 xml:space="preserve">Another </w:t>
      </w:r>
      <w:r w:rsidR="00A22CA1">
        <w:t>way</w:t>
      </w:r>
      <w:r w:rsidRPr="00411EB6" w:rsidR="0063030F">
        <w:t xml:space="preserve"> (please specify)</w:t>
      </w:r>
      <w:r w:rsidR="006E5CDD">
        <w:tab/>
        <w:t>99</w:t>
      </w:r>
    </w:p>
    <w:p w:rsidR="00332E16" w:rsidP="00332E16" w:rsidRDefault="00332E16" w14:paraId="431CD1AA" w14:textId="00EF719D">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7392" behindDoc="0" locked="0" layoutInCell="1" allowOverlap="1" wp14:editId="0C63A0E2" wp14:anchorId="43A42D1E">
                <wp:simplePos x="0" y="0"/>
                <wp:positionH relativeFrom="column">
                  <wp:posOffset>946150</wp:posOffset>
                </wp:positionH>
                <wp:positionV relativeFrom="paragraph">
                  <wp:posOffset>52705</wp:posOffset>
                </wp:positionV>
                <wp:extent cx="1834515" cy="182880"/>
                <wp:effectExtent l="12700" t="12700" r="10160" b="13970"/>
                <wp:wrapNone/>
                <wp:docPr id="22"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E5EF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40AC3">
        <w:rPr>
          <w:rFonts w:ascii="Arial" w:hAnsi="Arial" w:cs="Arial"/>
          <w:sz w:val="20"/>
        </w:rPr>
        <w:t>255</w:t>
      </w:r>
      <w:r w:rsidRPr="00386885">
        <w:rPr>
          <w:rFonts w:ascii="Arial" w:hAnsi="Arial" w:cs="Arial"/>
          <w:sz w:val="20"/>
        </w:rPr>
        <w:t>)</w:t>
      </w:r>
    </w:p>
    <w:tbl>
      <w:tblPr>
        <w:tblpPr w:leftFromText="180" w:rightFromText="180" w:vertAnchor="text" w:horzAnchor="margin" w:tblpY="272"/>
        <w:tblW w:w="5000" w:type="pct"/>
        <w:tblLook w:val="00A0" w:firstRow="1" w:lastRow="0" w:firstColumn="1" w:lastColumn="0" w:noHBand="0" w:noVBand="0"/>
      </w:tblPr>
      <w:tblGrid>
        <w:gridCol w:w="10790"/>
      </w:tblGrid>
      <w:tr w:rsidRPr="00502AB2" w:rsidR="00982E76" w:rsidTr="00222DD7" w14:paraId="1389109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982E76" w:rsidP="00982E76" w:rsidRDefault="00AB4830" w14:paraId="363111EA" w14:textId="289A468B">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570C09" w:rsidR="00596A59" w:rsidP="00596A59" w:rsidRDefault="00596A59" w14:paraId="787D7EBB" w14:textId="411458BE">
      <w:pPr>
        <w:pStyle w:val="Source"/>
      </w:pPr>
      <w:r>
        <w:t>NEW</w:t>
      </w:r>
      <w:r w:rsidRPr="00570C09">
        <w:tab/>
      </w:r>
    </w:p>
    <w:p w:rsidRPr="003403FA" w:rsidR="00596A59" w:rsidP="00596A59" w:rsidRDefault="00596A59" w14:paraId="0173BF1A" w14:textId="17E89919">
      <w:pPr>
        <w:pStyle w:val="QUESTIONTEXT"/>
        <w:spacing w:before="0"/>
        <w:ind w:left="540" w:hanging="540"/>
      </w:pPr>
      <w:r>
        <w:t>B7.</w:t>
      </w:r>
      <w:r w:rsidRPr="003403FA">
        <w:rPr>
          <w:szCs w:val="18"/>
        </w:rPr>
        <w:tab/>
      </w:r>
      <w:r>
        <w:rPr>
          <w:szCs w:val="18"/>
        </w:rPr>
        <w:t>How do people in custody express interest in your program</w:t>
      </w:r>
      <w:r w:rsidRPr="003403FA">
        <w:t>?</w:t>
      </w:r>
      <w:r w:rsidRPr="003403FA">
        <w:rPr>
          <w:szCs w:val="18"/>
        </w:rPr>
        <w:t xml:space="preserve"> </w:t>
      </w:r>
    </w:p>
    <w:p w:rsidRPr="00E45FBB" w:rsidR="00596A59" w:rsidP="00596A59" w:rsidRDefault="00596A59" w14:paraId="507702F7" w14:textId="77777777">
      <w:pPr>
        <w:tabs>
          <w:tab w:val="clear" w:pos="432"/>
        </w:tabs>
        <w:spacing w:after="0"/>
        <w:ind w:left="720" w:right="2250" w:firstLine="0"/>
        <w:jc w:val="left"/>
        <w:rPr>
          <w:rFonts w:ascii="Arial" w:hAnsi="Arial" w:cs="Arial"/>
          <w:i/>
          <w:sz w:val="20"/>
        </w:rPr>
      </w:pPr>
      <w:r w:rsidRPr="00E45FBB">
        <w:rPr>
          <w:rFonts w:ascii="Arial" w:hAnsi="Arial" w:cs="Arial"/>
          <w:i/>
          <w:sz w:val="20"/>
        </w:rPr>
        <w:t>Select all that apply</w:t>
      </w:r>
    </w:p>
    <w:p w:rsidRPr="003403FA" w:rsidR="00596A59" w:rsidP="00596A59" w:rsidRDefault="00596A59" w14:paraId="00B99241" w14:textId="4190FC44">
      <w:pPr>
        <w:pStyle w:val="RESPONSE"/>
      </w:pPr>
      <w:r w:rsidRPr="00222236">
        <w:sym w:font="Wingdings" w:char="F06F"/>
      </w:r>
      <w:r>
        <w:t xml:space="preserve"> Fill out a </w:t>
      </w:r>
      <w:r w:rsidR="001435EE">
        <w:t>form/ sign-up sheet</w:t>
      </w:r>
      <w:r>
        <w:tab/>
        <w:t>1</w:t>
      </w:r>
    </w:p>
    <w:p w:rsidR="009A5B99" w:rsidP="00596A59" w:rsidRDefault="009A5B99" w14:paraId="4A97E69D" w14:textId="6D81D33B">
      <w:pPr>
        <w:pStyle w:val="RESPONSE"/>
      </w:pPr>
      <w:r w:rsidRPr="00222236">
        <w:sym w:font="Wingdings" w:char="F06F"/>
      </w:r>
      <w:r>
        <w:t xml:space="preserve"> Email</w:t>
      </w:r>
      <w:r>
        <w:tab/>
        <w:t>2</w:t>
      </w:r>
    </w:p>
    <w:p w:rsidR="00596A59" w:rsidP="00596A59" w:rsidRDefault="00596A59" w14:paraId="6A2C825B" w14:textId="518F1501">
      <w:pPr>
        <w:pStyle w:val="RESPONSE"/>
      </w:pPr>
      <w:r w:rsidRPr="00222236">
        <w:sym w:font="Wingdings" w:char="F06F"/>
      </w:r>
      <w:r>
        <w:t xml:space="preserve"> Speak to a corrections officer</w:t>
      </w:r>
      <w:r>
        <w:tab/>
      </w:r>
      <w:r w:rsidR="009A5B99">
        <w:t>3</w:t>
      </w:r>
    </w:p>
    <w:p w:rsidRPr="003403FA" w:rsidR="00596A59" w:rsidP="00596A59" w:rsidRDefault="00596A59" w14:paraId="4891C67C" w14:textId="7925BB20">
      <w:pPr>
        <w:pStyle w:val="RESPONSE"/>
      </w:pPr>
      <w:r w:rsidRPr="00222236">
        <w:sym w:font="Wingdings" w:char="F06F"/>
      </w:r>
      <w:r>
        <w:t xml:space="preserve"> Speak to correctional case management staff</w:t>
      </w:r>
      <w:r>
        <w:tab/>
      </w:r>
      <w:r w:rsidR="009A5B99">
        <w:t>4</w:t>
      </w:r>
    </w:p>
    <w:p w:rsidRPr="003403FA" w:rsidR="00596A59" w:rsidP="00596A59" w:rsidRDefault="00596A59" w14:paraId="1B7857CB" w14:textId="3788ACD1">
      <w:pPr>
        <w:pStyle w:val="RESPONSE"/>
      </w:pPr>
      <w:r w:rsidRPr="00222236">
        <w:sym w:font="Wingdings" w:char="F06F"/>
      </w:r>
      <w:r>
        <w:t xml:space="preserve"> Walk-in or directly approach program staff</w:t>
      </w:r>
      <w:r>
        <w:tab/>
      </w:r>
      <w:r w:rsidR="009A5B99">
        <w:t>5</w:t>
      </w:r>
    </w:p>
    <w:p w:rsidR="00596A59" w:rsidP="00596A59" w:rsidRDefault="00596A59" w14:paraId="72CCCAEE" w14:textId="115AA0E0">
      <w:pPr>
        <w:pStyle w:val="RESPONSE"/>
      </w:pPr>
      <w:r w:rsidRPr="00222236">
        <w:sym w:font="Wingdings" w:char="F06F"/>
      </w:r>
      <w:r>
        <w:t xml:space="preserve"> Attend orientation or information session</w:t>
      </w:r>
      <w:r>
        <w:tab/>
      </w:r>
      <w:r w:rsidR="009A5B99">
        <w:t>6</w:t>
      </w:r>
    </w:p>
    <w:p w:rsidRPr="00222236" w:rsidR="00596A59" w:rsidP="00596A59" w:rsidRDefault="00596A59" w14:paraId="3591F18A" w14:textId="64F3084A">
      <w:pPr>
        <w:pStyle w:val="RESPONSE"/>
      </w:pPr>
      <w:r w:rsidRPr="00222236">
        <w:sym w:font="Wingdings" w:char="F06F"/>
      </w:r>
      <w:r>
        <w:t xml:space="preserve"> Some other way (SPECIFY)</w:t>
      </w:r>
      <w:r>
        <w:tab/>
        <w:t>99</w:t>
      </w:r>
      <w:r w:rsidRPr="00222236">
        <w:tab/>
      </w:r>
    </w:p>
    <w:p w:rsidR="00596A59" w:rsidP="00596A59" w:rsidRDefault="00596A59" w14:paraId="3AEC1652" w14:textId="722A9843">
      <w:pPr>
        <w:pStyle w:val="BoxResponse"/>
      </w:pPr>
      <w:r>
        <w:tab/>
      </w:r>
      <w:r>
        <w:tab/>
      </w:r>
      <w:r>
        <w:rPr>
          <w:noProof/>
        </w:rPr>
        <mc:AlternateContent>
          <mc:Choice Requires="wps">
            <w:drawing>
              <wp:anchor distT="0" distB="0" distL="114300" distR="114300" simplePos="0" relativeHeight="251796480" behindDoc="0" locked="0" layoutInCell="1" allowOverlap="1" wp14:editId="28674B69" wp14:anchorId="0E2123CE">
                <wp:simplePos x="0" y="0"/>
                <wp:positionH relativeFrom="column">
                  <wp:posOffset>914400</wp:posOffset>
                </wp:positionH>
                <wp:positionV relativeFrom="paragraph">
                  <wp:posOffset>81280</wp:posOffset>
                </wp:positionV>
                <wp:extent cx="1834515" cy="182880"/>
                <wp:effectExtent l="9525" t="12700" r="13335" b="13970"/>
                <wp:wrapNone/>
                <wp:docPr id="47" name="Rectangle 4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3" style="position:absolute;margin-left:1in;margin-top:6.4pt;width:144.45pt;height:14.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2B7E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PgwAgRAAgAAaQQAAA4A&#10;AAAAAAAAAAAAAAAALgIAAGRycy9lMm9Eb2MueG1sUEsBAi0AFAAGAAgAAAAhABieeo7dAAAACQEA&#10;AA8AAAAAAAAAAAAAAAAAmgQAAGRycy9kb3ducmV2LnhtbFBLBQYAAAAABAAEAPMAAACkBQAAAAA=&#10;"/>
            </w:pict>
          </mc:Fallback>
        </mc:AlternateContent>
      </w:r>
      <w:r w:rsidRPr="00222236">
        <w:t xml:space="preserve">(STRING </w:t>
      </w:r>
      <w:r w:rsidR="00FA4406">
        <w:t>255</w:t>
      </w:r>
      <w:r w:rsidRPr="00222236">
        <w:t>)</w:t>
      </w:r>
    </w:p>
    <w:p w:rsidR="00982E76" w:rsidP="00222DD7" w:rsidRDefault="00982E76" w14:paraId="3AD67ED9" w14:textId="2270A898">
      <w:pPr>
        <w:pStyle w:val="BoxResponse"/>
        <w:spacing w:before="0"/>
      </w:pPr>
    </w:p>
    <w:p w:rsidR="00270FC2" w:rsidP="00222DD7" w:rsidRDefault="00270FC2" w14:paraId="57008517" w14:textId="49FEB432">
      <w:pPr>
        <w:pStyle w:val="BoxResponse"/>
        <w:spacing w:before="0"/>
      </w:pPr>
    </w:p>
    <w:p w:rsidR="00270FC2" w:rsidP="00222DD7" w:rsidRDefault="00270FC2" w14:paraId="4B53D122" w14:textId="698ADF90">
      <w:pPr>
        <w:pStyle w:val="BoxResponse"/>
        <w:spacing w:before="0"/>
      </w:pPr>
    </w:p>
    <w:p w:rsidR="00270FC2" w:rsidP="00222DD7" w:rsidRDefault="00270FC2" w14:paraId="0FAF8BD4" w14:textId="5C9408CC">
      <w:pPr>
        <w:pStyle w:val="BoxResponse"/>
        <w:spacing w:before="0"/>
      </w:pPr>
    </w:p>
    <w:p w:rsidR="00270FC2" w:rsidP="00222DD7" w:rsidRDefault="00270FC2" w14:paraId="36227092" w14:textId="6245718C">
      <w:pPr>
        <w:pStyle w:val="BoxResponse"/>
        <w:spacing w:before="0"/>
      </w:pPr>
    </w:p>
    <w:p w:rsidR="00270FC2" w:rsidP="00222DD7" w:rsidRDefault="00270FC2" w14:paraId="1D21DFE7" w14:textId="379764CE">
      <w:pPr>
        <w:pStyle w:val="BoxResponse"/>
        <w:spacing w:before="0"/>
      </w:pPr>
    </w:p>
    <w:p w:rsidR="00270FC2" w:rsidP="00222DD7" w:rsidRDefault="00270FC2" w14:paraId="4602FC0A" w14:textId="7B8BF73A">
      <w:pPr>
        <w:pStyle w:val="BoxResponse"/>
        <w:spacing w:before="0"/>
      </w:pPr>
    </w:p>
    <w:p w:rsidR="00270FC2" w:rsidP="00222DD7" w:rsidRDefault="00270FC2" w14:paraId="439865FB" w14:textId="488D160A">
      <w:pPr>
        <w:pStyle w:val="BoxResponse"/>
        <w:spacing w:before="0"/>
      </w:pPr>
    </w:p>
    <w:p w:rsidR="00270FC2" w:rsidP="00222DD7" w:rsidRDefault="00270FC2" w14:paraId="67935EE3" w14:textId="1BAC21D4">
      <w:pPr>
        <w:pStyle w:val="BoxResponse"/>
        <w:spacing w:before="0"/>
      </w:pPr>
    </w:p>
    <w:p w:rsidRPr="00222236" w:rsidR="00270FC2" w:rsidP="00222DD7" w:rsidRDefault="00270FC2" w14:paraId="359A830E" w14:textId="77777777">
      <w:pPr>
        <w:pStyle w:val="BoxResponse"/>
        <w:spacing w:before="0"/>
      </w:pPr>
    </w:p>
    <w:tbl>
      <w:tblPr>
        <w:tblpPr w:leftFromText="180" w:rightFromText="180" w:vertAnchor="text" w:horzAnchor="margin" w:tblpY="171"/>
        <w:tblW w:w="5000" w:type="pct"/>
        <w:tblLook w:val="00A0" w:firstRow="1" w:lastRow="0" w:firstColumn="1" w:lastColumn="0" w:noHBand="0" w:noVBand="0"/>
      </w:tblPr>
      <w:tblGrid>
        <w:gridCol w:w="10790"/>
      </w:tblGrid>
      <w:tr w:rsidRPr="00502AB2" w:rsidR="00982E76" w:rsidTr="00222DD7" w14:paraId="708E71C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982E76" w:rsidP="00982E76" w:rsidRDefault="00AB4830" w14:paraId="36122126" w14:textId="5B71E292">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Pr="008F5BD9" w:rsidR="00EE64F4" w:rsidP="00222DD7" w:rsidRDefault="00EE64F4" w14:paraId="66D60A33" w14:textId="224C5BDC">
      <w:pPr>
        <w:pStyle w:val="Source"/>
        <w:tabs>
          <w:tab w:val="clear" w:pos="720"/>
          <w:tab w:val="left" w:pos="0"/>
          <w:tab w:val="left" w:pos="90"/>
        </w:tabs>
        <w:spacing w:before="0"/>
      </w:pPr>
      <w:r>
        <w:t>REO_B7</w:t>
      </w:r>
      <w:r w:rsidRPr="008F5BD9">
        <w:t>.</w:t>
      </w:r>
    </w:p>
    <w:p w:rsidR="00EE64F4" w:rsidP="00EE64F4" w:rsidRDefault="00EE64F4" w14:paraId="3B030A85" w14:textId="4F864C5C">
      <w:pPr>
        <w:pStyle w:val="QUEafterSource"/>
      </w:pPr>
      <w:r>
        <w:t>B</w:t>
      </w:r>
      <w:r w:rsidR="00596A59">
        <w:t>8</w:t>
      </w:r>
      <w:r>
        <w:t>.</w:t>
      </w:r>
      <w:r>
        <w:tab/>
      </w:r>
      <w:bookmarkStart w:name="_Hlk76628101" w:id="8"/>
      <w:r w:rsidR="00596A59">
        <w:t>Which of the following are sources of referrals to your program</w:t>
      </w:r>
      <w:r>
        <w:t xml:space="preserve">? </w:t>
      </w:r>
    </w:p>
    <w:p w:rsidRPr="007D2523" w:rsidR="00EE64F4" w:rsidP="00EE64F4" w:rsidRDefault="00EE64F4" w14:paraId="7EB76CD9" w14:textId="77777777">
      <w:pPr>
        <w:pStyle w:val="SELECTONEMARKALL"/>
      </w:pPr>
      <w:r>
        <w:t xml:space="preserve">Select all that apply </w:t>
      </w:r>
    </w:p>
    <w:p w:rsidRPr="00411EB6" w:rsidR="00705024" w:rsidP="00705024" w:rsidRDefault="00705024" w14:paraId="1703E4E9" w14:textId="313B300C">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54593D">
        <w:t>self referrals from potential participants</w:t>
      </w:r>
      <w:r w:rsidRPr="00411EB6">
        <w:tab/>
      </w:r>
      <w:r>
        <w:t>1</w:t>
      </w:r>
    </w:p>
    <w:p w:rsidRPr="00411EB6" w:rsidR="00EE64F4" w:rsidP="00EE64F4" w:rsidRDefault="00EE64F4" w14:paraId="076468E5" w14:textId="2616F21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815C03">
        <w:t xml:space="preserve">INDIVIDUAL REFERRALS from other service providers </w:t>
      </w:r>
      <w:r w:rsidRPr="00411EB6">
        <w:tab/>
      </w:r>
      <w:r w:rsidR="006E5CDD">
        <w:t>2</w:t>
      </w:r>
    </w:p>
    <w:p w:rsidR="00EE64F4" w:rsidP="00EE64F4" w:rsidRDefault="00EE64F4" w14:paraId="3218BC69" w14:textId="2678A4D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B12959">
        <w:t xml:space="preserve">INDIVIDUAL REFERRALS from </w:t>
      </w:r>
      <w:r w:rsidRPr="00411EB6" w:rsidR="0054593D">
        <w:t>Corrections staff</w:t>
      </w:r>
      <w:r w:rsidRPr="00411EB6">
        <w:tab/>
      </w:r>
      <w:r w:rsidR="006E5CDD">
        <w:t>3</w:t>
      </w:r>
    </w:p>
    <w:p w:rsidR="00A22CA1" w:rsidP="00A22CA1" w:rsidRDefault="00A22CA1" w14:paraId="3F56C023" w14:textId="142AB41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B12959">
        <w:t xml:space="preserve">Facility </w:t>
      </w:r>
      <w:r>
        <w:t>share</w:t>
      </w:r>
      <w:r w:rsidR="00B12959">
        <w:t>s</w:t>
      </w:r>
      <w:r>
        <w:t xml:space="preserve"> list</w:t>
      </w:r>
      <w:r w:rsidR="00B12959">
        <w:t>s</w:t>
      </w:r>
      <w:r>
        <w:t xml:space="preserve"> of potentially eligible people</w:t>
      </w:r>
      <w:r w:rsidRPr="00411EB6">
        <w:tab/>
      </w:r>
      <w:r w:rsidR="006E5CDD">
        <w:t>4</w:t>
      </w:r>
    </w:p>
    <w:p w:rsidRPr="00411EB6" w:rsidR="00EE64F4" w:rsidP="00EE64F4" w:rsidRDefault="00EE64F4" w14:paraId="7A00C9DA" w14:textId="603B7949">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 xml:space="preserve">Another source of referrals </w:t>
      </w:r>
      <w:r w:rsidRPr="00411EB6" w:rsidR="006E5CDD">
        <w:t>(please specify)</w:t>
      </w:r>
      <w:r w:rsidR="006E5CDD">
        <w:tab/>
        <w:t>99</w:t>
      </w:r>
    </w:p>
    <w:bookmarkEnd w:id="8"/>
    <w:p w:rsidR="00EE64F4" w:rsidP="00EE64F4" w:rsidRDefault="00EE64F4" w14:paraId="0B4CBBDD" w14:textId="3B0DD8DA">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94432" behindDoc="0" locked="0" layoutInCell="1" allowOverlap="1" wp14:editId="5575A43B" wp14:anchorId="19CFD6F1">
                <wp:simplePos x="0" y="0"/>
                <wp:positionH relativeFrom="column">
                  <wp:posOffset>946150</wp:posOffset>
                </wp:positionH>
                <wp:positionV relativeFrom="paragraph">
                  <wp:posOffset>52705</wp:posOffset>
                </wp:positionV>
                <wp:extent cx="1834515" cy="182880"/>
                <wp:effectExtent l="12700" t="12700" r="10160" b="13970"/>
                <wp:wrapNone/>
                <wp:docPr id="44"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6C5F1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VgQPg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FA4406">
        <w:rPr>
          <w:rFonts w:ascii="Arial" w:hAnsi="Arial" w:cs="Arial"/>
          <w:sz w:val="20"/>
        </w:rPr>
        <w:t>255</w:t>
      </w:r>
      <w:r w:rsidRPr="00386885">
        <w:rPr>
          <w:rFonts w:ascii="Arial" w:hAnsi="Arial" w:cs="Arial"/>
          <w:sz w:val="20"/>
        </w:rPr>
        <w:t>)</w:t>
      </w:r>
    </w:p>
    <w:p w:rsidRPr="00386885" w:rsidR="00095B60" w:rsidP="00EE64F4" w:rsidRDefault="00095B60" w14:paraId="58C8DF64" w14:textId="77777777">
      <w:pPr>
        <w:tabs>
          <w:tab w:val="clear" w:pos="432"/>
          <w:tab w:val="left" w:pos="1080"/>
          <w:tab w:val="left" w:pos="4680"/>
          <w:tab w:val="left" w:pos="8550"/>
        </w:tabs>
        <w:spacing w:after="0"/>
        <w:ind w:left="1080" w:hanging="360"/>
        <w:jc w:val="left"/>
        <w:rPr>
          <w:rFonts w:ascii="Arial" w:hAnsi="Arial" w:cs="Arial"/>
          <w:sz w:val="20"/>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6C313A1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B4830" w14:paraId="2C484950" w14:textId="774DBABC">
            <w:pPr>
              <w:spacing w:before="60" w:after="60"/>
              <w:ind w:firstLine="0"/>
              <w:jc w:val="left"/>
              <w:rPr>
                <w:rFonts w:ascii="Arial" w:hAnsi="Arial" w:cs="Arial"/>
                <w:caps/>
                <w:sz w:val="20"/>
              </w:rPr>
            </w:pPr>
            <w:r>
              <w:rPr>
                <w:rFonts w:ascii="Arial" w:hAnsi="Arial" w:cs="Arial"/>
                <w:caps/>
                <w:sz w:val="20"/>
              </w:rPr>
              <w:t>IF GRANT TYPE = 1 (PRIMARy) or 3 (subgrantee)</w:t>
            </w:r>
          </w:p>
        </w:tc>
      </w:tr>
      <w:tr w:rsidRPr="00502AB2" w:rsidR="0063030F" w:rsidTr="002E79BF" w14:paraId="07BBB3A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Pr="005F1D93" w:rsidR="0063030F" w:rsidP="002E79BF" w:rsidRDefault="0063030F" w14:paraId="378F18EB" w14:textId="6B323805">
            <w:pPr>
              <w:tabs>
                <w:tab w:val="clear" w:pos="432"/>
                <w:tab w:val="left" w:pos="2681"/>
              </w:tabs>
              <w:spacing w:before="60" w:after="60"/>
              <w:ind w:firstLine="0"/>
              <w:jc w:val="left"/>
              <w:rPr>
                <w:rFonts w:ascii="Arial" w:hAnsi="Arial" w:cs="Arial"/>
                <w:caps/>
                <w:sz w:val="20"/>
              </w:rPr>
            </w:pPr>
            <w:r w:rsidRPr="00233FA5">
              <w:rPr>
                <w:rFonts w:ascii="Arial" w:hAnsi="Arial" w:cs="Arial"/>
                <w:caps/>
                <w:sz w:val="20"/>
              </w:rPr>
              <w:t xml:space="preserve">Display only those responses </w:t>
            </w:r>
            <w:r>
              <w:rPr>
                <w:rFonts w:ascii="Arial" w:hAnsi="Arial" w:cs="Arial"/>
                <w:caps/>
                <w:sz w:val="20"/>
              </w:rPr>
              <w:t>SELECTED IN B</w:t>
            </w:r>
            <w:r w:rsidR="003B4F06">
              <w:rPr>
                <w:rFonts w:ascii="Arial" w:hAnsi="Arial" w:cs="Arial"/>
                <w:caps/>
                <w:sz w:val="20"/>
              </w:rPr>
              <w:t>8</w:t>
            </w:r>
          </w:p>
        </w:tc>
      </w:tr>
    </w:tbl>
    <w:p w:rsidRPr="008F5BD9" w:rsidR="0063030F" w:rsidP="0063030F" w:rsidRDefault="0063030F" w14:paraId="46E71389" w14:textId="77777777">
      <w:pPr>
        <w:pStyle w:val="Source"/>
      </w:pPr>
      <w:r>
        <w:t>REO_B8</w:t>
      </w:r>
      <w:r w:rsidRPr="008F5BD9">
        <w:t>.</w:t>
      </w:r>
      <w:r w:rsidRPr="008F5BD9">
        <w:tab/>
      </w:r>
    </w:p>
    <w:p w:rsidRPr="00663ADE" w:rsidR="0063030F" w:rsidP="0063030F" w:rsidRDefault="0063030F" w14:paraId="29E545C3" w14:textId="426E0CC8">
      <w:pPr>
        <w:pStyle w:val="QUEafterSource"/>
      </w:pPr>
      <w:r>
        <w:t>B</w:t>
      </w:r>
      <w:r w:rsidR="00596A59">
        <w:t>8</w:t>
      </w:r>
      <w:r w:rsidR="00DF61B7">
        <w:t>a</w:t>
      </w:r>
      <w:r>
        <w:t>.</w:t>
      </w:r>
      <w:r>
        <w:tab/>
      </w:r>
      <w:r w:rsidRPr="00663ADE">
        <w:t xml:space="preserve">Of the </w:t>
      </w:r>
      <w:r>
        <w:t xml:space="preserve">referral </w:t>
      </w:r>
      <w:r w:rsidR="006E5CDD">
        <w:t>sources</w:t>
      </w:r>
      <w:r w:rsidR="00977784">
        <w:t xml:space="preserve"> </w:t>
      </w:r>
      <w:r>
        <w:t xml:space="preserve">you identified, which </w:t>
      </w:r>
      <w:r w:rsidR="00DF61B7">
        <w:t xml:space="preserve">two </w:t>
      </w:r>
      <w:r w:rsidR="00977784">
        <w:t>are the most common</w:t>
      </w:r>
      <w:r w:rsidRPr="00663ADE">
        <w:t>?</w:t>
      </w:r>
    </w:p>
    <w:p w:rsidRPr="007D2523" w:rsidR="0063030F" w:rsidP="00332E16" w:rsidRDefault="00332E16" w14:paraId="5BB21F42" w14:textId="12ED1F10">
      <w:pPr>
        <w:pStyle w:val="SELECTONEMARKALL"/>
      </w:pPr>
      <w:r>
        <w:t xml:space="preserve">Select up to </w:t>
      </w:r>
      <w:r w:rsidR="00DF61B7">
        <w:t xml:space="preserve">two </w:t>
      </w:r>
    </w:p>
    <w:p w:rsidRPr="00411EB6" w:rsidR="00596A59" w:rsidP="00596A59" w:rsidRDefault="00596A59" w14:paraId="2294D78B" w14:textId="5B1ACDCE">
      <w:pPr>
        <w:pStyle w:val="RESPONSE"/>
        <w:tabs>
          <w:tab w:val="clear" w:pos="7740"/>
          <w:tab w:val="clear" w:pos="8280"/>
          <w:tab w:val="left" w:pos="1080"/>
          <w:tab w:val="left" w:leader="dot" w:pos="8100"/>
          <w:tab w:val="left" w:pos="8550"/>
        </w:tabs>
        <w:ind w:left="1080" w:right="2970" w:hanging="360"/>
      </w:pPr>
      <w:bookmarkStart w:name="_Hlk76568483" w:id="9"/>
      <w:r w:rsidRPr="00222236">
        <w:sym w:font="Wingdings" w:char="F06F"/>
      </w:r>
      <w:r w:rsidRPr="00222236">
        <w:tab/>
      </w:r>
      <w:r w:rsidR="00DE19CB">
        <w:t>self referrals from potential participants</w:t>
      </w:r>
      <w:r w:rsidRPr="00411EB6">
        <w:tab/>
      </w:r>
      <w:r>
        <w:t>1</w:t>
      </w:r>
    </w:p>
    <w:p w:rsidRPr="00411EB6" w:rsidR="00596A59" w:rsidP="00596A59" w:rsidRDefault="00596A59" w14:paraId="431DB51B" w14:textId="38DA5FC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DE19CB">
        <w:t>INDIVIDUAL REFERRALS from other service providers</w:t>
      </w:r>
      <w:r w:rsidRPr="00411EB6">
        <w:tab/>
      </w:r>
      <w:r>
        <w:t>2</w:t>
      </w:r>
    </w:p>
    <w:p w:rsidR="00596A59" w:rsidP="00596A59" w:rsidRDefault="00596A59" w14:paraId="65B99CD4" w14:textId="09AC0A6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DE19CB">
        <w:t xml:space="preserve">INDIVIDUAL REFERRALS from </w:t>
      </w:r>
      <w:r w:rsidRPr="00411EB6" w:rsidR="00DE19CB">
        <w:t>Corrections staff</w:t>
      </w:r>
      <w:r w:rsidRPr="00411EB6">
        <w:tab/>
      </w:r>
      <w:r>
        <w:t>3</w:t>
      </w:r>
    </w:p>
    <w:p w:rsidR="00596A59" w:rsidP="00596A59" w:rsidRDefault="00596A59" w14:paraId="1CC270EC" w14:textId="5DEBA06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00DE19CB">
        <w:t>Facility shares lists of potentially eligible people</w:t>
      </w:r>
      <w:r w:rsidRPr="00411EB6">
        <w:tab/>
      </w:r>
      <w:r>
        <w:t>4</w:t>
      </w:r>
    </w:p>
    <w:p w:rsidR="006E5CDD" w:rsidP="006E5CDD" w:rsidRDefault="006E5CDD" w14:paraId="2BAA8927" w14:textId="718EB15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FILL FROM B</w:t>
      </w:r>
      <w:r w:rsidR="00DE19CB">
        <w:t>8</w:t>
      </w:r>
      <w:r w:rsidRPr="00411EB6">
        <w:t xml:space="preserve"> IF SELECTED. IF BLANK, SHOW Other source of referrals] </w:t>
      </w:r>
      <w:r w:rsidRPr="00411EB6">
        <w:tab/>
      </w:r>
      <w:r>
        <w:t>99</w:t>
      </w:r>
    </w:p>
    <w:p w:rsidRPr="00411EB6" w:rsidR="00982E76" w:rsidP="006E5CDD" w:rsidRDefault="00982E76" w14:paraId="0A363C36" w14:textId="77777777">
      <w:pPr>
        <w:pStyle w:val="RESPONSE"/>
        <w:tabs>
          <w:tab w:val="clear" w:pos="7740"/>
          <w:tab w:val="clear" w:pos="8280"/>
          <w:tab w:val="left" w:pos="1080"/>
          <w:tab w:val="left" w:leader="dot" w:pos="8100"/>
          <w:tab w:val="left" w:pos="8550"/>
        </w:tabs>
        <w:ind w:left="1080" w:right="2970" w:hanging="36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982E76" w:rsidTr="00222DD7" w14:paraId="526115D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bookmarkEnd w:id="9"/>
          <w:p w:rsidRPr="00502AB2" w:rsidR="00982E76" w:rsidP="00B60A0A" w:rsidRDefault="00AB4830" w14:paraId="23035859" w14:textId="7B9DB43D">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8F5BD9" w:rsidR="00DA4E31" w:rsidP="00DA4E31" w:rsidRDefault="00DA4E31" w14:paraId="5774F9FD" w14:textId="7EA81AC1">
      <w:pPr>
        <w:pStyle w:val="Source"/>
      </w:pPr>
      <w:r>
        <w:t>NEW</w:t>
      </w:r>
      <w:r w:rsidRPr="008F5BD9">
        <w:t>.</w:t>
      </w:r>
      <w:r w:rsidRPr="008F5BD9">
        <w:tab/>
      </w:r>
    </w:p>
    <w:p w:rsidR="00DA4E31" w:rsidP="00DA4E31" w:rsidRDefault="00DA4E31" w14:paraId="3DA73980" w14:textId="6C1879C0">
      <w:pPr>
        <w:pStyle w:val="QUEafterSource"/>
        <w:spacing w:after="0"/>
      </w:pPr>
      <w:r>
        <w:t>B</w:t>
      </w:r>
      <w:r w:rsidR="00596A59">
        <w:t>9</w:t>
      </w:r>
      <w:r>
        <w:t>.</w:t>
      </w:r>
      <w:r>
        <w:tab/>
        <w:t xml:space="preserve">Next, do any of </w:t>
      </w:r>
      <w:r w:rsidRPr="008A1E27">
        <w:t xml:space="preserve">the </w:t>
      </w:r>
      <w:r>
        <w:t xml:space="preserve">following influence whether a person can </w:t>
      </w:r>
      <w:r w:rsidR="00EF62C4">
        <w:t xml:space="preserve">enroll in </w:t>
      </w:r>
      <w:r>
        <w:t>the [PROGRAM NAME] program?</w:t>
      </w:r>
      <w:r w:rsidRPr="008841E3">
        <w:t xml:space="preserve"> </w:t>
      </w:r>
      <w:r>
        <w:t xml:space="preserve"> </w:t>
      </w:r>
      <w:r w:rsidRPr="008841E3">
        <w:t xml:space="preserve"> </w:t>
      </w:r>
    </w:p>
    <w:tbl>
      <w:tblPr>
        <w:tblStyle w:val="TableGrid"/>
        <w:tblW w:w="4719"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52"/>
        <w:gridCol w:w="1401"/>
        <w:gridCol w:w="1140"/>
      </w:tblGrid>
      <w:tr w:rsidRPr="004F5817" w:rsidR="00DA4E31" w:rsidTr="00DA4E31" w14:paraId="16027961" w14:textId="77777777">
        <w:trPr>
          <w:trHeight w:val="187"/>
        </w:trPr>
        <w:tc>
          <w:tcPr>
            <w:tcW w:w="3754" w:type="pct"/>
          </w:tcPr>
          <w:p w:rsidRPr="004F5817" w:rsidR="00DA4E31" w:rsidP="00DA4E31" w:rsidRDefault="00DA4E31" w14:paraId="5355AE21" w14:textId="77777777">
            <w:pPr>
              <w:pStyle w:val="QUEafterSource"/>
              <w:ind w:left="0" w:firstLine="0"/>
            </w:pPr>
          </w:p>
        </w:tc>
        <w:tc>
          <w:tcPr>
            <w:tcW w:w="1246" w:type="pct"/>
            <w:gridSpan w:val="2"/>
            <w:tcBorders>
              <w:bottom w:val="single" w:color="auto" w:sz="4" w:space="0"/>
            </w:tcBorders>
            <w:vAlign w:val="bottom"/>
          </w:tcPr>
          <w:p w:rsidRPr="00775EC7" w:rsidR="00DA4E31" w:rsidP="00DA4E31" w:rsidRDefault="00DA4E31" w14:paraId="1905FE88" w14:textId="77777777">
            <w:pPr>
              <w:pStyle w:val="Tableheader"/>
              <w:rPr>
                <w:sz w:val="20"/>
              </w:rPr>
            </w:pPr>
            <w:r w:rsidRPr="00C80564">
              <w:rPr>
                <w:i/>
                <w:sz w:val="20"/>
              </w:rPr>
              <w:t>Select one per row</w:t>
            </w:r>
          </w:p>
        </w:tc>
      </w:tr>
      <w:tr w:rsidRPr="004F5817" w:rsidR="00DA4E31" w:rsidTr="00DA4E31" w14:paraId="11C7D664" w14:textId="77777777">
        <w:trPr>
          <w:trHeight w:val="187"/>
        </w:trPr>
        <w:tc>
          <w:tcPr>
            <w:tcW w:w="3754" w:type="pct"/>
            <w:tcBorders>
              <w:right w:val="single" w:color="auto" w:sz="4" w:space="0"/>
            </w:tcBorders>
          </w:tcPr>
          <w:p w:rsidRPr="004F5817" w:rsidR="00DA4E31" w:rsidP="00DA4E31" w:rsidRDefault="00DA4E31" w14:paraId="77F74D22" w14:textId="77777777">
            <w:pPr>
              <w:pStyle w:val="QUEafterSource"/>
              <w:ind w:left="0" w:firstLine="0"/>
            </w:pPr>
          </w:p>
        </w:tc>
        <w:tc>
          <w:tcPr>
            <w:tcW w:w="687" w:type="pct"/>
            <w:tcBorders>
              <w:top w:val="single" w:color="auto" w:sz="4" w:space="0"/>
              <w:left w:val="single" w:color="auto" w:sz="4" w:space="0"/>
              <w:bottom w:val="single" w:color="auto" w:sz="4" w:space="0"/>
              <w:right w:val="single" w:color="auto" w:sz="4" w:space="0"/>
            </w:tcBorders>
            <w:vAlign w:val="bottom"/>
          </w:tcPr>
          <w:p w:rsidRPr="00775EC7" w:rsidR="00DA4E31" w:rsidP="00DA4E31" w:rsidRDefault="00DA4E31" w14:paraId="65571BD1" w14:textId="77777777">
            <w:pPr>
              <w:pStyle w:val="Tableheader"/>
              <w:rPr>
                <w:sz w:val="20"/>
              </w:rPr>
            </w:pPr>
            <w:r w:rsidRPr="00775EC7">
              <w:rPr>
                <w:sz w:val="20"/>
              </w:rPr>
              <w:t>Yes</w:t>
            </w:r>
          </w:p>
        </w:tc>
        <w:tc>
          <w:tcPr>
            <w:tcW w:w="559" w:type="pct"/>
            <w:tcBorders>
              <w:top w:val="single" w:color="auto" w:sz="4" w:space="0"/>
              <w:left w:val="single" w:color="auto" w:sz="4" w:space="0"/>
              <w:bottom w:val="single" w:color="auto" w:sz="4" w:space="0"/>
              <w:right w:val="single" w:color="auto" w:sz="4" w:space="0"/>
            </w:tcBorders>
            <w:vAlign w:val="bottom"/>
          </w:tcPr>
          <w:p w:rsidRPr="00775EC7" w:rsidR="00DA4E31" w:rsidP="00DA4E31" w:rsidRDefault="00DA4E31" w14:paraId="59D3148A" w14:textId="77777777">
            <w:pPr>
              <w:pStyle w:val="Tableheader"/>
              <w:rPr>
                <w:sz w:val="20"/>
              </w:rPr>
            </w:pPr>
            <w:r w:rsidRPr="00775EC7">
              <w:rPr>
                <w:sz w:val="20"/>
              </w:rPr>
              <w:t>No</w:t>
            </w:r>
          </w:p>
        </w:tc>
      </w:tr>
      <w:tr w:rsidRPr="004F5817" w:rsidR="00DA4E31" w:rsidTr="00DA4E31" w14:paraId="7477F445" w14:textId="77777777">
        <w:trPr>
          <w:trHeight w:val="474"/>
        </w:trPr>
        <w:tc>
          <w:tcPr>
            <w:tcW w:w="3754" w:type="pct"/>
            <w:tcBorders>
              <w:right w:val="single" w:color="auto" w:sz="4" w:space="0"/>
            </w:tcBorders>
            <w:shd w:val="clear" w:color="auto" w:fill="E8E8E8"/>
            <w:vAlign w:val="center"/>
          </w:tcPr>
          <w:p w:rsidRPr="004F5817" w:rsidR="00DA4E31" w:rsidP="00DA4E31" w:rsidRDefault="00DA4E31" w14:paraId="3A786F27" w14:textId="1EAB2B86">
            <w:pPr>
              <w:pStyle w:val="Tabletext25indent"/>
            </w:pPr>
            <w:r>
              <w:t>a.</w:t>
            </w:r>
            <w:r>
              <w:tab/>
              <w:t>A person</w:t>
            </w:r>
            <w:r w:rsidR="009F4E4C">
              <w:t>’</w:t>
            </w:r>
            <w:r>
              <w:t xml:space="preserve">s mental or physical health </w:t>
            </w:r>
          </w:p>
        </w:tc>
        <w:tc>
          <w:tcPr>
            <w:tcW w:w="687" w:type="pct"/>
            <w:tcBorders>
              <w:top w:val="single" w:color="auto" w:sz="4" w:space="0"/>
              <w:left w:val="single" w:color="auto" w:sz="4" w:space="0"/>
            </w:tcBorders>
            <w:shd w:val="clear" w:color="auto" w:fill="E8E8E8"/>
            <w:vAlign w:val="center"/>
          </w:tcPr>
          <w:p w:rsidRPr="004F5817" w:rsidR="00DA4E31" w:rsidP="00DA4E31" w:rsidRDefault="00DA4E31" w14:paraId="394D072E"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top w:val="single" w:color="auto" w:sz="4" w:space="0"/>
              <w:right w:val="single" w:color="auto" w:sz="4" w:space="0"/>
            </w:tcBorders>
            <w:shd w:val="clear" w:color="auto" w:fill="E8E8E8"/>
            <w:vAlign w:val="center"/>
          </w:tcPr>
          <w:p w:rsidRPr="004F5817" w:rsidR="00DA4E31" w:rsidP="00DA4E31" w:rsidRDefault="00DA4E31" w14:paraId="5B194BA6"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DA4E31" w:rsidTr="00DA4E31" w14:paraId="6A1453CF" w14:textId="77777777">
        <w:trPr>
          <w:trHeight w:val="490"/>
        </w:trPr>
        <w:tc>
          <w:tcPr>
            <w:tcW w:w="3754" w:type="pct"/>
            <w:tcBorders>
              <w:right w:val="single" w:color="auto" w:sz="4" w:space="0"/>
            </w:tcBorders>
            <w:vAlign w:val="center"/>
          </w:tcPr>
          <w:p w:rsidRPr="004F5817" w:rsidR="00DA4E31" w:rsidP="00DA4E31" w:rsidRDefault="00DA4E31" w14:paraId="38E2FA85" w14:textId="77777777">
            <w:pPr>
              <w:pStyle w:val="Tabletext25indent"/>
            </w:pPr>
            <w:r>
              <w:t>b.</w:t>
            </w:r>
            <w:r>
              <w:tab/>
              <w:t>A person’s offense history or security level</w:t>
            </w:r>
          </w:p>
        </w:tc>
        <w:tc>
          <w:tcPr>
            <w:tcW w:w="687" w:type="pct"/>
            <w:tcBorders>
              <w:left w:val="single" w:color="auto" w:sz="4" w:space="0"/>
            </w:tcBorders>
            <w:vAlign w:val="center"/>
          </w:tcPr>
          <w:p w:rsidRPr="004F5817" w:rsidR="00DA4E31" w:rsidP="00DA4E31" w:rsidRDefault="00DA4E31" w14:paraId="76B1991A"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vAlign w:val="center"/>
          </w:tcPr>
          <w:p w:rsidRPr="004F5817" w:rsidR="00DA4E31" w:rsidP="00DA4E31" w:rsidRDefault="00DA4E31" w14:paraId="164B8404"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DA4E31" w:rsidTr="00DA4E31" w14:paraId="4C1113FD" w14:textId="77777777">
        <w:trPr>
          <w:trHeight w:val="490"/>
        </w:trPr>
        <w:tc>
          <w:tcPr>
            <w:tcW w:w="3754" w:type="pct"/>
            <w:tcBorders>
              <w:right w:val="single" w:color="auto" w:sz="4" w:space="0"/>
            </w:tcBorders>
            <w:shd w:val="clear" w:color="auto" w:fill="E8E8E8"/>
            <w:vAlign w:val="center"/>
          </w:tcPr>
          <w:p w:rsidRPr="004F5817" w:rsidR="00DA4E31" w:rsidP="00DA4E31" w:rsidRDefault="00DA4E31" w14:paraId="28E01B8B" w14:textId="77777777">
            <w:pPr>
              <w:pStyle w:val="Tabletext25indent"/>
            </w:pPr>
            <w:r>
              <w:t>c.</w:t>
            </w:r>
            <w:r>
              <w:tab/>
              <w:t xml:space="preserve">A person’s record of disciplinary infractions </w:t>
            </w:r>
          </w:p>
        </w:tc>
        <w:tc>
          <w:tcPr>
            <w:tcW w:w="687" w:type="pct"/>
            <w:tcBorders>
              <w:left w:val="single" w:color="auto" w:sz="4" w:space="0"/>
            </w:tcBorders>
            <w:shd w:val="clear" w:color="auto" w:fill="E8E8E8"/>
            <w:vAlign w:val="center"/>
          </w:tcPr>
          <w:p w:rsidRPr="004F5817" w:rsidR="00DA4E31" w:rsidP="00DA4E31" w:rsidRDefault="00DA4E31" w14:paraId="388D7A30"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E8E8E8"/>
            <w:vAlign w:val="center"/>
          </w:tcPr>
          <w:p w:rsidRPr="004F5817" w:rsidR="00DA4E31" w:rsidP="00DA4E31" w:rsidRDefault="00DA4E31" w14:paraId="26956359"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DA4E31" w:rsidTr="00DA4E31" w14:paraId="1BC09F29" w14:textId="77777777">
        <w:trPr>
          <w:trHeight w:val="490"/>
        </w:trPr>
        <w:tc>
          <w:tcPr>
            <w:tcW w:w="3754" w:type="pct"/>
            <w:tcBorders>
              <w:right w:val="single" w:color="auto" w:sz="4" w:space="0"/>
            </w:tcBorders>
            <w:shd w:val="clear" w:color="auto" w:fill="auto"/>
            <w:vAlign w:val="center"/>
          </w:tcPr>
          <w:p w:rsidRPr="004F5817" w:rsidR="00DA4E31" w:rsidP="00DA4E31" w:rsidRDefault="00DA4E31" w14:paraId="4638B5C3" w14:textId="77777777">
            <w:pPr>
              <w:pStyle w:val="Tabletext25indent"/>
            </w:pPr>
            <w:r>
              <w:t>d.</w:t>
            </w:r>
            <w:r>
              <w:tab/>
              <w:t>A person’s projected release date</w:t>
            </w:r>
          </w:p>
        </w:tc>
        <w:tc>
          <w:tcPr>
            <w:tcW w:w="687" w:type="pct"/>
            <w:tcBorders>
              <w:left w:val="single" w:color="auto" w:sz="4" w:space="0"/>
            </w:tcBorders>
            <w:shd w:val="clear" w:color="auto" w:fill="auto"/>
            <w:vAlign w:val="center"/>
          </w:tcPr>
          <w:p w:rsidRPr="004F5817" w:rsidR="00DA4E31" w:rsidP="00DA4E31" w:rsidRDefault="00DA4E31" w14:paraId="08A1E66A" w14:textId="77777777">
            <w:pPr>
              <w:pStyle w:val="Tableheader"/>
              <w:rPr>
                <w:rFonts w:ascii="Arial" w:hAnsi="Arial"/>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auto"/>
            <w:vAlign w:val="center"/>
          </w:tcPr>
          <w:p w:rsidRPr="004F5817" w:rsidR="00DA4E31" w:rsidP="00DA4E31" w:rsidRDefault="00DA4E31" w14:paraId="46112B8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DA4E31" w:rsidTr="00DA4E31" w14:paraId="5347BADA" w14:textId="77777777">
        <w:trPr>
          <w:trHeight w:val="490"/>
        </w:trPr>
        <w:tc>
          <w:tcPr>
            <w:tcW w:w="3754" w:type="pct"/>
            <w:tcBorders>
              <w:right w:val="single" w:color="auto" w:sz="4" w:space="0"/>
            </w:tcBorders>
            <w:shd w:val="clear" w:color="auto" w:fill="E8E8E8"/>
            <w:vAlign w:val="center"/>
          </w:tcPr>
          <w:p w:rsidRPr="006A5B6F" w:rsidR="00DA4E31" w:rsidP="00DA4E31" w:rsidRDefault="00DA4E31" w14:paraId="47A6A0B1" w14:textId="77777777">
            <w:pPr>
              <w:pStyle w:val="Tabletext25indent"/>
              <w:rPr>
                <w:color w:val="000000"/>
              </w:rPr>
            </w:pPr>
            <w:r>
              <w:rPr>
                <w:color w:val="000000"/>
              </w:rPr>
              <w:t>e.</w:t>
            </w:r>
            <w:r>
              <w:rPr>
                <w:color w:val="000000"/>
              </w:rPr>
              <w:tab/>
            </w:r>
            <w:r>
              <w:t>The unit in which a person is housed</w:t>
            </w:r>
          </w:p>
        </w:tc>
        <w:tc>
          <w:tcPr>
            <w:tcW w:w="687" w:type="pct"/>
            <w:tcBorders>
              <w:left w:val="single" w:color="auto" w:sz="4" w:space="0"/>
            </w:tcBorders>
            <w:shd w:val="clear" w:color="auto" w:fill="E8E8E8"/>
            <w:vAlign w:val="center"/>
          </w:tcPr>
          <w:p w:rsidRPr="006A5B6F" w:rsidR="00DA4E31" w:rsidP="00DA4E31" w:rsidRDefault="00DA4E31" w14:paraId="5E6F7400" w14:textId="77777777">
            <w:pPr>
              <w:pStyle w:val="Tableheader"/>
              <w:rPr>
                <w:rFonts w:ascii="Arial" w:hAnsi="Arial"/>
                <w:color w:val="000000"/>
                <w:sz w:val="20"/>
              </w:rPr>
            </w:pPr>
            <w:r w:rsidRPr="00B71722">
              <w:rPr>
                <w:rFonts w:ascii="Arial" w:hAnsi="Arial"/>
                <w:sz w:val="12"/>
                <w:szCs w:val="12"/>
              </w:rPr>
              <w:t xml:space="preserve">1 </w:t>
            </w:r>
            <w:r w:rsidRPr="00B71722">
              <w:rPr>
                <w:rFonts w:ascii="Arial" w:hAnsi="Arial"/>
                <w:sz w:val="20"/>
              </w:rPr>
              <w:sym w:font="Wingdings" w:char="F06D"/>
            </w:r>
          </w:p>
        </w:tc>
        <w:tc>
          <w:tcPr>
            <w:tcW w:w="559" w:type="pct"/>
            <w:tcBorders>
              <w:right w:val="single" w:color="auto" w:sz="4" w:space="0"/>
            </w:tcBorders>
            <w:shd w:val="clear" w:color="auto" w:fill="E8E8E8"/>
            <w:vAlign w:val="center"/>
          </w:tcPr>
          <w:p w:rsidRPr="004F5817" w:rsidR="00DA4E31" w:rsidP="00DA4E31" w:rsidRDefault="00DA4E31" w14:paraId="74C20BB3"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r w:rsidRPr="004F5817" w:rsidR="00DA4E31" w:rsidTr="00DA4E31" w14:paraId="61C8AE7B" w14:textId="77777777">
        <w:trPr>
          <w:trHeight w:val="506"/>
        </w:trPr>
        <w:tc>
          <w:tcPr>
            <w:tcW w:w="3754" w:type="pct"/>
            <w:tcBorders>
              <w:right w:val="single" w:color="auto" w:sz="4" w:space="0"/>
            </w:tcBorders>
            <w:shd w:val="clear" w:color="auto" w:fill="auto"/>
            <w:vAlign w:val="center"/>
          </w:tcPr>
          <w:p w:rsidR="00DA4E31" w:rsidP="00DA4E31" w:rsidRDefault="00AA1BA4" w14:paraId="01D81B89" w14:textId="725644BB">
            <w:pPr>
              <w:pStyle w:val="Tabletext25indent"/>
            </w:pPr>
            <w:r>
              <w:t>f</w:t>
            </w:r>
            <w:r w:rsidR="00DA4E31">
              <w:t>.</w:t>
            </w:r>
            <w:r w:rsidR="00DA4E31">
              <w:tab/>
            </w:r>
            <w:r w:rsidRPr="00AD27DD" w:rsidR="00DA4E31">
              <w:t xml:space="preserve">Another </w:t>
            </w:r>
            <w:r w:rsidR="00DA4E31">
              <w:t xml:space="preserve">factor that influences access to [PROGRAM NAME] services? </w:t>
            </w:r>
            <w:r w:rsidRPr="00AD27DD" w:rsidR="00DA4E31">
              <w:t xml:space="preserve">(Please specify the </w:t>
            </w:r>
            <w:r w:rsidR="00DA4E31">
              <w:t>reason)</w:t>
            </w:r>
          </w:p>
          <w:p w:rsidR="00DA4E31" w:rsidP="00DA4E31" w:rsidRDefault="00DA4E31" w14:paraId="5AA4FE2E" w14:textId="1893C9EA">
            <w:pPr>
              <w:pStyle w:val="Tabletext25indent"/>
              <w:ind w:hanging="20"/>
            </w:pPr>
            <w:r>
              <w:rPr>
                <w:b/>
                <w:i/>
                <w:noProof/>
              </w:rPr>
              <mc:AlternateContent>
                <mc:Choice Requires="wps">
                  <w:drawing>
                    <wp:inline distT="0" distB="0" distL="0" distR="0" wp14:anchorId="6ADA8F28" wp14:editId="5DB2CFA4">
                      <wp:extent cx="2559050" cy="248285"/>
                      <wp:effectExtent l="9525" t="6985" r="12700" b="11430"/>
                      <wp:docPr id="33"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Pr="00C96776" w:rsidR="003D7ABB" w:rsidP="00DA4E31" w:rsidRDefault="003D7ABB" w14:paraId="7C22A085" w14:textId="4CB0932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529" style="width:201.5pt;height:19.55pt;visibility:visible;mso-wrap-style:square;mso-left-percent:-10001;mso-top-percent:-10001;mso-position-horizontal:absolute;mso-position-horizontal-relative:char;mso-position-vertical:absolute;mso-position-vertical-relative:line;mso-left-percent:-10001;mso-top-percent:-10001;v-text-anchor:middle" alt="Blank space for entering response"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" w14:anchorId="6ADA8F28">
                      <v:textbox inset="0,,1.44pt,1.44pt">
                        <w:txbxContent>
                          <w:p w:rsidRPr="00C96776" w:rsidR="003D7ABB" w:rsidP="00DA4E31" w:rsidRDefault="003D7ABB" w14:paraId="7C22A085" w14:textId="4CB0932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w10:anchorlock/>
                    </v:shape>
                  </w:pict>
                </mc:Fallback>
              </mc:AlternateContent>
            </w:r>
          </w:p>
        </w:tc>
        <w:tc>
          <w:tcPr>
            <w:tcW w:w="687" w:type="pct"/>
            <w:tcBorders>
              <w:left w:val="single" w:color="auto" w:sz="4" w:space="0"/>
              <w:bottom w:val="single" w:color="auto" w:sz="4" w:space="0"/>
            </w:tcBorders>
            <w:shd w:val="clear" w:color="auto" w:fill="auto"/>
            <w:vAlign w:val="center"/>
          </w:tcPr>
          <w:p w:rsidRPr="00B71722" w:rsidR="00DA4E31" w:rsidP="00DA4E31" w:rsidRDefault="00DA4E31" w14:paraId="06B81963" w14:textId="77777777">
            <w:pPr>
              <w:pStyle w:val="Tableheader"/>
              <w:rPr>
                <w:rFonts w:ascii="Arial" w:hAnsi="Arial"/>
                <w:sz w:val="12"/>
                <w:szCs w:val="12"/>
              </w:rPr>
            </w:pPr>
            <w:r w:rsidRPr="00B71722">
              <w:rPr>
                <w:rFonts w:ascii="Arial" w:hAnsi="Arial"/>
                <w:sz w:val="12"/>
                <w:szCs w:val="12"/>
              </w:rPr>
              <w:t xml:space="preserve">1 </w:t>
            </w:r>
            <w:r w:rsidRPr="00B71722">
              <w:rPr>
                <w:rFonts w:ascii="Arial" w:hAnsi="Arial"/>
                <w:sz w:val="20"/>
              </w:rPr>
              <w:sym w:font="Wingdings" w:char="F06D"/>
            </w:r>
          </w:p>
        </w:tc>
        <w:tc>
          <w:tcPr>
            <w:tcW w:w="559" w:type="pct"/>
            <w:tcBorders>
              <w:bottom w:val="single" w:color="auto" w:sz="4" w:space="0"/>
              <w:right w:val="single" w:color="auto" w:sz="4" w:space="0"/>
            </w:tcBorders>
            <w:shd w:val="clear" w:color="auto" w:fill="auto"/>
            <w:vAlign w:val="center"/>
          </w:tcPr>
          <w:p w:rsidR="00DA4E31" w:rsidP="00DA4E31" w:rsidRDefault="00DA4E31" w14:paraId="5FB299F1" w14:textId="77777777">
            <w:pPr>
              <w:pStyle w:val="Tableheader"/>
              <w:rPr>
                <w:sz w:val="12"/>
                <w:szCs w:val="12"/>
              </w:rPr>
            </w:pPr>
            <w:r>
              <w:rPr>
                <w:sz w:val="12"/>
                <w:szCs w:val="12"/>
              </w:rPr>
              <w:t>0</w:t>
            </w:r>
            <w:r w:rsidRPr="00B71722">
              <w:rPr>
                <w:rFonts w:ascii="Arial" w:hAnsi="Arial"/>
                <w:sz w:val="12"/>
                <w:szCs w:val="12"/>
              </w:rPr>
              <w:t xml:space="preserve"> </w:t>
            </w:r>
            <w:r w:rsidRPr="00B71722">
              <w:rPr>
                <w:rFonts w:ascii="Arial" w:hAnsi="Arial"/>
                <w:sz w:val="20"/>
              </w:rPr>
              <w:sym w:font="Wingdings" w:char="F06D"/>
            </w:r>
          </w:p>
        </w:tc>
      </w:tr>
    </w:tbl>
    <w:p w:rsidR="00332E16" w:rsidP="00270FC2" w:rsidRDefault="00332E16" w14:paraId="6612B9C6" w14:textId="0BA3B104">
      <w:pPr>
        <w:tabs>
          <w:tab w:val="left" w:pos="6930"/>
        </w:tabs>
        <w:ind w:firstLine="0"/>
        <w:rPr>
          <w:rFonts w:ascii="Arial" w:hAnsi="Arial" w:cs="Arial"/>
          <w:caps/>
          <w:sz w:val="20"/>
        </w:rPr>
      </w:pPr>
    </w:p>
    <w:p w:rsidRPr="00DE0126" w:rsidR="0063030F" w:rsidP="0063030F" w:rsidRDefault="0063030F" w14:paraId="776DDFB5" w14:textId="77777777">
      <w:pPr>
        <w:pStyle w:val="SECTIONHEADING"/>
      </w:pPr>
      <w:r>
        <w:t>C. PARTNERSHIPS</w:t>
      </w: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530CAF" w:rsidTr="00A85AB9" w14:paraId="4F3AEBF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530CAF" w:rsidP="00A85AB9" w:rsidRDefault="00530CAF" w14:paraId="14F67D8B" w14:textId="2F058F73">
            <w:pPr>
              <w:spacing w:before="60" w:after="60"/>
              <w:ind w:firstLine="0"/>
              <w:jc w:val="left"/>
              <w:rPr>
                <w:rFonts w:ascii="Arial" w:hAnsi="Arial" w:cs="Arial"/>
                <w:caps/>
                <w:sz w:val="20"/>
              </w:rPr>
            </w:pPr>
            <w:r>
              <w:rPr>
                <w:rFonts w:ascii="Arial" w:hAnsi="Arial" w:cs="Arial"/>
                <w:caps/>
                <w:sz w:val="20"/>
              </w:rPr>
              <w:t>IF GRANT TYPE = 1 (PRIMARy) or 3 (subgrantee); direct grantees and subgrantees answer section c (exclude intermediaries)</w:t>
            </w:r>
          </w:p>
        </w:tc>
      </w:tr>
    </w:tbl>
    <w:p w:rsidRPr="008F5BD9" w:rsidR="0063030F" w:rsidP="0063030F" w:rsidRDefault="0063030F" w14:paraId="6B941D48" w14:textId="77777777">
      <w:pPr>
        <w:pStyle w:val="Source"/>
      </w:pPr>
      <w:r>
        <w:t>REO_C1</w:t>
      </w:r>
      <w:r w:rsidRPr="008F5BD9">
        <w:t xml:space="preserve">. </w:t>
      </w:r>
    </w:p>
    <w:p w:rsidR="0063030F" w:rsidP="0063030F" w:rsidRDefault="0063030F" w14:paraId="2C343756" w14:textId="77777777">
      <w:pPr>
        <w:pStyle w:val="QUEafterSource"/>
      </w:pPr>
      <w:r>
        <w:t>C1.</w:t>
      </w:r>
      <w:r>
        <w:tab/>
        <w:t>The next few questions are about your partners for the Pathway Home grant.</w:t>
      </w:r>
    </w:p>
    <w:p w:rsidR="0063030F" w:rsidP="0063030F" w:rsidRDefault="0063030F" w14:paraId="6A3BB289" w14:textId="6BFDEA14">
      <w:pPr>
        <w:pStyle w:val="QUEafterSource"/>
        <w:ind w:firstLine="0"/>
      </w:pPr>
      <w:r>
        <w:t>What types of organizations are critical partners for your Pathway Home grant?</w:t>
      </w:r>
    </w:p>
    <w:p w:rsidRPr="00F2154B" w:rsidR="00332E16" w:rsidP="00332E16" w:rsidRDefault="00332E16" w14:paraId="09DD69A0"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411EB6" w:rsidR="0063030F" w:rsidP="00411EB6" w:rsidRDefault="00332E16" w14:paraId="35EFFA74" w14:textId="28A8CAC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Institutions of higher education</w:t>
      </w:r>
      <w:r w:rsidRPr="00411EB6" w:rsidR="0063030F">
        <w:tab/>
      </w:r>
      <w:r w:rsidR="005A7953">
        <w:t>1</w:t>
      </w:r>
    </w:p>
    <w:p w:rsidRPr="00411EB6" w:rsidR="0063030F" w:rsidP="00411EB6" w:rsidRDefault="00332E16" w14:paraId="52680D01" w14:textId="6FF42A3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Corrections agencies</w:t>
      </w:r>
      <w:r w:rsidR="00EF62C4">
        <w:t xml:space="preserve"> (other than the facilities where your program operates)</w:t>
      </w:r>
      <w:r w:rsidRPr="00411EB6" w:rsidR="0063030F">
        <w:tab/>
      </w:r>
      <w:r w:rsidR="005A7953">
        <w:t>2</w:t>
      </w:r>
    </w:p>
    <w:p w:rsidRPr="00411EB6" w:rsidR="0063030F" w:rsidP="00411EB6" w:rsidRDefault="00332E16" w14:paraId="7CC7C989" w14:textId="72A5BCB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Courts</w:t>
      </w:r>
      <w:r w:rsidRPr="00411EB6" w:rsidR="0063030F">
        <w:tab/>
      </w:r>
      <w:r w:rsidR="005A7953">
        <w:t>3</w:t>
      </w:r>
    </w:p>
    <w:p w:rsidRPr="00411EB6" w:rsidR="0063030F" w:rsidP="00411EB6" w:rsidRDefault="00332E16" w14:paraId="178B755F" w14:textId="0489FAAB">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Legal service providers</w:t>
      </w:r>
      <w:r w:rsidRPr="00411EB6" w:rsidR="0063030F">
        <w:tab/>
      </w:r>
      <w:r w:rsidR="005A7953">
        <w:t>4</w:t>
      </w:r>
    </w:p>
    <w:p w:rsidRPr="00411EB6" w:rsidR="0063030F" w:rsidP="00411EB6" w:rsidRDefault="00332E16" w14:paraId="5C2286DD" w14:textId="1D7142F0">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Education or training providers</w:t>
      </w:r>
      <w:r w:rsidRPr="00411EB6" w:rsidR="0063030F">
        <w:tab/>
      </w:r>
      <w:r w:rsidR="005A7953">
        <w:t>5</w:t>
      </w:r>
    </w:p>
    <w:p w:rsidRPr="00411EB6" w:rsidR="0063030F" w:rsidP="00411EB6" w:rsidRDefault="00332E16" w14:paraId="339CC5D2" w14:textId="2E46C47A">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Employers</w:t>
      </w:r>
      <w:r w:rsidRPr="00411EB6" w:rsidR="0063030F">
        <w:tab/>
      </w:r>
      <w:r w:rsidR="005A7953">
        <w:t>6</w:t>
      </w:r>
    </w:p>
    <w:p w:rsidRPr="00411EB6" w:rsidR="0063030F" w:rsidP="00411EB6" w:rsidRDefault="00332E16" w14:paraId="205DD498" w14:textId="1868ECE9">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Health</w:t>
      </w:r>
      <w:r w:rsidRPr="00411EB6" w:rsidR="009220A0">
        <w:t xml:space="preserve"> </w:t>
      </w:r>
      <w:r w:rsidRPr="00411EB6" w:rsidR="0063030F">
        <w:t>care</w:t>
      </w:r>
      <w:r w:rsidRPr="00411EB6" w:rsidR="009220A0">
        <w:t>-</w:t>
      </w:r>
      <w:r w:rsidRPr="00411EB6" w:rsidR="0063030F">
        <w:t>related organizations</w:t>
      </w:r>
      <w:r w:rsidRPr="00411EB6" w:rsidR="0063030F">
        <w:tab/>
      </w:r>
      <w:r w:rsidR="005A7953">
        <w:t>7</w:t>
      </w:r>
    </w:p>
    <w:p w:rsidRPr="00411EB6" w:rsidR="0063030F" w:rsidP="00411EB6" w:rsidRDefault="00332E16" w14:paraId="4AB193C0" w14:textId="426C1D8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orkforce development boards or American Job Centers</w:t>
      </w:r>
      <w:r w:rsidRPr="00411EB6" w:rsidR="0063030F">
        <w:tab/>
      </w:r>
      <w:r w:rsidR="005A7953">
        <w:t>8</w:t>
      </w:r>
    </w:p>
    <w:p w:rsidRPr="00411EB6" w:rsidR="0063030F" w:rsidP="00411EB6" w:rsidRDefault="00332E16" w14:paraId="197DFFFF" w14:textId="2008C80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Economic development agencies</w:t>
      </w:r>
      <w:r w:rsidRPr="00411EB6" w:rsidR="0063030F">
        <w:tab/>
      </w:r>
      <w:r w:rsidR="005A7953">
        <w:t>9</w:t>
      </w:r>
    </w:p>
    <w:p w:rsidRPr="00411EB6" w:rsidR="0063030F" w:rsidP="00411EB6" w:rsidRDefault="00332E16" w14:paraId="11D2ABE9" w14:textId="0E9F12D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Housing services/agencies</w:t>
      </w:r>
      <w:r w:rsidRPr="00411EB6" w:rsidR="0063030F">
        <w:tab/>
      </w:r>
      <w:r w:rsidR="005A7953">
        <w:t>10</w:t>
      </w:r>
    </w:p>
    <w:p w:rsidRPr="00411EB6" w:rsidR="0063030F" w:rsidP="00411EB6" w:rsidRDefault="00332E16" w14:paraId="5A19CE0E" w14:textId="2F11043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Reentry networks</w:t>
      </w:r>
      <w:r w:rsidR="00CE538D">
        <w:t xml:space="preserve"> OR Councils</w:t>
      </w:r>
      <w:r w:rsidRPr="00411EB6" w:rsidR="0063030F">
        <w:tab/>
      </w:r>
      <w:r w:rsidR="005A7953">
        <w:t>11</w:t>
      </w:r>
    </w:p>
    <w:p w:rsidRPr="00411EB6" w:rsidR="0063030F" w:rsidP="00411EB6" w:rsidRDefault="00332E16" w14:paraId="2B02C2B5" w14:textId="2BA3BE2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Other (</w:t>
      </w:r>
      <w:r w:rsidRPr="00411EB6" w:rsidR="009220A0">
        <w:t>p</w:t>
      </w:r>
      <w:r w:rsidRPr="00411EB6" w:rsidR="0063030F">
        <w:t>lease specify)</w:t>
      </w:r>
      <w:r w:rsidRPr="00411EB6" w:rsidR="0063030F">
        <w:tab/>
      </w:r>
      <w:r w:rsidR="00AA1BA4">
        <w:t>99</w:t>
      </w:r>
    </w:p>
    <w:p w:rsidRPr="00386885" w:rsidR="00332E16" w:rsidP="00332E16" w:rsidRDefault="00332E16" w14:paraId="2FD89E1A" w14:textId="623F4A5F">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9440" behindDoc="0" locked="0" layoutInCell="1" allowOverlap="1" wp14:editId="48C05B8A" wp14:anchorId="24360DE9">
                <wp:simplePos x="0" y="0"/>
                <wp:positionH relativeFrom="column">
                  <wp:posOffset>946150</wp:posOffset>
                </wp:positionH>
                <wp:positionV relativeFrom="paragraph">
                  <wp:posOffset>52705</wp:posOffset>
                </wp:positionV>
                <wp:extent cx="1834515" cy="182880"/>
                <wp:effectExtent l="12700" t="12700" r="10160" b="13970"/>
                <wp:wrapNone/>
                <wp:docPr id="23"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1FCF6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FA4406">
        <w:rPr>
          <w:rFonts w:ascii="Arial" w:hAnsi="Arial" w:cs="Arial"/>
          <w:sz w:val="20"/>
        </w:rPr>
        <w:t>255</w:t>
      </w:r>
      <w:r w:rsidRPr="00386885">
        <w:rPr>
          <w:rFonts w:ascii="Arial" w:hAnsi="Arial" w:cs="Arial"/>
          <w:sz w:val="20"/>
        </w:rPr>
        <w:t>)</w:t>
      </w:r>
    </w:p>
    <w:p w:rsidR="005A7953" w:rsidRDefault="005A7953" w14:paraId="7259F307" w14:textId="51B9BB23">
      <w:pPr>
        <w:tabs>
          <w:tab w:val="clear" w:pos="432"/>
        </w:tabs>
        <w:spacing w:before="0" w:after="200" w:line="276" w:lineRule="auto"/>
        <w:ind w:firstLine="0"/>
        <w:jc w:val="left"/>
        <w:rPr>
          <w:rFonts w:ascii="Arial" w:hAnsi="Arial" w:cs="Arial"/>
          <w:caps/>
          <w:sz w:val="20"/>
        </w:rPr>
      </w:pPr>
      <w:r>
        <w:br w:type="page"/>
      </w:r>
    </w:p>
    <w:tbl>
      <w:tblPr>
        <w:tblpPr w:leftFromText="180" w:rightFromText="180" w:vertAnchor="text" w:horzAnchor="margin" w:tblpY="165"/>
        <w:tblW w:w="5000" w:type="pct"/>
        <w:shd w:val="clear" w:color="auto" w:fill="D9D9D9" w:themeFill="background1" w:themeFillShade="D9"/>
        <w:tblLook w:val="00A0" w:firstRow="1" w:lastRow="0" w:firstColumn="1" w:lastColumn="0" w:noHBand="0" w:noVBand="0"/>
      </w:tblPr>
      <w:tblGrid>
        <w:gridCol w:w="10790"/>
      </w:tblGrid>
      <w:tr w:rsidR="0063030F" w:rsidTr="002E79BF" w14:paraId="026BDFA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0063030F" w:rsidP="002E79BF" w:rsidRDefault="00AB4830" w14:paraId="7FCD4F65" w14:textId="0F03C0CB">
            <w:pPr>
              <w:spacing w:before="60" w:after="60"/>
              <w:ind w:firstLine="0"/>
              <w:jc w:val="left"/>
            </w:pPr>
            <w:r>
              <w:rPr>
                <w:rFonts w:ascii="Arial" w:hAnsi="Arial" w:cs="Arial"/>
                <w:caps/>
                <w:sz w:val="20"/>
              </w:rPr>
              <w:lastRenderedPageBreak/>
              <w:t>IF GRANT TYPE = 1 (PRIMARy) or 3 (subgrantee)</w:t>
            </w:r>
          </w:p>
        </w:tc>
      </w:tr>
      <w:tr w:rsidR="0063030F" w:rsidTr="002E79BF" w14:paraId="6809345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Pr="005F1D93" w:rsidR="0063030F" w:rsidP="002E79BF" w:rsidRDefault="0063030F" w14:paraId="7F6F331F" w14:textId="074E76AA">
            <w:pPr>
              <w:pStyle w:val="UNIVERSECOND"/>
              <w:ind w:hanging="23"/>
            </w:pPr>
            <w:r w:rsidRPr="00BF1C1E">
              <w:t>IF ORGANIZATION HAS ANY PARTNERSHIPS (if c1 any =1</w:t>
            </w:r>
            <w:r w:rsidR="009220A0">
              <w:t>,</w:t>
            </w:r>
            <w:r w:rsidRPr="00BF1C1E">
              <w:t xml:space="preserve"> then Display </w:t>
            </w:r>
            <w:r>
              <w:t xml:space="preserve">C2 for each </w:t>
            </w:r>
            <w:r w:rsidRPr="00BF1C1E">
              <w:t>selected response in c</w:t>
            </w:r>
            <w:r>
              <w:t>1</w:t>
            </w:r>
            <w:r w:rsidRPr="00BF1C1E">
              <w:t>)</w:t>
            </w:r>
          </w:p>
        </w:tc>
      </w:tr>
    </w:tbl>
    <w:p w:rsidRPr="008F5BD9" w:rsidR="0063030F" w:rsidP="0063030F" w:rsidRDefault="0063030F" w14:paraId="44298C67" w14:textId="77777777">
      <w:pPr>
        <w:pStyle w:val="Source"/>
      </w:pPr>
      <w:r>
        <w:t>REO_C2</w:t>
      </w:r>
    </w:p>
    <w:p w:rsidR="0063030F" w:rsidP="0063030F" w:rsidRDefault="0063030F" w14:paraId="08FC1800" w14:textId="065D7158">
      <w:pPr>
        <w:pStyle w:val="QUEafterSource"/>
      </w:pPr>
      <w:r>
        <w:t>C2.</w:t>
      </w:r>
      <w:r>
        <w:tab/>
      </w:r>
      <w:r w:rsidR="0059412A">
        <w:t>Of your critical partnerships, w</w:t>
      </w:r>
      <w:r>
        <w:t>hich were newly established as a result of the Pathway Home grant?</w:t>
      </w:r>
    </w:p>
    <w:p w:rsidRPr="00F2154B" w:rsidR="00332E16" w:rsidP="00332E16" w:rsidRDefault="00332E16" w14:paraId="0E29D60D"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411EB6" w:rsidR="005A7953" w:rsidP="005A7953" w:rsidRDefault="005A7953" w14:paraId="75ECD50A"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Institutions of higher education</w:t>
      </w:r>
      <w:r w:rsidRPr="00411EB6">
        <w:tab/>
      </w:r>
      <w:r>
        <w:t>1</w:t>
      </w:r>
    </w:p>
    <w:p w:rsidRPr="00411EB6" w:rsidR="005A7953" w:rsidP="005A7953" w:rsidRDefault="005A7953" w14:paraId="19B5DEBD"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rrections agencies</w:t>
      </w:r>
      <w:r w:rsidRPr="00411EB6">
        <w:tab/>
      </w:r>
      <w:r>
        <w:t>2</w:t>
      </w:r>
    </w:p>
    <w:p w:rsidRPr="00411EB6" w:rsidR="005A7953" w:rsidP="005A7953" w:rsidRDefault="005A7953" w14:paraId="712EC71B"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urts</w:t>
      </w:r>
      <w:r w:rsidRPr="00411EB6">
        <w:tab/>
      </w:r>
      <w:r>
        <w:t>3</w:t>
      </w:r>
    </w:p>
    <w:p w:rsidRPr="00411EB6" w:rsidR="005A7953" w:rsidP="005A7953" w:rsidRDefault="005A7953" w14:paraId="2A995DD5"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Legal service providers</w:t>
      </w:r>
      <w:r w:rsidRPr="00411EB6">
        <w:tab/>
      </w:r>
      <w:r>
        <w:t>4</w:t>
      </w:r>
    </w:p>
    <w:p w:rsidRPr="00411EB6" w:rsidR="005A7953" w:rsidP="005A7953" w:rsidRDefault="005A7953" w14:paraId="58B1742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Education or training providers</w:t>
      </w:r>
      <w:r w:rsidRPr="00411EB6">
        <w:tab/>
      </w:r>
      <w:r>
        <w:t>5</w:t>
      </w:r>
    </w:p>
    <w:p w:rsidRPr="00411EB6" w:rsidR="005A7953" w:rsidP="005A7953" w:rsidRDefault="005A7953" w14:paraId="2AC17906"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Employers</w:t>
      </w:r>
      <w:r w:rsidRPr="00411EB6">
        <w:tab/>
      </w:r>
      <w:r>
        <w:t>6</w:t>
      </w:r>
    </w:p>
    <w:p w:rsidRPr="00411EB6" w:rsidR="005A7953" w:rsidP="005A7953" w:rsidRDefault="005A7953" w14:paraId="5B4C9CE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Health care-related organizations</w:t>
      </w:r>
      <w:r w:rsidRPr="00411EB6">
        <w:tab/>
      </w:r>
      <w:r>
        <w:t>7</w:t>
      </w:r>
    </w:p>
    <w:p w:rsidRPr="00411EB6" w:rsidR="005A7953" w:rsidP="005A7953" w:rsidRDefault="005A7953" w14:paraId="252BBC22"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force development boards or American Job Centers</w:t>
      </w:r>
      <w:r w:rsidRPr="00411EB6">
        <w:tab/>
      </w:r>
      <w:r>
        <w:t>8</w:t>
      </w:r>
    </w:p>
    <w:p w:rsidRPr="00411EB6" w:rsidR="005A7953" w:rsidP="005A7953" w:rsidRDefault="005A7953" w14:paraId="19DD2E02"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Economic development agencies</w:t>
      </w:r>
      <w:r w:rsidRPr="00411EB6">
        <w:tab/>
      </w:r>
      <w:r>
        <w:t>9</w:t>
      </w:r>
    </w:p>
    <w:p w:rsidRPr="00411EB6" w:rsidR="005A7953" w:rsidP="005A7953" w:rsidRDefault="005A7953" w14:paraId="553ACB68"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Housing services/agencies</w:t>
      </w:r>
      <w:r w:rsidRPr="00411EB6">
        <w:tab/>
      </w:r>
      <w:r>
        <w:t>10</w:t>
      </w:r>
    </w:p>
    <w:p w:rsidR="005A7953" w:rsidP="005A7953" w:rsidRDefault="005A7953" w14:paraId="4B9A35F6" w14:textId="335E47C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Reentry networks</w:t>
      </w:r>
      <w:r w:rsidR="00CE538D">
        <w:t xml:space="preserve"> OR Councils</w:t>
      </w:r>
      <w:r w:rsidRPr="00411EB6">
        <w:tab/>
      </w:r>
      <w:r>
        <w:t>11</w:t>
      </w:r>
    </w:p>
    <w:p w:rsidRPr="00411EB6" w:rsidR="005A7953" w:rsidP="005A7953" w:rsidRDefault="005A7953" w14:paraId="76150EC2" w14:textId="2DE8EF30">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ther (please specify)</w:t>
      </w:r>
      <w:r w:rsidRPr="00411EB6">
        <w:tab/>
      </w:r>
      <w:r w:rsidR="00707A99">
        <w:t>99</w:t>
      </w:r>
    </w:p>
    <w:p w:rsidR="0063030F" w:rsidP="00411EB6" w:rsidRDefault="005A7953" w14:paraId="47DB53DC" w14:textId="6B713966">
      <w:pPr>
        <w:pStyle w:val="RESPONSE"/>
        <w:tabs>
          <w:tab w:val="clear" w:pos="7740"/>
          <w:tab w:val="clear" w:pos="8280"/>
          <w:tab w:val="left" w:pos="1080"/>
          <w:tab w:val="left" w:leader="dot" w:pos="8100"/>
          <w:tab w:val="left" w:pos="8550"/>
        </w:tabs>
        <w:ind w:left="1080" w:right="2970" w:hanging="360"/>
      </w:pPr>
      <w:r w:rsidRPr="00222236">
        <w:tab/>
      </w:r>
      <w:r w:rsidRPr="00411EB6">
        <w:t xml:space="preserve"> </w:t>
      </w:r>
      <w:r w:rsidRPr="00411EB6" w:rsidR="0063030F">
        <w:t>[FILL FROM C1 IF SELECTED or Other source of referrals]</w:t>
      </w:r>
    </w:p>
    <w:p w:rsidR="0063030F" w:rsidP="00411EB6" w:rsidRDefault="002A6EEE" w14:paraId="442CF504" w14:textId="1E07DFAC">
      <w:pPr>
        <w:pStyle w:val="RESPONSE"/>
        <w:tabs>
          <w:tab w:val="clear" w:pos="7740"/>
          <w:tab w:val="clear" w:pos="8280"/>
          <w:tab w:val="left" w:pos="1080"/>
          <w:tab w:val="left" w:leader="dot" w:pos="8100"/>
          <w:tab w:val="left" w:pos="8550"/>
        </w:tabs>
        <w:ind w:left="1080" w:right="2970" w:hanging="360"/>
      </w:pPr>
      <w:r w:rsidRPr="00992FC3">
        <w:sym w:font="Wingdings" w:char="F06D"/>
      </w:r>
      <w:r w:rsidRPr="00222236" w:rsidR="005A7953">
        <w:tab/>
      </w:r>
      <w:r w:rsidRPr="00411EB6" w:rsidR="0063030F">
        <w:t>None</w:t>
      </w:r>
      <w:r w:rsidR="0063030F">
        <w:tab/>
      </w:r>
      <w:r w:rsidR="005A7953">
        <w:t>13</w:t>
      </w:r>
    </w:p>
    <w:p w:rsidRPr="00CF02E0" w:rsidR="0063030F" w:rsidP="0063030F" w:rsidRDefault="0063030F" w14:paraId="0BC068FB" w14:textId="77777777">
      <w:pPr>
        <w:tabs>
          <w:tab w:val="clear" w:pos="432"/>
        </w:tabs>
        <w:spacing w:before="0" w:after="200" w:line="276" w:lineRule="auto"/>
        <w:ind w:firstLine="0"/>
        <w:jc w:val="left"/>
        <w:rPr>
          <w:rFonts w:ascii="Arial" w:hAnsi="Arial" w:cs="Arial"/>
          <w:b/>
          <w:sz w:val="20"/>
        </w:rPr>
      </w:pPr>
      <w:r w:rsidRPr="00CF02E0">
        <w:br w:type="page"/>
      </w:r>
    </w:p>
    <w:p w:rsidRPr="00007EA5" w:rsidR="0063030F" w:rsidP="00C106CA" w:rsidRDefault="00D76030" w14:paraId="6F882672" w14:textId="622EB609">
      <w:pPr>
        <w:pStyle w:val="SECTIONHEADING"/>
        <w:spacing w:after="0"/>
      </w:pPr>
      <w:r>
        <w:lastRenderedPageBreak/>
        <w:t xml:space="preserve"> </w:t>
      </w:r>
      <w:r w:rsidR="0063030F">
        <w:t>D. PROGRAM SERVICES</w:t>
      </w:r>
    </w:p>
    <w:p w:rsidR="0063030F" w:rsidP="00C106CA" w:rsidRDefault="0063030F" w14:paraId="754423F3" w14:textId="6192A0DE">
      <w:pPr>
        <w:pStyle w:val="INTRO"/>
        <w:spacing w:before="160" w:after="120"/>
        <w:ind w:right="187"/>
      </w:pPr>
      <w:r w:rsidRPr="000B5652">
        <w:t xml:space="preserve">Next, we would like to ask you some questions about the different types of services your </w:t>
      </w:r>
      <w:r>
        <w:t>Pathway Home</w:t>
      </w:r>
      <w:r w:rsidRPr="000B5652">
        <w:t xml:space="preserve"> program offers to its participants.</w:t>
      </w:r>
      <w:r w:rsidR="008622F2">
        <w:t xml:space="preserve"> </w:t>
      </w:r>
    </w:p>
    <w:tbl>
      <w:tblPr>
        <w:tblpPr w:leftFromText="180" w:rightFromText="180" w:vertAnchor="text" w:horzAnchor="margin" w:tblpY="-543"/>
        <w:tblW w:w="5000" w:type="pct"/>
        <w:tblLook w:val="00A0" w:firstRow="1" w:lastRow="0" w:firstColumn="1" w:lastColumn="0" w:noHBand="0" w:noVBand="0"/>
      </w:tblPr>
      <w:tblGrid>
        <w:gridCol w:w="10790"/>
      </w:tblGrid>
      <w:tr w:rsidRPr="00502AB2" w:rsidR="00BB04FE" w:rsidTr="0007643D" w14:paraId="639B628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305FBB26"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222DD7" w:rsidR="00982E76" w:rsidP="00222DD7" w:rsidRDefault="00375937" w14:paraId="634D8EDA" w14:textId="457A04F0">
      <w:pPr>
        <w:pStyle w:val="Ques"/>
        <w:spacing w:before="0" w:after="0"/>
        <w:rPr>
          <w:b w:val="0"/>
          <w:bCs/>
          <w:i/>
          <w:iCs/>
          <w:sz w:val="16"/>
          <w:szCs w:val="16"/>
        </w:rPr>
      </w:pPr>
      <w:r>
        <w:rPr>
          <w:b w:val="0"/>
          <w:bCs/>
          <w:i/>
          <w:iCs/>
          <w:sz w:val="16"/>
          <w:szCs w:val="16"/>
        </w:rPr>
        <w:t>NEW</w:t>
      </w:r>
    </w:p>
    <w:p w:rsidR="0063030F" w:rsidP="00C106CA" w:rsidRDefault="0063030F" w14:paraId="52240F59" w14:textId="239C7986">
      <w:pPr>
        <w:pStyle w:val="Ques"/>
        <w:spacing w:before="0"/>
      </w:pPr>
      <w:r>
        <w:t>D1</w:t>
      </w:r>
      <w:r w:rsidR="00176CF2">
        <w:t>a</w:t>
      </w:r>
      <w:r>
        <w:t>.</w:t>
      </w:r>
      <w:r>
        <w:tab/>
      </w:r>
      <w:r w:rsidR="00195854">
        <w:t xml:space="preserve">Please indicate which of the following services are offered as part of </w:t>
      </w:r>
      <w:r w:rsidR="00FA4406">
        <w:t>your</w:t>
      </w:r>
      <w:r w:rsidR="00195854">
        <w:t xml:space="preserve"> Pathway Home program and whether they are offered pre-release or post-release.</w:t>
      </w:r>
      <w:r w:rsidR="001E64C4">
        <w:t xml:space="preserve"> Please include services funded through the DOL grant and other sources.</w:t>
      </w:r>
    </w:p>
    <w:p w:rsidR="008622F2" w:rsidP="00BA535A" w:rsidRDefault="008622F2" w14:paraId="42357A5A" w14:textId="18875C1D">
      <w:pPr>
        <w:pStyle w:val="INTRO"/>
        <w:spacing w:before="160" w:after="120"/>
        <w:ind w:left="720" w:right="187"/>
      </w:pPr>
      <w:r>
        <w:t xml:space="preserve">[IF </w:t>
      </w:r>
      <w:r w:rsidR="00FA4406">
        <w:t>A8=2</w:t>
      </w:r>
      <w:r w:rsidR="009C567F">
        <w:t>, DISPLAY</w:t>
      </w:r>
      <w:r>
        <w:t xml:space="preserve">: When answering this question, please consider the services provided by </w:t>
      </w:r>
      <w:r w:rsidR="00B20BFB">
        <w:t xml:space="preserve">the </w:t>
      </w:r>
      <w:r w:rsidR="00362F97">
        <w:t>organization</w:t>
      </w:r>
      <w:r w:rsidR="00AF28D6">
        <w:t>(</w:t>
      </w:r>
      <w:r w:rsidR="00362F97">
        <w:t>s</w:t>
      </w:r>
      <w:r w:rsidR="00AF28D6">
        <w:t>)</w:t>
      </w:r>
      <w:r w:rsidR="00362F97">
        <w:t xml:space="preserve"> </w:t>
      </w:r>
      <w:r>
        <w:t xml:space="preserve">you contract with to provide direct services to Pathway Home participants]. </w:t>
      </w:r>
    </w:p>
    <w:tbl>
      <w:tblPr>
        <w:tblW w:w="4249" w:type="pct"/>
        <w:tblInd w:w="8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380"/>
        <w:gridCol w:w="899"/>
        <w:gridCol w:w="899"/>
      </w:tblGrid>
      <w:tr w:rsidR="006E607B" w:rsidTr="00855552" w14:paraId="1105A095" w14:textId="77777777">
        <w:trPr>
          <w:trHeight w:val="494"/>
        </w:trPr>
        <w:tc>
          <w:tcPr>
            <w:tcW w:w="4020" w:type="pct"/>
            <w:tcBorders>
              <w:top w:val="nil"/>
              <w:left w:val="nil"/>
              <w:bottom w:val="nil"/>
              <w:right w:val="nil"/>
            </w:tcBorders>
            <w:vAlign w:val="bottom"/>
          </w:tcPr>
          <w:p w:rsidR="006E607B" w:rsidP="000C4C73" w:rsidRDefault="006E607B" w14:paraId="25F915AC"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color="auto" w:sz="4" w:space="0"/>
              <w:right w:val="nil"/>
            </w:tcBorders>
            <w:vAlign w:val="center"/>
          </w:tcPr>
          <w:p w:rsidRPr="006E607B" w:rsidR="006E607B" w:rsidP="000C4C73" w:rsidRDefault="006E607B" w14:paraId="5FC12DC4" w14:textId="77777777">
            <w:pPr>
              <w:tabs>
                <w:tab w:val="clear" w:pos="432"/>
                <w:tab w:val="left" w:pos="576"/>
                <w:tab w:val="left" w:pos="1045"/>
              </w:tabs>
              <w:spacing w:before="40" w:after="40"/>
              <w:ind w:left="-72" w:right="-72" w:firstLine="0"/>
              <w:jc w:val="center"/>
              <w:rPr>
                <w:rFonts w:ascii="Arial" w:hAnsi="Arial" w:cs="Arial"/>
                <w:i/>
                <w:sz w:val="18"/>
                <w:szCs w:val="18"/>
              </w:rPr>
            </w:pPr>
            <w:r>
              <w:rPr>
                <w:rFonts w:ascii="Arial" w:hAnsi="Arial" w:cs="Arial"/>
                <w:i/>
                <w:sz w:val="18"/>
                <w:szCs w:val="18"/>
              </w:rPr>
              <w:t>Select all that apply per row</w:t>
            </w:r>
          </w:p>
        </w:tc>
      </w:tr>
      <w:tr w:rsidRPr="00FD1718" w:rsidR="006E607B" w:rsidTr="00855552" w14:paraId="18662C44" w14:textId="77777777">
        <w:trPr>
          <w:trHeight w:val="494"/>
        </w:trPr>
        <w:tc>
          <w:tcPr>
            <w:tcW w:w="4020" w:type="pct"/>
            <w:tcBorders>
              <w:top w:val="nil"/>
              <w:left w:val="nil"/>
              <w:bottom w:val="nil"/>
              <w:right w:val="single" w:color="auto" w:sz="4" w:space="0"/>
            </w:tcBorders>
            <w:vAlign w:val="bottom"/>
          </w:tcPr>
          <w:p w:rsidRPr="00FD1718" w:rsidR="006E607B" w:rsidP="000C4C73" w:rsidRDefault="006E607B" w14:paraId="1FEE2895" w14:textId="090B9FB1">
            <w:pPr>
              <w:tabs>
                <w:tab w:val="clear" w:pos="432"/>
                <w:tab w:val="left" w:leader="dot" w:pos="6084"/>
              </w:tabs>
              <w:ind w:firstLine="0"/>
              <w:jc w:val="left"/>
              <w:rPr>
                <w:rFonts w:ascii="Arial Narrow" w:hAnsi="Arial Narrow" w:cs="Arial"/>
                <w:b/>
                <w:sz w:val="18"/>
                <w:szCs w:val="18"/>
              </w:rPr>
            </w:pPr>
          </w:p>
        </w:tc>
        <w:tc>
          <w:tcPr>
            <w:tcW w:w="490" w:type="pct"/>
            <w:tcBorders>
              <w:left w:val="single" w:color="auto" w:sz="4" w:space="0"/>
              <w:bottom w:val="single" w:color="auto" w:sz="4" w:space="0"/>
              <w:right w:val="single" w:color="auto" w:sz="4" w:space="0"/>
            </w:tcBorders>
            <w:vAlign w:val="center"/>
          </w:tcPr>
          <w:p w:rsidRPr="00FD1718" w:rsidR="006E607B" w:rsidP="000C4C73" w:rsidRDefault="006E607B" w14:paraId="0E97954D"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color="auto" w:sz="4" w:space="0"/>
              <w:bottom w:val="single" w:color="auto" w:sz="4" w:space="0"/>
              <w:right w:val="single" w:color="auto" w:sz="4" w:space="0"/>
            </w:tcBorders>
            <w:vAlign w:val="center"/>
          </w:tcPr>
          <w:p w:rsidRPr="00FD1718" w:rsidR="006E607B" w:rsidP="000C4C73" w:rsidRDefault="006E607B" w14:paraId="68477526"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rsidRPr="00FD1718" w:rsidR="006E607B" w:rsidTr="000C4C73" w14:paraId="3AD72047" w14:textId="77777777">
        <w:tc>
          <w:tcPr>
            <w:tcW w:w="4020" w:type="pct"/>
            <w:tcBorders>
              <w:top w:val="nil"/>
              <w:left w:val="nil"/>
              <w:bottom w:val="nil"/>
              <w:right w:val="single" w:color="auto" w:sz="4" w:space="0"/>
            </w:tcBorders>
            <w:shd w:val="clear" w:color="auto" w:fill="auto"/>
          </w:tcPr>
          <w:p w:rsidRPr="008F5BD9" w:rsidR="006E607B" w:rsidP="000C4C73" w:rsidRDefault="006E607B" w14:paraId="22BCF10A" w14:textId="77777777">
            <w:pPr>
              <w:pStyle w:val="Source"/>
              <w:spacing w:before="120"/>
            </w:pPr>
            <w:r>
              <w:t>REO_D1</w:t>
            </w:r>
            <w:r w:rsidRPr="008F5BD9">
              <w:t xml:space="preserve">. </w:t>
            </w:r>
          </w:p>
          <w:p w:rsidRPr="00FD1718" w:rsidR="006E607B" w:rsidP="000C4C73" w:rsidRDefault="006E607B" w14:paraId="4577D949" w14:textId="77777777">
            <w:pPr>
              <w:tabs>
                <w:tab w:val="clear" w:pos="432"/>
                <w:tab w:val="left" w:pos="360"/>
              </w:tabs>
              <w:spacing w:before="0" w:after="60"/>
              <w:ind w:left="360" w:hanging="360"/>
              <w:jc w:val="left"/>
              <w:rPr>
                <w:rFonts w:ascii="Arial" w:hAnsi="Arial" w:cs="Arial"/>
                <w:b/>
                <w:sz w:val="20"/>
              </w:rPr>
            </w:pPr>
            <w:r>
              <w:rPr>
                <w:rFonts w:ascii="Arial" w:hAnsi="Arial" w:cs="Arial"/>
                <w:b/>
                <w:sz w:val="18"/>
              </w:rPr>
              <w:t>Education or employment services</w:t>
            </w:r>
            <w:r w:rsidRPr="00CA0B94">
              <w:rPr>
                <w:rFonts w:ascii="Arial" w:hAnsi="Arial" w:cs="Arial"/>
                <w:b/>
                <w:sz w:val="18"/>
              </w:rPr>
              <w:t xml:space="preserve"> </w:t>
            </w:r>
          </w:p>
        </w:tc>
        <w:tc>
          <w:tcPr>
            <w:tcW w:w="490" w:type="pct"/>
            <w:tcBorders>
              <w:left w:val="nil"/>
              <w:bottom w:val="nil"/>
              <w:right w:val="nil"/>
            </w:tcBorders>
            <w:shd w:val="clear" w:color="auto" w:fill="auto"/>
            <w:vAlign w:val="center"/>
          </w:tcPr>
          <w:p w:rsidRPr="00FD1718" w:rsidR="006E607B" w:rsidP="000C4C73" w:rsidRDefault="006E607B" w14:paraId="21D79864" w14:textId="77777777">
            <w:pPr>
              <w:tabs>
                <w:tab w:val="clear" w:pos="432"/>
              </w:tabs>
              <w:spacing w:before="40" w:after="40"/>
              <w:ind w:firstLine="0"/>
              <w:jc w:val="center"/>
              <w:rPr>
                <w:rFonts w:ascii="Arial" w:hAnsi="Arial" w:cs="Arial"/>
                <w:sz w:val="12"/>
                <w:szCs w:val="12"/>
              </w:rPr>
            </w:pPr>
          </w:p>
        </w:tc>
        <w:tc>
          <w:tcPr>
            <w:tcW w:w="490" w:type="pct"/>
            <w:tcBorders>
              <w:left w:val="nil"/>
              <w:bottom w:val="nil"/>
              <w:right w:val="single" w:color="auto" w:sz="4" w:space="0"/>
            </w:tcBorders>
            <w:shd w:val="clear" w:color="auto" w:fill="auto"/>
            <w:vAlign w:val="center"/>
          </w:tcPr>
          <w:p w:rsidRPr="00FD1718" w:rsidR="006E607B" w:rsidP="000C4C73" w:rsidRDefault="006E607B" w14:paraId="66FE0A1E" w14:textId="77777777">
            <w:pPr>
              <w:tabs>
                <w:tab w:val="clear" w:pos="432"/>
              </w:tabs>
              <w:spacing w:before="40" w:after="40"/>
              <w:ind w:firstLine="0"/>
              <w:jc w:val="center"/>
              <w:rPr>
                <w:rFonts w:ascii="Arial" w:hAnsi="Arial" w:cs="Arial"/>
                <w:sz w:val="12"/>
                <w:szCs w:val="12"/>
              </w:rPr>
            </w:pPr>
          </w:p>
        </w:tc>
      </w:tr>
      <w:tr w:rsidRPr="00AE6360" w:rsidR="006E607B" w:rsidTr="000C4C73" w14:paraId="0F9E89DE" w14:textId="77777777">
        <w:trPr>
          <w:trHeight w:val="20"/>
        </w:trPr>
        <w:tc>
          <w:tcPr>
            <w:tcW w:w="4020" w:type="pct"/>
            <w:tcBorders>
              <w:top w:val="nil"/>
              <w:left w:val="nil"/>
              <w:bottom w:val="nil"/>
              <w:right w:val="single" w:color="auto" w:sz="4" w:space="0"/>
            </w:tcBorders>
            <w:shd w:val="clear" w:color="auto" w:fill="E8E8E8"/>
          </w:tcPr>
          <w:p w:rsidRPr="00DA4818" w:rsidR="006E607B" w:rsidP="000C4C73" w:rsidRDefault="006E607B" w14:paraId="69FE158A" w14:textId="77777777">
            <w:pPr>
              <w:pStyle w:val="Tabletext25indent"/>
              <w:rPr>
                <w:sz w:val="18"/>
              </w:rPr>
            </w:pPr>
            <w:r>
              <w:rPr>
                <w:sz w:val="18"/>
              </w:rPr>
              <w:t>1.</w:t>
            </w:r>
            <w:r w:rsidRPr="00DA4818">
              <w:rPr>
                <w:sz w:val="18"/>
              </w:rPr>
              <w:tab/>
            </w:r>
            <w:r w:rsidRPr="008523D8">
              <w:rPr>
                <w:sz w:val="18"/>
              </w:rPr>
              <w:t>Individualized Career Plan (ICP) or Individualized Development Plan (IDP)</w:t>
            </w:r>
            <w:r w:rsidRPr="00DA4818">
              <w:rPr>
                <w:sz w:val="18"/>
              </w:rPr>
              <w:tab/>
            </w:r>
          </w:p>
        </w:tc>
        <w:tc>
          <w:tcPr>
            <w:tcW w:w="490" w:type="pct"/>
            <w:tcBorders>
              <w:top w:val="nil"/>
              <w:left w:val="nil"/>
              <w:bottom w:val="nil"/>
              <w:right w:val="nil"/>
            </w:tcBorders>
            <w:shd w:val="clear" w:color="auto" w:fill="E8E8E8"/>
            <w:vAlign w:val="center"/>
          </w:tcPr>
          <w:p w:rsidRPr="00AE6360" w:rsidR="006E607B" w:rsidP="000C4C73" w:rsidRDefault="006E607B" w14:paraId="538D2F7D"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6A63BEE0"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0F50A601" w14:textId="77777777">
        <w:trPr>
          <w:trHeight w:val="20"/>
        </w:trPr>
        <w:tc>
          <w:tcPr>
            <w:tcW w:w="4020" w:type="pct"/>
            <w:tcBorders>
              <w:top w:val="nil"/>
              <w:left w:val="nil"/>
              <w:bottom w:val="nil"/>
              <w:right w:val="single" w:color="auto" w:sz="4" w:space="0"/>
            </w:tcBorders>
            <w:shd w:val="clear" w:color="auto" w:fill="auto"/>
          </w:tcPr>
          <w:p w:rsidRPr="00DA4818" w:rsidR="006E607B" w:rsidP="000C4C73" w:rsidRDefault="006E607B" w14:paraId="501BD21A" w14:textId="77777777">
            <w:pPr>
              <w:pStyle w:val="Tabletext25indent"/>
              <w:rPr>
                <w:sz w:val="18"/>
              </w:rPr>
            </w:pPr>
            <w:r>
              <w:rPr>
                <w:sz w:val="18"/>
              </w:rPr>
              <w:t>2</w:t>
            </w:r>
            <w:r w:rsidRPr="00DA4818">
              <w:rPr>
                <w:sz w:val="18"/>
              </w:rPr>
              <w:t>.</w:t>
            </w:r>
            <w:r w:rsidRPr="00DA4818">
              <w:rPr>
                <w:sz w:val="18"/>
              </w:rPr>
              <w:tab/>
            </w:r>
            <w:r>
              <w:rPr>
                <w:sz w:val="18"/>
              </w:rPr>
              <w:t>Job/</w:t>
            </w:r>
            <w:r w:rsidRPr="00DA4818">
              <w:rPr>
                <w:sz w:val="18"/>
              </w:rPr>
              <w:t>Work readiness training</w:t>
            </w:r>
            <w:r>
              <w:rPr>
                <w:sz w:val="18"/>
              </w:rPr>
              <w:t>*</w:t>
            </w:r>
            <w:r w:rsidRPr="00DA4818">
              <w:rPr>
                <w:sz w:val="18"/>
              </w:rPr>
              <w:t xml:space="preserve"> </w:t>
            </w:r>
          </w:p>
        </w:tc>
        <w:tc>
          <w:tcPr>
            <w:tcW w:w="490" w:type="pct"/>
            <w:tcBorders>
              <w:top w:val="nil"/>
              <w:left w:val="nil"/>
              <w:bottom w:val="nil"/>
              <w:right w:val="nil"/>
            </w:tcBorders>
            <w:shd w:val="clear" w:color="auto" w:fill="auto"/>
            <w:vAlign w:val="center"/>
          </w:tcPr>
          <w:p w:rsidRPr="00AE6360" w:rsidR="006E607B" w:rsidP="000C4C73" w:rsidRDefault="006E607B" w14:paraId="56582216"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0E207C63"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44B8B380" w14:textId="77777777">
        <w:trPr>
          <w:trHeight w:val="20"/>
        </w:trPr>
        <w:tc>
          <w:tcPr>
            <w:tcW w:w="4020" w:type="pct"/>
            <w:tcBorders>
              <w:top w:val="nil"/>
              <w:left w:val="nil"/>
              <w:bottom w:val="nil"/>
              <w:right w:val="single" w:color="auto" w:sz="4" w:space="0"/>
            </w:tcBorders>
            <w:shd w:val="clear" w:color="auto" w:fill="E8E8E8"/>
            <w:vAlign w:val="center"/>
          </w:tcPr>
          <w:p w:rsidRPr="00DA4818" w:rsidR="006E607B" w:rsidP="000C4C73" w:rsidRDefault="006E607B" w14:paraId="23FD2525" w14:textId="77777777">
            <w:pPr>
              <w:pStyle w:val="Tabletext25indent"/>
              <w:rPr>
                <w:sz w:val="18"/>
              </w:rPr>
            </w:pPr>
            <w:r>
              <w:rPr>
                <w:sz w:val="18"/>
              </w:rPr>
              <w:t>3</w:t>
            </w:r>
            <w:r w:rsidRPr="00DA4818">
              <w:rPr>
                <w:sz w:val="18"/>
              </w:rPr>
              <w:t>.</w:t>
            </w:r>
            <w:r w:rsidRPr="00DA4818">
              <w:rPr>
                <w:sz w:val="18"/>
              </w:rPr>
              <w:tab/>
            </w:r>
            <w:r w:rsidRPr="00A44A50">
              <w:rPr>
                <w:sz w:val="18"/>
              </w:rPr>
              <w:t>Group or individual job shadowing</w:t>
            </w:r>
            <w:r w:rsidRPr="00DA4818">
              <w:rPr>
                <w:sz w:val="18"/>
              </w:rPr>
              <w:t xml:space="preserve"> </w:t>
            </w:r>
          </w:p>
        </w:tc>
        <w:tc>
          <w:tcPr>
            <w:tcW w:w="490" w:type="pct"/>
            <w:tcBorders>
              <w:top w:val="nil"/>
              <w:left w:val="nil"/>
              <w:bottom w:val="nil"/>
              <w:right w:val="nil"/>
            </w:tcBorders>
            <w:shd w:val="clear" w:color="auto" w:fill="E8E8E8"/>
            <w:vAlign w:val="center"/>
          </w:tcPr>
          <w:p w:rsidRPr="00C106CA" w:rsidR="006E607B" w:rsidP="000C4C73" w:rsidRDefault="006E607B" w14:paraId="4186B96F"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6884AB9E"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3951398E" w14:textId="77777777">
        <w:trPr>
          <w:trHeight w:val="20"/>
        </w:trPr>
        <w:tc>
          <w:tcPr>
            <w:tcW w:w="4020" w:type="pct"/>
            <w:tcBorders>
              <w:top w:val="nil"/>
              <w:left w:val="nil"/>
              <w:bottom w:val="nil"/>
              <w:right w:val="single" w:color="auto" w:sz="4" w:space="0"/>
            </w:tcBorders>
            <w:shd w:val="clear" w:color="auto" w:fill="auto"/>
          </w:tcPr>
          <w:p w:rsidRPr="00DA4818" w:rsidR="006E607B" w:rsidP="000C4C73" w:rsidRDefault="006E607B" w14:paraId="7CCB0CF0" w14:textId="77777777">
            <w:pPr>
              <w:pStyle w:val="Tabletext25indent"/>
              <w:rPr>
                <w:sz w:val="18"/>
              </w:rPr>
            </w:pPr>
            <w:r>
              <w:rPr>
                <w:sz w:val="18"/>
              </w:rPr>
              <w:t>4</w:t>
            </w:r>
            <w:r w:rsidRPr="00DA4818">
              <w:rPr>
                <w:sz w:val="18"/>
              </w:rPr>
              <w:t>.</w:t>
            </w:r>
            <w:r>
              <w:rPr>
                <w:sz w:val="18"/>
              </w:rPr>
              <w:tab/>
              <w:t>Employment barrier identification</w:t>
            </w:r>
          </w:p>
        </w:tc>
        <w:tc>
          <w:tcPr>
            <w:tcW w:w="490" w:type="pct"/>
            <w:tcBorders>
              <w:top w:val="nil"/>
              <w:left w:val="nil"/>
              <w:bottom w:val="nil"/>
              <w:right w:val="nil"/>
            </w:tcBorders>
            <w:shd w:val="clear" w:color="auto" w:fill="auto"/>
            <w:vAlign w:val="center"/>
          </w:tcPr>
          <w:p w:rsidRPr="00AE6360" w:rsidR="006E607B" w:rsidP="000C4C73" w:rsidRDefault="006E607B" w14:paraId="14BC526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17B296D5"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09AB30D2" w14:textId="77777777">
        <w:trPr>
          <w:trHeight w:val="20"/>
        </w:trPr>
        <w:tc>
          <w:tcPr>
            <w:tcW w:w="4020" w:type="pct"/>
            <w:tcBorders>
              <w:top w:val="nil"/>
              <w:left w:val="nil"/>
              <w:bottom w:val="nil"/>
              <w:right w:val="single" w:color="auto" w:sz="4" w:space="0"/>
            </w:tcBorders>
            <w:shd w:val="clear" w:color="auto" w:fill="E8E8E8"/>
          </w:tcPr>
          <w:p w:rsidRPr="00DA4818" w:rsidR="006E607B" w:rsidP="000C4C73" w:rsidRDefault="006E607B" w14:paraId="7C19BDB2" w14:textId="77777777">
            <w:pPr>
              <w:pStyle w:val="Tabletext25indent"/>
              <w:rPr>
                <w:sz w:val="18"/>
              </w:rPr>
            </w:pPr>
            <w:r>
              <w:rPr>
                <w:sz w:val="18"/>
              </w:rPr>
              <w:t>5</w:t>
            </w:r>
            <w:r w:rsidRPr="00DA4818">
              <w:rPr>
                <w:sz w:val="18"/>
              </w:rPr>
              <w:t>.</w:t>
            </w:r>
            <w:r w:rsidRPr="00DA4818">
              <w:rPr>
                <w:sz w:val="18"/>
              </w:rPr>
              <w:tab/>
              <w:t>Occupational</w:t>
            </w:r>
            <w:r>
              <w:rPr>
                <w:sz w:val="18"/>
              </w:rPr>
              <w:t>/vocational</w:t>
            </w:r>
            <w:r w:rsidRPr="00DA4818">
              <w:rPr>
                <w:sz w:val="18"/>
              </w:rPr>
              <w:t xml:space="preserve"> skills training</w:t>
            </w:r>
            <w:r w:rsidRPr="00DA4818">
              <w:rPr>
                <w:sz w:val="18"/>
              </w:rPr>
              <w:tab/>
            </w:r>
          </w:p>
        </w:tc>
        <w:tc>
          <w:tcPr>
            <w:tcW w:w="490" w:type="pct"/>
            <w:tcBorders>
              <w:top w:val="nil"/>
              <w:left w:val="nil"/>
              <w:bottom w:val="nil"/>
              <w:right w:val="nil"/>
            </w:tcBorders>
            <w:shd w:val="clear" w:color="auto" w:fill="E8E8E8"/>
            <w:vAlign w:val="center"/>
          </w:tcPr>
          <w:p w:rsidRPr="00AE6360" w:rsidR="006E607B" w:rsidP="000C4C73" w:rsidRDefault="006E607B" w14:paraId="028F4FF3"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4EFAE189" w14:textId="77777777">
            <w:pPr>
              <w:pStyle w:val="Tabletextnormal"/>
              <w:rPr>
                <w:sz w:val="18"/>
              </w:rPr>
            </w:pPr>
            <w:r w:rsidRPr="003403FA">
              <w:rPr>
                <w:sz w:val="12"/>
                <w:szCs w:val="12"/>
              </w:rPr>
              <w:t xml:space="preserve">2  </w:t>
            </w:r>
            <w:r w:rsidRPr="003403FA">
              <w:rPr>
                <w:sz w:val="28"/>
                <w:szCs w:val="28"/>
              </w:rPr>
              <w:t>□</w:t>
            </w:r>
          </w:p>
        </w:tc>
      </w:tr>
      <w:tr w:rsidRPr="003403FA" w:rsidR="006E607B" w:rsidTr="000C4C73" w14:paraId="5F09ACF9"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077CAFED" w14:textId="77777777">
            <w:pPr>
              <w:pStyle w:val="Tabletext25indent"/>
              <w:rPr>
                <w:sz w:val="18"/>
              </w:rPr>
            </w:pPr>
            <w:r>
              <w:rPr>
                <w:sz w:val="18"/>
              </w:rPr>
              <w:t>6.</w:t>
            </w:r>
            <w:r w:rsidRPr="00DA4818">
              <w:rPr>
                <w:sz w:val="18"/>
              </w:rPr>
              <w:t xml:space="preserve"> </w:t>
            </w:r>
            <w:r w:rsidRPr="00DA4818">
              <w:rPr>
                <w:sz w:val="18"/>
              </w:rPr>
              <w:tab/>
            </w:r>
            <w:r w:rsidRPr="00015DA9">
              <w:rPr>
                <w:sz w:val="18"/>
              </w:rPr>
              <w:t>Career and Technical Education (CTE) that leads to an industry recognized credential</w:t>
            </w:r>
          </w:p>
        </w:tc>
        <w:tc>
          <w:tcPr>
            <w:tcW w:w="490" w:type="pct"/>
            <w:tcBorders>
              <w:top w:val="nil"/>
              <w:left w:val="nil"/>
              <w:bottom w:val="nil"/>
              <w:right w:val="nil"/>
            </w:tcBorders>
            <w:shd w:val="clear" w:color="auto" w:fill="auto"/>
            <w:vAlign w:val="center"/>
          </w:tcPr>
          <w:p w:rsidRPr="003403FA" w:rsidR="006E607B" w:rsidP="000C4C73" w:rsidRDefault="006E607B" w14:paraId="5575BD16"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20E3D25B" w14:textId="77777777">
            <w:pPr>
              <w:pStyle w:val="Tabletextnormal"/>
              <w:rPr>
                <w:sz w:val="12"/>
                <w:szCs w:val="12"/>
              </w:rPr>
            </w:pPr>
            <w:r w:rsidRPr="003403FA">
              <w:rPr>
                <w:sz w:val="12"/>
                <w:szCs w:val="12"/>
              </w:rPr>
              <w:t xml:space="preserve">2  </w:t>
            </w:r>
            <w:r w:rsidRPr="003403FA">
              <w:rPr>
                <w:sz w:val="28"/>
                <w:szCs w:val="28"/>
              </w:rPr>
              <w:t>□</w:t>
            </w:r>
          </w:p>
        </w:tc>
      </w:tr>
      <w:tr w:rsidRPr="00C106CA" w:rsidR="006E607B" w:rsidTr="000C4C73" w14:paraId="10B324CD" w14:textId="77777777">
        <w:trPr>
          <w:trHeight w:val="20"/>
        </w:trPr>
        <w:tc>
          <w:tcPr>
            <w:tcW w:w="4020" w:type="pct"/>
            <w:tcBorders>
              <w:top w:val="nil"/>
              <w:left w:val="nil"/>
              <w:bottom w:val="nil"/>
              <w:right w:val="single" w:color="auto" w:sz="4" w:space="0"/>
            </w:tcBorders>
            <w:shd w:val="clear" w:color="auto" w:fill="E8E8E8"/>
          </w:tcPr>
          <w:p w:rsidR="006E607B" w:rsidP="000C4C73" w:rsidRDefault="006E607B" w14:paraId="113DA3FA" w14:textId="77777777">
            <w:pPr>
              <w:pStyle w:val="Tabletext25indent"/>
              <w:rPr>
                <w:sz w:val="18"/>
              </w:rPr>
            </w:pPr>
            <w:r>
              <w:rPr>
                <w:sz w:val="18"/>
              </w:rPr>
              <w:t>7.</w:t>
            </w:r>
            <w:r w:rsidRPr="00DA4818">
              <w:rPr>
                <w:sz w:val="18"/>
              </w:rPr>
              <w:t xml:space="preserve"> </w:t>
            </w:r>
            <w:r w:rsidRPr="00DA4818">
              <w:rPr>
                <w:sz w:val="18"/>
              </w:rPr>
              <w:tab/>
            </w:r>
            <w:r>
              <w:rPr>
                <w:sz w:val="18"/>
              </w:rPr>
              <w:t>Work release</w:t>
            </w:r>
          </w:p>
        </w:tc>
        <w:tc>
          <w:tcPr>
            <w:tcW w:w="490" w:type="pct"/>
            <w:tcBorders>
              <w:top w:val="nil"/>
              <w:left w:val="nil"/>
              <w:bottom w:val="nil"/>
              <w:right w:val="nil"/>
            </w:tcBorders>
            <w:shd w:val="clear" w:color="auto" w:fill="E8E8E8"/>
            <w:vAlign w:val="center"/>
          </w:tcPr>
          <w:p w:rsidRPr="003403FA" w:rsidR="006E607B" w:rsidP="000C4C73" w:rsidRDefault="006E607B" w14:paraId="04C8674B"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C106CA" w:rsidR="006E607B" w:rsidP="000C4C73" w:rsidRDefault="006E607B" w14:paraId="172F67F0" w14:textId="77777777">
            <w:pPr>
              <w:pStyle w:val="Tabletextnormal"/>
              <w:rPr>
                <w:color w:val="BFBFBF" w:themeColor="background1" w:themeShade="BF"/>
                <w:sz w:val="12"/>
                <w:szCs w:val="12"/>
              </w:rPr>
            </w:pPr>
            <w:r w:rsidRPr="00C106CA">
              <w:rPr>
                <w:color w:val="BFBFBF" w:themeColor="background1" w:themeShade="BF"/>
                <w:sz w:val="12"/>
                <w:szCs w:val="12"/>
              </w:rPr>
              <w:t xml:space="preserve">2  </w:t>
            </w:r>
            <w:r w:rsidRPr="00C106CA">
              <w:rPr>
                <w:color w:val="BFBFBF" w:themeColor="background1" w:themeShade="BF"/>
                <w:sz w:val="28"/>
                <w:szCs w:val="28"/>
              </w:rPr>
              <w:t>□</w:t>
            </w:r>
          </w:p>
        </w:tc>
      </w:tr>
      <w:tr w:rsidRPr="00C106CA" w:rsidR="006E607B" w:rsidTr="000C4C73" w14:paraId="056A5507"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4397924E" w14:textId="77777777">
            <w:pPr>
              <w:pStyle w:val="Tabletext25indent"/>
              <w:rPr>
                <w:sz w:val="18"/>
              </w:rPr>
            </w:pPr>
            <w:r>
              <w:rPr>
                <w:sz w:val="18"/>
              </w:rPr>
              <w:t>8.</w:t>
            </w:r>
            <w:r w:rsidRPr="00DA4818">
              <w:rPr>
                <w:sz w:val="18"/>
              </w:rPr>
              <w:t xml:space="preserve"> </w:t>
            </w:r>
            <w:r w:rsidRPr="00DA4818">
              <w:rPr>
                <w:sz w:val="18"/>
              </w:rPr>
              <w:tab/>
            </w:r>
            <w:r>
              <w:rPr>
                <w:sz w:val="18"/>
              </w:rPr>
              <w:t>Institutional work details (e.g., kitchen detail, laundry, barbering, etc.)</w:t>
            </w:r>
          </w:p>
        </w:tc>
        <w:tc>
          <w:tcPr>
            <w:tcW w:w="490" w:type="pct"/>
            <w:tcBorders>
              <w:top w:val="nil"/>
              <w:left w:val="nil"/>
              <w:bottom w:val="nil"/>
              <w:right w:val="nil"/>
            </w:tcBorders>
            <w:shd w:val="clear" w:color="auto" w:fill="auto"/>
          </w:tcPr>
          <w:p w:rsidRPr="003403FA" w:rsidR="006E607B" w:rsidP="000C4C73" w:rsidRDefault="006E607B" w14:paraId="28D49F44" w14:textId="77777777">
            <w:pPr>
              <w:pStyle w:val="Tabletextnormal"/>
              <w:rPr>
                <w:sz w:val="12"/>
                <w:szCs w:val="12"/>
              </w:rPr>
            </w:pPr>
            <w:r w:rsidRPr="00DD7259">
              <w:rPr>
                <w:sz w:val="12"/>
                <w:szCs w:val="12"/>
              </w:rPr>
              <w:t xml:space="preserve">1  </w:t>
            </w:r>
            <w:r w:rsidRPr="00DD7259">
              <w:rPr>
                <w:sz w:val="28"/>
                <w:szCs w:val="28"/>
              </w:rPr>
              <w:t>□</w:t>
            </w:r>
          </w:p>
        </w:tc>
        <w:tc>
          <w:tcPr>
            <w:tcW w:w="490" w:type="pct"/>
            <w:tcBorders>
              <w:top w:val="nil"/>
              <w:left w:val="nil"/>
              <w:bottom w:val="nil"/>
              <w:right w:val="single" w:color="auto" w:sz="4" w:space="0"/>
            </w:tcBorders>
            <w:shd w:val="clear" w:color="auto" w:fill="auto"/>
            <w:vAlign w:val="center"/>
          </w:tcPr>
          <w:p w:rsidRPr="00C106CA" w:rsidR="006E607B" w:rsidP="000C4C73" w:rsidRDefault="006E607B" w14:paraId="7FEEC0E0" w14:textId="77777777">
            <w:pPr>
              <w:pStyle w:val="Tabletextnormal"/>
              <w:rPr>
                <w:color w:val="BFBFBF" w:themeColor="background1" w:themeShade="BF"/>
                <w:sz w:val="12"/>
                <w:szCs w:val="12"/>
              </w:rPr>
            </w:pPr>
            <w:r w:rsidRPr="00C106CA">
              <w:rPr>
                <w:color w:val="BFBFBF" w:themeColor="background1" w:themeShade="BF"/>
                <w:sz w:val="12"/>
                <w:szCs w:val="12"/>
              </w:rPr>
              <w:t xml:space="preserve">2  </w:t>
            </w:r>
            <w:r w:rsidRPr="00C106CA">
              <w:rPr>
                <w:color w:val="BFBFBF" w:themeColor="background1" w:themeShade="BF"/>
                <w:sz w:val="28"/>
                <w:szCs w:val="28"/>
              </w:rPr>
              <w:t>□</w:t>
            </w:r>
          </w:p>
        </w:tc>
      </w:tr>
      <w:tr w:rsidRPr="00AE6360" w:rsidR="006E607B" w:rsidTr="000C4C73" w14:paraId="63A677B3" w14:textId="77777777">
        <w:trPr>
          <w:trHeight w:val="20"/>
        </w:trPr>
        <w:tc>
          <w:tcPr>
            <w:tcW w:w="4020" w:type="pct"/>
            <w:tcBorders>
              <w:top w:val="nil"/>
              <w:left w:val="nil"/>
              <w:bottom w:val="nil"/>
              <w:right w:val="single" w:color="auto" w:sz="4" w:space="0"/>
            </w:tcBorders>
            <w:shd w:val="clear" w:color="auto" w:fill="E8E8E8"/>
          </w:tcPr>
          <w:p w:rsidRPr="00DA4818" w:rsidR="006E607B" w:rsidP="000C4C73" w:rsidRDefault="006E607B" w14:paraId="5B4CA690" w14:textId="77777777">
            <w:pPr>
              <w:pStyle w:val="Tabletext25indent"/>
              <w:rPr>
                <w:sz w:val="18"/>
              </w:rPr>
            </w:pPr>
            <w:r>
              <w:rPr>
                <w:sz w:val="18"/>
              </w:rPr>
              <w:t>9</w:t>
            </w:r>
            <w:r w:rsidRPr="00DA4818">
              <w:rPr>
                <w:sz w:val="18"/>
              </w:rPr>
              <w:t>.</w:t>
            </w:r>
            <w:r w:rsidRPr="00DA4818">
              <w:rPr>
                <w:sz w:val="18"/>
              </w:rPr>
              <w:tab/>
            </w:r>
            <w:r w:rsidRPr="00A44A50">
              <w:rPr>
                <w:sz w:val="18"/>
              </w:rPr>
              <w:t>Job-search assistance</w:t>
            </w:r>
          </w:p>
        </w:tc>
        <w:tc>
          <w:tcPr>
            <w:tcW w:w="490" w:type="pct"/>
            <w:tcBorders>
              <w:top w:val="nil"/>
              <w:left w:val="nil"/>
              <w:bottom w:val="nil"/>
              <w:right w:val="nil"/>
            </w:tcBorders>
            <w:shd w:val="clear" w:color="auto" w:fill="E8E8E8"/>
          </w:tcPr>
          <w:p w:rsidRPr="00BF5702" w:rsidR="006E607B" w:rsidP="000C4C73" w:rsidRDefault="006E607B" w14:paraId="269EC4EC" w14:textId="77777777">
            <w:pPr>
              <w:pStyle w:val="Tabletextnormal"/>
              <w:rPr>
                <w:color w:val="BFBFBF" w:themeColor="background1" w:themeShade="BF"/>
              </w:rPr>
            </w:pPr>
            <w:r w:rsidRPr="00DD7259">
              <w:rPr>
                <w:sz w:val="12"/>
                <w:szCs w:val="12"/>
              </w:rPr>
              <w:t xml:space="preserve">1  </w:t>
            </w:r>
            <w:r w:rsidRPr="00DD7259">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33F546B6"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7EF1EA1F" w14:textId="77777777">
        <w:trPr>
          <w:trHeight w:val="20"/>
        </w:trPr>
        <w:tc>
          <w:tcPr>
            <w:tcW w:w="4020" w:type="pct"/>
            <w:tcBorders>
              <w:top w:val="nil"/>
              <w:left w:val="nil"/>
              <w:bottom w:val="nil"/>
              <w:right w:val="single" w:color="auto" w:sz="4" w:space="0"/>
            </w:tcBorders>
            <w:shd w:val="clear" w:color="auto" w:fill="auto"/>
          </w:tcPr>
          <w:p w:rsidRPr="00DA4818" w:rsidR="006E607B" w:rsidP="000C4C73" w:rsidRDefault="006E607B" w14:paraId="044B0817" w14:textId="77777777">
            <w:pPr>
              <w:pStyle w:val="Tabletext25indent"/>
              <w:rPr>
                <w:sz w:val="18"/>
              </w:rPr>
            </w:pPr>
            <w:r>
              <w:rPr>
                <w:sz w:val="18"/>
              </w:rPr>
              <w:t>10</w:t>
            </w:r>
            <w:r w:rsidRPr="00DA4818">
              <w:rPr>
                <w:sz w:val="18"/>
              </w:rPr>
              <w:t>.</w:t>
            </w:r>
            <w:r w:rsidRPr="00DA4818">
              <w:rPr>
                <w:sz w:val="18"/>
              </w:rPr>
              <w:tab/>
            </w:r>
            <w:r w:rsidRPr="00A44A50">
              <w:rPr>
                <w:sz w:val="18"/>
              </w:rPr>
              <w:t>Job placement</w:t>
            </w:r>
          </w:p>
        </w:tc>
        <w:tc>
          <w:tcPr>
            <w:tcW w:w="490" w:type="pct"/>
            <w:tcBorders>
              <w:top w:val="nil"/>
              <w:left w:val="nil"/>
              <w:bottom w:val="nil"/>
              <w:right w:val="nil"/>
            </w:tcBorders>
            <w:shd w:val="clear" w:color="auto" w:fill="auto"/>
          </w:tcPr>
          <w:p w:rsidRPr="00BF5702" w:rsidR="006E607B" w:rsidP="000C4C73" w:rsidRDefault="006E607B" w14:paraId="4D8209B6" w14:textId="77777777">
            <w:pPr>
              <w:pStyle w:val="Tabletextnormal"/>
              <w:rPr>
                <w:color w:val="BFBFBF" w:themeColor="background1" w:themeShade="BF"/>
              </w:rPr>
            </w:pPr>
            <w:r w:rsidRPr="00DD7259">
              <w:rPr>
                <w:sz w:val="12"/>
                <w:szCs w:val="12"/>
              </w:rPr>
              <w:t xml:space="preserve">1  </w:t>
            </w:r>
            <w:r w:rsidRPr="00DD7259">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10BB5D2B" w14:textId="77777777">
            <w:pPr>
              <w:pStyle w:val="Tabletextnormal"/>
              <w:rPr>
                <w:sz w:val="18"/>
              </w:rPr>
            </w:pPr>
            <w:r w:rsidRPr="003403FA">
              <w:rPr>
                <w:sz w:val="12"/>
                <w:szCs w:val="12"/>
              </w:rPr>
              <w:t xml:space="preserve">2  </w:t>
            </w:r>
            <w:r w:rsidRPr="003403FA">
              <w:rPr>
                <w:sz w:val="28"/>
                <w:szCs w:val="28"/>
              </w:rPr>
              <w:t>□</w:t>
            </w:r>
          </w:p>
        </w:tc>
      </w:tr>
      <w:tr w:rsidRPr="00AE6360" w:rsidR="006E607B" w:rsidTr="000C4C73" w14:paraId="513D9371" w14:textId="77777777">
        <w:trPr>
          <w:trHeight w:val="20"/>
        </w:trPr>
        <w:tc>
          <w:tcPr>
            <w:tcW w:w="4020" w:type="pct"/>
            <w:tcBorders>
              <w:top w:val="nil"/>
              <w:left w:val="nil"/>
              <w:bottom w:val="nil"/>
              <w:right w:val="single" w:color="auto" w:sz="4" w:space="0"/>
            </w:tcBorders>
            <w:shd w:val="clear" w:color="auto" w:fill="E8E8E8"/>
          </w:tcPr>
          <w:p w:rsidRPr="00DA4818" w:rsidR="006E607B" w:rsidP="000C4C73" w:rsidRDefault="006E607B" w14:paraId="21AFAD9C" w14:textId="77777777">
            <w:pPr>
              <w:pStyle w:val="Tabletext25indent"/>
              <w:rPr>
                <w:sz w:val="18"/>
              </w:rPr>
            </w:pPr>
            <w:r>
              <w:rPr>
                <w:sz w:val="18"/>
              </w:rPr>
              <w:t>11.</w:t>
            </w:r>
            <w:r w:rsidRPr="00DA4818">
              <w:rPr>
                <w:sz w:val="18"/>
              </w:rPr>
              <w:tab/>
            </w:r>
            <w:r>
              <w:rPr>
                <w:sz w:val="18"/>
              </w:rPr>
              <w:t>Support for participants’ job retention</w:t>
            </w:r>
          </w:p>
        </w:tc>
        <w:tc>
          <w:tcPr>
            <w:tcW w:w="490" w:type="pct"/>
            <w:tcBorders>
              <w:top w:val="nil"/>
              <w:left w:val="nil"/>
              <w:bottom w:val="nil"/>
              <w:right w:val="nil"/>
            </w:tcBorders>
            <w:shd w:val="clear" w:color="auto" w:fill="E8E8E8"/>
            <w:vAlign w:val="center"/>
          </w:tcPr>
          <w:p w:rsidRPr="00BF5702" w:rsidR="006E607B" w:rsidP="000C4C73" w:rsidRDefault="006E607B" w14:paraId="6BA4075F"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0EBBAF37" w14:textId="77777777">
            <w:pPr>
              <w:pStyle w:val="Tabletextnormal"/>
              <w:rPr>
                <w:sz w:val="18"/>
              </w:rPr>
            </w:pPr>
            <w:r w:rsidRPr="003403FA">
              <w:rPr>
                <w:sz w:val="12"/>
                <w:szCs w:val="12"/>
              </w:rPr>
              <w:t xml:space="preserve">2  </w:t>
            </w:r>
            <w:r w:rsidRPr="003403FA">
              <w:rPr>
                <w:sz w:val="28"/>
                <w:szCs w:val="28"/>
              </w:rPr>
              <w:t>□</w:t>
            </w:r>
          </w:p>
        </w:tc>
      </w:tr>
      <w:tr w:rsidRPr="003403FA" w:rsidR="006E607B" w:rsidTr="000C4C73" w14:paraId="22A0C705"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424E3450" w14:textId="1DF9F7AF">
            <w:pPr>
              <w:pStyle w:val="Tabletext25indent"/>
              <w:tabs>
                <w:tab w:val="left" w:pos="422"/>
              </w:tabs>
              <w:ind w:left="0" w:firstLine="0"/>
              <w:rPr>
                <w:sz w:val="18"/>
              </w:rPr>
            </w:pPr>
            <w:r>
              <w:rPr>
                <w:sz w:val="18"/>
              </w:rPr>
              <w:t>12</w:t>
            </w:r>
            <w:r w:rsidRPr="00DA4818">
              <w:rPr>
                <w:sz w:val="18"/>
              </w:rPr>
              <w:tab/>
            </w:r>
            <w:r>
              <w:rPr>
                <w:sz w:val="18"/>
              </w:rPr>
              <w:t>Support</w:t>
            </w:r>
            <w:r w:rsidR="00BD0F3D">
              <w:rPr>
                <w:sz w:val="18"/>
              </w:rPr>
              <w:t xml:space="preserve">s to </w:t>
            </w:r>
            <w:r>
              <w:rPr>
                <w:sz w:val="18"/>
              </w:rPr>
              <w:t>employers of program participants</w:t>
            </w:r>
          </w:p>
        </w:tc>
        <w:tc>
          <w:tcPr>
            <w:tcW w:w="490" w:type="pct"/>
            <w:tcBorders>
              <w:top w:val="nil"/>
              <w:left w:val="nil"/>
              <w:bottom w:val="nil"/>
              <w:right w:val="nil"/>
            </w:tcBorders>
            <w:shd w:val="clear" w:color="auto" w:fill="auto"/>
            <w:vAlign w:val="center"/>
          </w:tcPr>
          <w:p w:rsidRPr="003403FA" w:rsidR="006E607B" w:rsidP="000C4C73" w:rsidRDefault="006E607B" w14:paraId="4D39A7DF" w14:textId="77777777">
            <w:pPr>
              <w:pStyle w:val="Tabletextnormal"/>
              <w:rPr>
                <w:sz w:val="12"/>
                <w:szCs w:val="12"/>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37E9E270" w14:textId="77777777">
            <w:pPr>
              <w:pStyle w:val="Tabletextnormal"/>
              <w:rPr>
                <w:sz w:val="12"/>
                <w:szCs w:val="12"/>
              </w:rPr>
            </w:pPr>
            <w:r w:rsidRPr="003403FA">
              <w:rPr>
                <w:sz w:val="12"/>
                <w:szCs w:val="12"/>
              </w:rPr>
              <w:t xml:space="preserve">2  </w:t>
            </w:r>
            <w:r w:rsidRPr="003403FA">
              <w:rPr>
                <w:sz w:val="28"/>
                <w:szCs w:val="28"/>
              </w:rPr>
              <w:t>□</w:t>
            </w:r>
          </w:p>
        </w:tc>
      </w:tr>
      <w:tr w:rsidRPr="003403FA" w:rsidR="006E607B" w:rsidTr="000C4C73" w14:paraId="2DBE5193" w14:textId="77777777">
        <w:trPr>
          <w:trHeight w:val="20"/>
        </w:trPr>
        <w:tc>
          <w:tcPr>
            <w:tcW w:w="4020" w:type="pct"/>
            <w:tcBorders>
              <w:top w:val="nil"/>
              <w:left w:val="nil"/>
              <w:bottom w:val="nil"/>
              <w:right w:val="single" w:color="auto" w:sz="4" w:space="0"/>
            </w:tcBorders>
            <w:shd w:val="clear" w:color="auto" w:fill="E8E8E8"/>
          </w:tcPr>
          <w:p w:rsidR="006E607B" w:rsidP="000C4C73" w:rsidRDefault="006E607B" w14:paraId="0CFFC69D" w14:textId="77777777">
            <w:pPr>
              <w:pStyle w:val="Tabletext25indent"/>
              <w:rPr>
                <w:sz w:val="18"/>
              </w:rPr>
            </w:pPr>
            <w:r>
              <w:rPr>
                <w:sz w:val="18"/>
              </w:rPr>
              <w:t>13.</w:t>
            </w:r>
            <w:r w:rsidRPr="00DA4818">
              <w:rPr>
                <w:sz w:val="18"/>
              </w:rPr>
              <w:tab/>
            </w:r>
            <w:r>
              <w:rPr>
                <w:sz w:val="18"/>
              </w:rPr>
              <w:t>Subsidized employment</w:t>
            </w:r>
          </w:p>
        </w:tc>
        <w:tc>
          <w:tcPr>
            <w:tcW w:w="490" w:type="pct"/>
            <w:tcBorders>
              <w:top w:val="nil"/>
              <w:left w:val="nil"/>
              <w:bottom w:val="nil"/>
              <w:right w:val="nil"/>
            </w:tcBorders>
            <w:shd w:val="clear" w:color="auto" w:fill="E8E8E8"/>
            <w:vAlign w:val="center"/>
          </w:tcPr>
          <w:p w:rsidRPr="003403FA" w:rsidR="006E607B" w:rsidP="000C4C73" w:rsidRDefault="006E607B" w14:paraId="4B732690" w14:textId="77777777">
            <w:pPr>
              <w:pStyle w:val="Tabletextnormal"/>
              <w:rPr>
                <w:sz w:val="12"/>
                <w:szCs w:val="12"/>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3403FA" w:rsidR="006E607B" w:rsidP="000C4C73" w:rsidRDefault="006E607B" w14:paraId="1B9B3EA0" w14:textId="77777777">
            <w:pPr>
              <w:pStyle w:val="Tabletextnormal"/>
              <w:rPr>
                <w:sz w:val="12"/>
                <w:szCs w:val="12"/>
              </w:rPr>
            </w:pPr>
            <w:r w:rsidRPr="003403FA">
              <w:rPr>
                <w:sz w:val="12"/>
                <w:szCs w:val="12"/>
              </w:rPr>
              <w:t xml:space="preserve">2  </w:t>
            </w:r>
            <w:r w:rsidRPr="003403FA">
              <w:rPr>
                <w:sz w:val="28"/>
                <w:szCs w:val="28"/>
              </w:rPr>
              <w:t>□</w:t>
            </w:r>
          </w:p>
        </w:tc>
      </w:tr>
      <w:tr w:rsidRPr="003403FA" w:rsidR="006E607B" w:rsidTr="000C4C73" w14:paraId="0AF2C8F9"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794C38E2" w14:textId="77777777">
            <w:pPr>
              <w:pStyle w:val="Tabletext25indent"/>
              <w:rPr>
                <w:sz w:val="18"/>
              </w:rPr>
            </w:pPr>
            <w:r>
              <w:rPr>
                <w:sz w:val="18"/>
              </w:rPr>
              <w:t>14.</w:t>
            </w:r>
            <w:r w:rsidRPr="00DA4818">
              <w:rPr>
                <w:sz w:val="18"/>
              </w:rPr>
              <w:tab/>
            </w:r>
            <w:r>
              <w:rPr>
                <w:sz w:val="18"/>
              </w:rPr>
              <w:t>Subsidized training</w:t>
            </w:r>
          </w:p>
        </w:tc>
        <w:tc>
          <w:tcPr>
            <w:tcW w:w="490" w:type="pct"/>
            <w:tcBorders>
              <w:top w:val="nil"/>
              <w:left w:val="nil"/>
              <w:bottom w:val="nil"/>
              <w:right w:val="nil"/>
            </w:tcBorders>
            <w:shd w:val="clear" w:color="auto" w:fill="auto"/>
            <w:vAlign w:val="center"/>
          </w:tcPr>
          <w:p w:rsidRPr="003403FA" w:rsidR="006E607B" w:rsidP="000C4C73" w:rsidRDefault="006E607B" w14:paraId="7C2F370D"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3A5FDECA" w14:textId="77777777">
            <w:pPr>
              <w:pStyle w:val="Tabletextnormal"/>
              <w:rPr>
                <w:sz w:val="12"/>
                <w:szCs w:val="12"/>
              </w:rPr>
            </w:pPr>
            <w:r w:rsidRPr="003403FA">
              <w:rPr>
                <w:sz w:val="12"/>
                <w:szCs w:val="12"/>
              </w:rPr>
              <w:t xml:space="preserve">2  </w:t>
            </w:r>
            <w:r w:rsidRPr="003403FA">
              <w:rPr>
                <w:sz w:val="28"/>
                <w:szCs w:val="28"/>
              </w:rPr>
              <w:t>□</w:t>
            </w:r>
          </w:p>
        </w:tc>
      </w:tr>
      <w:tr w:rsidRPr="00AE6360" w:rsidR="006E607B" w:rsidTr="000C4C73" w14:paraId="24EB51D6" w14:textId="77777777">
        <w:trPr>
          <w:trHeight w:val="20"/>
        </w:trPr>
        <w:tc>
          <w:tcPr>
            <w:tcW w:w="4020" w:type="pct"/>
            <w:tcBorders>
              <w:top w:val="nil"/>
              <w:left w:val="nil"/>
              <w:bottom w:val="nil"/>
              <w:right w:val="single" w:color="auto" w:sz="4" w:space="0"/>
            </w:tcBorders>
            <w:shd w:val="clear" w:color="auto" w:fill="E8E8E8"/>
          </w:tcPr>
          <w:p w:rsidRPr="00DA4818" w:rsidR="006E607B" w:rsidP="000C4C73" w:rsidRDefault="006E607B" w14:paraId="1F14A6EA" w14:textId="77777777">
            <w:pPr>
              <w:pStyle w:val="Tabletext25indent"/>
              <w:rPr>
                <w:sz w:val="18"/>
              </w:rPr>
            </w:pPr>
            <w:r>
              <w:rPr>
                <w:sz w:val="18"/>
              </w:rPr>
              <w:t>15</w:t>
            </w:r>
            <w:r w:rsidRPr="00DA4818">
              <w:rPr>
                <w:sz w:val="18"/>
              </w:rPr>
              <w:t>.</w:t>
            </w:r>
            <w:r w:rsidRPr="00DA4818">
              <w:rPr>
                <w:sz w:val="18"/>
              </w:rPr>
              <w:tab/>
            </w:r>
            <w:r w:rsidRPr="00A44A50">
              <w:rPr>
                <w:sz w:val="18"/>
              </w:rPr>
              <w:t>Career advancement and mentoring</w:t>
            </w:r>
            <w:r w:rsidRPr="00DA4818">
              <w:rPr>
                <w:sz w:val="18"/>
              </w:rPr>
              <w:tab/>
            </w:r>
          </w:p>
        </w:tc>
        <w:tc>
          <w:tcPr>
            <w:tcW w:w="490" w:type="pct"/>
            <w:tcBorders>
              <w:top w:val="nil"/>
              <w:left w:val="nil"/>
              <w:bottom w:val="nil"/>
              <w:right w:val="nil"/>
            </w:tcBorders>
            <w:shd w:val="clear" w:color="auto" w:fill="E8E8E8"/>
            <w:vAlign w:val="center"/>
          </w:tcPr>
          <w:p w:rsidRPr="00BF5702" w:rsidR="006E607B" w:rsidP="000C4C73" w:rsidRDefault="006E607B" w14:paraId="76542A28"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15E247DB" w14:textId="77777777">
            <w:pPr>
              <w:pStyle w:val="Tabletextnormal"/>
              <w:rPr>
                <w:sz w:val="18"/>
              </w:rPr>
            </w:pPr>
            <w:r w:rsidRPr="003403FA">
              <w:rPr>
                <w:sz w:val="12"/>
                <w:szCs w:val="12"/>
              </w:rPr>
              <w:t xml:space="preserve">2  </w:t>
            </w:r>
            <w:r w:rsidRPr="003403FA">
              <w:rPr>
                <w:sz w:val="28"/>
                <w:szCs w:val="28"/>
              </w:rPr>
              <w:t>□</w:t>
            </w:r>
          </w:p>
        </w:tc>
      </w:tr>
      <w:tr w:rsidR="006E607B" w:rsidTr="000C4C73" w14:paraId="6E5B55C5"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72AF37D6" w14:textId="77777777">
            <w:pPr>
              <w:pStyle w:val="Tabletext25indent"/>
              <w:rPr>
                <w:sz w:val="18"/>
              </w:rPr>
            </w:pPr>
            <w:r>
              <w:rPr>
                <w:sz w:val="18"/>
              </w:rPr>
              <w:t>16.</w:t>
            </w:r>
            <w:r w:rsidRPr="00DA4818">
              <w:rPr>
                <w:sz w:val="18"/>
              </w:rPr>
              <w:tab/>
            </w:r>
            <w:r>
              <w:rPr>
                <w:sz w:val="18"/>
              </w:rPr>
              <w:t>Apprenticeships</w:t>
            </w:r>
          </w:p>
        </w:tc>
        <w:tc>
          <w:tcPr>
            <w:tcW w:w="490" w:type="pct"/>
            <w:tcBorders>
              <w:top w:val="nil"/>
              <w:left w:val="nil"/>
              <w:bottom w:val="nil"/>
              <w:right w:val="nil"/>
            </w:tcBorders>
            <w:shd w:val="clear" w:color="auto" w:fill="auto"/>
            <w:vAlign w:val="center"/>
          </w:tcPr>
          <w:p w:rsidRPr="00AE6360" w:rsidR="006E607B" w:rsidP="000C4C73" w:rsidRDefault="006E607B" w14:paraId="46FDF651"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006E607B" w:rsidP="000C4C73" w:rsidRDefault="006E607B" w14:paraId="17DF58B8" w14:textId="77777777">
            <w:pPr>
              <w:pStyle w:val="Tabletextnormal"/>
              <w:rPr>
                <w:sz w:val="18"/>
              </w:rPr>
            </w:pPr>
            <w:r w:rsidRPr="003403FA">
              <w:rPr>
                <w:sz w:val="12"/>
                <w:szCs w:val="12"/>
              </w:rPr>
              <w:t xml:space="preserve">2  </w:t>
            </w:r>
            <w:r w:rsidRPr="003403FA">
              <w:rPr>
                <w:sz w:val="28"/>
                <w:szCs w:val="28"/>
              </w:rPr>
              <w:t>□</w:t>
            </w:r>
          </w:p>
        </w:tc>
      </w:tr>
      <w:tr w:rsidRPr="00F83024" w:rsidR="006E607B" w:rsidTr="000C4C73" w14:paraId="1B12EA08" w14:textId="77777777">
        <w:trPr>
          <w:trHeight w:val="20"/>
        </w:trPr>
        <w:tc>
          <w:tcPr>
            <w:tcW w:w="4020" w:type="pct"/>
            <w:tcBorders>
              <w:top w:val="nil"/>
              <w:left w:val="nil"/>
              <w:bottom w:val="nil"/>
              <w:right w:val="single" w:color="auto" w:sz="4" w:space="0"/>
            </w:tcBorders>
            <w:shd w:val="clear" w:color="auto" w:fill="E8E8E8"/>
          </w:tcPr>
          <w:p w:rsidR="006E607B" w:rsidP="000C4C73" w:rsidRDefault="006E607B" w14:paraId="40F658FB" w14:textId="77777777">
            <w:pPr>
              <w:pStyle w:val="Tabletext25indent"/>
              <w:rPr>
                <w:sz w:val="18"/>
              </w:rPr>
            </w:pPr>
            <w:r>
              <w:rPr>
                <w:sz w:val="18"/>
              </w:rPr>
              <w:t>17.</w:t>
            </w:r>
            <w:r w:rsidRPr="00DA4818">
              <w:rPr>
                <w:sz w:val="18"/>
              </w:rPr>
              <w:t xml:space="preserve"> </w:t>
            </w:r>
            <w:r w:rsidRPr="00DA4818">
              <w:rPr>
                <w:sz w:val="18"/>
              </w:rPr>
              <w:tab/>
            </w:r>
            <w:r>
              <w:rPr>
                <w:sz w:val="18"/>
              </w:rPr>
              <w:t>Adult basic education (ABE), literacy classes</w:t>
            </w:r>
          </w:p>
        </w:tc>
        <w:tc>
          <w:tcPr>
            <w:tcW w:w="490" w:type="pct"/>
            <w:tcBorders>
              <w:top w:val="nil"/>
              <w:left w:val="nil"/>
              <w:bottom w:val="nil"/>
              <w:right w:val="nil"/>
            </w:tcBorders>
            <w:shd w:val="clear" w:color="auto" w:fill="E8E8E8"/>
            <w:vAlign w:val="center"/>
          </w:tcPr>
          <w:p w:rsidRPr="006578DE" w:rsidR="006E607B" w:rsidP="000C4C73" w:rsidRDefault="006E607B" w14:paraId="45C07D1C" w14:textId="77777777">
            <w:pPr>
              <w:pStyle w:val="Tabletextnormal"/>
              <w:rPr>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F83024" w:rsidR="006E607B" w:rsidP="000C4C73" w:rsidRDefault="006E607B" w14:paraId="048C728B" w14:textId="77777777">
            <w:pPr>
              <w:pStyle w:val="Tabletextnormal"/>
              <w:rPr>
                <w:sz w:val="32"/>
                <w:szCs w:val="32"/>
              </w:rPr>
            </w:pPr>
            <w:r w:rsidRPr="003403FA">
              <w:rPr>
                <w:sz w:val="12"/>
                <w:szCs w:val="12"/>
              </w:rPr>
              <w:t xml:space="preserve">2  </w:t>
            </w:r>
            <w:r w:rsidRPr="003403FA">
              <w:rPr>
                <w:sz w:val="28"/>
                <w:szCs w:val="28"/>
              </w:rPr>
              <w:t>□</w:t>
            </w:r>
          </w:p>
        </w:tc>
      </w:tr>
      <w:tr w:rsidR="006E607B" w:rsidTr="000C4C73" w14:paraId="2F2DDCDF"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3FA8FCD6" w14:textId="77777777">
            <w:pPr>
              <w:pStyle w:val="Tabletext25indent"/>
              <w:rPr>
                <w:sz w:val="18"/>
              </w:rPr>
            </w:pPr>
            <w:r>
              <w:rPr>
                <w:sz w:val="18"/>
              </w:rPr>
              <w:t>18.</w:t>
            </w:r>
            <w:r w:rsidRPr="00DA4818">
              <w:rPr>
                <w:sz w:val="18"/>
              </w:rPr>
              <w:tab/>
            </w:r>
            <w:r>
              <w:rPr>
                <w:sz w:val="18"/>
              </w:rPr>
              <w:t xml:space="preserve">High school education </w:t>
            </w:r>
          </w:p>
        </w:tc>
        <w:tc>
          <w:tcPr>
            <w:tcW w:w="490" w:type="pct"/>
            <w:tcBorders>
              <w:top w:val="nil"/>
              <w:left w:val="nil"/>
              <w:bottom w:val="nil"/>
              <w:right w:val="nil"/>
            </w:tcBorders>
            <w:shd w:val="clear" w:color="auto" w:fill="auto"/>
            <w:vAlign w:val="center"/>
          </w:tcPr>
          <w:p w:rsidRPr="00AE6360" w:rsidR="006E607B" w:rsidP="000C4C73" w:rsidRDefault="006E607B" w14:paraId="50F885F7"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006E607B" w:rsidP="000C4C73" w:rsidRDefault="006E607B" w14:paraId="693847F8" w14:textId="77777777">
            <w:pPr>
              <w:pStyle w:val="Tabletextnormal"/>
              <w:rPr>
                <w:sz w:val="18"/>
              </w:rPr>
            </w:pPr>
            <w:r w:rsidRPr="003403FA">
              <w:rPr>
                <w:sz w:val="12"/>
                <w:szCs w:val="12"/>
              </w:rPr>
              <w:t xml:space="preserve">2  </w:t>
            </w:r>
            <w:r w:rsidRPr="003403FA">
              <w:rPr>
                <w:sz w:val="28"/>
                <w:szCs w:val="28"/>
              </w:rPr>
              <w:t>□</w:t>
            </w:r>
          </w:p>
        </w:tc>
      </w:tr>
      <w:tr w:rsidRPr="003403FA" w:rsidR="006E607B" w:rsidTr="000C4C73" w14:paraId="2138E374" w14:textId="77777777">
        <w:trPr>
          <w:trHeight w:val="20"/>
        </w:trPr>
        <w:tc>
          <w:tcPr>
            <w:tcW w:w="4020" w:type="pct"/>
            <w:tcBorders>
              <w:top w:val="nil"/>
              <w:left w:val="nil"/>
              <w:bottom w:val="nil"/>
              <w:right w:val="single" w:color="auto" w:sz="4" w:space="0"/>
            </w:tcBorders>
            <w:shd w:val="clear" w:color="auto" w:fill="E8E8E8"/>
          </w:tcPr>
          <w:p w:rsidR="006E607B" w:rsidP="000C4C73" w:rsidRDefault="006E607B" w14:paraId="0D7F2072" w14:textId="77777777">
            <w:pPr>
              <w:pStyle w:val="Tabletext25indent"/>
              <w:rPr>
                <w:sz w:val="18"/>
              </w:rPr>
            </w:pPr>
            <w:r>
              <w:rPr>
                <w:sz w:val="18"/>
              </w:rPr>
              <w:t>19.  General equivalency degree (GED, TASC)</w:t>
            </w:r>
          </w:p>
        </w:tc>
        <w:tc>
          <w:tcPr>
            <w:tcW w:w="490" w:type="pct"/>
            <w:tcBorders>
              <w:top w:val="nil"/>
              <w:left w:val="nil"/>
              <w:bottom w:val="nil"/>
              <w:right w:val="nil"/>
            </w:tcBorders>
            <w:shd w:val="clear" w:color="auto" w:fill="E8E8E8"/>
            <w:vAlign w:val="center"/>
          </w:tcPr>
          <w:p w:rsidRPr="003403FA" w:rsidR="006E607B" w:rsidP="000C4C73" w:rsidRDefault="006E607B" w14:paraId="610C6930"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3403FA" w:rsidR="006E607B" w:rsidP="000C4C73" w:rsidRDefault="006E607B" w14:paraId="342C43FC" w14:textId="77777777">
            <w:pPr>
              <w:pStyle w:val="Tabletextnormal"/>
              <w:rPr>
                <w:sz w:val="12"/>
                <w:szCs w:val="12"/>
              </w:rPr>
            </w:pPr>
            <w:r w:rsidRPr="003403FA">
              <w:rPr>
                <w:sz w:val="12"/>
                <w:szCs w:val="12"/>
              </w:rPr>
              <w:t xml:space="preserve">2  </w:t>
            </w:r>
            <w:r w:rsidRPr="003403FA">
              <w:rPr>
                <w:sz w:val="28"/>
                <w:szCs w:val="28"/>
              </w:rPr>
              <w:t>□</w:t>
            </w:r>
          </w:p>
        </w:tc>
      </w:tr>
      <w:tr w:rsidRPr="003403FA" w:rsidR="006E607B" w:rsidTr="00270FC2" w14:paraId="56098721" w14:textId="77777777">
        <w:trPr>
          <w:trHeight w:val="20"/>
        </w:trPr>
        <w:tc>
          <w:tcPr>
            <w:tcW w:w="4020" w:type="pct"/>
            <w:tcBorders>
              <w:top w:val="nil"/>
              <w:left w:val="nil"/>
              <w:bottom w:val="nil"/>
              <w:right w:val="single" w:color="auto" w:sz="4" w:space="0"/>
            </w:tcBorders>
            <w:shd w:val="clear" w:color="auto" w:fill="auto"/>
          </w:tcPr>
          <w:p w:rsidR="006E607B" w:rsidP="000C4C73" w:rsidRDefault="006E607B" w14:paraId="1E7AA8DE" w14:textId="77777777">
            <w:pPr>
              <w:pStyle w:val="Tabletext25indent"/>
              <w:rPr>
                <w:sz w:val="18"/>
              </w:rPr>
            </w:pPr>
            <w:r>
              <w:rPr>
                <w:sz w:val="18"/>
              </w:rPr>
              <w:lastRenderedPageBreak/>
              <w:t>20.  English as a second language (ESL)</w:t>
            </w:r>
          </w:p>
        </w:tc>
        <w:tc>
          <w:tcPr>
            <w:tcW w:w="490" w:type="pct"/>
            <w:tcBorders>
              <w:top w:val="nil"/>
              <w:left w:val="nil"/>
              <w:bottom w:val="nil"/>
              <w:right w:val="nil"/>
            </w:tcBorders>
            <w:shd w:val="clear" w:color="auto" w:fill="auto"/>
            <w:vAlign w:val="center"/>
          </w:tcPr>
          <w:p w:rsidRPr="003403FA" w:rsidR="006E607B" w:rsidP="000C4C73" w:rsidRDefault="006E607B" w14:paraId="62AD0A50"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23718BB6" w14:textId="77777777">
            <w:pPr>
              <w:pStyle w:val="Tabletextnormal"/>
              <w:rPr>
                <w:sz w:val="12"/>
                <w:szCs w:val="12"/>
              </w:rPr>
            </w:pPr>
            <w:r w:rsidRPr="003403FA">
              <w:rPr>
                <w:sz w:val="12"/>
                <w:szCs w:val="12"/>
              </w:rPr>
              <w:t xml:space="preserve">2  </w:t>
            </w:r>
            <w:r w:rsidRPr="003403FA">
              <w:rPr>
                <w:sz w:val="28"/>
                <w:szCs w:val="28"/>
              </w:rPr>
              <w:t>□</w:t>
            </w:r>
          </w:p>
        </w:tc>
      </w:tr>
      <w:tr w:rsidR="006E607B" w:rsidTr="00270FC2" w14:paraId="52782060" w14:textId="77777777">
        <w:trPr>
          <w:trHeight w:val="20"/>
        </w:trPr>
        <w:tc>
          <w:tcPr>
            <w:tcW w:w="4020" w:type="pct"/>
            <w:tcBorders>
              <w:top w:val="nil"/>
              <w:left w:val="nil"/>
              <w:bottom w:val="nil"/>
              <w:right w:val="single" w:color="auto" w:sz="4" w:space="0"/>
            </w:tcBorders>
            <w:shd w:val="clear" w:color="auto" w:fill="E8E8E8"/>
          </w:tcPr>
          <w:p w:rsidR="006E607B" w:rsidP="000C4C73" w:rsidRDefault="006E607B" w14:paraId="4691D7CD" w14:textId="77777777">
            <w:pPr>
              <w:pStyle w:val="Tabletext25indent"/>
              <w:rPr>
                <w:sz w:val="18"/>
              </w:rPr>
            </w:pPr>
            <w:r>
              <w:rPr>
                <w:sz w:val="18"/>
              </w:rPr>
              <w:t>21.</w:t>
            </w:r>
            <w:r w:rsidRPr="00DA4818">
              <w:rPr>
                <w:sz w:val="18"/>
              </w:rPr>
              <w:tab/>
            </w:r>
            <w:r>
              <w:rPr>
                <w:sz w:val="18"/>
              </w:rPr>
              <w:t>Post-secondary education</w:t>
            </w:r>
          </w:p>
        </w:tc>
        <w:tc>
          <w:tcPr>
            <w:tcW w:w="490" w:type="pct"/>
            <w:tcBorders>
              <w:top w:val="nil"/>
              <w:left w:val="nil"/>
              <w:bottom w:val="single" w:color="auto" w:sz="4" w:space="0"/>
              <w:right w:val="nil"/>
            </w:tcBorders>
            <w:shd w:val="clear" w:color="auto" w:fill="E8E8E8"/>
            <w:vAlign w:val="center"/>
          </w:tcPr>
          <w:p w:rsidRPr="006578DE" w:rsidR="006E607B" w:rsidP="000C4C73" w:rsidRDefault="006E607B" w14:paraId="6410B301" w14:textId="77777777">
            <w:pPr>
              <w:pStyle w:val="Tabletextnormal"/>
              <w:rPr>
                <w:sz w:val="32"/>
                <w:szCs w:val="32"/>
              </w:rPr>
            </w:pPr>
            <w:r w:rsidRPr="003403FA">
              <w:rPr>
                <w:sz w:val="12"/>
                <w:szCs w:val="12"/>
              </w:rPr>
              <w:t xml:space="preserve">1  </w:t>
            </w:r>
            <w:r w:rsidRPr="003403FA">
              <w:rPr>
                <w:sz w:val="28"/>
                <w:szCs w:val="28"/>
              </w:rPr>
              <w:t>□</w:t>
            </w:r>
          </w:p>
        </w:tc>
        <w:tc>
          <w:tcPr>
            <w:tcW w:w="490" w:type="pct"/>
            <w:tcBorders>
              <w:top w:val="nil"/>
              <w:left w:val="nil"/>
              <w:bottom w:val="single" w:color="auto" w:sz="4" w:space="0"/>
              <w:right w:val="single" w:color="auto" w:sz="4" w:space="0"/>
            </w:tcBorders>
            <w:shd w:val="clear" w:color="auto" w:fill="E8E8E8"/>
            <w:vAlign w:val="center"/>
          </w:tcPr>
          <w:p w:rsidR="006E607B" w:rsidP="000C4C73" w:rsidRDefault="006E607B" w14:paraId="6FB01DE7" w14:textId="77777777">
            <w:pPr>
              <w:pStyle w:val="Tabletextnormal"/>
              <w:rPr>
                <w:sz w:val="18"/>
              </w:rPr>
            </w:pPr>
            <w:r w:rsidRPr="003403FA">
              <w:rPr>
                <w:sz w:val="12"/>
                <w:szCs w:val="12"/>
              </w:rPr>
              <w:t xml:space="preserve">2  </w:t>
            </w:r>
            <w:r w:rsidRPr="003403FA">
              <w:rPr>
                <w:sz w:val="28"/>
                <w:szCs w:val="28"/>
              </w:rPr>
              <w:t>□</w:t>
            </w:r>
          </w:p>
        </w:tc>
      </w:tr>
    </w:tbl>
    <w:p w:rsidR="00176CF2" w:rsidRDefault="00176CF2" w14:paraId="4D5C2EFF" w14:textId="77777777">
      <w:pPr>
        <w:tabs>
          <w:tab w:val="clear" w:pos="432"/>
        </w:tabs>
        <w:spacing w:before="0" w:after="200" w:line="276" w:lineRule="auto"/>
        <w:ind w:firstLine="0"/>
        <w:jc w:val="left"/>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BB04FE" w:rsidTr="0007643D" w14:paraId="77E8625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6196F95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270FC2" w:rsidP="0007643D" w:rsidRDefault="00270FC2" w14:paraId="32077FC2" w14:textId="77777777">
      <w:pPr>
        <w:pStyle w:val="Ques"/>
        <w:spacing w:before="0"/>
      </w:pPr>
    </w:p>
    <w:p w:rsidR="00FA4406" w:rsidP="0007643D" w:rsidRDefault="00176CF2" w14:paraId="53D730B7" w14:textId="054A55B4">
      <w:pPr>
        <w:pStyle w:val="Ques"/>
        <w:spacing w:before="0"/>
      </w:pPr>
      <w:r>
        <w:t xml:space="preserve">D1b. </w:t>
      </w:r>
      <w:r w:rsidRPr="00FA4406" w:rsidR="00FA4406">
        <w:t xml:space="preserve"> </w:t>
      </w:r>
      <w:r w:rsidR="00FA4406">
        <w:t>Please indicate which of the following services are offered as part of your Pathway Home program and whether they are offered pre-release or post-release. Please include services funded through the DOL grant and other sources.</w:t>
      </w:r>
    </w:p>
    <w:p w:rsidR="00FA4406" w:rsidP="00FA4406" w:rsidRDefault="00FA4406" w14:paraId="0174B400" w14:textId="60E5D9D7">
      <w:pPr>
        <w:pStyle w:val="INTRO"/>
        <w:spacing w:before="160" w:after="120"/>
        <w:ind w:left="720" w:right="187"/>
      </w:pPr>
      <w:r>
        <w:t>[IF A8=2</w:t>
      </w:r>
      <w:r w:rsidR="009C567F">
        <w:t>, DISPLAY</w:t>
      </w:r>
      <w:r>
        <w:t>: When answering this question, please consider the services provided by the organization</w:t>
      </w:r>
      <w:r w:rsidR="00AF28D6">
        <w:t>(</w:t>
      </w:r>
      <w:r>
        <w:t>s</w:t>
      </w:r>
      <w:r w:rsidR="00AF28D6">
        <w:t>)</w:t>
      </w:r>
      <w:r>
        <w:t xml:space="preserve"> you contract with to provide direct services to Pathway Home participants]. </w:t>
      </w:r>
    </w:p>
    <w:tbl>
      <w:tblPr>
        <w:tblW w:w="4249" w:type="pct"/>
        <w:tblInd w:w="8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380"/>
        <w:gridCol w:w="899"/>
        <w:gridCol w:w="899"/>
      </w:tblGrid>
      <w:tr w:rsidR="0032372B" w:rsidTr="00855552" w14:paraId="477674B3" w14:textId="77777777">
        <w:trPr>
          <w:trHeight w:val="494"/>
        </w:trPr>
        <w:tc>
          <w:tcPr>
            <w:tcW w:w="4020" w:type="pct"/>
            <w:tcBorders>
              <w:top w:val="nil"/>
              <w:left w:val="nil"/>
              <w:bottom w:val="nil"/>
              <w:right w:val="nil"/>
            </w:tcBorders>
            <w:vAlign w:val="bottom"/>
          </w:tcPr>
          <w:p w:rsidR="0032372B" w:rsidP="000C4C73" w:rsidRDefault="0032372B" w14:paraId="1646A09A"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color="auto" w:sz="4" w:space="0"/>
              <w:right w:val="nil"/>
            </w:tcBorders>
            <w:vAlign w:val="center"/>
          </w:tcPr>
          <w:p w:rsidR="0032372B" w:rsidP="000C4C73" w:rsidRDefault="0032372B" w14:paraId="2E8BE254"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rsidRPr="00FD1718" w:rsidR="0032372B" w:rsidTr="00855552" w14:paraId="2F12BE6D" w14:textId="77777777">
        <w:trPr>
          <w:trHeight w:val="494"/>
        </w:trPr>
        <w:tc>
          <w:tcPr>
            <w:tcW w:w="4020" w:type="pct"/>
            <w:tcBorders>
              <w:top w:val="nil"/>
              <w:left w:val="nil"/>
              <w:bottom w:val="nil"/>
              <w:right w:val="single" w:color="auto" w:sz="4" w:space="0"/>
            </w:tcBorders>
            <w:vAlign w:val="bottom"/>
          </w:tcPr>
          <w:p w:rsidRPr="00FD1718" w:rsidR="0032372B" w:rsidP="000C4C73" w:rsidRDefault="0032372B" w14:paraId="2667DC1C" w14:textId="370C9B53">
            <w:pPr>
              <w:tabs>
                <w:tab w:val="clear" w:pos="432"/>
                <w:tab w:val="left" w:leader="dot" w:pos="6084"/>
              </w:tabs>
              <w:ind w:firstLine="0"/>
              <w:jc w:val="left"/>
              <w:rPr>
                <w:rFonts w:ascii="Arial Narrow" w:hAnsi="Arial Narrow" w:cs="Arial"/>
                <w:b/>
                <w:sz w:val="18"/>
                <w:szCs w:val="18"/>
              </w:rPr>
            </w:pPr>
          </w:p>
        </w:tc>
        <w:tc>
          <w:tcPr>
            <w:tcW w:w="490" w:type="pct"/>
            <w:tcBorders>
              <w:left w:val="single" w:color="auto" w:sz="4" w:space="0"/>
              <w:bottom w:val="single" w:color="auto" w:sz="4" w:space="0"/>
              <w:right w:val="single" w:color="auto" w:sz="4" w:space="0"/>
            </w:tcBorders>
            <w:vAlign w:val="center"/>
          </w:tcPr>
          <w:p w:rsidRPr="00FD1718" w:rsidR="0032372B" w:rsidP="000C4C73" w:rsidRDefault="0032372B" w14:paraId="7973D2E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color="auto" w:sz="4" w:space="0"/>
              <w:bottom w:val="single" w:color="auto" w:sz="4" w:space="0"/>
              <w:right w:val="single" w:color="auto" w:sz="4" w:space="0"/>
            </w:tcBorders>
            <w:vAlign w:val="center"/>
          </w:tcPr>
          <w:p w:rsidRPr="00FD1718" w:rsidR="0032372B" w:rsidP="000C4C73" w:rsidRDefault="0032372B" w14:paraId="6B6F7CC7"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rsidRPr="00AE6360" w:rsidR="006E607B" w:rsidTr="0032372B" w14:paraId="125A6F32" w14:textId="77777777">
        <w:trPr>
          <w:trHeight w:val="20"/>
        </w:trPr>
        <w:tc>
          <w:tcPr>
            <w:tcW w:w="4018" w:type="pct"/>
            <w:tcBorders>
              <w:top w:val="nil"/>
              <w:left w:val="nil"/>
              <w:bottom w:val="nil"/>
              <w:right w:val="single" w:color="auto" w:sz="4" w:space="0"/>
            </w:tcBorders>
            <w:shd w:val="clear" w:color="auto" w:fill="auto"/>
          </w:tcPr>
          <w:p w:rsidRPr="008F5BD9" w:rsidR="006E607B" w:rsidP="000C4C73" w:rsidRDefault="006E607B" w14:paraId="7A4FEEF2" w14:textId="1275DE2B">
            <w:pPr>
              <w:pStyle w:val="Source"/>
              <w:spacing w:before="60" w:after="60"/>
            </w:pPr>
            <w:r>
              <w:t>REO_D1</w:t>
            </w:r>
            <w:r w:rsidRPr="008F5BD9">
              <w:t xml:space="preserve">. </w:t>
            </w:r>
          </w:p>
          <w:p w:rsidRPr="00FD1718" w:rsidR="006E607B" w:rsidP="000C4C73" w:rsidRDefault="006E607B" w14:paraId="678EC2A8" w14:textId="77777777">
            <w:pPr>
              <w:tabs>
                <w:tab w:val="clear" w:pos="432"/>
                <w:tab w:val="left" w:pos="360"/>
                <w:tab w:val="left" w:leader="dot" w:pos="3382"/>
                <w:tab w:val="left" w:leader="dot" w:pos="5400"/>
              </w:tabs>
              <w:spacing w:before="60" w:after="60"/>
              <w:ind w:left="360" w:hanging="360"/>
              <w:jc w:val="left"/>
              <w:rPr>
                <w:rFonts w:ascii="Arial" w:hAnsi="Arial" w:cs="Arial"/>
                <w:b/>
                <w:sz w:val="18"/>
                <w:szCs w:val="18"/>
              </w:rPr>
            </w:pPr>
            <w:r>
              <w:rPr>
                <w:rFonts w:ascii="Arial" w:hAnsi="Arial" w:cs="Arial"/>
                <w:b/>
                <w:sz w:val="18"/>
                <w:szCs w:val="18"/>
              </w:rPr>
              <w:t>Other services</w:t>
            </w:r>
          </w:p>
        </w:tc>
        <w:tc>
          <w:tcPr>
            <w:tcW w:w="490" w:type="pct"/>
            <w:tcBorders>
              <w:top w:val="nil"/>
              <w:left w:val="nil"/>
              <w:bottom w:val="nil"/>
              <w:right w:val="nil"/>
            </w:tcBorders>
            <w:shd w:val="clear" w:color="auto" w:fill="auto"/>
          </w:tcPr>
          <w:p w:rsidRPr="00AE6360" w:rsidR="006E607B" w:rsidP="000C4C73" w:rsidRDefault="006E607B" w14:paraId="6ACE93E6" w14:textId="77777777">
            <w:pPr>
              <w:pStyle w:val="Tabletextnormal"/>
            </w:pPr>
          </w:p>
        </w:tc>
        <w:tc>
          <w:tcPr>
            <w:tcW w:w="490" w:type="pct"/>
            <w:tcBorders>
              <w:top w:val="nil"/>
              <w:left w:val="nil"/>
              <w:bottom w:val="nil"/>
              <w:right w:val="single" w:color="auto" w:sz="4" w:space="0"/>
            </w:tcBorders>
            <w:shd w:val="clear" w:color="auto" w:fill="auto"/>
          </w:tcPr>
          <w:p w:rsidRPr="00AE6360" w:rsidR="006E607B" w:rsidP="000C4C73" w:rsidRDefault="006E607B" w14:paraId="120CDBD7" w14:textId="77777777">
            <w:pPr>
              <w:pStyle w:val="Tabletextnormal"/>
            </w:pPr>
          </w:p>
        </w:tc>
      </w:tr>
      <w:tr w:rsidRPr="00AE6360" w:rsidR="006E607B" w:rsidTr="0032372B" w14:paraId="29247542" w14:textId="77777777">
        <w:trPr>
          <w:trHeight w:val="20"/>
        </w:trPr>
        <w:tc>
          <w:tcPr>
            <w:tcW w:w="4018" w:type="pct"/>
            <w:tcBorders>
              <w:top w:val="nil"/>
              <w:left w:val="nil"/>
              <w:bottom w:val="nil"/>
              <w:right w:val="single" w:color="auto" w:sz="4" w:space="0"/>
            </w:tcBorders>
            <w:shd w:val="clear" w:color="auto" w:fill="auto"/>
          </w:tcPr>
          <w:p w:rsidRPr="00DA4818" w:rsidR="006E607B" w:rsidP="00855552" w:rsidRDefault="006E607B" w14:paraId="32688B76" w14:textId="62D3FEA8">
            <w:pPr>
              <w:pStyle w:val="Tabletext25indent"/>
              <w:numPr>
                <w:ilvl w:val="0"/>
                <w:numId w:val="23"/>
              </w:numPr>
              <w:rPr>
                <w:sz w:val="18"/>
              </w:rPr>
            </w:pPr>
            <w:r>
              <w:rPr>
                <w:sz w:val="18"/>
              </w:rPr>
              <w:t>Legal assistance</w:t>
            </w:r>
          </w:p>
        </w:tc>
        <w:tc>
          <w:tcPr>
            <w:tcW w:w="490" w:type="pct"/>
            <w:tcBorders>
              <w:top w:val="nil"/>
              <w:left w:val="nil"/>
              <w:bottom w:val="nil"/>
              <w:right w:val="nil"/>
            </w:tcBorders>
            <w:shd w:val="clear" w:color="auto" w:fill="auto"/>
            <w:vAlign w:val="center"/>
          </w:tcPr>
          <w:p w:rsidRPr="00AE6360" w:rsidR="006E607B" w:rsidP="000C4C73" w:rsidRDefault="006E607B" w14:paraId="6FBAED7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713569B0"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055632CF"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76B3233D" w14:textId="1F21E497">
            <w:pPr>
              <w:pStyle w:val="Tabletext25indent"/>
              <w:numPr>
                <w:ilvl w:val="0"/>
                <w:numId w:val="23"/>
              </w:numPr>
              <w:rPr>
                <w:sz w:val="18"/>
              </w:rPr>
            </w:pPr>
            <w:r>
              <w:rPr>
                <w:sz w:val="18"/>
              </w:rPr>
              <w:t>Mental health counseling or treatment</w:t>
            </w:r>
          </w:p>
        </w:tc>
        <w:tc>
          <w:tcPr>
            <w:tcW w:w="490" w:type="pct"/>
            <w:tcBorders>
              <w:top w:val="nil"/>
              <w:left w:val="nil"/>
              <w:bottom w:val="nil"/>
              <w:right w:val="nil"/>
            </w:tcBorders>
            <w:shd w:val="clear" w:color="auto" w:fill="E8E8E8"/>
            <w:vAlign w:val="center"/>
          </w:tcPr>
          <w:p w:rsidRPr="00AE6360" w:rsidR="006E607B" w:rsidP="000C4C73" w:rsidRDefault="006E607B" w14:paraId="515BD930"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4BA7F45B"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72CAC5A9" w14:textId="77777777">
        <w:trPr>
          <w:trHeight w:val="20"/>
        </w:trPr>
        <w:tc>
          <w:tcPr>
            <w:tcW w:w="4018" w:type="pct"/>
            <w:tcBorders>
              <w:top w:val="nil"/>
              <w:left w:val="nil"/>
              <w:bottom w:val="nil"/>
              <w:right w:val="single" w:color="auto" w:sz="4" w:space="0"/>
            </w:tcBorders>
            <w:shd w:val="clear" w:color="auto" w:fill="auto"/>
          </w:tcPr>
          <w:p w:rsidRPr="00DA4818" w:rsidR="006E607B" w:rsidP="00855552" w:rsidRDefault="006E607B" w14:paraId="56E7EA51" w14:textId="4B3135B4">
            <w:pPr>
              <w:pStyle w:val="Tabletext25indent"/>
              <w:numPr>
                <w:ilvl w:val="0"/>
                <w:numId w:val="23"/>
              </w:numPr>
              <w:rPr>
                <w:sz w:val="18"/>
              </w:rPr>
            </w:pPr>
            <w:r>
              <w:rPr>
                <w:sz w:val="18"/>
              </w:rPr>
              <w:t>Case management</w:t>
            </w:r>
            <w:r w:rsidRPr="00DA4818">
              <w:rPr>
                <w:sz w:val="18"/>
              </w:rPr>
              <w:tab/>
            </w:r>
          </w:p>
        </w:tc>
        <w:tc>
          <w:tcPr>
            <w:tcW w:w="490" w:type="pct"/>
            <w:tcBorders>
              <w:top w:val="nil"/>
              <w:left w:val="nil"/>
              <w:bottom w:val="nil"/>
              <w:right w:val="nil"/>
            </w:tcBorders>
            <w:shd w:val="clear" w:color="auto" w:fill="auto"/>
            <w:vAlign w:val="center"/>
          </w:tcPr>
          <w:p w:rsidRPr="00AE6360" w:rsidR="006E607B" w:rsidP="000C4C73" w:rsidRDefault="006E607B" w14:paraId="1A150B55"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3460708E"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6BEE78A4"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680DC892" w14:textId="48EE00C3">
            <w:pPr>
              <w:pStyle w:val="Tabletext25indent"/>
              <w:numPr>
                <w:ilvl w:val="0"/>
                <w:numId w:val="23"/>
              </w:numPr>
              <w:rPr>
                <w:sz w:val="18"/>
              </w:rPr>
            </w:pPr>
            <w:r>
              <w:rPr>
                <w:sz w:val="18"/>
              </w:rPr>
              <w:t>Substance use disorder treatment</w:t>
            </w:r>
            <w:r w:rsidRPr="00DA4818">
              <w:rPr>
                <w:sz w:val="18"/>
              </w:rPr>
              <w:tab/>
            </w:r>
          </w:p>
        </w:tc>
        <w:tc>
          <w:tcPr>
            <w:tcW w:w="490" w:type="pct"/>
            <w:tcBorders>
              <w:top w:val="nil"/>
              <w:left w:val="nil"/>
              <w:bottom w:val="nil"/>
              <w:right w:val="nil"/>
            </w:tcBorders>
            <w:shd w:val="clear" w:color="auto" w:fill="E8E8E8"/>
            <w:vAlign w:val="center"/>
          </w:tcPr>
          <w:p w:rsidRPr="00BF5702" w:rsidR="006E607B" w:rsidP="000C4C73" w:rsidRDefault="006E607B" w14:paraId="73D483B2" w14:textId="77777777">
            <w:pPr>
              <w:pStyle w:val="Tabletextnormal"/>
              <w:rPr>
                <w:color w:val="BFBFBF" w:themeColor="background1" w:themeShade="BF"/>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3ACD2AC4" w14:textId="77777777">
            <w:pPr>
              <w:pStyle w:val="Tabletextnormal"/>
              <w:rPr>
                <w:sz w:val="18"/>
              </w:rPr>
            </w:pPr>
            <w:r w:rsidRPr="003403FA">
              <w:rPr>
                <w:sz w:val="12"/>
                <w:szCs w:val="12"/>
              </w:rPr>
              <w:t xml:space="preserve">2  </w:t>
            </w:r>
            <w:r w:rsidRPr="003403FA">
              <w:rPr>
                <w:sz w:val="28"/>
                <w:szCs w:val="28"/>
              </w:rPr>
              <w:t>□</w:t>
            </w:r>
          </w:p>
        </w:tc>
      </w:tr>
      <w:tr w:rsidRPr="003403FA" w:rsidR="006E607B" w:rsidTr="0032372B" w14:paraId="28DA17A7" w14:textId="77777777">
        <w:trPr>
          <w:trHeight w:val="20"/>
        </w:trPr>
        <w:tc>
          <w:tcPr>
            <w:tcW w:w="4018" w:type="pct"/>
            <w:tcBorders>
              <w:top w:val="nil"/>
              <w:left w:val="nil"/>
              <w:bottom w:val="nil"/>
              <w:right w:val="single" w:color="auto" w:sz="4" w:space="0"/>
            </w:tcBorders>
            <w:shd w:val="clear" w:color="auto" w:fill="auto"/>
          </w:tcPr>
          <w:p w:rsidR="006E607B" w:rsidP="00855552" w:rsidRDefault="006E607B" w14:paraId="36972ACF" w14:textId="6DA01ED1">
            <w:pPr>
              <w:pStyle w:val="Tabletext25indent"/>
              <w:numPr>
                <w:ilvl w:val="0"/>
                <w:numId w:val="23"/>
              </w:numPr>
              <w:rPr>
                <w:sz w:val="18"/>
              </w:rPr>
            </w:pPr>
            <w:r>
              <w:rPr>
                <w:sz w:val="18"/>
              </w:rPr>
              <w:t>Medication-Assisted Treatment (MAT)</w:t>
            </w:r>
          </w:p>
        </w:tc>
        <w:tc>
          <w:tcPr>
            <w:tcW w:w="490" w:type="pct"/>
            <w:tcBorders>
              <w:top w:val="nil"/>
              <w:left w:val="nil"/>
              <w:bottom w:val="nil"/>
              <w:right w:val="nil"/>
            </w:tcBorders>
            <w:shd w:val="clear" w:color="auto" w:fill="auto"/>
            <w:vAlign w:val="center"/>
          </w:tcPr>
          <w:p w:rsidRPr="003403FA" w:rsidR="006E607B" w:rsidP="000C4C73" w:rsidRDefault="006E607B" w14:paraId="60520B28"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4682F411" w14:textId="77777777">
            <w:pPr>
              <w:pStyle w:val="Tabletextnormal"/>
              <w:rPr>
                <w:sz w:val="12"/>
                <w:szCs w:val="12"/>
              </w:rPr>
            </w:pPr>
            <w:r w:rsidRPr="003403FA">
              <w:rPr>
                <w:sz w:val="12"/>
                <w:szCs w:val="12"/>
              </w:rPr>
              <w:t xml:space="preserve">2  </w:t>
            </w:r>
            <w:r w:rsidRPr="003403FA">
              <w:rPr>
                <w:sz w:val="28"/>
                <w:szCs w:val="28"/>
              </w:rPr>
              <w:t>□</w:t>
            </w:r>
          </w:p>
        </w:tc>
      </w:tr>
      <w:tr w:rsidRPr="003403FA" w:rsidR="006E607B" w:rsidTr="0032372B" w14:paraId="0D373520" w14:textId="77777777">
        <w:trPr>
          <w:trHeight w:val="20"/>
        </w:trPr>
        <w:tc>
          <w:tcPr>
            <w:tcW w:w="4018" w:type="pct"/>
            <w:tcBorders>
              <w:top w:val="nil"/>
              <w:left w:val="nil"/>
              <w:bottom w:val="nil"/>
              <w:right w:val="single" w:color="auto" w:sz="4" w:space="0"/>
            </w:tcBorders>
            <w:shd w:val="clear" w:color="auto" w:fill="E8E8E8"/>
          </w:tcPr>
          <w:p w:rsidR="006E607B" w:rsidP="00855552" w:rsidRDefault="006E607B" w14:paraId="51CA3596" w14:textId="34AEAFC8">
            <w:pPr>
              <w:pStyle w:val="Tabletext25indent"/>
              <w:numPr>
                <w:ilvl w:val="0"/>
                <w:numId w:val="23"/>
              </w:numPr>
              <w:rPr>
                <w:sz w:val="18"/>
              </w:rPr>
            </w:pPr>
            <w:r>
              <w:rPr>
                <w:sz w:val="18"/>
              </w:rPr>
              <w:t>Cognitive behavioral interventions</w:t>
            </w:r>
          </w:p>
        </w:tc>
        <w:tc>
          <w:tcPr>
            <w:tcW w:w="490" w:type="pct"/>
            <w:tcBorders>
              <w:top w:val="nil"/>
              <w:left w:val="nil"/>
              <w:bottom w:val="nil"/>
              <w:right w:val="nil"/>
            </w:tcBorders>
            <w:shd w:val="clear" w:color="auto" w:fill="E8E8E8"/>
            <w:vAlign w:val="center"/>
          </w:tcPr>
          <w:p w:rsidRPr="003403FA" w:rsidR="006E607B" w:rsidP="000C4C73" w:rsidRDefault="006E607B" w14:paraId="5576A61D"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3403FA" w:rsidR="006E607B" w:rsidP="000C4C73" w:rsidRDefault="006E607B" w14:paraId="43CF9295" w14:textId="77777777">
            <w:pPr>
              <w:pStyle w:val="Tabletextnormal"/>
              <w:rPr>
                <w:sz w:val="12"/>
                <w:szCs w:val="12"/>
              </w:rPr>
            </w:pPr>
            <w:r w:rsidRPr="003403FA">
              <w:rPr>
                <w:sz w:val="12"/>
                <w:szCs w:val="12"/>
              </w:rPr>
              <w:t xml:space="preserve">2  </w:t>
            </w:r>
            <w:r w:rsidRPr="003403FA">
              <w:rPr>
                <w:sz w:val="28"/>
                <w:szCs w:val="28"/>
              </w:rPr>
              <w:t>□</w:t>
            </w:r>
          </w:p>
        </w:tc>
      </w:tr>
      <w:tr w:rsidRPr="00AE6360" w:rsidR="006E607B" w:rsidTr="0032372B" w14:paraId="610DD025" w14:textId="77777777">
        <w:trPr>
          <w:trHeight w:val="20"/>
        </w:trPr>
        <w:tc>
          <w:tcPr>
            <w:tcW w:w="4018" w:type="pct"/>
            <w:tcBorders>
              <w:top w:val="nil"/>
              <w:left w:val="nil"/>
              <w:bottom w:val="nil"/>
              <w:right w:val="single" w:color="auto" w:sz="4" w:space="0"/>
            </w:tcBorders>
            <w:shd w:val="clear" w:color="auto" w:fill="auto"/>
          </w:tcPr>
          <w:p w:rsidRPr="00DA4818" w:rsidR="006E607B" w:rsidP="00855552" w:rsidRDefault="006E607B" w14:paraId="19FDBBAF" w14:textId="360FDA88">
            <w:pPr>
              <w:pStyle w:val="Tabletext25indent"/>
              <w:numPr>
                <w:ilvl w:val="0"/>
                <w:numId w:val="23"/>
              </w:numPr>
              <w:rPr>
                <w:sz w:val="18"/>
              </w:rPr>
            </w:pPr>
            <w:r w:rsidRPr="00A44A50">
              <w:rPr>
                <w:sz w:val="18"/>
              </w:rPr>
              <w:t>Housing</w:t>
            </w:r>
            <w:r w:rsidRPr="00DA4818">
              <w:rPr>
                <w:sz w:val="18"/>
              </w:rPr>
              <w:tab/>
            </w:r>
          </w:p>
        </w:tc>
        <w:tc>
          <w:tcPr>
            <w:tcW w:w="490" w:type="pct"/>
            <w:tcBorders>
              <w:top w:val="nil"/>
              <w:left w:val="nil"/>
              <w:bottom w:val="nil"/>
              <w:right w:val="nil"/>
            </w:tcBorders>
            <w:shd w:val="clear" w:color="auto" w:fill="auto"/>
            <w:vAlign w:val="center"/>
          </w:tcPr>
          <w:p w:rsidRPr="00BF5702" w:rsidR="006E607B" w:rsidP="000C4C73" w:rsidRDefault="006E607B" w14:paraId="3615DEC0"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000F2BBE"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1A7B632E"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69F6F727" w14:textId="2F29D443">
            <w:pPr>
              <w:pStyle w:val="Tabletext25indent"/>
              <w:numPr>
                <w:ilvl w:val="0"/>
                <w:numId w:val="23"/>
              </w:numPr>
              <w:rPr>
                <w:sz w:val="18"/>
              </w:rPr>
            </w:pPr>
            <w:r w:rsidRPr="00A44A50">
              <w:rPr>
                <w:sz w:val="18"/>
              </w:rPr>
              <w:t>Child care</w:t>
            </w:r>
          </w:p>
        </w:tc>
        <w:tc>
          <w:tcPr>
            <w:tcW w:w="490" w:type="pct"/>
            <w:tcBorders>
              <w:top w:val="nil"/>
              <w:left w:val="nil"/>
              <w:bottom w:val="nil"/>
              <w:right w:val="nil"/>
            </w:tcBorders>
            <w:shd w:val="clear" w:color="auto" w:fill="E8E8E8"/>
            <w:vAlign w:val="center"/>
          </w:tcPr>
          <w:p w:rsidRPr="00BF5702" w:rsidR="006E607B" w:rsidP="000C4C73" w:rsidRDefault="006E607B" w14:paraId="4274873B"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0B74CA23" w14:textId="77777777">
            <w:pPr>
              <w:pStyle w:val="Tabletextnormal"/>
              <w:rPr>
                <w:sz w:val="18"/>
              </w:rPr>
            </w:pPr>
            <w:r w:rsidRPr="003403FA">
              <w:rPr>
                <w:sz w:val="12"/>
                <w:szCs w:val="12"/>
              </w:rPr>
              <w:t xml:space="preserve">2  </w:t>
            </w:r>
            <w:r w:rsidRPr="003403FA">
              <w:rPr>
                <w:sz w:val="28"/>
                <w:szCs w:val="28"/>
              </w:rPr>
              <w:t>□</w:t>
            </w:r>
          </w:p>
        </w:tc>
      </w:tr>
      <w:tr w:rsidRPr="004E6A05" w:rsidR="006E607B" w:rsidTr="0032372B" w14:paraId="422C0380" w14:textId="77777777">
        <w:trPr>
          <w:trHeight w:val="20"/>
        </w:trPr>
        <w:tc>
          <w:tcPr>
            <w:tcW w:w="4018" w:type="pct"/>
            <w:tcBorders>
              <w:top w:val="nil"/>
              <w:left w:val="nil"/>
              <w:bottom w:val="nil"/>
              <w:right w:val="single" w:color="auto" w:sz="4" w:space="0"/>
            </w:tcBorders>
            <w:shd w:val="clear" w:color="auto" w:fill="auto"/>
          </w:tcPr>
          <w:p w:rsidR="006E607B" w:rsidP="00855552" w:rsidRDefault="006E607B" w14:paraId="0A98939C" w14:textId="6AC0BF1A">
            <w:pPr>
              <w:pStyle w:val="Tabletext25indent"/>
              <w:numPr>
                <w:ilvl w:val="0"/>
                <w:numId w:val="23"/>
              </w:numPr>
              <w:rPr>
                <w:sz w:val="18"/>
              </w:rPr>
            </w:pPr>
            <w:r>
              <w:rPr>
                <w:sz w:val="18"/>
              </w:rPr>
              <w:t>Help with child support payments</w:t>
            </w:r>
          </w:p>
        </w:tc>
        <w:tc>
          <w:tcPr>
            <w:tcW w:w="490" w:type="pct"/>
            <w:tcBorders>
              <w:top w:val="nil"/>
              <w:left w:val="nil"/>
              <w:bottom w:val="nil"/>
              <w:right w:val="nil"/>
            </w:tcBorders>
            <w:shd w:val="clear" w:color="auto" w:fill="auto"/>
            <w:vAlign w:val="center"/>
          </w:tcPr>
          <w:p w:rsidRPr="00C83B25" w:rsidR="006E607B" w:rsidP="000C4C73" w:rsidRDefault="006E607B" w14:paraId="1A638E7B" w14:textId="77777777">
            <w:pPr>
              <w:pStyle w:val="Tabletextnormal"/>
              <w:rPr>
                <w:color w:val="BFBFBF" w:themeColor="background1" w:themeShade="BF"/>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4E6A05" w:rsidR="006E607B" w:rsidP="000C4C73" w:rsidRDefault="006E607B" w14:paraId="785DD11B" w14:textId="77777777">
            <w:pPr>
              <w:pStyle w:val="Tabletextnormal"/>
              <w:rPr>
                <w:sz w:val="32"/>
                <w:szCs w:val="32"/>
              </w:rPr>
            </w:pPr>
            <w:r w:rsidRPr="003403FA">
              <w:rPr>
                <w:sz w:val="12"/>
                <w:szCs w:val="12"/>
              </w:rPr>
              <w:t xml:space="preserve">2  </w:t>
            </w:r>
            <w:r w:rsidRPr="003403FA">
              <w:rPr>
                <w:sz w:val="28"/>
                <w:szCs w:val="28"/>
              </w:rPr>
              <w:t>□</w:t>
            </w:r>
          </w:p>
        </w:tc>
      </w:tr>
      <w:tr w:rsidRPr="003403FA" w:rsidR="006E607B" w:rsidTr="0032372B" w14:paraId="648CE702" w14:textId="77777777">
        <w:trPr>
          <w:trHeight w:val="20"/>
        </w:trPr>
        <w:tc>
          <w:tcPr>
            <w:tcW w:w="4018" w:type="pct"/>
            <w:tcBorders>
              <w:top w:val="nil"/>
              <w:left w:val="nil"/>
              <w:bottom w:val="nil"/>
              <w:right w:val="single" w:color="auto" w:sz="4" w:space="0"/>
            </w:tcBorders>
            <w:shd w:val="clear" w:color="auto" w:fill="E8E8E8"/>
          </w:tcPr>
          <w:p w:rsidR="006E607B" w:rsidP="00855552" w:rsidRDefault="006E607B" w14:paraId="2D8F27BC" w14:textId="7F7028BA">
            <w:pPr>
              <w:pStyle w:val="Tabletext25indent"/>
              <w:numPr>
                <w:ilvl w:val="0"/>
                <w:numId w:val="23"/>
              </w:numPr>
              <w:rPr>
                <w:sz w:val="18"/>
              </w:rPr>
            </w:pPr>
            <w:r>
              <w:rPr>
                <w:sz w:val="18"/>
              </w:rPr>
              <w:t>Woman-focused/gender responsive services</w:t>
            </w:r>
          </w:p>
        </w:tc>
        <w:tc>
          <w:tcPr>
            <w:tcW w:w="490" w:type="pct"/>
            <w:tcBorders>
              <w:top w:val="nil"/>
              <w:left w:val="nil"/>
              <w:bottom w:val="nil"/>
              <w:right w:val="nil"/>
            </w:tcBorders>
            <w:shd w:val="clear" w:color="auto" w:fill="E8E8E8"/>
            <w:vAlign w:val="center"/>
          </w:tcPr>
          <w:p w:rsidRPr="003403FA" w:rsidR="006E607B" w:rsidP="000C4C73" w:rsidRDefault="006E607B" w14:paraId="67F40FCA"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3403FA" w:rsidR="006E607B" w:rsidP="000C4C73" w:rsidRDefault="006E607B" w14:paraId="190EB6F0" w14:textId="77777777">
            <w:pPr>
              <w:pStyle w:val="Tabletextnormal"/>
              <w:rPr>
                <w:sz w:val="12"/>
                <w:szCs w:val="12"/>
              </w:rPr>
            </w:pPr>
            <w:r w:rsidRPr="003403FA">
              <w:rPr>
                <w:sz w:val="12"/>
                <w:szCs w:val="12"/>
              </w:rPr>
              <w:t xml:space="preserve">2  </w:t>
            </w:r>
            <w:r w:rsidRPr="003403FA">
              <w:rPr>
                <w:sz w:val="28"/>
                <w:szCs w:val="28"/>
              </w:rPr>
              <w:t>□</w:t>
            </w:r>
          </w:p>
        </w:tc>
      </w:tr>
      <w:tr w:rsidRPr="00AE6360" w:rsidR="006E607B" w:rsidTr="0032372B" w14:paraId="32B53FEE" w14:textId="77777777">
        <w:trPr>
          <w:trHeight w:val="20"/>
        </w:trPr>
        <w:tc>
          <w:tcPr>
            <w:tcW w:w="4018" w:type="pct"/>
            <w:tcBorders>
              <w:top w:val="nil"/>
              <w:left w:val="nil"/>
              <w:bottom w:val="nil"/>
              <w:right w:val="single" w:color="auto" w:sz="4" w:space="0"/>
            </w:tcBorders>
            <w:shd w:val="clear" w:color="auto" w:fill="auto"/>
          </w:tcPr>
          <w:p w:rsidRPr="00DA4818" w:rsidR="006E607B" w:rsidP="00855552" w:rsidRDefault="006E607B" w14:paraId="0C871F0E" w14:textId="3B4DEFCA">
            <w:pPr>
              <w:pStyle w:val="Tabletext25indent"/>
              <w:numPr>
                <w:ilvl w:val="0"/>
                <w:numId w:val="23"/>
              </w:numPr>
              <w:rPr>
                <w:sz w:val="18"/>
              </w:rPr>
            </w:pPr>
            <w:r w:rsidRPr="00A44A50">
              <w:rPr>
                <w:sz w:val="18"/>
              </w:rPr>
              <w:t>Financial assistance</w:t>
            </w:r>
          </w:p>
        </w:tc>
        <w:tc>
          <w:tcPr>
            <w:tcW w:w="490" w:type="pct"/>
            <w:tcBorders>
              <w:top w:val="nil"/>
              <w:left w:val="nil"/>
              <w:bottom w:val="nil"/>
              <w:right w:val="nil"/>
            </w:tcBorders>
            <w:shd w:val="clear" w:color="auto" w:fill="auto"/>
            <w:vAlign w:val="center"/>
          </w:tcPr>
          <w:p w:rsidRPr="00BF5702" w:rsidR="006E607B" w:rsidP="000C4C73" w:rsidRDefault="006E607B" w14:paraId="36BF2212"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5D8AD90A"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57FBB333"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6E626B7E" w14:textId="48540507">
            <w:pPr>
              <w:pStyle w:val="Tabletext25indent"/>
              <w:numPr>
                <w:ilvl w:val="0"/>
                <w:numId w:val="23"/>
              </w:numPr>
              <w:rPr>
                <w:sz w:val="18"/>
              </w:rPr>
            </w:pPr>
            <w:r w:rsidRPr="00A44A50">
              <w:rPr>
                <w:sz w:val="18"/>
              </w:rPr>
              <w:t>Transportation</w:t>
            </w:r>
            <w:r>
              <w:rPr>
                <w:sz w:val="18"/>
              </w:rPr>
              <w:t xml:space="preserve"> (such as bus passes)</w:t>
            </w:r>
          </w:p>
        </w:tc>
        <w:tc>
          <w:tcPr>
            <w:tcW w:w="490" w:type="pct"/>
            <w:tcBorders>
              <w:top w:val="nil"/>
              <w:left w:val="nil"/>
              <w:bottom w:val="nil"/>
              <w:right w:val="nil"/>
            </w:tcBorders>
            <w:shd w:val="clear" w:color="auto" w:fill="E8E8E8"/>
            <w:vAlign w:val="center"/>
          </w:tcPr>
          <w:p w:rsidRPr="00BF5702" w:rsidR="006E607B" w:rsidP="000C4C73" w:rsidRDefault="006E607B" w14:paraId="50C2BF67"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5A35AB5B"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3D9DC34E" w14:textId="77777777">
        <w:trPr>
          <w:trHeight w:val="20"/>
        </w:trPr>
        <w:tc>
          <w:tcPr>
            <w:tcW w:w="4018" w:type="pct"/>
            <w:tcBorders>
              <w:top w:val="nil"/>
              <w:left w:val="nil"/>
              <w:bottom w:val="nil"/>
              <w:right w:val="single" w:color="auto" w:sz="4" w:space="0"/>
            </w:tcBorders>
            <w:shd w:val="clear" w:color="auto" w:fill="auto"/>
          </w:tcPr>
          <w:p w:rsidRPr="00DA4818" w:rsidR="006E607B" w:rsidP="00855552" w:rsidRDefault="006E607B" w14:paraId="6E169001" w14:textId="0E873EA9">
            <w:pPr>
              <w:pStyle w:val="Tabletext25indent"/>
              <w:numPr>
                <w:ilvl w:val="0"/>
                <w:numId w:val="23"/>
              </w:numPr>
              <w:rPr>
                <w:sz w:val="18"/>
              </w:rPr>
            </w:pPr>
            <w:r>
              <w:rPr>
                <w:sz w:val="18"/>
              </w:rPr>
              <w:t>Peer support</w:t>
            </w:r>
            <w:r w:rsidRPr="00DA4818">
              <w:rPr>
                <w:sz w:val="18"/>
              </w:rPr>
              <w:t xml:space="preserve"> </w:t>
            </w:r>
            <w:r>
              <w:rPr>
                <w:sz w:val="18"/>
              </w:rPr>
              <w:t>or mentoring</w:t>
            </w:r>
            <w:r w:rsidRPr="00DA4818">
              <w:rPr>
                <w:sz w:val="18"/>
              </w:rPr>
              <w:tab/>
            </w:r>
          </w:p>
        </w:tc>
        <w:tc>
          <w:tcPr>
            <w:tcW w:w="490" w:type="pct"/>
            <w:tcBorders>
              <w:top w:val="nil"/>
              <w:left w:val="nil"/>
              <w:bottom w:val="nil"/>
              <w:right w:val="nil"/>
            </w:tcBorders>
            <w:shd w:val="clear" w:color="auto" w:fill="auto"/>
            <w:vAlign w:val="center"/>
          </w:tcPr>
          <w:p w:rsidRPr="00AE6360" w:rsidR="006E607B" w:rsidP="000C4C73" w:rsidRDefault="006E607B" w14:paraId="729F6674"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682A6627"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3B43E291"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685A58B5" w14:textId="22141EF3">
            <w:pPr>
              <w:pStyle w:val="Tabletext25indent"/>
              <w:numPr>
                <w:ilvl w:val="0"/>
                <w:numId w:val="23"/>
              </w:numPr>
              <w:rPr>
                <w:sz w:val="18"/>
              </w:rPr>
            </w:pPr>
            <w:r w:rsidRPr="005B0ACB">
              <w:rPr>
                <w:sz w:val="18"/>
              </w:rPr>
              <w:t>Planning for benefits assistance (SNAP, Medicaid, etc.)</w:t>
            </w:r>
          </w:p>
        </w:tc>
        <w:tc>
          <w:tcPr>
            <w:tcW w:w="490" w:type="pct"/>
            <w:tcBorders>
              <w:top w:val="nil"/>
              <w:left w:val="nil"/>
              <w:bottom w:val="nil"/>
              <w:right w:val="nil"/>
            </w:tcBorders>
            <w:shd w:val="clear" w:color="auto" w:fill="E8E8E8"/>
            <w:vAlign w:val="center"/>
          </w:tcPr>
          <w:p w:rsidRPr="00AE6360" w:rsidR="006E607B" w:rsidP="000C4C73" w:rsidRDefault="006E607B" w14:paraId="6D09FBA2"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33075490"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76EBB4C9" w14:textId="77777777">
        <w:trPr>
          <w:trHeight w:val="20"/>
        </w:trPr>
        <w:tc>
          <w:tcPr>
            <w:tcW w:w="4018" w:type="pct"/>
            <w:tcBorders>
              <w:top w:val="nil"/>
              <w:left w:val="nil"/>
              <w:bottom w:val="nil"/>
              <w:right w:val="single" w:color="auto" w:sz="4" w:space="0"/>
            </w:tcBorders>
            <w:shd w:val="clear" w:color="auto" w:fill="auto"/>
          </w:tcPr>
          <w:p w:rsidR="006E607B" w:rsidP="00855552" w:rsidRDefault="006E607B" w14:paraId="3657AEBE" w14:textId="488DDE14">
            <w:pPr>
              <w:pStyle w:val="Tabletext25indent"/>
              <w:numPr>
                <w:ilvl w:val="0"/>
                <w:numId w:val="23"/>
              </w:numPr>
              <w:rPr>
                <w:sz w:val="18"/>
              </w:rPr>
            </w:pPr>
            <w:r>
              <w:rPr>
                <w:sz w:val="18"/>
              </w:rPr>
              <w:t>Obtaining identification and/or driver’s license</w:t>
            </w:r>
            <w:r w:rsidRPr="00DA4818">
              <w:rPr>
                <w:sz w:val="18"/>
              </w:rPr>
              <w:tab/>
            </w:r>
          </w:p>
        </w:tc>
        <w:tc>
          <w:tcPr>
            <w:tcW w:w="490" w:type="pct"/>
            <w:tcBorders>
              <w:top w:val="nil"/>
              <w:left w:val="nil"/>
              <w:bottom w:val="nil"/>
              <w:right w:val="nil"/>
            </w:tcBorders>
            <w:shd w:val="clear" w:color="auto" w:fill="auto"/>
            <w:vAlign w:val="center"/>
          </w:tcPr>
          <w:p w:rsidRPr="00AE6360" w:rsidR="006E607B" w:rsidP="000C4C73" w:rsidRDefault="006E607B" w14:paraId="5CD76F3C"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6E607B" w:rsidP="000C4C73" w:rsidRDefault="006E607B" w14:paraId="4FD34430" w14:textId="77777777">
            <w:pPr>
              <w:pStyle w:val="Tabletextnormal"/>
              <w:rPr>
                <w:sz w:val="18"/>
              </w:rPr>
            </w:pPr>
            <w:r w:rsidRPr="003403FA">
              <w:rPr>
                <w:sz w:val="12"/>
                <w:szCs w:val="12"/>
              </w:rPr>
              <w:t xml:space="preserve">2  </w:t>
            </w:r>
            <w:r w:rsidRPr="003403FA">
              <w:rPr>
                <w:sz w:val="28"/>
                <w:szCs w:val="28"/>
              </w:rPr>
              <w:t>□</w:t>
            </w:r>
          </w:p>
        </w:tc>
      </w:tr>
      <w:tr w:rsidRPr="00AE6360" w:rsidR="006E607B" w:rsidTr="0032372B" w14:paraId="01B814CA" w14:textId="77777777">
        <w:trPr>
          <w:trHeight w:val="20"/>
        </w:trPr>
        <w:tc>
          <w:tcPr>
            <w:tcW w:w="4018" w:type="pct"/>
            <w:tcBorders>
              <w:top w:val="nil"/>
              <w:left w:val="nil"/>
              <w:bottom w:val="nil"/>
              <w:right w:val="single" w:color="auto" w:sz="4" w:space="0"/>
            </w:tcBorders>
            <w:shd w:val="clear" w:color="auto" w:fill="E8E8E8"/>
          </w:tcPr>
          <w:p w:rsidRPr="00A44A50" w:rsidR="006E607B" w:rsidP="00855552" w:rsidRDefault="006E607B" w14:paraId="4B836A92" w14:textId="65A13B4D">
            <w:pPr>
              <w:pStyle w:val="Tabletext25indent"/>
              <w:numPr>
                <w:ilvl w:val="0"/>
                <w:numId w:val="23"/>
              </w:numPr>
              <w:rPr>
                <w:sz w:val="18"/>
              </w:rPr>
            </w:pPr>
            <w:r w:rsidRPr="00A44A50">
              <w:rPr>
                <w:sz w:val="18"/>
              </w:rPr>
              <w:t>Clothing and other work supports</w:t>
            </w:r>
          </w:p>
        </w:tc>
        <w:tc>
          <w:tcPr>
            <w:tcW w:w="490" w:type="pct"/>
            <w:tcBorders>
              <w:top w:val="nil"/>
              <w:left w:val="nil"/>
              <w:bottom w:val="nil"/>
              <w:right w:val="nil"/>
            </w:tcBorders>
            <w:shd w:val="clear" w:color="auto" w:fill="E8E8E8"/>
            <w:vAlign w:val="center"/>
          </w:tcPr>
          <w:p w:rsidRPr="00AE6360" w:rsidR="006E607B" w:rsidP="000C4C73" w:rsidRDefault="006E607B" w14:paraId="0B9C3E15" w14:textId="77777777">
            <w:pPr>
              <w:pStyle w:val="Tabletextnormal"/>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04065358" w14:textId="77777777">
            <w:pPr>
              <w:pStyle w:val="Tabletextnormal"/>
              <w:rPr>
                <w:sz w:val="18"/>
              </w:rPr>
            </w:pPr>
            <w:r w:rsidRPr="003403FA">
              <w:rPr>
                <w:sz w:val="12"/>
                <w:szCs w:val="12"/>
              </w:rPr>
              <w:t xml:space="preserve">2  </w:t>
            </w:r>
            <w:r w:rsidRPr="003403FA">
              <w:rPr>
                <w:sz w:val="28"/>
                <w:szCs w:val="28"/>
              </w:rPr>
              <w:t>□</w:t>
            </w:r>
          </w:p>
        </w:tc>
      </w:tr>
      <w:tr w:rsidRPr="004E6A05" w:rsidR="006E607B" w:rsidTr="0032372B" w14:paraId="612F44FC" w14:textId="77777777">
        <w:trPr>
          <w:trHeight w:val="20"/>
        </w:trPr>
        <w:tc>
          <w:tcPr>
            <w:tcW w:w="4018" w:type="pct"/>
            <w:tcBorders>
              <w:top w:val="nil"/>
              <w:left w:val="nil"/>
              <w:bottom w:val="nil"/>
              <w:right w:val="single" w:color="auto" w:sz="4" w:space="0"/>
            </w:tcBorders>
            <w:shd w:val="clear" w:color="auto" w:fill="auto"/>
          </w:tcPr>
          <w:p w:rsidR="006E607B" w:rsidP="00855552" w:rsidRDefault="006E607B" w14:paraId="0E02373E" w14:textId="6DD72517">
            <w:pPr>
              <w:pStyle w:val="Tabletext25indent"/>
              <w:numPr>
                <w:ilvl w:val="0"/>
                <w:numId w:val="23"/>
              </w:numPr>
              <w:rPr>
                <w:sz w:val="18"/>
              </w:rPr>
            </w:pPr>
            <w:r>
              <w:rPr>
                <w:sz w:val="18"/>
              </w:rPr>
              <w:t>Financial incentives</w:t>
            </w:r>
          </w:p>
        </w:tc>
        <w:tc>
          <w:tcPr>
            <w:tcW w:w="490" w:type="pct"/>
            <w:tcBorders>
              <w:top w:val="nil"/>
              <w:left w:val="nil"/>
              <w:bottom w:val="nil"/>
              <w:right w:val="nil"/>
            </w:tcBorders>
            <w:shd w:val="clear" w:color="auto" w:fill="auto"/>
            <w:vAlign w:val="center"/>
          </w:tcPr>
          <w:p w:rsidRPr="00BF5702" w:rsidR="006E607B" w:rsidP="000C4C73" w:rsidRDefault="006E607B" w14:paraId="060DFF4D" w14:textId="77777777">
            <w:pPr>
              <w:pStyle w:val="Tabletextnormal"/>
              <w:rPr>
                <w:color w:val="BFBFBF" w:themeColor="background1" w:themeShade="BF"/>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4E6A05" w:rsidR="006E607B" w:rsidP="000C4C73" w:rsidRDefault="006E607B" w14:paraId="6207D2CF" w14:textId="77777777">
            <w:pPr>
              <w:pStyle w:val="Tabletextnormal"/>
              <w:rPr>
                <w:sz w:val="32"/>
                <w:szCs w:val="32"/>
              </w:rPr>
            </w:pPr>
            <w:r w:rsidRPr="003403FA">
              <w:rPr>
                <w:sz w:val="12"/>
                <w:szCs w:val="12"/>
              </w:rPr>
              <w:t xml:space="preserve">2  </w:t>
            </w:r>
            <w:r w:rsidRPr="003403FA">
              <w:rPr>
                <w:sz w:val="28"/>
                <w:szCs w:val="28"/>
              </w:rPr>
              <w:t>□</w:t>
            </w:r>
          </w:p>
        </w:tc>
      </w:tr>
      <w:tr w:rsidRPr="00AE6360" w:rsidR="006E607B" w:rsidTr="0032372B" w14:paraId="2FF76251" w14:textId="77777777">
        <w:trPr>
          <w:trHeight w:val="20"/>
        </w:trPr>
        <w:tc>
          <w:tcPr>
            <w:tcW w:w="4018" w:type="pct"/>
            <w:tcBorders>
              <w:top w:val="nil"/>
              <w:left w:val="nil"/>
              <w:bottom w:val="nil"/>
              <w:right w:val="single" w:color="auto" w:sz="4" w:space="0"/>
            </w:tcBorders>
            <w:shd w:val="clear" w:color="auto" w:fill="E8E8E8"/>
          </w:tcPr>
          <w:p w:rsidRPr="00DA4818" w:rsidR="006E607B" w:rsidP="00855552" w:rsidRDefault="006E607B" w14:paraId="6D766610" w14:textId="0E284F03">
            <w:pPr>
              <w:pStyle w:val="Tabletext25indent"/>
              <w:numPr>
                <w:ilvl w:val="0"/>
                <w:numId w:val="23"/>
              </w:numPr>
              <w:rPr>
                <w:sz w:val="18"/>
              </w:rPr>
            </w:pPr>
            <w:r>
              <w:rPr>
                <w:sz w:val="18"/>
              </w:rPr>
              <w:t>Financial literacy</w:t>
            </w:r>
          </w:p>
        </w:tc>
        <w:tc>
          <w:tcPr>
            <w:tcW w:w="490" w:type="pct"/>
            <w:tcBorders>
              <w:top w:val="nil"/>
              <w:left w:val="nil"/>
              <w:bottom w:val="nil"/>
              <w:right w:val="nil"/>
            </w:tcBorders>
            <w:shd w:val="clear" w:color="auto" w:fill="E8E8E8"/>
            <w:vAlign w:val="center"/>
          </w:tcPr>
          <w:p w:rsidRPr="00AE6360" w:rsidR="006E607B" w:rsidP="000C4C73" w:rsidRDefault="006E607B" w14:paraId="723670F1"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6E607B" w:rsidP="000C4C73" w:rsidRDefault="006E607B" w14:paraId="2D97B494" w14:textId="77777777">
            <w:pPr>
              <w:pStyle w:val="Tabletextnormal"/>
              <w:rPr>
                <w:sz w:val="18"/>
              </w:rPr>
            </w:pPr>
            <w:r w:rsidRPr="003403FA">
              <w:rPr>
                <w:sz w:val="12"/>
                <w:szCs w:val="12"/>
              </w:rPr>
              <w:t xml:space="preserve">2  </w:t>
            </w:r>
            <w:r w:rsidRPr="003403FA">
              <w:rPr>
                <w:sz w:val="28"/>
                <w:szCs w:val="28"/>
              </w:rPr>
              <w:t>□</w:t>
            </w:r>
          </w:p>
        </w:tc>
      </w:tr>
      <w:tr w:rsidRPr="003403FA" w:rsidR="006E607B" w:rsidTr="00270FC2" w14:paraId="6896337C" w14:textId="77777777">
        <w:trPr>
          <w:trHeight w:val="333"/>
        </w:trPr>
        <w:tc>
          <w:tcPr>
            <w:tcW w:w="4018" w:type="pct"/>
            <w:tcBorders>
              <w:top w:val="nil"/>
              <w:left w:val="nil"/>
              <w:bottom w:val="nil"/>
              <w:right w:val="single" w:color="auto" w:sz="4" w:space="0"/>
            </w:tcBorders>
            <w:shd w:val="clear" w:color="auto" w:fill="auto"/>
          </w:tcPr>
          <w:p w:rsidR="006E607B" w:rsidP="00855552" w:rsidRDefault="006E607B" w14:paraId="40837B04" w14:textId="35A2C909">
            <w:pPr>
              <w:pStyle w:val="Tabletext25indent"/>
              <w:numPr>
                <w:ilvl w:val="0"/>
                <w:numId w:val="23"/>
              </w:numPr>
              <w:rPr>
                <w:b/>
                <w:i/>
                <w:noProof/>
              </w:rPr>
            </w:pPr>
            <w:r>
              <w:rPr>
                <w:sz w:val="18"/>
              </w:rPr>
              <w:lastRenderedPageBreak/>
              <w:t>COVID awareness and prevention services (testing, vaccination, etc.)</w:t>
            </w:r>
          </w:p>
        </w:tc>
        <w:tc>
          <w:tcPr>
            <w:tcW w:w="490" w:type="pct"/>
            <w:tcBorders>
              <w:top w:val="nil"/>
              <w:left w:val="nil"/>
              <w:bottom w:val="nil"/>
              <w:right w:val="nil"/>
            </w:tcBorders>
            <w:shd w:val="clear" w:color="auto" w:fill="auto"/>
            <w:vAlign w:val="center"/>
          </w:tcPr>
          <w:p w:rsidRPr="003403FA" w:rsidR="006E607B" w:rsidP="000C4C73" w:rsidRDefault="006E607B" w14:paraId="0F132E22"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6E607B" w:rsidP="000C4C73" w:rsidRDefault="006E607B" w14:paraId="6DDD947B" w14:textId="77777777">
            <w:pPr>
              <w:pStyle w:val="Tabletextnormal"/>
              <w:rPr>
                <w:sz w:val="12"/>
                <w:szCs w:val="12"/>
              </w:rPr>
            </w:pPr>
            <w:r w:rsidRPr="003403FA">
              <w:rPr>
                <w:sz w:val="12"/>
                <w:szCs w:val="12"/>
              </w:rPr>
              <w:t xml:space="preserve">2  </w:t>
            </w:r>
            <w:r w:rsidRPr="003403FA">
              <w:rPr>
                <w:sz w:val="28"/>
                <w:szCs w:val="28"/>
              </w:rPr>
              <w:t>□</w:t>
            </w:r>
          </w:p>
        </w:tc>
      </w:tr>
      <w:tr w:rsidRPr="00AE6360" w:rsidR="006E607B" w:rsidTr="00270FC2" w14:paraId="3FA03A2D" w14:textId="77777777">
        <w:trPr>
          <w:trHeight w:val="20"/>
        </w:trPr>
        <w:tc>
          <w:tcPr>
            <w:tcW w:w="4018" w:type="pct"/>
            <w:tcBorders>
              <w:top w:val="nil"/>
              <w:left w:val="nil"/>
              <w:bottom w:val="nil"/>
              <w:right w:val="single" w:color="auto" w:sz="4" w:space="0"/>
            </w:tcBorders>
            <w:shd w:val="clear" w:color="auto" w:fill="auto"/>
          </w:tcPr>
          <w:p w:rsidR="006E607B" w:rsidP="00855552" w:rsidRDefault="006E607B" w14:paraId="6541FF2D" w14:textId="78A86E72">
            <w:pPr>
              <w:pStyle w:val="Tabletext25indent"/>
              <w:numPr>
                <w:ilvl w:val="0"/>
                <w:numId w:val="23"/>
              </w:numPr>
              <w:rPr>
                <w:sz w:val="18"/>
              </w:rPr>
            </w:pPr>
            <w:r>
              <w:rPr>
                <w:b/>
                <w:i/>
                <w:noProof/>
              </w:rPr>
              <mc:AlternateContent>
                <mc:Choice Requires="wps">
                  <w:drawing>
                    <wp:anchor distT="0" distB="0" distL="114300" distR="114300" simplePos="0" relativeHeight="251834368" behindDoc="0" locked="0" layoutInCell="1" allowOverlap="1" wp14:editId="60D1B48E" wp14:anchorId="00E4B3C8">
                      <wp:simplePos x="0" y="0"/>
                      <wp:positionH relativeFrom="column">
                        <wp:posOffset>1558208</wp:posOffset>
                      </wp:positionH>
                      <wp:positionV relativeFrom="paragraph">
                        <wp:posOffset>24237</wp:posOffset>
                      </wp:positionV>
                      <wp:extent cx="2559050" cy="248920"/>
                      <wp:effectExtent l="0" t="0" r="12700" b="17780"/>
                      <wp:wrapNone/>
                      <wp:docPr id="57"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6E607B" w:rsidP="006E607B" w:rsidRDefault="006E607B" w14:paraId="57913FF8" w14:textId="2D09CA5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anchor>
                  </w:drawing>
                </mc:Choice>
                <mc:Fallback>
                  <w:pict>
                    <v:shape id="_x0000_s1030" style="position:absolute;left:0;text-align:left;margin-left:122.7pt;margin-top:1.9pt;width:201.5pt;height:19.6pt;z-index:251834368;visibility:visible;mso-wrap-style:square;mso-wrap-distance-left:9pt;mso-wrap-distance-top:0;mso-wrap-distance-right:9pt;mso-wrap-distance-bottom:0;mso-position-horizontal:absolute;mso-position-horizontal-relative:text;mso-position-vertical:absolute;mso-position-vertical-relative:text;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" w14:anchorId="00E4B3C8">
                      <v:textbox inset="0,,1.44pt,1.44pt">
                        <w:txbxContent>
                          <w:p w:rsidRPr="00C96776" w:rsidR="006E607B" w:rsidP="006E607B" w:rsidRDefault="006E607B" w14:paraId="57913FF8" w14:textId="2D09CA5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support</w:t>
            </w:r>
            <w:r w:rsidRPr="00DA4818">
              <w:rPr>
                <w:sz w:val="18"/>
              </w:rPr>
              <w:t xml:space="preserve"> services</w:t>
            </w:r>
            <w:r w:rsidRPr="00DA4818">
              <w:rPr>
                <w:sz w:val="18"/>
              </w:rPr>
              <w:tab/>
            </w:r>
          </w:p>
        </w:tc>
        <w:tc>
          <w:tcPr>
            <w:tcW w:w="490" w:type="pct"/>
            <w:tcBorders>
              <w:top w:val="nil"/>
              <w:left w:val="nil"/>
              <w:bottom w:val="single" w:color="auto" w:sz="4" w:space="0"/>
              <w:right w:val="nil"/>
            </w:tcBorders>
            <w:shd w:val="clear" w:color="auto" w:fill="auto"/>
            <w:vAlign w:val="center"/>
          </w:tcPr>
          <w:p w:rsidRPr="00AE6360" w:rsidR="006E607B" w:rsidP="000C4C73" w:rsidRDefault="006E607B" w14:paraId="2FE7471A"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single" w:color="auto" w:sz="4" w:space="0"/>
              <w:right w:val="single" w:color="auto" w:sz="4" w:space="0"/>
            </w:tcBorders>
            <w:shd w:val="clear" w:color="auto" w:fill="auto"/>
            <w:vAlign w:val="center"/>
          </w:tcPr>
          <w:p w:rsidRPr="00AE6360" w:rsidR="006E607B" w:rsidP="000C4C73" w:rsidRDefault="006E607B" w14:paraId="569F7D8C" w14:textId="77777777">
            <w:pPr>
              <w:pStyle w:val="Tabletextnormal"/>
              <w:rPr>
                <w:sz w:val="18"/>
              </w:rPr>
            </w:pPr>
            <w:r w:rsidRPr="003403FA">
              <w:rPr>
                <w:sz w:val="12"/>
                <w:szCs w:val="12"/>
              </w:rPr>
              <w:t xml:space="preserve">2  </w:t>
            </w:r>
            <w:r w:rsidRPr="003403FA">
              <w:rPr>
                <w:sz w:val="28"/>
                <w:szCs w:val="28"/>
              </w:rPr>
              <w:t>□</w:t>
            </w:r>
          </w:p>
        </w:tc>
      </w:tr>
    </w:tbl>
    <w:p w:rsidR="00176CF2" w:rsidP="00176CF2" w:rsidRDefault="00176CF2" w14:paraId="31C69097" w14:textId="4BABA913">
      <w:pPr>
        <w:pStyle w:val="Ques"/>
        <w:spacing w:before="0"/>
      </w:pPr>
    </w:p>
    <w:p w:rsidR="00816D1E" w:rsidP="00270FC2" w:rsidRDefault="00816D1E" w14:paraId="257BC95C" w14:textId="18E89C46">
      <w:pPr>
        <w:pStyle w:val="Ques"/>
        <w:spacing w:before="0"/>
        <w:ind w:left="0" w:firstLine="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BB04FE" w:rsidTr="0007643D" w14:paraId="17EAC21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29114E04"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E607B" w:rsidP="00270FC2" w:rsidRDefault="006E607B" w14:paraId="63E0FB56" w14:textId="4916F11A">
      <w:pPr>
        <w:pStyle w:val="Ques"/>
        <w:spacing w:before="0"/>
        <w:ind w:left="0" w:firstLine="0"/>
      </w:pPr>
    </w:p>
    <w:p w:rsidR="00FA4406" w:rsidP="00FA4406" w:rsidRDefault="0032372B" w14:paraId="7C1AC9B6" w14:textId="2416179D">
      <w:pPr>
        <w:pStyle w:val="Ques"/>
        <w:spacing w:before="0"/>
      </w:pPr>
      <w:r>
        <w:t xml:space="preserve">D1c. </w:t>
      </w:r>
      <w:r w:rsidRPr="00FA4406" w:rsidR="00FA4406">
        <w:t xml:space="preserve"> </w:t>
      </w:r>
      <w:r w:rsidR="00FA4406">
        <w:t>Please indicate which of the following services are offered as part of your Pathway Home program and whether they are offered pre-release or post-release. Please include services funded through the DOL grant and other sources.</w:t>
      </w:r>
    </w:p>
    <w:p w:rsidR="00FA4406" w:rsidP="00FA4406" w:rsidRDefault="00FA4406" w14:paraId="2AB93511" w14:textId="5791C5C9">
      <w:pPr>
        <w:pStyle w:val="INTRO"/>
        <w:spacing w:before="160" w:after="120"/>
        <w:ind w:left="720" w:right="187"/>
      </w:pPr>
      <w:r>
        <w:t>[IF A8=2</w:t>
      </w:r>
      <w:r w:rsidR="009C567F">
        <w:t>, DISPLAY</w:t>
      </w:r>
      <w:r>
        <w:t>: When answering this question, please consider the services provided by the organization</w:t>
      </w:r>
      <w:r w:rsidR="00AF28D6">
        <w:t>(</w:t>
      </w:r>
      <w:r>
        <w:t>s</w:t>
      </w:r>
      <w:r w:rsidR="00AF28D6">
        <w:t>)</w:t>
      </w:r>
      <w:r>
        <w:t xml:space="preserve"> you contract with to provide direct services to Pathway Home participants]. </w:t>
      </w:r>
    </w:p>
    <w:p w:rsidR="006E607B" w:rsidRDefault="006E607B" w14:paraId="1A583D99" w14:textId="77777777">
      <w:pPr>
        <w:pStyle w:val="Ques"/>
        <w:spacing w:before="0"/>
      </w:pPr>
    </w:p>
    <w:tbl>
      <w:tblPr>
        <w:tblW w:w="4249" w:type="pct"/>
        <w:tblInd w:w="8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380"/>
        <w:gridCol w:w="899"/>
        <w:gridCol w:w="899"/>
      </w:tblGrid>
      <w:tr w:rsidR="0032372B" w:rsidTr="000C4C73" w14:paraId="76DDEBE7" w14:textId="77777777">
        <w:trPr>
          <w:trHeight w:val="494"/>
          <w:tblHeader/>
        </w:trPr>
        <w:tc>
          <w:tcPr>
            <w:tcW w:w="4020" w:type="pct"/>
            <w:tcBorders>
              <w:top w:val="nil"/>
              <w:left w:val="nil"/>
              <w:bottom w:val="nil"/>
              <w:right w:val="nil"/>
            </w:tcBorders>
            <w:vAlign w:val="bottom"/>
          </w:tcPr>
          <w:p w:rsidR="0032372B" w:rsidP="000C4C73" w:rsidRDefault="0032372B" w14:paraId="33AE0BD8"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color="auto" w:sz="4" w:space="0"/>
              <w:right w:val="nil"/>
            </w:tcBorders>
            <w:vAlign w:val="center"/>
          </w:tcPr>
          <w:p w:rsidR="0032372B" w:rsidP="000C4C73" w:rsidRDefault="0032372B" w14:paraId="3709325D"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rsidRPr="00FD1718" w:rsidR="0032372B" w:rsidTr="000C4C73" w14:paraId="001D5736" w14:textId="77777777">
        <w:trPr>
          <w:trHeight w:val="494"/>
          <w:tblHeader/>
        </w:trPr>
        <w:tc>
          <w:tcPr>
            <w:tcW w:w="4020" w:type="pct"/>
            <w:tcBorders>
              <w:top w:val="nil"/>
              <w:left w:val="nil"/>
              <w:bottom w:val="nil"/>
              <w:right w:val="single" w:color="auto" w:sz="4" w:space="0"/>
            </w:tcBorders>
            <w:vAlign w:val="bottom"/>
          </w:tcPr>
          <w:p w:rsidRPr="00FD1718" w:rsidR="0032372B" w:rsidP="000C4C73" w:rsidRDefault="0032372B" w14:paraId="3AB0001E" w14:textId="645CDF2D">
            <w:pPr>
              <w:tabs>
                <w:tab w:val="clear" w:pos="432"/>
                <w:tab w:val="left" w:leader="dot" w:pos="6084"/>
              </w:tabs>
              <w:ind w:firstLine="0"/>
              <w:jc w:val="left"/>
              <w:rPr>
                <w:rFonts w:ascii="Arial Narrow" w:hAnsi="Arial Narrow" w:cs="Arial"/>
                <w:b/>
                <w:sz w:val="18"/>
                <w:szCs w:val="18"/>
              </w:rPr>
            </w:pPr>
          </w:p>
        </w:tc>
        <w:tc>
          <w:tcPr>
            <w:tcW w:w="490" w:type="pct"/>
            <w:tcBorders>
              <w:left w:val="single" w:color="auto" w:sz="4" w:space="0"/>
              <w:bottom w:val="single" w:color="auto" w:sz="4" w:space="0"/>
              <w:right w:val="single" w:color="auto" w:sz="4" w:space="0"/>
            </w:tcBorders>
            <w:vAlign w:val="center"/>
          </w:tcPr>
          <w:p w:rsidRPr="00FD1718" w:rsidR="0032372B" w:rsidP="000C4C73" w:rsidRDefault="0032372B" w14:paraId="0D015AD7"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color="auto" w:sz="4" w:space="0"/>
              <w:bottom w:val="single" w:color="auto" w:sz="4" w:space="0"/>
              <w:right w:val="single" w:color="auto" w:sz="4" w:space="0"/>
            </w:tcBorders>
            <w:vAlign w:val="center"/>
          </w:tcPr>
          <w:p w:rsidRPr="00FD1718" w:rsidR="0032372B" w:rsidP="000C4C73" w:rsidRDefault="0032372B" w14:paraId="080698B7"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rsidRPr="00AE6360" w:rsidR="00176CF2" w:rsidTr="00270FC2" w14:paraId="2BCF859F" w14:textId="77777777">
        <w:trPr>
          <w:trHeight w:val="20"/>
        </w:trPr>
        <w:tc>
          <w:tcPr>
            <w:tcW w:w="4020" w:type="pct"/>
            <w:tcBorders>
              <w:top w:val="nil"/>
              <w:left w:val="nil"/>
              <w:bottom w:val="nil"/>
              <w:right w:val="single" w:color="auto" w:sz="4" w:space="0"/>
            </w:tcBorders>
            <w:shd w:val="clear" w:color="auto" w:fill="auto"/>
          </w:tcPr>
          <w:p w:rsidRPr="008F5BD9" w:rsidR="00176CF2" w:rsidP="00176CF2" w:rsidRDefault="00176CF2" w14:paraId="5E0931E8" w14:textId="4AB2E31B">
            <w:pPr>
              <w:pStyle w:val="Source"/>
              <w:spacing w:before="60" w:after="60"/>
            </w:pPr>
            <w:r>
              <w:t>REO_D1</w:t>
            </w:r>
            <w:r w:rsidRPr="008F5BD9">
              <w:t xml:space="preserve">. </w:t>
            </w:r>
          </w:p>
          <w:p w:rsidRPr="00FD1718" w:rsidR="00176CF2" w:rsidP="00176CF2" w:rsidRDefault="00176CF2" w14:paraId="21CC869F" w14:textId="77777777">
            <w:pPr>
              <w:tabs>
                <w:tab w:val="clear" w:pos="432"/>
                <w:tab w:val="left" w:pos="360"/>
                <w:tab w:val="left" w:leader="dot" w:pos="3382"/>
                <w:tab w:val="left" w:leader="dot" w:pos="3473"/>
              </w:tabs>
              <w:spacing w:before="60" w:after="60"/>
              <w:ind w:left="360" w:hanging="360"/>
              <w:jc w:val="left"/>
              <w:rPr>
                <w:rFonts w:ascii="Arial" w:hAnsi="Arial" w:cs="Arial"/>
                <w:b/>
                <w:sz w:val="18"/>
                <w:szCs w:val="18"/>
              </w:rPr>
            </w:pPr>
            <w:r>
              <w:rPr>
                <w:rFonts w:ascii="Arial" w:hAnsi="Arial" w:cs="Arial"/>
                <w:b/>
                <w:sz w:val="18"/>
                <w:szCs w:val="18"/>
              </w:rPr>
              <w:t>Transition services</w:t>
            </w:r>
          </w:p>
        </w:tc>
        <w:tc>
          <w:tcPr>
            <w:tcW w:w="490" w:type="pct"/>
            <w:tcBorders>
              <w:top w:val="nil"/>
              <w:left w:val="nil"/>
              <w:bottom w:val="nil"/>
              <w:right w:val="nil"/>
            </w:tcBorders>
            <w:shd w:val="clear" w:color="auto" w:fill="auto"/>
          </w:tcPr>
          <w:p w:rsidRPr="00AE6360" w:rsidR="00176CF2" w:rsidP="00176CF2" w:rsidRDefault="00176CF2" w14:paraId="3E554679" w14:textId="77777777">
            <w:pPr>
              <w:pStyle w:val="Tabletextnormal"/>
            </w:pPr>
          </w:p>
        </w:tc>
        <w:tc>
          <w:tcPr>
            <w:tcW w:w="490" w:type="pct"/>
            <w:tcBorders>
              <w:top w:val="nil"/>
              <w:left w:val="nil"/>
              <w:bottom w:val="nil"/>
              <w:right w:val="single" w:color="auto" w:sz="4" w:space="0"/>
            </w:tcBorders>
            <w:shd w:val="clear" w:color="auto" w:fill="auto"/>
          </w:tcPr>
          <w:p w:rsidRPr="00AE6360" w:rsidR="00176CF2" w:rsidP="00176CF2" w:rsidRDefault="00176CF2" w14:paraId="687D5916" w14:textId="77777777">
            <w:pPr>
              <w:pStyle w:val="Tabletextnormal"/>
            </w:pPr>
          </w:p>
        </w:tc>
      </w:tr>
      <w:tr w:rsidRPr="00AE6360" w:rsidR="00176CF2" w:rsidTr="00270FC2" w14:paraId="56BC6EBA" w14:textId="77777777">
        <w:trPr>
          <w:trHeight w:val="20"/>
        </w:trPr>
        <w:tc>
          <w:tcPr>
            <w:tcW w:w="4020" w:type="pct"/>
            <w:tcBorders>
              <w:top w:val="nil"/>
              <w:left w:val="nil"/>
              <w:bottom w:val="nil"/>
              <w:right w:val="single" w:color="auto" w:sz="4" w:space="0"/>
            </w:tcBorders>
            <w:shd w:val="clear" w:color="auto" w:fill="E8E8E8"/>
          </w:tcPr>
          <w:p w:rsidRPr="00DA4818" w:rsidR="00176CF2" w:rsidP="00855552" w:rsidRDefault="00176CF2" w14:paraId="5345FC6D" w14:textId="24353782">
            <w:pPr>
              <w:pStyle w:val="Tabletext25indent"/>
              <w:numPr>
                <w:ilvl w:val="0"/>
                <w:numId w:val="24"/>
              </w:numPr>
              <w:rPr>
                <w:sz w:val="18"/>
              </w:rPr>
            </w:pPr>
            <w:r>
              <w:rPr>
                <w:sz w:val="18"/>
              </w:rPr>
              <w:t>Reentry/discharge planning</w:t>
            </w:r>
            <w:r w:rsidRPr="00DA4818">
              <w:rPr>
                <w:sz w:val="18"/>
              </w:rPr>
              <w:tab/>
            </w:r>
          </w:p>
        </w:tc>
        <w:tc>
          <w:tcPr>
            <w:tcW w:w="490" w:type="pct"/>
            <w:tcBorders>
              <w:top w:val="nil"/>
              <w:left w:val="nil"/>
              <w:bottom w:val="nil"/>
              <w:right w:val="nil"/>
            </w:tcBorders>
            <w:shd w:val="clear" w:color="auto" w:fill="E8E8E8"/>
            <w:vAlign w:val="center"/>
          </w:tcPr>
          <w:p w:rsidRPr="00AE6360" w:rsidR="00176CF2" w:rsidP="00176CF2" w:rsidRDefault="00176CF2" w14:paraId="3EF1CF5E"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tcPr>
          <w:p w:rsidRPr="00AE6360" w:rsidR="00176CF2" w:rsidP="00176CF2" w:rsidRDefault="00176CF2" w14:paraId="5DAD26F5"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rsidRPr="003403FA" w:rsidR="00176CF2" w:rsidTr="00270FC2" w14:paraId="3E78FF45" w14:textId="77777777">
        <w:trPr>
          <w:trHeight w:val="20"/>
        </w:trPr>
        <w:tc>
          <w:tcPr>
            <w:tcW w:w="4020" w:type="pct"/>
            <w:tcBorders>
              <w:top w:val="nil"/>
              <w:left w:val="nil"/>
              <w:bottom w:val="nil"/>
              <w:right w:val="single" w:color="auto" w:sz="4" w:space="0"/>
            </w:tcBorders>
            <w:shd w:val="clear" w:color="auto" w:fill="auto"/>
          </w:tcPr>
          <w:p w:rsidR="00176CF2" w:rsidP="00855552" w:rsidRDefault="00176CF2" w14:paraId="15F0BABA" w14:textId="289F4966">
            <w:pPr>
              <w:pStyle w:val="Tabletext25indent"/>
              <w:numPr>
                <w:ilvl w:val="0"/>
                <w:numId w:val="24"/>
              </w:numPr>
              <w:rPr>
                <w:sz w:val="18"/>
              </w:rPr>
            </w:pPr>
            <w:r>
              <w:rPr>
                <w:sz w:val="18"/>
              </w:rPr>
              <w:t>Planning for post-release housing</w:t>
            </w:r>
          </w:p>
        </w:tc>
        <w:tc>
          <w:tcPr>
            <w:tcW w:w="490" w:type="pct"/>
            <w:tcBorders>
              <w:top w:val="nil"/>
              <w:left w:val="nil"/>
              <w:bottom w:val="nil"/>
              <w:right w:val="nil"/>
            </w:tcBorders>
            <w:shd w:val="clear" w:color="auto" w:fill="auto"/>
            <w:vAlign w:val="center"/>
          </w:tcPr>
          <w:p w:rsidRPr="003403FA" w:rsidR="00176CF2" w:rsidP="00176CF2" w:rsidRDefault="00176CF2" w14:paraId="4F382D4A"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tcPr>
          <w:p w:rsidRPr="003403FA" w:rsidR="00176CF2" w:rsidP="00176CF2" w:rsidRDefault="00176CF2" w14:paraId="392E40CE" w14:textId="77777777">
            <w:pPr>
              <w:pStyle w:val="Tabletextnormal"/>
              <w:rPr>
                <w:sz w:val="12"/>
                <w:szCs w:val="12"/>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rsidRPr="00AE6360" w:rsidR="00176CF2" w:rsidTr="00270FC2" w14:paraId="388EF769" w14:textId="77777777">
        <w:trPr>
          <w:trHeight w:val="20"/>
        </w:trPr>
        <w:tc>
          <w:tcPr>
            <w:tcW w:w="4020" w:type="pct"/>
            <w:tcBorders>
              <w:top w:val="nil"/>
              <w:left w:val="nil"/>
              <w:bottom w:val="nil"/>
              <w:right w:val="single" w:color="auto" w:sz="4" w:space="0"/>
            </w:tcBorders>
            <w:shd w:val="clear" w:color="auto" w:fill="E8E8E8"/>
          </w:tcPr>
          <w:p w:rsidRPr="00DA4818" w:rsidR="00176CF2" w:rsidP="00855552" w:rsidRDefault="00176CF2" w14:paraId="42E5CB24" w14:textId="143B26F5">
            <w:pPr>
              <w:pStyle w:val="Tabletext25indent"/>
              <w:numPr>
                <w:ilvl w:val="0"/>
                <w:numId w:val="24"/>
              </w:numPr>
              <w:rPr>
                <w:sz w:val="18"/>
              </w:rPr>
            </w:pPr>
            <w:r>
              <w:rPr>
                <w:sz w:val="18"/>
              </w:rPr>
              <w:t>Continuity of services pre- to post-release</w:t>
            </w:r>
          </w:p>
        </w:tc>
        <w:tc>
          <w:tcPr>
            <w:tcW w:w="490" w:type="pct"/>
            <w:tcBorders>
              <w:top w:val="nil"/>
              <w:left w:val="nil"/>
              <w:bottom w:val="nil"/>
              <w:right w:val="nil"/>
            </w:tcBorders>
            <w:shd w:val="clear" w:color="auto" w:fill="E8E8E8"/>
            <w:vAlign w:val="center"/>
          </w:tcPr>
          <w:p w:rsidRPr="00AE6360" w:rsidR="00176CF2" w:rsidP="00176CF2" w:rsidRDefault="00176CF2" w14:paraId="04AEEC17"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tcPr>
          <w:p w:rsidRPr="00AE6360" w:rsidR="00176CF2" w:rsidP="00176CF2" w:rsidRDefault="00176CF2" w14:paraId="45A3D0D3"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rsidRPr="00AE6360" w:rsidR="00176CF2" w:rsidTr="00270FC2" w14:paraId="11051F70" w14:textId="77777777">
        <w:trPr>
          <w:trHeight w:val="20"/>
        </w:trPr>
        <w:tc>
          <w:tcPr>
            <w:tcW w:w="4020" w:type="pct"/>
            <w:tcBorders>
              <w:top w:val="nil"/>
              <w:left w:val="nil"/>
              <w:bottom w:val="nil"/>
              <w:right w:val="single" w:color="auto" w:sz="4" w:space="0"/>
            </w:tcBorders>
            <w:shd w:val="clear" w:color="auto" w:fill="auto"/>
          </w:tcPr>
          <w:p w:rsidRPr="00DA4818" w:rsidR="00176CF2" w:rsidP="00855552" w:rsidRDefault="00176CF2" w14:paraId="5FB638EE" w14:textId="3850BABD">
            <w:pPr>
              <w:pStyle w:val="Tabletext25indent"/>
              <w:numPr>
                <w:ilvl w:val="0"/>
                <w:numId w:val="24"/>
              </w:numPr>
              <w:rPr>
                <w:sz w:val="18"/>
              </w:rPr>
            </w:pPr>
            <w:r>
              <w:rPr>
                <w:sz w:val="18"/>
              </w:rPr>
              <w:t>Coordination of information about reentry services in the community</w:t>
            </w:r>
          </w:p>
        </w:tc>
        <w:tc>
          <w:tcPr>
            <w:tcW w:w="490" w:type="pct"/>
            <w:tcBorders>
              <w:top w:val="nil"/>
              <w:left w:val="nil"/>
              <w:bottom w:val="nil"/>
              <w:right w:val="nil"/>
            </w:tcBorders>
            <w:shd w:val="clear" w:color="auto" w:fill="auto"/>
            <w:vAlign w:val="center"/>
          </w:tcPr>
          <w:p w:rsidRPr="00AE6360" w:rsidR="00176CF2" w:rsidP="00176CF2" w:rsidRDefault="00176CF2" w14:paraId="6CB2EEB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tcPr>
          <w:p w:rsidRPr="00AE6360" w:rsidR="00176CF2" w:rsidP="00176CF2" w:rsidRDefault="00176CF2" w14:paraId="277D67D5"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rsidRPr="00AE6360" w:rsidR="00176CF2" w:rsidTr="00270FC2" w14:paraId="323AC1C3" w14:textId="77777777">
        <w:trPr>
          <w:trHeight w:val="20"/>
        </w:trPr>
        <w:tc>
          <w:tcPr>
            <w:tcW w:w="4020" w:type="pct"/>
            <w:tcBorders>
              <w:top w:val="nil"/>
              <w:left w:val="nil"/>
              <w:bottom w:val="nil"/>
              <w:right w:val="single" w:color="auto" w:sz="4" w:space="0"/>
            </w:tcBorders>
            <w:shd w:val="clear" w:color="auto" w:fill="E8E8E8"/>
          </w:tcPr>
          <w:p w:rsidR="00176CF2" w:rsidP="00855552" w:rsidRDefault="00176CF2" w14:paraId="0C93C2FD" w14:textId="2D7ED898">
            <w:pPr>
              <w:pStyle w:val="Tabletext25indent"/>
              <w:numPr>
                <w:ilvl w:val="0"/>
                <w:numId w:val="24"/>
              </w:numPr>
              <w:rPr>
                <w:sz w:val="18"/>
              </w:rPr>
            </w:pPr>
            <w:r>
              <w:rPr>
                <w:b/>
                <w:i/>
                <w:noProof/>
              </w:rPr>
              <mc:AlternateContent>
                <mc:Choice Requires="wps">
                  <w:drawing>
                    <wp:anchor distT="0" distB="0" distL="114300" distR="114300" simplePos="0" relativeHeight="251832320" behindDoc="0" locked="0" layoutInCell="1" allowOverlap="1" wp14:editId="3D2C44EE" wp14:anchorId="3F871B3A">
                      <wp:simplePos x="0" y="0"/>
                      <wp:positionH relativeFrom="column">
                        <wp:posOffset>1653210</wp:posOffset>
                      </wp:positionH>
                      <wp:positionV relativeFrom="paragraph">
                        <wp:posOffset>38166</wp:posOffset>
                      </wp:positionV>
                      <wp:extent cx="2559050" cy="248920"/>
                      <wp:effectExtent l="0" t="0" r="12700" b="17780"/>
                      <wp:wrapNone/>
                      <wp:docPr id="56"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176CF2" w:rsidP="00176CF2" w:rsidRDefault="00176CF2" w14:paraId="53A987FA" w14:textId="6BA3FB30">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anchor>
                  </w:drawing>
                </mc:Choice>
                <mc:Fallback>
                  <w:pict>
                    <v:shape id="_x0000_s1031" style="position:absolute;left:0;text-align:left;margin-left:130.15pt;margin-top:3pt;width:201.5pt;height:19.6pt;z-index:251832320;visibility:visible;mso-wrap-style:square;mso-wrap-distance-left:9pt;mso-wrap-distance-top:0;mso-wrap-distance-right:9pt;mso-wrap-distance-bottom:0;mso-position-horizontal:absolute;mso-position-horizontal-relative:text;mso-position-vertical:absolute;mso-position-vertical-relative:text;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" w14:anchorId="3F871B3A">
                      <v:textbox inset="0,,1.44pt,1.44pt">
                        <w:txbxContent>
                          <w:p w:rsidRPr="00C96776" w:rsidR="00176CF2" w:rsidP="00176CF2" w:rsidRDefault="00176CF2" w14:paraId="53A987FA" w14:textId="6BA3FB30">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 xml:space="preserve">transition </w:t>
            </w:r>
            <w:r w:rsidRPr="00DA4818">
              <w:rPr>
                <w:sz w:val="18"/>
              </w:rPr>
              <w:t>services</w:t>
            </w:r>
            <w:r w:rsidRPr="00DA4818">
              <w:rPr>
                <w:sz w:val="18"/>
              </w:rPr>
              <w:tab/>
            </w:r>
          </w:p>
        </w:tc>
        <w:tc>
          <w:tcPr>
            <w:tcW w:w="490" w:type="pct"/>
            <w:tcBorders>
              <w:top w:val="nil"/>
              <w:left w:val="nil"/>
              <w:bottom w:val="single" w:color="auto" w:sz="4" w:space="0"/>
              <w:right w:val="nil"/>
            </w:tcBorders>
            <w:shd w:val="clear" w:color="auto" w:fill="E8E8E8"/>
            <w:vAlign w:val="center"/>
          </w:tcPr>
          <w:p w:rsidRPr="00AE6360" w:rsidR="00176CF2" w:rsidP="00176CF2" w:rsidRDefault="00176CF2" w14:paraId="1BAC1956"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single" w:color="auto" w:sz="4" w:space="0"/>
              <w:right w:val="single" w:color="auto" w:sz="4" w:space="0"/>
            </w:tcBorders>
            <w:shd w:val="clear" w:color="auto" w:fill="E8E8E8"/>
          </w:tcPr>
          <w:p w:rsidRPr="00AE6360" w:rsidR="00176CF2" w:rsidP="00176CF2" w:rsidRDefault="00176CF2" w14:paraId="3454BF46"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bl>
    <w:p w:rsidR="00270FC2" w:rsidP="00222DD7" w:rsidRDefault="00270FC2" w14:paraId="69DA14CE" w14:textId="77777777">
      <w:pPr>
        <w:pStyle w:val="Ques"/>
        <w:spacing w:after="0"/>
        <w:rPr>
          <w:b w:val="0"/>
          <w:bCs/>
          <w:i/>
          <w:iCs/>
          <w:sz w:val="16"/>
          <w:szCs w:val="16"/>
        </w:rPr>
      </w:pPr>
    </w:p>
    <w:p w:rsidR="00270FC2" w:rsidP="00222DD7" w:rsidRDefault="00270FC2" w14:paraId="0332D1E1" w14:textId="77777777">
      <w:pPr>
        <w:pStyle w:val="Ques"/>
        <w:spacing w:after="0"/>
        <w:rPr>
          <w:b w:val="0"/>
          <w:bCs/>
          <w:i/>
          <w:iCs/>
          <w:sz w:val="16"/>
          <w:szCs w:val="16"/>
        </w:rPr>
      </w:pPr>
    </w:p>
    <w:p w:rsidR="00270FC2" w:rsidP="00222DD7" w:rsidRDefault="00270FC2" w14:paraId="5246C757" w14:textId="77777777">
      <w:pPr>
        <w:pStyle w:val="Ques"/>
        <w:spacing w:after="0"/>
        <w:rPr>
          <w:b w:val="0"/>
          <w:bCs/>
          <w:i/>
          <w:iCs/>
          <w:sz w:val="16"/>
          <w:szCs w:val="16"/>
        </w:rPr>
      </w:pPr>
    </w:p>
    <w:p w:rsidR="00270FC2" w:rsidP="00222DD7" w:rsidRDefault="00270FC2" w14:paraId="1E2AA34C" w14:textId="77777777">
      <w:pPr>
        <w:pStyle w:val="Ques"/>
        <w:spacing w:after="0"/>
        <w:rPr>
          <w:b w:val="0"/>
          <w:bCs/>
          <w:i/>
          <w:iCs/>
          <w:sz w:val="16"/>
          <w:szCs w:val="16"/>
        </w:rPr>
      </w:pPr>
    </w:p>
    <w:p w:rsidR="00270FC2" w:rsidP="00222DD7" w:rsidRDefault="00270FC2" w14:paraId="4DE0387B" w14:textId="77777777">
      <w:pPr>
        <w:pStyle w:val="Ques"/>
        <w:spacing w:after="0"/>
        <w:rPr>
          <w:b w:val="0"/>
          <w:bCs/>
          <w:i/>
          <w:iCs/>
          <w:sz w:val="16"/>
          <w:szCs w:val="16"/>
        </w:rPr>
      </w:pPr>
    </w:p>
    <w:p w:rsidR="00270FC2" w:rsidP="00222DD7" w:rsidRDefault="00270FC2" w14:paraId="10138C0C" w14:textId="77777777">
      <w:pPr>
        <w:pStyle w:val="Ques"/>
        <w:spacing w:after="0"/>
        <w:rPr>
          <w:b w:val="0"/>
          <w:bCs/>
          <w:i/>
          <w:iCs/>
          <w:sz w:val="16"/>
          <w:szCs w:val="16"/>
        </w:rPr>
      </w:pPr>
    </w:p>
    <w:p w:rsidR="00270FC2" w:rsidP="00222DD7" w:rsidRDefault="00270FC2" w14:paraId="165C454C" w14:textId="77777777">
      <w:pPr>
        <w:pStyle w:val="Ques"/>
        <w:spacing w:after="0"/>
        <w:rPr>
          <w:b w:val="0"/>
          <w:bCs/>
          <w:i/>
          <w:iCs/>
          <w:sz w:val="16"/>
          <w:szCs w:val="16"/>
        </w:rPr>
      </w:pPr>
    </w:p>
    <w:p w:rsidR="00270FC2" w:rsidP="00222DD7" w:rsidRDefault="00270FC2" w14:paraId="327A792D" w14:textId="77777777">
      <w:pPr>
        <w:pStyle w:val="Ques"/>
        <w:spacing w:after="0"/>
        <w:rPr>
          <w:b w:val="0"/>
          <w:bCs/>
          <w:i/>
          <w:iCs/>
          <w:sz w:val="16"/>
          <w:szCs w:val="16"/>
        </w:rPr>
      </w:pPr>
    </w:p>
    <w:p w:rsidR="00270FC2" w:rsidP="00222DD7" w:rsidRDefault="00270FC2" w14:paraId="2E79B986" w14:textId="77777777">
      <w:pPr>
        <w:pStyle w:val="Ques"/>
        <w:spacing w:after="0"/>
        <w:rPr>
          <w:b w:val="0"/>
          <w:bCs/>
          <w:i/>
          <w:iCs/>
          <w:sz w:val="16"/>
          <w:szCs w:val="16"/>
        </w:rPr>
      </w:pPr>
    </w:p>
    <w:p w:rsidR="00270FC2" w:rsidP="00222DD7" w:rsidRDefault="00270FC2" w14:paraId="3AA6C198" w14:textId="77777777">
      <w:pPr>
        <w:pStyle w:val="Ques"/>
        <w:spacing w:after="0"/>
        <w:rPr>
          <w:b w:val="0"/>
          <w:bCs/>
          <w:i/>
          <w:iCs/>
          <w:sz w:val="16"/>
          <w:szCs w:val="16"/>
        </w:rPr>
      </w:pPr>
    </w:p>
    <w:p w:rsidR="00270FC2" w:rsidP="00222DD7" w:rsidRDefault="00270FC2" w14:paraId="44F38071" w14:textId="77777777">
      <w:pPr>
        <w:pStyle w:val="Ques"/>
        <w:spacing w:after="0"/>
        <w:rPr>
          <w:b w:val="0"/>
          <w:bCs/>
          <w:i/>
          <w:iCs/>
          <w:sz w:val="16"/>
          <w:szCs w:val="16"/>
        </w:rPr>
      </w:pPr>
    </w:p>
    <w:p w:rsidR="00270FC2" w:rsidP="00222DD7" w:rsidRDefault="00270FC2" w14:paraId="4B4BAE63" w14:textId="77777777">
      <w:pPr>
        <w:pStyle w:val="Ques"/>
        <w:spacing w:after="0"/>
        <w:rPr>
          <w:b w:val="0"/>
          <w:bCs/>
          <w:i/>
          <w:iCs/>
          <w:sz w:val="16"/>
          <w:szCs w:val="16"/>
        </w:rPr>
      </w:pPr>
    </w:p>
    <w:tbl>
      <w:tblPr>
        <w:tblpPr w:leftFromText="180" w:rightFromText="180" w:vertAnchor="text" w:horzAnchor="margin" w:tblpY="-33"/>
        <w:tblW w:w="5000" w:type="pct"/>
        <w:tblLook w:val="00A0" w:firstRow="1" w:lastRow="0" w:firstColumn="1" w:lastColumn="0" w:noHBand="0" w:noVBand="0"/>
      </w:tblPr>
      <w:tblGrid>
        <w:gridCol w:w="10790"/>
      </w:tblGrid>
      <w:tr w:rsidRPr="00502AB2" w:rsidR="00270FC2" w:rsidTr="00270FC2" w14:paraId="4F4C428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270FC2" w:rsidP="00270FC2" w:rsidRDefault="00270FC2" w14:paraId="26C78529"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 AND A8 = 1</w:t>
            </w:r>
          </w:p>
        </w:tc>
      </w:tr>
      <w:tr w:rsidRPr="00502AB2" w:rsidR="00270FC2" w:rsidTr="00BA535A" w14:paraId="487826B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00270FC2" w:rsidP="00270FC2" w:rsidRDefault="00270FC2" w14:paraId="3BA1C7BB" w14:textId="77777777">
            <w:pPr>
              <w:spacing w:before="60" w:after="60"/>
              <w:ind w:firstLine="0"/>
              <w:jc w:val="left"/>
              <w:rPr>
                <w:rFonts w:ascii="Arial" w:hAnsi="Arial" w:cs="Arial"/>
                <w:caps/>
                <w:sz w:val="20"/>
              </w:rPr>
            </w:pPr>
            <w:r>
              <w:rPr>
                <w:rFonts w:ascii="Arial" w:hAnsi="Arial" w:cs="Arial"/>
                <w:caps/>
                <w:sz w:val="20"/>
              </w:rPr>
              <w:t>display only those responses selected in D1a</w:t>
            </w:r>
          </w:p>
        </w:tc>
      </w:tr>
    </w:tbl>
    <w:p w:rsidRPr="00222DD7" w:rsidR="00982E76" w:rsidP="00222DD7" w:rsidRDefault="00375937" w14:paraId="3F0E2A33" w14:textId="4C9355B4">
      <w:pPr>
        <w:pStyle w:val="Ques"/>
        <w:spacing w:after="0"/>
        <w:rPr>
          <w:b w:val="0"/>
          <w:bCs/>
          <w:i/>
          <w:iCs/>
          <w:sz w:val="16"/>
          <w:szCs w:val="16"/>
        </w:rPr>
      </w:pPr>
      <w:r>
        <w:rPr>
          <w:b w:val="0"/>
          <w:bCs/>
          <w:i/>
          <w:iCs/>
          <w:sz w:val="16"/>
          <w:szCs w:val="16"/>
        </w:rPr>
        <w:t>NEW</w:t>
      </w:r>
    </w:p>
    <w:p w:rsidR="0063030F" w:rsidP="00222DD7" w:rsidRDefault="0063030F" w14:paraId="148DCA64" w14:textId="3474F6F4">
      <w:pPr>
        <w:pStyle w:val="Ques"/>
        <w:spacing w:before="0"/>
      </w:pPr>
      <w:r>
        <w:t>D2</w:t>
      </w:r>
      <w:r w:rsidR="00F13747">
        <w:t>a</w:t>
      </w:r>
      <w:r>
        <w:t>.</w:t>
      </w:r>
      <w:r>
        <w:tab/>
      </w:r>
      <w:r w:rsidR="00F864A2">
        <w:t>Next,</w:t>
      </w:r>
      <w:r w:rsidR="00CC55C3">
        <w:t xml:space="preserve"> we want to know whether the service </w:t>
      </w:r>
      <w:r w:rsidR="00195854">
        <w:t xml:space="preserve">offered as part of </w:t>
      </w:r>
      <w:r w:rsidR="00BB04FE">
        <w:t>your</w:t>
      </w:r>
      <w:r w:rsidR="00195854">
        <w:t xml:space="preserve"> Pathway Home program are funded through the Pathway Home grant or other funding sources</w:t>
      </w:r>
      <w:r w:rsidR="00CC55C3">
        <w:t>, or both</w:t>
      </w:r>
      <w:r w:rsidR="00195854">
        <w:t xml:space="preserve">. </w:t>
      </w:r>
    </w:p>
    <w:p w:rsidR="001E64C4" w:rsidP="001E64C4" w:rsidRDefault="001E64C4" w14:paraId="5C04DB69" w14:textId="28A2852A">
      <w:pPr>
        <w:pStyle w:val="INTRO"/>
        <w:spacing w:before="160" w:after="120"/>
        <w:ind w:left="720" w:right="187"/>
      </w:pPr>
      <w:r>
        <w:t xml:space="preserve"> </w:t>
      </w:r>
    </w:p>
    <w:tbl>
      <w:tblPr>
        <w:tblW w:w="4416" w:type="pct"/>
        <w:tblInd w:w="4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740"/>
        <w:gridCol w:w="899"/>
        <w:gridCol w:w="900"/>
      </w:tblGrid>
      <w:tr w:rsidRPr="00FD1718" w:rsidR="00661315" w:rsidTr="00270FC2" w14:paraId="1011FBDF" w14:textId="77777777">
        <w:trPr>
          <w:trHeight w:val="494"/>
        </w:trPr>
        <w:tc>
          <w:tcPr>
            <w:tcW w:w="4057" w:type="pct"/>
            <w:tcBorders>
              <w:top w:val="nil"/>
              <w:left w:val="nil"/>
              <w:bottom w:val="nil"/>
              <w:right w:val="nil"/>
            </w:tcBorders>
            <w:vAlign w:val="bottom"/>
          </w:tcPr>
          <w:p w:rsidR="00661315" w:rsidP="00DA4E31" w:rsidRDefault="00661315" w14:paraId="0F64A859" w14:textId="77777777">
            <w:pPr>
              <w:tabs>
                <w:tab w:val="clear" w:pos="432"/>
                <w:tab w:val="left" w:leader="dot" w:pos="6084"/>
              </w:tabs>
              <w:ind w:firstLine="0"/>
              <w:jc w:val="left"/>
              <w:rPr>
                <w:rFonts w:ascii="Arial" w:hAnsi="Arial" w:cs="Arial"/>
                <w:b/>
                <w:bCs/>
                <w:sz w:val="18"/>
                <w:szCs w:val="18"/>
              </w:rPr>
            </w:pPr>
          </w:p>
        </w:tc>
        <w:tc>
          <w:tcPr>
            <w:tcW w:w="943" w:type="pct"/>
            <w:gridSpan w:val="2"/>
            <w:tcBorders>
              <w:top w:val="nil"/>
              <w:left w:val="nil"/>
              <w:bottom w:val="single" w:color="auto" w:sz="4" w:space="0"/>
              <w:right w:val="nil"/>
            </w:tcBorders>
            <w:vAlign w:val="center"/>
          </w:tcPr>
          <w:p w:rsidR="00661315" w:rsidP="00DA4E31" w:rsidRDefault="00661315" w14:paraId="239B18C5"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rsidRPr="00FD1718" w:rsidR="00661315" w:rsidTr="00270FC2" w14:paraId="639F169C" w14:textId="77777777">
        <w:trPr>
          <w:trHeight w:val="494"/>
        </w:trPr>
        <w:tc>
          <w:tcPr>
            <w:tcW w:w="4057" w:type="pct"/>
            <w:tcBorders>
              <w:top w:val="nil"/>
              <w:left w:val="nil"/>
              <w:bottom w:val="nil"/>
              <w:right w:val="single" w:color="auto" w:sz="4" w:space="0"/>
            </w:tcBorders>
            <w:vAlign w:val="bottom"/>
          </w:tcPr>
          <w:p w:rsidRPr="00FD1718" w:rsidR="00661315" w:rsidP="00DA4E31" w:rsidRDefault="00661315" w14:paraId="1CF861FC" w14:textId="4DA00856">
            <w:pPr>
              <w:tabs>
                <w:tab w:val="clear" w:pos="432"/>
                <w:tab w:val="left" w:leader="dot" w:pos="6084"/>
              </w:tabs>
              <w:ind w:firstLine="0"/>
              <w:jc w:val="left"/>
              <w:rPr>
                <w:rFonts w:ascii="Arial Narrow" w:hAnsi="Arial Narrow" w:cs="Arial"/>
                <w:b/>
                <w:sz w:val="18"/>
                <w:szCs w:val="18"/>
              </w:rPr>
            </w:pPr>
          </w:p>
        </w:tc>
        <w:tc>
          <w:tcPr>
            <w:tcW w:w="471" w:type="pct"/>
            <w:tcBorders>
              <w:left w:val="single" w:color="auto" w:sz="4" w:space="0"/>
              <w:bottom w:val="single" w:color="auto" w:sz="4" w:space="0"/>
              <w:right w:val="single" w:color="auto" w:sz="4" w:space="0"/>
            </w:tcBorders>
            <w:vAlign w:val="center"/>
          </w:tcPr>
          <w:p w:rsidRPr="00FD1718" w:rsidR="00661315" w:rsidP="00DA4E31" w:rsidRDefault="00195854" w14:paraId="7FD3B2B5" w14:textId="0F6C98DF">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r w:rsidR="00661315">
              <w:rPr>
                <w:rFonts w:ascii="Arial Narrow" w:hAnsi="Arial Narrow" w:cs="Arial"/>
                <w:sz w:val="18"/>
                <w:szCs w:val="18"/>
              </w:rPr>
              <w:t xml:space="preserve"> </w:t>
            </w:r>
          </w:p>
        </w:tc>
        <w:tc>
          <w:tcPr>
            <w:tcW w:w="471" w:type="pct"/>
            <w:tcBorders>
              <w:left w:val="single" w:color="auto" w:sz="4" w:space="0"/>
              <w:bottom w:val="single" w:color="auto" w:sz="4" w:space="0"/>
              <w:right w:val="single" w:color="auto" w:sz="4" w:space="0"/>
            </w:tcBorders>
            <w:vAlign w:val="center"/>
          </w:tcPr>
          <w:p w:rsidRPr="00FD1718" w:rsidR="00661315" w:rsidP="00DA4E31" w:rsidRDefault="00195854" w14:paraId="777BCE1D" w14:textId="54315D61">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p>
        </w:tc>
      </w:tr>
      <w:tr w:rsidRPr="00FD1718" w:rsidR="003C3704" w:rsidTr="00270FC2" w14:paraId="35869558" w14:textId="77777777">
        <w:tc>
          <w:tcPr>
            <w:tcW w:w="4057" w:type="pct"/>
            <w:tcBorders>
              <w:top w:val="nil"/>
              <w:left w:val="nil"/>
              <w:bottom w:val="nil"/>
              <w:right w:val="single" w:color="auto" w:sz="4" w:space="0"/>
            </w:tcBorders>
            <w:shd w:val="clear" w:color="auto" w:fill="auto"/>
          </w:tcPr>
          <w:p w:rsidRPr="008F5BD9" w:rsidR="003C3704" w:rsidP="003C3704" w:rsidRDefault="003C3704" w14:paraId="6933440C" w14:textId="77777777">
            <w:pPr>
              <w:pStyle w:val="Source"/>
              <w:spacing w:before="120"/>
            </w:pPr>
            <w:r>
              <w:t>REO_D1</w:t>
            </w:r>
            <w:r w:rsidRPr="008F5BD9">
              <w:t xml:space="preserve">. </w:t>
            </w:r>
          </w:p>
          <w:p w:rsidRPr="00FD1718" w:rsidR="003C3704" w:rsidP="003C3704" w:rsidRDefault="003C3704" w14:paraId="6EC67758" w14:textId="77777777">
            <w:pPr>
              <w:tabs>
                <w:tab w:val="clear" w:pos="432"/>
                <w:tab w:val="left" w:pos="360"/>
              </w:tabs>
              <w:spacing w:before="0" w:after="60"/>
              <w:ind w:left="360" w:hanging="360"/>
              <w:jc w:val="left"/>
              <w:rPr>
                <w:rFonts w:ascii="Arial" w:hAnsi="Arial" w:cs="Arial"/>
                <w:b/>
                <w:sz w:val="20"/>
              </w:rPr>
            </w:pPr>
            <w:r>
              <w:rPr>
                <w:rFonts w:ascii="Arial" w:hAnsi="Arial" w:cs="Arial"/>
                <w:b/>
                <w:sz w:val="18"/>
              </w:rPr>
              <w:t>Education or employment services</w:t>
            </w:r>
            <w:r w:rsidRPr="00CA0B94">
              <w:rPr>
                <w:rFonts w:ascii="Arial" w:hAnsi="Arial" w:cs="Arial"/>
                <w:b/>
                <w:sz w:val="18"/>
              </w:rPr>
              <w:t xml:space="preserve"> </w:t>
            </w:r>
          </w:p>
        </w:tc>
        <w:tc>
          <w:tcPr>
            <w:tcW w:w="471" w:type="pct"/>
            <w:tcBorders>
              <w:left w:val="nil"/>
              <w:bottom w:val="nil"/>
              <w:right w:val="nil"/>
            </w:tcBorders>
            <w:shd w:val="clear" w:color="auto" w:fill="auto"/>
            <w:vAlign w:val="center"/>
          </w:tcPr>
          <w:p w:rsidRPr="00FD1718" w:rsidR="003C3704" w:rsidP="003C3704" w:rsidRDefault="003C3704" w14:paraId="4EDD55E4" w14:textId="77777777">
            <w:pPr>
              <w:tabs>
                <w:tab w:val="clear" w:pos="432"/>
              </w:tabs>
              <w:spacing w:before="40" w:after="40"/>
              <w:ind w:firstLine="0"/>
              <w:jc w:val="center"/>
              <w:rPr>
                <w:rFonts w:ascii="Arial" w:hAnsi="Arial" w:cs="Arial"/>
                <w:sz w:val="12"/>
                <w:szCs w:val="12"/>
              </w:rPr>
            </w:pPr>
          </w:p>
        </w:tc>
        <w:tc>
          <w:tcPr>
            <w:tcW w:w="471" w:type="pct"/>
            <w:tcBorders>
              <w:left w:val="nil"/>
              <w:bottom w:val="nil"/>
              <w:right w:val="single" w:color="auto" w:sz="4" w:space="0"/>
            </w:tcBorders>
            <w:shd w:val="clear" w:color="auto" w:fill="auto"/>
            <w:vAlign w:val="center"/>
          </w:tcPr>
          <w:p w:rsidRPr="00FD1718" w:rsidR="003C3704" w:rsidP="003C3704" w:rsidRDefault="003C3704" w14:paraId="1C34ED76" w14:textId="77777777">
            <w:pPr>
              <w:tabs>
                <w:tab w:val="clear" w:pos="432"/>
              </w:tabs>
              <w:spacing w:before="40" w:after="40"/>
              <w:ind w:firstLine="0"/>
              <w:jc w:val="center"/>
              <w:rPr>
                <w:rFonts w:ascii="Arial" w:hAnsi="Arial" w:cs="Arial"/>
                <w:sz w:val="12"/>
                <w:szCs w:val="12"/>
              </w:rPr>
            </w:pPr>
          </w:p>
        </w:tc>
      </w:tr>
      <w:tr w:rsidRPr="00FD1718" w:rsidR="003C3704" w:rsidTr="00270FC2" w14:paraId="41C35695" w14:textId="77777777">
        <w:trPr>
          <w:trHeight w:val="20"/>
        </w:trPr>
        <w:tc>
          <w:tcPr>
            <w:tcW w:w="4057" w:type="pct"/>
            <w:tcBorders>
              <w:top w:val="nil"/>
              <w:left w:val="nil"/>
              <w:bottom w:val="nil"/>
              <w:right w:val="single" w:color="auto" w:sz="4" w:space="0"/>
            </w:tcBorders>
            <w:shd w:val="clear" w:color="auto" w:fill="E8E8E8"/>
          </w:tcPr>
          <w:p w:rsidRPr="00DA4818" w:rsidR="003C3704" w:rsidP="003C3704" w:rsidRDefault="003C3704" w14:paraId="071C23C5" w14:textId="77777777">
            <w:pPr>
              <w:pStyle w:val="Tabletext25indent"/>
              <w:rPr>
                <w:sz w:val="18"/>
              </w:rPr>
            </w:pPr>
            <w:r>
              <w:rPr>
                <w:sz w:val="18"/>
              </w:rPr>
              <w:t>1.</w:t>
            </w:r>
            <w:r w:rsidRPr="00DA4818">
              <w:rPr>
                <w:sz w:val="18"/>
              </w:rPr>
              <w:tab/>
            </w:r>
            <w:r w:rsidRPr="008523D8">
              <w:rPr>
                <w:sz w:val="18"/>
              </w:rPr>
              <w:t>Individualized Career Plan (ICP) or Individualized Development Plan (IDP)</w:t>
            </w:r>
            <w:r w:rsidRPr="00DA4818">
              <w:rPr>
                <w:sz w:val="18"/>
              </w:rPr>
              <w:tab/>
            </w:r>
          </w:p>
        </w:tc>
        <w:tc>
          <w:tcPr>
            <w:tcW w:w="471" w:type="pct"/>
            <w:tcBorders>
              <w:top w:val="nil"/>
              <w:left w:val="nil"/>
              <w:bottom w:val="nil"/>
              <w:right w:val="nil"/>
            </w:tcBorders>
            <w:shd w:val="clear" w:color="auto" w:fill="E8E8E8"/>
            <w:vAlign w:val="center"/>
          </w:tcPr>
          <w:p w:rsidRPr="00AE6360" w:rsidR="003C3704" w:rsidP="003C3704" w:rsidRDefault="003C3704" w14:paraId="5D94E507" w14:textId="5B887E53">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color="auto" w:sz="4" w:space="0"/>
            </w:tcBorders>
            <w:shd w:val="clear" w:color="auto" w:fill="E8E8E8"/>
            <w:vAlign w:val="center"/>
          </w:tcPr>
          <w:p w:rsidRPr="00AE6360" w:rsidR="003C3704" w:rsidP="003C3704" w:rsidRDefault="003C3704" w14:paraId="34231AAE" w14:textId="58C29C72">
            <w:pPr>
              <w:pStyle w:val="Tabletextnormal"/>
              <w:rPr>
                <w:sz w:val="18"/>
              </w:rPr>
            </w:pPr>
            <w:r w:rsidRPr="003403FA">
              <w:rPr>
                <w:sz w:val="12"/>
                <w:szCs w:val="12"/>
              </w:rPr>
              <w:t xml:space="preserve">2  </w:t>
            </w:r>
            <w:r w:rsidRPr="003403FA">
              <w:rPr>
                <w:sz w:val="28"/>
                <w:szCs w:val="28"/>
              </w:rPr>
              <w:t>□</w:t>
            </w:r>
          </w:p>
        </w:tc>
      </w:tr>
      <w:tr w:rsidRPr="00FD1718" w:rsidR="003C3704" w:rsidTr="00270FC2" w14:paraId="1F34129E" w14:textId="77777777">
        <w:trPr>
          <w:trHeight w:val="20"/>
        </w:trPr>
        <w:tc>
          <w:tcPr>
            <w:tcW w:w="4057" w:type="pct"/>
            <w:tcBorders>
              <w:top w:val="nil"/>
              <w:left w:val="nil"/>
              <w:bottom w:val="nil"/>
              <w:right w:val="single" w:color="auto" w:sz="4" w:space="0"/>
            </w:tcBorders>
            <w:shd w:val="clear" w:color="auto" w:fill="auto"/>
          </w:tcPr>
          <w:p w:rsidRPr="00DA4818" w:rsidR="003C3704" w:rsidP="003C3704" w:rsidRDefault="003C3704" w14:paraId="7DDD7601" w14:textId="77777777">
            <w:pPr>
              <w:pStyle w:val="Tabletext25indent"/>
              <w:rPr>
                <w:sz w:val="18"/>
              </w:rPr>
            </w:pPr>
            <w:r>
              <w:rPr>
                <w:sz w:val="18"/>
              </w:rPr>
              <w:t>2</w:t>
            </w:r>
            <w:r w:rsidRPr="00DA4818">
              <w:rPr>
                <w:sz w:val="18"/>
              </w:rPr>
              <w:t>.</w:t>
            </w:r>
            <w:r w:rsidRPr="00DA4818">
              <w:rPr>
                <w:sz w:val="18"/>
              </w:rPr>
              <w:tab/>
            </w:r>
            <w:r>
              <w:rPr>
                <w:sz w:val="18"/>
              </w:rPr>
              <w:t>Job/</w:t>
            </w:r>
            <w:r w:rsidRPr="00DA4818">
              <w:rPr>
                <w:sz w:val="18"/>
              </w:rPr>
              <w:t>Work readiness training</w:t>
            </w:r>
            <w:r>
              <w:rPr>
                <w:sz w:val="18"/>
              </w:rPr>
              <w:t>*</w:t>
            </w:r>
            <w:r w:rsidRPr="00DA4818">
              <w:rPr>
                <w:sz w:val="18"/>
              </w:rPr>
              <w:t xml:space="preserve"> </w:t>
            </w:r>
          </w:p>
        </w:tc>
        <w:tc>
          <w:tcPr>
            <w:tcW w:w="471" w:type="pct"/>
            <w:tcBorders>
              <w:top w:val="nil"/>
              <w:left w:val="nil"/>
              <w:bottom w:val="nil"/>
              <w:right w:val="nil"/>
            </w:tcBorders>
            <w:shd w:val="clear" w:color="auto" w:fill="auto"/>
            <w:vAlign w:val="center"/>
          </w:tcPr>
          <w:p w:rsidRPr="00AE6360" w:rsidR="003C3704" w:rsidP="003C3704" w:rsidRDefault="003C3704" w14:paraId="34050970" w14:textId="29AACFCD">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color="auto" w:sz="4" w:space="0"/>
            </w:tcBorders>
            <w:shd w:val="clear" w:color="auto" w:fill="auto"/>
            <w:vAlign w:val="center"/>
          </w:tcPr>
          <w:p w:rsidRPr="00AE6360" w:rsidR="003C3704" w:rsidP="003C3704" w:rsidRDefault="003C3704" w14:paraId="4047D7F1" w14:textId="34492295">
            <w:pPr>
              <w:pStyle w:val="Tabletextnormal"/>
              <w:rPr>
                <w:sz w:val="18"/>
              </w:rPr>
            </w:pPr>
            <w:r w:rsidRPr="003403FA">
              <w:rPr>
                <w:sz w:val="12"/>
                <w:szCs w:val="12"/>
              </w:rPr>
              <w:t xml:space="preserve">2  </w:t>
            </w:r>
            <w:r w:rsidRPr="003403FA">
              <w:rPr>
                <w:sz w:val="28"/>
                <w:szCs w:val="28"/>
              </w:rPr>
              <w:t>□</w:t>
            </w:r>
          </w:p>
        </w:tc>
      </w:tr>
      <w:tr w:rsidRPr="00FD1718" w:rsidR="003C3704" w:rsidTr="00270FC2" w14:paraId="7FA01471" w14:textId="77777777">
        <w:trPr>
          <w:trHeight w:val="20"/>
        </w:trPr>
        <w:tc>
          <w:tcPr>
            <w:tcW w:w="4057" w:type="pct"/>
            <w:tcBorders>
              <w:top w:val="nil"/>
              <w:left w:val="nil"/>
              <w:bottom w:val="nil"/>
              <w:right w:val="single" w:color="auto" w:sz="4" w:space="0"/>
            </w:tcBorders>
            <w:shd w:val="clear" w:color="auto" w:fill="E8E8E8"/>
            <w:vAlign w:val="center"/>
          </w:tcPr>
          <w:p w:rsidRPr="00DA4818" w:rsidR="003C3704" w:rsidP="003C3704" w:rsidRDefault="003C3704" w14:paraId="2BBAF79D" w14:textId="77777777">
            <w:pPr>
              <w:pStyle w:val="Tabletext25indent"/>
              <w:rPr>
                <w:sz w:val="18"/>
              </w:rPr>
            </w:pPr>
            <w:r>
              <w:rPr>
                <w:sz w:val="18"/>
              </w:rPr>
              <w:t>3</w:t>
            </w:r>
            <w:r w:rsidRPr="00DA4818">
              <w:rPr>
                <w:sz w:val="18"/>
              </w:rPr>
              <w:t>.</w:t>
            </w:r>
            <w:r w:rsidRPr="00DA4818">
              <w:rPr>
                <w:sz w:val="18"/>
              </w:rPr>
              <w:tab/>
            </w:r>
            <w:r w:rsidRPr="00A44A50">
              <w:rPr>
                <w:sz w:val="18"/>
              </w:rPr>
              <w:t>Group or individual job shadowing</w:t>
            </w:r>
            <w:r w:rsidRPr="00DA4818">
              <w:rPr>
                <w:sz w:val="18"/>
              </w:rPr>
              <w:t xml:space="preserve"> </w:t>
            </w:r>
          </w:p>
        </w:tc>
        <w:tc>
          <w:tcPr>
            <w:tcW w:w="471" w:type="pct"/>
            <w:tcBorders>
              <w:top w:val="nil"/>
              <w:left w:val="nil"/>
              <w:bottom w:val="nil"/>
              <w:right w:val="nil"/>
            </w:tcBorders>
            <w:shd w:val="clear" w:color="auto" w:fill="E8E8E8"/>
            <w:vAlign w:val="center"/>
          </w:tcPr>
          <w:p w:rsidRPr="00D06EC1" w:rsidR="003C3704" w:rsidP="003C3704" w:rsidRDefault="003C3704" w14:paraId="3EBA0F10" w14:textId="1572B1B4">
            <w:pPr>
              <w:pStyle w:val="Tabletextnormal"/>
              <w:rPr>
                <w:color w:val="BFBFBF" w:themeColor="background1" w:themeShade="BF"/>
              </w:rPr>
            </w:pPr>
            <w:r w:rsidRPr="00BA535A">
              <w:rPr>
                <w:sz w:val="12"/>
                <w:szCs w:val="12"/>
              </w:rPr>
              <w:t xml:space="preserve">1  </w:t>
            </w:r>
            <w:r w:rsidRPr="00BA535A">
              <w:rPr>
                <w:sz w:val="28"/>
                <w:szCs w:val="28"/>
              </w:rPr>
              <w:t>□</w:t>
            </w:r>
          </w:p>
        </w:tc>
        <w:tc>
          <w:tcPr>
            <w:tcW w:w="471" w:type="pct"/>
            <w:tcBorders>
              <w:top w:val="nil"/>
              <w:left w:val="nil"/>
              <w:bottom w:val="nil"/>
              <w:right w:val="single" w:color="auto" w:sz="4" w:space="0"/>
            </w:tcBorders>
            <w:shd w:val="clear" w:color="auto" w:fill="E8E8E8"/>
            <w:vAlign w:val="center"/>
          </w:tcPr>
          <w:p w:rsidRPr="00AE6360" w:rsidR="003C3704" w:rsidP="003C3704" w:rsidRDefault="003C3704" w14:paraId="02E0A82A" w14:textId="729F5FDD">
            <w:pPr>
              <w:pStyle w:val="Tabletextnormal"/>
              <w:rPr>
                <w:sz w:val="18"/>
              </w:rPr>
            </w:pPr>
            <w:r w:rsidRPr="003403FA">
              <w:rPr>
                <w:sz w:val="12"/>
                <w:szCs w:val="12"/>
              </w:rPr>
              <w:t xml:space="preserve">2  </w:t>
            </w:r>
            <w:r w:rsidRPr="003403FA">
              <w:rPr>
                <w:sz w:val="28"/>
                <w:szCs w:val="28"/>
              </w:rPr>
              <w:t>□</w:t>
            </w:r>
          </w:p>
        </w:tc>
      </w:tr>
      <w:tr w:rsidRPr="00FD1718" w:rsidR="003C3704" w:rsidTr="00270FC2" w14:paraId="059A6325" w14:textId="77777777">
        <w:trPr>
          <w:trHeight w:val="20"/>
        </w:trPr>
        <w:tc>
          <w:tcPr>
            <w:tcW w:w="4057" w:type="pct"/>
            <w:tcBorders>
              <w:top w:val="nil"/>
              <w:left w:val="nil"/>
              <w:bottom w:val="nil"/>
              <w:right w:val="single" w:color="auto" w:sz="4" w:space="0"/>
            </w:tcBorders>
            <w:shd w:val="clear" w:color="auto" w:fill="auto"/>
          </w:tcPr>
          <w:p w:rsidRPr="00DA4818" w:rsidR="003C3704" w:rsidP="003C3704" w:rsidRDefault="003C3704" w14:paraId="3B3D344E" w14:textId="77777777">
            <w:pPr>
              <w:pStyle w:val="Tabletext25indent"/>
              <w:rPr>
                <w:sz w:val="18"/>
              </w:rPr>
            </w:pPr>
            <w:r>
              <w:rPr>
                <w:sz w:val="18"/>
              </w:rPr>
              <w:t>4</w:t>
            </w:r>
            <w:r w:rsidRPr="00DA4818">
              <w:rPr>
                <w:sz w:val="18"/>
              </w:rPr>
              <w:t>.</w:t>
            </w:r>
            <w:r>
              <w:rPr>
                <w:sz w:val="18"/>
              </w:rPr>
              <w:tab/>
              <w:t>Employment barrier identification</w:t>
            </w:r>
          </w:p>
        </w:tc>
        <w:tc>
          <w:tcPr>
            <w:tcW w:w="471" w:type="pct"/>
            <w:tcBorders>
              <w:top w:val="nil"/>
              <w:left w:val="nil"/>
              <w:bottom w:val="nil"/>
              <w:right w:val="nil"/>
            </w:tcBorders>
            <w:shd w:val="clear" w:color="auto" w:fill="auto"/>
            <w:vAlign w:val="center"/>
          </w:tcPr>
          <w:p w:rsidRPr="00AE6360" w:rsidR="003C3704" w:rsidP="003C3704" w:rsidRDefault="003C3704" w14:paraId="360C6B7A" w14:textId="5C0390E1">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color="auto" w:sz="4" w:space="0"/>
            </w:tcBorders>
            <w:shd w:val="clear" w:color="auto" w:fill="auto"/>
            <w:vAlign w:val="center"/>
          </w:tcPr>
          <w:p w:rsidRPr="00AE6360" w:rsidR="003C3704" w:rsidP="003C3704" w:rsidRDefault="003C3704" w14:paraId="15840AAE" w14:textId="39082A64">
            <w:pPr>
              <w:pStyle w:val="Tabletextnormal"/>
              <w:rPr>
                <w:sz w:val="18"/>
              </w:rPr>
            </w:pPr>
            <w:r w:rsidRPr="003403FA">
              <w:rPr>
                <w:sz w:val="12"/>
                <w:szCs w:val="12"/>
              </w:rPr>
              <w:t xml:space="preserve">2  </w:t>
            </w:r>
            <w:r w:rsidRPr="003403FA">
              <w:rPr>
                <w:sz w:val="28"/>
                <w:szCs w:val="28"/>
              </w:rPr>
              <w:t>□</w:t>
            </w:r>
          </w:p>
        </w:tc>
      </w:tr>
      <w:tr w:rsidRPr="00FD1718" w:rsidR="003C3704" w:rsidTr="00270FC2" w14:paraId="57045514" w14:textId="77777777">
        <w:trPr>
          <w:trHeight w:val="20"/>
        </w:trPr>
        <w:tc>
          <w:tcPr>
            <w:tcW w:w="4057" w:type="pct"/>
            <w:tcBorders>
              <w:top w:val="nil"/>
              <w:left w:val="nil"/>
              <w:bottom w:val="nil"/>
              <w:right w:val="single" w:color="auto" w:sz="4" w:space="0"/>
            </w:tcBorders>
            <w:shd w:val="clear" w:color="auto" w:fill="E8E8E8"/>
          </w:tcPr>
          <w:p w:rsidRPr="00DA4818" w:rsidR="003C3704" w:rsidP="003C3704" w:rsidRDefault="003C3704" w14:paraId="0EDA432F" w14:textId="77777777">
            <w:pPr>
              <w:pStyle w:val="Tabletext25indent"/>
              <w:rPr>
                <w:sz w:val="18"/>
              </w:rPr>
            </w:pPr>
            <w:r>
              <w:rPr>
                <w:sz w:val="18"/>
              </w:rPr>
              <w:t>5</w:t>
            </w:r>
            <w:r w:rsidRPr="00DA4818">
              <w:rPr>
                <w:sz w:val="18"/>
              </w:rPr>
              <w:t>.</w:t>
            </w:r>
            <w:r w:rsidRPr="00DA4818">
              <w:rPr>
                <w:sz w:val="18"/>
              </w:rPr>
              <w:tab/>
              <w:t>Occupational</w:t>
            </w:r>
            <w:r>
              <w:rPr>
                <w:sz w:val="18"/>
              </w:rPr>
              <w:t>/vocational</w:t>
            </w:r>
            <w:r w:rsidRPr="00DA4818">
              <w:rPr>
                <w:sz w:val="18"/>
              </w:rPr>
              <w:t xml:space="preserve"> skills training</w:t>
            </w:r>
            <w:r w:rsidRPr="00DA4818">
              <w:rPr>
                <w:sz w:val="18"/>
              </w:rPr>
              <w:tab/>
            </w:r>
          </w:p>
        </w:tc>
        <w:tc>
          <w:tcPr>
            <w:tcW w:w="471" w:type="pct"/>
            <w:tcBorders>
              <w:top w:val="nil"/>
              <w:left w:val="nil"/>
              <w:bottom w:val="nil"/>
              <w:right w:val="nil"/>
            </w:tcBorders>
            <w:shd w:val="clear" w:color="auto" w:fill="E8E8E8"/>
            <w:vAlign w:val="center"/>
          </w:tcPr>
          <w:p w:rsidRPr="00AE6360" w:rsidR="003C3704" w:rsidP="003C3704" w:rsidRDefault="003C3704" w14:paraId="66501326" w14:textId="370381F6">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color="auto" w:sz="4" w:space="0"/>
            </w:tcBorders>
            <w:shd w:val="clear" w:color="auto" w:fill="E8E8E8"/>
            <w:vAlign w:val="center"/>
          </w:tcPr>
          <w:p w:rsidRPr="00AE6360" w:rsidR="003C3704" w:rsidP="003C3704" w:rsidRDefault="003C3704" w14:paraId="28FB9809" w14:textId="64E99FD0">
            <w:pPr>
              <w:pStyle w:val="Tabletextnormal"/>
              <w:rPr>
                <w:sz w:val="18"/>
              </w:rPr>
            </w:pPr>
            <w:r w:rsidRPr="003403FA">
              <w:rPr>
                <w:sz w:val="12"/>
                <w:szCs w:val="12"/>
              </w:rPr>
              <w:t xml:space="preserve">2  </w:t>
            </w:r>
            <w:r w:rsidRPr="003403FA">
              <w:rPr>
                <w:sz w:val="28"/>
                <w:szCs w:val="28"/>
              </w:rPr>
              <w:t>□</w:t>
            </w:r>
          </w:p>
        </w:tc>
      </w:tr>
      <w:tr w:rsidRPr="00FD1718" w:rsidR="003C3704" w:rsidTr="00270FC2" w14:paraId="66D0AE12"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5C40C8DD" w14:textId="77777777">
            <w:pPr>
              <w:pStyle w:val="Tabletext25indent"/>
              <w:rPr>
                <w:sz w:val="18"/>
              </w:rPr>
            </w:pPr>
            <w:r>
              <w:rPr>
                <w:sz w:val="18"/>
              </w:rPr>
              <w:t xml:space="preserve">6.    </w:t>
            </w:r>
            <w:r w:rsidRPr="00015DA9">
              <w:rPr>
                <w:sz w:val="18"/>
              </w:rPr>
              <w:t>Career and Technical Education (CTE) that leads to an industry recognized credential</w:t>
            </w:r>
          </w:p>
        </w:tc>
        <w:tc>
          <w:tcPr>
            <w:tcW w:w="471" w:type="pct"/>
            <w:tcBorders>
              <w:top w:val="nil"/>
              <w:left w:val="nil"/>
              <w:bottom w:val="nil"/>
              <w:right w:val="nil"/>
            </w:tcBorders>
            <w:shd w:val="clear" w:color="auto" w:fill="auto"/>
            <w:vAlign w:val="center"/>
          </w:tcPr>
          <w:p w:rsidRPr="003403FA" w:rsidR="003C3704" w:rsidP="003C3704" w:rsidRDefault="003C3704" w14:paraId="3C66B601" w14:textId="5A1EC3C9">
            <w:pPr>
              <w:pStyle w:val="Tabletextnormal"/>
              <w:rPr>
                <w:sz w:val="12"/>
                <w:szCs w:val="12"/>
              </w:rPr>
            </w:pPr>
            <w:r w:rsidRPr="003403FA">
              <w:rPr>
                <w:sz w:val="12"/>
                <w:szCs w:val="12"/>
              </w:rPr>
              <w:t xml:space="preserve">1  </w:t>
            </w:r>
            <w:r w:rsidRPr="003403FA">
              <w:rPr>
                <w:sz w:val="28"/>
                <w:szCs w:val="28"/>
              </w:rPr>
              <w:t>□</w:t>
            </w:r>
          </w:p>
        </w:tc>
        <w:tc>
          <w:tcPr>
            <w:tcW w:w="471" w:type="pct"/>
            <w:tcBorders>
              <w:top w:val="nil"/>
              <w:left w:val="nil"/>
              <w:bottom w:val="nil"/>
              <w:right w:val="single" w:color="auto" w:sz="4" w:space="0"/>
            </w:tcBorders>
            <w:shd w:val="clear" w:color="auto" w:fill="auto"/>
            <w:vAlign w:val="center"/>
          </w:tcPr>
          <w:p w:rsidRPr="003403FA" w:rsidR="003C3704" w:rsidP="003C3704" w:rsidRDefault="003C3704" w14:paraId="4B611789" w14:textId="531655CC">
            <w:pPr>
              <w:pStyle w:val="Tabletextnormal"/>
              <w:rPr>
                <w:sz w:val="12"/>
                <w:szCs w:val="12"/>
              </w:rPr>
            </w:pPr>
            <w:r w:rsidRPr="003403FA">
              <w:rPr>
                <w:sz w:val="12"/>
                <w:szCs w:val="12"/>
              </w:rPr>
              <w:t xml:space="preserve">2  </w:t>
            </w:r>
            <w:r w:rsidRPr="003403FA">
              <w:rPr>
                <w:sz w:val="28"/>
                <w:szCs w:val="28"/>
              </w:rPr>
              <w:t>□</w:t>
            </w:r>
          </w:p>
        </w:tc>
      </w:tr>
      <w:tr w:rsidRPr="00FD1718" w:rsidR="003C3704" w:rsidTr="00270FC2" w14:paraId="0840B859" w14:textId="77777777">
        <w:trPr>
          <w:trHeight w:val="20"/>
        </w:trPr>
        <w:tc>
          <w:tcPr>
            <w:tcW w:w="4057" w:type="pct"/>
            <w:tcBorders>
              <w:top w:val="nil"/>
              <w:left w:val="nil"/>
              <w:bottom w:val="nil"/>
              <w:right w:val="single" w:color="auto" w:sz="4" w:space="0"/>
            </w:tcBorders>
            <w:shd w:val="clear" w:color="auto" w:fill="E8E8E8"/>
          </w:tcPr>
          <w:p w:rsidR="003C3704" w:rsidP="003C3704" w:rsidRDefault="003C3704" w14:paraId="6EB2D76E" w14:textId="77777777">
            <w:pPr>
              <w:pStyle w:val="Tabletext25indent"/>
              <w:rPr>
                <w:sz w:val="18"/>
              </w:rPr>
            </w:pPr>
            <w:r>
              <w:rPr>
                <w:sz w:val="18"/>
              </w:rPr>
              <w:t>7.    Work release</w:t>
            </w:r>
          </w:p>
        </w:tc>
        <w:tc>
          <w:tcPr>
            <w:tcW w:w="471" w:type="pct"/>
            <w:tcBorders>
              <w:top w:val="nil"/>
              <w:left w:val="nil"/>
              <w:bottom w:val="nil"/>
              <w:right w:val="nil"/>
            </w:tcBorders>
            <w:shd w:val="clear" w:color="auto" w:fill="E8E8E8"/>
            <w:vAlign w:val="center"/>
          </w:tcPr>
          <w:p w:rsidRPr="001412CB" w:rsidR="003C3704" w:rsidP="003C3704" w:rsidRDefault="003C3704" w14:paraId="5DFF9091" w14:textId="0EC427BB">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E8E8E8"/>
            <w:vAlign w:val="center"/>
          </w:tcPr>
          <w:p w:rsidRPr="00BA535A" w:rsidR="003C3704" w:rsidP="003C3704" w:rsidRDefault="003C3704" w14:paraId="305A0363" w14:textId="06B55B9D">
            <w:pPr>
              <w:pStyle w:val="Tabletextnormal"/>
              <w:rPr>
                <w:sz w:val="12"/>
                <w:szCs w:val="12"/>
              </w:rPr>
            </w:pPr>
            <w:r w:rsidRPr="00BA535A">
              <w:rPr>
                <w:sz w:val="12"/>
                <w:szCs w:val="12"/>
              </w:rPr>
              <w:t xml:space="preserve">2  </w:t>
            </w:r>
            <w:r w:rsidRPr="00BA535A">
              <w:rPr>
                <w:sz w:val="28"/>
                <w:szCs w:val="28"/>
              </w:rPr>
              <w:t>□</w:t>
            </w:r>
          </w:p>
        </w:tc>
      </w:tr>
      <w:tr w:rsidRPr="00FD1718" w:rsidR="003C3704" w:rsidTr="00270FC2" w14:paraId="7EB120A8"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35ECD778" w14:textId="2DA3A902">
            <w:pPr>
              <w:pStyle w:val="Tabletext25indent"/>
              <w:rPr>
                <w:sz w:val="18"/>
              </w:rPr>
            </w:pPr>
            <w:r>
              <w:rPr>
                <w:sz w:val="18"/>
              </w:rPr>
              <w:t xml:space="preserve">8.   </w:t>
            </w:r>
            <w:r w:rsidR="00A25EBE">
              <w:rPr>
                <w:sz w:val="18"/>
              </w:rPr>
              <w:t xml:space="preserve"> </w:t>
            </w:r>
            <w:r>
              <w:rPr>
                <w:sz w:val="18"/>
              </w:rPr>
              <w:t>Institutional work details (e.g., kitchen detail, laundry, barbering, etc.)</w:t>
            </w:r>
          </w:p>
        </w:tc>
        <w:tc>
          <w:tcPr>
            <w:tcW w:w="471" w:type="pct"/>
            <w:tcBorders>
              <w:top w:val="nil"/>
              <w:left w:val="nil"/>
              <w:bottom w:val="nil"/>
              <w:right w:val="nil"/>
            </w:tcBorders>
            <w:shd w:val="clear" w:color="auto" w:fill="auto"/>
          </w:tcPr>
          <w:p w:rsidRPr="001412CB" w:rsidR="003C3704" w:rsidP="003C3704" w:rsidRDefault="003C3704" w14:paraId="5A12E5B7" w14:textId="6481C362">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BA535A" w:rsidR="003C3704" w:rsidP="003C3704" w:rsidRDefault="003C3704" w14:paraId="2203967E" w14:textId="3F9B11B9">
            <w:pPr>
              <w:pStyle w:val="Tabletextnormal"/>
              <w:rPr>
                <w:sz w:val="12"/>
                <w:szCs w:val="12"/>
              </w:rPr>
            </w:pPr>
            <w:r w:rsidRPr="00BA535A">
              <w:rPr>
                <w:sz w:val="12"/>
                <w:szCs w:val="12"/>
              </w:rPr>
              <w:t xml:space="preserve">2  </w:t>
            </w:r>
            <w:r w:rsidRPr="00BA535A">
              <w:rPr>
                <w:sz w:val="28"/>
                <w:szCs w:val="28"/>
              </w:rPr>
              <w:t>□</w:t>
            </w:r>
          </w:p>
        </w:tc>
      </w:tr>
      <w:tr w:rsidRPr="00FD1718" w:rsidR="003C3704" w:rsidTr="00270FC2" w14:paraId="6663A6C2" w14:textId="77777777">
        <w:trPr>
          <w:trHeight w:val="20"/>
        </w:trPr>
        <w:tc>
          <w:tcPr>
            <w:tcW w:w="4057" w:type="pct"/>
            <w:tcBorders>
              <w:top w:val="nil"/>
              <w:left w:val="nil"/>
              <w:bottom w:val="nil"/>
              <w:right w:val="single" w:color="auto" w:sz="4" w:space="0"/>
            </w:tcBorders>
            <w:shd w:val="clear" w:color="auto" w:fill="E8E8E8"/>
          </w:tcPr>
          <w:p w:rsidRPr="00DA4818" w:rsidR="003C3704" w:rsidP="003C3704" w:rsidRDefault="003C3704" w14:paraId="6C3ED8C5" w14:textId="77777777">
            <w:pPr>
              <w:pStyle w:val="Tabletext25indent"/>
              <w:rPr>
                <w:sz w:val="18"/>
              </w:rPr>
            </w:pPr>
            <w:r>
              <w:rPr>
                <w:sz w:val="18"/>
              </w:rPr>
              <w:t>9</w:t>
            </w:r>
            <w:r w:rsidRPr="00DA4818">
              <w:rPr>
                <w:sz w:val="18"/>
              </w:rPr>
              <w:t>.</w:t>
            </w:r>
            <w:r w:rsidRPr="00DA4818">
              <w:rPr>
                <w:sz w:val="18"/>
              </w:rPr>
              <w:tab/>
            </w:r>
            <w:r w:rsidRPr="00A44A50">
              <w:rPr>
                <w:sz w:val="18"/>
              </w:rPr>
              <w:t>Job-search assistance</w:t>
            </w:r>
          </w:p>
        </w:tc>
        <w:tc>
          <w:tcPr>
            <w:tcW w:w="471" w:type="pct"/>
            <w:tcBorders>
              <w:top w:val="nil"/>
              <w:left w:val="nil"/>
              <w:bottom w:val="nil"/>
              <w:right w:val="nil"/>
            </w:tcBorders>
            <w:shd w:val="clear" w:color="auto" w:fill="E8E8E8"/>
          </w:tcPr>
          <w:p w:rsidRPr="00BA535A" w:rsidR="003C3704" w:rsidP="003C3704" w:rsidRDefault="003C3704" w14:paraId="420EF4A1" w14:textId="1733BD55">
            <w:pPr>
              <w:pStyle w:val="Tabletextnormal"/>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52CB9017" w14:textId="27098AC4">
            <w:pPr>
              <w:pStyle w:val="Tabletextnormal"/>
              <w:rPr>
                <w:sz w:val="18"/>
              </w:rPr>
            </w:pPr>
            <w:r w:rsidRPr="001412CB">
              <w:rPr>
                <w:sz w:val="12"/>
                <w:szCs w:val="12"/>
              </w:rPr>
              <w:t xml:space="preserve">2  </w:t>
            </w:r>
            <w:r w:rsidRPr="001412CB">
              <w:rPr>
                <w:sz w:val="28"/>
                <w:szCs w:val="28"/>
              </w:rPr>
              <w:t>□</w:t>
            </w:r>
          </w:p>
        </w:tc>
      </w:tr>
      <w:tr w:rsidRPr="00FD1718" w:rsidR="003C3704" w:rsidTr="00270FC2" w14:paraId="4155908C" w14:textId="77777777">
        <w:trPr>
          <w:trHeight w:val="20"/>
        </w:trPr>
        <w:tc>
          <w:tcPr>
            <w:tcW w:w="4057" w:type="pct"/>
            <w:tcBorders>
              <w:top w:val="nil"/>
              <w:left w:val="nil"/>
              <w:bottom w:val="nil"/>
              <w:right w:val="single" w:color="auto" w:sz="4" w:space="0"/>
            </w:tcBorders>
            <w:shd w:val="clear" w:color="auto" w:fill="auto"/>
          </w:tcPr>
          <w:p w:rsidRPr="00DA4818" w:rsidR="003C3704" w:rsidP="003C3704" w:rsidRDefault="003C3704" w14:paraId="1801499B" w14:textId="77777777">
            <w:pPr>
              <w:pStyle w:val="Tabletext25indent"/>
              <w:rPr>
                <w:sz w:val="18"/>
              </w:rPr>
            </w:pPr>
            <w:r>
              <w:rPr>
                <w:sz w:val="18"/>
              </w:rPr>
              <w:t>10</w:t>
            </w:r>
            <w:r w:rsidRPr="00DA4818">
              <w:rPr>
                <w:sz w:val="18"/>
              </w:rPr>
              <w:t>.</w:t>
            </w:r>
            <w:r w:rsidRPr="00DA4818">
              <w:rPr>
                <w:sz w:val="18"/>
              </w:rPr>
              <w:tab/>
            </w:r>
            <w:r w:rsidRPr="00A44A50">
              <w:rPr>
                <w:sz w:val="18"/>
              </w:rPr>
              <w:t>Job placement</w:t>
            </w:r>
          </w:p>
        </w:tc>
        <w:tc>
          <w:tcPr>
            <w:tcW w:w="471" w:type="pct"/>
            <w:tcBorders>
              <w:top w:val="nil"/>
              <w:left w:val="nil"/>
              <w:bottom w:val="nil"/>
              <w:right w:val="nil"/>
            </w:tcBorders>
            <w:shd w:val="clear" w:color="auto" w:fill="auto"/>
          </w:tcPr>
          <w:p w:rsidRPr="00BA535A" w:rsidR="003C3704" w:rsidP="003C3704" w:rsidRDefault="003C3704" w14:paraId="04716CB8" w14:textId="645A50C1">
            <w:pPr>
              <w:pStyle w:val="Tabletextnormal"/>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0E64852C" w14:textId="56B12B00">
            <w:pPr>
              <w:pStyle w:val="Tabletextnormal"/>
              <w:rPr>
                <w:sz w:val="18"/>
              </w:rPr>
            </w:pPr>
            <w:r w:rsidRPr="001412CB">
              <w:rPr>
                <w:sz w:val="12"/>
                <w:szCs w:val="12"/>
              </w:rPr>
              <w:t xml:space="preserve">2  </w:t>
            </w:r>
            <w:r w:rsidRPr="001412CB">
              <w:rPr>
                <w:sz w:val="28"/>
                <w:szCs w:val="28"/>
              </w:rPr>
              <w:t>□</w:t>
            </w:r>
          </w:p>
        </w:tc>
      </w:tr>
      <w:tr w:rsidRPr="00FD1718" w:rsidR="003C3704" w:rsidTr="00270FC2" w14:paraId="2506C15E" w14:textId="77777777">
        <w:trPr>
          <w:trHeight w:val="20"/>
        </w:trPr>
        <w:tc>
          <w:tcPr>
            <w:tcW w:w="4057" w:type="pct"/>
            <w:tcBorders>
              <w:top w:val="nil"/>
              <w:left w:val="nil"/>
              <w:bottom w:val="nil"/>
              <w:right w:val="single" w:color="auto" w:sz="4" w:space="0"/>
            </w:tcBorders>
            <w:shd w:val="clear" w:color="auto" w:fill="E8E8E8"/>
          </w:tcPr>
          <w:p w:rsidRPr="00DA4818" w:rsidR="003C3704" w:rsidP="003C3704" w:rsidRDefault="003C3704" w14:paraId="0A97211B" w14:textId="65CB710B">
            <w:pPr>
              <w:pStyle w:val="Tabletext25indent"/>
              <w:rPr>
                <w:sz w:val="18"/>
              </w:rPr>
            </w:pPr>
            <w:r>
              <w:rPr>
                <w:sz w:val="18"/>
              </w:rPr>
              <w:t>11.</w:t>
            </w:r>
            <w:r w:rsidRPr="00DA4818">
              <w:rPr>
                <w:sz w:val="18"/>
              </w:rPr>
              <w:tab/>
            </w:r>
            <w:r>
              <w:rPr>
                <w:sz w:val="18"/>
              </w:rPr>
              <w:t>Support for participants’ job retention support</w:t>
            </w:r>
          </w:p>
        </w:tc>
        <w:tc>
          <w:tcPr>
            <w:tcW w:w="471" w:type="pct"/>
            <w:tcBorders>
              <w:top w:val="nil"/>
              <w:left w:val="nil"/>
              <w:bottom w:val="nil"/>
              <w:right w:val="nil"/>
            </w:tcBorders>
            <w:shd w:val="clear" w:color="auto" w:fill="E8E8E8"/>
            <w:vAlign w:val="center"/>
          </w:tcPr>
          <w:p w:rsidRPr="00BA535A" w:rsidR="003C3704" w:rsidP="003C3704" w:rsidRDefault="003C3704" w14:paraId="62DDBEE8" w14:textId="099B240F">
            <w:pPr>
              <w:pStyle w:val="Tabletextnormal"/>
            </w:pPr>
            <w:r w:rsidRPr="00BA535A">
              <w:rPr>
                <w:sz w:val="12"/>
                <w:szCs w:val="12"/>
              </w:rPr>
              <w:t xml:space="preserve">1  </w:t>
            </w:r>
            <w:r w:rsidRPr="00BA535A">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6FF1A9AA" w14:textId="1618F8DA">
            <w:pPr>
              <w:pStyle w:val="Tabletextnormal"/>
              <w:rPr>
                <w:sz w:val="18"/>
              </w:rPr>
            </w:pPr>
            <w:r w:rsidRPr="001412CB">
              <w:rPr>
                <w:sz w:val="12"/>
                <w:szCs w:val="12"/>
              </w:rPr>
              <w:t xml:space="preserve">2  </w:t>
            </w:r>
            <w:r w:rsidRPr="001412CB">
              <w:rPr>
                <w:sz w:val="28"/>
                <w:szCs w:val="28"/>
              </w:rPr>
              <w:t>□</w:t>
            </w:r>
          </w:p>
        </w:tc>
      </w:tr>
      <w:tr w:rsidRPr="00FD1718" w:rsidR="003C3704" w:rsidTr="00270FC2" w14:paraId="4E3900DB"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0F34E820" w14:textId="77777777">
            <w:pPr>
              <w:pStyle w:val="Tabletext25indent"/>
              <w:tabs>
                <w:tab w:val="left" w:pos="422"/>
              </w:tabs>
              <w:ind w:left="0" w:firstLine="0"/>
              <w:rPr>
                <w:sz w:val="18"/>
              </w:rPr>
            </w:pPr>
            <w:r>
              <w:rPr>
                <w:sz w:val="18"/>
              </w:rPr>
              <w:t>12</w:t>
            </w:r>
            <w:r w:rsidRPr="00DA4818">
              <w:rPr>
                <w:sz w:val="18"/>
              </w:rPr>
              <w:tab/>
            </w:r>
            <w:r>
              <w:rPr>
                <w:sz w:val="18"/>
              </w:rPr>
              <w:t>Support for employers of program participants</w:t>
            </w:r>
          </w:p>
        </w:tc>
        <w:tc>
          <w:tcPr>
            <w:tcW w:w="471" w:type="pct"/>
            <w:tcBorders>
              <w:top w:val="nil"/>
              <w:left w:val="nil"/>
              <w:bottom w:val="nil"/>
              <w:right w:val="nil"/>
            </w:tcBorders>
            <w:shd w:val="clear" w:color="auto" w:fill="auto"/>
            <w:vAlign w:val="center"/>
          </w:tcPr>
          <w:p w:rsidRPr="001412CB" w:rsidR="003C3704" w:rsidP="003C3704" w:rsidRDefault="003C3704" w14:paraId="7BB9D735" w14:textId="0A25752F">
            <w:pPr>
              <w:pStyle w:val="Tabletextnormal"/>
              <w:rPr>
                <w:sz w:val="12"/>
                <w:szCs w:val="12"/>
              </w:rPr>
            </w:pPr>
            <w:r w:rsidRPr="00BA535A">
              <w:rPr>
                <w:sz w:val="12"/>
                <w:szCs w:val="12"/>
              </w:rPr>
              <w:t xml:space="preserve">1  </w:t>
            </w:r>
            <w:r w:rsidRPr="00BA535A">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23820650" w14:textId="46F8D0AA">
            <w:pPr>
              <w:pStyle w:val="Tabletextnormal"/>
              <w:rPr>
                <w:sz w:val="12"/>
                <w:szCs w:val="12"/>
              </w:rPr>
            </w:pPr>
            <w:r w:rsidRPr="001412CB">
              <w:rPr>
                <w:sz w:val="12"/>
                <w:szCs w:val="12"/>
              </w:rPr>
              <w:t xml:space="preserve">2  </w:t>
            </w:r>
            <w:r w:rsidRPr="001412CB">
              <w:rPr>
                <w:sz w:val="28"/>
                <w:szCs w:val="28"/>
              </w:rPr>
              <w:t>□</w:t>
            </w:r>
          </w:p>
        </w:tc>
      </w:tr>
      <w:tr w:rsidRPr="00FD1718" w:rsidR="003C3704" w:rsidTr="00270FC2" w14:paraId="404FB23C" w14:textId="77777777">
        <w:trPr>
          <w:trHeight w:val="20"/>
        </w:trPr>
        <w:tc>
          <w:tcPr>
            <w:tcW w:w="4057" w:type="pct"/>
            <w:tcBorders>
              <w:top w:val="nil"/>
              <w:left w:val="nil"/>
              <w:bottom w:val="nil"/>
              <w:right w:val="single" w:color="auto" w:sz="4" w:space="0"/>
            </w:tcBorders>
            <w:shd w:val="clear" w:color="auto" w:fill="E8E8E8"/>
          </w:tcPr>
          <w:p w:rsidR="003C3704" w:rsidP="003C3704" w:rsidRDefault="003C3704" w14:paraId="7BE2AA92" w14:textId="77777777">
            <w:pPr>
              <w:pStyle w:val="Tabletext25indent"/>
              <w:rPr>
                <w:sz w:val="18"/>
              </w:rPr>
            </w:pPr>
            <w:r>
              <w:rPr>
                <w:sz w:val="18"/>
              </w:rPr>
              <w:t>13.</w:t>
            </w:r>
            <w:r w:rsidRPr="00DA4818">
              <w:rPr>
                <w:sz w:val="18"/>
              </w:rPr>
              <w:tab/>
            </w:r>
            <w:r>
              <w:rPr>
                <w:sz w:val="18"/>
              </w:rPr>
              <w:t>Subsidized employment</w:t>
            </w:r>
          </w:p>
        </w:tc>
        <w:tc>
          <w:tcPr>
            <w:tcW w:w="471" w:type="pct"/>
            <w:tcBorders>
              <w:top w:val="nil"/>
              <w:left w:val="nil"/>
              <w:bottom w:val="nil"/>
              <w:right w:val="nil"/>
            </w:tcBorders>
            <w:shd w:val="clear" w:color="auto" w:fill="E8E8E8"/>
            <w:vAlign w:val="center"/>
          </w:tcPr>
          <w:p w:rsidRPr="001412CB" w:rsidR="003C3704" w:rsidP="003C3704" w:rsidRDefault="003C3704" w14:paraId="41B69B26" w14:textId="4497C762">
            <w:pPr>
              <w:pStyle w:val="Tabletextnormal"/>
              <w:rPr>
                <w:sz w:val="12"/>
                <w:szCs w:val="12"/>
              </w:rPr>
            </w:pPr>
            <w:r w:rsidRPr="00BA535A">
              <w:rPr>
                <w:sz w:val="12"/>
                <w:szCs w:val="12"/>
              </w:rPr>
              <w:t xml:space="preserve">1  </w:t>
            </w:r>
            <w:r w:rsidRPr="00BA535A">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156AE13E" w14:textId="6A713CE7">
            <w:pPr>
              <w:pStyle w:val="Tabletextnormal"/>
              <w:rPr>
                <w:sz w:val="12"/>
                <w:szCs w:val="12"/>
              </w:rPr>
            </w:pPr>
            <w:r w:rsidRPr="001412CB">
              <w:rPr>
                <w:sz w:val="12"/>
                <w:szCs w:val="12"/>
              </w:rPr>
              <w:t xml:space="preserve">2  </w:t>
            </w:r>
            <w:r w:rsidRPr="001412CB">
              <w:rPr>
                <w:sz w:val="28"/>
                <w:szCs w:val="28"/>
              </w:rPr>
              <w:t>□</w:t>
            </w:r>
          </w:p>
        </w:tc>
      </w:tr>
      <w:tr w:rsidRPr="00FD1718" w:rsidR="003C3704" w:rsidTr="00270FC2" w14:paraId="0E268B87"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4C756FCD" w14:textId="77777777">
            <w:pPr>
              <w:pStyle w:val="Tabletext25indent"/>
              <w:rPr>
                <w:sz w:val="18"/>
              </w:rPr>
            </w:pPr>
            <w:r>
              <w:rPr>
                <w:sz w:val="18"/>
              </w:rPr>
              <w:t>14.</w:t>
            </w:r>
            <w:r w:rsidRPr="00DA4818">
              <w:rPr>
                <w:sz w:val="18"/>
              </w:rPr>
              <w:tab/>
            </w:r>
            <w:r>
              <w:rPr>
                <w:sz w:val="18"/>
              </w:rPr>
              <w:t>Subsidized training</w:t>
            </w:r>
          </w:p>
        </w:tc>
        <w:tc>
          <w:tcPr>
            <w:tcW w:w="471" w:type="pct"/>
            <w:tcBorders>
              <w:top w:val="nil"/>
              <w:left w:val="nil"/>
              <w:bottom w:val="nil"/>
              <w:right w:val="nil"/>
            </w:tcBorders>
            <w:shd w:val="clear" w:color="auto" w:fill="auto"/>
            <w:vAlign w:val="center"/>
          </w:tcPr>
          <w:p w:rsidRPr="001412CB" w:rsidR="003C3704" w:rsidP="003C3704" w:rsidRDefault="003C3704" w14:paraId="504EFAAA" w14:textId="7D7613E3">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00F33AE1" w14:textId="4F66BE1D">
            <w:pPr>
              <w:pStyle w:val="Tabletextnormal"/>
              <w:rPr>
                <w:sz w:val="12"/>
                <w:szCs w:val="12"/>
              </w:rPr>
            </w:pPr>
            <w:r w:rsidRPr="001412CB">
              <w:rPr>
                <w:sz w:val="12"/>
                <w:szCs w:val="12"/>
              </w:rPr>
              <w:t xml:space="preserve">2  </w:t>
            </w:r>
            <w:r w:rsidRPr="001412CB">
              <w:rPr>
                <w:sz w:val="28"/>
                <w:szCs w:val="28"/>
              </w:rPr>
              <w:t>□</w:t>
            </w:r>
          </w:p>
        </w:tc>
      </w:tr>
      <w:tr w:rsidRPr="00FD1718" w:rsidR="003C3704" w:rsidTr="00270FC2" w14:paraId="25BC473B" w14:textId="77777777">
        <w:trPr>
          <w:trHeight w:val="20"/>
        </w:trPr>
        <w:tc>
          <w:tcPr>
            <w:tcW w:w="4057" w:type="pct"/>
            <w:tcBorders>
              <w:top w:val="nil"/>
              <w:left w:val="nil"/>
              <w:bottom w:val="nil"/>
              <w:right w:val="single" w:color="auto" w:sz="4" w:space="0"/>
            </w:tcBorders>
            <w:shd w:val="clear" w:color="auto" w:fill="E8E8E8"/>
          </w:tcPr>
          <w:p w:rsidRPr="00DA4818" w:rsidR="003C3704" w:rsidP="003C3704" w:rsidRDefault="003C3704" w14:paraId="77C37FF3" w14:textId="77777777">
            <w:pPr>
              <w:pStyle w:val="Tabletext25indent"/>
              <w:rPr>
                <w:sz w:val="18"/>
              </w:rPr>
            </w:pPr>
            <w:r>
              <w:rPr>
                <w:sz w:val="18"/>
              </w:rPr>
              <w:t>15</w:t>
            </w:r>
            <w:r w:rsidRPr="00DA4818">
              <w:rPr>
                <w:sz w:val="18"/>
              </w:rPr>
              <w:t>.</w:t>
            </w:r>
            <w:r w:rsidRPr="00DA4818">
              <w:rPr>
                <w:sz w:val="18"/>
              </w:rPr>
              <w:tab/>
            </w:r>
            <w:r w:rsidRPr="00A44A50">
              <w:rPr>
                <w:sz w:val="18"/>
              </w:rPr>
              <w:t>Career advancement and mentoring</w:t>
            </w:r>
            <w:r w:rsidRPr="00DA4818">
              <w:rPr>
                <w:sz w:val="18"/>
              </w:rPr>
              <w:tab/>
            </w:r>
          </w:p>
        </w:tc>
        <w:tc>
          <w:tcPr>
            <w:tcW w:w="471" w:type="pct"/>
            <w:tcBorders>
              <w:top w:val="nil"/>
              <w:left w:val="nil"/>
              <w:bottom w:val="nil"/>
              <w:right w:val="nil"/>
            </w:tcBorders>
            <w:shd w:val="clear" w:color="auto" w:fill="E8E8E8"/>
            <w:vAlign w:val="center"/>
          </w:tcPr>
          <w:p w:rsidRPr="00BA535A" w:rsidR="003C3704" w:rsidP="003C3704" w:rsidRDefault="003C3704" w14:paraId="221084AD" w14:textId="7205290D">
            <w:pPr>
              <w:pStyle w:val="Tabletextnormal"/>
            </w:pPr>
            <w:r w:rsidRPr="00BA535A">
              <w:rPr>
                <w:sz w:val="12"/>
                <w:szCs w:val="12"/>
              </w:rPr>
              <w:t xml:space="preserve">1  </w:t>
            </w:r>
            <w:r w:rsidRPr="00BA535A">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6EBEB896" w14:textId="145DCAF4">
            <w:pPr>
              <w:pStyle w:val="Tabletextnormal"/>
              <w:rPr>
                <w:sz w:val="18"/>
              </w:rPr>
            </w:pPr>
            <w:r w:rsidRPr="001412CB">
              <w:rPr>
                <w:sz w:val="12"/>
                <w:szCs w:val="12"/>
              </w:rPr>
              <w:t xml:space="preserve">2  </w:t>
            </w:r>
            <w:r w:rsidRPr="001412CB">
              <w:rPr>
                <w:sz w:val="28"/>
                <w:szCs w:val="28"/>
              </w:rPr>
              <w:t>□</w:t>
            </w:r>
          </w:p>
        </w:tc>
      </w:tr>
      <w:tr w:rsidRPr="00FD1718" w:rsidR="003C3704" w:rsidTr="00270FC2" w14:paraId="241158F8"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43057C46" w14:textId="77777777">
            <w:pPr>
              <w:pStyle w:val="Tabletext25indent"/>
              <w:rPr>
                <w:sz w:val="18"/>
              </w:rPr>
            </w:pPr>
            <w:r>
              <w:rPr>
                <w:sz w:val="18"/>
              </w:rPr>
              <w:t>16.</w:t>
            </w:r>
            <w:r w:rsidRPr="00DA4818">
              <w:rPr>
                <w:sz w:val="18"/>
              </w:rPr>
              <w:tab/>
            </w:r>
            <w:r>
              <w:rPr>
                <w:sz w:val="18"/>
              </w:rPr>
              <w:t>Apprenticeships</w:t>
            </w:r>
          </w:p>
        </w:tc>
        <w:tc>
          <w:tcPr>
            <w:tcW w:w="471" w:type="pct"/>
            <w:tcBorders>
              <w:top w:val="nil"/>
              <w:left w:val="nil"/>
              <w:bottom w:val="nil"/>
              <w:right w:val="nil"/>
            </w:tcBorders>
            <w:shd w:val="clear" w:color="auto" w:fill="auto"/>
            <w:vAlign w:val="center"/>
          </w:tcPr>
          <w:p w:rsidRPr="001412CB" w:rsidR="003C3704" w:rsidP="003C3704" w:rsidRDefault="003C3704" w14:paraId="447D5B1A" w14:textId="3EB7B45B">
            <w:pPr>
              <w:pStyle w:val="Tabletextnormal"/>
              <w:rPr>
                <w:sz w:val="18"/>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181CCDD6" w14:textId="097C8A14">
            <w:pPr>
              <w:pStyle w:val="Tabletextnormal"/>
              <w:rPr>
                <w:sz w:val="18"/>
              </w:rPr>
            </w:pPr>
            <w:r w:rsidRPr="001412CB">
              <w:rPr>
                <w:sz w:val="12"/>
                <w:szCs w:val="12"/>
              </w:rPr>
              <w:t xml:space="preserve">2  </w:t>
            </w:r>
            <w:r w:rsidRPr="001412CB">
              <w:rPr>
                <w:sz w:val="28"/>
                <w:szCs w:val="28"/>
              </w:rPr>
              <w:t>□</w:t>
            </w:r>
          </w:p>
        </w:tc>
      </w:tr>
      <w:tr w:rsidRPr="00FD1718" w:rsidR="003C3704" w:rsidTr="00270FC2" w14:paraId="63BCF925" w14:textId="77777777">
        <w:trPr>
          <w:trHeight w:val="20"/>
        </w:trPr>
        <w:tc>
          <w:tcPr>
            <w:tcW w:w="4057" w:type="pct"/>
            <w:tcBorders>
              <w:top w:val="nil"/>
              <w:left w:val="nil"/>
              <w:bottom w:val="nil"/>
              <w:right w:val="single" w:color="auto" w:sz="4" w:space="0"/>
            </w:tcBorders>
            <w:shd w:val="clear" w:color="auto" w:fill="E8E8E8"/>
          </w:tcPr>
          <w:p w:rsidR="003C3704" w:rsidP="003C3704" w:rsidRDefault="003C3704" w14:paraId="488EEDD9" w14:textId="52D3F756">
            <w:pPr>
              <w:pStyle w:val="Tabletext25indent"/>
              <w:rPr>
                <w:sz w:val="18"/>
              </w:rPr>
            </w:pPr>
            <w:r>
              <w:rPr>
                <w:sz w:val="18"/>
              </w:rPr>
              <w:t>17.</w:t>
            </w:r>
            <w:r w:rsidRPr="00DA4818">
              <w:rPr>
                <w:sz w:val="18"/>
              </w:rPr>
              <w:t xml:space="preserve"> </w:t>
            </w:r>
            <w:r w:rsidRPr="00DA4818">
              <w:rPr>
                <w:sz w:val="18"/>
              </w:rPr>
              <w:tab/>
            </w:r>
            <w:r>
              <w:rPr>
                <w:sz w:val="18"/>
              </w:rPr>
              <w:t>Adult basic education (ABE)</w:t>
            </w:r>
            <w:r w:rsidR="00996CE6">
              <w:rPr>
                <w:sz w:val="18"/>
              </w:rPr>
              <w:t>, literacy classes</w:t>
            </w:r>
          </w:p>
        </w:tc>
        <w:tc>
          <w:tcPr>
            <w:tcW w:w="471" w:type="pct"/>
            <w:tcBorders>
              <w:top w:val="nil"/>
              <w:left w:val="nil"/>
              <w:bottom w:val="nil"/>
              <w:right w:val="nil"/>
            </w:tcBorders>
            <w:shd w:val="clear" w:color="auto" w:fill="E8E8E8"/>
            <w:vAlign w:val="center"/>
          </w:tcPr>
          <w:p w:rsidRPr="001412CB" w:rsidR="003C3704" w:rsidP="003C3704" w:rsidRDefault="003C3704" w14:paraId="2E4769D0" w14:textId="2085BC98">
            <w:pPr>
              <w:pStyle w:val="Tabletextnormal"/>
              <w:rPr>
                <w:sz w:val="32"/>
                <w:szCs w:val="3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04B30B16" w14:textId="43A8AFB3">
            <w:pPr>
              <w:pStyle w:val="Tabletextnormal"/>
              <w:rPr>
                <w:sz w:val="32"/>
                <w:szCs w:val="32"/>
              </w:rPr>
            </w:pPr>
            <w:r w:rsidRPr="001412CB">
              <w:rPr>
                <w:sz w:val="12"/>
                <w:szCs w:val="12"/>
              </w:rPr>
              <w:t xml:space="preserve">2  </w:t>
            </w:r>
            <w:r w:rsidRPr="001412CB">
              <w:rPr>
                <w:sz w:val="28"/>
                <w:szCs w:val="28"/>
              </w:rPr>
              <w:t>□</w:t>
            </w:r>
          </w:p>
        </w:tc>
      </w:tr>
      <w:tr w:rsidRPr="00FD1718" w:rsidR="003C3704" w:rsidTr="00270FC2" w14:paraId="0C669B79"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63AEFC72" w14:textId="77777777">
            <w:pPr>
              <w:pStyle w:val="Tabletext25indent"/>
              <w:rPr>
                <w:sz w:val="18"/>
              </w:rPr>
            </w:pPr>
            <w:r>
              <w:rPr>
                <w:sz w:val="18"/>
              </w:rPr>
              <w:t>18.</w:t>
            </w:r>
            <w:r w:rsidRPr="00DA4818">
              <w:rPr>
                <w:sz w:val="18"/>
              </w:rPr>
              <w:tab/>
            </w:r>
            <w:r>
              <w:rPr>
                <w:sz w:val="18"/>
              </w:rPr>
              <w:t xml:space="preserve">High school education </w:t>
            </w:r>
          </w:p>
        </w:tc>
        <w:tc>
          <w:tcPr>
            <w:tcW w:w="471" w:type="pct"/>
            <w:tcBorders>
              <w:top w:val="nil"/>
              <w:left w:val="nil"/>
              <w:bottom w:val="nil"/>
              <w:right w:val="nil"/>
            </w:tcBorders>
            <w:shd w:val="clear" w:color="auto" w:fill="auto"/>
            <w:vAlign w:val="center"/>
          </w:tcPr>
          <w:p w:rsidRPr="001412CB" w:rsidR="003C3704" w:rsidP="003C3704" w:rsidRDefault="003C3704" w14:paraId="4B1792DB" w14:textId="148207CF">
            <w:pPr>
              <w:pStyle w:val="Tabletextnormal"/>
              <w:rPr>
                <w:sz w:val="18"/>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6269B58C" w14:textId="49B7D43A">
            <w:pPr>
              <w:pStyle w:val="Tabletextnormal"/>
              <w:rPr>
                <w:sz w:val="18"/>
              </w:rPr>
            </w:pPr>
            <w:r w:rsidRPr="001412CB">
              <w:rPr>
                <w:sz w:val="12"/>
                <w:szCs w:val="12"/>
              </w:rPr>
              <w:t xml:space="preserve">2  </w:t>
            </w:r>
            <w:r w:rsidRPr="001412CB">
              <w:rPr>
                <w:sz w:val="28"/>
                <w:szCs w:val="28"/>
              </w:rPr>
              <w:t>□</w:t>
            </w:r>
          </w:p>
        </w:tc>
      </w:tr>
      <w:tr w:rsidRPr="00FD1718" w:rsidR="003C3704" w:rsidTr="00270FC2" w14:paraId="5C90523F" w14:textId="77777777">
        <w:trPr>
          <w:trHeight w:val="20"/>
        </w:trPr>
        <w:tc>
          <w:tcPr>
            <w:tcW w:w="4057" w:type="pct"/>
            <w:tcBorders>
              <w:top w:val="nil"/>
              <w:left w:val="nil"/>
              <w:bottom w:val="nil"/>
              <w:right w:val="single" w:color="auto" w:sz="4" w:space="0"/>
            </w:tcBorders>
            <w:shd w:val="clear" w:color="auto" w:fill="E8E8E8"/>
          </w:tcPr>
          <w:p w:rsidR="003C3704" w:rsidP="003C3704" w:rsidRDefault="003C3704" w14:paraId="57671BBD" w14:textId="2C558B9D">
            <w:pPr>
              <w:pStyle w:val="Tabletext25indent"/>
              <w:rPr>
                <w:sz w:val="18"/>
              </w:rPr>
            </w:pPr>
            <w:r>
              <w:rPr>
                <w:sz w:val="18"/>
              </w:rPr>
              <w:t>19.  General equivalency degree (GED, TASC)</w:t>
            </w:r>
          </w:p>
        </w:tc>
        <w:tc>
          <w:tcPr>
            <w:tcW w:w="471" w:type="pct"/>
            <w:tcBorders>
              <w:top w:val="nil"/>
              <w:left w:val="nil"/>
              <w:bottom w:val="nil"/>
              <w:right w:val="nil"/>
            </w:tcBorders>
            <w:shd w:val="clear" w:color="auto" w:fill="E8E8E8"/>
            <w:vAlign w:val="center"/>
          </w:tcPr>
          <w:p w:rsidRPr="001412CB" w:rsidR="003C3704" w:rsidP="003C3704" w:rsidRDefault="003C3704" w14:paraId="29A01700" w14:textId="084093A1">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E8E8E8"/>
            <w:vAlign w:val="center"/>
          </w:tcPr>
          <w:p w:rsidRPr="001412CB" w:rsidR="003C3704" w:rsidP="003C3704" w:rsidRDefault="003C3704" w14:paraId="7D9F1FB5" w14:textId="44A8B5AF">
            <w:pPr>
              <w:pStyle w:val="Tabletextnormal"/>
              <w:rPr>
                <w:sz w:val="12"/>
                <w:szCs w:val="12"/>
              </w:rPr>
            </w:pPr>
            <w:r w:rsidRPr="001412CB">
              <w:rPr>
                <w:sz w:val="12"/>
                <w:szCs w:val="12"/>
              </w:rPr>
              <w:t xml:space="preserve">2  </w:t>
            </w:r>
            <w:r w:rsidRPr="001412CB">
              <w:rPr>
                <w:sz w:val="28"/>
                <w:szCs w:val="28"/>
              </w:rPr>
              <w:t>□</w:t>
            </w:r>
          </w:p>
        </w:tc>
      </w:tr>
      <w:tr w:rsidRPr="00FD1718" w:rsidR="003C3704" w:rsidTr="00270FC2" w14:paraId="550A106E" w14:textId="77777777">
        <w:trPr>
          <w:trHeight w:val="20"/>
        </w:trPr>
        <w:tc>
          <w:tcPr>
            <w:tcW w:w="4057" w:type="pct"/>
            <w:tcBorders>
              <w:top w:val="nil"/>
              <w:left w:val="nil"/>
              <w:bottom w:val="nil"/>
              <w:right w:val="single" w:color="auto" w:sz="4" w:space="0"/>
            </w:tcBorders>
            <w:shd w:val="clear" w:color="auto" w:fill="auto"/>
          </w:tcPr>
          <w:p w:rsidR="003C3704" w:rsidP="003C3704" w:rsidRDefault="003C3704" w14:paraId="27B01F84" w14:textId="174EDED5">
            <w:pPr>
              <w:pStyle w:val="Tabletext25indent"/>
              <w:rPr>
                <w:sz w:val="18"/>
              </w:rPr>
            </w:pPr>
            <w:r>
              <w:rPr>
                <w:sz w:val="18"/>
              </w:rPr>
              <w:t>20.  English as a second language (ESL)</w:t>
            </w:r>
          </w:p>
        </w:tc>
        <w:tc>
          <w:tcPr>
            <w:tcW w:w="471" w:type="pct"/>
            <w:tcBorders>
              <w:top w:val="nil"/>
              <w:left w:val="nil"/>
              <w:bottom w:val="nil"/>
              <w:right w:val="nil"/>
            </w:tcBorders>
            <w:shd w:val="clear" w:color="auto" w:fill="auto"/>
            <w:vAlign w:val="center"/>
          </w:tcPr>
          <w:p w:rsidRPr="001412CB" w:rsidR="003C3704" w:rsidP="003C3704" w:rsidRDefault="003C3704" w14:paraId="2AB5E29F" w14:textId="42DD14E7">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color="auto" w:sz="4" w:space="0"/>
            </w:tcBorders>
            <w:shd w:val="clear" w:color="auto" w:fill="auto"/>
            <w:vAlign w:val="center"/>
          </w:tcPr>
          <w:p w:rsidRPr="001412CB" w:rsidR="003C3704" w:rsidP="003C3704" w:rsidRDefault="003C3704" w14:paraId="1EC3B52C" w14:textId="2ABB4F87">
            <w:pPr>
              <w:pStyle w:val="Tabletextnormal"/>
              <w:rPr>
                <w:sz w:val="12"/>
                <w:szCs w:val="12"/>
              </w:rPr>
            </w:pPr>
            <w:r w:rsidRPr="001412CB">
              <w:rPr>
                <w:sz w:val="12"/>
                <w:szCs w:val="12"/>
              </w:rPr>
              <w:t xml:space="preserve">2  </w:t>
            </w:r>
            <w:r w:rsidRPr="001412CB">
              <w:rPr>
                <w:sz w:val="28"/>
                <w:szCs w:val="28"/>
              </w:rPr>
              <w:t>□</w:t>
            </w:r>
          </w:p>
        </w:tc>
      </w:tr>
      <w:tr w:rsidRPr="00FD1718" w:rsidR="003C3704" w:rsidTr="00270FC2" w14:paraId="519E4B68" w14:textId="77777777">
        <w:trPr>
          <w:trHeight w:val="20"/>
        </w:trPr>
        <w:tc>
          <w:tcPr>
            <w:tcW w:w="4057" w:type="pct"/>
            <w:tcBorders>
              <w:top w:val="nil"/>
              <w:left w:val="nil"/>
              <w:bottom w:val="nil"/>
              <w:right w:val="single" w:color="auto" w:sz="4" w:space="0"/>
            </w:tcBorders>
            <w:shd w:val="clear" w:color="auto" w:fill="E8E8E8"/>
          </w:tcPr>
          <w:p w:rsidR="003C3704" w:rsidP="003C3704" w:rsidRDefault="003C3704" w14:paraId="7E2535AE" w14:textId="77777777">
            <w:pPr>
              <w:pStyle w:val="Tabletext25indent"/>
              <w:rPr>
                <w:sz w:val="18"/>
              </w:rPr>
            </w:pPr>
            <w:r>
              <w:rPr>
                <w:sz w:val="18"/>
              </w:rPr>
              <w:t>21.</w:t>
            </w:r>
            <w:r w:rsidRPr="00DA4818">
              <w:rPr>
                <w:sz w:val="18"/>
              </w:rPr>
              <w:tab/>
            </w:r>
            <w:r>
              <w:rPr>
                <w:sz w:val="18"/>
              </w:rPr>
              <w:t>Post-secondary education</w:t>
            </w:r>
          </w:p>
        </w:tc>
        <w:tc>
          <w:tcPr>
            <w:tcW w:w="471" w:type="pct"/>
            <w:tcBorders>
              <w:top w:val="nil"/>
              <w:left w:val="nil"/>
              <w:bottom w:val="single" w:color="auto" w:sz="4" w:space="0"/>
              <w:right w:val="nil"/>
            </w:tcBorders>
            <w:shd w:val="clear" w:color="auto" w:fill="E8E8E8"/>
            <w:vAlign w:val="center"/>
          </w:tcPr>
          <w:p w:rsidRPr="001412CB" w:rsidR="003C3704" w:rsidP="003C3704" w:rsidRDefault="003C3704" w14:paraId="74895FB9" w14:textId="26723C12">
            <w:pPr>
              <w:pStyle w:val="Tabletextnormal"/>
              <w:rPr>
                <w:sz w:val="32"/>
                <w:szCs w:val="32"/>
              </w:rPr>
            </w:pPr>
            <w:r w:rsidRPr="001412CB">
              <w:rPr>
                <w:sz w:val="12"/>
                <w:szCs w:val="12"/>
              </w:rPr>
              <w:t xml:space="preserve">1  </w:t>
            </w:r>
            <w:r w:rsidRPr="001412CB">
              <w:rPr>
                <w:sz w:val="28"/>
                <w:szCs w:val="28"/>
              </w:rPr>
              <w:t>□</w:t>
            </w:r>
          </w:p>
        </w:tc>
        <w:tc>
          <w:tcPr>
            <w:tcW w:w="471" w:type="pct"/>
            <w:tcBorders>
              <w:top w:val="nil"/>
              <w:left w:val="nil"/>
              <w:bottom w:val="single" w:color="auto" w:sz="4" w:space="0"/>
              <w:right w:val="single" w:color="auto" w:sz="4" w:space="0"/>
            </w:tcBorders>
            <w:shd w:val="clear" w:color="auto" w:fill="E8E8E8"/>
            <w:vAlign w:val="center"/>
          </w:tcPr>
          <w:p w:rsidRPr="001412CB" w:rsidR="003C3704" w:rsidP="003C3704" w:rsidRDefault="003C3704" w14:paraId="552A44CD" w14:textId="032290FE">
            <w:pPr>
              <w:pStyle w:val="Tabletextnormal"/>
              <w:rPr>
                <w:sz w:val="18"/>
              </w:rPr>
            </w:pPr>
            <w:r w:rsidRPr="001412CB">
              <w:rPr>
                <w:sz w:val="12"/>
                <w:szCs w:val="12"/>
              </w:rPr>
              <w:t xml:space="preserve">2  </w:t>
            </w:r>
            <w:r w:rsidRPr="001412CB">
              <w:rPr>
                <w:sz w:val="28"/>
                <w:szCs w:val="28"/>
              </w:rPr>
              <w:t>□</w:t>
            </w:r>
          </w:p>
        </w:tc>
      </w:tr>
    </w:tbl>
    <w:tbl>
      <w:tblPr>
        <w:tblpPr w:leftFromText="180" w:rightFromText="180" w:vertAnchor="text" w:horzAnchor="margin" w:tblpY="165"/>
        <w:tblW w:w="5000" w:type="pct"/>
        <w:tblLook w:val="00A0" w:firstRow="1" w:lastRow="0" w:firstColumn="1" w:lastColumn="0" w:noHBand="0" w:noVBand="0"/>
      </w:tblPr>
      <w:tblGrid>
        <w:gridCol w:w="10790"/>
      </w:tblGrid>
      <w:tr w:rsidRPr="00502AB2" w:rsidR="00BB04FE" w:rsidTr="0007643D" w14:paraId="15B534E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5D4E08D1"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 AND A8 = 1</w:t>
            </w:r>
          </w:p>
        </w:tc>
      </w:tr>
      <w:tr w:rsidRPr="00502AB2" w:rsidR="00556C02" w:rsidTr="00BA535A" w14:paraId="1BFEF5E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00556C02" w:rsidP="0007643D" w:rsidRDefault="00556C02" w14:paraId="397A1832" w14:textId="5A4FC541">
            <w:pPr>
              <w:spacing w:before="60" w:after="60"/>
              <w:ind w:firstLine="0"/>
              <w:jc w:val="left"/>
              <w:rPr>
                <w:rFonts w:ascii="Arial" w:hAnsi="Arial" w:cs="Arial"/>
                <w:caps/>
                <w:sz w:val="20"/>
              </w:rPr>
            </w:pPr>
            <w:r>
              <w:rPr>
                <w:rFonts w:ascii="Arial" w:hAnsi="Arial" w:cs="Arial"/>
                <w:caps/>
                <w:sz w:val="20"/>
              </w:rPr>
              <w:t>display only those responses selected in d1b</w:t>
            </w:r>
          </w:p>
        </w:tc>
      </w:tr>
    </w:tbl>
    <w:p w:rsidR="00E71F65" w:rsidRDefault="00E71F65" w14:paraId="2B48D415" w14:textId="1A417301">
      <w:pPr>
        <w:tabs>
          <w:tab w:val="clear" w:pos="432"/>
        </w:tabs>
        <w:spacing w:before="0" w:after="200" w:line="276" w:lineRule="auto"/>
        <w:ind w:firstLine="0"/>
        <w:jc w:val="left"/>
        <w:rPr>
          <w:rFonts w:ascii="Arial" w:hAnsi="Arial" w:cs="Arial"/>
          <w:b/>
          <w:sz w:val="20"/>
        </w:rPr>
      </w:pPr>
    </w:p>
    <w:p w:rsidR="00F13747" w:rsidP="00BA535A" w:rsidRDefault="00F13747" w14:paraId="5BE59F90" w14:textId="77E3366F">
      <w:pPr>
        <w:pStyle w:val="Ques"/>
      </w:pPr>
      <w:r>
        <w:t>D2b.</w:t>
      </w:r>
      <w:r>
        <w:tab/>
      </w:r>
      <w:r w:rsidR="001412CB">
        <w:t>For the services offered as part of the Pathway Home program, please indicate whether they are funded through the Pathway Home grant or other funding sources. [</w:t>
      </w:r>
      <w:r w:rsidRPr="00E50F79" w:rsidR="001412CB">
        <w:rPr>
          <w:caps/>
        </w:rPr>
        <w:t xml:space="preserve">Display </w:t>
      </w:r>
      <w:r w:rsidR="001412CB">
        <w:rPr>
          <w:caps/>
        </w:rPr>
        <w:t>ALL</w:t>
      </w:r>
      <w:r w:rsidRPr="00E50F79" w:rsidR="001412CB">
        <w:rPr>
          <w:caps/>
        </w:rPr>
        <w:t xml:space="preserve"> items selected</w:t>
      </w:r>
      <w:r w:rsidR="001412CB">
        <w:rPr>
          <w:caps/>
        </w:rPr>
        <w:t xml:space="preserve"> IN D1b</w:t>
      </w:r>
      <w:r w:rsidR="001412CB">
        <w:t>]</w:t>
      </w:r>
    </w:p>
    <w:tbl>
      <w:tblPr>
        <w:tblW w:w="4249" w:type="pct"/>
        <w:tblInd w:w="8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380"/>
        <w:gridCol w:w="899"/>
        <w:gridCol w:w="899"/>
      </w:tblGrid>
      <w:tr w:rsidR="00F13747" w:rsidTr="000C4C73" w14:paraId="2A8BC5C1" w14:textId="77777777">
        <w:trPr>
          <w:trHeight w:val="494"/>
          <w:tblHeader/>
        </w:trPr>
        <w:tc>
          <w:tcPr>
            <w:tcW w:w="4020" w:type="pct"/>
            <w:tcBorders>
              <w:top w:val="nil"/>
              <w:left w:val="nil"/>
              <w:bottom w:val="nil"/>
              <w:right w:val="nil"/>
            </w:tcBorders>
            <w:vAlign w:val="bottom"/>
          </w:tcPr>
          <w:p w:rsidR="00F13747" w:rsidP="000C4C73" w:rsidRDefault="00F13747" w14:paraId="6C3A5274"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color="auto" w:sz="4" w:space="0"/>
              <w:right w:val="nil"/>
            </w:tcBorders>
            <w:vAlign w:val="center"/>
          </w:tcPr>
          <w:p w:rsidR="00F13747" w:rsidP="000C4C73" w:rsidRDefault="00F13747" w14:paraId="147A1531"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rsidRPr="00FD1718" w:rsidR="00F13747" w:rsidTr="000C4C73" w14:paraId="30AA8F1F" w14:textId="77777777">
        <w:trPr>
          <w:trHeight w:val="494"/>
          <w:tblHeader/>
        </w:trPr>
        <w:tc>
          <w:tcPr>
            <w:tcW w:w="4020" w:type="pct"/>
            <w:tcBorders>
              <w:top w:val="nil"/>
              <w:left w:val="nil"/>
              <w:bottom w:val="nil"/>
              <w:right w:val="single" w:color="auto" w:sz="4" w:space="0"/>
            </w:tcBorders>
            <w:vAlign w:val="bottom"/>
          </w:tcPr>
          <w:p w:rsidRPr="00FD1718" w:rsidR="00F13747" w:rsidP="000C4C73" w:rsidRDefault="00F13747" w14:paraId="4F2E457E" w14:textId="0264BDB7">
            <w:pPr>
              <w:tabs>
                <w:tab w:val="clear" w:pos="432"/>
                <w:tab w:val="left" w:leader="dot" w:pos="6084"/>
              </w:tabs>
              <w:ind w:firstLine="0"/>
              <w:jc w:val="left"/>
              <w:rPr>
                <w:rFonts w:ascii="Arial Narrow" w:hAnsi="Arial Narrow" w:cs="Arial"/>
                <w:b/>
                <w:sz w:val="18"/>
                <w:szCs w:val="18"/>
              </w:rPr>
            </w:pPr>
          </w:p>
        </w:tc>
        <w:tc>
          <w:tcPr>
            <w:tcW w:w="490" w:type="pct"/>
            <w:tcBorders>
              <w:left w:val="single" w:color="auto" w:sz="4" w:space="0"/>
              <w:bottom w:val="single" w:color="auto" w:sz="4" w:space="0"/>
              <w:right w:val="single" w:color="auto" w:sz="4" w:space="0"/>
            </w:tcBorders>
            <w:vAlign w:val="center"/>
          </w:tcPr>
          <w:p w:rsidRPr="00FD1718" w:rsidR="00F13747" w:rsidP="000C4C73" w:rsidRDefault="001412CB" w14:paraId="3D2CDE72" w14:textId="6DCEB612">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p>
        </w:tc>
        <w:tc>
          <w:tcPr>
            <w:tcW w:w="490" w:type="pct"/>
            <w:tcBorders>
              <w:left w:val="single" w:color="auto" w:sz="4" w:space="0"/>
              <w:bottom w:val="single" w:color="auto" w:sz="4" w:space="0"/>
              <w:right w:val="single" w:color="auto" w:sz="4" w:space="0"/>
            </w:tcBorders>
            <w:vAlign w:val="center"/>
          </w:tcPr>
          <w:p w:rsidRPr="00FD1718" w:rsidR="00F13747" w:rsidP="000C4C73" w:rsidRDefault="001412CB" w14:paraId="7D5E95ED" w14:textId="2E2BD145">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r w:rsidDel="001412CB">
              <w:rPr>
                <w:rFonts w:ascii="Arial Narrow" w:hAnsi="Arial Narrow" w:cs="Arial"/>
                <w:sz w:val="18"/>
                <w:szCs w:val="18"/>
              </w:rPr>
              <w:t xml:space="preserve"> </w:t>
            </w:r>
            <w:r w:rsidR="00F13747">
              <w:rPr>
                <w:rFonts w:ascii="Arial Narrow" w:hAnsi="Arial Narrow" w:cs="Arial"/>
                <w:sz w:val="18"/>
                <w:szCs w:val="18"/>
              </w:rPr>
              <w:t xml:space="preserve"> </w:t>
            </w:r>
          </w:p>
        </w:tc>
      </w:tr>
      <w:tr w:rsidRPr="00AE6360" w:rsidR="00F13747" w:rsidTr="00855552" w14:paraId="30A146B9" w14:textId="77777777">
        <w:trPr>
          <w:trHeight w:val="20"/>
        </w:trPr>
        <w:tc>
          <w:tcPr>
            <w:tcW w:w="4020" w:type="pct"/>
            <w:tcBorders>
              <w:top w:val="nil"/>
              <w:left w:val="nil"/>
              <w:bottom w:val="nil"/>
              <w:right w:val="single" w:color="auto" w:sz="4" w:space="0"/>
            </w:tcBorders>
            <w:shd w:val="clear" w:color="auto" w:fill="auto"/>
          </w:tcPr>
          <w:p w:rsidR="00F13747" w:rsidP="000C4C73" w:rsidRDefault="00F13747" w14:paraId="35BE9A83" w14:textId="77777777">
            <w:pPr>
              <w:pStyle w:val="Source"/>
              <w:spacing w:before="60" w:after="60"/>
            </w:pPr>
          </w:p>
          <w:p w:rsidRPr="008F5BD9" w:rsidR="00F13747" w:rsidP="000C4C73" w:rsidRDefault="00F13747" w14:paraId="061C1F73" w14:textId="7D54B55D">
            <w:pPr>
              <w:pStyle w:val="Source"/>
              <w:spacing w:before="60" w:after="60"/>
            </w:pPr>
            <w:r>
              <w:t>REO_D1</w:t>
            </w:r>
            <w:r w:rsidRPr="008F5BD9">
              <w:t xml:space="preserve">. </w:t>
            </w:r>
          </w:p>
          <w:p w:rsidRPr="00FD1718" w:rsidR="00F13747" w:rsidP="000C4C73" w:rsidRDefault="00F13747" w14:paraId="7FEF353F" w14:textId="77777777">
            <w:pPr>
              <w:tabs>
                <w:tab w:val="clear" w:pos="432"/>
                <w:tab w:val="left" w:pos="360"/>
                <w:tab w:val="left" w:leader="dot" w:pos="3382"/>
                <w:tab w:val="left" w:leader="dot" w:pos="5400"/>
              </w:tabs>
              <w:spacing w:before="60" w:after="60"/>
              <w:ind w:left="360" w:hanging="360"/>
              <w:jc w:val="left"/>
              <w:rPr>
                <w:rFonts w:ascii="Arial" w:hAnsi="Arial" w:cs="Arial"/>
                <w:b/>
                <w:sz w:val="18"/>
                <w:szCs w:val="18"/>
              </w:rPr>
            </w:pPr>
            <w:r>
              <w:rPr>
                <w:rFonts w:ascii="Arial" w:hAnsi="Arial" w:cs="Arial"/>
                <w:b/>
                <w:sz w:val="18"/>
                <w:szCs w:val="18"/>
              </w:rPr>
              <w:t>Other services</w:t>
            </w:r>
          </w:p>
        </w:tc>
        <w:tc>
          <w:tcPr>
            <w:tcW w:w="490" w:type="pct"/>
            <w:tcBorders>
              <w:top w:val="nil"/>
              <w:left w:val="nil"/>
              <w:bottom w:val="nil"/>
              <w:right w:val="nil"/>
            </w:tcBorders>
            <w:shd w:val="clear" w:color="auto" w:fill="auto"/>
            <w:vAlign w:val="center"/>
          </w:tcPr>
          <w:p w:rsidRPr="00AE6360" w:rsidR="00F13747" w:rsidP="000C4C73" w:rsidRDefault="00F13747" w14:paraId="16DAB41D" w14:textId="77777777">
            <w:pPr>
              <w:pStyle w:val="Tabletextnormal"/>
            </w:pPr>
          </w:p>
        </w:tc>
        <w:tc>
          <w:tcPr>
            <w:tcW w:w="490" w:type="pct"/>
            <w:tcBorders>
              <w:top w:val="nil"/>
              <w:left w:val="nil"/>
              <w:bottom w:val="nil"/>
              <w:right w:val="single" w:color="auto" w:sz="4" w:space="0"/>
            </w:tcBorders>
            <w:shd w:val="clear" w:color="auto" w:fill="auto"/>
            <w:vAlign w:val="center"/>
          </w:tcPr>
          <w:p w:rsidRPr="00AE6360" w:rsidR="00F13747" w:rsidP="000C4C73" w:rsidRDefault="00F13747" w14:paraId="5F3C8AAF" w14:textId="77777777">
            <w:pPr>
              <w:pStyle w:val="Tabletextnormal"/>
            </w:pPr>
          </w:p>
        </w:tc>
      </w:tr>
      <w:tr w:rsidRPr="00AE6360" w:rsidR="00F13747" w:rsidTr="00855552" w14:paraId="7DD0E68C" w14:textId="77777777">
        <w:trPr>
          <w:trHeight w:val="20"/>
        </w:trPr>
        <w:tc>
          <w:tcPr>
            <w:tcW w:w="4020" w:type="pct"/>
            <w:tcBorders>
              <w:top w:val="nil"/>
              <w:left w:val="nil"/>
              <w:bottom w:val="nil"/>
              <w:right w:val="single" w:color="auto" w:sz="4" w:space="0"/>
            </w:tcBorders>
            <w:shd w:val="clear" w:color="auto" w:fill="auto"/>
          </w:tcPr>
          <w:p w:rsidRPr="00DA4818" w:rsidR="00F13747" w:rsidP="00855552" w:rsidRDefault="00F13747" w14:paraId="3622F74E" w14:textId="46BACBC7">
            <w:pPr>
              <w:pStyle w:val="Tabletext25indent"/>
              <w:numPr>
                <w:ilvl w:val="0"/>
                <w:numId w:val="25"/>
              </w:numPr>
              <w:rPr>
                <w:sz w:val="18"/>
              </w:rPr>
            </w:pPr>
            <w:r>
              <w:rPr>
                <w:sz w:val="18"/>
              </w:rPr>
              <w:t>Legal assistance</w:t>
            </w:r>
          </w:p>
        </w:tc>
        <w:tc>
          <w:tcPr>
            <w:tcW w:w="490" w:type="pct"/>
            <w:tcBorders>
              <w:top w:val="nil"/>
              <w:left w:val="nil"/>
              <w:bottom w:val="nil"/>
              <w:right w:val="nil"/>
            </w:tcBorders>
            <w:shd w:val="clear" w:color="auto" w:fill="auto"/>
            <w:vAlign w:val="center"/>
          </w:tcPr>
          <w:p w:rsidRPr="00AE6360" w:rsidR="00F13747" w:rsidP="000C4C73" w:rsidRDefault="00F13747" w14:paraId="76764BD7"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F13747" w:rsidP="000C4C73" w:rsidRDefault="00F13747" w14:paraId="33487583" w14:textId="77777777">
            <w:pPr>
              <w:pStyle w:val="Tabletextnormal"/>
              <w:rPr>
                <w:sz w:val="18"/>
              </w:rPr>
            </w:pPr>
            <w:r w:rsidRPr="003403FA">
              <w:rPr>
                <w:sz w:val="12"/>
                <w:szCs w:val="12"/>
              </w:rPr>
              <w:t xml:space="preserve">2  </w:t>
            </w:r>
            <w:r w:rsidRPr="003403FA">
              <w:rPr>
                <w:sz w:val="28"/>
                <w:szCs w:val="28"/>
              </w:rPr>
              <w:t>□</w:t>
            </w:r>
          </w:p>
        </w:tc>
      </w:tr>
      <w:tr w:rsidRPr="00AE6360" w:rsidR="00F13747" w:rsidTr="00855552" w14:paraId="4F59D289" w14:textId="77777777">
        <w:trPr>
          <w:trHeight w:val="20"/>
        </w:trPr>
        <w:tc>
          <w:tcPr>
            <w:tcW w:w="4020" w:type="pct"/>
            <w:tcBorders>
              <w:top w:val="nil"/>
              <w:left w:val="nil"/>
              <w:bottom w:val="nil"/>
              <w:right w:val="single" w:color="auto" w:sz="4" w:space="0"/>
            </w:tcBorders>
            <w:shd w:val="clear" w:color="auto" w:fill="E8E8E8"/>
          </w:tcPr>
          <w:p w:rsidRPr="00DA4818" w:rsidR="00F13747" w:rsidP="00855552" w:rsidRDefault="00F13747" w14:paraId="52297F65" w14:textId="37492A81">
            <w:pPr>
              <w:pStyle w:val="Tabletext25indent"/>
              <w:numPr>
                <w:ilvl w:val="0"/>
                <w:numId w:val="25"/>
              </w:numPr>
              <w:rPr>
                <w:sz w:val="18"/>
              </w:rPr>
            </w:pPr>
            <w:r>
              <w:rPr>
                <w:sz w:val="18"/>
              </w:rPr>
              <w:t>Mental health counseling or treatment</w:t>
            </w:r>
          </w:p>
        </w:tc>
        <w:tc>
          <w:tcPr>
            <w:tcW w:w="490" w:type="pct"/>
            <w:tcBorders>
              <w:top w:val="nil"/>
              <w:left w:val="nil"/>
              <w:bottom w:val="nil"/>
              <w:right w:val="nil"/>
            </w:tcBorders>
            <w:shd w:val="clear" w:color="auto" w:fill="E8E8E8"/>
            <w:vAlign w:val="center"/>
          </w:tcPr>
          <w:p w:rsidRPr="00AE6360" w:rsidR="00F13747" w:rsidP="000C4C73" w:rsidRDefault="00F13747" w14:paraId="1D092D52"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F13747" w:rsidP="000C4C73" w:rsidRDefault="00F13747" w14:paraId="041C5E49" w14:textId="77777777">
            <w:pPr>
              <w:pStyle w:val="Tabletextnormal"/>
              <w:rPr>
                <w:sz w:val="18"/>
              </w:rPr>
            </w:pPr>
            <w:r w:rsidRPr="003403FA">
              <w:rPr>
                <w:sz w:val="12"/>
                <w:szCs w:val="12"/>
              </w:rPr>
              <w:t xml:space="preserve">2  </w:t>
            </w:r>
            <w:r w:rsidRPr="003403FA">
              <w:rPr>
                <w:sz w:val="28"/>
                <w:szCs w:val="28"/>
              </w:rPr>
              <w:t>□</w:t>
            </w:r>
          </w:p>
        </w:tc>
      </w:tr>
      <w:tr w:rsidRPr="00AE6360" w:rsidR="0088070A" w:rsidTr="00855552" w14:paraId="23E7B8F3" w14:textId="77777777">
        <w:trPr>
          <w:trHeight w:val="20"/>
        </w:trPr>
        <w:tc>
          <w:tcPr>
            <w:tcW w:w="4020" w:type="pct"/>
            <w:tcBorders>
              <w:top w:val="nil"/>
              <w:left w:val="nil"/>
              <w:bottom w:val="nil"/>
              <w:right w:val="single" w:color="auto" w:sz="4" w:space="0"/>
            </w:tcBorders>
            <w:shd w:val="clear" w:color="auto" w:fill="auto"/>
          </w:tcPr>
          <w:p w:rsidRPr="00DA4818" w:rsidR="0088070A" w:rsidP="00855552" w:rsidRDefault="0088070A" w14:paraId="43EEBE91" w14:textId="7D09D31D">
            <w:pPr>
              <w:pStyle w:val="Tabletext25indent"/>
              <w:numPr>
                <w:ilvl w:val="0"/>
                <w:numId w:val="25"/>
              </w:numPr>
              <w:rPr>
                <w:sz w:val="18"/>
              </w:rPr>
            </w:pPr>
            <w:r>
              <w:rPr>
                <w:sz w:val="18"/>
              </w:rPr>
              <w:t>Case management</w:t>
            </w:r>
            <w:r w:rsidRPr="00DA4818">
              <w:rPr>
                <w:sz w:val="18"/>
              </w:rPr>
              <w:tab/>
            </w:r>
          </w:p>
        </w:tc>
        <w:tc>
          <w:tcPr>
            <w:tcW w:w="490" w:type="pct"/>
            <w:tcBorders>
              <w:top w:val="nil"/>
              <w:left w:val="nil"/>
              <w:bottom w:val="nil"/>
              <w:right w:val="nil"/>
            </w:tcBorders>
            <w:shd w:val="clear" w:color="auto" w:fill="auto"/>
            <w:vAlign w:val="center"/>
          </w:tcPr>
          <w:p w:rsidRPr="00AE6360" w:rsidR="0088070A" w:rsidP="0088070A" w:rsidRDefault="0088070A" w14:paraId="391190A0" w14:textId="6AFEC9B3">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AE6360" w:rsidR="0088070A" w:rsidP="0088070A" w:rsidRDefault="0088070A" w14:paraId="71E61CB1" w14:textId="749B0940">
            <w:pPr>
              <w:pStyle w:val="Tabletextnormal"/>
              <w:rPr>
                <w:sz w:val="18"/>
              </w:rPr>
            </w:pPr>
            <w:r w:rsidRPr="003403FA">
              <w:rPr>
                <w:sz w:val="12"/>
                <w:szCs w:val="12"/>
              </w:rPr>
              <w:t xml:space="preserve">2  </w:t>
            </w:r>
            <w:r w:rsidRPr="003403FA">
              <w:rPr>
                <w:sz w:val="28"/>
                <w:szCs w:val="28"/>
              </w:rPr>
              <w:t>□</w:t>
            </w:r>
          </w:p>
        </w:tc>
      </w:tr>
      <w:tr w:rsidRPr="00AE6360" w:rsidR="0088070A" w:rsidTr="00855552" w14:paraId="0F439AF4" w14:textId="77777777">
        <w:trPr>
          <w:trHeight w:val="20"/>
        </w:trPr>
        <w:tc>
          <w:tcPr>
            <w:tcW w:w="4020" w:type="pct"/>
            <w:tcBorders>
              <w:top w:val="nil"/>
              <w:left w:val="nil"/>
              <w:bottom w:val="nil"/>
              <w:right w:val="single" w:color="auto" w:sz="4" w:space="0"/>
            </w:tcBorders>
            <w:shd w:val="clear" w:color="auto" w:fill="E8E8E8"/>
          </w:tcPr>
          <w:p w:rsidRPr="00DA4818" w:rsidR="0088070A" w:rsidP="00855552" w:rsidRDefault="0088070A" w14:paraId="0BAF057E" w14:textId="5DD5C97A">
            <w:pPr>
              <w:pStyle w:val="Tabletext25indent"/>
              <w:numPr>
                <w:ilvl w:val="0"/>
                <w:numId w:val="25"/>
              </w:numPr>
              <w:rPr>
                <w:sz w:val="18"/>
              </w:rPr>
            </w:pPr>
            <w:r>
              <w:rPr>
                <w:sz w:val="18"/>
              </w:rPr>
              <w:t>Substance use disorder treatment</w:t>
            </w:r>
            <w:r w:rsidRPr="00DA4818">
              <w:rPr>
                <w:sz w:val="18"/>
              </w:rPr>
              <w:tab/>
            </w:r>
          </w:p>
        </w:tc>
        <w:tc>
          <w:tcPr>
            <w:tcW w:w="490" w:type="pct"/>
            <w:tcBorders>
              <w:top w:val="nil"/>
              <w:left w:val="nil"/>
              <w:bottom w:val="nil"/>
              <w:right w:val="nil"/>
            </w:tcBorders>
            <w:shd w:val="clear" w:color="auto" w:fill="E8E8E8"/>
            <w:vAlign w:val="center"/>
          </w:tcPr>
          <w:p w:rsidRPr="00BF5702" w:rsidR="0088070A" w:rsidP="0088070A" w:rsidRDefault="0088070A" w14:paraId="547263A0" w14:textId="5D5B2B84">
            <w:pPr>
              <w:pStyle w:val="Tabletextnormal"/>
              <w:rPr>
                <w:color w:val="BFBFBF" w:themeColor="background1" w:themeShade="BF"/>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E8E8E8"/>
            <w:vAlign w:val="center"/>
          </w:tcPr>
          <w:p w:rsidRPr="00AE6360" w:rsidR="0088070A" w:rsidP="0088070A" w:rsidRDefault="0088070A" w14:paraId="4364DB73" w14:textId="0DA1461E">
            <w:pPr>
              <w:pStyle w:val="Tabletextnormal"/>
              <w:rPr>
                <w:sz w:val="18"/>
              </w:rPr>
            </w:pPr>
            <w:r w:rsidRPr="003403FA">
              <w:rPr>
                <w:sz w:val="12"/>
                <w:szCs w:val="12"/>
              </w:rPr>
              <w:t xml:space="preserve">2  </w:t>
            </w:r>
            <w:r w:rsidRPr="003403FA">
              <w:rPr>
                <w:sz w:val="28"/>
                <w:szCs w:val="28"/>
              </w:rPr>
              <w:t>□</w:t>
            </w:r>
          </w:p>
        </w:tc>
      </w:tr>
      <w:tr w:rsidRPr="003403FA" w:rsidR="0088070A" w:rsidTr="00855552" w14:paraId="297CBF17" w14:textId="77777777">
        <w:trPr>
          <w:trHeight w:val="20"/>
        </w:trPr>
        <w:tc>
          <w:tcPr>
            <w:tcW w:w="4020" w:type="pct"/>
            <w:tcBorders>
              <w:top w:val="nil"/>
              <w:left w:val="nil"/>
              <w:bottom w:val="nil"/>
              <w:right w:val="single" w:color="auto" w:sz="4" w:space="0"/>
            </w:tcBorders>
            <w:shd w:val="clear" w:color="auto" w:fill="auto"/>
          </w:tcPr>
          <w:p w:rsidR="0088070A" w:rsidP="00855552" w:rsidRDefault="0088070A" w14:paraId="2F9C43C1" w14:textId="6D9F22F6">
            <w:pPr>
              <w:pStyle w:val="Tabletext25indent"/>
              <w:numPr>
                <w:ilvl w:val="0"/>
                <w:numId w:val="25"/>
              </w:numPr>
              <w:rPr>
                <w:sz w:val="18"/>
              </w:rPr>
            </w:pPr>
            <w:r>
              <w:rPr>
                <w:sz w:val="18"/>
              </w:rPr>
              <w:t>Medication-Assisted Treatment (MAT)</w:t>
            </w:r>
          </w:p>
        </w:tc>
        <w:tc>
          <w:tcPr>
            <w:tcW w:w="490" w:type="pct"/>
            <w:tcBorders>
              <w:top w:val="nil"/>
              <w:left w:val="nil"/>
              <w:bottom w:val="nil"/>
              <w:right w:val="nil"/>
            </w:tcBorders>
            <w:shd w:val="clear" w:color="auto" w:fill="auto"/>
            <w:vAlign w:val="center"/>
          </w:tcPr>
          <w:p w:rsidRPr="003403FA" w:rsidR="0088070A" w:rsidP="0088070A" w:rsidRDefault="0088070A" w14:paraId="18E01709"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color="auto" w:sz="4" w:space="0"/>
            </w:tcBorders>
            <w:shd w:val="clear" w:color="auto" w:fill="auto"/>
            <w:vAlign w:val="center"/>
          </w:tcPr>
          <w:p w:rsidRPr="003403FA" w:rsidR="0088070A" w:rsidP="0088070A" w:rsidRDefault="0088070A" w14:paraId="67E07887" w14:textId="77777777">
            <w:pPr>
              <w:pStyle w:val="Tabletextnormal"/>
              <w:rPr>
                <w:sz w:val="12"/>
                <w:szCs w:val="12"/>
              </w:rPr>
            </w:pPr>
            <w:r w:rsidRPr="003403FA">
              <w:rPr>
                <w:sz w:val="12"/>
                <w:szCs w:val="12"/>
              </w:rPr>
              <w:t xml:space="preserve">2  </w:t>
            </w:r>
            <w:r w:rsidRPr="003403FA">
              <w:rPr>
                <w:sz w:val="28"/>
                <w:szCs w:val="28"/>
              </w:rPr>
              <w:t>□</w:t>
            </w:r>
          </w:p>
        </w:tc>
      </w:tr>
      <w:tr w:rsidRPr="003403FA" w:rsidR="0088070A" w:rsidTr="00855552" w14:paraId="3098CFDF" w14:textId="77777777">
        <w:trPr>
          <w:trHeight w:val="20"/>
        </w:trPr>
        <w:tc>
          <w:tcPr>
            <w:tcW w:w="4020" w:type="pct"/>
            <w:tcBorders>
              <w:top w:val="nil"/>
              <w:left w:val="nil"/>
              <w:bottom w:val="nil"/>
              <w:right w:val="single" w:color="auto" w:sz="4" w:space="0"/>
            </w:tcBorders>
            <w:shd w:val="clear" w:color="auto" w:fill="E8E8E8"/>
          </w:tcPr>
          <w:p w:rsidR="0088070A" w:rsidP="00855552" w:rsidRDefault="0088070A" w14:paraId="31BBAC59" w14:textId="4CE36756">
            <w:pPr>
              <w:pStyle w:val="Tabletext25indent"/>
              <w:numPr>
                <w:ilvl w:val="0"/>
                <w:numId w:val="25"/>
              </w:numPr>
              <w:rPr>
                <w:sz w:val="18"/>
              </w:rPr>
            </w:pPr>
            <w:r>
              <w:rPr>
                <w:sz w:val="18"/>
              </w:rPr>
              <w:t>Cognitive behavioral interventions</w:t>
            </w:r>
          </w:p>
        </w:tc>
        <w:tc>
          <w:tcPr>
            <w:tcW w:w="490" w:type="pct"/>
            <w:tcBorders>
              <w:top w:val="nil"/>
              <w:left w:val="nil"/>
              <w:bottom w:val="nil"/>
              <w:right w:val="nil"/>
            </w:tcBorders>
            <w:shd w:val="clear" w:color="auto" w:fill="E8E8E8"/>
            <w:vAlign w:val="center"/>
          </w:tcPr>
          <w:p w:rsidRPr="001412CB" w:rsidR="0088070A" w:rsidP="0088070A" w:rsidRDefault="0088070A" w14:paraId="07CFA7C1" w14:textId="77777777">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44634D49" w14:textId="77777777">
            <w:pPr>
              <w:pStyle w:val="Tabletextnormal"/>
              <w:rPr>
                <w:sz w:val="12"/>
                <w:szCs w:val="12"/>
              </w:rPr>
            </w:pPr>
            <w:r w:rsidRPr="001412CB">
              <w:rPr>
                <w:sz w:val="12"/>
                <w:szCs w:val="12"/>
              </w:rPr>
              <w:t xml:space="preserve">2  </w:t>
            </w:r>
            <w:r w:rsidRPr="001412CB">
              <w:rPr>
                <w:sz w:val="28"/>
                <w:szCs w:val="28"/>
              </w:rPr>
              <w:t>□</w:t>
            </w:r>
          </w:p>
        </w:tc>
      </w:tr>
      <w:tr w:rsidRPr="00AE6360" w:rsidR="0088070A" w:rsidTr="00855552" w14:paraId="50124F6E" w14:textId="77777777">
        <w:trPr>
          <w:trHeight w:val="20"/>
        </w:trPr>
        <w:tc>
          <w:tcPr>
            <w:tcW w:w="4020" w:type="pct"/>
            <w:tcBorders>
              <w:top w:val="nil"/>
              <w:left w:val="nil"/>
              <w:bottom w:val="nil"/>
              <w:right w:val="single" w:color="auto" w:sz="4" w:space="0"/>
            </w:tcBorders>
            <w:shd w:val="clear" w:color="auto" w:fill="auto"/>
          </w:tcPr>
          <w:p w:rsidRPr="00DA4818" w:rsidR="0088070A" w:rsidP="00855552" w:rsidRDefault="0088070A" w14:paraId="716B7C7E" w14:textId="63027D49">
            <w:pPr>
              <w:pStyle w:val="Tabletext25indent"/>
              <w:numPr>
                <w:ilvl w:val="0"/>
                <w:numId w:val="25"/>
              </w:numPr>
              <w:rPr>
                <w:sz w:val="18"/>
              </w:rPr>
            </w:pPr>
            <w:r w:rsidRPr="00A44A50">
              <w:rPr>
                <w:sz w:val="18"/>
              </w:rPr>
              <w:t>Housing</w:t>
            </w:r>
            <w:r w:rsidRPr="00DA4818">
              <w:rPr>
                <w:sz w:val="18"/>
              </w:rPr>
              <w:tab/>
            </w:r>
          </w:p>
        </w:tc>
        <w:tc>
          <w:tcPr>
            <w:tcW w:w="490" w:type="pct"/>
            <w:tcBorders>
              <w:top w:val="nil"/>
              <w:left w:val="nil"/>
              <w:bottom w:val="nil"/>
              <w:right w:val="nil"/>
            </w:tcBorders>
            <w:shd w:val="clear" w:color="auto" w:fill="auto"/>
            <w:vAlign w:val="center"/>
          </w:tcPr>
          <w:p w:rsidRPr="00BA535A" w:rsidR="0088070A" w:rsidP="0088070A" w:rsidRDefault="0088070A" w14:paraId="4393EFD9" w14:textId="05B4D022">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1D653E43" w14:textId="3C0AB42C">
            <w:pPr>
              <w:pStyle w:val="Tabletextnormal"/>
              <w:rPr>
                <w:sz w:val="18"/>
              </w:rPr>
            </w:pPr>
            <w:r w:rsidRPr="001412CB">
              <w:rPr>
                <w:sz w:val="12"/>
                <w:szCs w:val="12"/>
              </w:rPr>
              <w:t xml:space="preserve">2  </w:t>
            </w:r>
            <w:r w:rsidRPr="001412CB">
              <w:rPr>
                <w:sz w:val="28"/>
                <w:szCs w:val="28"/>
              </w:rPr>
              <w:t>□</w:t>
            </w:r>
          </w:p>
        </w:tc>
      </w:tr>
      <w:tr w:rsidRPr="00AE6360" w:rsidR="0088070A" w:rsidTr="00855552" w14:paraId="56892985" w14:textId="77777777">
        <w:trPr>
          <w:trHeight w:val="20"/>
        </w:trPr>
        <w:tc>
          <w:tcPr>
            <w:tcW w:w="4020" w:type="pct"/>
            <w:tcBorders>
              <w:top w:val="nil"/>
              <w:left w:val="nil"/>
              <w:bottom w:val="nil"/>
              <w:right w:val="single" w:color="auto" w:sz="4" w:space="0"/>
            </w:tcBorders>
            <w:shd w:val="clear" w:color="auto" w:fill="E8E8E8"/>
          </w:tcPr>
          <w:p w:rsidRPr="00DA4818" w:rsidR="0088070A" w:rsidP="00855552" w:rsidRDefault="0088070A" w14:paraId="697E068D" w14:textId="5533D156">
            <w:pPr>
              <w:pStyle w:val="Tabletext25indent"/>
              <w:numPr>
                <w:ilvl w:val="0"/>
                <w:numId w:val="25"/>
              </w:numPr>
              <w:rPr>
                <w:sz w:val="18"/>
              </w:rPr>
            </w:pPr>
            <w:r w:rsidRPr="00A44A50">
              <w:rPr>
                <w:sz w:val="18"/>
              </w:rPr>
              <w:t>Child care</w:t>
            </w:r>
          </w:p>
        </w:tc>
        <w:tc>
          <w:tcPr>
            <w:tcW w:w="490" w:type="pct"/>
            <w:tcBorders>
              <w:top w:val="nil"/>
              <w:left w:val="nil"/>
              <w:bottom w:val="nil"/>
              <w:right w:val="nil"/>
            </w:tcBorders>
            <w:shd w:val="clear" w:color="auto" w:fill="E8E8E8"/>
            <w:vAlign w:val="center"/>
          </w:tcPr>
          <w:p w:rsidRPr="00BA535A" w:rsidR="0088070A" w:rsidP="0088070A" w:rsidRDefault="0088070A" w14:paraId="22CE3607" w14:textId="2B6A9008">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5BFB661C" w14:textId="378879C1">
            <w:pPr>
              <w:pStyle w:val="Tabletextnormal"/>
              <w:rPr>
                <w:sz w:val="18"/>
              </w:rPr>
            </w:pPr>
            <w:r w:rsidRPr="001412CB">
              <w:rPr>
                <w:sz w:val="12"/>
                <w:szCs w:val="12"/>
              </w:rPr>
              <w:t xml:space="preserve">2  </w:t>
            </w:r>
            <w:r w:rsidRPr="001412CB">
              <w:rPr>
                <w:sz w:val="28"/>
                <w:szCs w:val="28"/>
              </w:rPr>
              <w:t>□</w:t>
            </w:r>
          </w:p>
        </w:tc>
      </w:tr>
      <w:tr w:rsidRPr="004E6A05" w:rsidR="0088070A" w:rsidTr="00855552" w14:paraId="55A7E587" w14:textId="77777777">
        <w:trPr>
          <w:trHeight w:val="20"/>
        </w:trPr>
        <w:tc>
          <w:tcPr>
            <w:tcW w:w="4020" w:type="pct"/>
            <w:tcBorders>
              <w:top w:val="nil"/>
              <w:left w:val="nil"/>
              <w:bottom w:val="nil"/>
              <w:right w:val="single" w:color="auto" w:sz="4" w:space="0"/>
            </w:tcBorders>
            <w:shd w:val="clear" w:color="auto" w:fill="auto"/>
          </w:tcPr>
          <w:p w:rsidR="0088070A" w:rsidP="00855552" w:rsidRDefault="0088070A" w14:paraId="670ABBFD" w14:textId="5E4818B6">
            <w:pPr>
              <w:pStyle w:val="Tabletext25indent"/>
              <w:numPr>
                <w:ilvl w:val="0"/>
                <w:numId w:val="25"/>
              </w:numPr>
              <w:rPr>
                <w:sz w:val="18"/>
              </w:rPr>
            </w:pPr>
            <w:r>
              <w:rPr>
                <w:sz w:val="18"/>
              </w:rPr>
              <w:t>Help with child support payments</w:t>
            </w:r>
          </w:p>
        </w:tc>
        <w:tc>
          <w:tcPr>
            <w:tcW w:w="490" w:type="pct"/>
            <w:tcBorders>
              <w:top w:val="nil"/>
              <w:left w:val="nil"/>
              <w:bottom w:val="nil"/>
              <w:right w:val="nil"/>
            </w:tcBorders>
            <w:shd w:val="clear" w:color="auto" w:fill="auto"/>
            <w:vAlign w:val="center"/>
          </w:tcPr>
          <w:p w:rsidRPr="00BA535A" w:rsidR="0088070A" w:rsidP="0088070A" w:rsidRDefault="0088070A" w14:paraId="21DACF99" w14:textId="4C1876D8">
            <w:pPr>
              <w:pStyle w:val="Tabletextnormal"/>
              <w:rPr>
                <w:sz w:val="32"/>
                <w:szCs w:val="3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625AEFA1" w14:textId="0742DC3B">
            <w:pPr>
              <w:pStyle w:val="Tabletextnormal"/>
              <w:rPr>
                <w:sz w:val="32"/>
                <w:szCs w:val="32"/>
              </w:rPr>
            </w:pPr>
            <w:r w:rsidRPr="001412CB">
              <w:rPr>
                <w:sz w:val="12"/>
                <w:szCs w:val="12"/>
              </w:rPr>
              <w:t xml:space="preserve">2  </w:t>
            </w:r>
            <w:r w:rsidRPr="001412CB">
              <w:rPr>
                <w:sz w:val="28"/>
                <w:szCs w:val="28"/>
              </w:rPr>
              <w:t>□</w:t>
            </w:r>
          </w:p>
        </w:tc>
      </w:tr>
      <w:tr w:rsidRPr="003403FA" w:rsidR="0088070A" w:rsidTr="00855552" w14:paraId="235F788A" w14:textId="77777777">
        <w:trPr>
          <w:trHeight w:val="20"/>
        </w:trPr>
        <w:tc>
          <w:tcPr>
            <w:tcW w:w="4020" w:type="pct"/>
            <w:tcBorders>
              <w:top w:val="nil"/>
              <w:left w:val="nil"/>
              <w:bottom w:val="nil"/>
              <w:right w:val="single" w:color="auto" w:sz="4" w:space="0"/>
            </w:tcBorders>
            <w:shd w:val="clear" w:color="auto" w:fill="E8E8E8"/>
          </w:tcPr>
          <w:p w:rsidR="0088070A" w:rsidP="00855552" w:rsidRDefault="0088070A" w14:paraId="251D576B" w14:textId="0EE8D4D0">
            <w:pPr>
              <w:pStyle w:val="Tabletext25indent"/>
              <w:numPr>
                <w:ilvl w:val="0"/>
                <w:numId w:val="25"/>
              </w:numPr>
              <w:rPr>
                <w:sz w:val="18"/>
              </w:rPr>
            </w:pPr>
            <w:r>
              <w:rPr>
                <w:sz w:val="18"/>
              </w:rPr>
              <w:t>Woman-focused/gender responsive services</w:t>
            </w:r>
          </w:p>
        </w:tc>
        <w:tc>
          <w:tcPr>
            <w:tcW w:w="490" w:type="pct"/>
            <w:tcBorders>
              <w:top w:val="nil"/>
              <w:left w:val="nil"/>
              <w:bottom w:val="nil"/>
              <w:right w:val="nil"/>
            </w:tcBorders>
            <w:shd w:val="clear" w:color="auto" w:fill="E8E8E8"/>
            <w:vAlign w:val="center"/>
          </w:tcPr>
          <w:p w:rsidRPr="001412CB" w:rsidR="0088070A" w:rsidP="0088070A" w:rsidRDefault="0088070A" w14:paraId="71AF6282" w14:textId="593B70E0">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70630FBB" w14:textId="610674F4">
            <w:pPr>
              <w:pStyle w:val="Tabletextnormal"/>
              <w:rPr>
                <w:sz w:val="12"/>
                <w:szCs w:val="12"/>
              </w:rPr>
            </w:pPr>
            <w:r w:rsidRPr="001412CB">
              <w:rPr>
                <w:sz w:val="12"/>
                <w:szCs w:val="12"/>
              </w:rPr>
              <w:t xml:space="preserve">2  </w:t>
            </w:r>
            <w:r w:rsidRPr="001412CB">
              <w:rPr>
                <w:sz w:val="28"/>
                <w:szCs w:val="28"/>
              </w:rPr>
              <w:t>□</w:t>
            </w:r>
          </w:p>
        </w:tc>
      </w:tr>
      <w:tr w:rsidRPr="00AE6360" w:rsidR="0088070A" w:rsidTr="00855552" w14:paraId="3728DE86" w14:textId="77777777">
        <w:trPr>
          <w:trHeight w:val="20"/>
        </w:trPr>
        <w:tc>
          <w:tcPr>
            <w:tcW w:w="4020" w:type="pct"/>
            <w:tcBorders>
              <w:top w:val="nil"/>
              <w:left w:val="nil"/>
              <w:bottom w:val="nil"/>
              <w:right w:val="single" w:color="auto" w:sz="4" w:space="0"/>
            </w:tcBorders>
            <w:shd w:val="clear" w:color="auto" w:fill="auto"/>
          </w:tcPr>
          <w:p w:rsidRPr="00DA4818" w:rsidR="0088070A" w:rsidP="00855552" w:rsidRDefault="0088070A" w14:paraId="20A00680" w14:textId="43539DD4">
            <w:pPr>
              <w:pStyle w:val="Tabletext25indent"/>
              <w:numPr>
                <w:ilvl w:val="0"/>
                <w:numId w:val="25"/>
              </w:numPr>
              <w:rPr>
                <w:sz w:val="18"/>
              </w:rPr>
            </w:pPr>
            <w:r w:rsidRPr="00A44A50">
              <w:rPr>
                <w:sz w:val="18"/>
              </w:rPr>
              <w:t>Financial assistance</w:t>
            </w:r>
          </w:p>
        </w:tc>
        <w:tc>
          <w:tcPr>
            <w:tcW w:w="490" w:type="pct"/>
            <w:tcBorders>
              <w:top w:val="nil"/>
              <w:left w:val="nil"/>
              <w:bottom w:val="nil"/>
              <w:right w:val="nil"/>
            </w:tcBorders>
            <w:shd w:val="clear" w:color="auto" w:fill="auto"/>
            <w:vAlign w:val="center"/>
          </w:tcPr>
          <w:p w:rsidRPr="00BA535A" w:rsidR="0088070A" w:rsidP="0088070A" w:rsidRDefault="0088070A" w14:paraId="3626111A" w14:textId="4F1F3AE2">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6D6AD98D" w14:textId="5C3724E7">
            <w:pPr>
              <w:pStyle w:val="Tabletextnormal"/>
              <w:rPr>
                <w:sz w:val="18"/>
              </w:rPr>
            </w:pPr>
            <w:r w:rsidRPr="001412CB">
              <w:rPr>
                <w:sz w:val="12"/>
                <w:szCs w:val="12"/>
              </w:rPr>
              <w:t xml:space="preserve">2  </w:t>
            </w:r>
            <w:r w:rsidRPr="001412CB">
              <w:rPr>
                <w:sz w:val="28"/>
                <w:szCs w:val="28"/>
              </w:rPr>
              <w:t>□</w:t>
            </w:r>
          </w:p>
        </w:tc>
      </w:tr>
      <w:tr w:rsidRPr="00AE6360" w:rsidR="0088070A" w:rsidTr="00855552" w14:paraId="1D9EFA0E" w14:textId="77777777">
        <w:trPr>
          <w:trHeight w:val="20"/>
        </w:trPr>
        <w:tc>
          <w:tcPr>
            <w:tcW w:w="4020" w:type="pct"/>
            <w:tcBorders>
              <w:top w:val="nil"/>
              <w:left w:val="nil"/>
              <w:bottom w:val="nil"/>
              <w:right w:val="single" w:color="auto" w:sz="4" w:space="0"/>
            </w:tcBorders>
            <w:shd w:val="clear" w:color="auto" w:fill="E8E8E8"/>
          </w:tcPr>
          <w:p w:rsidRPr="00DA4818" w:rsidR="0088070A" w:rsidP="00855552" w:rsidRDefault="0088070A" w14:paraId="35ED8E86" w14:textId="560CDB38">
            <w:pPr>
              <w:pStyle w:val="Tabletext25indent"/>
              <w:numPr>
                <w:ilvl w:val="0"/>
                <w:numId w:val="25"/>
              </w:numPr>
              <w:rPr>
                <w:sz w:val="18"/>
              </w:rPr>
            </w:pPr>
            <w:r w:rsidRPr="00A44A50">
              <w:rPr>
                <w:sz w:val="18"/>
              </w:rPr>
              <w:t>Transportation</w:t>
            </w:r>
            <w:r>
              <w:rPr>
                <w:sz w:val="18"/>
              </w:rPr>
              <w:t xml:space="preserve"> (such as bus passes)</w:t>
            </w:r>
          </w:p>
        </w:tc>
        <w:tc>
          <w:tcPr>
            <w:tcW w:w="490" w:type="pct"/>
            <w:tcBorders>
              <w:top w:val="nil"/>
              <w:left w:val="nil"/>
              <w:bottom w:val="nil"/>
              <w:right w:val="nil"/>
            </w:tcBorders>
            <w:shd w:val="clear" w:color="auto" w:fill="E8E8E8"/>
            <w:vAlign w:val="center"/>
          </w:tcPr>
          <w:p w:rsidRPr="00BA535A" w:rsidR="0088070A" w:rsidP="0088070A" w:rsidRDefault="0088070A" w14:paraId="75818E55" w14:textId="04D0EB06">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063E430D" w14:textId="50707E64">
            <w:pPr>
              <w:pStyle w:val="Tabletextnormal"/>
              <w:rPr>
                <w:sz w:val="18"/>
              </w:rPr>
            </w:pPr>
            <w:r w:rsidRPr="001412CB">
              <w:rPr>
                <w:sz w:val="12"/>
                <w:szCs w:val="12"/>
              </w:rPr>
              <w:t xml:space="preserve">2  </w:t>
            </w:r>
            <w:r w:rsidRPr="001412CB">
              <w:rPr>
                <w:sz w:val="28"/>
                <w:szCs w:val="28"/>
              </w:rPr>
              <w:t>□</w:t>
            </w:r>
          </w:p>
        </w:tc>
      </w:tr>
      <w:tr w:rsidRPr="00AE6360" w:rsidR="0088070A" w:rsidTr="00855552" w14:paraId="388014B5" w14:textId="77777777">
        <w:trPr>
          <w:trHeight w:val="20"/>
        </w:trPr>
        <w:tc>
          <w:tcPr>
            <w:tcW w:w="4020" w:type="pct"/>
            <w:tcBorders>
              <w:top w:val="nil"/>
              <w:left w:val="nil"/>
              <w:bottom w:val="nil"/>
              <w:right w:val="single" w:color="auto" w:sz="4" w:space="0"/>
            </w:tcBorders>
            <w:shd w:val="clear" w:color="auto" w:fill="auto"/>
          </w:tcPr>
          <w:p w:rsidRPr="00DA4818" w:rsidR="0088070A" w:rsidP="00855552" w:rsidRDefault="0088070A" w14:paraId="76EBA4A1" w14:textId="0CEB888F">
            <w:pPr>
              <w:pStyle w:val="Tabletext25indent"/>
              <w:numPr>
                <w:ilvl w:val="0"/>
                <w:numId w:val="25"/>
              </w:numPr>
              <w:rPr>
                <w:sz w:val="18"/>
              </w:rPr>
            </w:pPr>
            <w:r>
              <w:rPr>
                <w:sz w:val="18"/>
              </w:rPr>
              <w:t>Peer support</w:t>
            </w:r>
            <w:r w:rsidRPr="00DA4818">
              <w:rPr>
                <w:sz w:val="18"/>
              </w:rPr>
              <w:t xml:space="preserve"> </w:t>
            </w:r>
            <w:r>
              <w:rPr>
                <w:sz w:val="18"/>
              </w:rPr>
              <w:t>or mentoring</w:t>
            </w:r>
            <w:r w:rsidRPr="00DA4818">
              <w:rPr>
                <w:sz w:val="18"/>
              </w:rPr>
              <w:tab/>
            </w:r>
          </w:p>
        </w:tc>
        <w:tc>
          <w:tcPr>
            <w:tcW w:w="490" w:type="pct"/>
            <w:tcBorders>
              <w:top w:val="nil"/>
              <w:left w:val="nil"/>
              <w:bottom w:val="nil"/>
              <w:right w:val="nil"/>
            </w:tcBorders>
            <w:shd w:val="clear" w:color="auto" w:fill="auto"/>
            <w:vAlign w:val="center"/>
          </w:tcPr>
          <w:p w:rsidRPr="001412CB" w:rsidR="0088070A" w:rsidP="0088070A" w:rsidRDefault="0088070A" w14:paraId="4917A182" w14:textId="4C1C3D00">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2A9BDD28" w14:textId="776AAAF2">
            <w:pPr>
              <w:pStyle w:val="Tabletextnormal"/>
              <w:rPr>
                <w:sz w:val="18"/>
              </w:rPr>
            </w:pPr>
            <w:r w:rsidRPr="001412CB">
              <w:rPr>
                <w:sz w:val="12"/>
                <w:szCs w:val="12"/>
              </w:rPr>
              <w:t xml:space="preserve">2  </w:t>
            </w:r>
            <w:r w:rsidRPr="001412CB">
              <w:rPr>
                <w:sz w:val="28"/>
                <w:szCs w:val="28"/>
              </w:rPr>
              <w:t>□</w:t>
            </w:r>
          </w:p>
        </w:tc>
      </w:tr>
      <w:tr w:rsidRPr="00AE6360" w:rsidR="0088070A" w:rsidTr="00855552" w14:paraId="318E98E6" w14:textId="77777777">
        <w:trPr>
          <w:trHeight w:val="20"/>
        </w:trPr>
        <w:tc>
          <w:tcPr>
            <w:tcW w:w="4020" w:type="pct"/>
            <w:tcBorders>
              <w:top w:val="nil"/>
              <w:left w:val="nil"/>
              <w:bottom w:val="nil"/>
              <w:right w:val="single" w:color="auto" w:sz="4" w:space="0"/>
            </w:tcBorders>
            <w:shd w:val="clear" w:color="auto" w:fill="E8E8E8"/>
          </w:tcPr>
          <w:p w:rsidRPr="00DA4818" w:rsidR="0088070A" w:rsidP="00855552" w:rsidRDefault="0088070A" w14:paraId="24A7410B" w14:textId="07ECEA34">
            <w:pPr>
              <w:pStyle w:val="Tabletext25indent"/>
              <w:numPr>
                <w:ilvl w:val="0"/>
                <w:numId w:val="25"/>
              </w:numPr>
              <w:rPr>
                <w:sz w:val="18"/>
              </w:rPr>
            </w:pPr>
            <w:r w:rsidRPr="005B0ACB">
              <w:rPr>
                <w:sz w:val="18"/>
              </w:rPr>
              <w:t>Planning for benefits assistance (SNAP, Medicaid, etc.)</w:t>
            </w:r>
          </w:p>
        </w:tc>
        <w:tc>
          <w:tcPr>
            <w:tcW w:w="490" w:type="pct"/>
            <w:tcBorders>
              <w:top w:val="nil"/>
              <w:left w:val="nil"/>
              <w:bottom w:val="nil"/>
              <w:right w:val="nil"/>
            </w:tcBorders>
            <w:shd w:val="clear" w:color="auto" w:fill="E8E8E8"/>
            <w:vAlign w:val="center"/>
          </w:tcPr>
          <w:p w:rsidRPr="001412CB" w:rsidR="0088070A" w:rsidP="0088070A" w:rsidRDefault="0088070A" w14:paraId="3F76FBF1" w14:textId="20AD288D">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52AC2830" w14:textId="5240B261">
            <w:pPr>
              <w:pStyle w:val="Tabletextnormal"/>
              <w:rPr>
                <w:sz w:val="18"/>
              </w:rPr>
            </w:pPr>
            <w:r w:rsidRPr="001412CB">
              <w:rPr>
                <w:sz w:val="12"/>
                <w:szCs w:val="12"/>
              </w:rPr>
              <w:t xml:space="preserve">2  </w:t>
            </w:r>
            <w:r w:rsidRPr="001412CB">
              <w:rPr>
                <w:sz w:val="28"/>
                <w:szCs w:val="28"/>
              </w:rPr>
              <w:t>□</w:t>
            </w:r>
          </w:p>
        </w:tc>
      </w:tr>
      <w:tr w:rsidRPr="00AE6360" w:rsidR="0088070A" w:rsidTr="00855552" w14:paraId="187B3557" w14:textId="77777777">
        <w:trPr>
          <w:trHeight w:val="20"/>
        </w:trPr>
        <w:tc>
          <w:tcPr>
            <w:tcW w:w="4020" w:type="pct"/>
            <w:tcBorders>
              <w:top w:val="nil"/>
              <w:left w:val="nil"/>
              <w:bottom w:val="nil"/>
              <w:right w:val="single" w:color="auto" w:sz="4" w:space="0"/>
            </w:tcBorders>
            <w:shd w:val="clear" w:color="auto" w:fill="auto"/>
          </w:tcPr>
          <w:p w:rsidR="0088070A" w:rsidDel="003F30E5" w:rsidP="00855552" w:rsidRDefault="0088070A" w14:paraId="468C72C4" w14:textId="359315F9">
            <w:pPr>
              <w:pStyle w:val="Tabletext25indent"/>
              <w:numPr>
                <w:ilvl w:val="0"/>
                <w:numId w:val="25"/>
              </w:numPr>
              <w:rPr>
                <w:sz w:val="18"/>
              </w:rPr>
            </w:pPr>
            <w:r>
              <w:rPr>
                <w:sz w:val="18"/>
              </w:rPr>
              <w:t>Obtaining identification and/or driver’s license</w:t>
            </w:r>
            <w:r w:rsidRPr="00DA4818">
              <w:rPr>
                <w:sz w:val="18"/>
              </w:rPr>
              <w:tab/>
            </w:r>
          </w:p>
        </w:tc>
        <w:tc>
          <w:tcPr>
            <w:tcW w:w="490" w:type="pct"/>
            <w:tcBorders>
              <w:top w:val="nil"/>
              <w:left w:val="nil"/>
              <w:bottom w:val="nil"/>
              <w:right w:val="nil"/>
            </w:tcBorders>
            <w:shd w:val="clear" w:color="auto" w:fill="auto"/>
            <w:vAlign w:val="center"/>
          </w:tcPr>
          <w:p w:rsidRPr="001412CB" w:rsidR="0088070A" w:rsidDel="003F30E5" w:rsidP="0088070A" w:rsidRDefault="0088070A" w14:paraId="151BA06C" w14:textId="2D20D076">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5FE61331" w14:textId="54C2D4EF">
            <w:pPr>
              <w:pStyle w:val="Tabletextnormal"/>
              <w:rPr>
                <w:sz w:val="18"/>
              </w:rPr>
            </w:pPr>
            <w:r w:rsidRPr="001412CB">
              <w:rPr>
                <w:sz w:val="12"/>
                <w:szCs w:val="12"/>
              </w:rPr>
              <w:t xml:space="preserve">2  </w:t>
            </w:r>
            <w:r w:rsidRPr="001412CB">
              <w:rPr>
                <w:sz w:val="28"/>
                <w:szCs w:val="28"/>
              </w:rPr>
              <w:t>□</w:t>
            </w:r>
          </w:p>
        </w:tc>
      </w:tr>
      <w:tr w:rsidRPr="00AE6360" w:rsidR="0088070A" w:rsidTr="00855552" w14:paraId="54DF9EEA" w14:textId="77777777">
        <w:trPr>
          <w:trHeight w:val="20"/>
        </w:trPr>
        <w:tc>
          <w:tcPr>
            <w:tcW w:w="4020" w:type="pct"/>
            <w:tcBorders>
              <w:top w:val="nil"/>
              <w:left w:val="nil"/>
              <w:bottom w:val="nil"/>
              <w:right w:val="single" w:color="auto" w:sz="4" w:space="0"/>
            </w:tcBorders>
            <w:shd w:val="clear" w:color="auto" w:fill="E8E8E8"/>
          </w:tcPr>
          <w:p w:rsidRPr="00A44A50" w:rsidR="0088070A" w:rsidP="00855552" w:rsidRDefault="0088070A" w14:paraId="49BA0BB8" w14:textId="3688065D">
            <w:pPr>
              <w:pStyle w:val="Tabletext25indent"/>
              <w:numPr>
                <w:ilvl w:val="0"/>
                <w:numId w:val="25"/>
              </w:numPr>
              <w:rPr>
                <w:sz w:val="18"/>
              </w:rPr>
            </w:pPr>
            <w:r w:rsidRPr="00A44A50">
              <w:rPr>
                <w:sz w:val="18"/>
              </w:rPr>
              <w:t>Clothing and other work supports</w:t>
            </w:r>
          </w:p>
        </w:tc>
        <w:tc>
          <w:tcPr>
            <w:tcW w:w="490" w:type="pct"/>
            <w:tcBorders>
              <w:top w:val="nil"/>
              <w:left w:val="nil"/>
              <w:bottom w:val="nil"/>
              <w:right w:val="nil"/>
            </w:tcBorders>
            <w:shd w:val="clear" w:color="auto" w:fill="E8E8E8"/>
            <w:vAlign w:val="center"/>
          </w:tcPr>
          <w:p w:rsidRPr="001412CB" w:rsidR="0088070A" w:rsidP="0088070A" w:rsidRDefault="0088070A" w14:paraId="016065C5" w14:textId="47B43D17">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6A2CD476" w14:textId="3AB27DE6">
            <w:pPr>
              <w:pStyle w:val="Tabletextnormal"/>
              <w:rPr>
                <w:sz w:val="18"/>
              </w:rPr>
            </w:pPr>
            <w:r w:rsidRPr="001412CB">
              <w:rPr>
                <w:sz w:val="12"/>
                <w:szCs w:val="12"/>
              </w:rPr>
              <w:t xml:space="preserve">2  </w:t>
            </w:r>
            <w:r w:rsidRPr="001412CB">
              <w:rPr>
                <w:sz w:val="28"/>
                <w:szCs w:val="28"/>
              </w:rPr>
              <w:t>□</w:t>
            </w:r>
          </w:p>
        </w:tc>
      </w:tr>
      <w:tr w:rsidRPr="004E6A05" w:rsidR="0088070A" w:rsidTr="00855552" w14:paraId="08DB5F29" w14:textId="77777777">
        <w:trPr>
          <w:trHeight w:val="20"/>
        </w:trPr>
        <w:tc>
          <w:tcPr>
            <w:tcW w:w="4020" w:type="pct"/>
            <w:tcBorders>
              <w:top w:val="nil"/>
              <w:left w:val="nil"/>
              <w:bottom w:val="nil"/>
              <w:right w:val="single" w:color="auto" w:sz="4" w:space="0"/>
            </w:tcBorders>
            <w:shd w:val="clear" w:color="auto" w:fill="auto"/>
          </w:tcPr>
          <w:p w:rsidR="0088070A" w:rsidP="00855552" w:rsidRDefault="0088070A" w14:paraId="21E05977" w14:textId="222A86BE">
            <w:pPr>
              <w:pStyle w:val="Tabletext25indent"/>
              <w:numPr>
                <w:ilvl w:val="0"/>
                <w:numId w:val="25"/>
              </w:numPr>
              <w:rPr>
                <w:sz w:val="18"/>
              </w:rPr>
            </w:pPr>
            <w:r>
              <w:rPr>
                <w:sz w:val="18"/>
              </w:rPr>
              <w:t>Financial incentives</w:t>
            </w:r>
          </w:p>
        </w:tc>
        <w:tc>
          <w:tcPr>
            <w:tcW w:w="490" w:type="pct"/>
            <w:tcBorders>
              <w:top w:val="nil"/>
              <w:left w:val="nil"/>
              <w:bottom w:val="nil"/>
              <w:right w:val="nil"/>
            </w:tcBorders>
            <w:shd w:val="clear" w:color="auto" w:fill="auto"/>
            <w:vAlign w:val="center"/>
          </w:tcPr>
          <w:p w:rsidRPr="00BA535A" w:rsidR="0088070A" w:rsidP="0088070A" w:rsidRDefault="0088070A" w14:paraId="36D4F7A2" w14:textId="1FD0F119">
            <w:pPr>
              <w:pStyle w:val="Tabletextnormal"/>
              <w:rPr>
                <w:sz w:val="32"/>
                <w:szCs w:val="3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232CCDAE" w14:textId="7237A69C">
            <w:pPr>
              <w:pStyle w:val="Tabletextnormal"/>
              <w:rPr>
                <w:sz w:val="32"/>
                <w:szCs w:val="32"/>
              </w:rPr>
            </w:pPr>
            <w:r w:rsidRPr="001412CB">
              <w:rPr>
                <w:sz w:val="12"/>
                <w:szCs w:val="12"/>
              </w:rPr>
              <w:t xml:space="preserve">2  </w:t>
            </w:r>
            <w:r w:rsidRPr="001412CB">
              <w:rPr>
                <w:sz w:val="28"/>
                <w:szCs w:val="28"/>
              </w:rPr>
              <w:t>□</w:t>
            </w:r>
          </w:p>
        </w:tc>
      </w:tr>
      <w:tr w:rsidRPr="00AE6360" w:rsidR="0088070A" w:rsidTr="00855552" w14:paraId="3FD4745D" w14:textId="77777777">
        <w:trPr>
          <w:trHeight w:val="20"/>
        </w:trPr>
        <w:tc>
          <w:tcPr>
            <w:tcW w:w="4020" w:type="pct"/>
            <w:tcBorders>
              <w:top w:val="nil"/>
              <w:left w:val="nil"/>
              <w:bottom w:val="nil"/>
              <w:right w:val="single" w:color="auto" w:sz="4" w:space="0"/>
            </w:tcBorders>
            <w:shd w:val="clear" w:color="auto" w:fill="E8E8E8"/>
          </w:tcPr>
          <w:p w:rsidRPr="00DA4818" w:rsidR="0088070A" w:rsidP="00855552" w:rsidRDefault="0088070A" w14:paraId="62DE5E4A" w14:textId="4AEDAFA4">
            <w:pPr>
              <w:pStyle w:val="Tabletext25indent"/>
              <w:numPr>
                <w:ilvl w:val="0"/>
                <w:numId w:val="25"/>
              </w:numPr>
              <w:rPr>
                <w:sz w:val="18"/>
              </w:rPr>
            </w:pPr>
            <w:r>
              <w:rPr>
                <w:sz w:val="18"/>
              </w:rPr>
              <w:t>Financial literacy</w:t>
            </w:r>
          </w:p>
        </w:tc>
        <w:tc>
          <w:tcPr>
            <w:tcW w:w="490" w:type="pct"/>
            <w:tcBorders>
              <w:top w:val="nil"/>
              <w:left w:val="nil"/>
              <w:bottom w:val="nil"/>
              <w:right w:val="nil"/>
            </w:tcBorders>
            <w:shd w:val="clear" w:color="auto" w:fill="E8E8E8"/>
            <w:vAlign w:val="center"/>
          </w:tcPr>
          <w:p w:rsidRPr="001412CB" w:rsidR="0088070A" w:rsidP="0088070A" w:rsidRDefault="0088070A" w14:paraId="07D43825" w14:textId="7BB94F8C">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737A8F32" w14:textId="67C03EDE">
            <w:pPr>
              <w:pStyle w:val="Tabletextnormal"/>
              <w:rPr>
                <w:sz w:val="18"/>
              </w:rPr>
            </w:pPr>
            <w:r w:rsidRPr="001412CB">
              <w:rPr>
                <w:sz w:val="12"/>
                <w:szCs w:val="12"/>
              </w:rPr>
              <w:t xml:space="preserve">2  </w:t>
            </w:r>
            <w:r w:rsidRPr="001412CB">
              <w:rPr>
                <w:sz w:val="28"/>
                <w:szCs w:val="28"/>
              </w:rPr>
              <w:t>□</w:t>
            </w:r>
          </w:p>
        </w:tc>
      </w:tr>
      <w:tr w:rsidRPr="003403FA" w:rsidR="0088070A" w:rsidTr="00855552" w14:paraId="6D8FA57A" w14:textId="77777777">
        <w:trPr>
          <w:trHeight w:val="20"/>
        </w:trPr>
        <w:tc>
          <w:tcPr>
            <w:tcW w:w="4020" w:type="pct"/>
            <w:tcBorders>
              <w:top w:val="nil"/>
              <w:left w:val="nil"/>
              <w:bottom w:val="nil"/>
              <w:right w:val="single" w:color="auto" w:sz="4" w:space="0"/>
            </w:tcBorders>
            <w:shd w:val="clear" w:color="auto" w:fill="E8E8E8"/>
          </w:tcPr>
          <w:p w:rsidR="0088070A" w:rsidP="00855552" w:rsidRDefault="0088070A" w14:paraId="5480EFB9" w14:textId="6778263D">
            <w:pPr>
              <w:pStyle w:val="Tabletext25indent"/>
              <w:numPr>
                <w:ilvl w:val="0"/>
                <w:numId w:val="25"/>
              </w:numPr>
              <w:rPr>
                <w:sz w:val="18"/>
              </w:rPr>
            </w:pPr>
            <w:r>
              <w:rPr>
                <w:sz w:val="18"/>
              </w:rPr>
              <w:t>COVID awareness and prevention services (testing, vaccination, etc.)</w:t>
            </w:r>
          </w:p>
        </w:tc>
        <w:tc>
          <w:tcPr>
            <w:tcW w:w="490" w:type="pct"/>
            <w:tcBorders>
              <w:top w:val="nil"/>
              <w:left w:val="nil"/>
              <w:bottom w:val="nil"/>
              <w:right w:val="nil"/>
            </w:tcBorders>
            <w:shd w:val="clear" w:color="auto" w:fill="E8E8E8"/>
            <w:vAlign w:val="center"/>
          </w:tcPr>
          <w:p w:rsidRPr="001412CB" w:rsidR="0088070A" w:rsidP="0088070A" w:rsidRDefault="0088070A" w14:paraId="7179612C" w14:textId="7DED88D2">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88070A" w:rsidP="0088070A" w:rsidRDefault="0088070A" w14:paraId="5891D470" w14:textId="4A7D623F">
            <w:pPr>
              <w:pStyle w:val="Tabletextnormal"/>
              <w:rPr>
                <w:sz w:val="12"/>
                <w:szCs w:val="12"/>
              </w:rPr>
            </w:pPr>
            <w:r w:rsidRPr="001412CB">
              <w:rPr>
                <w:sz w:val="12"/>
                <w:szCs w:val="12"/>
              </w:rPr>
              <w:t xml:space="preserve">2  </w:t>
            </w:r>
            <w:r w:rsidRPr="001412CB">
              <w:rPr>
                <w:sz w:val="28"/>
                <w:szCs w:val="28"/>
              </w:rPr>
              <w:t>□</w:t>
            </w:r>
          </w:p>
        </w:tc>
      </w:tr>
      <w:tr w:rsidRPr="00AE6360" w:rsidR="0088070A" w:rsidTr="00855552" w14:paraId="3E2FCCBF" w14:textId="77777777">
        <w:trPr>
          <w:trHeight w:val="20"/>
        </w:trPr>
        <w:tc>
          <w:tcPr>
            <w:tcW w:w="4020" w:type="pct"/>
            <w:tcBorders>
              <w:top w:val="nil"/>
              <w:left w:val="nil"/>
              <w:bottom w:val="nil"/>
              <w:right w:val="single" w:color="auto" w:sz="4" w:space="0"/>
            </w:tcBorders>
            <w:shd w:val="clear" w:color="auto" w:fill="auto"/>
          </w:tcPr>
          <w:p w:rsidR="0088070A" w:rsidP="00855552" w:rsidRDefault="0088070A" w14:paraId="3ACC1C87" w14:textId="01D70587">
            <w:pPr>
              <w:pStyle w:val="Tabletext25indent"/>
              <w:numPr>
                <w:ilvl w:val="0"/>
                <w:numId w:val="25"/>
              </w:numPr>
              <w:rPr>
                <w:sz w:val="18"/>
              </w:rPr>
            </w:pPr>
            <w:r>
              <w:rPr>
                <w:b/>
                <w:i/>
                <w:noProof/>
              </w:rPr>
              <mc:AlternateContent>
                <mc:Choice Requires="wps">
                  <w:drawing>
                    <wp:anchor distT="0" distB="0" distL="114300" distR="114300" simplePos="0" relativeHeight="251853824" behindDoc="0" locked="0" layoutInCell="1" allowOverlap="1" wp14:editId="73287944" wp14:anchorId="4ACE9B4B">
                      <wp:simplePos x="0" y="0"/>
                      <wp:positionH relativeFrom="column">
                        <wp:posOffset>1558208</wp:posOffset>
                      </wp:positionH>
                      <wp:positionV relativeFrom="paragraph">
                        <wp:posOffset>24237</wp:posOffset>
                      </wp:positionV>
                      <wp:extent cx="2559050" cy="248920"/>
                      <wp:effectExtent l="0" t="0" r="12700" b="17780"/>
                      <wp:wrapNone/>
                      <wp:docPr id="58"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88070A" w:rsidP="00F13747" w:rsidRDefault="0088070A" w14:paraId="0A58A770" w14:textId="0CE85840">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anchor>
                  </w:drawing>
                </mc:Choice>
                <mc:Fallback>
                  <w:pict>
                    <v:shape id="_x0000_s1032" style="position:absolute;left:0;text-align:left;margin-left:122.7pt;margin-top:1.9pt;width:201.5pt;height:19.6pt;z-index:251853824;visibility:visible;mso-wrap-style:square;mso-wrap-distance-left:9pt;mso-wrap-distance-top:0;mso-wrap-distance-right:9pt;mso-wrap-distance-bottom:0;mso-position-horizontal:absolute;mso-position-horizontal-relative:text;mso-position-vertical:absolute;mso-position-vertical-relative:text;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" w14:anchorId="4ACE9B4B">
                      <v:textbox inset="0,,1.44pt,1.44pt">
                        <w:txbxContent>
                          <w:p w:rsidRPr="00C96776" w:rsidR="0088070A" w:rsidP="00F13747" w:rsidRDefault="0088070A" w14:paraId="0A58A770" w14:textId="0CE85840">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support</w:t>
            </w:r>
            <w:r w:rsidRPr="00DA4818">
              <w:rPr>
                <w:sz w:val="18"/>
              </w:rPr>
              <w:t xml:space="preserve"> services</w:t>
            </w:r>
            <w:r w:rsidRPr="00DA4818">
              <w:rPr>
                <w:sz w:val="18"/>
              </w:rPr>
              <w:tab/>
            </w:r>
          </w:p>
        </w:tc>
        <w:tc>
          <w:tcPr>
            <w:tcW w:w="490" w:type="pct"/>
            <w:tcBorders>
              <w:top w:val="nil"/>
              <w:left w:val="nil"/>
              <w:bottom w:val="nil"/>
              <w:right w:val="nil"/>
            </w:tcBorders>
            <w:shd w:val="clear" w:color="auto" w:fill="auto"/>
            <w:vAlign w:val="center"/>
          </w:tcPr>
          <w:p w:rsidRPr="001412CB" w:rsidR="0088070A" w:rsidP="0088070A" w:rsidRDefault="0088070A" w14:paraId="436F2D67" w14:textId="73FFFD6D">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88070A" w:rsidP="0088070A" w:rsidRDefault="0088070A" w14:paraId="1B2D9167" w14:textId="22F33EE9">
            <w:pPr>
              <w:pStyle w:val="Tabletextnormal"/>
              <w:rPr>
                <w:sz w:val="18"/>
              </w:rPr>
            </w:pPr>
            <w:r w:rsidRPr="001412CB">
              <w:rPr>
                <w:sz w:val="12"/>
                <w:szCs w:val="12"/>
              </w:rPr>
              <w:t xml:space="preserve">2  </w:t>
            </w:r>
            <w:r w:rsidRPr="001412CB">
              <w:rPr>
                <w:sz w:val="28"/>
                <w:szCs w:val="28"/>
              </w:rPr>
              <w:t>□</w:t>
            </w:r>
          </w:p>
        </w:tc>
      </w:tr>
    </w:tbl>
    <w:p w:rsidR="00F13747" w:rsidP="002B5B27" w:rsidRDefault="00F13747" w14:paraId="22CF661F" w14:textId="77777777">
      <w:pPr>
        <w:pStyle w:val="QUEafterSource"/>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BB04FE" w:rsidTr="0007643D" w14:paraId="244AB61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605126CF"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 AND A8 = 1</w:t>
            </w:r>
          </w:p>
        </w:tc>
      </w:tr>
      <w:tr w:rsidRPr="00502AB2" w:rsidR="00556C02" w:rsidTr="00BA535A" w14:paraId="176005A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auto"/>
          </w:tcPr>
          <w:p w:rsidR="00556C02" w:rsidP="0007643D" w:rsidRDefault="00556C02" w14:paraId="4D0D6EC9" w14:textId="1421D43B">
            <w:pPr>
              <w:spacing w:before="60" w:after="60"/>
              <w:ind w:firstLine="0"/>
              <w:jc w:val="left"/>
              <w:rPr>
                <w:rFonts w:ascii="Arial" w:hAnsi="Arial" w:cs="Arial"/>
                <w:caps/>
                <w:sz w:val="20"/>
              </w:rPr>
            </w:pPr>
            <w:r>
              <w:rPr>
                <w:rFonts w:ascii="Arial" w:hAnsi="Arial" w:cs="Arial"/>
                <w:caps/>
                <w:sz w:val="20"/>
              </w:rPr>
              <w:t>display only those responses selected in d1c</w:t>
            </w:r>
          </w:p>
        </w:tc>
      </w:tr>
    </w:tbl>
    <w:p w:rsidR="00F13747" w:rsidP="002B5B27" w:rsidRDefault="00F13747" w14:paraId="14236A60" w14:textId="77777777">
      <w:pPr>
        <w:pStyle w:val="QUEafterSource"/>
      </w:pPr>
    </w:p>
    <w:p w:rsidR="00F13747" w:rsidP="00F13747" w:rsidRDefault="00F13747" w14:paraId="2D69309D" w14:textId="600C8DD9">
      <w:pPr>
        <w:pStyle w:val="Ques"/>
        <w:spacing w:before="0"/>
      </w:pPr>
      <w:r>
        <w:t>D2c.</w:t>
      </w:r>
      <w:r>
        <w:tab/>
      </w:r>
      <w:r w:rsidR="001412CB">
        <w:t xml:space="preserve">For the services offered as part of the Pathway Home program, please indicate whether they are funded through the Pathway Home grant or other funding sources. </w:t>
      </w:r>
    </w:p>
    <w:p w:rsidR="001E64C4" w:rsidP="00BA535A" w:rsidRDefault="001E64C4" w14:paraId="75542BC4" w14:textId="1B048B11">
      <w:pPr>
        <w:pStyle w:val="INTRO"/>
        <w:spacing w:before="160" w:after="120"/>
        <w:ind w:right="187"/>
      </w:pPr>
    </w:p>
    <w:tbl>
      <w:tblPr>
        <w:tblW w:w="4249" w:type="pct"/>
        <w:tblInd w:w="8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7380"/>
        <w:gridCol w:w="899"/>
        <w:gridCol w:w="899"/>
      </w:tblGrid>
      <w:tr w:rsidR="00F13747" w:rsidTr="000C4C73" w14:paraId="6C766E74" w14:textId="77777777">
        <w:trPr>
          <w:trHeight w:val="494"/>
          <w:tblHeader/>
        </w:trPr>
        <w:tc>
          <w:tcPr>
            <w:tcW w:w="4020" w:type="pct"/>
            <w:tcBorders>
              <w:top w:val="nil"/>
              <w:left w:val="nil"/>
              <w:bottom w:val="nil"/>
              <w:right w:val="nil"/>
            </w:tcBorders>
            <w:vAlign w:val="bottom"/>
          </w:tcPr>
          <w:p w:rsidR="00F13747" w:rsidP="000C4C73" w:rsidRDefault="00F13747" w14:paraId="488CF57B"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color="auto" w:sz="4" w:space="0"/>
              <w:right w:val="nil"/>
            </w:tcBorders>
            <w:vAlign w:val="center"/>
          </w:tcPr>
          <w:p w:rsidR="00F13747" w:rsidP="000C4C73" w:rsidRDefault="00F13747" w14:paraId="62B247B9"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rsidRPr="00FD1718" w:rsidR="001412CB" w:rsidTr="000C4C73" w14:paraId="4E2C9232" w14:textId="77777777">
        <w:trPr>
          <w:trHeight w:val="494"/>
          <w:tblHeader/>
        </w:trPr>
        <w:tc>
          <w:tcPr>
            <w:tcW w:w="4020" w:type="pct"/>
            <w:tcBorders>
              <w:top w:val="nil"/>
              <w:left w:val="nil"/>
              <w:bottom w:val="nil"/>
              <w:right w:val="single" w:color="auto" w:sz="4" w:space="0"/>
            </w:tcBorders>
            <w:vAlign w:val="bottom"/>
          </w:tcPr>
          <w:p w:rsidRPr="00FD1718" w:rsidR="001412CB" w:rsidP="001412CB" w:rsidRDefault="001412CB" w14:paraId="167847B6" w14:textId="3B3727CC">
            <w:pPr>
              <w:tabs>
                <w:tab w:val="clear" w:pos="432"/>
                <w:tab w:val="left" w:leader="dot" w:pos="6084"/>
              </w:tabs>
              <w:ind w:firstLine="0"/>
              <w:jc w:val="left"/>
              <w:rPr>
                <w:rFonts w:ascii="Arial Narrow" w:hAnsi="Arial Narrow" w:cs="Arial"/>
                <w:b/>
                <w:sz w:val="18"/>
                <w:szCs w:val="18"/>
              </w:rPr>
            </w:pPr>
          </w:p>
        </w:tc>
        <w:tc>
          <w:tcPr>
            <w:tcW w:w="490" w:type="pct"/>
            <w:tcBorders>
              <w:left w:val="single" w:color="auto" w:sz="4" w:space="0"/>
              <w:bottom w:val="single" w:color="auto" w:sz="4" w:space="0"/>
              <w:right w:val="single" w:color="auto" w:sz="4" w:space="0"/>
            </w:tcBorders>
            <w:vAlign w:val="center"/>
          </w:tcPr>
          <w:p w:rsidRPr="00FD1718" w:rsidR="001412CB" w:rsidP="001412CB" w:rsidRDefault="001412CB" w14:paraId="1F63D66E" w14:textId="4DFE8291">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p>
        </w:tc>
        <w:tc>
          <w:tcPr>
            <w:tcW w:w="490" w:type="pct"/>
            <w:tcBorders>
              <w:left w:val="single" w:color="auto" w:sz="4" w:space="0"/>
              <w:bottom w:val="single" w:color="auto" w:sz="4" w:space="0"/>
              <w:right w:val="single" w:color="auto" w:sz="4" w:space="0"/>
            </w:tcBorders>
            <w:vAlign w:val="center"/>
          </w:tcPr>
          <w:p w:rsidRPr="00FD1718" w:rsidR="001412CB" w:rsidP="001412CB" w:rsidRDefault="001412CB" w14:paraId="5425EE1C" w14:textId="37E3DD20">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r w:rsidDel="001412CB">
              <w:rPr>
                <w:rFonts w:ascii="Arial Narrow" w:hAnsi="Arial Narrow" w:cs="Arial"/>
                <w:sz w:val="18"/>
                <w:szCs w:val="18"/>
              </w:rPr>
              <w:t xml:space="preserve"> </w:t>
            </w:r>
            <w:r>
              <w:rPr>
                <w:rFonts w:ascii="Arial Narrow" w:hAnsi="Arial Narrow" w:cs="Arial"/>
                <w:sz w:val="18"/>
                <w:szCs w:val="18"/>
              </w:rPr>
              <w:t xml:space="preserve"> </w:t>
            </w:r>
          </w:p>
        </w:tc>
      </w:tr>
      <w:tr w:rsidRPr="00AE6360" w:rsidR="00F13747" w:rsidTr="00855552" w14:paraId="4CB2078F" w14:textId="77777777">
        <w:trPr>
          <w:trHeight w:val="20"/>
        </w:trPr>
        <w:tc>
          <w:tcPr>
            <w:tcW w:w="4020" w:type="pct"/>
            <w:tcBorders>
              <w:top w:val="nil"/>
              <w:left w:val="nil"/>
              <w:bottom w:val="nil"/>
              <w:right w:val="single" w:color="auto" w:sz="4" w:space="0"/>
            </w:tcBorders>
            <w:shd w:val="clear" w:color="auto" w:fill="auto"/>
          </w:tcPr>
          <w:p w:rsidRPr="008F5BD9" w:rsidR="00F13747" w:rsidP="000C4C73" w:rsidRDefault="00F13747" w14:paraId="142A82CC" w14:textId="77777777">
            <w:pPr>
              <w:pStyle w:val="Source"/>
              <w:spacing w:before="60" w:after="60"/>
            </w:pPr>
            <w:r>
              <w:t>REO_D1</w:t>
            </w:r>
            <w:r w:rsidRPr="008F5BD9">
              <w:t xml:space="preserve">. </w:t>
            </w:r>
          </w:p>
          <w:p w:rsidRPr="00FD1718" w:rsidR="00F13747" w:rsidP="000C4C73" w:rsidRDefault="00F13747" w14:paraId="3DE89098" w14:textId="77777777">
            <w:pPr>
              <w:tabs>
                <w:tab w:val="clear" w:pos="432"/>
                <w:tab w:val="left" w:pos="360"/>
                <w:tab w:val="left" w:leader="dot" w:pos="3382"/>
                <w:tab w:val="left" w:leader="dot" w:pos="3473"/>
              </w:tabs>
              <w:spacing w:before="60" w:after="60"/>
              <w:ind w:left="360" w:hanging="360"/>
              <w:jc w:val="left"/>
              <w:rPr>
                <w:rFonts w:ascii="Arial" w:hAnsi="Arial" w:cs="Arial"/>
                <w:b/>
                <w:sz w:val="18"/>
                <w:szCs w:val="18"/>
              </w:rPr>
            </w:pPr>
            <w:r>
              <w:rPr>
                <w:rFonts w:ascii="Arial" w:hAnsi="Arial" w:cs="Arial"/>
                <w:b/>
                <w:sz w:val="18"/>
                <w:szCs w:val="18"/>
              </w:rPr>
              <w:t>Transition services</w:t>
            </w:r>
          </w:p>
        </w:tc>
        <w:tc>
          <w:tcPr>
            <w:tcW w:w="490" w:type="pct"/>
            <w:tcBorders>
              <w:top w:val="nil"/>
              <w:left w:val="nil"/>
              <w:bottom w:val="nil"/>
              <w:right w:val="nil"/>
            </w:tcBorders>
            <w:shd w:val="clear" w:color="auto" w:fill="auto"/>
            <w:vAlign w:val="center"/>
          </w:tcPr>
          <w:p w:rsidRPr="001412CB" w:rsidR="00F13747" w:rsidP="000C4C73" w:rsidRDefault="00F13747" w14:paraId="1DFFF1CF" w14:textId="77777777">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color="auto" w:sz="4" w:space="0"/>
            </w:tcBorders>
            <w:shd w:val="clear" w:color="auto" w:fill="auto"/>
            <w:vAlign w:val="center"/>
          </w:tcPr>
          <w:p w:rsidRPr="001412CB" w:rsidR="00F13747" w:rsidP="000C4C73" w:rsidRDefault="00F13747" w14:paraId="7EEC5CD3" w14:textId="77777777">
            <w:pPr>
              <w:pStyle w:val="Tabletextnormal"/>
            </w:pPr>
            <w:r w:rsidRPr="001412CB">
              <w:rPr>
                <w:sz w:val="12"/>
                <w:szCs w:val="12"/>
              </w:rPr>
              <w:t xml:space="preserve">2  </w:t>
            </w:r>
            <w:r w:rsidRPr="001412CB">
              <w:rPr>
                <w:sz w:val="28"/>
                <w:szCs w:val="28"/>
              </w:rPr>
              <w:t>□</w:t>
            </w:r>
          </w:p>
        </w:tc>
      </w:tr>
      <w:tr w:rsidRPr="00AE6360" w:rsidR="00F13747" w:rsidTr="00855552" w14:paraId="10949489" w14:textId="77777777">
        <w:trPr>
          <w:trHeight w:val="20"/>
        </w:trPr>
        <w:tc>
          <w:tcPr>
            <w:tcW w:w="4020" w:type="pct"/>
            <w:tcBorders>
              <w:top w:val="nil"/>
              <w:left w:val="nil"/>
              <w:bottom w:val="nil"/>
              <w:right w:val="single" w:color="auto" w:sz="4" w:space="0"/>
            </w:tcBorders>
            <w:shd w:val="clear" w:color="auto" w:fill="E8E8E8"/>
          </w:tcPr>
          <w:p w:rsidRPr="00DA4818" w:rsidR="00F13747" w:rsidP="00855552" w:rsidRDefault="00F13747" w14:paraId="64D8CAFE" w14:textId="77315A31">
            <w:pPr>
              <w:pStyle w:val="Tabletext25indent"/>
              <w:numPr>
                <w:ilvl w:val="0"/>
                <w:numId w:val="26"/>
              </w:numPr>
              <w:rPr>
                <w:sz w:val="18"/>
              </w:rPr>
            </w:pPr>
            <w:r>
              <w:rPr>
                <w:sz w:val="18"/>
              </w:rPr>
              <w:t>Reentry/discharge planning</w:t>
            </w:r>
            <w:r w:rsidRPr="00DA4818">
              <w:rPr>
                <w:sz w:val="18"/>
              </w:rPr>
              <w:tab/>
            </w:r>
          </w:p>
        </w:tc>
        <w:tc>
          <w:tcPr>
            <w:tcW w:w="490" w:type="pct"/>
            <w:tcBorders>
              <w:top w:val="nil"/>
              <w:left w:val="nil"/>
              <w:bottom w:val="nil"/>
              <w:right w:val="nil"/>
            </w:tcBorders>
            <w:shd w:val="clear" w:color="auto" w:fill="E8E8E8"/>
            <w:vAlign w:val="center"/>
          </w:tcPr>
          <w:p w:rsidRPr="001412CB" w:rsidR="00F13747" w:rsidP="000C4C73" w:rsidRDefault="00F13747" w14:paraId="6BF06E81" w14:textId="77777777">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F13747" w:rsidP="000C4C73" w:rsidRDefault="00F13747" w14:paraId="01CC2ADA" w14:textId="77777777">
            <w:pPr>
              <w:pStyle w:val="Tabletextnormal"/>
              <w:rPr>
                <w:sz w:val="18"/>
              </w:rPr>
            </w:pPr>
            <w:r w:rsidRPr="001412CB">
              <w:rPr>
                <w:sz w:val="12"/>
                <w:szCs w:val="12"/>
              </w:rPr>
              <w:t xml:space="preserve">2  </w:t>
            </w:r>
            <w:r w:rsidRPr="001412CB">
              <w:rPr>
                <w:sz w:val="28"/>
                <w:szCs w:val="28"/>
              </w:rPr>
              <w:t>□</w:t>
            </w:r>
          </w:p>
        </w:tc>
      </w:tr>
      <w:tr w:rsidRPr="003403FA" w:rsidR="00F13747" w:rsidTr="00855552" w14:paraId="0E7961C8" w14:textId="77777777">
        <w:trPr>
          <w:trHeight w:val="20"/>
        </w:trPr>
        <w:tc>
          <w:tcPr>
            <w:tcW w:w="4020" w:type="pct"/>
            <w:tcBorders>
              <w:top w:val="nil"/>
              <w:left w:val="nil"/>
              <w:bottom w:val="nil"/>
              <w:right w:val="single" w:color="auto" w:sz="4" w:space="0"/>
            </w:tcBorders>
            <w:shd w:val="clear" w:color="auto" w:fill="auto"/>
          </w:tcPr>
          <w:p w:rsidR="00F13747" w:rsidP="00855552" w:rsidRDefault="00F13747" w14:paraId="2F130D1C" w14:textId="220036B2">
            <w:pPr>
              <w:pStyle w:val="Tabletext25indent"/>
              <w:numPr>
                <w:ilvl w:val="0"/>
                <w:numId w:val="26"/>
              </w:numPr>
              <w:rPr>
                <w:sz w:val="18"/>
              </w:rPr>
            </w:pPr>
            <w:r>
              <w:rPr>
                <w:sz w:val="18"/>
              </w:rPr>
              <w:t>Planning for post-release housing</w:t>
            </w:r>
          </w:p>
        </w:tc>
        <w:tc>
          <w:tcPr>
            <w:tcW w:w="490" w:type="pct"/>
            <w:tcBorders>
              <w:top w:val="nil"/>
              <w:left w:val="nil"/>
              <w:bottom w:val="nil"/>
              <w:right w:val="nil"/>
            </w:tcBorders>
            <w:shd w:val="clear" w:color="auto" w:fill="auto"/>
            <w:vAlign w:val="center"/>
          </w:tcPr>
          <w:p w:rsidRPr="001412CB" w:rsidR="00F13747" w:rsidP="000C4C73" w:rsidRDefault="00F13747" w14:paraId="08EAC4A4" w14:textId="77777777">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auto"/>
            <w:vAlign w:val="center"/>
          </w:tcPr>
          <w:p w:rsidRPr="001412CB" w:rsidR="00F13747" w:rsidP="000C4C73" w:rsidRDefault="00F13747" w14:paraId="31867669" w14:textId="77777777">
            <w:pPr>
              <w:pStyle w:val="Tabletextnormal"/>
              <w:rPr>
                <w:sz w:val="12"/>
                <w:szCs w:val="12"/>
              </w:rPr>
            </w:pPr>
            <w:r w:rsidRPr="001412CB">
              <w:rPr>
                <w:sz w:val="12"/>
                <w:szCs w:val="12"/>
              </w:rPr>
              <w:t xml:space="preserve">2  </w:t>
            </w:r>
            <w:r w:rsidRPr="001412CB">
              <w:rPr>
                <w:sz w:val="28"/>
                <w:szCs w:val="28"/>
              </w:rPr>
              <w:t>□</w:t>
            </w:r>
          </w:p>
        </w:tc>
      </w:tr>
      <w:tr w:rsidRPr="00AE6360" w:rsidR="00F13747" w:rsidTr="00855552" w14:paraId="21F9F4C5" w14:textId="77777777">
        <w:trPr>
          <w:trHeight w:val="20"/>
        </w:trPr>
        <w:tc>
          <w:tcPr>
            <w:tcW w:w="4020" w:type="pct"/>
            <w:tcBorders>
              <w:top w:val="nil"/>
              <w:left w:val="nil"/>
              <w:bottom w:val="nil"/>
              <w:right w:val="single" w:color="auto" w:sz="4" w:space="0"/>
            </w:tcBorders>
            <w:shd w:val="clear" w:color="auto" w:fill="E8E8E8"/>
          </w:tcPr>
          <w:p w:rsidRPr="00DA4818" w:rsidR="00F13747" w:rsidP="00855552" w:rsidRDefault="00F13747" w14:paraId="61A8DBA5" w14:textId="77407EDF">
            <w:pPr>
              <w:pStyle w:val="Tabletext25indent"/>
              <w:numPr>
                <w:ilvl w:val="0"/>
                <w:numId w:val="26"/>
              </w:numPr>
              <w:rPr>
                <w:sz w:val="18"/>
              </w:rPr>
            </w:pPr>
            <w:r>
              <w:rPr>
                <w:sz w:val="18"/>
              </w:rPr>
              <w:t>Continuity of services pre- to post-release</w:t>
            </w:r>
          </w:p>
        </w:tc>
        <w:tc>
          <w:tcPr>
            <w:tcW w:w="490" w:type="pct"/>
            <w:tcBorders>
              <w:top w:val="nil"/>
              <w:left w:val="nil"/>
              <w:bottom w:val="nil"/>
              <w:right w:val="nil"/>
            </w:tcBorders>
            <w:shd w:val="clear" w:color="auto" w:fill="E8E8E8"/>
            <w:vAlign w:val="center"/>
          </w:tcPr>
          <w:p w:rsidRPr="001412CB" w:rsidR="00F13747" w:rsidP="000C4C73" w:rsidRDefault="00F13747" w14:paraId="25FF264E" w14:textId="77777777">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color="auto" w:sz="4" w:space="0"/>
            </w:tcBorders>
            <w:shd w:val="clear" w:color="auto" w:fill="E8E8E8"/>
            <w:vAlign w:val="center"/>
          </w:tcPr>
          <w:p w:rsidRPr="001412CB" w:rsidR="00F13747" w:rsidP="000C4C73" w:rsidRDefault="00F13747" w14:paraId="486D3E40" w14:textId="77777777">
            <w:pPr>
              <w:pStyle w:val="Tabletextnormal"/>
              <w:rPr>
                <w:sz w:val="18"/>
              </w:rPr>
            </w:pPr>
            <w:r w:rsidRPr="001412CB">
              <w:rPr>
                <w:sz w:val="12"/>
                <w:szCs w:val="12"/>
              </w:rPr>
              <w:t xml:space="preserve">2  </w:t>
            </w:r>
            <w:r w:rsidRPr="001412CB">
              <w:rPr>
                <w:sz w:val="28"/>
                <w:szCs w:val="28"/>
              </w:rPr>
              <w:t>□</w:t>
            </w:r>
          </w:p>
        </w:tc>
      </w:tr>
      <w:tr w:rsidRPr="00AE6360" w:rsidR="00F13747" w:rsidTr="00855552" w14:paraId="38B7350A" w14:textId="77777777">
        <w:trPr>
          <w:trHeight w:val="20"/>
        </w:trPr>
        <w:tc>
          <w:tcPr>
            <w:tcW w:w="4020" w:type="pct"/>
            <w:tcBorders>
              <w:top w:val="nil"/>
              <w:left w:val="nil"/>
              <w:bottom w:val="nil"/>
              <w:right w:val="single" w:color="auto" w:sz="4" w:space="0"/>
            </w:tcBorders>
            <w:shd w:val="clear" w:color="auto" w:fill="auto"/>
          </w:tcPr>
          <w:p w:rsidRPr="00DA4818" w:rsidR="00F13747" w:rsidP="00855552" w:rsidRDefault="00F13747" w14:paraId="0D2FE30A" w14:textId="207F9117">
            <w:pPr>
              <w:pStyle w:val="Tabletext25indent"/>
              <w:numPr>
                <w:ilvl w:val="0"/>
                <w:numId w:val="26"/>
              </w:numPr>
              <w:rPr>
                <w:sz w:val="18"/>
              </w:rPr>
            </w:pPr>
            <w:r>
              <w:rPr>
                <w:sz w:val="18"/>
              </w:rPr>
              <w:t>Coordination of information about reentry services in the community</w:t>
            </w:r>
          </w:p>
        </w:tc>
        <w:tc>
          <w:tcPr>
            <w:tcW w:w="490" w:type="pct"/>
            <w:tcBorders>
              <w:top w:val="nil"/>
              <w:left w:val="nil"/>
              <w:bottom w:val="nil"/>
              <w:right w:val="nil"/>
            </w:tcBorders>
            <w:shd w:val="clear" w:color="auto" w:fill="auto"/>
          </w:tcPr>
          <w:p w:rsidRPr="001412CB" w:rsidR="00F13747" w:rsidP="000C4C73" w:rsidRDefault="00F13747" w14:paraId="0125B653" w14:textId="77777777">
            <w:pPr>
              <w:pStyle w:val="Tabletextnormal"/>
            </w:pPr>
          </w:p>
        </w:tc>
        <w:tc>
          <w:tcPr>
            <w:tcW w:w="490" w:type="pct"/>
            <w:tcBorders>
              <w:top w:val="nil"/>
              <w:left w:val="nil"/>
              <w:bottom w:val="nil"/>
              <w:right w:val="single" w:color="auto" w:sz="4" w:space="0"/>
            </w:tcBorders>
            <w:shd w:val="clear" w:color="auto" w:fill="auto"/>
          </w:tcPr>
          <w:p w:rsidRPr="001412CB" w:rsidR="00F13747" w:rsidP="000C4C73" w:rsidRDefault="00F13747" w14:paraId="1ED050C4" w14:textId="77777777">
            <w:pPr>
              <w:pStyle w:val="Tabletextnormal"/>
              <w:rPr>
                <w:sz w:val="18"/>
              </w:rPr>
            </w:pPr>
          </w:p>
        </w:tc>
      </w:tr>
      <w:tr w:rsidRPr="00AE6360" w:rsidR="00F13747" w:rsidTr="00855552" w14:paraId="62DF0A3A" w14:textId="77777777">
        <w:trPr>
          <w:trHeight w:val="20"/>
        </w:trPr>
        <w:tc>
          <w:tcPr>
            <w:tcW w:w="4020" w:type="pct"/>
            <w:tcBorders>
              <w:top w:val="nil"/>
              <w:left w:val="nil"/>
              <w:bottom w:val="nil"/>
              <w:right w:val="single" w:color="auto" w:sz="4" w:space="0"/>
            </w:tcBorders>
            <w:shd w:val="clear" w:color="auto" w:fill="E8E8E8"/>
          </w:tcPr>
          <w:p w:rsidR="00F13747" w:rsidP="00855552" w:rsidRDefault="00F13747" w14:paraId="677A8AB3" w14:textId="39A0D433">
            <w:pPr>
              <w:pStyle w:val="Tabletext25indent"/>
              <w:numPr>
                <w:ilvl w:val="0"/>
                <w:numId w:val="26"/>
              </w:numPr>
              <w:rPr>
                <w:sz w:val="18"/>
              </w:rPr>
            </w:pPr>
            <w:r>
              <w:rPr>
                <w:b/>
                <w:i/>
                <w:noProof/>
              </w:rPr>
              <mc:AlternateContent>
                <mc:Choice Requires="wps">
                  <w:drawing>
                    <wp:anchor distT="0" distB="0" distL="114300" distR="114300" simplePos="0" relativeHeight="251838464" behindDoc="0" locked="0" layoutInCell="1" allowOverlap="1" wp14:editId="779FF758" wp14:anchorId="21982B6A">
                      <wp:simplePos x="0" y="0"/>
                      <wp:positionH relativeFrom="column">
                        <wp:posOffset>1793722</wp:posOffset>
                      </wp:positionH>
                      <wp:positionV relativeFrom="paragraph">
                        <wp:posOffset>38024</wp:posOffset>
                      </wp:positionV>
                      <wp:extent cx="2420061" cy="248920"/>
                      <wp:effectExtent l="0" t="0" r="18415" b="17780"/>
                      <wp:wrapNone/>
                      <wp:docPr id="59"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0061" cy="248920"/>
                              </a:xfrm>
                              <a:prstGeom prst="rect">
                                <a:avLst/>
                              </a:prstGeom>
                              <a:solidFill>
                                <a:srgbClr val="FFFFFF"/>
                              </a:solidFill>
                              <a:ln w="9525">
                                <a:solidFill>
                                  <a:srgbClr val="000000"/>
                                </a:solidFill>
                                <a:miter lim="800000"/>
                                <a:headEnd/>
                                <a:tailEnd/>
                              </a:ln>
                            </wps:spPr>
                            <wps:txbx>
                              <w:txbxContent>
                                <w:p w:rsidRPr="00C96776" w:rsidR="00F13747" w:rsidP="00F13747" w:rsidRDefault="00F13747" w14:paraId="40C0F681" w14:textId="488E53CF">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anchor>
                  </w:drawing>
                </mc:Choice>
                <mc:Fallback>
                  <w:pict>
                    <v:shape id="_x0000_s1033" style="position:absolute;left:0;text-align:left;margin-left:141.25pt;margin-top:3pt;width:190.55pt;height:19.6pt;z-index:25183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" w14:anchorId="21982B6A">
                      <v:textbox inset="0,,1.44pt,1.44pt">
                        <w:txbxContent>
                          <w:p w:rsidRPr="00C96776" w:rsidR="00F13747" w:rsidP="00F13747" w:rsidRDefault="00F13747" w14:paraId="40C0F681" w14:textId="488E53CF">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 xml:space="preserve">transition </w:t>
            </w:r>
            <w:r w:rsidRPr="00DA4818">
              <w:rPr>
                <w:sz w:val="18"/>
              </w:rPr>
              <w:t>services</w:t>
            </w:r>
            <w:r w:rsidRPr="00DA4818">
              <w:rPr>
                <w:sz w:val="18"/>
              </w:rPr>
              <w:tab/>
            </w:r>
          </w:p>
        </w:tc>
        <w:tc>
          <w:tcPr>
            <w:tcW w:w="490" w:type="pct"/>
            <w:tcBorders>
              <w:top w:val="nil"/>
              <w:left w:val="nil"/>
              <w:bottom w:val="single" w:color="auto" w:sz="4" w:space="0"/>
              <w:right w:val="nil"/>
            </w:tcBorders>
            <w:shd w:val="clear" w:color="auto" w:fill="E8E8E8"/>
            <w:vAlign w:val="center"/>
          </w:tcPr>
          <w:p w:rsidRPr="001412CB" w:rsidR="00F13747" w:rsidP="000C4C73" w:rsidRDefault="00F13747" w14:paraId="6327D0E3" w14:textId="77777777">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single" w:color="auto" w:sz="4" w:space="0"/>
              <w:right w:val="single" w:color="auto" w:sz="4" w:space="0"/>
            </w:tcBorders>
            <w:shd w:val="clear" w:color="auto" w:fill="E8E8E8"/>
          </w:tcPr>
          <w:p w:rsidRPr="001412CB" w:rsidR="00F13747" w:rsidP="000C4C73" w:rsidRDefault="00F13747" w14:paraId="098588D5" w14:textId="77777777">
            <w:pPr>
              <w:pStyle w:val="Tabletextnormal"/>
              <w:rPr>
                <w:sz w:val="18"/>
              </w:rPr>
            </w:pPr>
            <w:r w:rsidRPr="00BA535A">
              <w:rPr>
                <w:sz w:val="12"/>
                <w:szCs w:val="12"/>
              </w:rPr>
              <w:t xml:space="preserve">2  </w:t>
            </w:r>
            <w:r w:rsidRPr="00BA535A">
              <w:rPr>
                <w:sz w:val="28"/>
                <w:szCs w:val="28"/>
              </w:rPr>
              <w:t>□</w:t>
            </w:r>
          </w:p>
        </w:tc>
      </w:tr>
    </w:tbl>
    <w:p w:rsidR="00F13747" w:rsidP="002B5B27" w:rsidRDefault="00F13747" w14:paraId="62CBD540" w14:textId="77777777">
      <w:pPr>
        <w:pStyle w:val="QUEafterSource"/>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BB04FE" w:rsidTr="0007643D" w14:paraId="7BF4389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BB04FE" w:rsidP="0007643D" w:rsidRDefault="00BB04FE" w14:paraId="5E83A8EB"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F13747" w:rsidP="002B5B27" w:rsidRDefault="00F13747" w14:paraId="419BA012" w14:textId="77777777">
      <w:pPr>
        <w:pStyle w:val="QUEafterSource"/>
      </w:pPr>
    </w:p>
    <w:p w:rsidR="002B5B27" w:rsidP="002B5B27" w:rsidRDefault="002B5B27" w14:paraId="31DEB536" w14:textId="2708D2D0">
      <w:pPr>
        <w:pStyle w:val="QUEafterSource"/>
      </w:pPr>
      <w:r>
        <w:t>D3.</w:t>
      </w:r>
      <w:r>
        <w:tab/>
      </w:r>
      <w:r w:rsidRPr="001202AC">
        <w:t xml:space="preserve">Please indicate whether your </w:t>
      </w:r>
      <w:r>
        <w:t>Pathway Home</w:t>
      </w:r>
      <w:r w:rsidRPr="001202AC">
        <w:t xml:space="preserve"> program </w:t>
      </w:r>
      <w:r>
        <w:t>provide</w:t>
      </w:r>
      <w:r w:rsidR="00996CE6">
        <w:t>s</w:t>
      </w:r>
      <w:r>
        <w:t xml:space="preserve"> any of the following types of services remotely or virtually (such as by phone, video, or other means).</w:t>
      </w:r>
    </w:p>
    <w:p w:rsidR="001E64C4" w:rsidP="001E64C4" w:rsidRDefault="001E64C4" w14:paraId="3EA1F44E" w14:textId="0F47CF32">
      <w:pPr>
        <w:pStyle w:val="INTRO"/>
        <w:spacing w:before="160" w:after="120"/>
        <w:ind w:left="720" w:right="187"/>
      </w:pPr>
      <w:r>
        <w:t xml:space="preserve">[IF </w:t>
      </w:r>
      <w:r w:rsidR="00BB04FE">
        <w:t>A8=2</w:t>
      </w:r>
      <w:r w:rsidR="009C567F">
        <w:t>, DISPLAY</w:t>
      </w:r>
      <w:r>
        <w:t>: When answering this question, please consider the services provided by the organization</w:t>
      </w:r>
      <w:r w:rsidR="00556C02">
        <w:t>(</w:t>
      </w:r>
      <w:r>
        <w:t>s</w:t>
      </w:r>
      <w:r w:rsidR="00556C02">
        <w:t>)</w:t>
      </w:r>
      <w:r>
        <w:t xml:space="preserve"> you contract with to provide direct services to Pathway Home participants]. </w:t>
      </w:r>
    </w:p>
    <w:p w:rsidRPr="00F64580" w:rsidR="008622F2" w:rsidP="002B5B27" w:rsidRDefault="008622F2" w14:paraId="188C2EE3" w14:textId="77777777">
      <w:pPr>
        <w:pStyle w:val="QUEafterSource"/>
      </w:pPr>
    </w:p>
    <w:tbl>
      <w:tblPr>
        <w:tblW w:w="4062" w:type="pct"/>
        <w:tblLayout w:type="fixed"/>
        <w:tblLook w:val="0000" w:firstRow="0" w:lastRow="0" w:firstColumn="0" w:lastColumn="0" w:noHBand="0" w:noVBand="0"/>
      </w:tblPr>
      <w:tblGrid>
        <w:gridCol w:w="5806"/>
        <w:gridCol w:w="1485"/>
        <w:gridCol w:w="1483"/>
      </w:tblGrid>
      <w:tr w:rsidRPr="00CC269E" w:rsidR="002B5B27" w:rsidTr="00DF18FD" w14:paraId="407739D9" w14:textId="77777777">
        <w:trPr>
          <w:trHeight w:val="288"/>
          <w:tblHeader/>
        </w:trPr>
        <w:tc>
          <w:tcPr>
            <w:tcW w:w="3309" w:type="pct"/>
          </w:tcPr>
          <w:p w:rsidRPr="00487695" w:rsidR="002B5B27" w:rsidP="00DF18FD" w:rsidRDefault="002B5B27" w14:paraId="423F897C" w14:textId="77777777">
            <w:pPr>
              <w:tabs>
                <w:tab w:val="clear" w:pos="432"/>
                <w:tab w:val="left" w:leader="dot" w:pos="6084"/>
              </w:tabs>
              <w:spacing w:after="0"/>
              <w:ind w:firstLine="0"/>
              <w:jc w:val="left"/>
              <w:rPr>
                <w:rFonts w:ascii="Arial" w:hAnsi="Arial" w:cs="Arial"/>
                <w:b/>
                <w:sz w:val="18"/>
                <w:szCs w:val="18"/>
              </w:rPr>
            </w:pPr>
          </w:p>
        </w:tc>
        <w:tc>
          <w:tcPr>
            <w:tcW w:w="1691" w:type="pct"/>
            <w:gridSpan w:val="2"/>
            <w:tcBorders>
              <w:bottom w:val="single" w:color="auto" w:sz="4" w:space="0"/>
            </w:tcBorders>
            <w:vAlign w:val="bottom"/>
          </w:tcPr>
          <w:p w:rsidRPr="003403FA" w:rsidR="002B5B27" w:rsidP="00DF18FD" w:rsidRDefault="002B5B27" w14:paraId="1A8A2341" w14:textId="77777777">
            <w:pPr>
              <w:pStyle w:val="Tableheader"/>
              <w:rPr>
                <w:szCs w:val="18"/>
              </w:rPr>
            </w:pPr>
            <w:r w:rsidRPr="00C80564">
              <w:rPr>
                <w:rFonts w:ascii="Arial" w:hAnsi="Arial"/>
                <w:i/>
                <w:szCs w:val="18"/>
              </w:rPr>
              <w:t>Select one per row</w:t>
            </w:r>
          </w:p>
        </w:tc>
      </w:tr>
      <w:tr w:rsidRPr="00CC269E" w:rsidR="002B5B27" w:rsidTr="00DF18FD" w14:paraId="0C04ACEE" w14:textId="77777777">
        <w:trPr>
          <w:trHeight w:val="288"/>
          <w:tblHeader/>
        </w:trPr>
        <w:tc>
          <w:tcPr>
            <w:tcW w:w="3309" w:type="pct"/>
            <w:tcBorders>
              <w:right w:val="single" w:color="auto" w:sz="4" w:space="0"/>
            </w:tcBorders>
          </w:tcPr>
          <w:p w:rsidRPr="00487695" w:rsidR="002B5B27" w:rsidP="00DF18FD" w:rsidRDefault="002B5B27" w14:paraId="38F30D61" w14:textId="77777777">
            <w:pPr>
              <w:tabs>
                <w:tab w:val="clear" w:pos="432"/>
                <w:tab w:val="left" w:leader="dot" w:pos="6084"/>
              </w:tabs>
              <w:spacing w:after="0"/>
              <w:ind w:firstLine="0"/>
              <w:jc w:val="left"/>
              <w:rPr>
                <w:rFonts w:ascii="Arial" w:hAnsi="Arial" w:cs="Arial"/>
                <w:b/>
                <w:sz w:val="18"/>
                <w:szCs w:val="18"/>
              </w:rPr>
            </w:pPr>
          </w:p>
        </w:tc>
        <w:tc>
          <w:tcPr>
            <w:tcW w:w="846" w:type="pct"/>
            <w:tcBorders>
              <w:top w:val="single" w:color="auto" w:sz="4" w:space="0"/>
              <w:left w:val="single" w:color="auto" w:sz="4" w:space="0"/>
              <w:bottom w:val="single" w:color="auto" w:sz="4" w:space="0"/>
              <w:right w:val="single" w:color="auto" w:sz="4" w:space="0"/>
            </w:tcBorders>
            <w:vAlign w:val="bottom"/>
          </w:tcPr>
          <w:p w:rsidRPr="00487695" w:rsidR="002B5B27" w:rsidP="00DF18FD" w:rsidRDefault="002B5B27" w14:paraId="5F550A05" w14:textId="77777777">
            <w:pPr>
              <w:pStyle w:val="Tableheader"/>
              <w:rPr>
                <w:sz w:val="16"/>
              </w:rPr>
            </w:pPr>
            <w:r w:rsidRPr="003403FA">
              <w:rPr>
                <w:szCs w:val="18"/>
              </w:rPr>
              <w:t>YES</w:t>
            </w:r>
          </w:p>
        </w:tc>
        <w:tc>
          <w:tcPr>
            <w:tcW w:w="845" w:type="pct"/>
            <w:tcBorders>
              <w:top w:val="single" w:color="auto" w:sz="4" w:space="0"/>
              <w:left w:val="single" w:color="auto" w:sz="4" w:space="0"/>
              <w:bottom w:val="single" w:color="auto" w:sz="4" w:space="0"/>
              <w:right w:val="single" w:color="auto" w:sz="4" w:space="0"/>
            </w:tcBorders>
            <w:vAlign w:val="bottom"/>
          </w:tcPr>
          <w:p w:rsidRPr="003403FA" w:rsidR="002B5B27" w:rsidP="00DF18FD" w:rsidRDefault="002B5B27" w14:paraId="5C6E3C1B" w14:textId="77777777">
            <w:pPr>
              <w:pStyle w:val="Tableheader"/>
              <w:rPr>
                <w:szCs w:val="18"/>
              </w:rPr>
            </w:pPr>
            <w:r w:rsidRPr="003403FA">
              <w:rPr>
                <w:szCs w:val="18"/>
              </w:rPr>
              <w:t>NO</w:t>
            </w:r>
          </w:p>
        </w:tc>
      </w:tr>
      <w:tr w:rsidRPr="00FB5936" w:rsidR="002B5B27" w:rsidTr="00DF18FD" w14:paraId="50BC00A2" w14:textId="77777777">
        <w:tc>
          <w:tcPr>
            <w:tcW w:w="3309" w:type="pct"/>
            <w:tcBorders>
              <w:right w:val="single" w:color="auto" w:sz="4" w:space="0"/>
            </w:tcBorders>
            <w:shd w:val="clear" w:color="auto" w:fill="E8E8E8"/>
            <w:vAlign w:val="center"/>
          </w:tcPr>
          <w:p w:rsidRPr="00B1363D" w:rsidR="002B5B27" w:rsidP="00DF18FD" w:rsidRDefault="002B5B27" w14:paraId="03D3DC95" w14:textId="34410C25">
            <w:pPr>
              <w:pStyle w:val="Tabletext25indent"/>
              <w:ind w:left="504"/>
              <w:rPr>
                <w:sz w:val="18"/>
              </w:rPr>
            </w:pPr>
            <w:r>
              <w:rPr>
                <w:sz w:val="18"/>
              </w:rPr>
              <w:t>a</w:t>
            </w:r>
            <w:r w:rsidRPr="00B1363D">
              <w:rPr>
                <w:sz w:val="18"/>
              </w:rPr>
              <w:t xml:space="preserve">. </w:t>
            </w:r>
            <w:r>
              <w:rPr>
                <w:sz w:val="18"/>
              </w:rPr>
              <w:tab/>
              <w:t>Education services (ABE, GED, or literacy classes)</w:t>
            </w:r>
          </w:p>
        </w:tc>
        <w:tc>
          <w:tcPr>
            <w:tcW w:w="846" w:type="pct"/>
            <w:tcBorders>
              <w:left w:val="single" w:color="auto" w:sz="4" w:space="0"/>
            </w:tcBorders>
            <w:shd w:val="clear" w:color="auto" w:fill="E8E8E8"/>
            <w:vAlign w:val="bottom"/>
          </w:tcPr>
          <w:p w:rsidRPr="00487695" w:rsidR="002B5B27" w:rsidP="00DF18FD" w:rsidRDefault="002B5B27" w14:paraId="71C1F7B9"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2B5B27" w:rsidP="00DF18FD" w:rsidRDefault="002B5B27" w14:paraId="39496BDE" w14:textId="77777777">
            <w:pPr>
              <w:pStyle w:val="Tabletextnormal"/>
              <w:rPr>
                <w:sz w:val="12"/>
                <w:szCs w:val="12"/>
              </w:rPr>
            </w:pPr>
            <w:r w:rsidRPr="003403FA">
              <w:rPr>
                <w:sz w:val="12"/>
                <w:szCs w:val="12"/>
              </w:rPr>
              <w:t xml:space="preserve">0  </w:t>
            </w:r>
            <w:r w:rsidRPr="003403FA">
              <w:rPr>
                <w:sz w:val="28"/>
                <w:szCs w:val="28"/>
              </w:rPr>
              <w:t>□</w:t>
            </w:r>
          </w:p>
        </w:tc>
      </w:tr>
      <w:tr w:rsidRPr="00FB5936" w:rsidR="002B5B27" w:rsidTr="00DF18FD" w14:paraId="694EE23F" w14:textId="77777777">
        <w:trPr>
          <w:trHeight w:val="245"/>
        </w:trPr>
        <w:tc>
          <w:tcPr>
            <w:tcW w:w="3309" w:type="pct"/>
            <w:tcBorders>
              <w:right w:val="single" w:color="auto" w:sz="4" w:space="0"/>
            </w:tcBorders>
            <w:shd w:val="clear" w:color="auto" w:fill="auto"/>
          </w:tcPr>
          <w:p w:rsidRPr="00B1363D" w:rsidR="002B5B27" w:rsidP="00DF18FD" w:rsidRDefault="002B5B27" w14:paraId="577130A6" w14:textId="49F1DB3D">
            <w:pPr>
              <w:pStyle w:val="Tabletext25indent"/>
              <w:ind w:left="504"/>
              <w:rPr>
                <w:sz w:val="18"/>
              </w:rPr>
            </w:pPr>
            <w:r>
              <w:rPr>
                <w:sz w:val="18"/>
              </w:rPr>
              <w:t>b</w:t>
            </w:r>
            <w:r w:rsidRPr="00B1363D">
              <w:rPr>
                <w:sz w:val="18"/>
              </w:rPr>
              <w:t xml:space="preserve">. </w:t>
            </w:r>
            <w:r>
              <w:rPr>
                <w:sz w:val="18"/>
              </w:rPr>
              <w:tab/>
              <w:t xml:space="preserve">Employment services (work readiness courses) </w:t>
            </w:r>
          </w:p>
        </w:tc>
        <w:tc>
          <w:tcPr>
            <w:tcW w:w="846" w:type="pct"/>
            <w:tcBorders>
              <w:left w:val="single" w:color="auto" w:sz="4" w:space="0"/>
            </w:tcBorders>
            <w:shd w:val="clear" w:color="auto" w:fill="auto"/>
            <w:vAlign w:val="bottom"/>
          </w:tcPr>
          <w:p w:rsidRPr="00487695" w:rsidR="002B5B27" w:rsidP="00DF18FD" w:rsidRDefault="002B5B27" w14:paraId="2C643C6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3403FA" w:rsidR="002B5B27" w:rsidP="00DF18FD" w:rsidRDefault="002B5B27" w14:paraId="1C6EFF8F" w14:textId="77777777">
            <w:pPr>
              <w:pStyle w:val="Tabletextnormal"/>
              <w:rPr>
                <w:sz w:val="12"/>
                <w:szCs w:val="12"/>
              </w:rPr>
            </w:pPr>
            <w:r w:rsidRPr="003403FA">
              <w:rPr>
                <w:sz w:val="12"/>
                <w:szCs w:val="12"/>
              </w:rPr>
              <w:t xml:space="preserve">0  </w:t>
            </w:r>
            <w:r w:rsidRPr="003403FA">
              <w:rPr>
                <w:sz w:val="28"/>
                <w:szCs w:val="28"/>
              </w:rPr>
              <w:t>□</w:t>
            </w:r>
          </w:p>
        </w:tc>
      </w:tr>
      <w:tr w:rsidRPr="00FB5936" w:rsidR="002B5B27" w:rsidTr="00DF18FD" w14:paraId="14D95B8D" w14:textId="77777777">
        <w:trPr>
          <w:trHeight w:val="245"/>
        </w:trPr>
        <w:tc>
          <w:tcPr>
            <w:tcW w:w="3309" w:type="pct"/>
            <w:tcBorders>
              <w:right w:val="single" w:color="auto" w:sz="4" w:space="0"/>
            </w:tcBorders>
            <w:shd w:val="clear" w:color="auto" w:fill="E8E8E8"/>
          </w:tcPr>
          <w:p w:rsidRPr="00B1363D" w:rsidR="002B5B27" w:rsidP="00DF18FD" w:rsidRDefault="002B5B27" w14:paraId="124A67CD" w14:textId="7C4D92E2">
            <w:pPr>
              <w:pStyle w:val="Tabletext25indent"/>
              <w:ind w:left="504"/>
              <w:rPr>
                <w:sz w:val="18"/>
              </w:rPr>
            </w:pPr>
            <w:r>
              <w:rPr>
                <w:sz w:val="18"/>
              </w:rPr>
              <w:t>c</w:t>
            </w:r>
            <w:r w:rsidRPr="00B1363D">
              <w:rPr>
                <w:sz w:val="18"/>
              </w:rPr>
              <w:t xml:space="preserve">. </w:t>
            </w:r>
            <w:r>
              <w:rPr>
                <w:sz w:val="18"/>
              </w:rPr>
              <w:tab/>
              <w:t>Occupational training services</w:t>
            </w:r>
          </w:p>
        </w:tc>
        <w:tc>
          <w:tcPr>
            <w:tcW w:w="846" w:type="pct"/>
            <w:tcBorders>
              <w:left w:val="single" w:color="auto" w:sz="4" w:space="0"/>
            </w:tcBorders>
            <w:shd w:val="clear" w:color="auto" w:fill="E8E8E8"/>
            <w:vAlign w:val="bottom"/>
          </w:tcPr>
          <w:p w:rsidRPr="00487695" w:rsidR="002B5B27" w:rsidP="00DF18FD" w:rsidRDefault="002B5B27" w14:paraId="4B7CDFF0"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2B5B27" w:rsidP="00DF18FD" w:rsidRDefault="002B5B27" w14:paraId="10A7EA6F" w14:textId="77777777">
            <w:pPr>
              <w:pStyle w:val="Tabletextnormal"/>
              <w:rPr>
                <w:sz w:val="12"/>
                <w:szCs w:val="12"/>
              </w:rPr>
            </w:pPr>
            <w:r w:rsidRPr="003403FA">
              <w:rPr>
                <w:sz w:val="12"/>
                <w:szCs w:val="12"/>
              </w:rPr>
              <w:t xml:space="preserve">0  </w:t>
            </w:r>
            <w:r w:rsidRPr="003403FA">
              <w:rPr>
                <w:sz w:val="28"/>
                <w:szCs w:val="28"/>
              </w:rPr>
              <w:t>□</w:t>
            </w:r>
          </w:p>
        </w:tc>
      </w:tr>
      <w:tr w:rsidRPr="00FB5936" w:rsidR="002B5B27" w:rsidTr="00DF18FD" w14:paraId="7BA56861" w14:textId="77777777">
        <w:trPr>
          <w:trHeight w:val="245"/>
        </w:trPr>
        <w:tc>
          <w:tcPr>
            <w:tcW w:w="3309" w:type="pct"/>
            <w:tcBorders>
              <w:right w:val="single" w:color="auto" w:sz="4" w:space="0"/>
            </w:tcBorders>
            <w:shd w:val="clear" w:color="auto" w:fill="auto"/>
          </w:tcPr>
          <w:p w:rsidR="002B5B27" w:rsidP="00DF18FD" w:rsidRDefault="002B5B27" w14:paraId="7199DEAD" w14:textId="6DBEF75A">
            <w:pPr>
              <w:pStyle w:val="Tabletext25indent"/>
              <w:ind w:left="504"/>
              <w:rPr>
                <w:sz w:val="18"/>
              </w:rPr>
            </w:pPr>
            <w:r>
              <w:rPr>
                <w:sz w:val="18"/>
              </w:rPr>
              <w:t>d.</w:t>
            </w:r>
            <w:r>
              <w:rPr>
                <w:sz w:val="18"/>
              </w:rPr>
              <w:tab/>
              <w:t>Case management</w:t>
            </w:r>
          </w:p>
        </w:tc>
        <w:tc>
          <w:tcPr>
            <w:tcW w:w="846" w:type="pct"/>
            <w:tcBorders>
              <w:left w:val="single" w:color="auto" w:sz="4" w:space="0"/>
            </w:tcBorders>
            <w:shd w:val="clear" w:color="auto" w:fill="auto"/>
            <w:vAlign w:val="bottom"/>
          </w:tcPr>
          <w:p w:rsidR="002B5B27" w:rsidP="00DF18FD" w:rsidRDefault="002B5B27" w14:paraId="3700845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3403FA" w:rsidR="002B5B27" w:rsidP="00DF18FD" w:rsidRDefault="002B5B27" w14:paraId="29E2C4D2" w14:textId="77777777">
            <w:pPr>
              <w:pStyle w:val="Tabletextnormal"/>
              <w:rPr>
                <w:sz w:val="12"/>
                <w:szCs w:val="12"/>
              </w:rPr>
            </w:pPr>
            <w:r w:rsidRPr="003403FA">
              <w:rPr>
                <w:sz w:val="12"/>
                <w:szCs w:val="12"/>
              </w:rPr>
              <w:t xml:space="preserve">0  </w:t>
            </w:r>
            <w:r w:rsidRPr="003403FA">
              <w:rPr>
                <w:sz w:val="28"/>
                <w:szCs w:val="28"/>
              </w:rPr>
              <w:t>□</w:t>
            </w:r>
          </w:p>
        </w:tc>
      </w:tr>
      <w:tr w:rsidRPr="00475E7C" w:rsidR="002B5B27" w:rsidTr="00DF18FD" w14:paraId="2DCD5999" w14:textId="77777777">
        <w:trPr>
          <w:trHeight w:val="245"/>
        </w:trPr>
        <w:tc>
          <w:tcPr>
            <w:tcW w:w="3309" w:type="pct"/>
            <w:tcBorders>
              <w:right w:val="single" w:color="auto" w:sz="4" w:space="0"/>
            </w:tcBorders>
            <w:shd w:val="clear" w:color="auto" w:fill="auto"/>
          </w:tcPr>
          <w:p w:rsidRPr="00B1363D" w:rsidR="002B5B27" w:rsidP="00DF18FD" w:rsidRDefault="002B5B27" w14:paraId="2C3DEBE7" w14:textId="17DE169A">
            <w:pPr>
              <w:pStyle w:val="Tabletext25indent"/>
              <w:ind w:left="504"/>
              <w:rPr>
                <w:sz w:val="18"/>
              </w:rPr>
            </w:pPr>
            <w:r>
              <w:rPr>
                <w:sz w:val="18"/>
              </w:rPr>
              <w:t>f</w:t>
            </w:r>
            <w:r w:rsidRPr="00B1363D">
              <w:rPr>
                <w:sz w:val="18"/>
              </w:rPr>
              <w:t xml:space="preserve">. </w:t>
            </w:r>
            <w:r>
              <w:rPr>
                <w:sz w:val="18"/>
              </w:rPr>
              <w:tab/>
            </w:r>
            <w:r w:rsidRPr="00B1363D">
              <w:rPr>
                <w:sz w:val="18"/>
              </w:rPr>
              <w:t xml:space="preserve">Other </w:t>
            </w:r>
            <w:r>
              <w:rPr>
                <w:sz w:val="18"/>
              </w:rPr>
              <w:t>services</w:t>
            </w:r>
          </w:p>
        </w:tc>
        <w:tc>
          <w:tcPr>
            <w:tcW w:w="846" w:type="pct"/>
            <w:tcBorders>
              <w:left w:val="single" w:color="auto" w:sz="4" w:space="0"/>
            </w:tcBorders>
            <w:shd w:val="clear" w:color="auto" w:fill="auto"/>
            <w:vAlign w:val="bottom"/>
          </w:tcPr>
          <w:p w:rsidRPr="00487695" w:rsidR="002B5B27" w:rsidP="00DF18FD" w:rsidRDefault="002B5B27" w14:paraId="5E8FCB84"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475E7C" w:rsidR="002B5B27" w:rsidP="00DF18FD" w:rsidRDefault="002B5B27" w14:paraId="4D7F758C" w14:textId="77777777">
            <w:pPr>
              <w:pStyle w:val="Tabletextnormal"/>
              <w:rPr>
                <w:sz w:val="32"/>
                <w:szCs w:val="32"/>
              </w:rPr>
            </w:pPr>
            <w:r w:rsidRPr="003403FA">
              <w:rPr>
                <w:sz w:val="12"/>
                <w:szCs w:val="12"/>
              </w:rPr>
              <w:t xml:space="preserve">0  </w:t>
            </w:r>
            <w:r w:rsidRPr="003403FA">
              <w:rPr>
                <w:sz w:val="28"/>
                <w:szCs w:val="28"/>
              </w:rPr>
              <w:t>□</w:t>
            </w:r>
          </w:p>
        </w:tc>
      </w:tr>
      <w:tr w:rsidRPr="00475E7C" w:rsidR="002B5B27" w:rsidTr="00DF18FD" w14:paraId="52FE0A05" w14:textId="77777777">
        <w:trPr>
          <w:trHeight w:val="245"/>
        </w:trPr>
        <w:tc>
          <w:tcPr>
            <w:tcW w:w="3309" w:type="pct"/>
            <w:tcBorders>
              <w:right w:val="single" w:color="auto" w:sz="4" w:space="0"/>
            </w:tcBorders>
            <w:shd w:val="clear" w:color="auto" w:fill="auto"/>
          </w:tcPr>
          <w:p w:rsidRPr="00487695" w:rsidR="002B5B27" w:rsidP="00DF18FD" w:rsidRDefault="002B5B27" w14:paraId="39F2FEFA" w14:textId="77777777">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820032" behindDoc="0" locked="0" layoutInCell="1" allowOverlap="1" wp14:editId="24B7DEC3" wp14:anchorId="76D356DA">
                      <wp:simplePos x="0" y="0"/>
                      <wp:positionH relativeFrom="column">
                        <wp:posOffset>213756</wp:posOffset>
                      </wp:positionH>
                      <wp:positionV relativeFrom="paragraph">
                        <wp:posOffset>1905</wp:posOffset>
                      </wp:positionV>
                      <wp:extent cx="2559050" cy="248920"/>
                      <wp:effectExtent l="0" t="0" r="12700" b="17780"/>
                      <wp:wrapNone/>
                      <wp:docPr id="1"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3D7ABB" w:rsidP="002B5B27" w:rsidRDefault="003D7ABB" w14:paraId="50D7A254" w14:textId="17320DC2">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left:0;text-align:left;margin-left:16.85pt;margin-top:.15pt;width:201.5pt;height:19.6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" w14:anchorId="76D356DA">
                      <v:textbox inset="0,,1.44pt,1.44pt">
                        <w:txbxContent>
                          <w:p w:rsidRPr="00C96776" w:rsidR="003D7ABB" w:rsidP="002B5B27" w:rsidRDefault="003D7ABB" w14:paraId="50D7A254" w14:textId="17320DC2">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color="auto" w:sz="4" w:space="0"/>
              <w:bottom w:val="single" w:color="auto" w:sz="4" w:space="0"/>
            </w:tcBorders>
            <w:shd w:val="clear" w:color="auto" w:fill="auto"/>
            <w:vAlign w:val="bottom"/>
          </w:tcPr>
          <w:p w:rsidRPr="00487695" w:rsidR="002B5B27" w:rsidP="00DF18FD" w:rsidRDefault="002B5B27" w14:paraId="3A2C7FBB" w14:textId="77777777">
            <w:pPr>
              <w:pStyle w:val="Tabletextnormal"/>
              <w:rPr>
                <w:sz w:val="18"/>
              </w:rPr>
            </w:pPr>
          </w:p>
        </w:tc>
        <w:tc>
          <w:tcPr>
            <w:tcW w:w="845" w:type="pct"/>
            <w:tcBorders>
              <w:bottom w:val="single" w:color="auto" w:sz="4" w:space="0"/>
              <w:right w:val="single" w:color="auto" w:sz="4" w:space="0"/>
            </w:tcBorders>
            <w:shd w:val="clear" w:color="auto" w:fill="auto"/>
            <w:vAlign w:val="bottom"/>
          </w:tcPr>
          <w:p w:rsidRPr="00475E7C" w:rsidR="002B5B27" w:rsidP="00DF18FD" w:rsidRDefault="002B5B27" w14:paraId="582D0AA4" w14:textId="77777777">
            <w:pPr>
              <w:pStyle w:val="Tabletextnormal"/>
              <w:rPr>
                <w:sz w:val="32"/>
                <w:szCs w:val="32"/>
              </w:rPr>
            </w:pPr>
          </w:p>
        </w:tc>
      </w:tr>
    </w:tbl>
    <w:p w:rsidR="002B5B27" w:rsidP="0063030F" w:rsidRDefault="002B5B27" w14:paraId="4D072156" w14:textId="77777777">
      <w:pPr>
        <w:pStyle w:val="Ques"/>
      </w:pPr>
    </w:p>
    <w:tbl>
      <w:tblPr>
        <w:tblpPr w:leftFromText="180" w:rightFromText="180" w:vertAnchor="text" w:horzAnchor="margin" w:tblpY="-405"/>
        <w:tblW w:w="5000" w:type="pct"/>
        <w:tblLook w:val="00A0" w:firstRow="1" w:lastRow="0" w:firstColumn="1" w:lastColumn="0" w:noHBand="0" w:noVBand="0"/>
      </w:tblPr>
      <w:tblGrid>
        <w:gridCol w:w="10790"/>
      </w:tblGrid>
      <w:tr w:rsidRPr="00502AB2" w:rsidR="00270FC2" w:rsidTr="00270FC2" w14:paraId="11BF900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270FC2" w:rsidP="00270FC2" w:rsidRDefault="00270FC2" w14:paraId="49F9DDD2"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63030F" w:rsidP="0063030F" w:rsidRDefault="0063030F" w14:paraId="7430AF08" w14:textId="77777777">
      <w:pPr>
        <w:pStyle w:val="Source"/>
      </w:pPr>
      <w:r>
        <w:t>REO_D2</w:t>
      </w:r>
      <w:r w:rsidRPr="00E724A5">
        <w:t>.</w:t>
      </w:r>
    </w:p>
    <w:p w:rsidR="0063030F" w:rsidP="0063030F" w:rsidRDefault="0063030F" w14:paraId="0AB7C8CF" w14:textId="1F303AAD">
      <w:pPr>
        <w:pStyle w:val="QUEafterSource"/>
      </w:pPr>
      <w:r>
        <w:t>D</w:t>
      </w:r>
      <w:r w:rsidR="002B5B27">
        <w:t>4</w:t>
      </w:r>
      <w:r>
        <w:t>.</w:t>
      </w:r>
      <w:r>
        <w:tab/>
      </w:r>
      <w:r w:rsidRPr="001202AC">
        <w:t xml:space="preserve">Please indicate whether your </w:t>
      </w:r>
      <w:r>
        <w:t>Pathway Home</w:t>
      </w:r>
      <w:r w:rsidRPr="001202AC">
        <w:t xml:space="preserve"> program uses any of the following assessments</w:t>
      </w:r>
      <w:r>
        <w:t xml:space="preserve"> for screening individuals before enrollment in</w:t>
      </w:r>
      <w:r w:rsidR="006101ED">
        <w:t>to</w:t>
      </w:r>
      <w:r>
        <w:t xml:space="preserve"> the program, </w:t>
      </w:r>
      <w:r w:rsidR="004A6E4B">
        <w:t xml:space="preserve">or for </w:t>
      </w:r>
      <w:r>
        <w:t>developing or updating Individual Development Plans (IDPs), or</w:t>
      </w:r>
      <w:r w:rsidR="004A6E4B">
        <w:t xml:space="preserve"> if</w:t>
      </w:r>
      <w:r>
        <w:t xml:space="preserve"> you don’t use any assessments in your Pathway Home program.</w:t>
      </w:r>
    </w:p>
    <w:p w:rsidR="009C567F" w:rsidP="009C567F" w:rsidRDefault="009C567F" w14:paraId="129F1FAC" w14:textId="4F836C56">
      <w:pPr>
        <w:pStyle w:val="INTRO"/>
        <w:spacing w:before="160" w:after="120"/>
        <w:ind w:left="720" w:right="187"/>
      </w:pPr>
      <w:r>
        <w:t>[IF A8=2, DISPLAY: When answering this question, please consider the assessments used by the organization</w:t>
      </w:r>
      <w:r w:rsidR="00556C02">
        <w:t>(</w:t>
      </w:r>
      <w:r>
        <w:t>s</w:t>
      </w:r>
      <w:r w:rsidR="00556C02">
        <w:t>)</w:t>
      </w:r>
      <w:r>
        <w:t xml:space="preserve"> you contract with to provide direct services to Pathway Home participants]. </w:t>
      </w:r>
    </w:p>
    <w:p w:rsidRPr="00F64580" w:rsidR="009C567F" w:rsidP="0063030F" w:rsidRDefault="009C567F" w14:paraId="1847B95F" w14:textId="77777777">
      <w:pPr>
        <w:pStyle w:val="QUEafterSource"/>
      </w:pPr>
    </w:p>
    <w:tbl>
      <w:tblPr>
        <w:tblW w:w="4564" w:type="pct"/>
        <w:tblLayout w:type="fixed"/>
        <w:tblLook w:val="0000" w:firstRow="0" w:lastRow="0" w:firstColumn="0" w:lastColumn="0" w:noHBand="0" w:noVBand="0"/>
      </w:tblPr>
      <w:tblGrid>
        <w:gridCol w:w="6570"/>
        <w:gridCol w:w="952"/>
        <w:gridCol w:w="1394"/>
        <w:gridCol w:w="942"/>
      </w:tblGrid>
      <w:tr w:rsidRPr="008D00A6" w:rsidR="00277419" w:rsidTr="00BA535A" w14:paraId="0E3B7612" w14:textId="7CCDADAD">
        <w:trPr>
          <w:trHeight w:val="494"/>
        </w:trPr>
        <w:tc>
          <w:tcPr>
            <w:tcW w:w="3332" w:type="pct"/>
          </w:tcPr>
          <w:p w:rsidRPr="008D00A6" w:rsidR="00277419" w:rsidP="002E79BF" w:rsidRDefault="00277419" w14:paraId="6C318F63" w14:textId="77777777">
            <w:pPr>
              <w:tabs>
                <w:tab w:val="clear" w:pos="432"/>
                <w:tab w:val="left" w:leader="dot" w:pos="6084"/>
              </w:tabs>
              <w:spacing w:after="0"/>
              <w:ind w:firstLine="0"/>
              <w:jc w:val="left"/>
              <w:rPr>
                <w:rFonts w:ascii="Arial Narrow" w:hAnsi="Arial Narrow" w:cs="Arial"/>
                <w:b/>
                <w:sz w:val="18"/>
                <w:szCs w:val="18"/>
              </w:rPr>
            </w:pPr>
          </w:p>
        </w:tc>
        <w:tc>
          <w:tcPr>
            <w:tcW w:w="1668" w:type="pct"/>
            <w:gridSpan w:val="3"/>
            <w:tcBorders>
              <w:bottom w:val="single" w:color="auto" w:sz="4" w:space="0"/>
            </w:tcBorders>
            <w:vAlign w:val="center"/>
          </w:tcPr>
          <w:p w:rsidR="00277419" w:rsidP="002E79BF" w:rsidRDefault="00277419" w14:paraId="57706765" w14:textId="24C015B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Select all that apply per row</w:t>
            </w:r>
          </w:p>
        </w:tc>
      </w:tr>
      <w:tr w:rsidRPr="008D00A6" w:rsidR="00277419" w:rsidTr="00BA535A" w14:paraId="37052CEE" w14:textId="28BEF0A9">
        <w:trPr>
          <w:trHeight w:val="494"/>
        </w:trPr>
        <w:tc>
          <w:tcPr>
            <w:tcW w:w="3332" w:type="pct"/>
            <w:tcBorders>
              <w:right w:val="single" w:color="auto" w:sz="4" w:space="0"/>
            </w:tcBorders>
          </w:tcPr>
          <w:p w:rsidRPr="008D00A6" w:rsidR="00277419" w:rsidP="002E79BF" w:rsidRDefault="00277419" w14:paraId="479F6D43" w14:textId="77777777">
            <w:pPr>
              <w:tabs>
                <w:tab w:val="clear" w:pos="432"/>
                <w:tab w:val="left" w:leader="dot" w:pos="6084"/>
              </w:tabs>
              <w:spacing w:after="0"/>
              <w:ind w:firstLine="0"/>
              <w:jc w:val="left"/>
              <w:rPr>
                <w:rFonts w:ascii="Arial Narrow" w:hAnsi="Arial Narrow" w:cs="Arial"/>
                <w:b/>
                <w:sz w:val="18"/>
                <w:szCs w:val="18"/>
              </w:rPr>
            </w:pPr>
          </w:p>
        </w:tc>
        <w:tc>
          <w:tcPr>
            <w:tcW w:w="483" w:type="pct"/>
            <w:tcBorders>
              <w:top w:val="single" w:color="auto" w:sz="4" w:space="0"/>
              <w:left w:val="single" w:color="auto" w:sz="4" w:space="0"/>
              <w:bottom w:val="single" w:color="auto" w:sz="4" w:space="0"/>
              <w:right w:val="single" w:color="auto" w:sz="4" w:space="0"/>
            </w:tcBorders>
            <w:vAlign w:val="center"/>
          </w:tcPr>
          <w:p w:rsidRPr="008D00A6" w:rsidR="00277419" w:rsidP="002E79BF" w:rsidRDefault="00277419" w14:paraId="4A2F88C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U</w:t>
            </w:r>
            <w:r w:rsidRPr="008D00A6">
              <w:rPr>
                <w:rFonts w:ascii="Arial Narrow" w:hAnsi="Arial Narrow" w:cs="Arial"/>
                <w:sz w:val="18"/>
                <w:szCs w:val="18"/>
              </w:rPr>
              <w:t>sed for screening</w:t>
            </w:r>
            <w:r>
              <w:rPr>
                <w:rFonts w:ascii="Arial Narrow" w:hAnsi="Arial Narrow" w:cs="Arial"/>
                <w:sz w:val="18"/>
                <w:szCs w:val="18"/>
              </w:rPr>
              <w:t xml:space="preserve"> </w:t>
            </w:r>
          </w:p>
        </w:tc>
        <w:tc>
          <w:tcPr>
            <w:tcW w:w="707" w:type="pct"/>
            <w:tcBorders>
              <w:top w:val="single" w:color="auto" w:sz="4" w:space="0"/>
              <w:left w:val="single" w:color="auto" w:sz="4" w:space="0"/>
              <w:bottom w:val="single" w:color="auto" w:sz="4" w:space="0"/>
              <w:right w:val="single" w:color="auto" w:sz="4" w:space="0"/>
            </w:tcBorders>
            <w:vAlign w:val="center"/>
          </w:tcPr>
          <w:p w:rsidRPr="008D00A6" w:rsidR="00277419" w:rsidP="002E79BF" w:rsidRDefault="00277419" w14:paraId="1C9FAB57"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U</w:t>
            </w:r>
            <w:r w:rsidRPr="008D00A6">
              <w:rPr>
                <w:rFonts w:ascii="Arial Narrow" w:hAnsi="Arial Narrow" w:cs="Arial"/>
                <w:sz w:val="18"/>
                <w:szCs w:val="18"/>
              </w:rPr>
              <w:t>sed to develop</w:t>
            </w:r>
            <w:r>
              <w:rPr>
                <w:rFonts w:ascii="Arial Narrow" w:hAnsi="Arial Narrow" w:cs="Arial"/>
                <w:sz w:val="18"/>
                <w:szCs w:val="18"/>
              </w:rPr>
              <w:t xml:space="preserve"> or update an</w:t>
            </w:r>
            <w:r w:rsidRPr="008D00A6">
              <w:rPr>
                <w:rFonts w:ascii="Arial Narrow" w:hAnsi="Arial Narrow" w:cs="Arial"/>
                <w:sz w:val="18"/>
                <w:szCs w:val="18"/>
              </w:rPr>
              <w:t xml:space="preserve"> I</w:t>
            </w:r>
            <w:r>
              <w:rPr>
                <w:rFonts w:ascii="Arial Narrow" w:hAnsi="Arial Narrow" w:cs="Arial"/>
                <w:sz w:val="18"/>
                <w:szCs w:val="18"/>
              </w:rPr>
              <w:t>D</w:t>
            </w:r>
            <w:r w:rsidRPr="008D00A6">
              <w:rPr>
                <w:rFonts w:ascii="Arial Narrow" w:hAnsi="Arial Narrow" w:cs="Arial"/>
                <w:sz w:val="18"/>
                <w:szCs w:val="18"/>
              </w:rPr>
              <w:t xml:space="preserve">P </w:t>
            </w:r>
          </w:p>
        </w:tc>
        <w:tc>
          <w:tcPr>
            <w:tcW w:w="478" w:type="pct"/>
            <w:tcBorders>
              <w:top w:val="single" w:color="auto" w:sz="4" w:space="0"/>
              <w:left w:val="single" w:color="auto" w:sz="4" w:space="0"/>
              <w:right w:val="single" w:color="auto" w:sz="4" w:space="0"/>
            </w:tcBorders>
            <w:vAlign w:val="center"/>
          </w:tcPr>
          <w:p w:rsidRPr="008D00A6" w:rsidR="00277419" w:rsidP="002E79BF" w:rsidRDefault="00277419" w14:paraId="347CE90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Not used</w:t>
            </w:r>
            <w:r w:rsidDel="00E71BD1">
              <w:rPr>
                <w:rFonts w:ascii="Arial Narrow" w:hAnsi="Arial Narrow" w:cs="Arial"/>
                <w:sz w:val="18"/>
                <w:szCs w:val="18"/>
              </w:rPr>
              <w:t xml:space="preserve"> </w:t>
            </w:r>
          </w:p>
        </w:tc>
      </w:tr>
      <w:tr w:rsidRPr="008D00A6" w:rsidR="00277419" w:rsidTr="00BA535A" w14:paraId="7EC47104" w14:textId="25D3EE75">
        <w:tc>
          <w:tcPr>
            <w:tcW w:w="3332" w:type="pct"/>
            <w:tcBorders>
              <w:right w:val="single" w:color="auto" w:sz="4" w:space="0"/>
            </w:tcBorders>
            <w:shd w:val="clear" w:color="auto" w:fill="auto"/>
          </w:tcPr>
          <w:p w:rsidRPr="008D00A6" w:rsidR="00277419" w:rsidP="002E79BF" w:rsidRDefault="00277419" w14:paraId="5C996972" w14:textId="77777777">
            <w:pPr>
              <w:tabs>
                <w:tab w:val="clear" w:pos="432"/>
                <w:tab w:val="left" w:pos="360"/>
              </w:tabs>
              <w:spacing w:after="60"/>
              <w:ind w:left="360" w:hanging="360"/>
              <w:jc w:val="left"/>
              <w:rPr>
                <w:rFonts w:ascii="Arial" w:hAnsi="Arial" w:cs="Arial"/>
                <w:b/>
                <w:sz w:val="20"/>
              </w:rPr>
            </w:pPr>
            <w:r w:rsidRPr="008D00A6">
              <w:rPr>
                <w:rFonts w:ascii="Arial" w:hAnsi="Arial" w:cs="Arial"/>
                <w:b/>
                <w:sz w:val="20"/>
              </w:rPr>
              <w:t>Risk</w:t>
            </w:r>
            <w:r>
              <w:rPr>
                <w:rFonts w:ascii="Arial" w:hAnsi="Arial" w:cs="Arial"/>
                <w:b/>
                <w:sz w:val="20"/>
              </w:rPr>
              <w:t>-a</w:t>
            </w:r>
            <w:r w:rsidRPr="008D00A6">
              <w:rPr>
                <w:rFonts w:ascii="Arial" w:hAnsi="Arial" w:cs="Arial"/>
                <w:b/>
                <w:sz w:val="20"/>
              </w:rPr>
              <w:t xml:space="preserve">ssessment </w:t>
            </w:r>
            <w:r>
              <w:rPr>
                <w:rFonts w:ascii="Arial" w:hAnsi="Arial" w:cs="Arial"/>
                <w:b/>
                <w:sz w:val="20"/>
              </w:rPr>
              <w:t>m</w:t>
            </w:r>
            <w:r w:rsidRPr="008D00A6">
              <w:rPr>
                <w:rFonts w:ascii="Arial" w:hAnsi="Arial" w:cs="Arial"/>
                <w:b/>
                <w:sz w:val="20"/>
              </w:rPr>
              <w:t>odels</w:t>
            </w:r>
          </w:p>
        </w:tc>
        <w:tc>
          <w:tcPr>
            <w:tcW w:w="483" w:type="pct"/>
            <w:tcBorders>
              <w:top w:val="single" w:color="auto" w:sz="4" w:space="0"/>
              <w:left w:val="single" w:color="auto" w:sz="4" w:space="0"/>
            </w:tcBorders>
            <w:shd w:val="clear" w:color="auto" w:fill="auto"/>
            <w:vAlign w:val="bottom"/>
          </w:tcPr>
          <w:p w:rsidRPr="008D00A6" w:rsidR="00277419" w:rsidP="002E79BF" w:rsidRDefault="00277419" w14:paraId="046F2318" w14:textId="77777777">
            <w:pPr>
              <w:tabs>
                <w:tab w:val="clear" w:pos="432"/>
              </w:tabs>
              <w:spacing w:before="40" w:after="40"/>
              <w:ind w:firstLine="0"/>
              <w:jc w:val="center"/>
              <w:rPr>
                <w:rFonts w:ascii="Arial" w:hAnsi="Arial" w:cs="Arial"/>
                <w:sz w:val="12"/>
                <w:szCs w:val="12"/>
              </w:rPr>
            </w:pPr>
          </w:p>
        </w:tc>
        <w:tc>
          <w:tcPr>
            <w:tcW w:w="707" w:type="pct"/>
            <w:tcBorders>
              <w:top w:val="single" w:color="auto" w:sz="4" w:space="0"/>
            </w:tcBorders>
            <w:shd w:val="clear" w:color="auto" w:fill="auto"/>
          </w:tcPr>
          <w:p w:rsidRPr="008D00A6" w:rsidR="00277419" w:rsidP="002E79BF" w:rsidRDefault="00277419" w14:paraId="36A1F9AE" w14:textId="77777777">
            <w:pPr>
              <w:tabs>
                <w:tab w:val="clear" w:pos="432"/>
              </w:tabs>
              <w:spacing w:before="40" w:after="40"/>
              <w:ind w:firstLine="0"/>
              <w:jc w:val="center"/>
              <w:rPr>
                <w:rFonts w:ascii="Arial" w:hAnsi="Arial" w:cs="Arial"/>
                <w:sz w:val="12"/>
                <w:szCs w:val="12"/>
              </w:rPr>
            </w:pPr>
          </w:p>
        </w:tc>
        <w:tc>
          <w:tcPr>
            <w:tcW w:w="478" w:type="pct"/>
            <w:tcBorders>
              <w:top w:val="single" w:color="auto" w:sz="4" w:space="0"/>
              <w:right w:val="single" w:color="auto" w:sz="4" w:space="0"/>
            </w:tcBorders>
            <w:shd w:val="clear" w:color="auto" w:fill="auto"/>
          </w:tcPr>
          <w:p w:rsidRPr="008D00A6" w:rsidR="00277419" w:rsidP="002E79BF" w:rsidRDefault="00277419" w14:paraId="7EF45742" w14:textId="77777777">
            <w:pPr>
              <w:tabs>
                <w:tab w:val="clear" w:pos="432"/>
              </w:tabs>
              <w:spacing w:before="40" w:after="40"/>
              <w:ind w:firstLine="0"/>
              <w:jc w:val="center"/>
              <w:rPr>
                <w:rFonts w:ascii="Arial" w:hAnsi="Arial" w:cs="Arial"/>
                <w:sz w:val="12"/>
                <w:szCs w:val="12"/>
              </w:rPr>
            </w:pPr>
          </w:p>
        </w:tc>
      </w:tr>
      <w:tr w:rsidRPr="008D00A6" w:rsidR="00277419" w:rsidTr="00BA535A" w14:paraId="42FE1437" w14:textId="2F7BAB4E">
        <w:tc>
          <w:tcPr>
            <w:tcW w:w="3332" w:type="pct"/>
            <w:tcBorders>
              <w:right w:val="single" w:color="auto" w:sz="4" w:space="0"/>
            </w:tcBorders>
            <w:shd w:val="clear" w:color="auto" w:fill="E8E8E8"/>
          </w:tcPr>
          <w:p w:rsidRPr="008D00A6" w:rsidR="00277419" w:rsidP="00BF0C43" w:rsidRDefault="00277419" w14:paraId="513091F9" w14:textId="3B649308">
            <w:pPr>
              <w:pStyle w:val="Tabletext25indent"/>
            </w:pPr>
            <w:r w:rsidRPr="008D00A6">
              <w:t xml:space="preserve">a. </w:t>
            </w:r>
            <w:r>
              <w:tab/>
            </w:r>
            <w:r w:rsidRPr="008D00A6">
              <w:t>Risk Needs Responsivity</w:t>
            </w:r>
            <w:r>
              <w:t xml:space="preserve"> [HOVER DEFINITION]</w:t>
            </w:r>
          </w:p>
        </w:tc>
        <w:tc>
          <w:tcPr>
            <w:tcW w:w="483" w:type="pct"/>
            <w:tcBorders>
              <w:left w:val="single" w:color="auto" w:sz="4" w:space="0"/>
            </w:tcBorders>
            <w:shd w:val="clear" w:color="auto" w:fill="E8E8E8"/>
            <w:vAlign w:val="center"/>
          </w:tcPr>
          <w:p w:rsidRPr="00BF0C43" w:rsidR="00277419" w:rsidP="00BF0C43" w:rsidRDefault="00277419" w14:paraId="4F5CF079" w14:textId="79A9FDE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E8E8E8"/>
            <w:vAlign w:val="center"/>
          </w:tcPr>
          <w:p w:rsidRPr="00BF0C43" w:rsidR="00277419" w:rsidP="00BF0C43" w:rsidRDefault="00277419" w14:paraId="3B8224D4" w14:textId="561B21B2">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8E8E8"/>
            <w:vAlign w:val="center"/>
          </w:tcPr>
          <w:p w:rsidRPr="00BF0C43" w:rsidR="00277419" w:rsidP="00BF0C43" w:rsidRDefault="00277419" w14:paraId="0ACBAED0" w14:textId="0CE71DCC">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277419" w:rsidTr="00BA535A" w14:paraId="346FE74B" w14:textId="3D70E775">
        <w:tc>
          <w:tcPr>
            <w:tcW w:w="3332" w:type="pct"/>
            <w:tcBorders>
              <w:right w:val="single" w:color="auto" w:sz="4" w:space="0"/>
            </w:tcBorders>
            <w:shd w:val="clear" w:color="auto" w:fill="auto"/>
          </w:tcPr>
          <w:p w:rsidRPr="008D00A6" w:rsidR="00277419" w:rsidP="00BF0C43" w:rsidRDefault="00277419" w14:paraId="285A53BB" w14:textId="2B824F34">
            <w:pPr>
              <w:pStyle w:val="Tabletext25indent"/>
            </w:pPr>
            <w:r w:rsidRPr="008D00A6">
              <w:t xml:space="preserve">b. </w:t>
            </w:r>
            <w:r>
              <w:tab/>
            </w:r>
            <w:r w:rsidRPr="008D00A6">
              <w:t>Dynamic Risk and Needs Assessment</w:t>
            </w:r>
            <w:r>
              <w:t xml:space="preserve"> [HOVER DEFINITION]</w:t>
            </w:r>
          </w:p>
        </w:tc>
        <w:tc>
          <w:tcPr>
            <w:tcW w:w="483" w:type="pct"/>
            <w:tcBorders>
              <w:left w:val="single" w:color="auto" w:sz="4" w:space="0"/>
            </w:tcBorders>
            <w:shd w:val="clear" w:color="auto" w:fill="auto"/>
            <w:vAlign w:val="center"/>
          </w:tcPr>
          <w:p w:rsidRPr="001E393F" w:rsidR="00277419" w:rsidP="00BF0C43" w:rsidRDefault="00277419" w14:paraId="2C4AE6EE" w14:textId="7E040430">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auto"/>
            <w:vAlign w:val="center"/>
          </w:tcPr>
          <w:p w:rsidRPr="001E393F" w:rsidR="00277419" w:rsidP="00BF0C43" w:rsidRDefault="00277419" w14:paraId="508A0290" w14:textId="530D8B38">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Pr="001E393F" w:rsidR="00277419" w:rsidP="00BF0C43" w:rsidRDefault="00277419" w14:paraId="599140CD" w14:textId="06FADAD0">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277419" w:rsidTr="00BA535A" w14:paraId="798D96F1" w14:textId="68338266">
        <w:trPr>
          <w:trHeight w:val="245"/>
        </w:trPr>
        <w:tc>
          <w:tcPr>
            <w:tcW w:w="3332" w:type="pct"/>
            <w:tcBorders>
              <w:right w:val="single" w:color="auto" w:sz="4" w:space="0"/>
            </w:tcBorders>
            <w:shd w:val="clear" w:color="auto" w:fill="E8E8E8"/>
          </w:tcPr>
          <w:p w:rsidRPr="008D00A6" w:rsidR="00277419" w:rsidP="00BF0C43" w:rsidRDefault="00277419" w14:paraId="4408F486" w14:textId="522563E2">
            <w:pPr>
              <w:pStyle w:val="Tabletext25indent"/>
            </w:pPr>
            <w:r w:rsidRPr="008D00A6">
              <w:t xml:space="preserve">c. </w:t>
            </w:r>
            <w:r>
              <w:tab/>
            </w:r>
            <w:r w:rsidRPr="008D00A6">
              <w:t>Integrated Risk and Employment Strategy</w:t>
            </w:r>
            <w:r>
              <w:t xml:space="preserve"> [HOVER DEFINITION]</w:t>
            </w:r>
          </w:p>
        </w:tc>
        <w:tc>
          <w:tcPr>
            <w:tcW w:w="483" w:type="pct"/>
            <w:tcBorders>
              <w:left w:val="single" w:color="auto" w:sz="4" w:space="0"/>
            </w:tcBorders>
            <w:shd w:val="clear" w:color="auto" w:fill="E8E8E8"/>
            <w:vAlign w:val="center"/>
          </w:tcPr>
          <w:p w:rsidRPr="001E393F" w:rsidR="00277419" w:rsidP="00BF0C43" w:rsidRDefault="00277419" w14:paraId="26998F13" w14:textId="52DCA8D6">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E8E8E8"/>
            <w:vAlign w:val="center"/>
          </w:tcPr>
          <w:p w:rsidRPr="001E393F" w:rsidR="00277419" w:rsidP="00BF0C43" w:rsidRDefault="00277419" w14:paraId="6C128FEF" w14:textId="75846274">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E8E8E8"/>
            <w:vAlign w:val="center"/>
          </w:tcPr>
          <w:p w:rsidRPr="001E393F" w:rsidR="00277419" w:rsidP="00BF0C43" w:rsidRDefault="00277419" w14:paraId="1F28C155" w14:textId="1385358D">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277419" w:rsidTr="00BA535A" w14:paraId="41CABAAE" w14:textId="795CB226">
        <w:trPr>
          <w:trHeight w:val="245"/>
        </w:trPr>
        <w:tc>
          <w:tcPr>
            <w:tcW w:w="3332" w:type="pct"/>
            <w:tcBorders>
              <w:right w:val="single" w:color="auto" w:sz="4" w:space="0"/>
            </w:tcBorders>
            <w:shd w:val="clear" w:color="auto" w:fill="auto"/>
          </w:tcPr>
          <w:p w:rsidRPr="008D00A6" w:rsidR="00277419" w:rsidP="00BF0C43" w:rsidRDefault="00277419" w14:paraId="47E49D2D" w14:textId="52C1E971">
            <w:pPr>
              <w:pStyle w:val="Tabletext25indent"/>
            </w:pPr>
            <w:r w:rsidRPr="008D00A6">
              <w:t xml:space="preserve">d. </w:t>
            </w:r>
            <w:r>
              <w:tab/>
            </w:r>
            <w:r w:rsidRPr="008D00A6">
              <w:t>Resource Allocation and Service Matching</w:t>
            </w:r>
            <w:r>
              <w:t xml:space="preserve"> [HOVER DEFINITION]</w:t>
            </w:r>
          </w:p>
        </w:tc>
        <w:tc>
          <w:tcPr>
            <w:tcW w:w="483" w:type="pct"/>
            <w:tcBorders>
              <w:left w:val="single" w:color="auto" w:sz="4" w:space="0"/>
            </w:tcBorders>
            <w:shd w:val="clear" w:color="auto" w:fill="auto"/>
            <w:vAlign w:val="center"/>
          </w:tcPr>
          <w:p w:rsidRPr="001E393F" w:rsidR="00277419" w:rsidP="00BF0C43" w:rsidRDefault="00277419" w14:paraId="286EAA7B" w14:textId="341CB4A1">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auto"/>
            <w:vAlign w:val="center"/>
          </w:tcPr>
          <w:p w:rsidRPr="001E393F" w:rsidR="00277419" w:rsidP="00BF0C43" w:rsidRDefault="00277419" w14:paraId="388EF013" w14:textId="5AFD9A9A">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color="auto" w:sz="4" w:space="0"/>
            </w:tcBorders>
            <w:shd w:val="clear" w:color="auto" w:fill="auto"/>
            <w:vAlign w:val="center"/>
          </w:tcPr>
          <w:p w:rsidRPr="001E393F" w:rsidR="00277419" w:rsidP="00BF0C43" w:rsidRDefault="00277419" w14:paraId="5E9CD601" w14:textId="5FF09FC6">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rsidRPr="008D00A6" w:rsidR="00277419" w:rsidTr="00BA535A" w14:paraId="5A4DF28B" w14:textId="3F44812A">
        <w:tc>
          <w:tcPr>
            <w:tcW w:w="3332" w:type="pct"/>
            <w:tcBorders>
              <w:right w:val="single" w:color="auto" w:sz="4" w:space="0"/>
            </w:tcBorders>
            <w:shd w:val="clear" w:color="auto" w:fill="E8E8E8"/>
            <w:vAlign w:val="center"/>
          </w:tcPr>
          <w:p w:rsidRPr="008D00A6" w:rsidR="00277419" w:rsidP="00BF0C43" w:rsidRDefault="00277419" w14:paraId="196888A5" w14:textId="176913E6">
            <w:pPr>
              <w:pStyle w:val="Tabletext25indent"/>
            </w:pPr>
            <w:r w:rsidRPr="008D00A6">
              <w:t xml:space="preserve">e. </w:t>
            </w:r>
            <w:r>
              <w:tab/>
            </w:r>
            <w:r w:rsidRPr="008D00A6">
              <w:t>Other risk</w:t>
            </w:r>
            <w:r>
              <w:t>-</w:t>
            </w:r>
            <w:r w:rsidRPr="008D00A6">
              <w:t xml:space="preserve">assessment model </w:t>
            </w:r>
            <w:r w:rsidRPr="001E393F">
              <w:t>(please specify)</w:t>
            </w:r>
          </w:p>
        </w:tc>
        <w:tc>
          <w:tcPr>
            <w:tcW w:w="483" w:type="pct"/>
            <w:vMerge w:val="restart"/>
            <w:tcBorders>
              <w:left w:val="single" w:color="auto" w:sz="4" w:space="0"/>
            </w:tcBorders>
            <w:shd w:val="clear" w:color="auto" w:fill="E8E8E8"/>
            <w:vAlign w:val="center"/>
          </w:tcPr>
          <w:p w:rsidRPr="001E393F" w:rsidR="00277419" w:rsidP="00BF0C43" w:rsidRDefault="00277419" w14:paraId="5A4ED6D7" w14:textId="6639E1C0">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vMerge w:val="restart"/>
            <w:shd w:val="clear" w:color="auto" w:fill="E8E8E8"/>
            <w:vAlign w:val="center"/>
          </w:tcPr>
          <w:p w:rsidRPr="001E393F" w:rsidR="00277419" w:rsidP="00BF0C43" w:rsidRDefault="00277419" w14:paraId="1D94D917" w14:textId="0744FDAF">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vMerge w:val="restart"/>
            <w:tcBorders>
              <w:bottom w:val="single" w:color="auto" w:sz="4" w:space="0"/>
              <w:right w:val="single" w:color="auto" w:sz="4" w:space="0"/>
            </w:tcBorders>
            <w:shd w:val="clear" w:color="auto" w:fill="E8E8E8"/>
            <w:vAlign w:val="center"/>
          </w:tcPr>
          <w:p w:rsidRPr="001E393F" w:rsidR="00277419" w:rsidP="00BF0C43" w:rsidRDefault="00277419" w14:paraId="7258F8CE" w14:textId="6E880BF6">
            <w:pPr>
              <w:tabs>
                <w:tab w:val="clear" w:pos="432"/>
              </w:tabs>
              <w:spacing w:before="60" w:after="60"/>
              <w:ind w:firstLine="0"/>
              <w:jc w:val="center"/>
              <w:rPr>
                <w:rFonts w:ascii="Arial" w:hAnsi="Arial" w:cs="Arial"/>
                <w:sz w:val="20"/>
              </w:rPr>
            </w:pPr>
          </w:p>
        </w:tc>
      </w:tr>
      <w:tr w:rsidRPr="008D00A6" w:rsidR="00277419" w:rsidTr="00BA535A" w14:paraId="16F9DDE6" w14:textId="444D7000">
        <w:tc>
          <w:tcPr>
            <w:tcW w:w="3332" w:type="pct"/>
            <w:tcBorders>
              <w:right w:val="single" w:color="auto" w:sz="4" w:space="0"/>
            </w:tcBorders>
            <w:shd w:val="clear" w:color="auto" w:fill="E8E8E8"/>
            <w:vAlign w:val="center"/>
          </w:tcPr>
          <w:p w:rsidRPr="008D00A6" w:rsidR="00277419" w:rsidP="002E79BF" w:rsidRDefault="00277419" w14:paraId="7B5E9423" w14:textId="55BF8B13">
            <w:pPr>
              <w:pStyle w:val="Table-specline"/>
              <w:tabs>
                <w:tab w:val="clear" w:pos="1440"/>
                <w:tab w:val="right" w:leader="underscore" w:pos="5011"/>
              </w:tabs>
            </w:pPr>
            <w:r>
              <w:rPr>
                <w:b/>
                <w:i/>
                <w:noProof/>
              </w:rPr>
              <mc:AlternateContent>
                <mc:Choice Requires="wps">
                  <w:drawing>
                    <wp:anchor distT="0" distB="0" distL="114300" distR="114300" simplePos="0" relativeHeight="251859968" behindDoc="0" locked="0" layoutInCell="1" allowOverlap="1" wp14:editId="64B61989" wp14:anchorId="30474CB8">
                      <wp:simplePos x="0" y="0"/>
                      <wp:positionH relativeFrom="column">
                        <wp:posOffset>260985</wp:posOffset>
                      </wp:positionH>
                      <wp:positionV relativeFrom="paragraph">
                        <wp:posOffset>0</wp:posOffset>
                      </wp:positionV>
                      <wp:extent cx="2559050" cy="248920"/>
                      <wp:effectExtent l="0" t="0" r="12700" b="17780"/>
                      <wp:wrapNone/>
                      <wp:docPr id="34"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277419" w:rsidP="00BF0C43" w:rsidRDefault="00277419" w14:paraId="1EDCBEF7" w14:textId="764691FB">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left:0;text-align:left;margin-left:20.55pt;margin-top:0;width:201.5pt;height:19.6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" w14:anchorId="30474CB8">
                      <v:textbox inset="0,,1.44pt,1.44pt">
                        <w:txbxContent>
                          <w:p w:rsidRPr="00C96776" w:rsidR="00277419" w:rsidP="00BF0C43" w:rsidRDefault="00277419" w14:paraId="1EDCBEF7" w14:textId="764691FB">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483" w:type="pct"/>
            <w:vMerge/>
            <w:tcBorders>
              <w:left w:val="single" w:color="auto" w:sz="4" w:space="0"/>
              <w:bottom w:val="single" w:color="auto" w:sz="4" w:space="0"/>
            </w:tcBorders>
            <w:shd w:val="clear" w:color="auto" w:fill="E8E8E8"/>
            <w:vAlign w:val="bottom"/>
          </w:tcPr>
          <w:p w:rsidRPr="001E393F" w:rsidR="00277419" w:rsidP="002E79BF" w:rsidRDefault="00277419" w14:paraId="7665F427" w14:textId="77777777">
            <w:pPr>
              <w:tabs>
                <w:tab w:val="clear" w:pos="432"/>
              </w:tabs>
              <w:spacing w:before="60" w:after="60"/>
              <w:ind w:firstLine="0"/>
              <w:jc w:val="center"/>
              <w:rPr>
                <w:rFonts w:ascii="Arial" w:hAnsi="Arial" w:cs="Arial"/>
                <w:caps/>
                <w:sz w:val="20"/>
              </w:rPr>
            </w:pPr>
          </w:p>
        </w:tc>
        <w:tc>
          <w:tcPr>
            <w:tcW w:w="707" w:type="pct"/>
            <w:vMerge/>
            <w:tcBorders>
              <w:bottom w:val="single" w:color="auto" w:sz="4" w:space="0"/>
            </w:tcBorders>
            <w:shd w:val="clear" w:color="auto" w:fill="E8E8E8"/>
            <w:vAlign w:val="bottom"/>
          </w:tcPr>
          <w:p w:rsidRPr="001E393F" w:rsidR="00277419" w:rsidP="002E79BF" w:rsidRDefault="00277419" w14:paraId="40547CAC" w14:textId="77777777">
            <w:pPr>
              <w:tabs>
                <w:tab w:val="clear" w:pos="432"/>
              </w:tabs>
              <w:spacing w:before="60" w:after="60"/>
              <w:ind w:firstLine="0"/>
              <w:jc w:val="center"/>
              <w:rPr>
                <w:rFonts w:ascii="Arial" w:hAnsi="Arial" w:cs="Arial"/>
                <w:caps/>
                <w:sz w:val="20"/>
              </w:rPr>
            </w:pPr>
          </w:p>
        </w:tc>
        <w:tc>
          <w:tcPr>
            <w:tcW w:w="478" w:type="pct"/>
            <w:vMerge/>
            <w:tcBorders>
              <w:bottom w:val="single" w:color="auto" w:sz="4" w:space="0"/>
              <w:right w:val="single" w:color="auto" w:sz="4" w:space="0"/>
            </w:tcBorders>
            <w:shd w:val="clear" w:color="auto" w:fill="E8E8E8"/>
          </w:tcPr>
          <w:p w:rsidRPr="001E393F" w:rsidR="00277419" w:rsidP="002E79BF" w:rsidRDefault="00277419" w14:paraId="043F99BF" w14:textId="77777777">
            <w:pPr>
              <w:tabs>
                <w:tab w:val="clear" w:pos="432"/>
              </w:tabs>
              <w:spacing w:before="60" w:after="60"/>
              <w:ind w:firstLine="0"/>
              <w:jc w:val="center"/>
              <w:rPr>
                <w:rFonts w:ascii="Arial" w:hAnsi="Arial" w:cs="Arial"/>
                <w:sz w:val="20"/>
              </w:rPr>
            </w:pPr>
          </w:p>
        </w:tc>
      </w:tr>
    </w:tbl>
    <w:p w:rsidR="0063030F" w:rsidP="00222DD7" w:rsidRDefault="0063030F" w14:paraId="0AC28C29" w14:textId="77777777">
      <w:pPr>
        <w:tabs>
          <w:tab w:val="clear" w:pos="432"/>
        </w:tabs>
        <w:spacing w:before="0" w:after="0" w:line="276" w:lineRule="auto"/>
        <w:ind w:firstLine="0"/>
        <w:jc w:val="left"/>
        <w:rPr>
          <w:rFonts w:ascii="Arial" w:hAnsi="Arial" w:cs="Arial"/>
          <w:sz w:val="20"/>
        </w:rPr>
      </w:pPr>
    </w:p>
    <w:p w:rsidR="0063030F" w:rsidP="0063030F" w:rsidRDefault="00277419" w14:paraId="58AE4D64" w14:textId="7D94EA26">
      <w:pPr>
        <w:tabs>
          <w:tab w:val="clear" w:pos="432"/>
          <w:tab w:val="left" w:pos="576"/>
          <w:tab w:val="left" w:pos="1080"/>
        </w:tabs>
        <w:spacing w:before="0" w:after="0"/>
        <w:ind w:firstLine="0"/>
        <w:jc w:val="left"/>
        <w:rPr>
          <w:rFonts w:ascii="Arial" w:hAnsi="Arial" w:cs="Arial"/>
          <w:sz w:val="20"/>
        </w:rPr>
      </w:pPr>
      <w:r>
        <w:rPr>
          <w:rFonts w:ascii="Arial" w:hAnsi="Arial" w:cs="Arial"/>
          <w:sz w:val="20"/>
        </w:rPr>
        <w:t>[HOVER DEFINITIONS:</w:t>
      </w:r>
    </w:p>
    <w:p w:rsidR="00277419" w:rsidP="0063030F" w:rsidRDefault="00277419" w14:paraId="54E7B282" w14:textId="57B8050F">
      <w:pPr>
        <w:tabs>
          <w:tab w:val="clear" w:pos="432"/>
          <w:tab w:val="left" w:pos="576"/>
          <w:tab w:val="left" w:pos="1080"/>
        </w:tabs>
        <w:spacing w:before="0" w:after="0"/>
        <w:ind w:firstLine="0"/>
        <w:jc w:val="left"/>
        <w:rPr>
          <w:rFonts w:ascii="Arial" w:hAnsi="Arial" w:cs="Arial"/>
          <w:sz w:val="20"/>
        </w:rPr>
      </w:pPr>
    </w:p>
    <w:p w:rsidR="00277419" w:rsidP="0063030F" w:rsidRDefault="00277419" w14:paraId="49A6F680" w14:textId="3D761244">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Risk Needs Responsivity: </w:t>
      </w:r>
      <w:r w:rsidRPr="00277419">
        <w:rPr>
          <w:rFonts w:ascii="Arial" w:hAnsi="Arial" w:cs="Arial"/>
          <w:sz w:val="20"/>
        </w:rPr>
        <w:t>A model that tailors services to a person's risk of reoffending and individual needs</w:t>
      </w:r>
      <w:r>
        <w:rPr>
          <w:rFonts w:ascii="Arial" w:hAnsi="Arial" w:cs="Arial"/>
          <w:sz w:val="20"/>
        </w:rPr>
        <w:t>.</w:t>
      </w:r>
    </w:p>
    <w:p w:rsidR="00277419" w:rsidP="0063030F" w:rsidRDefault="00277419" w14:paraId="11539E50" w14:textId="4FED2B38">
      <w:pPr>
        <w:tabs>
          <w:tab w:val="clear" w:pos="432"/>
          <w:tab w:val="left" w:pos="576"/>
          <w:tab w:val="left" w:pos="1080"/>
        </w:tabs>
        <w:spacing w:before="0" w:after="0"/>
        <w:ind w:firstLine="0"/>
        <w:jc w:val="left"/>
        <w:rPr>
          <w:rFonts w:ascii="Arial" w:hAnsi="Arial" w:cs="Arial"/>
          <w:sz w:val="20"/>
        </w:rPr>
      </w:pPr>
    </w:p>
    <w:p w:rsidR="00277419" w:rsidP="0063030F" w:rsidRDefault="00277419" w14:paraId="589FDA1C" w14:textId="682D5428">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Dynamic Risk and Needs Assessment: </w:t>
      </w:r>
      <w:r w:rsidRPr="00277419">
        <w:rPr>
          <w:rFonts w:ascii="Arial" w:hAnsi="Arial" w:cs="Arial"/>
          <w:sz w:val="20"/>
        </w:rPr>
        <w:t>An assessment that classifies individuals based on a series of dynamic risk factors (which can change over time) in addition to static risk factors. Individuals' risk levels may increase or decrease over time.</w:t>
      </w:r>
    </w:p>
    <w:p w:rsidR="00277419" w:rsidP="0063030F" w:rsidRDefault="00277419" w14:paraId="00594623" w14:textId="7BE46415">
      <w:pPr>
        <w:tabs>
          <w:tab w:val="clear" w:pos="432"/>
          <w:tab w:val="left" w:pos="576"/>
          <w:tab w:val="left" w:pos="1080"/>
        </w:tabs>
        <w:spacing w:before="0" w:after="0"/>
        <w:ind w:firstLine="0"/>
        <w:jc w:val="left"/>
        <w:rPr>
          <w:rFonts w:ascii="Arial" w:hAnsi="Arial" w:cs="Arial"/>
          <w:sz w:val="20"/>
        </w:rPr>
      </w:pPr>
    </w:p>
    <w:p w:rsidR="00277419" w:rsidP="0063030F" w:rsidRDefault="00277419" w14:paraId="03E082C1" w14:textId="326A312A">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Integrated Risk and Employment Strategy: </w:t>
      </w:r>
      <w:r w:rsidRPr="00277419">
        <w:rPr>
          <w:rFonts w:ascii="Arial" w:hAnsi="Arial" w:cs="Arial"/>
          <w:sz w:val="20"/>
        </w:rPr>
        <w:t>An approach that develops an individual case plan based on assessment of both criminogenic risk/needs and workforce readiness</w:t>
      </w:r>
      <w:r>
        <w:rPr>
          <w:rFonts w:ascii="Arial" w:hAnsi="Arial" w:cs="Arial"/>
          <w:sz w:val="20"/>
        </w:rPr>
        <w:t>.</w:t>
      </w:r>
    </w:p>
    <w:p w:rsidR="00277419" w:rsidP="0063030F" w:rsidRDefault="00277419" w14:paraId="4E7DFC50" w14:textId="52457855">
      <w:pPr>
        <w:tabs>
          <w:tab w:val="clear" w:pos="432"/>
          <w:tab w:val="left" w:pos="576"/>
          <w:tab w:val="left" w:pos="1080"/>
        </w:tabs>
        <w:spacing w:before="0" w:after="0"/>
        <w:ind w:firstLine="0"/>
        <w:jc w:val="left"/>
        <w:rPr>
          <w:rFonts w:ascii="Arial" w:hAnsi="Arial" w:cs="Arial"/>
          <w:sz w:val="20"/>
        </w:rPr>
      </w:pPr>
    </w:p>
    <w:p w:rsidR="00277419" w:rsidP="0063030F" w:rsidRDefault="00277419" w14:paraId="4E26249A" w14:textId="66408A4A">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Resource Allocation and Service Matching: </w:t>
      </w:r>
      <w:r w:rsidRPr="00277419">
        <w:rPr>
          <w:rFonts w:ascii="Arial" w:hAnsi="Arial" w:cs="Arial"/>
          <w:sz w:val="20"/>
        </w:rPr>
        <w:t>A tool that sorts individuals into four groupings based on job readiness and risk of reincarceration.</w:t>
      </w:r>
      <w:r w:rsidR="00DB5566">
        <w:rPr>
          <w:rFonts w:ascii="Arial" w:hAnsi="Arial" w:cs="Arial"/>
          <w:sz w:val="20"/>
        </w:rPr>
        <w:t>]</w:t>
      </w:r>
    </w:p>
    <w:p w:rsidR="00306CD1" w:rsidP="0063030F" w:rsidRDefault="00306CD1" w14:paraId="550637E3" w14:textId="6A9AD4BB">
      <w:pPr>
        <w:tabs>
          <w:tab w:val="clear" w:pos="432"/>
          <w:tab w:val="left" w:pos="576"/>
          <w:tab w:val="left" w:pos="1080"/>
        </w:tabs>
        <w:spacing w:before="0" w:after="0"/>
        <w:ind w:firstLine="0"/>
        <w:jc w:val="left"/>
        <w:rPr>
          <w:rFonts w:ascii="Arial" w:hAnsi="Arial" w:cs="Arial"/>
          <w:sz w:val="20"/>
        </w:rPr>
      </w:pPr>
    </w:p>
    <w:p w:rsidR="00306CD1" w:rsidP="0063030F" w:rsidRDefault="00306CD1" w14:paraId="50DFFEE5" w14:textId="3C4285C9">
      <w:pPr>
        <w:tabs>
          <w:tab w:val="clear" w:pos="432"/>
          <w:tab w:val="left" w:pos="576"/>
          <w:tab w:val="left" w:pos="1080"/>
        </w:tabs>
        <w:spacing w:before="0" w:after="0"/>
        <w:ind w:firstLine="0"/>
        <w:jc w:val="left"/>
        <w:rPr>
          <w:rFonts w:ascii="Arial" w:hAnsi="Arial" w:cs="Arial"/>
          <w:sz w:val="20"/>
        </w:rPr>
      </w:pPr>
    </w:p>
    <w:p w:rsidR="00306CD1" w:rsidP="0063030F" w:rsidRDefault="00306CD1" w14:paraId="5F134DC1" w14:textId="029AC7DF">
      <w:pPr>
        <w:tabs>
          <w:tab w:val="clear" w:pos="432"/>
          <w:tab w:val="left" w:pos="576"/>
          <w:tab w:val="left" w:pos="1080"/>
        </w:tabs>
        <w:spacing w:before="0" w:after="0"/>
        <w:ind w:firstLine="0"/>
        <w:jc w:val="left"/>
        <w:rPr>
          <w:rFonts w:ascii="Arial" w:hAnsi="Arial" w:cs="Arial"/>
          <w:sz w:val="20"/>
        </w:rPr>
      </w:pPr>
    </w:p>
    <w:p w:rsidR="00306CD1" w:rsidP="0063030F" w:rsidRDefault="00306CD1" w14:paraId="06F278ED" w14:textId="1F15D772">
      <w:pPr>
        <w:tabs>
          <w:tab w:val="clear" w:pos="432"/>
          <w:tab w:val="left" w:pos="576"/>
          <w:tab w:val="left" w:pos="1080"/>
        </w:tabs>
        <w:spacing w:before="0" w:after="0"/>
        <w:ind w:firstLine="0"/>
        <w:jc w:val="left"/>
        <w:rPr>
          <w:rFonts w:ascii="Arial" w:hAnsi="Arial" w:cs="Arial"/>
          <w:sz w:val="20"/>
        </w:rPr>
      </w:pPr>
    </w:p>
    <w:p w:rsidR="00306CD1" w:rsidP="0063030F" w:rsidRDefault="00306CD1" w14:paraId="23F6F57E" w14:textId="54349922">
      <w:pPr>
        <w:tabs>
          <w:tab w:val="clear" w:pos="432"/>
          <w:tab w:val="left" w:pos="576"/>
          <w:tab w:val="left" w:pos="1080"/>
        </w:tabs>
        <w:spacing w:before="0" w:after="0"/>
        <w:ind w:firstLine="0"/>
        <w:jc w:val="left"/>
        <w:rPr>
          <w:rFonts w:ascii="Arial" w:hAnsi="Arial" w:cs="Arial"/>
          <w:sz w:val="20"/>
        </w:rPr>
      </w:pPr>
    </w:p>
    <w:p w:rsidR="00306CD1" w:rsidP="0063030F" w:rsidRDefault="00306CD1" w14:paraId="00E391F2" w14:textId="3562B1F4">
      <w:pPr>
        <w:tabs>
          <w:tab w:val="clear" w:pos="432"/>
          <w:tab w:val="left" w:pos="576"/>
          <w:tab w:val="left" w:pos="1080"/>
        </w:tabs>
        <w:spacing w:before="0" w:after="0"/>
        <w:ind w:firstLine="0"/>
        <w:jc w:val="left"/>
        <w:rPr>
          <w:rFonts w:ascii="Arial" w:hAnsi="Arial" w:cs="Arial"/>
          <w:sz w:val="20"/>
        </w:rPr>
      </w:pPr>
    </w:p>
    <w:p w:rsidR="00306CD1" w:rsidP="0063030F" w:rsidRDefault="00306CD1" w14:paraId="2651AA98" w14:textId="260A5D11">
      <w:pPr>
        <w:tabs>
          <w:tab w:val="clear" w:pos="432"/>
          <w:tab w:val="left" w:pos="576"/>
          <w:tab w:val="left" w:pos="1080"/>
        </w:tabs>
        <w:spacing w:before="0" w:after="0"/>
        <w:ind w:firstLine="0"/>
        <w:jc w:val="left"/>
        <w:rPr>
          <w:rFonts w:ascii="Arial" w:hAnsi="Arial" w:cs="Arial"/>
          <w:sz w:val="20"/>
        </w:rPr>
      </w:pPr>
    </w:p>
    <w:p w:rsidR="00306CD1" w:rsidP="0063030F" w:rsidRDefault="00306CD1" w14:paraId="76A11277" w14:textId="1C4E4F67">
      <w:pPr>
        <w:tabs>
          <w:tab w:val="clear" w:pos="432"/>
          <w:tab w:val="left" w:pos="576"/>
          <w:tab w:val="left" w:pos="1080"/>
        </w:tabs>
        <w:spacing w:before="0" w:after="0"/>
        <w:ind w:firstLine="0"/>
        <w:jc w:val="left"/>
        <w:rPr>
          <w:rFonts w:ascii="Arial" w:hAnsi="Arial" w:cs="Arial"/>
          <w:sz w:val="20"/>
        </w:rPr>
      </w:pPr>
    </w:p>
    <w:p w:rsidR="00306CD1" w:rsidP="0063030F" w:rsidRDefault="00306CD1" w14:paraId="0348D2C0" w14:textId="1BC9C94C">
      <w:pPr>
        <w:tabs>
          <w:tab w:val="clear" w:pos="432"/>
          <w:tab w:val="left" w:pos="576"/>
          <w:tab w:val="left" w:pos="1080"/>
        </w:tabs>
        <w:spacing w:before="0" w:after="0"/>
        <w:ind w:firstLine="0"/>
        <w:jc w:val="left"/>
        <w:rPr>
          <w:rFonts w:ascii="Arial" w:hAnsi="Arial" w:cs="Arial"/>
          <w:sz w:val="20"/>
        </w:rPr>
      </w:pPr>
    </w:p>
    <w:p w:rsidR="00306CD1" w:rsidP="0063030F" w:rsidRDefault="00306CD1" w14:paraId="273C2F45" w14:textId="4AEE3F8F">
      <w:pPr>
        <w:tabs>
          <w:tab w:val="clear" w:pos="432"/>
          <w:tab w:val="left" w:pos="576"/>
          <w:tab w:val="left" w:pos="1080"/>
        </w:tabs>
        <w:spacing w:before="0" w:after="0"/>
        <w:ind w:firstLine="0"/>
        <w:jc w:val="left"/>
        <w:rPr>
          <w:rFonts w:ascii="Arial" w:hAnsi="Arial" w:cs="Arial"/>
          <w:sz w:val="20"/>
        </w:rPr>
      </w:pPr>
    </w:p>
    <w:p w:rsidR="00306CD1" w:rsidP="0063030F" w:rsidRDefault="00306CD1" w14:paraId="31093475" w14:textId="492E285F">
      <w:pPr>
        <w:tabs>
          <w:tab w:val="clear" w:pos="432"/>
          <w:tab w:val="left" w:pos="576"/>
          <w:tab w:val="left" w:pos="1080"/>
        </w:tabs>
        <w:spacing w:before="0" w:after="0"/>
        <w:ind w:firstLine="0"/>
        <w:jc w:val="left"/>
        <w:rPr>
          <w:rFonts w:ascii="Arial" w:hAnsi="Arial" w:cs="Arial"/>
          <w:sz w:val="20"/>
        </w:rPr>
      </w:pPr>
    </w:p>
    <w:p w:rsidR="00306CD1" w:rsidP="0063030F" w:rsidRDefault="00306CD1" w14:paraId="0ACFA360" w14:textId="5ABB4BB3">
      <w:pPr>
        <w:tabs>
          <w:tab w:val="clear" w:pos="432"/>
          <w:tab w:val="left" w:pos="576"/>
          <w:tab w:val="left" w:pos="1080"/>
        </w:tabs>
        <w:spacing w:before="0" w:after="0"/>
        <w:ind w:firstLine="0"/>
        <w:jc w:val="left"/>
        <w:rPr>
          <w:rFonts w:ascii="Arial" w:hAnsi="Arial" w:cs="Arial"/>
          <w:sz w:val="20"/>
        </w:rPr>
      </w:pPr>
    </w:p>
    <w:p w:rsidR="00306CD1" w:rsidP="0063030F" w:rsidRDefault="00306CD1" w14:paraId="5E540A36" w14:textId="5918A0F1">
      <w:pPr>
        <w:tabs>
          <w:tab w:val="clear" w:pos="432"/>
          <w:tab w:val="left" w:pos="576"/>
          <w:tab w:val="left" w:pos="1080"/>
        </w:tabs>
        <w:spacing w:before="0" w:after="0"/>
        <w:ind w:firstLine="0"/>
        <w:jc w:val="left"/>
        <w:rPr>
          <w:rFonts w:ascii="Arial" w:hAnsi="Arial" w:cs="Arial"/>
          <w:sz w:val="20"/>
        </w:rPr>
      </w:pPr>
    </w:p>
    <w:p w:rsidR="00306CD1" w:rsidP="0063030F" w:rsidRDefault="00306CD1" w14:paraId="20E329E6" w14:textId="45CB290E">
      <w:pPr>
        <w:tabs>
          <w:tab w:val="clear" w:pos="432"/>
          <w:tab w:val="left" w:pos="576"/>
          <w:tab w:val="left" w:pos="1080"/>
        </w:tabs>
        <w:spacing w:before="0" w:after="0"/>
        <w:ind w:firstLine="0"/>
        <w:jc w:val="left"/>
        <w:rPr>
          <w:rFonts w:ascii="Arial" w:hAnsi="Arial" w:cs="Arial"/>
          <w:sz w:val="20"/>
        </w:rPr>
      </w:pPr>
    </w:p>
    <w:p w:rsidR="00306CD1" w:rsidP="0063030F" w:rsidRDefault="00306CD1" w14:paraId="1DF2E963" w14:textId="0AF032A4">
      <w:pPr>
        <w:tabs>
          <w:tab w:val="clear" w:pos="432"/>
          <w:tab w:val="left" w:pos="576"/>
          <w:tab w:val="left" w:pos="1080"/>
        </w:tabs>
        <w:spacing w:before="0" w:after="0"/>
        <w:ind w:firstLine="0"/>
        <w:jc w:val="left"/>
        <w:rPr>
          <w:rFonts w:ascii="Arial" w:hAnsi="Arial" w:cs="Arial"/>
          <w:sz w:val="20"/>
        </w:rPr>
      </w:pPr>
    </w:p>
    <w:p w:rsidR="00306CD1" w:rsidP="0063030F" w:rsidRDefault="00306CD1" w14:paraId="3BD36F7B" w14:textId="39689A79">
      <w:pPr>
        <w:tabs>
          <w:tab w:val="clear" w:pos="432"/>
          <w:tab w:val="left" w:pos="576"/>
          <w:tab w:val="left" w:pos="1080"/>
        </w:tabs>
        <w:spacing w:before="0" w:after="0"/>
        <w:ind w:firstLine="0"/>
        <w:jc w:val="left"/>
        <w:rPr>
          <w:rFonts w:ascii="Arial" w:hAnsi="Arial" w:cs="Arial"/>
          <w:sz w:val="20"/>
        </w:rPr>
      </w:pPr>
    </w:p>
    <w:p w:rsidR="00306CD1" w:rsidP="0063030F" w:rsidRDefault="00306CD1" w14:paraId="7CFAF729" w14:textId="42E8CC9E">
      <w:pPr>
        <w:tabs>
          <w:tab w:val="clear" w:pos="432"/>
          <w:tab w:val="left" w:pos="576"/>
          <w:tab w:val="left" w:pos="1080"/>
        </w:tabs>
        <w:spacing w:before="0" w:after="0"/>
        <w:ind w:firstLine="0"/>
        <w:jc w:val="left"/>
        <w:rPr>
          <w:rFonts w:ascii="Arial" w:hAnsi="Arial" w:cs="Arial"/>
          <w:sz w:val="20"/>
        </w:rPr>
      </w:pPr>
    </w:p>
    <w:p w:rsidR="00306CD1" w:rsidP="0063030F" w:rsidRDefault="00306CD1" w14:paraId="77FE9273" w14:textId="7C4549CC">
      <w:pPr>
        <w:tabs>
          <w:tab w:val="clear" w:pos="432"/>
          <w:tab w:val="left" w:pos="576"/>
          <w:tab w:val="left" w:pos="1080"/>
        </w:tabs>
        <w:spacing w:before="0" w:after="0"/>
        <w:ind w:firstLine="0"/>
        <w:jc w:val="left"/>
        <w:rPr>
          <w:rFonts w:ascii="Arial" w:hAnsi="Arial" w:cs="Arial"/>
          <w:sz w:val="20"/>
        </w:rPr>
      </w:pPr>
    </w:p>
    <w:p w:rsidR="00306CD1" w:rsidP="0063030F" w:rsidRDefault="00306CD1" w14:paraId="092D196A" w14:textId="77777777">
      <w:pPr>
        <w:tabs>
          <w:tab w:val="clear" w:pos="432"/>
          <w:tab w:val="left" w:pos="576"/>
          <w:tab w:val="left" w:pos="1080"/>
        </w:tabs>
        <w:spacing w:before="0" w:after="0"/>
        <w:ind w:firstLine="0"/>
        <w:jc w:val="left"/>
        <w:rPr>
          <w:rFonts w:ascii="Arial" w:hAnsi="Arial" w:cs="Arial"/>
          <w:sz w:val="20"/>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07B357E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5D6F08D9"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9C567F" w:rsidP="009C567F" w:rsidRDefault="009C567F" w14:paraId="219EB497" w14:textId="4E5ACCB0">
      <w:pPr>
        <w:pStyle w:val="INTRO"/>
        <w:spacing w:before="160" w:after="120"/>
        <w:ind w:left="720" w:right="187"/>
      </w:pPr>
      <w:r>
        <w:t>[IF A8=2, DISPLAY: When answering this question, please consider the case management models used by the organization</w:t>
      </w:r>
      <w:r w:rsidR="00556C02">
        <w:t>(</w:t>
      </w:r>
      <w:r>
        <w:t>s</w:t>
      </w:r>
      <w:r w:rsidR="00556C02">
        <w:t>)</w:t>
      </w:r>
      <w:r>
        <w:t xml:space="preserve"> you contract with to provide direct services to Pathway Home participants]. </w:t>
      </w:r>
    </w:p>
    <w:p w:rsidRPr="008F5BD9" w:rsidR="0063030F" w:rsidP="0063030F" w:rsidRDefault="0063030F" w14:paraId="4113260C" w14:textId="77777777">
      <w:pPr>
        <w:pStyle w:val="Source"/>
      </w:pPr>
      <w:r>
        <w:t>REO_D3</w:t>
      </w:r>
      <w:r w:rsidRPr="008F5BD9">
        <w:t xml:space="preserve">. </w:t>
      </w:r>
    </w:p>
    <w:p w:rsidRPr="007B5653" w:rsidR="0063030F" w:rsidP="0063030F" w:rsidRDefault="0063030F" w14:paraId="16A7684A" w14:textId="7034257D">
      <w:pPr>
        <w:pStyle w:val="QUEafterSource"/>
      </w:pPr>
      <w:r>
        <w:t>D</w:t>
      </w:r>
      <w:r w:rsidR="002B5B27">
        <w:t>5</w:t>
      </w:r>
      <w:r>
        <w:t>.</w:t>
      </w:r>
      <w:r>
        <w:tab/>
        <w:t>Do you use any of the following case management models in your Pathway Home program</w:t>
      </w:r>
      <w:r w:rsidRPr="007B5653">
        <w:t>?</w:t>
      </w:r>
    </w:p>
    <w:p w:rsidRPr="00F2154B" w:rsidR="00332E16" w:rsidP="00332E16" w:rsidRDefault="00332E16" w14:paraId="760569AA"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411EB6" w:rsidR="0063030F" w:rsidP="00411EB6" w:rsidRDefault="00332E16" w14:paraId="7369AB4C" w14:textId="743FD14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 xml:space="preserve">Positive </w:t>
      </w:r>
      <w:r w:rsidR="00AF7569">
        <w:t xml:space="preserve">YOUTH </w:t>
      </w:r>
      <w:r w:rsidRPr="00411EB6" w:rsidR="0063030F">
        <w:t>Development</w:t>
      </w:r>
      <w:r w:rsidRPr="00411EB6" w:rsidR="0063030F">
        <w:tab/>
      </w:r>
      <w:r w:rsidR="00BF0C43">
        <w:t>1</w:t>
      </w:r>
    </w:p>
    <w:p w:rsidRPr="00411EB6" w:rsidR="0063030F" w:rsidP="00411EB6" w:rsidRDefault="00332E16" w14:paraId="37DD885B" w14:textId="407E91AB">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Motivational Interviewing</w:t>
      </w:r>
      <w:r w:rsidRPr="00411EB6" w:rsidR="0063030F">
        <w:tab/>
      </w:r>
      <w:r w:rsidR="00BF0C43">
        <w:t>2</w:t>
      </w:r>
    </w:p>
    <w:p w:rsidRPr="00411EB6" w:rsidR="0063030F" w:rsidP="00F75B15" w:rsidRDefault="00332E16" w14:paraId="45E14DF7" w14:textId="456596E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Cognitive Behavioral Therapy and Coaching</w:t>
      </w:r>
      <w:r w:rsidR="00AF7569">
        <w:t xml:space="preserve"> </w:t>
      </w:r>
      <w:r w:rsidR="00A44A50">
        <w:t xml:space="preserve">such as </w:t>
      </w:r>
      <w:r w:rsidRPr="00411EB6" w:rsidR="0063030F">
        <w:t>Thinking for a Change</w:t>
      </w:r>
      <w:r w:rsidR="00A44A50">
        <w:t>, CBI-EMP, MRT, or Reason and rehabilitation</w:t>
      </w:r>
      <w:r w:rsidRPr="00411EB6" w:rsidR="0063030F">
        <w:tab/>
      </w:r>
      <w:r w:rsidR="00AF7569">
        <w:t>3</w:t>
      </w:r>
    </w:p>
    <w:p w:rsidR="0063030F" w:rsidP="00411EB6" w:rsidRDefault="00332E16" w14:paraId="6F78E28E" w14:textId="655AE0E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Trauma-Informed Care</w:t>
      </w:r>
      <w:r w:rsidRPr="00411EB6" w:rsidR="0063030F">
        <w:tab/>
      </w:r>
      <w:r w:rsidR="00AF7569">
        <w:t>4</w:t>
      </w:r>
    </w:p>
    <w:p w:rsidRPr="007B5653" w:rsidR="006101ED" w:rsidP="006101ED" w:rsidRDefault="006101ED" w14:paraId="2D4032B9"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ther case management model (please specify)</w:t>
      </w:r>
      <w:r>
        <w:tab/>
        <w:t>99</w:t>
      </w:r>
    </w:p>
    <w:p w:rsidRPr="00411EB6" w:rsidR="006101ED" w:rsidP="00222DD7" w:rsidRDefault="006101ED" w14:paraId="77EF2A8C" w14:textId="6A73C919">
      <w:pPr>
        <w:pStyle w:val="RESPONSE"/>
        <w:tabs>
          <w:tab w:val="clear" w:pos="7740"/>
          <w:tab w:val="clear" w:pos="8280"/>
          <w:tab w:val="left" w:pos="1080"/>
          <w:tab w:val="left" w:leader="dot" w:pos="4860"/>
          <w:tab w:val="left" w:pos="8550"/>
        </w:tabs>
        <w:ind w:left="1080" w:right="2970" w:hanging="360"/>
      </w:pPr>
      <w:r w:rsidRPr="00386885">
        <w:rPr>
          <w:noProof/>
        </w:rPr>
        <mc:AlternateContent>
          <mc:Choice Requires="wps">
            <w:drawing>
              <wp:anchor distT="0" distB="0" distL="114300" distR="114300" simplePos="0" relativeHeight="251805696" behindDoc="0" locked="0" layoutInCell="1" allowOverlap="1" wp14:editId="27E1CAED" wp14:anchorId="37571965">
                <wp:simplePos x="0" y="0"/>
                <wp:positionH relativeFrom="column">
                  <wp:posOffset>1051234</wp:posOffset>
                </wp:positionH>
                <wp:positionV relativeFrom="paragraph">
                  <wp:posOffset>52705</wp:posOffset>
                </wp:positionV>
                <wp:extent cx="1834515" cy="182880"/>
                <wp:effectExtent l="12700" t="12700" r="10160" b="13970"/>
                <wp:wrapNone/>
                <wp:docPr id="48"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82.75pt;margin-top:4.15pt;width:144.45pt;height:14.4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19967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5dQPw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"/>
            </w:pict>
          </mc:Fallback>
        </mc:AlternateContent>
      </w:r>
      <w:r w:rsidRPr="00386885">
        <w:t xml:space="preserve">Specify </w:t>
      </w:r>
      <w:r w:rsidR="006B5379">
        <w:tab/>
      </w:r>
      <w:r w:rsidRPr="00386885">
        <w:t xml:space="preserve">(STRING </w:t>
      </w:r>
      <w:r w:rsidR="00DB5566">
        <w:t>255</w:t>
      </w:r>
      <w:r w:rsidRPr="00386885">
        <w:t>)</w:t>
      </w:r>
    </w:p>
    <w:p w:rsidR="0063030F" w:rsidP="00411EB6" w:rsidRDefault="002A6EEE" w14:paraId="0B985C06" w14:textId="0F0E1FA7">
      <w:pPr>
        <w:pStyle w:val="RESPONSE"/>
        <w:tabs>
          <w:tab w:val="clear" w:pos="7740"/>
          <w:tab w:val="clear" w:pos="8280"/>
          <w:tab w:val="left" w:pos="1080"/>
          <w:tab w:val="left" w:leader="dot" w:pos="8100"/>
          <w:tab w:val="left" w:pos="8550"/>
        </w:tabs>
        <w:ind w:left="1080" w:right="2970" w:hanging="360"/>
      </w:pPr>
      <w:r w:rsidRPr="00992FC3">
        <w:sym w:font="Wingdings" w:char="F06D"/>
      </w:r>
      <w:r w:rsidRPr="00222236" w:rsidR="00332E16">
        <w:tab/>
      </w:r>
      <w:r w:rsidRPr="00411EB6" w:rsidR="0063030F">
        <w:t>No</w:t>
      </w:r>
      <w:r w:rsidR="001C63A2">
        <w:t xml:space="preserve"> case management models used</w:t>
      </w:r>
      <w:r w:rsidR="0063030F">
        <w:tab/>
      </w:r>
      <w:r w:rsidR="00AF7569">
        <w:t>5</w:t>
      </w:r>
    </w:p>
    <w:p w:rsidRPr="00411EB6" w:rsidR="007A5AAC" w:rsidP="00BA535A" w:rsidRDefault="007A5AAC" w14:paraId="6D4771FC" w14:textId="7333B0E7">
      <w:pPr>
        <w:pStyle w:val="RESPONSE"/>
        <w:numPr>
          <w:ilvl w:val="0"/>
          <w:numId w:val="19"/>
        </w:numPr>
        <w:tabs>
          <w:tab w:val="clear" w:pos="7740"/>
          <w:tab w:val="clear" w:pos="8280"/>
          <w:tab w:val="left" w:pos="1080"/>
          <w:tab w:val="left" w:leader="dot" w:pos="8100"/>
          <w:tab w:val="left" w:pos="8550"/>
        </w:tabs>
        <w:ind w:right="2970"/>
      </w:pPr>
      <w:r>
        <w:t>Don’t know</w:t>
      </w:r>
      <w:r>
        <w:tab/>
      </w:r>
      <w:r w:rsidR="00DB5566">
        <w:rPr>
          <w:caps w:val="0"/>
        </w:rPr>
        <w:t>dk</w:t>
      </w:r>
    </w:p>
    <w:p w:rsidRPr="00386885" w:rsidR="00332E16" w:rsidP="00222DD7" w:rsidRDefault="00332E16" w14:paraId="289B47B1" w14:textId="27CD6EC6">
      <w:pPr>
        <w:tabs>
          <w:tab w:val="clear" w:pos="432"/>
          <w:tab w:val="left" w:pos="1080"/>
          <w:tab w:val="left" w:pos="4680"/>
          <w:tab w:val="left" w:pos="8550"/>
        </w:tabs>
        <w:spacing w:before="0" w:after="0"/>
        <w:ind w:left="1080" w:hanging="360"/>
        <w:jc w:val="left"/>
        <w:rPr>
          <w:rFonts w:ascii="Arial" w:hAnsi="Arial" w:cs="Arial"/>
          <w:sz w:val="20"/>
        </w:rPr>
      </w:pPr>
    </w:p>
    <w:p w:rsidR="0063030F" w:rsidP="0063030F" w:rsidRDefault="0063030F" w14:paraId="659737BC" w14:textId="2234A631">
      <w:pPr>
        <w:tabs>
          <w:tab w:val="clear" w:pos="432"/>
        </w:tabs>
        <w:spacing w:before="0" w:after="200" w:line="276" w:lineRule="auto"/>
        <w:ind w:firstLine="0"/>
        <w:jc w:val="left"/>
        <w:rPr>
          <w:rFonts w:ascii="Arial" w:hAnsi="Arial" w:cs="Arial"/>
          <w:i/>
          <w:sz w:val="16"/>
          <w:szCs w:val="16"/>
        </w:rPr>
      </w:pPr>
    </w:p>
    <w:p w:rsidR="00306CD1" w:rsidP="0063030F" w:rsidRDefault="00306CD1" w14:paraId="58D85F7F" w14:textId="7FD45FBA">
      <w:pPr>
        <w:tabs>
          <w:tab w:val="clear" w:pos="432"/>
        </w:tabs>
        <w:spacing w:before="0" w:after="200" w:line="276" w:lineRule="auto"/>
        <w:ind w:firstLine="0"/>
        <w:jc w:val="left"/>
        <w:rPr>
          <w:rFonts w:ascii="Arial" w:hAnsi="Arial" w:cs="Arial"/>
          <w:i/>
          <w:sz w:val="16"/>
          <w:szCs w:val="16"/>
        </w:rPr>
      </w:pPr>
    </w:p>
    <w:p w:rsidR="00306CD1" w:rsidP="0063030F" w:rsidRDefault="00306CD1" w14:paraId="1169658C" w14:textId="136972D2">
      <w:pPr>
        <w:tabs>
          <w:tab w:val="clear" w:pos="432"/>
        </w:tabs>
        <w:spacing w:before="0" w:after="200" w:line="276" w:lineRule="auto"/>
        <w:ind w:firstLine="0"/>
        <w:jc w:val="left"/>
        <w:rPr>
          <w:rFonts w:ascii="Arial" w:hAnsi="Arial" w:cs="Arial"/>
          <w:i/>
          <w:sz w:val="16"/>
          <w:szCs w:val="16"/>
        </w:rPr>
      </w:pPr>
    </w:p>
    <w:p w:rsidR="00306CD1" w:rsidP="0063030F" w:rsidRDefault="00306CD1" w14:paraId="4F66964A" w14:textId="2DA070F9">
      <w:pPr>
        <w:tabs>
          <w:tab w:val="clear" w:pos="432"/>
        </w:tabs>
        <w:spacing w:before="0" w:after="200" w:line="276" w:lineRule="auto"/>
        <w:ind w:firstLine="0"/>
        <w:jc w:val="left"/>
        <w:rPr>
          <w:rFonts w:ascii="Arial" w:hAnsi="Arial" w:cs="Arial"/>
          <w:i/>
          <w:sz w:val="16"/>
          <w:szCs w:val="16"/>
        </w:rPr>
      </w:pPr>
    </w:p>
    <w:p w:rsidR="00306CD1" w:rsidP="0063030F" w:rsidRDefault="00306CD1" w14:paraId="7F1ABCFF" w14:textId="3FD179D9">
      <w:pPr>
        <w:tabs>
          <w:tab w:val="clear" w:pos="432"/>
        </w:tabs>
        <w:spacing w:before="0" w:after="200" w:line="276" w:lineRule="auto"/>
        <w:ind w:firstLine="0"/>
        <w:jc w:val="left"/>
        <w:rPr>
          <w:rFonts w:ascii="Arial" w:hAnsi="Arial" w:cs="Arial"/>
          <w:i/>
          <w:sz w:val="16"/>
          <w:szCs w:val="16"/>
        </w:rPr>
      </w:pPr>
    </w:p>
    <w:p w:rsidR="00306CD1" w:rsidP="0063030F" w:rsidRDefault="00306CD1" w14:paraId="623C535F" w14:textId="3F573FAD">
      <w:pPr>
        <w:tabs>
          <w:tab w:val="clear" w:pos="432"/>
        </w:tabs>
        <w:spacing w:before="0" w:after="200" w:line="276" w:lineRule="auto"/>
        <w:ind w:firstLine="0"/>
        <w:jc w:val="left"/>
        <w:rPr>
          <w:rFonts w:ascii="Arial" w:hAnsi="Arial" w:cs="Arial"/>
          <w:i/>
          <w:sz w:val="16"/>
          <w:szCs w:val="16"/>
        </w:rPr>
      </w:pPr>
    </w:p>
    <w:p w:rsidR="00306CD1" w:rsidP="0063030F" w:rsidRDefault="00306CD1" w14:paraId="1132935C" w14:textId="5C4BFD26">
      <w:pPr>
        <w:tabs>
          <w:tab w:val="clear" w:pos="432"/>
        </w:tabs>
        <w:spacing w:before="0" w:after="200" w:line="276" w:lineRule="auto"/>
        <w:ind w:firstLine="0"/>
        <w:jc w:val="left"/>
        <w:rPr>
          <w:rFonts w:ascii="Arial" w:hAnsi="Arial" w:cs="Arial"/>
          <w:i/>
          <w:sz w:val="16"/>
          <w:szCs w:val="16"/>
        </w:rPr>
      </w:pPr>
    </w:p>
    <w:p w:rsidR="00306CD1" w:rsidP="0063030F" w:rsidRDefault="00306CD1" w14:paraId="6A3B74A4" w14:textId="05F6AF9E">
      <w:pPr>
        <w:tabs>
          <w:tab w:val="clear" w:pos="432"/>
        </w:tabs>
        <w:spacing w:before="0" w:after="200" w:line="276" w:lineRule="auto"/>
        <w:ind w:firstLine="0"/>
        <w:jc w:val="left"/>
        <w:rPr>
          <w:rFonts w:ascii="Arial" w:hAnsi="Arial" w:cs="Arial"/>
          <w:i/>
          <w:sz w:val="16"/>
          <w:szCs w:val="16"/>
        </w:rPr>
      </w:pPr>
    </w:p>
    <w:p w:rsidR="00306CD1" w:rsidP="0063030F" w:rsidRDefault="00306CD1" w14:paraId="63BBF36C" w14:textId="3C766AD3">
      <w:pPr>
        <w:tabs>
          <w:tab w:val="clear" w:pos="432"/>
        </w:tabs>
        <w:spacing w:before="0" w:after="200" w:line="276" w:lineRule="auto"/>
        <w:ind w:firstLine="0"/>
        <w:jc w:val="left"/>
        <w:rPr>
          <w:rFonts w:ascii="Arial" w:hAnsi="Arial" w:cs="Arial"/>
          <w:i/>
          <w:sz w:val="16"/>
          <w:szCs w:val="16"/>
        </w:rPr>
      </w:pPr>
    </w:p>
    <w:p w:rsidR="00306CD1" w:rsidP="0063030F" w:rsidRDefault="00306CD1" w14:paraId="25ECEC68" w14:textId="0D361DC3">
      <w:pPr>
        <w:tabs>
          <w:tab w:val="clear" w:pos="432"/>
        </w:tabs>
        <w:spacing w:before="0" w:after="200" w:line="276" w:lineRule="auto"/>
        <w:ind w:firstLine="0"/>
        <w:jc w:val="left"/>
        <w:rPr>
          <w:rFonts w:ascii="Arial" w:hAnsi="Arial" w:cs="Arial"/>
          <w:i/>
          <w:sz w:val="16"/>
          <w:szCs w:val="16"/>
        </w:rPr>
      </w:pPr>
    </w:p>
    <w:p w:rsidR="00306CD1" w:rsidP="0063030F" w:rsidRDefault="00306CD1" w14:paraId="70207C5B" w14:textId="294FA9F1">
      <w:pPr>
        <w:tabs>
          <w:tab w:val="clear" w:pos="432"/>
        </w:tabs>
        <w:spacing w:before="0" w:after="200" w:line="276" w:lineRule="auto"/>
        <w:ind w:firstLine="0"/>
        <w:jc w:val="left"/>
        <w:rPr>
          <w:rFonts w:ascii="Arial" w:hAnsi="Arial" w:cs="Arial"/>
          <w:i/>
          <w:sz w:val="16"/>
          <w:szCs w:val="16"/>
        </w:rPr>
      </w:pPr>
    </w:p>
    <w:p w:rsidR="00306CD1" w:rsidP="0063030F" w:rsidRDefault="00306CD1" w14:paraId="70375831" w14:textId="163F413F">
      <w:pPr>
        <w:tabs>
          <w:tab w:val="clear" w:pos="432"/>
        </w:tabs>
        <w:spacing w:before="0" w:after="200" w:line="276" w:lineRule="auto"/>
        <w:ind w:firstLine="0"/>
        <w:jc w:val="left"/>
        <w:rPr>
          <w:rFonts w:ascii="Arial" w:hAnsi="Arial" w:cs="Arial"/>
          <w:i/>
          <w:sz w:val="16"/>
          <w:szCs w:val="16"/>
        </w:rPr>
      </w:pPr>
    </w:p>
    <w:p w:rsidR="00306CD1" w:rsidP="0063030F" w:rsidRDefault="00306CD1" w14:paraId="13B6C1AA" w14:textId="65305DF0">
      <w:pPr>
        <w:tabs>
          <w:tab w:val="clear" w:pos="432"/>
        </w:tabs>
        <w:spacing w:before="0" w:after="200" w:line="276" w:lineRule="auto"/>
        <w:ind w:firstLine="0"/>
        <w:jc w:val="left"/>
        <w:rPr>
          <w:rFonts w:ascii="Arial" w:hAnsi="Arial" w:cs="Arial"/>
          <w:i/>
          <w:sz w:val="16"/>
          <w:szCs w:val="16"/>
        </w:rPr>
      </w:pPr>
    </w:p>
    <w:p w:rsidR="00306CD1" w:rsidP="0063030F" w:rsidRDefault="00306CD1" w14:paraId="0B90AF76" w14:textId="48A7EB3A">
      <w:pPr>
        <w:tabs>
          <w:tab w:val="clear" w:pos="432"/>
        </w:tabs>
        <w:spacing w:before="0" w:after="200" w:line="276" w:lineRule="auto"/>
        <w:ind w:firstLine="0"/>
        <w:jc w:val="left"/>
        <w:rPr>
          <w:rFonts w:ascii="Arial" w:hAnsi="Arial" w:cs="Arial"/>
          <w:i/>
          <w:sz w:val="16"/>
          <w:szCs w:val="16"/>
        </w:rPr>
      </w:pPr>
    </w:p>
    <w:p w:rsidR="00306CD1" w:rsidP="0063030F" w:rsidRDefault="00306CD1" w14:paraId="6CF7F419" w14:textId="7F5C4FB9">
      <w:pPr>
        <w:tabs>
          <w:tab w:val="clear" w:pos="432"/>
        </w:tabs>
        <w:spacing w:before="0" w:after="200" w:line="276" w:lineRule="auto"/>
        <w:ind w:firstLine="0"/>
        <w:jc w:val="left"/>
        <w:rPr>
          <w:rFonts w:ascii="Arial" w:hAnsi="Arial" w:cs="Arial"/>
          <w:i/>
          <w:sz w:val="16"/>
          <w:szCs w:val="16"/>
        </w:rPr>
      </w:pPr>
    </w:p>
    <w:p w:rsidR="00306CD1" w:rsidP="0063030F" w:rsidRDefault="00306CD1" w14:paraId="136B7B19" w14:textId="1D5E308C">
      <w:pPr>
        <w:tabs>
          <w:tab w:val="clear" w:pos="432"/>
        </w:tabs>
        <w:spacing w:before="0" w:after="200" w:line="276" w:lineRule="auto"/>
        <w:ind w:firstLine="0"/>
        <w:jc w:val="left"/>
        <w:rPr>
          <w:rFonts w:ascii="Arial" w:hAnsi="Arial" w:cs="Arial"/>
          <w:i/>
          <w:sz w:val="16"/>
          <w:szCs w:val="16"/>
        </w:rPr>
      </w:pPr>
    </w:p>
    <w:p w:rsidR="00306CD1" w:rsidP="0063030F" w:rsidRDefault="00306CD1" w14:paraId="417922C2" w14:textId="5F373348">
      <w:pPr>
        <w:tabs>
          <w:tab w:val="clear" w:pos="432"/>
        </w:tabs>
        <w:spacing w:before="0" w:after="200" w:line="276" w:lineRule="auto"/>
        <w:ind w:firstLine="0"/>
        <w:jc w:val="left"/>
        <w:rPr>
          <w:rFonts w:ascii="Arial" w:hAnsi="Arial" w:cs="Arial"/>
          <w:i/>
          <w:sz w:val="16"/>
          <w:szCs w:val="16"/>
        </w:rPr>
      </w:pPr>
    </w:p>
    <w:p w:rsidR="00306CD1" w:rsidP="0063030F" w:rsidRDefault="00306CD1" w14:paraId="63B743F2" w14:textId="08B67F3F">
      <w:pPr>
        <w:tabs>
          <w:tab w:val="clear" w:pos="432"/>
        </w:tabs>
        <w:spacing w:before="0" w:after="200" w:line="276" w:lineRule="auto"/>
        <w:ind w:firstLine="0"/>
        <w:jc w:val="left"/>
        <w:rPr>
          <w:rFonts w:ascii="Arial" w:hAnsi="Arial" w:cs="Arial"/>
          <w:i/>
          <w:sz w:val="16"/>
          <w:szCs w:val="16"/>
        </w:rPr>
      </w:pPr>
    </w:p>
    <w:p w:rsidR="007B0D29" w:rsidP="0063030F" w:rsidRDefault="007B0D29" w14:paraId="5D4D9F61" w14:textId="77777777">
      <w:pPr>
        <w:tabs>
          <w:tab w:val="clear" w:pos="432"/>
        </w:tabs>
        <w:spacing w:before="0" w:after="200" w:line="276" w:lineRule="auto"/>
        <w:ind w:firstLine="0"/>
        <w:jc w:val="left"/>
        <w:rPr>
          <w:rFonts w:ascii="Arial" w:hAnsi="Arial" w:cs="Arial"/>
          <w:i/>
          <w:sz w:val="16"/>
          <w:szCs w:val="16"/>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665B28C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0640286A"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Pr="00306CD1" w:rsidR="00E06FF2" w:rsidP="00306CD1" w:rsidRDefault="009E7C4A" w14:paraId="060658BF" w14:textId="10C99E1B">
      <w:pPr>
        <w:pStyle w:val="INTRO"/>
        <w:spacing w:before="160" w:after="120"/>
        <w:ind w:left="720" w:right="187"/>
      </w:pPr>
      <w:r>
        <w:t>[IF A8=2, DISPLAY: When answering this question, please consider the employment program models used by the organization</w:t>
      </w:r>
      <w:r w:rsidR="00556C02">
        <w:t>(</w:t>
      </w:r>
      <w:r>
        <w:t>s</w:t>
      </w:r>
      <w:r w:rsidR="00556C02">
        <w:t>)</w:t>
      </w:r>
      <w:r>
        <w:t xml:space="preserve"> you contract with to provide direct services to Pathway Home participants]. </w:t>
      </w:r>
    </w:p>
    <w:p w:rsidRPr="008F5BD9" w:rsidR="0063030F" w:rsidP="0063030F" w:rsidRDefault="0063030F" w14:paraId="01DDDF96" w14:textId="77777777">
      <w:pPr>
        <w:pStyle w:val="Source"/>
      </w:pPr>
      <w:r>
        <w:t>REO_D4</w:t>
      </w:r>
      <w:r w:rsidRPr="008F5BD9">
        <w:t xml:space="preserve">. </w:t>
      </w:r>
    </w:p>
    <w:p w:rsidRPr="007B5653" w:rsidR="0063030F" w:rsidP="0063030F" w:rsidRDefault="0063030F" w14:paraId="37D71FD0" w14:textId="0998EA9D">
      <w:pPr>
        <w:pStyle w:val="QUEafterSource"/>
      </w:pPr>
      <w:r>
        <w:t>D</w:t>
      </w:r>
      <w:r w:rsidR="002B5B27">
        <w:t>6</w:t>
      </w:r>
      <w:r>
        <w:t>.</w:t>
      </w:r>
      <w:r>
        <w:tab/>
        <w:t xml:space="preserve">Do you use any of the following employment </w:t>
      </w:r>
      <w:r w:rsidR="00AF7569">
        <w:t xml:space="preserve">program </w:t>
      </w:r>
      <w:r>
        <w:t>models in your Pathway Home program</w:t>
      </w:r>
      <w:r w:rsidRPr="007B5653">
        <w:t>?</w:t>
      </w:r>
    </w:p>
    <w:p w:rsidRPr="00F2154B" w:rsidR="00332E16" w:rsidP="00332E16" w:rsidRDefault="00332E16" w14:paraId="48B3A0C2"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411EB6" w:rsidR="0063030F" w:rsidP="00411EB6" w:rsidRDefault="00332E16" w14:paraId="4C6EA8EC" w14:textId="0068DB2F">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Supported Employment</w:t>
      </w:r>
      <w:r w:rsidR="00DB5566">
        <w:t xml:space="preserve"> [HOVER DEFINITION]</w:t>
      </w:r>
      <w:r w:rsidRPr="00411EB6" w:rsidR="0063030F">
        <w:tab/>
      </w:r>
      <w:r w:rsidR="00BF0C43">
        <w:t>1</w:t>
      </w:r>
    </w:p>
    <w:p w:rsidRPr="00411EB6" w:rsidR="0063030F" w:rsidP="00411EB6" w:rsidRDefault="00332E16" w14:paraId="4C533DDA" w14:textId="29C2BFB9">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Employer</w:t>
      </w:r>
      <w:r w:rsidRPr="00411EB6" w:rsidR="0003231D">
        <w:t>-</w:t>
      </w:r>
      <w:r w:rsidRPr="00411EB6" w:rsidR="0063030F">
        <w:t>Driven Model for Justice</w:t>
      </w:r>
      <w:r w:rsidRPr="00411EB6" w:rsidR="0003231D">
        <w:t>-</w:t>
      </w:r>
      <w:r w:rsidRPr="00411EB6" w:rsidR="0063030F">
        <w:t xml:space="preserve">Involved </w:t>
      </w:r>
      <w:r w:rsidRPr="00411EB6" w:rsidR="0003231D">
        <w:t>I</w:t>
      </w:r>
      <w:r w:rsidRPr="00411EB6" w:rsidR="0063030F">
        <w:t>ndividuals</w:t>
      </w:r>
      <w:r w:rsidR="00DB5566">
        <w:t xml:space="preserve"> [HOVER DEFINITION]</w:t>
      </w:r>
      <w:r w:rsidRPr="00411EB6" w:rsidR="0063030F">
        <w:tab/>
      </w:r>
      <w:r w:rsidR="00BF0C43">
        <w:t>2</w:t>
      </w:r>
    </w:p>
    <w:p w:rsidRPr="00411EB6" w:rsidR="0063030F" w:rsidP="00411EB6" w:rsidRDefault="00332E16" w14:paraId="30789F0D" w14:textId="76D22E6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Sectoral Employment and Training Model</w:t>
      </w:r>
      <w:r w:rsidR="00DB5566">
        <w:t xml:space="preserve"> [HOVer definition]</w:t>
      </w:r>
      <w:r w:rsidRPr="00411EB6" w:rsidR="0063030F">
        <w:tab/>
      </w:r>
      <w:r w:rsidR="00BF0C43">
        <w:t>3</w:t>
      </w:r>
    </w:p>
    <w:p w:rsidRPr="00411EB6" w:rsidR="0063030F" w:rsidP="00411EB6" w:rsidRDefault="00332E16" w14:paraId="1E7A7ACF" w14:textId="7F7108E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Active Career Exploration Model</w:t>
      </w:r>
      <w:r w:rsidRPr="00411EB6" w:rsidR="0063030F">
        <w:tab/>
      </w:r>
      <w:r w:rsidR="00BF0C43">
        <w:t>4</w:t>
      </w:r>
    </w:p>
    <w:p w:rsidRPr="00411EB6" w:rsidR="0063030F" w:rsidP="00411EB6" w:rsidRDefault="00332E16" w14:paraId="5BC61CCE" w14:textId="39EE0C5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Ready4Work</w:t>
      </w:r>
      <w:r w:rsidR="00DB5566">
        <w:t xml:space="preserve"> [hover definition]</w:t>
      </w:r>
      <w:r w:rsidRPr="00411EB6" w:rsidR="0063030F">
        <w:tab/>
      </w:r>
      <w:r w:rsidR="00BF0C43">
        <w:t>5</w:t>
      </w:r>
    </w:p>
    <w:p w:rsidRPr="00411EB6" w:rsidR="0063030F" w:rsidP="00411EB6" w:rsidRDefault="00332E16" w14:paraId="5A4C0139" w14:textId="5642E88C">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Alliance for Career Pathways Framework</w:t>
      </w:r>
      <w:r w:rsidR="00DB5566">
        <w:t xml:space="preserve"> [hover definition]</w:t>
      </w:r>
      <w:r w:rsidRPr="00411EB6" w:rsidR="0063030F">
        <w:tab/>
      </w:r>
      <w:r w:rsidR="00BF0C43">
        <w:t>6</w:t>
      </w:r>
    </w:p>
    <w:p w:rsidRPr="00411EB6" w:rsidR="0063030F" w:rsidP="00411EB6" w:rsidRDefault="00332E16" w14:paraId="30D7C13F" w14:textId="4A05D50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Transitions to Success</w:t>
      </w:r>
      <w:r w:rsidR="00DB5566">
        <w:t xml:space="preserve"> [hover definition]</w:t>
      </w:r>
      <w:r w:rsidRPr="00411EB6" w:rsidR="0063030F">
        <w:tab/>
      </w:r>
      <w:r w:rsidR="00BF0C43">
        <w:t>7</w:t>
      </w:r>
    </w:p>
    <w:p w:rsidRPr="00411EB6" w:rsidR="0063030F" w:rsidP="00411EB6" w:rsidRDefault="00332E16" w14:paraId="637A383B" w14:textId="7C9FC34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Other employment and training model (please specify)</w:t>
      </w:r>
      <w:r w:rsidRPr="00411EB6" w:rsidR="0063030F">
        <w:tab/>
      </w:r>
      <w:r w:rsidR="00BF0C43">
        <w:t>99</w:t>
      </w:r>
    </w:p>
    <w:p w:rsidR="00332E16" w:rsidP="00332E16" w:rsidRDefault="00332E16" w14:paraId="5B1AE5BA" w14:textId="211675FF">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13536" behindDoc="0" locked="0" layoutInCell="1" allowOverlap="1" wp14:editId="45AE8BBC" wp14:anchorId="31EBFF51">
                <wp:simplePos x="0" y="0"/>
                <wp:positionH relativeFrom="column">
                  <wp:posOffset>946150</wp:posOffset>
                </wp:positionH>
                <wp:positionV relativeFrom="paragraph">
                  <wp:posOffset>52705</wp:posOffset>
                </wp:positionV>
                <wp:extent cx="1834515" cy="182880"/>
                <wp:effectExtent l="12700" t="12700" r="10160" b="13970"/>
                <wp:wrapNone/>
                <wp:docPr id="25"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4235B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B5566">
        <w:rPr>
          <w:rFonts w:ascii="Arial" w:hAnsi="Arial" w:cs="Arial"/>
          <w:sz w:val="20"/>
        </w:rPr>
        <w:t>255</w:t>
      </w:r>
      <w:r w:rsidRPr="00386885">
        <w:rPr>
          <w:rFonts w:ascii="Arial" w:hAnsi="Arial" w:cs="Arial"/>
          <w:sz w:val="20"/>
        </w:rPr>
        <w:t>)</w:t>
      </w:r>
    </w:p>
    <w:p w:rsidR="009307EC" w:rsidP="009307EC" w:rsidRDefault="002A6EEE" w14:paraId="4D13FC1B" w14:textId="6709B54A">
      <w:pPr>
        <w:pStyle w:val="RESPONSE"/>
        <w:tabs>
          <w:tab w:val="clear" w:pos="7740"/>
          <w:tab w:val="clear" w:pos="8280"/>
          <w:tab w:val="left" w:pos="1080"/>
          <w:tab w:val="left" w:leader="dot" w:pos="8100"/>
          <w:tab w:val="left" w:pos="8550"/>
        </w:tabs>
        <w:ind w:left="1080" w:right="2970" w:hanging="360"/>
      </w:pPr>
      <w:r w:rsidRPr="00992FC3">
        <w:sym w:font="Wingdings" w:char="F06D"/>
      </w:r>
      <w:r w:rsidRPr="00222236" w:rsidR="009307EC">
        <w:tab/>
      </w:r>
      <w:r w:rsidRPr="00411EB6" w:rsidR="009307EC">
        <w:t>No</w:t>
      </w:r>
      <w:r w:rsidR="001C63A2">
        <w:t xml:space="preserve"> employment models used</w:t>
      </w:r>
      <w:r w:rsidRPr="00411EB6" w:rsidR="009307EC">
        <w:tab/>
      </w:r>
      <w:r w:rsidR="009307EC">
        <w:t>8</w:t>
      </w:r>
    </w:p>
    <w:p w:rsidRPr="00411EB6" w:rsidR="007A5AAC" w:rsidP="00BA535A" w:rsidRDefault="007A5AAC" w14:paraId="348202D1" w14:textId="037ECDFD">
      <w:pPr>
        <w:pStyle w:val="RESPONSE"/>
        <w:numPr>
          <w:ilvl w:val="0"/>
          <w:numId w:val="19"/>
        </w:numPr>
        <w:tabs>
          <w:tab w:val="clear" w:pos="7740"/>
          <w:tab w:val="clear" w:pos="8280"/>
          <w:tab w:val="left" w:pos="1080"/>
          <w:tab w:val="left" w:leader="dot" w:pos="8100"/>
          <w:tab w:val="left" w:pos="8550"/>
        </w:tabs>
        <w:ind w:right="2970"/>
      </w:pPr>
      <w:r>
        <w:t>Don’t know</w:t>
      </w:r>
      <w:r>
        <w:tab/>
      </w:r>
      <w:r w:rsidR="00DB5566">
        <w:rPr>
          <w:caps w:val="0"/>
        </w:rPr>
        <w:t>dk</w:t>
      </w:r>
    </w:p>
    <w:p w:rsidRPr="00386885" w:rsidR="009307EC" w:rsidP="00222DD7" w:rsidRDefault="009307EC" w14:paraId="7FC8515F" w14:textId="77777777">
      <w:pPr>
        <w:tabs>
          <w:tab w:val="clear" w:pos="432"/>
          <w:tab w:val="left" w:pos="1080"/>
          <w:tab w:val="left" w:pos="4680"/>
          <w:tab w:val="left" w:pos="8550"/>
        </w:tabs>
        <w:spacing w:before="0" w:after="0"/>
        <w:ind w:left="1080" w:hanging="360"/>
        <w:jc w:val="left"/>
        <w:rPr>
          <w:rFonts w:ascii="Arial" w:hAnsi="Arial" w:cs="Arial"/>
          <w:sz w:val="20"/>
        </w:rPr>
      </w:pPr>
    </w:p>
    <w:p w:rsidR="00BF0C43" w:rsidRDefault="00DB5566" w14:paraId="3C9F572B" w14:textId="54C9E5FD">
      <w:pPr>
        <w:tabs>
          <w:tab w:val="clear" w:pos="432"/>
        </w:tabs>
        <w:spacing w:before="0" w:after="200" w:line="276" w:lineRule="auto"/>
        <w:ind w:firstLine="0"/>
        <w:jc w:val="left"/>
        <w:rPr>
          <w:rFonts w:ascii="Arial" w:hAnsi="Arial" w:cs="Arial"/>
          <w:bCs/>
          <w:sz w:val="20"/>
        </w:rPr>
      </w:pPr>
      <w:r>
        <w:rPr>
          <w:rFonts w:ascii="Arial" w:hAnsi="Arial" w:cs="Arial"/>
          <w:bCs/>
          <w:sz w:val="20"/>
        </w:rPr>
        <w:t>[HOVER DEFINITIONS:</w:t>
      </w:r>
    </w:p>
    <w:p w:rsidR="00DB5566" w:rsidRDefault="00DB5566" w14:paraId="6088F546" w14:textId="0B467B30">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Supported Employment: </w:t>
      </w:r>
      <w:r w:rsidRPr="00DB5566">
        <w:rPr>
          <w:rFonts w:ascii="Arial" w:hAnsi="Arial" w:cs="Arial"/>
          <w:bCs/>
          <w:sz w:val="20"/>
        </w:rPr>
        <w:t>An approach that helps people with mental illness and other disabilities obtain competitive work and provides the supports necessary to ensure their success in the workplace.</w:t>
      </w:r>
    </w:p>
    <w:p w:rsidR="00DB5566" w:rsidRDefault="00DB5566" w14:paraId="2E5EDF11" w14:textId="52E1DBC7">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Employer-Driven Model for Justice-Involved Individuals: </w:t>
      </w:r>
      <w:r w:rsidRPr="00DB5566">
        <w:rPr>
          <w:rFonts w:ascii="Arial" w:hAnsi="Arial" w:cs="Arial"/>
          <w:bCs/>
          <w:sz w:val="20"/>
        </w:rPr>
        <w:t>An approach that focuses on the needs and expectations of specific employers when preparing individuals for employment.</w:t>
      </w:r>
    </w:p>
    <w:p w:rsidR="00DB5566" w:rsidRDefault="00DB5566" w14:paraId="7FEF982D" w14:textId="78CA20AE">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Sectoral Employment and Training Model: </w:t>
      </w:r>
      <w:r w:rsidRPr="00DB5566">
        <w:rPr>
          <w:rFonts w:ascii="Arial" w:hAnsi="Arial" w:cs="Arial"/>
          <w:bCs/>
          <w:sz w:val="20"/>
        </w:rPr>
        <w:t>An approach that focuses on the needs and input of local employers in high-demand sectors.</w:t>
      </w:r>
    </w:p>
    <w:p w:rsidR="00DB5566" w:rsidRDefault="00DB5566" w14:paraId="052A17BF" w14:textId="32621DBC">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Ready4Work: </w:t>
      </w:r>
      <w:r w:rsidRPr="00DB5566">
        <w:rPr>
          <w:rFonts w:ascii="Arial" w:hAnsi="Arial" w:cs="Arial"/>
          <w:bCs/>
          <w:sz w:val="20"/>
        </w:rPr>
        <w:t>A branded intervention that provides soft skills training (such as resume writing), mentoring, job training, job placement, and case management.</w:t>
      </w:r>
    </w:p>
    <w:p w:rsidR="00DB5566" w:rsidRDefault="00DB5566" w14:paraId="5599EE67" w14:textId="5A5984F6">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Alliance for Career Pathways Framework: </w:t>
      </w:r>
      <w:r w:rsidRPr="00DB5566">
        <w:rPr>
          <w:rFonts w:ascii="Arial" w:hAnsi="Arial" w:cs="Arial"/>
          <w:bCs/>
          <w:sz w:val="20"/>
        </w:rPr>
        <w:t>A framework for programs, employers, and other partners to connect progressive levels of education, training, support services, and credentials for specific occupations.</w:t>
      </w:r>
    </w:p>
    <w:p w:rsidR="00DB5566" w:rsidRDefault="00DB5566" w14:paraId="6035C35B" w14:textId="6472F1AA">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Transitions to Success: </w:t>
      </w:r>
      <w:r w:rsidRPr="00DB5566">
        <w:rPr>
          <w:rFonts w:ascii="Arial" w:hAnsi="Arial" w:cs="Arial"/>
          <w:bCs/>
          <w:sz w:val="20"/>
        </w:rPr>
        <w:t xml:space="preserve">A branded intervention that treats poverty as an </w:t>
      </w:r>
      <w:r w:rsidRPr="00DB5566" w:rsidR="00F864A2">
        <w:rPr>
          <w:rFonts w:ascii="Arial" w:hAnsi="Arial" w:cs="Arial"/>
          <w:bCs/>
          <w:sz w:val="20"/>
        </w:rPr>
        <w:t>environmentally based</w:t>
      </w:r>
      <w:r w:rsidRPr="00DB5566">
        <w:rPr>
          <w:rFonts w:ascii="Arial" w:hAnsi="Arial" w:cs="Arial"/>
          <w:bCs/>
          <w:sz w:val="20"/>
        </w:rPr>
        <w:t xml:space="preserve"> medical condition by creating a coordinated system of care across healthcare, human service, government, education, and faith-based organizations</w:t>
      </w:r>
      <w:r>
        <w:rPr>
          <w:rFonts w:ascii="Arial" w:hAnsi="Arial" w:cs="Arial"/>
          <w:bCs/>
          <w:sz w:val="20"/>
        </w:rPr>
        <w:t>.]</w:t>
      </w:r>
    </w:p>
    <w:p w:rsidR="00306CD1" w:rsidRDefault="00306CD1" w14:paraId="56D90EEC" w14:textId="601E5E95">
      <w:pPr>
        <w:tabs>
          <w:tab w:val="clear" w:pos="432"/>
        </w:tabs>
        <w:spacing w:before="0" w:after="200" w:line="276" w:lineRule="auto"/>
        <w:ind w:firstLine="0"/>
        <w:jc w:val="left"/>
        <w:rPr>
          <w:rFonts w:ascii="Arial" w:hAnsi="Arial" w:cs="Arial"/>
          <w:bCs/>
          <w:sz w:val="20"/>
        </w:rPr>
      </w:pPr>
    </w:p>
    <w:p w:rsidR="00306CD1" w:rsidRDefault="00306CD1" w14:paraId="081F54B9" w14:textId="3501E179">
      <w:pPr>
        <w:tabs>
          <w:tab w:val="clear" w:pos="432"/>
        </w:tabs>
        <w:spacing w:before="0" w:after="200" w:line="276" w:lineRule="auto"/>
        <w:ind w:firstLine="0"/>
        <w:jc w:val="left"/>
        <w:rPr>
          <w:rFonts w:ascii="Arial" w:hAnsi="Arial" w:cs="Arial"/>
          <w:bCs/>
          <w:sz w:val="20"/>
        </w:rPr>
      </w:pPr>
    </w:p>
    <w:p w:rsidRPr="00BA535A" w:rsidR="00306CD1" w:rsidRDefault="00306CD1" w14:paraId="2433B580" w14:textId="77777777">
      <w:pPr>
        <w:tabs>
          <w:tab w:val="clear" w:pos="432"/>
        </w:tabs>
        <w:spacing w:before="0" w:after="200" w:line="276" w:lineRule="auto"/>
        <w:ind w:firstLine="0"/>
        <w:jc w:val="left"/>
        <w:rPr>
          <w:rFonts w:ascii="Arial" w:hAnsi="Arial" w:cs="Arial"/>
          <w:bCs/>
          <w:sz w:val="20"/>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4B21B3F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52380B98"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63030F" w:rsidP="00BF0C43" w:rsidRDefault="0063030F" w14:paraId="7603BCC7" w14:textId="7C9B5850">
      <w:pPr>
        <w:pStyle w:val="QUEafterSource"/>
        <w:ind w:left="0" w:firstLine="0"/>
      </w:pPr>
      <w:r>
        <w:t>The next questions are about challenges you might have encountered when setting up or implementing your Pathway Home program.</w:t>
      </w:r>
    </w:p>
    <w:p w:rsidR="009E7C4A" w:rsidP="009E7C4A" w:rsidRDefault="009E7C4A" w14:paraId="58668F7A" w14:textId="060080EF">
      <w:pPr>
        <w:pStyle w:val="INTRO"/>
        <w:spacing w:before="160" w:after="120"/>
        <w:ind w:left="720" w:right="187"/>
      </w:pPr>
      <w:r>
        <w:t>[IF A8=2, DISPLAY: When answering these questions, please consider the challenges encountered by the organization</w:t>
      </w:r>
      <w:r w:rsidR="00556C02">
        <w:t>(</w:t>
      </w:r>
      <w:r>
        <w:t>s</w:t>
      </w:r>
      <w:r w:rsidR="00556C02">
        <w:t>)</w:t>
      </w:r>
      <w:r>
        <w:t xml:space="preserve"> you contract with to provide direct services to Pathway Home participants]. </w:t>
      </w:r>
    </w:p>
    <w:p w:rsidRPr="007B5653" w:rsidR="009E7C4A" w:rsidP="00BF0C43" w:rsidRDefault="009E7C4A" w14:paraId="6E9800E0" w14:textId="77777777">
      <w:pPr>
        <w:pStyle w:val="QUEafterSource"/>
        <w:ind w:left="0" w:firstLine="0"/>
      </w:pPr>
    </w:p>
    <w:p w:rsidRPr="008F5BD9" w:rsidR="0063030F" w:rsidP="0063030F" w:rsidRDefault="0063030F" w14:paraId="086E028D" w14:textId="77777777">
      <w:pPr>
        <w:pStyle w:val="Source"/>
      </w:pPr>
      <w:r>
        <w:t>REO_D5</w:t>
      </w:r>
      <w:r w:rsidRPr="008F5BD9">
        <w:t xml:space="preserve">. </w:t>
      </w:r>
    </w:p>
    <w:p w:rsidRPr="007B5653" w:rsidR="0063030F" w:rsidP="0063030F" w:rsidRDefault="0063030F" w14:paraId="7F649032" w14:textId="5BA177F5">
      <w:pPr>
        <w:pStyle w:val="QUEafterSource"/>
      </w:pPr>
      <w:r>
        <w:t>D</w:t>
      </w:r>
      <w:r w:rsidR="002B5B27">
        <w:t>7</w:t>
      </w:r>
      <w:r>
        <w:t>a.</w:t>
      </w:r>
      <w:r>
        <w:tab/>
        <w:t>Please indicate if you have experienced any of the following staff-related challenges.</w:t>
      </w:r>
    </w:p>
    <w:tbl>
      <w:tblPr>
        <w:tblW w:w="4062" w:type="pct"/>
        <w:tblLayout w:type="fixed"/>
        <w:tblLook w:val="0000" w:firstRow="0" w:lastRow="0" w:firstColumn="0" w:lastColumn="0" w:noHBand="0" w:noVBand="0"/>
      </w:tblPr>
      <w:tblGrid>
        <w:gridCol w:w="5806"/>
        <w:gridCol w:w="1485"/>
        <w:gridCol w:w="1483"/>
      </w:tblGrid>
      <w:tr w:rsidRPr="00CC269E" w:rsidR="003B0BF1" w:rsidTr="003B0BF1" w14:paraId="50E30ABB" w14:textId="77777777">
        <w:trPr>
          <w:trHeight w:val="288"/>
          <w:tblHeader/>
        </w:trPr>
        <w:tc>
          <w:tcPr>
            <w:tcW w:w="3309" w:type="pct"/>
          </w:tcPr>
          <w:p w:rsidRPr="00487695" w:rsidR="003B0BF1" w:rsidP="002E79BF" w:rsidRDefault="003B0BF1" w14:paraId="6D7C5E9F" w14:textId="77777777">
            <w:pPr>
              <w:tabs>
                <w:tab w:val="clear" w:pos="432"/>
                <w:tab w:val="left" w:leader="dot" w:pos="6084"/>
              </w:tabs>
              <w:spacing w:after="0"/>
              <w:ind w:firstLine="0"/>
              <w:jc w:val="left"/>
              <w:rPr>
                <w:rFonts w:ascii="Arial" w:hAnsi="Arial" w:cs="Arial"/>
                <w:b/>
                <w:sz w:val="18"/>
                <w:szCs w:val="18"/>
              </w:rPr>
            </w:pPr>
          </w:p>
        </w:tc>
        <w:tc>
          <w:tcPr>
            <w:tcW w:w="1691" w:type="pct"/>
            <w:gridSpan w:val="2"/>
            <w:tcBorders>
              <w:bottom w:val="single" w:color="auto" w:sz="4" w:space="0"/>
            </w:tcBorders>
            <w:vAlign w:val="bottom"/>
          </w:tcPr>
          <w:p w:rsidRPr="003403FA" w:rsidR="003B0BF1" w:rsidP="002E79BF" w:rsidRDefault="003B0BF1" w14:paraId="5677E6EE" w14:textId="6E020CBD">
            <w:pPr>
              <w:pStyle w:val="Tableheader"/>
              <w:rPr>
                <w:szCs w:val="18"/>
              </w:rPr>
            </w:pPr>
            <w:r w:rsidRPr="00C80564">
              <w:rPr>
                <w:rFonts w:ascii="Arial" w:hAnsi="Arial"/>
                <w:i/>
                <w:szCs w:val="18"/>
              </w:rPr>
              <w:t>Select one per row</w:t>
            </w:r>
          </w:p>
        </w:tc>
      </w:tr>
      <w:tr w:rsidRPr="00CC269E" w:rsidR="0063030F" w:rsidTr="00DA1F06" w14:paraId="6FD47AFE" w14:textId="77777777">
        <w:trPr>
          <w:trHeight w:val="288"/>
          <w:tblHeader/>
        </w:trPr>
        <w:tc>
          <w:tcPr>
            <w:tcW w:w="3309" w:type="pct"/>
            <w:tcBorders>
              <w:right w:val="single" w:color="auto" w:sz="4" w:space="0"/>
            </w:tcBorders>
          </w:tcPr>
          <w:p w:rsidRPr="00487695" w:rsidR="0063030F" w:rsidP="002E79BF" w:rsidRDefault="0063030F" w14:paraId="4FFCB81D" w14:textId="77777777">
            <w:pPr>
              <w:tabs>
                <w:tab w:val="clear" w:pos="432"/>
                <w:tab w:val="left" w:leader="dot" w:pos="6084"/>
              </w:tabs>
              <w:spacing w:after="0"/>
              <w:ind w:firstLine="0"/>
              <w:jc w:val="left"/>
              <w:rPr>
                <w:rFonts w:ascii="Arial" w:hAnsi="Arial" w:cs="Arial"/>
                <w:b/>
                <w:sz w:val="18"/>
                <w:szCs w:val="18"/>
              </w:rPr>
            </w:pPr>
          </w:p>
        </w:tc>
        <w:tc>
          <w:tcPr>
            <w:tcW w:w="846" w:type="pct"/>
            <w:tcBorders>
              <w:top w:val="single" w:color="auto" w:sz="4" w:space="0"/>
              <w:left w:val="single" w:color="auto" w:sz="4" w:space="0"/>
              <w:bottom w:val="single" w:color="auto" w:sz="4" w:space="0"/>
              <w:right w:val="single" w:color="auto" w:sz="4" w:space="0"/>
            </w:tcBorders>
            <w:vAlign w:val="bottom"/>
          </w:tcPr>
          <w:p w:rsidRPr="00487695" w:rsidR="0063030F" w:rsidP="002E79BF" w:rsidRDefault="0063030F" w14:paraId="2D300462" w14:textId="77777777">
            <w:pPr>
              <w:pStyle w:val="Tableheader"/>
              <w:rPr>
                <w:sz w:val="16"/>
              </w:rPr>
            </w:pPr>
            <w:r w:rsidRPr="003403FA">
              <w:rPr>
                <w:szCs w:val="18"/>
              </w:rPr>
              <w:t>YES</w:t>
            </w:r>
          </w:p>
        </w:tc>
        <w:tc>
          <w:tcPr>
            <w:tcW w:w="845" w:type="pct"/>
            <w:tcBorders>
              <w:top w:val="single" w:color="auto" w:sz="4" w:space="0"/>
              <w:left w:val="single" w:color="auto" w:sz="4" w:space="0"/>
              <w:bottom w:val="single" w:color="auto" w:sz="4" w:space="0"/>
              <w:right w:val="single" w:color="auto" w:sz="4" w:space="0"/>
            </w:tcBorders>
            <w:vAlign w:val="bottom"/>
          </w:tcPr>
          <w:p w:rsidRPr="003403FA" w:rsidR="0063030F" w:rsidP="002E79BF" w:rsidRDefault="0063030F" w14:paraId="2624E0E5" w14:textId="77777777">
            <w:pPr>
              <w:pStyle w:val="Tableheader"/>
              <w:rPr>
                <w:szCs w:val="18"/>
              </w:rPr>
            </w:pPr>
            <w:r w:rsidRPr="003403FA">
              <w:rPr>
                <w:szCs w:val="18"/>
              </w:rPr>
              <w:t>NO</w:t>
            </w:r>
          </w:p>
        </w:tc>
      </w:tr>
      <w:tr w:rsidRPr="00B1363D" w:rsidR="0063030F" w:rsidTr="00DA1F06" w14:paraId="0B55FF44" w14:textId="77777777">
        <w:trPr>
          <w:trHeight w:val="350"/>
          <w:tblHeader/>
        </w:trPr>
        <w:tc>
          <w:tcPr>
            <w:tcW w:w="3309" w:type="pct"/>
            <w:tcBorders>
              <w:right w:val="single" w:color="auto" w:sz="4" w:space="0"/>
            </w:tcBorders>
            <w:shd w:val="clear" w:color="auto" w:fill="auto"/>
          </w:tcPr>
          <w:p w:rsidRPr="00B1363D" w:rsidR="0063030F" w:rsidP="002E79BF" w:rsidRDefault="0063030F" w14:paraId="457F5F41" w14:textId="77777777">
            <w:pPr>
              <w:pStyle w:val="Tabletext25indent"/>
              <w:rPr>
                <w:b/>
                <w:sz w:val="18"/>
              </w:rPr>
            </w:pPr>
            <w:r w:rsidRPr="00B1363D">
              <w:rPr>
                <w:b/>
                <w:sz w:val="18"/>
              </w:rPr>
              <w:t>Staff-related challenges</w:t>
            </w:r>
          </w:p>
        </w:tc>
        <w:tc>
          <w:tcPr>
            <w:tcW w:w="846" w:type="pct"/>
            <w:tcBorders>
              <w:top w:val="single" w:color="auto" w:sz="4" w:space="0"/>
              <w:left w:val="single" w:color="auto" w:sz="4" w:space="0"/>
            </w:tcBorders>
            <w:shd w:val="clear" w:color="auto" w:fill="auto"/>
            <w:vAlign w:val="bottom"/>
          </w:tcPr>
          <w:p w:rsidRPr="00487695" w:rsidR="0063030F" w:rsidP="002E79BF" w:rsidRDefault="0063030F" w14:paraId="4276198E" w14:textId="77777777">
            <w:pPr>
              <w:pStyle w:val="Tabletextnormal"/>
              <w:rPr>
                <w:b/>
                <w:sz w:val="18"/>
                <w:szCs w:val="18"/>
              </w:rPr>
            </w:pPr>
          </w:p>
        </w:tc>
        <w:tc>
          <w:tcPr>
            <w:tcW w:w="845" w:type="pct"/>
            <w:tcBorders>
              <w:top w:val="single" w:color="auto" w:sz="4" w:space="0"/>
              <w:right w:val="single" w:color="auto" w:sz="4" w:space="0"/>
            </w:tcBorders>
            <w:vAlign w:val="bottom"/>
          </w:tcPr>
          <w:p w:rsidRPr="00487695" w:rsidR="0063030F" w:rsidP="002E79BF" w:rsidRDefault="0063030F" w14:paraId="47BF275D" w14:textId="77777777">
            <w:pPr>
              <w:pStyle w:val="Tabletextnormal"/>
              <w:rPr>
                <w:b/>
                <w:sz w:val="18"/>
                <w:szCs w:val="18"/>
              </w:rPr>
            </w:pPr>
          </w:p>
        </w:tc>
      </w:tr>
      <w:tr w:rsidRPr="00FB5936" w:rsidR="0063030F" w:rsidTr="00DA1F06" w14:paraId="0827BB99" w14:textId="77777777">
        <w:tc>
          <w:tcPr>
            <w:tcW w:w="3309" w:type="pct"/>
            <w:tcBorders>
              <w:right w:val="single" w:color="auto" w:sz="4" w:space="0"/>
            </w:tcBorders>
            <w:shd w:val="clear" w:color="auto" w:fill="E8E8E8"/>
            <w:vAlign w:val="center"/>
          </w:tcPr>
          <w:p w:rsidRPr="00B1363D" w:rsidR="0063030F" w:rsidP="002E79BF" w:rsidRDefault="0063030F" w14:paraId="7D2E9D6E" w14:textId="77777777">
            <w:pPr>
              <w:pStyle w:val="Tabletext25indent"/>
              <w:ind w:left="504"/>
              <w:rPr>
                <w:sz w:val="18"/>
              </w:rPr>
            </w:pPr>
            <w:r>
              <w:rPr>
                <w:sz w:val="18"/>
              </w:rPr>
              <w:t>a</w:t>
            </w:r>
            <w:r w:rsidRPr="00B1363D">
              <w:rPr>
                <w:sz w:val="18"/>
              </w:rPr>
              <w:t xml:space="preserve">. </w:t>
            </w:r>
            <w:r>
              <w:rPr>
                <w:sz w:val="18"/>
              </w:rPr>
              <w:tab/>
            </w:r>
            <w:r w:rsidRPr="00B1363D">
              <w:rPr>
                <w:sz w:val="18"/>
              </w:rPr>
              <w:t xml:space="preserve">Finding </w:t>
            </w:r>
            <w:r>
              <w:rPr>
                <w:sz w:val="18"/>
              </w:rPr>
              <w:t>staff with necessary experience</w:t>
            </w:r>
          </w:p>
        </w:tc>
        <w:tc>
          <w:tcPr>
            <w:tcW w:w="846" w:type="pct"/>
            <w:tcBorders>
              <w:left w:val="single" w:color="auto" w:sz="4" w:space="0"/>
            </w:tcBorders>
            <w:shd w:val="clear" w:color="auto" w:fill="E8E8E8"/>
            <w:vAlign w:val="bottom"/>
          </w:tcPr>
          <w:p w:rsidRPr="00487695" w:rsidR="0063030F" w:rsidP="002E79BF" w:rsidRDefault="0063030F" w14:paraId="005A7AF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63030F" w:rsidP="002E79BF" w:rsidRDefault="0063030F" w14:paraId="2A2C7F98" w14:textId="77777777">
            <w:pPr>
              <w:pStyle w:val="Tabletextnormal"/>
              <w:rPr>
                <w:sz w:val="12"/>
                <w:szCs w:val="12"/>
              </w:rPr>
            </w:pPr>
            <w:r w:rsidRPr="003403FA">
              <w:rPr>
                <w:sz w:val="12"/>
                <w:szCs w:val="12"/>
              </w:rPr>
              <w:t xml:space="preserve">0  </w:t>
            </w:r>
            <w:r w:rsidRPr="003403FA">
              <w:rPr>
                <w:sz w:val="28"/>
                <w:szCs w:val="28"/>
              </w:rPr>
              <w:t>□</w:t>
            </w:r>
          </w:p>
        </w:tc>
      </w:tr>
      <w:tr w:rsidRPr="00FB5936" w:rsidR="0063030F" w:rsidTr="00DA1F06" w14:paraId="464A7E2E" w14:textId="77777777">
        <w:trPr>
          <w:trHeight w:val="245"/>
        </w:trPr>
        <w:tc>
          <w:tcPr>
            <w:tcW w:w="3309" w:type="pct"/>
            <w:tcBorders>
              <w:right w:val="single" w:color="auto" w:sz="4" w:space="0"/>
            </w:tcBorders>
            <w:shd w:val="clear" w:color="auto" w:fill="auto"/>
          </w:tcPr>
          <w:p w:rsidRPr="00B1363D" w:rsidR="0063030F" w:rsidP="002E79BF" w:rsidRDefault="0063030F" w14:paraId="7754821E" w14:textId="77777777">
            <w:pPr>
              <w:pStyle w:val="Tabletext25indent"/>
              <w:ind w:left="504"/>
              <w:rPr>
                <w:sz w:val="18"/>
              </w:rPr>
            </w:pPr>
            <w:r>
              <w:rPr>
                <w:sz w:val="18"/>
              </w:rPr>
              <w:t>b</w:t>
            </w:r>
            <w:r w:rsidRPr="00B1363D">
              <w:rPr>
                <w:sz w:val="18"/>
              </w:rPr>
              <w:t xml:space="preserve">. </w:t>
            </w:r>
            <w:r>
              <w:rPr>
                <w:sz w:val="18"/>
              </w:rPr>
              <w:tab/>
            </w:r>
            <w:r w:rsidRPr="00B1363D">
              <w:rPr>
                <w:sz w:val="18"/>
              </w:rPr>
              <w:t>Staff turnover</w:t>
            </w:r>
          </w:p>
        </w:tc>
        <w:tc>
          <w:tcPr>
            <w:tcW w:w="846" w:type="pct"/>
            <w:tcBorders>
              <w:left w:val="single" w:color="auto" w:sz="4" w:space="0"/>
            </w:tcBorders>
            <w:shd w:val="clear" w:color="auto" w:fill="auto"/>
            <w:vAlign w:val="bottom"/>
          </w:tcPr>
          <w:p w:rsidRPr="00487695" w:rsidR="0063030F" w:rsidP="002E79BF" w:rsidRDefault="0063030F" w14:paraId="0010B92E"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3403FA" w:rsidR="0063030F" w:rsidP="002E79BF" w:rsidRDefault="0063030F" w14:paraId="1C9CCBFE" w14:textId="77777777">
            <w:pPr>
              <w:pStyle w:val="Tabletextnormal"/>
              <w:rPr>
                <w:sz w:val="12"/>
                <w:szCs w:val="12"/>
              </w:rPr>
            </w:pPr>
            <w:r w:rsidRPr="003403FA">
              <w:rPr>
                <w:sz w:val="12"/>
                <w:szCs w:val="12"/>
              </w:rPr>
              <w:t xml:space="preserve">0  </w:t>
            </w:r>
            <w:r w:rsidRPr="003403FA">
              <w:rPr>
                <w:sz w:val="28"/>
                <w:szCs w:val="28"/>
              </w:rPr>
              <w:t>□</w:t>
            </w:r>
          </w:p>
        </w:tc>
      </w:tr>
      <w:tr w:rsidRPr="00FB5936" w:rsidR="0063030F" w:rsidTr="00DA1F06" w14:paraId="79B200D7" w14:textId="77777777">
        <w:trPr>
          <w:trHeight w:val="245"/>
        </w:trPr>
        <w:tc>
          <w:tcPr>
            <w:tcW w:w="3309" w:type="pct"/>
            <w:tcBorders>
              <w:right w:val="single" w:color="auto" w:sz="4" w:space="0"/>
            </w:tcBorders>
            <w:shd w:val="clear" w:color="auto" w:fill="E8E8E8"/>
          </w:tcPr>
          <w:p w:rsidRPr="00B1363D" w:rsidR="0063030F" w:rsidP="002E79BF" w:rsidRDefault="0063030F" w14:paraId="32D786F3" w14:textId="77777777">
            <w:pPr>
              <w:pStyle w:val="Tabletext25indent"/>
              <w:ind w:left="504"/>
              <w:rPr>
                <w:sz w:val="18"/>
              </w:rPr>
            </w:pPr>
            <w:r>
              <w:rPr>
                <w:sz w:val="18"/>
              </w:rPr>
              <w:t>c</w:t>
            </w:r>
            <w:r w:rsidRPr="00B1363D">
              <w:rPr>
                <w:sz w:val="18"/>
              </w:rPr>
              <w:t xml:space="preserve">. </w:t>
            </w:r>
            <w:r>
              <w:rPr>
                <w:sz w:val="18"/>
              </w:rPr>
              <w:tab/>
              <w:t>C</w:t>
            </w:r>
            <w:r w:rsidRPr="00B1363D">
              <w:rPr>
                <w:sz w:val="18"/>
              </w:rPr>
              <w:t xml:space="preserve">ompeting demands on </w:t>
            </w:r>
            <w:r>
              <w:rPr>
                <w:sz w:val="18"/>
              </w:rPr>
              <w:t xml:space="preserve">staff or administrators’ </w:t>
            </w:r>
            <w:r w:rsidRPr="00B1363D">
              <w:rPr>
                <w:sz w:val="18"/>
              </w:rPr>
              <w:t>time</w:t>
            </w:r>
          </w:p>
        </w:tc>
        <w:tc>
          <w:tcPr>
            <w:tcW w:w="846" w:type="pct"/>
            <w:tcBorders>
              <w:left w:val="single" w:color="auto" w:sz="4" w:space="0"/>
            </w:tcBorders>
            <w:shd w:val="clear" w:color="auto" w:fill="E8E8E8"/>
            <w:vAlign w:val="bottom"/>
          </w:tcPr>
          <w:p w:rsidRPr="00487695" w:rsidR="0063030F" w:rsidP="002E79BF" w:rsidRDefault="0063030F" w14:paraId="1160E2C2"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63030F" w:rsidP="002E79BF" w:rsidRDefault="0063030F" w14:paraId="4CE7F515" w14:textId="77777777">
            <w:pPr>
              <w:pStyle w:val="Tabletextnormal"/>
              <w:rPr>
                <w:sz w:val="12"/>
                <w:szCs w:val="12"/>
              </w:rPr>
            </w:pPr>
            <w:r w:rsidRPr="003403FA">
              <w:rPr>
                <w:sz w:val="12"/>
                <w:szCs w:val="12"/>
              </w:rPr>
              <w:t xml:space="preserve">0  </w:t>
            </w:r>
            <w:r w:rsidRPr="003403FA">
              <w:rPr>
                <w:sz w:val="28"/>
                <w:szCs w:val="28"/>
              </w:rPr>
              <w:t>□</w:t>
            </w:r>
          </w:p>
        </w:tc>
      </w:tr>
      <w:tr w:rsidRPr="00FB5936" w:rsidR="0063030F" w:rsidTr="00DA1F06" w14:paraId="33419767" w14:textId="77777777">
        <w:trPr>
          <w:trHeight w:val="245"/>
        </w:trPr>
        <w:tc>
          <w:tcPr>
            <w:tcW w:w="3309" w:type="pct"/>
            <w:tcBorders>
              <w:right w:val="single" w:color="auto" w:sz="4" w:space="0"/>
            </w:tcBorders>
            <w:shd w:val="clear" w:color="auto" w:fill="auto"/>
          </w:tcPr>
          <w:p w:rsidR="0063030F" w:rsidP="00BF0C43" w:rsidRDefault="0063030F" w14:paraId="3CD72C9F" w14:textId="6D5FD8B4">
            <w:pPr>
              <w:pStyle w:val="Tabletext25indent"/>
              <w:ind w:left="504"/>
              <w:rPr>
                <w:sz w:val="18"/>
              </w:rPr>
            </w:pPr>
            <w:r>
              <w:rPr>
                <w:sz w:val="18"/>
              </w:rPr>
              <w:t>d.</w:t>
            </w:r>
            <w:r w:rsidR="00BF0C43">
              <w:rPr>
                <w:sz w:val="18"/>
              </w:rPr>
              <w:tab/>
            </w:r>
            <w:r>
              <w:rPr>
                <w:sz w:val="18"/>
              </w:rPr>
              <w:t xml:space="preserve">Security clearances for staff </w:t>
            </w:r>
          </w:p>
        </w:tc>
        <w:tc>
          <w:tcPr>
            <w:tcW w:w="846" w:type="pct"/>
            <w:tcBorders>
              <w:left w:val="single" w:color="auto" w:sz="4" w:space="0"/>
            </w:tcBorders>
            <w:shd w:val="clear" w:color="auto" w:fill="auto"/>
            <w:vAlign w:val="bottom"/>
          </w:tcPr>
          <w:p w:rsidR="0063030F" w:rsidP="002E79BF" w:rsidRDefault="0063030F" w14:paraId="25D7949F"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3403FA" w:rsidR="0063030F" w:rsidP="002E79BF" w:rsidRDefault="0063030F" w14:paraId="5A6D6ED4" w14:textId="77777777">
            <w:pPr>
              <w:pStyle w:val="Tabletextnormal"/>
              <w:rPr>
                <w:sz w:val="12"/>
                <w:szCs w:val="12"/>
              </w:rPr>
            </w:pPr>
            <w:r w:rsidRPr="003403FA">
              <w:rPr>
                <w:sz w:val="12"/>
                <w:szCs w:val="12"/>
              </w:rPr>
              <w:t xml:space="preserve">0  </w:t>
            </w:r>
            <w:r w:rsidRPr="003403FA">
              <w:rPr>
                <w:sz w:val="28"/>
                <w:szCs w:val="28"/>
              </w:rPr>
              <w:t>□</w:t>
            </w:r>
          </w:p>
        </w:tc>
      </w:tr>
      <w:tr w:rsidRPr="00FB5936" w:rsidR="0063030F" w:rsidTr="00DA1F06" w14:paraId="4E026CFB" w14:textId="77777777">
        <w:trPr>
          <w:trHeight w:val="245"/>
        </w:trPr>
        <w:tc>
          <w:tcPr>
            <w:tcW w:w="3309" w:type="pct"/>
            <w:tcBorders>
              <w:right w:val="single" w:color="auto" w:sz="4" w:space="0"/>
            </w:tcBorders>
            <w:shd w:val="clear" w:color="auto" w:fill="E8E8E8"/>
          </w:tcPr>
          <w:p w:rsidR="0063030F" w:rsidP="00BF0C43" w:rsidRDefault="0063030F" w14:paraId="765A22D5" w14:textId="22B80C18">
            <w:pPr>
              <w:pStyle w:val="Tabletext25indent"/>
              <w:ind w:left="504"/>
              <w:rPr>
                <w:sz w:val="18"/>
              </w:rPr>
            </w:pPr>
            <w:r>
              <w:rPr>
                <w:sz w:val="18"/>
              </w:rPr>
              <w:t>e.</w:t>
            </w:r>
            <w:r w:rsidR="00BF0C43">
              <w:rPr>
                <w:sz w:val="18"/>
              </w:rPr>
              <w:tab/>
            </w:r>
            <w:r>
              <w:rPr>
                <w:sz w:val="18"/>
              </w:rPr>
              <w:t>Staffing needs across multiple program locations</w:t>
            </w:r>
          </w:p>
        </w:tc>
        <w:tc>
          <w:tcPr>
            <w:tcW w:w="846" w:type="pct"/>
            <w:tcBorders>
              <w:left w:val="single" w:color="auto" w:sz="4" w:space="0"/>
            </w:tcBorders>
            <w:shd w:val="clear" w:color="auto" w:fill="E8E8E8"/>
            <w:vAlign w:val="bottom"/>
          </w:tcPr>
          <w:p w:rsidR="0063030F" w:rsidP="002E79BF" w:rsidRDefault="0063030F" w14:paraId="7AF72C1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63030F" w:rsidP="002E79BF" w:rsidRDefault="0063030F" w14:paraId="7763E2D8" w14:textId="77777777">
            <w:pPr>
              <w:pStyle w:val="Tabletextnormal"/>
              <w:rPr>
                <w:sz w:val="12"/>
                <w:szCs w:val="12"/>
              </w:rPr>
            </w:pPr>
            <w:r w:rsidRPr="003403FA">
              <w:rPr>
                <w:sz w:val="12"/>
                <w:szCs w:val="12"/>
              </w:rPr>
              <w:t xml:space="preserve">0  </w:t>
            </w:r>
            <w:r w:rsidRPr="003403FA">
              <w:rPr>
                <w:sz w:val="28"/>
                <w:szCs w:val="28"/>
              </w:rPr>
              <w:t>□</w:t>
            </w:r>
          </w:p>
        </w:tc>
      </w:tr>
      <w:tr w:rsidRPr="00475E7C" w:rsidR="0063030F" w:rsidTr="00DA1F06" w14:paraId="53AF19C2" w14:textId="77777777">
        <w:trPr>
          <w:trHeight w:val="245"/>
        </w:trPr>
        <w:tc>
          <w:tcPr>
            <w:tcW w:w="3309" w:type="pct"/>
            <w:tcBorders>
              <w:right w:val="single" w:color="auto" w:sz="4" w:space="0"/>
            </w:tcBorders>
            <w:shd w:val="clear" w:color="auto" w:fill="auto"/>
          </w:tcPr>
          <w:p w:rsidRPr="00B1363D" w:rsidR="0063030F" w:rsidP="002E79BF" w:rsidRDefault="0063030F" w14:paraId="4E1BC468" w14:textId="2B8A7AE8">
            <w:pPr>
              <w:pStyle w:val="Tabletext25indent"/>
              <w:ind w:left="504"/>
              <w:rPr>
                <w:sz w:val="18"/>
              </w:rPr>
            </w:pPr>
            <w:r>
              <w:rPr>
                <w:sz w:val="18"/>
              </w:rPr>
              <w:t>f</w:t>
            </w:r>
            <w:r w:rsidRPr="00B1363D">
              <w:rPr>
                <w:sz w:val="18"/>
              </w:rPr>
              <w:t xml:space="preserve">. </w:t>
            </w:r>
            <w:r>
              <w:rPr>
                <w:sz w:val="18"/>
              </w:rPr>
              <w:tab/>
            </w:r>
            <w:r w:rsidRPr="00B1363D">
              <w:rPr>
                <w:sz w:val="18"/>
              </w:rPr>
              <w:t xml:space="preserve">Other </w:t>
            </w:r>
            <w:r>
              <w:rPr>
                <w:sz w:val="18"/>
              </w:rPr>
              <w:t xml:space="preserve">staff-related challenges </w:t>
            </w:r>
            <w:r w:rsidRPr="00487695">
              <w:rPr>
                <w:sz w:val="18"/>
              </w:rPr>
              <w:t>(</w:t>
            </w:r>
            <w:r w:rsidRPr="00487695" w:rsidR="0003231D">
              <w:rPr>
                <w:sz w:val="18"/>
              </w:rPr>
              <w:t>specify</w:t>
            </w:r>
            <w:r w:rsidRPr="00487695">
              <w:rPr>
                <w:sz w:val="18"/>
              </w:rPr>
              <w:t>)</w:t>
            </w:r>
          </w:p>
        </w:tc>
        <w:tc>
          <w:tcPr>
            <w:tcW w:w="846" w:type="pct"/>
            <w:tcBorders>
              <w:left w:val="single" w:color="auto" w:sz="4" w:space="0"/>
            </w:tcBorders>
            <w:shd w:val="clear" w:color="auto" w:fill="auto"/>
            <w:vAlign w:val="bottom"/>
          </w:tcPr>
          <w:p w:rsidRPr="00487695" w:rsidR="0063030F" w:rsidP="002E79BF" w:rsidRDefault="0063030F" w14:paraId="1A4AA0D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475E7C" w:rsidR="0063030F" w:rsidP="002E79BF" w:rsidRDefault="0063030F" w14:paraId="3C098138" w14:textId="77777777">
            <w:pPr>
              <w:pStyle w:val="Tabletextnormal"/>
              <w:rPr>
                <w:sz w:val="32"/>
                <w:szCs w:val="32"/>
              </w:rPr>
            </w:pPr>
            <w:r w:rsidRPr="003403FA">
              <w:rPr>
                <w:sz w:val="12"/>
                <w:szCs w:val="12"/>
              </w:rPr>
              <w:t xml:space="preserve">0  </w:t>
            </w:r>
            <w:r w:rsidRPr="003403FA">
              <w:rPr>
                <w:sz w:val="28"/>
                <w:szCs w:val="28"/>
              </w:rPr>
              <w:t>□</w:t>
            </w:r>
          </w:p>
        </w:tc>
      </w:tr>
      <w:tr w:rsidRPr="00475E7C" w:rsidR="0063030F" w:rsidTr="00DA1F06" w14:paraId="4DAF2CCD" w14:textId="77777777">
        <w:trPr>
          <w:trHeight w:val="245"/>
        </w:trPr>
        <w:tc>
          <w:tcPr>
            <w:tcW w:w="3309" w:type="pct"/>
            <w:tcBorders>
              <w:right w:val="single" w:color="auto" w:sz="4" w:space="0"/>
            </w:tcBorders>
            <w:shd w:val="clear" w:color="auto" w:fill="auto"/>
          </w:tcPr>
          <w:p w:rsidRPr="00487695" w:rsidR="0063030F" w:rsidP="002E79BF" w:rsidRDefault="00BF0C43" w14:paraId="7F7C0E33" w14:textId="1BB03B18">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34016" behindDoc="0" locked="0" layoutInCell="1" allowOverlap="1" wp14:editId="7630B058" wp14:anchorId="52D7B9B2">
                      <wp:simplePos x="0" y="0"/>
                      <wp:positionH relativeFrom="column">
                        <wp:posOffset>213756</wp:posOffset>
                      </wp:positionH>
                      <wp:positionV relativeFrom="paragraph">
                        <wp:posOffset>1905</wp:posOffset>
                      </wp:positionV>
                      <wp:extent cx="2559050" cy="248920"/>
                      <wp:effectExtent l="0" t="0" r="12700" b="17780"/>
                      <wp:wrapNone/>
                      <wp:docPr id="35"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3D7ABB" w:rsidP="00BF0C43" w:rsidRDefault="003D7ABB" w14:paraId="79CE3604" w14:textId="0C5B4778">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left:0;text-align:left;margin-left:16.85pt;margin-top:.15pt;width:201.5pt;height:19.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" w14:anchorId="52D7B9B2">
                      <v:textbox inset="0,,1.44pt,1.44pt">
                        <w:txbxContent>
                          <w:p w:rsidRPr="00C96776" w:rsidR="003D7ABB" w:rsidP="00BF0C43" w:rsidRDefault="003D7ABB" w14:paraId="79CE3604" w14:textId="0C5B4778">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color="auto" w:sz="4" w:space="0"/>
              <w:bottom w:val="single" w:color="auto" w:sz="4" w:space="0"/>
            </w:tcBorders>
            <w:shd w:val="clear" w:color="auto" w:fill="auto"/>
            <w:vAlign w:val="bottom"/>
          </w:tcPr>
          <w:p w:rsidRPr="00487695" w:rsidR="0063030F" w:rsidP="002E79BF" w:rsidRDefault="0063030F" w14:paraId="5539BBDA" w14:textId="77777777">
            <w:pPr>
              <w:pStyle w:val="Tabletextnormal"/>
              <w:rPr>
                <w:sz w:val="18"/>
              </w:rPr>
            </w:pPr>
          </w:p>
        </w:tc>
        <w:tc>
          <w:tcPr>
            <w:tcW w:w="845" w:type="pct"/>
            <w:tcBorders>
              <w:bottom w:val="single" w:color="auto" w:sz="4" w:space="0"/>
              <w:right w:val="single" w:color="auto" w:sz="4" w:space="0"/>
            </w:tcBorders>
            <w:shd w:val="clear" w:color="auto" w:fill="auto"/>
            <w:vAlign w:val="bottom"/>
          </w:tcPr>
          <w:p w:rsidRPr="00475E7C" w:rsidR="0063030F" w:rsidP="002E79BF" w:rsidRDefault="0063030F" w14:paraId="22E887D1" w14:textId="77777777">
            <w:pPr>
              <w:pStyle w:val="Tabletextnormal"/>
              <w:rPr>
                <w:sz w:val="32"/>
                <w:szCs w:val="32"/>
              </w:rPr>
            </w:pPr>
          </w:p>
        </w:tc>
      </w:tr>
    </w:tbl>
    <w:p w:rsidR="0063030F" w:rsidP="0063030F" w:rsidRDefault="0063030F" w14:paraId="54568013" w14:textId="5657C901">
      <w:pPr>
        <w:pStyle w:val="QUEafterSource"/>
      </w:pPr>
    </w:p>
    <w:p w:rsidR="00756027" w:rsidP="0063030F" w:rsidRDefault="00756027" w14:paraId="7F2FC339" w14:textId="666160B5">
      <w:pPr>
        <w:pStyle w:val="QUEafterSource"/>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6B00BEA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5C2AA4CA"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756027" w:rsidP="0063030F" w:rsidRDefault="00756027" w14:paraId="40C7FB76" w14:textId="77777777">
      <w:pPr>
        <w:pStyle w:val="QUEafterSource"/>
      </w:pPr>
    </w:p>
    <w:p w:rsidRPr="008F5BD9" w:rsidR="0014351F" w:rsidP="0014351F" w:rsidRDefault="0014351F" w14:paraId="1581BDDD" w14:textId="77777777">
      <w:pPr>
        <w:pStyle w:val="Source"/>
      </w:pPr>
      <w:r>
        <w:t>REO_D5</w:t>
      </w:r>
      <w:r w:rsidRPr="008F5BD9">
        <w:t xml:space="preserve">. </w:t>
      </w:r>
    </w:p>
    <w:p w:rsidRPr="007B5653" w:rsidR="0063030F" w:rsidP="0063030F" w:rsidRDefault="0063030F" w14:paraId="157C3D4F" w14:textId="5C83DAC1">
      <w:pPr>
        <w:pStyle w:val="QUEafterSource"/>
      </w:pPr>
      <w:r>
        <w:t>D</w:t>
      </w:r>
      <w:r w:rsidR="002B5B27">
        <w:t>7</w:t>
      </w:r>
      <w:r>
        <w:t>b.</w:t>
      </w:r>
      <w:r>
        <w:tab/>
        <w:t>Please indicate if you have experienced any of the following challenges related to your partners.</w:t>
      </w:r>
    </w:p>
    <w:tbl>
      <w:tblPr>
        <w:tblW w:w="4060" w:type="pct"/>
        <w:tblLayout w:type="fixed"/>
        <w:tblLook w:val="0000" w:firstRow="0" w:lastRow="0" w:firstColumn="0" w:lastColumn="0" w:noHBand="0" w:noVBand="0"/>
      </w:tblPr>
      <w:tblGrid>
        <w:gridCol w:w="5804"/>
        <w:gridCol w:w="1484"/>
        <w:gridCol w:w="1482"/>
      </w:tblGrid>
      <w:tr w:rsidRPr="00B1363D" w:rsidR="003B0BF1" w:rsidTr="00BF0C43" w14:paraId="506E7924" w14:textId="77777777">
        <w:trPr>
          <w:trHeight w:val="350"/>
          <w:tblHeader/>
        </w:trPr>
        <w:tc>
          <w:tcPr>
            <w:tcW w:w="3309" w:type="pct"/>
            <w:shd w:val="clear" w:color="auto" w:fill="auto"/>
          </w:tcPr>
          <w:p w:rsidRPr="00B1363D" w:rsidR="003B0BF1" w:rsidP="002E79BF" w:rsidRDefault="003B0BF1" w14:paraId="4D8B149E" w14:textId="77777777">
            <w:pPr>
              <w:pStyle w:val="Tabletext25indent"/>
              <w:rPr>
                <w:b/>
                <w:sz w:val="18"/>
              </w:rPr>
            </w:pPr>
          </w:p>
        </w:tc>
        <w:tc>
          <w:tcPr>
            <w:tcW w:w="1691" w:type="pct"/>
            <w:gridSpan w:val="2"/>
            <w:tcBorders>
              <w:bottom w:val="single" w:color="auto" w:sz="4" w:space="0"/>
            </w:tcBorders>
            <w:shd w:val="clear" w:color="auto" w:fill="auto"/>
            <w:vAlign w:val="bottom"/>
          </w:tcPr>
          <w:p w:rsidRPr="003403FA" w:rsidR="003B0BF1" w:rsidP="002E79BF" w:rsidRDefault="003B0BF1" w14:paraId="5F1F578C" w14:textId="08C3406A">
            <w:pPr>
              <w:pStyle w:val="Tabletextnormal"/>
              <w:rPr>
                <w:sz w:val="12"/>
                <w:szCs w:val="12"/>
              </w:rPr>
            </w:pPr>
            <w:r w:rsidRPr="00C80564">
              <w:rPr>
                <w:i/>
                <w:sz w:val="18"/>
                <w:szCs w:val="18"/>
              </w:rPr>
              <w:t>Select one per row</w:t>
            </w:r>
          </w:p>
        </w:tc>
      </w:tr>
      <w:tr w:rsidRPr="00B1363D" w:rsidR="003B0BF1" w:rsidTr="00DA1F06" w14:paraId="5B573095" w14:textId="77777777">
        <w:trPr>
          <w:trHeight w:val="350"/>
          <w:tblHeader/>
        </w:trPr>
        <w:tc>
          <w:tcPr>
            <w:tcW w:w="3309" w:type="pct"/>
            <w:tcBorders>
              <w:right w:val="single" w:color="auto" w:sz="4" w:space="0"/>
            </w:tcBorders>
            <w:shd w:val="clear" w:color="auto" w:fill="auto"/>
          </w:tcPr>
          <w:p w:rsidRPr="00B1363D" w:rsidR="003B0BF1" w:rsidP="003B0BF1" w:rsidRDefault="003B0BF1" w14:paraId="2ABFBB8B" w14:textId="77777777">
            <w:pPr>
              <w:pStyle w:val="Tabletext25indent"/>
              <w:rPr>
                <w:b/>
                <w:sz w:val="18"/>
              </w:rPr>
            </w:pPr>
          </w:p>
        </w:tc>
        <w:tc>
          <w:tcPr>
            <w:tcW w:w="846" w:type="pct"/>
            <w:tcBorders>
              <w:top w:val="single" w:color="auto" w:sz="4" w:space="0"/>
              <w:left w:val="single" w:color="auto" w:sz="4" w:space="0"/>
              <w:bottom w:val="single" w:color="auto" w:sz="4" w:space="0"/>
            </w:tcBorders>
            <w:shd w:val="clear" w:color="auto" w:fill="auto"/>
            <w:vAlign w:val="bottom"/>
          </w:tcPr>
          <w:p w:rsidRPr="003B0BF1" w:rsidR="003B0BF1" w:rsidP="003B0BF1" w:rsidRDefault="003B0BF1" w14:paraId="188A7FBE" w14:textId="43ACCEFC">
            <w:pPr>
              <w:pStyle w:val="Tableheader"/>
              <w:rPr>
                <w:szCs w:val="18"/>
              </w:rPr>
            </w:pPr>
            <w:r w:rsidRPr="003403FA">
              <w:rPr>
                <w:szCs w:val="18"/>
              </w:rPr>
              <w:t>YES</w:t>
            </w:r>
          </w:p>
        </w:tc>
        <w:tc>
          <w:tcPr>
            <w:tcW w:w="845" w:type="pct"/>
            <w:tcBorders>
              <w:top w:val="single" w:color="auto" w:sz="4" w:space="0"/>
              <w:left w:val="single" w:color="auto" w:sz="4" w:space="0"/>
              <w:bottom w:val="single" w:color="auto" w:sz="4" w:space="0"/>
              <w:right w:val="single" w:color="auto" w:sz="4" w:space="0"/>
            </w:tcBorders>
            <w:vAlign w:val="bottom"/>
          </w:tcPr>
          <w:p w:rsidRPr="003B0BF1" w:rsidR="003B0BF1" w:rsidP="003B0BF1" w:rsidRDefault="003B0BF1" w14:paraId="14535100" w14:textId="578D751C">
            <w:pPr>
              <w:pStyle w:val="Tableheader"/>
              <w:rPr>
                <w:szCs w:val="18"/>
              </w:rPr>
            </w:pPr>
            <w:r w:rsidRPr="003403FA">
              <w:rPr>
                <w:szCs w:val="18"/>
              </w:rPr>
              <w:t>NO</w:t>
            </w:r>
          </w:p>
        </w:tc>
      </w:tr>
      <w:tr w:rsidRPr="00B1363D" w:rsidR="0063030F" w:rsidTr="00DA1F06" w14:paraId="507ACCD8" w14:textId="77777777">
        <w:trPr>
          <w:trHeight w:val="350"/>
          <w:tblHeader/>
        </w:trPr>
        <w:tc>
          <w:tcPr>
            <w:tcW w:w="3309" w:type="pct"/>
            <w:tcBorders>
              <w:right w:val="single" w:color="auto" w:sz="4" w:space="0"/>
            </w:tcBorders>
            <w:shd w:val="clear" w:color="auto" w:fill="auto"/>
          </w:tcPr>
          <w:p w:rsidRPr="00B1363D" w:rsidR="0063030F" w:rsidP="002E79BF" w:rsidRDefault="0063030F" w14:paraId="5A48C276" w14:textId="77777777">
            <w:pPr>
              <w:pStyle w:val="Tabletext25indent"/>
              <w:rPr>
                <w:b/>
                <w:sz w:val="18"/>
              </w:rPr>
            </w:pPr>
            <w:r w:rsidRPr="00B1363D">
              <w:rPr>
                <w:b/>
                <w:sz w:val="18"/>
              </w:rPr>
              <w:t xml:space="preserve">Challenges related to partners </w:t>
            </w:r>
          </w:p>
        </w:tc>
        <w:tc>
          <w:tcPr>
            <w:tcW w:w="846" w:type="pct"/>
            <w:tcBorders>
              <w:top w:val="single" w:color="auto" w:sz="4" w:space="0"/>
              <w:left w:val="single" w:color="auto" w:sz="4" w:space="0"/>
            </w:tcBorders>
            <w:shd w:val="clear" w:color="auto" w:fill="auto"/>
            <w:vAlign w:val="bottom"/>
          </w:tcPr>
          <w:p w:rsidRPr="00487695" w:rsidR="0063030F" w:rsidP="002E79BF" w:rsidRDefault="0063030F" w14:paraId="3458FCA3" w14:textId="77777777">
            <w:pPr>
              <w:pStyle w:val="Tabletextnormal"/>
              <w:rPr>
                <w:b/>
                <w:sz w:val="18"/>
                <w:szCs w:val="18"/>
              </w:rPr>
            </w:pPr>
          </w:p>
        </w:tc>
        <w:tc>
          <w:tcPr>
            <w:tcW w:w="845" w:type="pct"/>
            <w:tcBorders>
              <w:top w:val="single" w:color="auto" w:sz="4" w:space="0"/>
              <w:right w:val="single" w:color="auto" w:sz="4" w:space="0"/>
            </w:tcBorders>
            <w:vAlign w:val="bottom"/>
          </w:tcPr>
          <w:p w:rsidRPr="003403FA" w:rsidR="0063030F" w:rsidP="002E79BF" w:rsidRDefault="0063030F" w14:paraId="54E0D5E6" w14:textId="77777777">
            <w:pPr>
              <w:pStyle w:val="Tabletextnormal"/>
              <w:rPr>
                <w:sz w:val="12"/>
                <w:szCs w:val="12"/>
              </w:rPr>
            </w:pPr>
          </w:p>
        </w:tc>
      </w:tr>
      <w:tr w:rsidRPr="00CC269E" w:rsidR="0063030F" w:rsidTr="00DA1F06" w14:paraId="4D2F8F69" w14:textId="77777777">
        <w:trPr>
          <w:trHeight w:val="245"/>
        </w:trPr>
        <w:tc>
          <w:tcPr>
            <w:tcW w:w="3309" w:type="pct"/>
            <w:tcBorders>
              <w:right w:val="single" w:color="auto" w:sz="4" w:space="0"/>
            </w:tcBorders>
            <w:shd w:val="clear" w:color="auto" w:fill="E8E8E8"/>
          </w:tcPr>
          <w:p w:rsidR="0063030F" w:rsidP="002E79BF" w:rsidRDefault="0063030F" w14:paraId="121150B7" w14:textId="77777777">
            <w:pPr>
              <w:pStyle w:val="Tabletext25indent"/>
              <w:ind w:left="504"/>
              <w:rPr>
                <w:sz w:val="18"/>
              </w:rPr>
            </w:pPr>
            <w:r>
              <w:rPr>
                <w:sz w:val="18"/>
              </w:rPr>
              <w:t>a</w:t>
            </w:r>
            <w:r w:rsidRPr="00B1363D">
              <w:rPr>
                <w:sz w:val="18"/>
              </w:rPr>
              <w:t xml:space="preserve">. </w:t>
            </w:r>
            <w:r>
              <w:rPr>
                <w:sz w:val="18"/>
              </w:rPr>
              <w:tab/>
            </w:r>
            <w:r w:rsidRPr="00B1363D">
              <w:rPr>
                <w:sz w:val="18"/>
              </w:rPr>
              <w:t>Sharing data across partners</w:t>
            </w:r>
          </w:p>
        </w:tc>
        <w:tc>
          <w:tcPr>
            <w:tcW w:w="846" w:type="pct"/>
            <w:tcBorders>
              <w:left w:val="single" w:color="auto" w:sz="4" w:space="0"/>
            </w:tcBorders>
            <w:shd w:val="clear" w:color="auto" w:fill="E8E8E8"/>
            <w:vAlign w:val="bottom"/>
          </w:tcPr>
          <w:p w:rsidRPr="003403FA" w:rsidR="0063030F" w:rsidP="002E79BF" w:rsidRDefault="0063030F" w14:paraId="3D523294" w14:textId="77777777">
            <w:pPr>
              <w:pStyle w:val="Tabletextnormal"/>
              <w:rPr>
                <w:sz w:val="12"/>
                <w:szCs w:val="12"/>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63030F" w:rsidP="002E79BF" w:rsidRDefault="0063030F" w14:paraId="156B3727" w14:textId="77777777">
            <w:pPr>
              <w:pStyle w:val="Tabletextnormal"/>
              <w:rPr>
                <w:sz w:val="12"/>
                <w:szCs w:val="12"/>
              </w:rPr>
            </w:pPr>
            <w:r w:rsidRPr="003403FA">
              <w:rPr>
                <w:sz w:val="12"/>
                <w:szCs w:val="12"/>
              </w:rPr>
              <w:t xml:space="preserve">0  </w:t>
            </w:r>
            <w:r w:rsidRPr="003403FA">
              <w:rPr>
                <w:sz w:val="28"/>
                <w:szCs w:val="28"/>
              </w:rPr>
              <w:t>□</w:t>
            </w:r>
          </w:p>
        </w:tc>
      </w:tr>
      <w:tr w:rsidRPr="00EC24C2" w:rsidR="0063030F" w:rsidTr="00DA1F06" w14:paraId="69F00C93" w14:textId="77777777">
        <w:trPr>
          <w:trHeight w:val="245"/>
        </w:trPr>
        <w:tc>
          <w:tcPr>
            <w:tcW w:w="3309" w:type="pct"/>
            <w:tcBorders>
              <w:right w:val="single" w:color="auto" w:sz="4" w:space="0"/>
            </w:tcBorders>
            <w:shd w:val="clear" w:color="auto" w:fill="auto"/>
          </w:tcPr>
          <w:p w:rsidRPr="00B1363D" w:rsidR="0063030F" w:rsidP="002E79BF" w:rsidRDefault="0063030F" w14:paraId="349D8A7C" w14:textId="77777777">
            <w:pPr>
              <w:pStyle w:val="Tabletext25indent"/>
              <w:ind w:left="504"/>
              <w:rPr>
                <w:sz w:val="18"/>
              </w:rPr>
            </w:pPr>
            <w:r>
              <w:rPr>
                <w:sz w:val="18"/>
              </w:rPr>
              <w:t>b</w:t>
            </w:r>
            <w:r w:rsidRPr="00B1363D">
              <w:rPr>
                <w:sz w:val="18"/>
              </w:rPr>
              <w:t xml:space="preserve">. </w:t>
            </w:r>
            <w:r>
              <w:rPr>
                <w:sz w:val="18"/>
              </w:rPr>
              <w:tab/>
            </w:r>
            <w:r w:rsidRPr="00B1363D">
              <w:rPr>
                <w:sz w:val="18"/>
              </w:rPr>
              <w:t>Engaging and retaining employer</w:t>
            </w:r>
            <w:r>
              <w:rPr>
                <w:sz w:val="18"/>
              </w:rPr>
              <w:t xml:space="preserve"> partner</w:t>
            </w:r>
            <w:r w:rsidRPr="00B1363D">
              <w:rPr>
                <w:sz w:val="18"/>
              </w:rPr>
              <w:t>s</w:t>
            </w:r>
          </w:p>
        </w:tc>
        <w:tc>
          <w:tcPr>
            <w:tcW w:w="846" w:type="pct"/>
            <w:tcBorders>
              <w:left w:val="single" w:color="auto" w:sz="4" w:space="0"/>
            </w:tcBorders>
            <w:shd w:val="clear" w:color="auto" w:fill="auto"/>
            <w:vAlign w:val="bottom"/>
          </w:tcPr>
          <w:p w:rsidRPr="00487695" w:rsidR="0063030F" w:rsidP="002E79BF" w:rsidRDefault="0063030F" w14:paraId="1AD67AA3"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vAlign w:val="bottom"/>
          </w:tcPr>
          <w:p w:rsidRPr="00487695" w:rsidR="0063030F" w:rsidP="002E79BF" w:rsidRDefault="0063030F" w14:paraId="312B6C8C" w14:textId="77777777">
            <w:pPr>
              <w:pStyle w:val="Tabletextnormal"/>
              <w:rPr>
                <w:sz w:val="18"/>
                <w:szCs w:val="18"/>
              </w:rPr>
            </w:pPr>
            <w:r w:rsidRPr="003403FA">
              <w:rPr>
                <w:sz w:val="12"/>
                <w:szCs w:val="12"/>
              </w:rPr>
              <w:t xml:space="preserve">0  </w:t>
            </w:r>
            <w:r w:rsidRPr="003403FA">
              <w:rPr>
                <w:sz w:val="28"/>
                <w:szCs w:val="28"/>
              </w:rPr>
              <w:t>□</w:t>
            </w:r>
          </w:p>
        </w:tc>
      </w:tr>
      <w:tr w:rsidRPr="00CC269E" w:rsidR="0063030F" w:rsidTr="00DA1F06" w14:paraId="7F5BB08A" w14:textId="77777777">
        <w:trPr>
          <w:trHeight w:val="245"/>
        </w:trPr>
        <w:tc>
          <w:tcPr>
            <w:tcW w:w="3309" w:type="pct"/>
            <w:tcBorders>
              <w:right w:val="single" w:color="auto" w:sz="4" w:space="0"/>
            </w:tcBorders>
            <w:shd w:val="clear" w:color="auto" w:fill="E8E8E8"/>
          </w:tcPr>
          <w:p w:rsidRPr="00B1363D" w:rsidR="0063030F" w:rsidP="002E79BF" w:rsidRDefault="0063030F" w14:paraId="391F5BD0" w14:textId="77777777">
            <w:pPr>
              <w:pStyle w:val="Tabletext25indent"/>
              <w:ind w:left="504"/>
              <w:rPr>
                <w:sz w:val="18"/>
              </w:rPr>
            </w:pPr>
            <w:r>
              <w:rPr>
                <w:sz w:val="18"/>
              </w:rPr>
              <w:t>c</w:t>
            </w:r>
            <w:r w:rsidRPr="00B1363D">
              <w:rPr>
                <w:sz w:val="18"/>
              </w:rPr>
              <w:t xml:space="preserve">. </w:t>
            </w:r>
            <w:r>
              <w:rPr>
                <w:sz w:val="18"/>
              </w:rPr>
              <w:tab/>
            </w:r>
            <w:r w:rsidRPr="00B1363D">
              <w:rPr>
                <w:sz w:val="18"/>
              </w:rPr>
              <w:t xml:space="preserve">Engaging and retaining </w:t>
            </w:r>
            <w:r>
              <w:rPr>
                <w:sz w:val="18"/>
              </w:rPr>
              <w:t xml:space="preserve">non-employer </w:t>
            </w:r>
            <w:r w:rsidRPr="00B1363D">
              <w:rPr>
                <w:sz w:val="18"/>
              </w:rPr>
              <w:t>partners</w:t>
            </w:r>
          </w:p>
        </w:tc>
        <w:tc>
          <w:tcPr>
            <w:tcW w:w="846" w:type="pct"/>
            <w:tcBorders>
              <w:left w:val="single" w:color="auto" w:sz="4" w:space="0"/>
            </w:tcBorders>
            <w:shd w:val="clear" w:color="auto" w:fill="E8E8E8"/>
            <w:vAlign w:val="bottom"/>
          </w:tcPr>
          <w:p w:rsidRPr="00487695" w:rsidR="0063030F" w:rsidP="002E79BF" w:rsidRDefault="0063030F" w14:paraId="0312106F"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3403FA" w:rsidR="0063030F" w:rsidP="002E79BF" w:rsidRDefault="0063030F" w14:paraId="670D2BF1" w14:textId="77777777">
            <w:pPr>
              <w:pStyle w:val="Tabletextnormal"/>
              <w:rPr>
                <w:sz w:val="12"/>
                <w:szCs w:val="12"/>
              </w:rPr>
            </w:pPr>
            <w:r w:rsidRPr="003403FA">
              <w:rPr>
                <w:sz w:val="12"/>
                <w:szCs w:val="12"/>
              </w:rPr>
              <w:t xml:space="preserve">0  </w:t>
            </w:r>
            <w:r w:rsidRPr="003403FA">
              <w:rPr>
                <w:sz w:val="28"/>
                <w:szCs w:val="28"/>
              </w:rPr>
              <w:t>□</w:t>
            </w:r>
          </w:p>
        </w:tc>
      </w:tr>
      <w:tr w:rsidRPr="00CC269E" w:rsidR="00FB06C4" w:rsidTr="00FB06C4" w14:paraId="541B2A91" w14:textId="77777777">
        <w:trPr>
          <w:trHeight w:val="245"/>
        </w:trPr>
        <w:tc>
          <w:tcPr>
            <w:tcW w:w="3309" w:type="pct"/>
            <w:tcBorders>
              <w:right w:val="single" w:color="auto" w:sz="4" w:space="0"/>
            </w:tcBorders>
            <w:shd w:val="clear" w:color="auto" w:fill="auto"/>
          </w:tcPr>
          <w:p w:rsidR="00FB06C4" w:rsidP="00FB06C4" w:rsidRDefault="00FB06C4" w14:paraId="650B6726" w14:textId="5C143825">
            <w:pPr>
              <w:pStyle w:val="Tabletext25indent"/>
              <w:ind w:left="504"/>
              <w:rPr>
                <w:sz w:val="18"/>
              </w:rPr>
            </w:pPr>
            <w:r>
              <w:rPr>
                <w:sz w:val="18"/>
              </w:rPr>
              <w:t>d.    Enrollment in partner service offerings</w:t>
            </w:r>
          </w:p>
        </w:tc>
        <w:tc>
          <w:tcPr>
            <w:tcW w:w="846" w:type="pct"/>
            <w:tcBorders>
              <w:left w:val="single" w:color="auto" w:sz="4" w:space="0"/>
            </w:tcBorders>
            <w:shd w:val="clear" w:color="auto" w:fill="auto"/>
            <w:vAlign w:val="bottom"/>
          </w:tcPr>
          <w:p w:rsidRPr="003403FA" w:rsidR="00FB06C4" w:rsidP="00FB06C4" w:rsidRDefault="00FB06C4" w14:paraId="01811405" w14:textId="4C95995E">
            <w:pPr>
              <w:pStyle w:val="Tabletextnormal"/>
              <w:rPr>
                <w:sz w:val="12"/>
                <w:szCs w:val="12"/>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auto"/>
            <w:vAlign w:val="bottom"/>
          </w:tcPr>
          <w:p w:rsidRPr="003403FA" w:rsidR="00FB06C4" w:rsidP="00FB06C4" w:rsidRDefault="00FB06C4" w14:paraId="4FE9B6EB" w14:textId="22297F98">
            <w:pPr>
              <w:pStyle w:val="Tabletextnormal"/>
              <w:rPr>
                <w:sz w:val="12"/>
                <w:szCs w:val="12"/>
              </w:rPr>
            </w:pPr>
            <w:r w:rsidRPr="003403FA">
              <w:rPr>
                <w:sz w:val="12"/>
                <w:szCs w:val="12"/>
              </w:rPr>
              <w:t xml:space="preserve">0  </w:t>
            </w:r>
            <w:r w:rsidRPr="003403FA">
              <w:rPr>
                <w:sz w:val="28"/>
                <w:szCs w:val="28"/>
              </w:rPr>
              <w:t>□</w:t>
            </w:r>
          </w:p>
        </w:tc>
      </w:tr>
      <w:tr w:rsidRPr="00475E7C" w:rsidR="00FB06C4" w:rsidTr="00FB06C4" w14:paraId="2C75D018" w14:textId="77777777">
        <w:trPr>
          <w:trHeight w:val="245"/>
        </w:trPr>
        <w:tc>
          <w:tcPr>
            <w:tcW w:w="3309" w:type="pct"/>
            <w:tcBorders>
              <w:right w:val="single" w:color="auto" w:sz="4" w:space="0"/>
            </w:tcBorders>
            <w:shd w:val="clear" w:color="auto" w:fill="E8E8E8"/>
          </w:tcPr>
          <w:p w:rsidRPr="00B1363D" w:rsidR="00FB06C4" w:rsidP="00FB06C4" w:rsidRDefault="00FB06C4" w14:paraId="7B9095DD" w14:textId="2E01D910">
            <w:pPr>
              <w:pStyle w:val="Tabletext25indent"/>
              <w:ind w:left="504"/>
              <w:rPr>
                <w:sz w:val="18"/>
              </w:rPr>
            </w:pPr>
            <w:r>
              <w:rPr>
                <w:sz w:val="18"/>
              </w:rPr>
              <w:t>e</w:t>
            </w:r>
            <w:r w:rsidRPr="00B1363D">
              <w:rPr>
                <w:sz w:val="18"/>
              </w:rPr>
              <w:t xml:space="preserve">. </w:t>
            </w:r>
            <w:r>
              <w:rPr>
                <w:sz w:val="18"/>
              </w:rPr>
              <w:tab/>
            </w:r>
            <w:r w:rsidRPr="00B1363D">
              <w:rPr>
                <w:sz w:val="18"/>
              </w:rPr>
              <w:t xml:space="preserve">Other </w:t>
            </w:r>
            <w:r>
              <w:rPr>
                <w:sz w:val="18"/>
              </w:rPr>
              <w:t xml:space="preserve">partner-related challenges </w:t>
            </w:r>
            <w:r w:rsidRPr="00487695">
              <w:rPr>
                <w:sz w:val="18"/>
              </w:rPr>
              <w:t>(specify)</w:t>
            </w:r>
          </w:p>
        </w:tc>
        <w:tc>
          <w:tcPr>
            <w:tcW w:w="846" w:type="pct"/>
            <w:tcBorders>
              <w:left w:val="single" w:color="auto" w:sz="4" w:space="0"/>
            </w:tcBorders>
            <w:shd w:val="clear" w:color="auto" w:fill="E8E8E8"/>
            <w:vAlign w:val="bottom"/>
          </w:tcPr>
          <w:p w:rsidRPr="00487695" w:rsidR="00FB06C4" w:rsidP="00FB06C4" w:rsidRDefault="00FB06C4" w14:paraId="74D249A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color="auto" w:sz="4" w:space="0"/>
            </w:tcBorders>
            <w:shd w:val="clear" w:color="auto" w:fill="E8E8E8"/>
            <w:vAlign w:val="bottom"/>
          </w:tcPr>
          <w:p w:rsidRPr="00475E7C" w:rsidR="00FB06C4" w:rsidP="00FB06C4" w:rsidRDefault="00FB06C4" w14:paraId="42615E92" w14:textId="77777777">
            <w:pPr>
              <w:pStyle w:val="Tabletextnormal"/>
              <w:rPr>
                <w:sz w:val="32"/>
                <w:szCs w:val="32"/>
              </w:rPr>
            </w:pPr>
            <w:r w:rsidRPr="003403FA">
              <w:rPr>
                <w:sz w:val="12"/>
                <w:szCs w:val="12"/>
              </w:rPr>
              <w:t xml:space="preserve">0  </w:t>
            </w:r>
            <w:r w:rsidRPr="003403FA">
              <w:rPr>
                <w:sz w:val="28"/>
                <w:szCs w:val="28"/>
              </w:rPr>
              <w:t>□</w:t>
            </w:r>
          </w:p>
        </w:tc>
      </w:tr>
      <w:tr w:rsidRPr="00475E7C" w:rsidR="00FB06C4" w:rsidTr="00DA1F06" w14:paraId="31EEFABC" w14:textId="77777777">
        <w:trPr>
          <w:trHeight w:val="540"/>
        </w:trPr>
        <w:tc>
          <w:tcPr>
            <w:tcW w:w="3309" w:type="pct"/>
            <w:tcBorders>
              <w:right w:val="single" w:color="auto" w:sz="4" w:space="0"/>
            </w:tcBorders>
            <w:shd w:val="clear" w:color="auto" w:fill="auto"/>
          </w:tcPr>
          <w:p w:rsidRPr="00487695" w:rsidR="00FB06C4" w:rsidP="00FB06C4" w:rsidRDefault="00FB06C4" w14:paraId="3EBD0661" w14:textId="0657ED0B">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60640" behindDoc="0" locked="0" layoutInCell="1" allowOverlap="1" wp14:editId="3EBC9928" wp14:anchorId="762D740B">
                      <wp:simplePos x="0" y="0"/>
                      <wp:positionH relativeFrom="column">
                        <wp:posOffset>219694</wp:posOffset>
                      </wp:positionH>
                      <wp:positionV relativeFrom="paragraph">
                        <wp:posOffset>48136</wp:posOffset>
                      </wp:positionV>
                      <wp:extent cx="2559050" cy="248920"/>
                      <wp:effectExtent l="0" t="0" r="12700" b="17780"/>
                      <wp:wrapNone/>
                      <wp:docPr id="36"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3D7ABB" w:rsidP="00BF0C43" w:rsidRDefault="003D7ABB" w14:paraId="39746D24" w14:textId="24D16EA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17.3pt;margin-top:3.8pt;width:201.5pt;height:19.6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" w14:anchorId="762D740B">
                      <v:textbox inset="0,,1.44pt,1.44pt">
                        <w:txbxContent>
                          <w:p w:rsidRPr="00C96776" w:rsidR="003D7ABB" w:rsidP="00BF0C43" w:rsidRDefault="003D7ABB" w14:paraId="39746D24" w14:textId="24D16EA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color="auto" w:sz="4" w:space="0"/>
              <w:bottom w:val="single" w:color="auto" w:sz="4" w:space="0"/>
            </w:tcBorders>
            <w:shd w:val="clear" w:color="auto" w:fill="auto"/>
            <w:vAlign w:val="bottom"/>
          </w:tcPr>
          <w:p w:rsidRPr="00487695" w:rsidR="00FB06C4" w:rsidP="00FB06C4" w:rsidRDefault="00FB06C4" w14:paraId="74AA9306" w14:textId="77777777">
            <w:pPr>
              <w:pStyle w:val="Tabletextnormal"/>
              <w:rPr>
                <w:sz w:val="18"/>
              </w:rPr>
            </w:pPr>
          </w:p>
        </w:tc>
        <w:tc>
          <w:tcPr>
            <w:tcW w:w="845" w:type="pct"/>
            <w:tcBorders>
              <w:bottom w:val="single" w:color="auto" w:sz="4" w:space="0"/>
              <w:right w:val="single" w:color="auto" w:sz="4" w:space="0"/>
            </w:tcBorders>
            <w:vAlign w:val="bottom"/>
          </w:tcPr>
          <w:p w:rsidRPr="00475E7C" w:rsidR="00FB06C4" w:rsidP="00FB06C4" w:rsidRDefault="00FB06C4" w14:paraId="4ED73A93" w14:textId="77777777">
            <w:pPr>
              <w:pStyle w:val="Tabletextnormal"/>
              <w:rPr>
                <w:sz w:val="32"/>
                <w:szCs w:val="32"/>
              </w:rPr>
            </w:pPr>
          </w:p>
        </w:tc>
      </w:tr>
    </w:tbl>
    <w:tbl>
      <w:tblPr>
        <w:tblpPr w:leftFromText="180" w:rightFromText="180" w:vertAnchor="text" w:horzAnchor="margin" w:tblpY="-1"/>
        <w:tblW w:w="5000" w:type="pct"/>
        <w:tblLook w:val="00A0" w:firstRow="1" w:lastRow="0" w:firstColumn="1" w:lastColumn="0" w:noHBand="0" w:noVBand="0"/>
      </w:tblPr>
      <w:tblGrid>
        <w:gridCol w:w="10790"/>
      </w:tblGrid>
      <w:tr w:rsidRPr="00502AB2" w:rsidR="00306CD1" w:rsidTr="00306CD1" w14:paraId="501F4A6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306CD1" w:rsidP="00306CD1" w:rsidRDefault="00306CD1" w14:paraId="7A2748C3"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1D1AC0" w:rsidRDefault="001D1AC0" w14:paraId="58CD1C03" w14:textId="32F06259">
      <w:pPr>
        <w:tabs>
          <w:tab w:val="clear" w:pos="432"/>
        </w:tabs>
        <w:spacing w:before="0" w:after="200" w:line="276" w:lineRule="auto"/>
        <w:ind w:firstLine="0"/>
        <w:jc w:val="left"/>
        <w:rPr>
          <w:rFonts w:ascii="Arial" w:hAnsi="Arial" w:cs="Arial"/>
          <w:b/>
          <w:sz w:val="20"/>
        </w:rPr>
      </w:pPr>
    </w:p>
    <w:p w:rsidRPr="008F5BD9" w:rsidR="0014351F" w:rsidP="0014351F" w:rsidRDefault="0014351F" w14:paraId="1F6B761F" w14:textId="77777777">
      <w:pPr>
        <w:pStyle w:val="Source"/>
      </w:pPr>
      <w:r>
        <w:t>REO_D5</w:t>
      </w:r>
      <w:r w:rsidRPr="008F5BD9">
        <w:t xml:space="preserve">. </w:t>
      </w:r>
    </w:p>
    <w:p w:rsidRPr="007B5653" w:rsidR="0063030F" w:rsidP="0063030F" w:rsidRDefault="0063030F" w14:paraId="38C9AB9F" w14:textId="496BF568">
      <w:pPr>
        <w:pStyle w:val="QUEafterSource"/>
      </w:pPr>
      <w:r>
        <w:t>D</w:t>
      </w:r>
      <w:r w:rsidR="002B5B27">
        <w:t>7</w:t>
      </w:r>
      <w:r>
        <w:t>c.</w:t>
      </w:r>
      <w:r>
        <w:tab/>
        <w:t>Please indicate if you have experienced any of the following challenges related to other aspects of your program.</w:t>
      </w:r>
    </w:p>
    <w:tbl>
      <w:tblPr>
        <w:tblW w:w="4459" w:type="pct"/>
        <w:tblLayout w:type="fixed"/>
        <w:tblLook w:val="0000" w:firstRow="0" w:lastRow="0" w:firstColumn="0" w:lastColumn="0" w:noHBand="0" w:noVBand="0"/>
      </w:tblPr>
      <w:tblGrid>
        <w:gridCol w:w="7469"/>
        <w:gridCol w:w="1083"/>
        <w:gridCol w:w="1079"/>
      </w:tblGrid>
      <w:tr w:rsidRPr="00B1363D" w:rsidR="001D1AC0" w:rsidTr="001D1AC0" w14:paraId="340BB9B0" w14:textId="77777777">
        <w:trPr>
          <w:trHeight w:val="288"/>
          <w:tblHeader/>
        </w:trPr>
        <w:tc>
          <w:tcPr>
            <w:tcW w:w="3878" w:type="pct"/>
            <w:shd w:val="clear" w:color="auto" w:fill="auto"/>
          </w:tcPr>
          <w:p w:rsidRPr="00B1363D" w:rsidR="001D1AC0" w:rsidP="002E79BF" w:rsidRDefault="001D1AC0" w14:paraId="6120BEF9" w14:textId="77777777">
            <w:pPr>
              <w:pStyle w:val="Tabletext25indent"/>
              <w:rPr>
                <w:b/>
                <w:sz w:val="18"/>
              </w:rPr>
            </w:pPr>
          </w:p>
        </w:tc>
        <w:tc>
          <w:tcPr>
            <w:tcW w:w="1122" w:type="pct"/>
            <w:gridSpan w:val="2"/>
            <w:tcBorders>
              <w:bottom w:val="single" w:color="auto" w:sz="4" w:space="0"/>
            </w:tcBorders>
            <w:shd w:val="clear" w:color="auto" w:fill="auto"/>
            <w:vAlign w:val="bottom"/>
          </w:tcPr>
          <w:p w:rsidRPr="00475E7C" w:rsidR="001D1AC0" w:rsidP="002E79BF" w:rsidRDefault="001D1AC0" w14:paraId="23EF7296" w14:textId="57D9E828">
            <w:pPr>
              <w:pStyle w:val="Tabletextnormal"/>
              <w:rPr>
                <w:sz w:val="32"/>
                <w:szCs w:val="32"/>
              </w:rPr>
            </w:pPr>
            <w:r w:rsidRPr="00C80564">
              <w:rPr>
                <w:i/>
                <w:sz w:val="18"/>
                <w:szCs w:val="18"/>
              </w:rPr>
              <w:t>Select one per row</w:t>
            </w:r>
          </w:p>
        </w:tc>
      </w:tr>
      <w:tr w:rsidRPr="00B1363D" w:rsidR="001D1AC0" w:rsidTr="0014351F" w14:paraId="3B1DE066" w14:textId="77777777">
        <w:trPr>
          <w:trHeight w:val="288"/>
          <w:tblHeader/>
        </w:trPr>
        <w:tc>
          <w:tcPr>
            <w:tcW w:w="3878" w:type="pct"/>
            <w:tcBorders>
              <w:right w:val="single" w:color="auto" w:sz="4" w:space="0"/>
            </w:tcBorders>
            <w:shd w:val="clear" w:color="auto" w:fill="auto"/>
          </w:tcPr>
          <w:p w:rsidRPr="00B1363D" w:rsidR="001D1AC0" w:rsidP="001D1AC0" w:rsidRDefault="001D1AC0" w14:paraId="3F23EEC2" w14:textId="77777777">
            <w:pPr>
              <w:pStyle w:val="Tabletext25indent"/>
              <w:rPr>
                <w:b/>
                <w:sz w:val="18"/>
              </w:rPr>
            </w:pPr>
          </w:p>
        </w:tc>
        <w:tc>
          <w:tcPr>
            <w:tcW w:w="562" w:type="pct"/>
            <w:tcBorders>
              <w:top w:val="single" w:color="auto" w:sz="4" w:space="0"/>
              <w:left w:val="single" w:color="auto" w:sz="4" w:space="0"/>
              <w:bottom w:val="single" w:color="auto" w:sz="4" w:space="0"/>
            </w:tcBorders>
            <w:shd w:val="clear" w:color="auto" w:fill="auto"/>
            <w:vAlign w:val="bottom"/>
          </w:tcPr>
          <w:p w:rsidRPr="001D1AC0" w:rsidR="001D1AC0" w:rsidP="001D1AC0" w:rsidRDefault="001D1AC0" w14:paraId="608B6888" w14:textId="157FB337">
            <w:pPr>
              <w:pStyle w:val="Tableheader"/>
              <w:rPr>
                <w:szCs w:val="18"/>
              </w:rPr>
            </w:pPr>
            <w:r w:rsidRPr="003403FA">
              <w:rPr>
                <w:szCs w:val="18"/>
              </w:rPr>
              <w:t>YES</w:t>
            </w:r>
          </w:p>
        </w:tc>
        <w:tc>
          <w:tcPr>
            <w:tcW w:w="560" w:type="pct"/>
            <w:tcBorders>
              <w:top w:val="single" w:color="auto" w:sz="4" w:space="0"/>
              <w:left w:val="single" w:color="auto" w:sz="4" w:space="0"/>
              <w:bottom w:val="single" w:color="auto" w:sz="4" w:space="0"/>
              <w:right w:val="single" w:color="auto" w:sz="4" w:space="0"/>
            </w:tcBorders>
            <w:vAlign w:val="bottom"/>
          </w:tcPr>
          <w:p w:rsidRPr="001D1AC0" w:rsidR="001D1AC0" w:rsidP="001D1AC0" w:rsidRDefault="001D1AC0" w14:paraId="5F36245D" w14:textId="5F0AF336">
            <w:pPr>
              <w:pStyle w:val="Tableheader"/>
              <w:rPr>
                <w:szCs w:val="18"/>
              </w:rPr>
            </w:pPr>
            <w:r w:rsidRPr="003403FA">
              <w:rPr>
                <w:szCs w:val="18"/>
              </w:rPr>
              <w:t>NO</w:t>
            </w:r>
          </w:p>
        </w:tc>
      </w:tr>
      <w:tr w:rsidRPr="00B1363D" w:rsidR="0063030F" w:rsidTr="0014351F" w14:paraId="0D1C38E6" w14:textId="77777777">
        <w:trPr>
          <w:trHeight w:val="296"/>
          <w:tblHeader/>
        </w:trPr>
        <w:tc>
          <w:tcPr>
            <w:tcW w:w="3878" w:type="pct"/>
            <w:tcBorders>
              <w:right w:val="single" w:color="auto" w:sz="4" w:space="0"/>
            </w:tcBorders>
            <w:shd w:val="clear" w:color="auto" w:fill="auto"/>
          </w:tcPr>
          <w:p w:rsidRPr="00B1363D" w:rsidR="0063030F" w:rsidP="002E79BF" w:rsidRDefault="0063030F" w14:paraId="2BC9C017" w14:textId="77777777">
            <w:pPr>
              <w:pStyle w:val="Tabletext25indent"/>
              <w:rPr>
                <w:b/>
                <w:sz w:val="18"/>
              </w:rPr>
            </w:pPr>
            <w:r w:rsidRPr="00B1363D">
              <w:rPr>
                <w:b/>
                <w:sz w:val="18"/>
              </w:rPr>
              <w:t>Other challenges</w:t>
            </w:r>
          </w:p>
        </w:tc>
        <w:tc>
          <w:tcPr>
            <w:tcW w:w="562" w:type="pct"/>
            <w:tcBorders>
              <w:top w:val="single" w:color="auto" w:sz="4" w:space="0"/>
              <w:left w:val="single" w:color="auto" w:sz="4" w:space="0"/>
            </w:tcBorders>
            <w:shd w:val="clear" w:color="auto" w:fill="auto"/>
            <w:vAlign w:val="bottom"/>
          </w:tcPr>
          <w:p w:rsidRPr="001D1AC0" w:rsidR="0063030F" w:rsidP="002E79BF" w:rsidRDefault="0063030F" w14:paraId="75DAF736" w14:textId="77777777">
            <w:pPr>
              <w:pStyle w:val="Tabletextnormal"/>
              <w:rPr>
                <w:b/>
                <w:sz w:val="18"/>
                <w:szCs w:val="18"/>
              </w:rPr>
            </w:pPr>
          </w:p>
        </w:tc>
        <w:tc>
          <w:tcPr>
            <w:tcW w:w="560" w:type="pct"/>
            <w:tcBorders>
              <w:top w:val="single" w:color="auto" w:sz="4" w:space="0"/>
              <w:left w:val="single" w:color="auto" w:sz="4" w:space="0"/>
              <w:right w:val="single" w:color="auto" w:sz="4" w:space="0"/>
            </w:tcBorders>
            <w:vAlign w:val="bottom"/>
          </w:tcPr>
          <w:p w:rsidRPr="001D1AC0" w:rsidR="0063030F" w:rsidP="002E79BF" w:rsidRDefault="0063030F" w14:paraId="6C4AD00B" w14:textId="77777777">
            <w:pPr>
              <w:pStyle w:val="Tabletextnormal"/>
              <w:rPr>
                <w:sz w:val="18"/>
                <w:szCs w:val="18"/>
              </w:rPr>
            </w:pPr>
          </w:p>
        </w:tc>
      </w:tr>
      <w:tr w:rsidRPr="00CC269E" w:rsidR="0063030F" w:rsidTr="0014351F" w14:paraId="47F5ACD2" w14:textId="77777777">
        <w:trPr>
          <w:trHeight w:val="245"/>
        </w:trPr>
        <w:tc>
          <w:tcPr>
            <w:tcW w:w="3878" w:type="pct"/>
            <w:tcBorders>
              <w:right w:val="single" w:color="auto" w:sz="4" w:space="0"/>
            </w:tcBorders>
            <w:shd w:val="clear" w:color="auto" w:fill="E8E8E8"/>
          </w:tcPr>
          <w:p w:rsidRPr="00B1363D" w:rsidR="0063030F" w:rsidP="002E79BF" w:rsidRDefault="0063030F" w14:paraId="0EBF8F9F" w14:textId="64DEA46C">
            <w:pPr>
              <w:pStyle w:val="Tabletext25indent"/>
              <w:ind w:left="504"/>
              <w:rPr>
                <w:sz w:val="18"/>
              </w:rPr>
            </w:pPr>
            <w:r>
              <w:rPr>
                <w:sz w:val="18"/>
              </w:rPr>
              <w:t>a</w:t>
            </w:r>
            <w:r w:rsidRPr="00B1363D">
              <w:rPr>
                <w:sz w:val="18"/>
              </w:rPr>
              <w:t xml:space="preserve">. </w:t>
            </w:r>
            <w:r>
              <w:rPr>
                <w:sz w:val="18"/>
              </w:rPr>
              <w:tab/>
            </w:r>
            <w:r w:rsidRPr="00B1363D">
              <w:rPr>
                <w:sz w:val="18"/>
              </w:rPr>
              <w:t>Tracking participants’ data, such as placements</w:t>
            </w:r>
            <w:r w:rsidR="00FB06C4">
              <w:rPr>
                <w:sz w:val="18"/>
              </w:rPr>
              <w:t xml:space="preserve">, </w:t>
            </w:r>
            <w:r w:rsidRPr="00B1363D">
              <w:rPr>
                <w:sz w:val="18"/>
              </w:rPr>
              <w:t>retention</w:t>
            </w:r>
            <w:r w:rsidR="00FB06C4">
              <w:rPr>
                <w:sz w:val="18"/>
              </w:rPr>
              <w:t>, and recidivism</w:t>
            </w:r>
          </w:p>
        </w:tc>
        <w:tc>
          <w:tcPr>
            <w:tcW w:w="562" w:type="pct"/>
            <w:tcBorders>
              <w:left w:val="single" w:color="auto" w:sz="4" w:space="0"/>
            </w:tcBorders>
            <w:shd w:val="clear" w:color="auto" w:fill="E8E8E8"/>
            <w:vAlign w:val="bottom"/>
          </w:tcPr>
          <w:p w:rsidRPr="00487695" w:rsidR="0063030F" w:rsidP="002E79BF" w:rsidRDefault="0063030F" w14:paraId="65F585D9"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shd w:val="clear" w:color="auto" w:fill="E8E8E8"/>
            <w:vAlign w:val="bottom"/>
          </w:tcPr>
          <w:p w:rsidRPr="00475E7C" w:rsidR="0063030F" w:rsidP="002E79BF" w:rsidRDefault="0063030F" w14:paraId="171CD3CA" w14:textId="77777777">
            <w:pPr>
              <w:pStyle w:val="Tabletextnormal"/>
              <w:rPr>
                <w:sz w:val="32"/>
                <w:szCs w:val="32"/>
              </w:rPr>
            </w:pPr>
            <w:r w:rsidRPr="003403FA">
              <w:rPr>
                <w:sz w:val="12"/>
                <w:szCs w:val="12"/>
              </w:rPr>
              <w:t xml:space="preserve">0  </w:t>
            </w:r>
            <w:r w:rsidRPr="003403FA">
              <w:rPr>
                <w:sz w:val="28"/>
                <w:szCs w:val="28"/>
              </w:rPr>
              <w:t>□</w:t>
            </w:r>
          </w:p>
        </w:tc>
      </w:tr>
      <w:tr w:rsidRPr="00CC269E" w:rsidR="0063030F" w:rsidTr="0014351F" w14:paraId="375EE025" w14:textId="77777777">
        <w:trPr>
          <w:trHeight w:val="245"/>
        </w:trPr>
        <w:tc>
          <w:tcPr>
            <w:tcW w:w="3878" w:type="pct"/>
            <w:tcBorders>
              <w:right w:val="single" w:color="auto" w:sz="4" w:space="0"/>
            </w:tcBorders>
            <w:shd w:val="clear" w:color="auto" w:fill="auto"/>
          </w:tcPr>
          <w:p w:rsidRPr="00B1363D" w:rsidR="0063030F" w:rsidP="002E79BF" w:rsidRDefault="0063030F" w14:paraId="36F3D639" w14:textId="77777777">
            <w:pPr>
              <w:pStyle w:val="Tabletext25indent"/>
              <w:ind w:left="504"/>
              <w:rPr>
                <w:sz w:val="18"/>
              </w:rPr>
            </w:pPr>
            <w:r>
              <w:rPr>
                <w:sz w:val="18"/>
              </w:rPr>
              <w:t>b</w:t>
            </w:r>
            <w:r w:rsidRPr="00B1363D">
              <w:rPr>
                <w:sz w:val="18"/>
              </w:rPr>
              <w:t xml:space="preserve">. </w:t>
            </w:r>
            <w:r>
              <w:rPr>
                <w:sz w:val="18"/>
              </w:rPr>
              <w:tab/>
            </w:r>
            <w:r w:rsidRPr="00B1363D">
              <w:rPr>
                <w:sz w:val="18"/>
              </w:rPr>
              <w:t>Meeting federal reporting requirements</w:t>
            </w:r>
          </w:p>
        </w:tc>
        <w:tc>
          <w:tcPr>
            <w:tcW w:w="562" w:type="pct"/>
            <w:tcBorders>
              <w:left w:val="single" w:color="auto" w:sz="4" w:space="0"/>
            </w:tcBorders>
            <w:shd w:val="clear" w:color="auto" w:fill="auto"/>
            <w:vAlign w:val="bottom"/>
          </w:tcPr>
          <w:p w:rsidRPr="00487695" w:rsidR="0063030F" w:rsidP="002E79BF" w:rsidRDefault="0063030F" w14:paraId="436E0BB1"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vAlign w:val="bottom"/>
          </w:tcPr>
          <w:p w:rsidRPr="00475E7C" w:rsidR="0063030F" w:rsidP="002E79BF" w:rsidRDefault="0063030F" w14:paraId="6FC36DF9" w14:textId="77777777">
            <w:pPr>
              <w:pStyle w:val="Tabletextnormal"/>
              <w:rPr>
                <w:sz w:val="32"/>
                <w:szCs w:val="32"/>
              </w:rPr>
            </w:pPr>
            <w:r w:rsidRPr="003403FA">
              <w:rPr>
                <w:sz w:val="12"/>
                <w:szCs w:val="12"/>
              </w:rPr>
              <w:t xml:space="preserve">0  </w:t>
            </w:r>
            <w:r w:rsidRPr="003403FA">
              <w:rPr>
                <w:sz w:val="28"/>
                <w:szCs w:val="28"/>
              </w:rPr>
              <w:t>□</w:t>
            </w:r>
          </w:p>
        </w:tc>
      </w:tr>
      <w:tr w:rsidRPr="00CC269E" w:rsidR="0063030F" w:rsidTr="0014351F" w14:paraId="1CA938CF" w14:textId="77777777">
        <w:trPr>
          <w:trHeight w:val="245"/>
        </w:trPr>
        <w:tc>
          <w:tcPr>
            <w:tcW w:w="3878" w:type="pct"/>
            <w:tcBorders>
              <w:right w:val="single" w:color="auto" w:sz="4" w:space="0"/>
            </w:tcBorders>
            <w:shd w:val="clear" w:color="auto" w:fill="E8E8E8"/>
          </w:tcPr>
          <w:p w:rsidRPr="00B1363D" w:rsidR="0063030F" w:rsidP="002E79BF" w:rsidRDefault="0063030F" w14:paraId="4DC9BA7E" w14:textId="77777777">
            <w:pPr>
              <w:pStyle w:val="Tabletext25indent"/>
              <w:ind w:left="504"/>
              <w:rPr>
                <w:sz w:val="18"/>
              </w:rPr>
            </w:pPr>
            <w:r>
              <w:rPr>
                <w:sz w:val="18"/>
              </w:rPr>
              <w:t>c</w:t>
            </w:r>
            <w:r w:rsidRPr="00B1363D">
              <w:rPr>
                <w:sz w:val="18"/>
              </w:rPr>
              <w:t xml:space="preserve">. </w:t>
            </w:r>
            <w:r>
              <w:rPr>
                <w:sz w:val="18"/>
              </w:rPr>
              <w:tab/>
              <w:t>Lack of funds or limitations on how f</w:t>
            </w:r>
            <w:r w:rsidRPr="00B1363D">
              <w:rPr>
                <w:sz w:val="18"/>
              </w:rPr>
              <w:t>und</w:t>
            </w:r>
            <w:r>
              <w:rPr>
                <w:sz w:val="18"/>
              </w:rPr>
              <w:t>s can be used</w:t>
            </w:r>
            <w:r w:rsidRPr="00B1363D">
              <w:rPr>
                <w:sz w:val="18"/>
              </w:rPr>
              <w:t xml:space="preserve"> </w:t>
            </w:r>
          </w:p>
        </w:tc>
        <w:tc>
          <w:tcPr>
            <w:tcW w:w="562" w:type="pct"/>
            <w:tcBorders>
              <w:left w:val="single" w:color="auto" w:sz="4" w:space="0"/>
            </w:tcBorders>
            <w:shd w:val="clear" w:color="auto" w:fill="E8E8E8"/>
            <w:vAlign w:val="bottom"/>
          </w:tcPr>
          <w:p w:rsidRPr="00487695" w:rsidR="0063030F" w:rsidP="002E79BF" w:rsidRDefault="0063030F" w14:paraId="4F043F73"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shd w:val="clear" w:color="auto" w:fill="E8E8E8"/>
            <w:vAlign w:val="bottom"/>
          </w:tcPr>
          <w:p w:rsidRPr="00475E7C" w:rsidR="0063030F" w:rsidP="002E79BF" w:rsidRDefault="0063030F" w14:paraId="71030A26" w14:textId="77777777">
            <w:pPr>
              <w:pStyle w:val="Tabletextnormal"/>
              <w:rPr>
                <w:sz w:val="32"/>
                <w:szCs w:val="32"/>
              </w:rPr>
            </w:pPr>
            <w:r w:rsidRPr="003403FA">
              <w:rPr>
                <w:sz w:val="12"/>
                <w:szCs w:val="12"/>
              </w:rPr>
              <w:t xml:space="preserve">0  </w:t>
            </w:r>
            <w:r w:rsidRPr="003403FA">
              <w:rPr>
                <w:sz w:val="28"/>
                <w:szCs w:val="28"/>
              </w:rPr>
              <w:t>□</w:t>
            </w:r>
          </w:p>
        </w:tc>
      </w:tr>
      <w:tr w:rsidRPr="00CC269E" w:rsidR="0063030F" w:rsidTr="0014351F" w14:paraId="728D4F62" w14:textId="77777777">
        <w:trPr>
          <w:trHeight w:val="245"/>
        </w:trPr>
        <w:tc>
          <w:tcPr>
            <w:tcW w:w="3878" w:type="pct"/>
            <w:tcBorders>
              <w:right w:val="single" w:color="auto" w:sz="4" w:space="0"/>
            </w:tcBorders>
            <w:shd w:val="clear" w:color="auto" w:fill="auto"/>
          </w:tcPr>
          <w:p w:rsidRPr="00B1363D" w:rsidR="0063030F" w:rsidP="002E79BF" w:rsidRDefault="0063030F" w14:paraId="22F53159" w14:textId="77777777">
            <w:pPr>
              <w:pStyle w:val="Tabletext25indent"/>
              <w:ind w:left="504"/>
              <w:rPr>
                <w:sz w:val="18"/>
              </w:rPr>
            </w:pPr>
            <w:r>
              <w:rPr>
                <w:sz w:val="18"/>
              </w:rPr>
              <w:t>d</w:t>
            </w:r>
            <w:r w:rsidRPr="00B1363D">
              <w:rPr>
                <w:sz w:val="18"/>
              </w:rPr>
              <w:t xml:space="preserve">. </w:t>
            </w:r>
            <w:r>
              <w:rPr>
                <w:sz w:val="18"/>
              </w:rPr>
              <w:tab/>
            </w:r>
            <w:r w:rsidRPr="00B1363D">
              <w:rPr>
                <w:sz w:val="18"/>
              </w:rPr>
              <w:t>Lack of or limited nonfinancial resources (such as space or equipment)</w:t>
            </w:r>
          </w:p>
        </w:tc>
        <w:tc>
          <w:tcPr>
            <w:tcW w:w="562" w:type="pct"/>
            <w:tcBorders>
              <w:left w:val="single" w:color="auto" w:sz="4" w:space="0"/>
            </w:tcBorders>
            <w:shd w:val="clear" w:color="auto" w:fill="auto"/>
            <w:vAlign w:val="bottom"/>
          </w:tcPr>
          <w:p w:rsidRPr="00487695" w:rsidR="0063030F" w:rsidP="002E79BF" w:rsidRDefault="0063030F" w14:paraId="3372D622"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vAlign w:val="bottom"/>
          </w:tcPr>
          <w:p w:rsidRPr="00475E7C" w:rsidR="0063030F" w:rsidP="002E79BF" w:rsidRDefault="0063030F" w14:paraId="578DB609" w14:textId="77777777">
            <w:pPr>
              <w:pStyle w:val="Tabletextnormal"/>
              <w:rPr>
                <w:sz w:val="32"/>
                <w:szCs w:val="32"/>
              </w:rPr>
            </w:pPr>
            <w:r w:rsidRPr="003403FA">
              <w:rPr>
                <w:sz w:val="12"/>
                <w:szCs w:val="12"/>
              </w:rPr>
              <w:t xml:space="preserve">0  </w:t>
            </w:r>
            <w:r w:rsidRPr="003403FA">
              <w:rPr>
                <w:sz w:val="28"/>
                <w:szCs w:val="28"/>
              </w:rPr>
              <w:t>□</w:t>
            </w:r>
          </w:p>
        </w:tc>
      </w:tr>
      <w:tr w:rsidRPr="00CC269E" w:rsidR="001C63A2" w:rsidTr="00BA535A" w14:paraId="50A81487" w14:textId="77777777">
        <w:trPr>
          <w:trHeight w:val="245"/>
        </w:trPr>
        <w:tc>
          <w:tcPr>
            <w:tcW w:w="3878" w:type="pct"/>
            <w:tcBorders>
              <w:right w:val="single" w:color="auto" w:sz="4" w:space="0"/>
            </w:tcBorders>
            <w:shd w:val="clear" w:color="auto" w:fill="D9D9D9" w:themeFill="background1" w:themeFillShade="D9"/>
          </w:tcPr>
          <w:p w:rsidR="001C63A2" w:rsidP="002E79BF" w:rsidRDefault="001C63A2" w14:paraId="574CB2B3" w14:textId="4E764831">
            <w:pPr>
              <w:pStyle w:val="Tabletext25indent"/>
              <w:ind w:left="504"/>
              <w:rPr>
                <w:sz w:val="18"/>
              </w:rPr>
            </w:pPr>
            <w:r>
              <w:rPr>
                <w:sz w:val="18"/>
              </w:rPr>
              <w:t>e.    Technological limitations in facilities</w:t>
            </w:r>
            <w:r w:rsidR="001412CB">
              <w:rPr>
                <w:sz w:val="18"/>
              </w:rPr>
              <w:t xml:space="preserve"> (such as access to internet or virtual meeting platforms)</w:t>
            </w:r>
          </w:p>
        </w:tc>
        <w:tc>
          <w:tcPr>
            <w:tcW w:w="562" w:type="pct"/>
            <w:tcBorders>
              <w:left w:val="single" w:color="auto" w:sz="4" w:space="0"/>
            </w:tcBorders>
            <w:shd w:val="clear" w:color="auto" w:fill="D9D9D9" w:themeFill="background1" w:themeFillShade="D9"/>
            <w:vAlign w:val="bottom"/>
          </w:tcPr>
          <w:p w:rsidRPr="003403FA" w:rsidR="001C63A2" w:rsidP="002E79BF" w:rsidRDefault="0024522D" w14:paraId="347060E8" w14:textId="699A3B7A">
            <w:pPr>
              <w:pStyle w:val="Tabletextnormal"/>
              <w:rPr>
                <w:sz w:val="12"/>
                <w:szCs w:val="12"/>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shd w:val="clear" w:color="auto" w:fill="D9D9D9" w:themeFill="background1" w:themeFillShade="D9"/>
            <w:vAlign w:val="bottom"/>
          </w:tcPr>
          <w:p w:rsidRPr="003403FA" w:rsidR="001C63A2" w:rsidP="002E79BF" w:rsidRDefault="0024522D" w14:paraId="564282FD" w14:textId="1C193B81">
            <w:pPr>
              <w:pStyle w:val="Tabletextnormal"/>
              <w:rPr>
                <w:sz w:val="12"/>
                <w:szCs w:val="12"/>
              </w:rPr>
            </w:pPr>
            <w:r w:rsidRPr="003403FA">
              <w:rPr>
                <w:sz w:val="12"/>
                <w:szCs w:val="12"/>
              </w:rPr>
              <w:t xml:space="preserve">0  </w:t>
            </w:r>
            <w:r w:rsidRPr="003403FA">
              <w:rPr>
                <w:sz w:val="28"/>
                <w:szCs w:val="28"/>
              </w:rPr>
              <w:t>□</w:t>
            </w:r>
          </w:p>
        </w:tc>
      </w:tr>
      <w:tr w:rsidRPr="00CC269E" w:rsidR="001F7F43" w:rsidTr="0014351F" w14:paraId="2B0B5DE9" w14:textId="77777777">
        <w:trPr>
          <w:trHeight w:val="245"/>
        </w:trPr>
        <w:tc>
          <w:tcPr>
            <w:tcW w:w="3878" w:type="pct"/>
            <w:tcBorders>
              <w:right w:val="single" w:color="auto" w:sz="4" w:space="0"/>
            </w:tcBorders>
            <w:shd w:val="clear" w:color="auto" w:fill="auto"/>
          </w:tcPr>
          <w:p w:rsidR="001F7F43" w:rsidP="002E79BF" w:rsidRDefault="001C63A2" w14:paraId="7A50EA7E" w14:textId="7A7CC2CD">
            <w:pPr>
              <w:pStyle w:val="Tabletext25indent"/>
              <w:ind w:left="504"/>
              <w:rPr>
                <w:sz w:val="18"/>
              </w:rPr>
            </w:pPr>
            <w:r>
              <w:rPr>
                <w:sz w:val="18"/>
              </w:rPr>
              <w:t>f</w:t>
            </w:r>
            <w:r w:rsidR="001F7F43">
              <w:rPr>
                <w:sz w:val="18"/>
              </w:rPr>
              <w:t>.    Navigating within the corrections culture</w:t>
            </w:r>
          </w:p>
        </w:tc>
        <w:tc>
          <w:tcPr>
            <w:tcW w:w="562" w:type="pct"/>
            <w:tcBorders>
              <w:left w:val="single" w:color="auto" w:sz="4" w:space="0"/>
            </w:tcBorders>
            <w:shd w:val="clear" w:color="auto" w:fill="auto"/>
            <w:vAlign w:val="bottom"/>
          </w:tcPr>
          <w:p w:rsidRPr="003403FA" w:rsidR="001F7F43" w:rsidP="002E79BF" w:rsidRDefault="0024522D" w14:paraId="0D40E029" w14:textId="5CE8A996">
            <w:pPr>
              <w:pStyle w:val="Tabletextnormal"/>
              <w:rPr>
                <w:sz w:val="12"/>
                <w:szCs w:val="12"/>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vAlign w:val="bottom"/>
          </w:tcPr>
          <w:p w:rsidRPr="003403FA" w:rsidR="001F7F43" w:rsidP="002E79BF" w:rsidRDefault="0024522D" w14:paraId="0CE43D2B" w14:textId="0F0C9277">
            <w:pPr>
              <w:pStyle w:val="Tabletextnormal"/>
              <w:rPr>
                <w:sz w:val="12"/>
                <w:szCs w:val="12"/>
              </w:rPr>
            </w:pPr>
            <w:r w:rsidRPr="003403FA">
              <w:rPr>
                <w:sz w:val="12"/>
                <w:szCs w:val="12"/>
              </w:rPr>
              <w:t xml:space="preserve">0  </w:t>
            </w:r>
            <w:r w:rsidRPr="003403FA">
              <w:rPr>
                <w:sz w:val="28"/>
                <w:szCs w:val="28"/>
              </w:rPr>
              <w:t>□</w:t>
            </w:r>
          </w:p>
        </w:tc>
      </w:tr>
      <w:tr w:rsidRPr="00CC269E" w:rsidR="0063030F" w:rsidTr="0014351F" w14:paraId="28A8DAF6" w14:textId="77777777">
        <w:trPr>
          <w:trHeight w:val="245"/>
        </w:trPr>
        <w:tc>
          <w:tcPr>
            <w:tcW w:w="3878" w:type="pct"/>
            <w:tcBorders>
              <w:right w:val="single" w:color="auto" w:sz="4" w:space="0"/>
            </w:tcBorders>
            <w:shd w:val="clear" w:color="auto" w:fill="E8E8E8"/>
          </w:tcPr>
          <w:p w:rsidRPr="00B1363D" w:rsidR="0063030F" w:rsidP="002E79BF" w:rsidRDefault="001C63A2" w14:paraId="322B53D2" w14:textId="1F4A3A65">
            <w:pPr>
              <w:pStyle w:val="Tabletext25indent"/>
              <w:ind w:left="504"/>
              <w:rPr>
                <w:sz w:val="18"/>
              </w:rPr>
            </w:pPr>
            <w:r>
              <w:rPr>
                <w:sz w:val="18"/>
              </w:rPr>
              <w:t>g</w:t>
            </w:r>
            <w:r w:rsidRPr="00B1363D" w:rsidR="0063030F">
              <w:rPr>
                <w:sz w:val="18"/>
              </w:rPr>
              <w:t xml:space="preserve">. </w:t>
            </w:r>
            <w:r w:rsidR="0063030F">
              <w:rPr>
                <w:sz w:val="18"/>
              </w:rPr>
              <w:tab/>
            </w:r>
            <w:r w:rsidRPr="00B1363D" w:rsidR="0063030F">
              <w:rPr>
                <w:sz w:val="18"/>
              </w:rPr>
              <w:t xml:space="preserve">Other </w:t>
            </w:r>
            <w:r w:rsidRPr="00487695" w:rsidR="0003231D">
              <w:rPr>
                <w:sz w:val="18"/>
              </w:rPr>
              <w:t>(specify</w:t>
            </w:r>
            <w:r w:rsidRPr="00487695" w:rsidR="0063030F">
              <w:rPr>
                <w:sz w:val="18"/>
              </w:rPr>
              <w:t>)</w:t>
            </w:r>
          </w:p>
        </w:tc>
        <w:tc>
          <w:tcPr>
            <w:tcW w:w="562" w:type="pct"/>
            <w:tcBorders>
              <w:left w:val="single" w:color="auto" w:sz="4" w:space="0"/>
            </w:tcBorders>
            <w:shd w:val="clear" w:color="auto" w:fill="E8E8E8"/>
            <w:vAlign w:val="bottom"/>
          </w:tcPr>
          <w:p w:rsidRPr="00487695" w:rsidR="0063030F" w:rsidP="002E79BF" w:rsidRDefault="0063030F" w14:paraId="433B6473"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color="auto" w:sz="4" w:space="0"/>
              <w:right w:val="single" w:color="auto" w:sz="4" w:space="0"/>
            </w:tcBorders>
            <w:shd w:val="clear" w:color="auto" w:fill="E8E8E8"/>
            <w:vAlign w:val="bottom"/>
          </w:tcPr>
          <w:p w:rsidRPr="00475E7C" w:rsidR="0063030F" w:rsidP="002E79BF" w:rsidRDefault="0063030F" w14:paraId="58895C5A" w14:textId="77777777">
            <w:pPr>
              <w:pStyle w:val="Tabletextnormal"/>
              <w:rPr>
                <w:sz w:val="32"/>
                <w:szCs w:val="32"/>
              </w:rPr>
            </w:pPr>
            <w:r w:rsidRPr="003403FA">
              <w:rPr>
                <w:sz w:val="12"/>
                <w:szCs w:val="12"/>
              </w:rPr>
              <w:t xml:space="preserve">0  </w:t>
            </w:r>
            <w:r w:rsidRPr="003403FA">
              <w:rPr>
                <w:sz w:val="28"/>
                <w:szCs w:val="28"/>
              </w:rPr>
              <w:t>□</w:t>
            </w:r>
          </w:p>
        </w:tc>
      </w:tr>
      <w:tr w:rsidRPr="00487695" w:rsidR="0063030F" w:rsidTr="0014351F" w14:paraId="16D561B6" w14:textId="77777777">
        <w:trPr>
          <w:trHeight w:val="245"/>
        </w:trPr>
        <w:tc>
          <w:tcPr>
            <w:tcW w:w="3878" w:type="pct"/>
            <w:tcBorders>
              <w:right w:val="single" w:color="auto" w:sz="4" w:space="0"/>
            </w:tcBorders>
            <w:shd w:val="clear" w:color="auto" w:fill="E8E8E8"/>
          </w:tcPr>
          <w:p w:rsidRPr="00487695" w:rsidR="0063030F" w:rsidP="002E79BF" w:rsidRDefault="006C5905" w14:paraId="70E4E947" w14:textId="5ACE2638">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38112" behindDoc="0" locked="0" layoutInCell="1" allowOverlap="1" wp14:editId="5FF993CD" wp14:anchorId="319D0F7B">
                      <wp:simplePos x="0" y="0"/>
                      <wp:positionH relativeFrom="column">
                        <wp:posOffset>219694</wp:posOffset>
                      </wp:positionH>
                      <wp:positionV relativeFrom="paragraph">
                        <wp:posOffset>29689</wp:posOffset>
                      </wp:positionV>
                      <wp:extent cx="2559050" cy="248920"/>
                      <wp:effectExtent l="0" t="0" r="12700" b="17780"/>
                      <wp:wrapNone/>
                      <wp:docPr id="37"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3D7ABB" w:rsidP="006C5905" w:rsidRDefault="003D7ABB" w14:paraId="63A99180" w14:textId="118FE9D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8" style="position:absolute;left:0;text-align:left;margin-left:17.3pt;margin-top:2.35pt;width:201.5pt;height:19.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" w14:anchorId="319D0F7B">
                      <v:textbox inset="0,,1.44pt,1.44pt">
                        <w:txbxContent>
                          <w:p w:rsidRPr="00C96776" w:rsidR="003D7ABB" w:rsidP="006C5905" w:rsidRDefault="003D7ABB" w14:paraId="63A99180" w14:textId="118FE9D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62" w:type="pct"/>
            <w:tcBorders>
              <w:left w:val="single" w:color="auto" w:sz="4" w:space="0"/>
              <w:bottom w:val="single" w:color="auto" w:sz="4" w:space="0"/>
            </w:tcBorders>
            <w:shd w:val="clear" w:color="auto" w:fill="E8E8E8"/>
            <w:vAlign w:val="bottom"/>
          </w:tcPr>
          <w:p w:rsidRPr="00487695" w:rsidR="0063030F" w:rsidP="002E79BF" w:rsidRDefault="0063030F" w14:paraId="18D647CD" w14:textId="77777777">
            <w:pPr>
              <w:pStyle w:val="Tabletextnormal"/>
              <w:rPr>
                <w:sz w:val="18"/>
              </w:rPr>
            </w:pPr>
          </w:p>
        </w:tc>
        <w:tc>
          <w:tcPr>
            <w:tcW w:w="560" w:type="pct"/>
            <w:tcBorders>
              <w:left w:val="single" w:color="auto" w:sz="4" w:space="0"/>
              <w:bottom w:val="single" w:color="auto" w:sz="4" w:space="0"/>
              <w:right w:val="single" w:color="auto" w:sz="4" w:space="0"/>
            </w:tcBorders>
            <w:shd w:val="clear" w:color="auto" w:fill="E8E8E8"/>
            <w:vAlign w:val="bottom"/>
          </w:tcPr>
          <w:p w:rsidRPr="00475E7C" w:rsidR="0063030F" w:rsidP="002E79BF" w:rsidRDefault="0063030F" w14:paraId="6F8D3273" w14:textId="77777777">
            <w:pPr>
              <w:pStyle w:val="Tabletextnormal"/>
              <w:rPr>
                <w:sz w:val="32"/>
                <w:szCs w:val="32"/>
              </w:rPr>
            </w:pPr>
          </w:p>
        </w:tc>
      </w:tr>
    </w:tbl>
    <w:p w:rsidR="00306CD1" w:rsidP="0014351F" w:rsidRDefault="00306CD1" w14:paraId="386EF6DA" w14:textId="77777777">
      <w:pPr>
        <w:pStyle w:val="Source"/>
      </w:pPr>
    </w:p>
    <w:tbl>
      <w:tblPr>
        <w:tblpPr w:leftFromText="180" w:rightFromText="180" w:vertAnchor="text" w:horzAnchor="margin" w:tblpY="248"/>
        <w:tblW w:w="5000" w:type="pct"/>
        <w:tblLook w:val="00A0" w:firstRow="1" w:lastRow="0" w:firstColumn="1" w:lastColumn="0" w:noHBand="0" w:noVBand="0"/>
      </w:tblPr>
      <w:tblGrid>
        <w:gridCol w:w="10790"/>
      </w:tblGrid>
      <w:tr w:rsidRPr="00502AB2" w:rsidR="00306CD1" w:rsidTr="00306CD1" w14:paraId="547C8C9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306CD1" w:rsidP="00306CD1" w:rsidRDefault="00306CD1" w14:paraId="6D4D95E6"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8F5BD9" w:rsidR="0014351F" w:rsidP="0014351F" w:rsidRDefault="0014351F" w14:paraId="789F4007" w14:textId="3B07E1D2">
      <w:pPr>
        <w:pStyle w:val="Source"/>
      </w:pPr>
      <w:r>
        <w:t>REO_D5</w:t>
      </w:r>
      <w:r w:rsidRPr="008F5BD9">
        <w:t xml:space="preserve">. </w:t>
      </w:r>
    </w:p>
    <w:p w:rsidR="0063030F" w:rsidP="0063030F" w:rsidRDefault="0063030F" w14:paraId="3F4919EC" w14:textId="4DB261B6">
      <w:pPr>
        <w:pStyle w:val="QUEafterSource"/>
      </w:pPr>
      <w:r>
        <w:t>D</w:t>
      </w:r>
      <w:r w:rsidR="002B5B27">
        <w:t>7</w:t>
      </w:r>
      <w:r>
        <w:t>d.</w:t>
      </w:r>
      <w:r>
        <w:tab/>
        <w:t>Please indicate which of the following have been challeng</w:t>
      </w:r>
      <w:r w:rsidR="0003231D">
        <w:t>ing</w:t>
      </w:r>
      <w:r>
        <w:t xml:space="preserve"> for your program in providing services pre-release.</w:t>
      </w:r>
    </w:p>
    <w:tbl>
      <w:tblPr>
        <w:tblW w:w="4481" w:type="pct"/>
        <w:tblLayout w:type="fixed"/>
        <w:tblLook w:val="0000" w:firstRow="0" w:lastRow="0" w:firstColumn="0" w:lastColumn="0" w:noHBand="0" w:noVBand="0"/>
      </w:tblPr>
      <w:tblGrid>
        <w:gridCol w:w="7470"/>
        <w:gridCol w:w="1123"/>
        <w:gridCol w:w="1086"/>
      </w:tblGrid>
      <w:tr w:rsidRPr="003403FA" w:rsidR="001D1AC0" w:rsidTr="002A6EEE" w14:paraId="52A72DBF" w14:textId="77777777">
        <w:trPr>
          <w:trHeight w:val="432"/>
        </w:trPr>
        <w:tc>
          <w:tcPr>
            <w:tcW w:w="3859" w:type="pct"/>
          </w:tcPr>
          <w:p w:rsidR="001D1AC0" w:rsidP="002E79BF" w:rsidRDefault="001D1AC0" w14:paraId="73D27466" w14:textId="77777777">
            <w:pPr>
              <w:tabs>
                <w:tab w:val="clear" w:pos="432"/>
                <w:tab w:val="left" w:leader="dot" w:pos="6084"/>
              </w:tabs>
              <w:spacing w:after="0"/>
              <w:ind w:firstLine="0"/>
              <w:jc w:val="left"/>
              <w:rPr>
                <w:rFonts w:ascii="Arial" w:hAnsi="Arial" w:cs="Arial"/>
                <w:b/>
                <w:bCs/>
                <w:sz w:val="20"/>
                <w:szCs w:val="18"/>
              </w:rPr>
            </w:pPr>
          </w:p>
        </w:tc>
        <w:tc>
          <w:tcPr>
            <w:tcW w:w="1141" w:type="pct"/>
            <w:gridSpan w:val="2"/>
            <w:tcBorders>
              <w:bottom w:val="single" w:color="auto" w:sz="4" w:space="0"/>
            </w:tcBorders>
            <w:vAlign w:val="bottom"/>
          </w:tcPr>
          <w:p w:rsidRPr="003403FA" w:rsidR="001D1AC0" w:rsidP="002E79BF" w:rsidRDefault="001D1AC0" w14:paraId="03E0659F" w14:textId="5F68F00E">
            <w:pPr>
              <w:pStyle w:val="Tableheader"/>
              <w:rPr>
                <w:szCs w:val="18"/>
              </w:rPr>
            </w:pPr>
            <w:r w:rsidRPr="00C80564">
              <w:rPr>
                <w:rFonts w:ascii="Arial" w:hAnsi="Arial"/>
                <w:i/>
                <w:szCs w:val="18"/>
              </w:rPr>
              <w:t>Select one per row</w:t>
            </w:r>
          </w:p>
        </w:tc>
      </w:tr>
      <w:tr w:rsidRPr="003403FA" w:rsidR="0063030F" w:rsidTr="002A6EEE" w14:paraId="721AAAD7" w14:textId="77777777">
        <w:trPr>
          <w:trHeight w:val="432"/>
        </w:trPr>
        <w:tc>
          <w:tcPr>
            <w:tcW w:w="3859" w:type="pct"/>
            <w:tcBorders>
              <w:right w:val="single" w:color="auto" w:sz="4" w:space="0"/>
            </w:tcBorders>
          </w:tcPr>
          <w:p w:rsidRPr="00487695" w:rsidR="0063030F" w:rsidP="002E79BF" w:rsidRDefault="0003231D" w14:paraId="727449B9" w14:textId="1C6947F1">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 xml:space="preserve">Have </w:t>
            </w:r>
            <w:r w:rsidR="0063030F">
              <w:rPr>
                <w:rFonts w:ascii="Arial" w:hAnsi="Arial" w:cs="Arial"/>
                <w:b/>
                <w:bCs/>
                <w:sz w:val="20"/>
                <w:szCs w:val="18"/>
              </w:rPr>
              <w:t>you experience</w:t>
            </w:r>
            <w:r>
              <w:rPr>
                <w:rFonts w:ascii="Arial" w:hAnsi="Arial" w:cs="Arial"/>
                <w:b/>
                <w:bCs/>
                <w:sz w:val="20"/>
                <w:szCs w:val="18"/>
              </w:rPr>
              <w:t>d</w:t>
            </w:r>
            <w:r w:rsidR="0063030F">
              <w:rPr>
                <w:rFonts w:ascii="Arial" w:hAnsi="Arial" w:cs="Arial"/>
                <w:b/>
                <w:bCs/>
                <w:sz w:val="20"/>
                <w:szCs w:val="18"/>
              </w:rPr>
              <w:t xml:space="preserve"> any challenges with:</w:t>
            </w:r>
            <w:r w:rsidRPr="00487695" w:rsidR="0063030F">
              <w:rPr>
                <w:rFonts w:ascii="Arial" w:hAnsi="Arial" w:cs="Arial"/>
                <w:b/>
                <w:bCs/>
                <w:sz w:val="20"/>
                <w:szCs w:val="18"/>
              </w:rPr>
              <w:t xml:space="preserve"> </w:t>
            </w:r>
          </w:p>
        </w:tc>
        <w:tc>
          <w:tcPr>
            <w:tcW w:w="580" w:type="pct"/>
            <w:tcBorders>
              <w:top w:val="single" w:color="auto" w:sz="4" w:space="0"/>
              <w:left w:val="single" w:color="auto" w:sz="4" w:space="0"/>
              <w:bottom w:val="single" w:color="auto" w:sz="4" w:space="0"/>
              <w:right w:val="single" w:color="auto" w:sz="4" w:space="0"/>
            </w:tcBorders>
            <w:vAlign w:val="bottom"/>
          </w:tcPr>
          <w:p w:rsidRPr="00487695" w:rsidR="0063030F" w:rsidP="002E79BF" w:rsidRDefault="0063030F" w14:paraId="723D39FC" w14:textId="77777777">
            <w:pPr>
              <w:pStyle w:val="Tableheader"/>
              <w:rPr>
                <w:sz w:val="16"/>
              </w:rPr>
            </w:pPr>
            <w:r w:rsidRPr="003403FA">
              <w:rPr>
                <w:szCs w:val="18"/>
              </w:rPr>
              <w:t>YES</w:t>
            </w:r>
          </w:p>
        </w:tc>
        <w:tc>
          <w:tcPr>
            <w:tcW w:w="561" w:type="pct"/>
            <w:tcBorders>
              <w:top w:val="single" w:color="auto" w:sz="4" w:space="0"/>
              <w:left w:val="single" w:color="auto" w:sz="4" w:space="0"/>
              <w:bottom w:val="single" w:color="auto" w:sz="4" w:space="0"/>
              <w:right w:val="single" w:color="auto" w:sz="4" w:space="0"/>
            </w:tcBorders>
            <w:vAlign w:val="bottom"/>
          </w:tcPr>
          <w:p w:rsidRPr="003403FA" w:rsidR="0063030F" w:rsidP="002E79BF" w:rsidRDefault="0063030F" w14:paraId="31E67B73" w14:textId="77777777">
            <w:pPr>
              <w:pStyle w:val="Tableheader"/>
              <w:rPr>
                <w:szCs w:val="18"/>
              </w:rPr>
            </w:pPr>
            <w:r w:rsidRPr="003403FA">
              <w:rPr>
                <w:szCs w:val="18"/>
              </w:rPr>
              <w:t>NO</w:t>
            </w:r>
          </w:p>
        </w:tc>
      </w:tr>
      <w:tr w:rsidRPr="003403FA" w:rsidR="0063030F" w:rsidTr="006C5905" w14:paraId="3475D28A" w14:textId="77777777">
        <w:tc>
          <w:tcPr>
            <w:tcW w:w="3859" w:type="pct"/>
            <w:tcBorders>
              <w:right w:val="single" w:color="auto" w:sz="4" w:space="0"/>
            </w:tcBorders>
            <w:shd w:val="clear" w:color="auto" w:fill="E8E8E8"/>
          </w:tcPr>
          <w:p w:rsidRPr="00B1363D" w:rsidR="0063030F" w:rsidP="002E79BF" w:rsidRDefault="0063030F" w14:paraId="0418DF90" w14:textId="38884295">
            <w:pPr>
              <w:pStyle w:val="Tabletext25indent"/>
              <w:numPr>
                <w:ilvl w:val="0"/>
                <w:numId w:val="18"/>
              </w:numPr>
              <w:rPr>
                <w:sz w:val="18"/>
              </w:rPr>
            </w:pPr>
            <w:r>
              <w:rPr>
                <w:sz w:val="18"/>
              </w:rPr>
              <w:t xml:space="preserve">Identifying people who are </w:t>
            </w:r>
            <w:r w:rsidR="00AF7569">
              <w:rPr>
                <w:sz w:val="18"/>
              </w:rPr>
              <w:t xml:space="preserve">potentially </w:t>
            </w:r>
            <w:r>
              <w:rPr>
                <w:sz w:val="18"/>
              </w:rPr>
              <w:t>eligible for the program</w:t>
            </w:r>
          </w:p>
        </w:tc>
        <w:tc>
          <w:tcPr>
            <w:tcW w:w="580" w:type="pct"/>
            <w:tcBorders>
              <w:top w:val="single" w:color="auto" w:sz="4" w:space="0"/>
              <w:left w:val="single" w:color="auto" w:sz="4" w:space="0"/>
            </w:tcBorders>
            <w:shd w:val="clear" w:color="auto" w:fill="E8E8E8"/>
            <w:vAlign w:val="bottom"/>
          </w:tcPr>
          <w:p w:rsidRPr="00487695" w:rsidR="0063030F" w:rsidP="002E79BF" w:rsidRDefault="0063030F" w14:paraId="494548B1"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top w:val="single" w:color="auto" w:sz="4" w:space="0"/>
              <w:right w:val="single" w:color="auto" w:sz="4" w:space="0"/>
            </w:tcBorders>
            <w:shd w:val="clear" w:color="auto" w:fill="E8E8E8"/>
            <w:vAlign w:val="bottom"/>
          </w:tcPr>
          <w:p w:rsidRPr="003403FA" w:rsidR="0063030F" w:rsidP="002E79BF" w:rsidRDefault="0063030F" w14:paraId="02027CAE" w14:textId="77777777">
            <w:pPr>
              <w:pStyle w:val="Tabletextnormal"/>
              <w:rPr>
                <w:sz w:val="12"/>
                <w:szCs w:val="12"/>
              </w:rPr>
            </w:pPr>
            <w:r w:rsidRPr="003403FA">
              <w:rPr>
                <w:sz w:val="12"/>
                <w:szCs w:val="12"/>
              </w:rPr>
              <w:t xml:space="preserve">0  </w:t>
            </w:r>
            <w:r w:rsidRPr="003403FA">
              <w:rPr>
                <w:sz w:val="28"/>
                <w:szCs w:val="28"/>
              </w:rPr>
              <w:t>□</w:t>
            </w:r>
          </w:p>
        </w:tc>
      </w:tr>
      <w:tr w:rsidRPr="003403FA" w:rsidR="0063030F" w:rsidTr="006C5905" w14:paraId="3B796E15" w14:textId="77777777">
        <w:tc>
          <w:tcPr>
            <w:tcW w:w="3859" w:type="pct"/>
            <w:tcBorders>
              <w:right w:val="single" w:color="auto" w:sz="4" w:space="0"/>
            </w:tcBorders>
            <w:shd w:val="clear" w:color="auto" w:fill="auto"/>
          </w:tcPr>
          <w:p w:rsidRPr="00B1363D" w:rsidR="0063030F" w:rsidP="002E79BF" w:rsidRDefault="0063030F" w14:paraId="271ABBDF" w14:textId="472B3A38">
            <w:pPr>
              <w:pStyle w:val="Tabletext25indent"/>
              <w:ind w:left="504"/>
              <w:rPr>
                <w:sz w:val="18"/>
              </w:rPr>
            </w:pPr>
            <w:r>
              <w:rPr>
                <w:sz w:val="18"/>
              </w:rPr>
              <w:t>b</w:t>
            </w:r>
            <w:r w:rsidRPr="00B1363D">
              <w:rPr>
                <w:sz w:val="18"/>
              </w:rPr>
              <w:t xml:space="preserve">. </w:t>
            </w:r>
            <w:r>
              <w:rPr>
                <w:sz w:val="18"/>
              </w:rPr>
              <w:tab/>
            </w:r>
            <w:r w:rsidRPr="00B1363D">
              <w:rPr>
                <w:sz w:val="18"/>
              </w:rPr>
              <w:t xml:space="preserve">Recruiting </w:t>
            </w:r>
            <w:r w:rsidR="00AF7569">
              <w:rPr>
                <w:sz w:val="18"/>
              </w:rPr>
              <w:t xml:space="preserve">and enrolling </w:t>
            </w:r>
            <w:r w:rsidRPr="00B1363D">
              <w:rPr>
                <w:sz w:val="18"/>
              </w:rPr>
              <w:t>participants</w:t>
            </w:r>
          </w:p>
        </w:tc>
        <w:tc>
          <w:tcPr>
            <w:tcW w:w="580" w:type="pct"/>
            <w:tcBorders>
              <w:left w:val="single" w:color="auto" w:sz="4" w:space="0"/>
            </w:tcBorders>
            <w:shd w:val="clear" w:color="auto" w:fill="auto"/>
            <w:vAlign w:val="bottom"/>
          </w:tcPr>
          <w:p w:rsidRPr="00487695" w:rsidR="0063030F" w:rsidP="002E79BF" w:rsidRDefault="0063030F" w14:paraId="47A62C48"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right w:val="single" w:color="auto" w:sz="4" w:space="0"/>
            </w:tcBorders>
            <w:shd w:val="clear" w:color="auto" w:fill="auto"/>
            <w:vAlign w:val="bottom"/>
          </w:tcPr>
          <w:p w:rsidRPr="003403FA" w:rsidR="0063030F" w:rsidP="002E79BF" w:rsidRDefault="0063030F" w14:paraId="4CFDB0EE" w14:textId="77777777">
            <w:pPr>
              <w:pStyle w:val="Tabletextnormal"/>
              <w:rPr>
                <w:sz w:val="12"/>
                <w:szCs w:val="12"/>
              </w:rPr>
            </w:pPr>
            <w:r w:rsidRPr="003403FA">
              <w:rPr>
                <w:sz w:val="12"/>
                <w:szCs w:val="12"/>
              </w:rPr>
              <w:t xml:space="preserve">0  </w:t>
            </w:r>
            <w:r w:rsidRPr="003403FA">
              <w:rPr>
                <w:sz w:val="28"/>
                <w:szCs w:val="28"/>
              </w:rPr>
              <w:t>□</w:t>
            </w:r>
          </w:p>
        </w:tc>
      </w:tr>
      <w:tr w:rsidRPr="003403FA" w:rsidR="0063030F" w:rsidTr="006C5905" w14:paraId="4E4168EF" w14:textId="77777777">
        <w:tc>
          <w:tcPr>
            <w:tcW w:w="3859" w:type="pct"/>
            <w:tcBorders>
              <w:right w:val="single" w:color="auto" w:sz="4" w:space="0"/>
            </w:tcBorders>
            <w:shd w:val="clear" w:color="auto" w:fill="E8E8E8"/>
          </w:tcPr>
          <w:p w:rsidRPr="00B1363D" w:rsidR="0063030F" w:rsidP="002E79BF" w:rsidRDefault="0063030F" w14:paraId="3C80EA61" w14:textId="77777777">
            <w:pPr>
              <w:pStyle w:val="Tabletext25indent"/>
              <w:ind w:left="504"/>
              <w:rPr>
                <w:sz w:val="18"/>
              </w:rPr>
            </w:pPr>
            <w:r>
              <w:rPr>
                <w:sz w:val="18"/>
              </w:rPr>
              <w:t>c</w:t>
            </w:r>
            <w:r w:rsidRPr="00B1363D">
              <w:rPr>
                <w:sz w:val="18"/>
              </w:rPr>
              <w:t xml:space="preserve">. </w:t>
            </w:r>
            <w:r>
              <w:rPr>
                <w:sz w:val="18"/>
              </w:rPr>
              <w:tab/>
            </w:r>
            <w:r w:rsidRPr="00B1363D">
              <w:rPr>
                <w:sz w:val="18"/>
              </w:rPr>
              <w:t>Engaging and retaining participants</w:t>
            </w:r>
            <w:r>
              <w:rPr>
                <w:sz w:val="18"/>
              </w:rPr>
              <w:t xml:space="preserve"> pre-release</w:t>
            </w:r>
          </w:p>
        </w:tc>
        <w:tc>
          <w:tcPr>
            <w:tcW w:w="580" w:type="pct"/>
            <w:tcBorders>
              <w:left w:val="single" w:color="auto" w:sz="4" w:space="0"/>
            </w:tcBorders>
            <w:shd w:val="clear" w:color="auto" w:fill="E8E8E8"/>
            <w:vAlign w:val="bottom"/>
          </w:tcPr>
          <w:p w:rsidRPr="003403FA" w:rsidR="0063030F" w:rsidP="002E79BF" w:rsidRDefault="0063030F" w14:paraId="38AC6168" w14:textId="77777777">
            <w:pPr>
              <w:pStyle w:val="Tabletextnormal"/>
              <w:rPr>
                <w:sz w:val="12"/>
                <w:szCs w:val="12"/>
              </w:rPr>
            </w:pPr>
            <w:r w:rsidRPr="003403FA">
              <w:rPr>
                <w:sz w:val="12"/>
                <w:szCs w:val="12"/>
              </w:rPr>
              <w:t xml:space="preserve">1  </w:t>
            </w:r>
            <w:r w:rsidRPr="003403FA">
              <w:rPr>
                <w:sz w:val="28"/>
                <w:szCs w:val="28"/>
              </w:rPr>
              <w:t>□</w:t>
            </w:r>
          </w:p>
        </w:tc>
        <w:tc>
          <w:tcPr>
            <w:tcW w:w="561" w:type="pct"/>
            <w:tcBorders>
              <w:right w:val="single" w:color="auto" w:sz="4" w:space="0"/>
            </w:tcBorders>
            <w:shd w:val="clear" w:color="auto" w:fill="E8E8E8"/>
            <w:vAlign w:val="bottom"/>
          </w:tcPr>
          <w:p w:rsidRPr="003403FA" w:rsidR="0063030F" w:rsidP="002E79BF" w:rsidRDefault="0063030F" w14:paraId="4821A846" w14:textId="77777777">
            <w:pPr>
              <w:pStyle w:val="Tabletextnormal"/>
              <w:rPr>
                <w:sz w:val="12"/>
                <w:szCs w:val="12"/>
              </w:rPr>
            </w:pPr>
            <w:r w:rsidRPr="003403FA">
              <w:rPr>
                <w:sz w:val="12"/>
                <w:szCs w:val="12"/>
              </w:rPr>
              <w:t xml:space="preserve">0  </w:t>
            </w:r>
            <w:r w:rsidRPr="003403FA">
              <w:rPr>
                <w:sz w:val="28"/>
                <w:szCs w:val="28"/>
              </w:rPr>
              <w:t>□</w:t>
            </w:r>
          </w:p>
        </w:tc>
      </w:tr>
      <w:tr w:rsidRPr="003403FA" w:rsidR="0063030F" w:rsidTr="00306CD1" w14:paraId="2B345FA2" w14:textId="77777777">
        <w:trPr>
          <w:trHeight w:val="245"/>
        </w:trPr>
        <w:tc>
          <w:tcPr>
            <w:tcW w:w="3859" w:type="pct"/>
            <w:tcBorders>
              <w:right w:val="single" w:color="auto" w:sz="4" w:space="0"/>
            </w:tcBorders>
            <w:shd w:val="clear" w:color="auto" w:fill="auto"/>
          </w:tcPr>
          <w:p w:rsidRPr="00B1363D" w:rsidR="0063030F" w:rsidP="002E79BF" w:rsidRDefault="0063030F" w14:paraId="3E637B0E" w14:textId="46BB8F17">
            <w:pPr>
              <w:pStyle w:val="Tabletext25indent"/>
              <w:ind w:left="504"/>
              <w:rPr>
                <w:sz w:val="18"/>
              </w:rPr>
            </w:pPr>
            <w:r>
              <w:rPr>
                <w:sz w:val="18"/>
              </w:rPr>
              <w:t>d.</w:t>
            </w:r>
            <w:r w:rsidR="006C5905">
              <w:rPr>
                <w:sz w:val="18"/>
              </w:rPr>
              <w:tab/>
            </w:r>
            <w:r>
              <w:rPr>
                <w:sz w:val="18"/>
              </w:rPr>
              <w:t>Participant</w:t>
            </w:r>
            <w:r w:rsidR="00FF7B15">
              <w:rPr>
                <w:sz w:val="18"/>
              </w:rPr>
              <w:t>s’</w:t>
            </w:r>
            <w:r>
              <w:rPr>
                <w:sz w:val="18"/>
              </w:rPr>
              <w:t xml:space="preserve"> readiness for change</w:t>
            </w:r>
          </w:p>
        </w:tc>
        <w:tc>
          <w:tcPr>
            <w:tcW w:w="580" w:type="pct"/>
            <w:tcBorders>
              <w:left w:val="single" w:color="auto" w:sz="4" w:space="0"/>
            </w:tcBorders>
            <w:shd w:val="clear" w:color="auto" w:fill="auto"/>
            <w:vAlign w:val="bottom"/>
          </w:tcPr>
          <w:p w:rsidRPr="00487695" w:rsidR="0063030F" w:rsidP="002E79BF" w:rsidRDefault="0063030F" w14:paraId="0974A6F3"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right w:val="single" w:color="auto" w:sz="4" w:space="0"/>
            </w:tcBorders>
            <w:shd w:val="clear" w:color="auto" w:fill="auto"/>
            <w:vAlign w:val="bottom"/>
          </w:tcPr>
          <w:p w:rsidRPr="003403FA" w:rsidR="0063030F" w:rsidP="002E79BF" w:rsidRDefault="0063030F" w14:paraId="5B356A1A" w14:textId="77777777">
            <w:pPr>
              <w:pStyle w:val="Tabletextnormal"/>
              <w:rPr>
                <w:sz w:val="12"/>
                <w:szCs w:val="12"/>
              </w:rPr>
            </w:pPr>
            <w:r w:rsidRPr="003403FA">
              <w:rPr>
                <w:sz w:val="12"/>
                <w:szCs w:val="12"/>
              </w:rPr>
              <w:t xml:space="preserve">0  </w:t>
            </w:r>
            <w:r w:rsidRPr="003403FA">
              <w:rPr>
                <w:sz w:val="28"/>
                <w:szCs w:val="28"/>
              </w:rPr>
              <w:t>□</w:t>
            </w:r>
          </w:p>
        </w:tc>
      </w:tr>
      <w:tr w:rsidRPr="003403FA" w:rsidR="009C45AD" w:rsidTr="00306CD1" w14:paraId="03119CCE" w14:textId="77777777">
        <w:trPr>
          <w:trHeight w:val="245"/>
        </w:trPr>
        <w:tc>
          <w:tcPr>
            <w:tcW w:w="3859" w:type="pct"/>
            <w:tcBorders>
              <w:right w:val="single" w:color="auto" w:sz="4" w:space="0"/>
            </w:tcBorders>
            <w:shd w:val="clear" w:color="auto" w:fill="E8E8E8"/>
          </w:tcPr>
          <w:p w:rsidR="009C45AD" w:rsidP="009C45AD" w:rsidRDefault="009C45AD" w14:paraId="5055A573" w14:textId="10D4DD7A">
            <w:pPr>
              <w:pStyle w:val="Tabletext25indent"/>
              <w:ind w:left="504"/>
              <w:rPr>
                <w:sz w:val="18"/>
              </w:rPr>
            </w:pPr>
            <w:r>
              <w:rPr>
                <w:sz w:val="18"/>
              </w:rPr>
              <w:t>e.    Providing training services that lead to an industry recognized credential</w:t>
            </w:r>
          </w:p>
        </w:tc>
        <w:tc>
          <w:tcPr>
            <w:tcW w:w="580" w:type="pct"/>
            <w:tcBorders>
              <w:left w:val="single" w:color="auto" w:sz="4" w:space="0"/>
              <w:bottom w:val="single" w:color="auto" w:sz="4" w:space="0"/>
            </w:tcBorders>
            <w:shd w:val="clear" w:color="auto" w:fill="E8E8E8"/>
            <w:vAlign w:val="bottom"/>
          </w:tcPr>
          <w:p w:rsidRPr="003403FA" w:rsidR="009C45AD" w:rsidP="009C45AD" w:rsidRDefault="009C45AD" w14:paraId="00B9013A" w14:textId="53475305">
            <w:pPr>
              <w:pStyle w:val="Tabletextnormal"/>
              <w:rPr>
                <w:sz w:val="12"/>
                <w:szCs w:val="12"/>
              </w:rPr>
            </w:pPr>
            <w:r w:rsidRPr="003403FA">
              <w:rPr>
                <w:sz w:val="12"/>
                <w:szCs w:val="12"/>
              </w:rPr>
              <w:t xml:space="preserve">1  </w:t>
            </w:r>
            <w:r w:rsidRPr="003403FA">
              <w:rPr>
                <w:sz w:val="28"/>
                <w:szCs w:val="28"/>
              </w:rPr>
              <w:t>□</w:t>
            </w:r>
          </w:p>
        </w:tc>
        <w:tc>
          <w:tcPr>
            <w:tcW w:w="561" w:type="pct"/>
            <w:tcBorders>
              <w:bottom w:val="single" w:color="auto" w:sz="4" w:space="0"/>
              <w:right w:val="single" w:color="auto" w:sz="4" w:space="0"/>
            </w:tcBorders>
            <w:shd w:val="clear" w:color="auto" w:fill="E8E8E8"/>
            <w:vAlign w:val="bottom"/>
          </w:tcPr>
          <w:p w:rsidRPr="003403FA" w:rsidR="009C45AD" w:rsidP="009C45AD" w:rsidRDefault="009C45AD" w14:paraId="5470B661" w14:textId="7248D2B6">
            <w:pPr>
              <w:pStyle w:val="Tabletextnormal"/>
              <w:rPr>
                <w:sz w:val="12"/>
                <w:szCs w:val="12"/>
              </w:rPr>
            </w:pPr>
            <w:r w:rsidRPr="003403FA">
              <w:rPr>
                <w:sz w:val="12"/>
                <w:szCs w:val="12"/>
              </w:rPr>
              <w:t xml:space="preserve">0  </w:t>
            </w:r>
            <w:r w:rsidRPr="003403FA">
              <w:rPr>
                <w:sz w:val="28"/>
                <w:szCs w:val="28"/>
              </w:rPr>
              <w:t>□</w:t>
            </w:r>
          </w:p>
        </w:tc>
      </w:tr>
    </w:tbl>
    <w:p w:rsidR="0063030F" w:rsidP="0063030F" w:rsidRDefault="0063030F" w14:paraId="544D62D9" w14:textId="1C68E3DE">
      <w:pPr>
        <w:pStyle w:val="QUEafterSource"/>
      </w:pPr>
    </w:p>
    <w:p w:rsidR="000D7BAE" w:rsidP="0063030F" w:rsidRDefault="000D7BAE" w14:paraId="7EFA7CE8" w14:textId="5B769BCC">
      <w:pPr>
        <w:pStyle w:val="QUEafterSource"/>
      </w:pPr>
    </w:p>
    <w:p w:rsidR="00306CD1" w:rsidP="0063030F" w:rsidRDefault="00306CD1" w14:paraId="7043D266" w14:textId="74EB8578">
      <w:pPr>
        <w:pStyle w:val="QUEafterSource"/>
      </w:pPr>
    </w:p>
    <w:p w:rsidR="00306CD1" w:rsidP="0063030F" w:rsidRDefault="00306CD1" w14:paraId="0A6C3486" w14:textId="7427A9C1">
      <w:pPr>
        <w:pStyle w:val="QUEafterSource"/>
      </w:pPr>
    </w:p>
    <w:p w:rsidR="00306CD1" w:rsidP="0063030F" w:rsidRDefault="00306CD1" w14:paraId="30A85058" w14:textId="441F03EE">
      <w:pPr>
        <w:pStyle w:val="QUEafterSource"/>
      </w:pPr>
    </w:p>
    <w:p w:rsidR="00306CD1" w:rsidP="0063030F" w:rsidRDefault="00306CD1" w14:paraId="74E691A2" w14:textId="4C6DDB54">
      <w:pPr>
        <w:pStyle w:val="QUEafterSource"/>
      </w:pPr>
    </w:p>
    <w:tbl>
      <w:tblPr>
        <w:tblpPr w:leftFromText="180" w:rightFromText="180" w:vertAnchor="text" w:horzAnchor="margin" w:tblpY="45"/>
        <w:tblW w:w="5000" w:type="pct"/>
        <w:tblLook w:val="00A0" w:firstRow="1" w:lastRow="0" w:firstColumn="1" w:lastColumn="0" w:noHBand="0" w:noVBand="0"/>
      </w:tblPr>
      <w:tblGrid>
        <w:gridCol w:w="10790"/>
      </w:tblGrid>
      <w:tr w:rsidRPr="00502AB2" w:rsidR="00306CD1" w:rsidTr="00306CD1" w14:paraId="2B02C81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306CD1" w:rsidP="00306CD1" w:rsidRDefault="00306CD1" w14:paraId="2975E5EF"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306CD1" w:rsidP="0063030F" w:rsidRDefault="00306CD1" w14:paraId="2D83F983" w14:textId="77777777">
      <w:pPr>
        <w:pStyle w:val="QUEafterSource"/>
      </w:pPr>
    </w:p>
    <w:p w:rsidR="00D73DF8" w:rsidP="00D73DF8" w:rsidRDefault="00D73DF8" w14:paraId="2F2D51F4" w14:textId="40195C64">
      <w:pPr>
        <w:pStyle w:val="QUEafterSource"/>
      </w:pPr>
      <w:r>
        <w:t>D7e.</w:t>
      </w:r>
      <w:r>
        <w:tab/>
        <w:t>Please indicate which of the following have been challenging for your program in providing services pre-release.</w:t>
      </w:r>
    </w:p>
    <w:p w:rsidR="000D7BAE" w:rsidP="0063030F" w:rsidRDefault="000D7BAE" w14:paraId="37FC8908" w14:textId="2AACA9CE">
      <w:pPr>
        <w:pStyle w:val="QUEafterSource"/>
      </w:pPr>
    </w:p>
    <w:tbl>
      <w:tblPr>
        <w:tblW w:w="4481" w:type="pct"/>
        <w:tblLayout w:type="fixed"/>
        <w:tblLook w:val="0000" w:firstRow="0" w:lastRow="0" w:firstColumn="0" w:lastColumn="0" w:noHBand="0" w:noVBand="0"/>
      </w:tblPr>
      <w:tblGrid>
        <w:gridCol w:w="7470"/>
        <w:gridCol w:w="1123"/>
        <w:gridCol w:w="1086"/>
      </w:tblGrid>
      <w:tr w:rsidRPr="003403FA" w:rsidR="00FC7607" w:rsidTr="000C4C73" w14:paraId="4BF2B8C1" w14:textId="77777777">
        <w:trPr>
          <w:trHeight w:val="432"/>
        </w:trPr>
        <w:tc>
          <w:tcPr>
            <w:tcW w:w="3859" w:type="pct"/>
          </w:tcPr>
          <w:p w:rsidR="00FC7607" w:rsidP="000C4C73" w:rsidRDefault="00FC7607" w14:paraId="06F39B71" w14:textId="77777777">
            <w:pPr>
              <w:tabs>
                <w:tab w:val="clear" w:pos="432"/>
                <w:tab w:val="left" w:leader="dot" w:pos="6084"/>
              </w:tabs>
              <w:spacing w:after="0"/>
              <w:ind w:firstLine="0"/>
              <w:jc w:val="left"/>
              <w:rPr>
                <w:rFonts w:ascii="Arial" w:hAnsi="Arial" w:cs="Arial"/>
                <w:b/>
                <w:bCs/>
                <w:sz w:val="20"/>
                <w:szCs w:val="18"/>
              </w:rPr>
            </w:pPr>
          </w:p>
        </w:tc>
        <w:tc>
          <w:tcPr>
            <w:tcW w:w="1141" w:type="pct"/>
            <w:gridSpan w:val="2"/>
            <w:tcBorders>
              <w:bottom w:val="single" w:color="auto" w:sz="4" w:space="0"/>
            </w:tcBorders>
            <w:vAlign w:val="bottom"/>
          </w:tcPr>
          <w:p w:rsidRPr="003403FA" w:rsidR="00FC7607" w:rsidP="000C4C73" w:rsidRDefault="00FC7607" w14:paraId="4A9EDF8B" w14:textId="77777777">
            <w:pPr>
              <w:pStyle w:val="Tableheader"/>
              <w:rPr>
                <w:szCs w:val="18"/>
              </w:rPr>
            </w:pPr>
            <w:r w:rsidRPr="00C80564">
              <w:rPr>
                <w:rFonts w:ascii="Arial" w:hAnsi="Arial"/>
                <w:i/>
                <w:szCs w:val="18"/>
              </w:rPr>
              <w:t>Select one per row</w:t>
            </w:r>
          </w:p>
        </w:tc>
      </w:tr>
      <w:tr w:rsidRPr="003403FA" w:rsidR="00FC7607" w:rsidTr="000C4C73" w14:paraId="3CC3F971" w14:textId="77777777">
        <w:trPr>
          <w:trHeight w:val="432"/>
        </w:trPr>
        <w:tc>
          <w:tcPr>
            <w:tcW w:w="3859" w:type="pct"/>
            <w:tcBorders>
              <w:right w:val="single" w:color="auto" w:sz="4" w:space="0"/>
            </w:tcBorders>
          </w:tcPr>
          <w:p w:rsidRPr="00487695" w:rsidR="00FC7607" w:rsidP="000C4C73" w:rsidRDefault="00FC7607" w14:paraId="39A6951D" w14:textId="77777777">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 you experienced any challenges with:</w:t>
            </w:r>
            <w:r w:rsidRPr="00487695">
              <w:rPr>
                <w:rFonts w:ascii="Arial" w:hAnsi="Arial" w:cs="Arial"/>
                <w:b/>
                <w:bCs/>
                <w:sz w:val="20"/>
                <w:szCs w:val="18"/>
              </w:rPr>
              <w:t xml:space="preserve"> </w:t>
            </w:r>
          </w:p>
        </w:tc>
        <w:tc>
          <w:tcPr>
            <w:tcW w:w="580" w:type="pct"/>
            <w:tcBorders>
              <w:top w:val="single" w:color="auto" w:sz="4" w:space="0"/>
              <w:left w:val="single" w:color="auto" w:sz="4" w:space="0"/>
              <w:bottom w:val="single" w:color="auto" w:sz="4" w:space="0"/>
              <w:right w:val="single" w:color="auto" w:sz="4" w:space="0"/>
            </w:tcBorders>
            <w:vAlign w:val="bottom"/>
          </w:tcPr>
          <w:p w:rsidRPr="00487695" w:rsidR="00FC7607" w:rsidP="000C4C73" w:rsidRDefault="00FC7607" w14:paraId="46B33A93" w14:textId="77777777">
            <w:pPr>
              <w:pStyle w:val="Tableheader"/>
              <w:rPr>
                <w:sz w:val="16"/>
              </w:rPr>
            </w:pPr>
            <w:r w:rsidRPr="003403FA">
              <w:rPr>
                <w:szCs w:val="18"/>
              </w:rPr>
              <w:t>YES</w:t>
            </w:r>
          </w:p>
        </w:tc>
        <w:tc>
          <w:tcPr>
            <w:tcW w:w="561" w:type="pct"/>
            <w:tcBorders>
              <w:top w:val="single" w:color="auto" w:sz="4" w:space="0"/>
              <w:left w:val="single" w:color="auto" w:sz="4" w:space="0"/>
              <w:bottom w:val="single" w:color="auto" w:sz="4" w:space="0"/>
              <w:right w:val="single" w:color="auto" w:sz="4" w:space="0"/>
            </w:tcBorders>
            <w:vAlign w:val="bottom"/>
          </w:tcPr>
          <w:p w:rsidRPr="003403FA" w:rsidR="00FC7607" w:rsidP="000C4C73" w:rsidRDefault="00FC7607" w14:paraId="64DAE65A" w14:textId="77777777">
            <w:pPr>
              <w:pStyle w:val="Tableheader"/>
              <w:rPr>
                <w:szCs w:val="18"/>
              </w:rPr>
            </w:pPr>
            <w:r w:rsidRPr="003403FA">
              <w:rPr>
                <w:szCs w:val="18"/>
              </w:rPr>
              <w:t>NO</w:t>
            </w:r>
          </w:p>
        </w:tc>
      </w:tr>
      <w:tr w:rsidRPr="003403FA" w:rsidR="00D73DF8" w:rsidTr="002A6EEE" w14:paraId="6EFE2792" w14:textId="77777777">
        <w:trPr>
          <w:trHeight w:val="245"/>
        </w:trPr>
        <w:tc>
          <w:tcPr>
            <w:tcW w:w="3857" w:type="pct"/>
            <w:tcBorders>
              <w:right w:val="single" w:color="auto" w:sz="4" w:space="0"/>
            </w:tcBorders>
            <w:shd w:val="clear" w:color="auto" w:fill="auto"/>
          </w:tcPr>
          <w:p w:rsidR="00D73DF8" w:rsidP="002A6EEE" w:rsidRDefault="00D73DF8" w14:paraId="2C0789C1" w14:textId="7E326F32">
            <w:pPr>
              <w:pStyle w:val="Tabletext25indent"/>
              <w:numPr>
                <w:ilvl w:val="0"/>
                <w:numId w:val="27"/>
              </w:numPr>
              <w:rPr>
                <w:sz w:val="18"/>
              </w:rPr>
            </w:pPr>
            <w:r>
              <w:rPr>
                <w:sz w:val="18"/>
              </w:rPr>
              <w:t xml:space="preserve">Accessing the facility to provide pre-release services </w:t>
            </w:r>
          </w:p>
        </w:tc>
        <w:tc>
          <w:tcPr>
            <w:tcW w:w="580" w:type="pct"/>
            <w:tcBorders>
              <w:left w:val="single" w:color="auto" w:sz="4" w:space="0"/>
            </w:tcBorders>
            <w:shd w:val="clear" w:color="auto" w:fill="auto"/>
            <w:vAlign w:val="bottom"/>
          </w:tcPr>
          <w:p w:rsidRPr="00487695" w:rsidR="00D73DF8" w:rsidP="000C4C73" w:rsidRDefault="00D73DF8" w14:paraId="383C81F6"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auto"/>
            <w:vAlign w:val="bottom"/>
          </w:tcPr>
          <w:p w:rsidRPr="003403FA" w:rsidR="00D73DF8" w:rsidP="000C4C73" w:rsidRDefault="00D73DF8" w14:paraId="045293D6" w14:textId="77777777">
            <w:pPr>
              <w:pStyle w:val="Tabletextnormal"/>
              <w:rPr>
                <w:sz w:val="12"/>
                <w:szCs w:val="12"/>
              </w:rPr>
            </w:pPr>
            <w:r w:rsidRPr="003403FA">
              <w:rPr>
                <w:sz w:val="12"/>
                <w:szCs w:val="12"/>
              </w:rPr>
              <w:t xml:space="preserve">0  </w:t>
            </w:r>
            <w:r w:rsidRPr="003403FA">
              <w:rPr>
                <w:sz w:val="28"/>
                <w:szCs w:val="28"/>
              </w:rPr>
              <w:t>□</w:t>
            </w:r>
          </w:p>
        </w:tc>
      </w:tr>
      <w:tr w:rsidRPr="003403FA" w:rsidR="00D73DF8" w:rsidTr="002A6EEE" w14:paraId="49ACC78A" w14:textId="77777777">
        <w:trPr>
          <w:trHeight w:val="350"/>
          <w:tblHeader/>
        </w:trPr>
        <w:tc>
          <w:tcPr>
            <w:tcW w:w="3857" w:type="pct"/>
            <w:tcBorders>
              <w:right w:val="single" w:color="auto" w:sz="4" w:space="0"/>
            </w:tcBorders>
            <w:shd w:val="clear" w:color="auto" w:fill="E8E8E8"/>
          </w:tcPr>
          <w:p w:rsidRPr="00487695" w:rsidR="00D73DF8" w:rsidP="002A6EEE" w:rsidRDefault="00D73DF8" w14:paraId="2740FA09" w14:textId="2581BEF7">
            <w:pPr>
              <w:pStyle w:val="Tabletext25indent"/>
              <w:numPr>
                <w:ilvl w:val="0"/>
                <w:numId w:val="27"/>
              </w:numPr>
              <w:rPr>
                <w:b/>
                <w:sz w:val="18"/>
              </w:rPr>
            </w:pPr>
            <w:r w:rsidRPr="00B1363D">
              <w:rPr>
                <w:sz w:val="18"/>
              </w:rPr>
              <w:t>Participant</w:t>
            </w:r>
            <w:r>
              <w:rPr>
                <w:sz w:val="18"/>
              </w:rPr>
              <w:t>s’ ability to attend</w:t>
            </w:r>
            <w:r w:rsidRPr="00B1363D">
              <w:rPr>
                <w:sz w:val="18"/>
              </w:rPr>
              <w:t xml:space="preserve"> </w:t>
            </w:r>
            <w:r>
              <w:rPr>
                <w:sz w:val="18"/>
              </w:rPr>
              <w:t xml:space="preserve">pre-release services </w:t>
            </w:r>
          </w:p>
        </w:tc>
        <w:tc>
          <w:tcPr>
            <w:tcW w:w="580" w:type="pct"/>
            <w:tcBorders>
              <w:left w:val="single" w:color="auto" w:sz="4" w:space="0"/>
            </w:tcBorders>
            <w:shd w:val="clear" w:color="auto" w:fill="E8E8E8"/>
            <w:vAlign w:val="bottom"/>
          </w:tcPr>
          <w:p w:rsidRPr="003403FA" w:rsidR="00D73DF8" w:rsidP="000C4C73" w:rsidRDefault="00D73DF8" w14:paraId="02C4F7A0" w14:textId="77777777">
            <w:pPr>
              <w:pStyle w:val="Tabletextnormal"/>
              <w:rPr>
                <w:sz w:val="12"/>
                <w:szCs w:val="12"/>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E8E8E8"/>
            <w:vAlign w:val="bottom"/>
          </w:tcPr>
          <w:p w:rsidRPr="003403FA" w:rsidR="00D73DF8" w:rsidP="000C4C73" w:rsidRDefault="00D73DF8" w14:paraId="595C6C1F" w14:textId="77777777">
            <w:pPr>
              <w:pStyle w:val="Tabletextnormal"/>
              <w:rPr>
                <w:sz w:val="12"/>
                <w:szCs w:val="12"/>
              </w:rPr>
            </w:pPr>
            <w:r w:rsidRPr="003403FA">
              <w:rPr>
                <w:sz w:val="12"/>
                <w:szCs w:val="12"/>
              </w:rPr>
              <w:t xml:space="preserve">0  </w:t>
            </w:r>
            <w:r w:rsidRPr="003403FA">
              <w:rPr>
                <w:sz w:val="28"/>
                <w:szCs w:val="28"/>
              </w:rPr>
              <w:t>□</w:t>
            </w:r>
          </w:p>
        </w:tc>
      </w:tr>
      <w:tr w:rsidRPr="00475E7C" w:rsidR="00D73DF8" w:rsidTr="002A6EEE" w14:paraId="66B05A6D" w14:textId="77777777">
        <w:trPr>
          <w:trHeight w:val="245"/>
        </w:trPr>
        <w:tc>
          <w:tcPr>
            <w:tcW w:w="3857" w:type="pct"/>
            <w:tcBorders>
              <w:right w:val="single" w:color="auto" w:sz="4" w:space="0"/>
            </w:tcBorders>
            <w:shd w:val="clear" w:color="auto" w:fill="auto"/>
          </w:tcPr>
          <w:p w:rsidRPr="00B1363D" w:rsidR="00D73DF8" w:rsidP="002A6EEE" w:rsidRDefault="00D73DF8" w14:paraId="046FE7A8" w14:textId="3F541617">
            <w:pPr>
              <w:pStyle w:val="Tabletext25indent"/>
              <w:numPr>
                <w:ilvl w:val="0"/>
                <w:numId w:val="27"/>
              </w:numPr>
              <w:rPr>
                <w:sz w:val="18"/>
              </w:rPr>
            </w:pPr>
            <w:r>
              <w:rPr>
                <w:sz w:val="18"/>
              </w:rPr>
              <w:t xml:space="preserve">Providing </w:t>
            </w:r>
            <w:r w:rsidRPr="00285C4D">
              <w:rPr>
                <w:b/>
                <w:bCs/>
                <w:sz w:val="18"/>
              </w:rPr>
              <w:t>employment-related</w:t>
            </w:r>
            <w:r w:rsidRPr="00B1363D">
              <w:rPr>
                <w:sz w:val="18"/>
              </w:rPr>
              <w:t xml:space="preserve"> activities</w:t>
            </w:r>
            <w:r>
              <w:rPr>
                <w:sz w:val="18"/>
              </w:rPr>
              <w:t xml:space="preserve"> pre-release</w:t>
            </w:r>
          </w:p>
        </w:tc>
        <w:tc>
          <w:tcPr>
            <w:tcW w:w="580" w:type="pct"/>
            <w:tcBorders>
              <w:left w:val="single" w:color="auto" w:sz="4" w:space="0"/>
            </w:tcBorders>
            <w:shd w:val="clear" w:color="auto" w:fill="auto"/>
            <w:vAlign w:val="bottom"/>
          </w:tcPr>
          <w:p w:rsidRPr="00487695" w:rsidR="00D73DF8" w:rsidP="000C4C73" w:rsidRDefault="00D73DF8" w14:paraId="5416C86F"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auto"/>
            <w:vAlign w:val="bottom"/>
          </w:tcPr>
          <w:p w:rsidRPr="00475E7C" w:rsidR="00D73DF8" w:rsidP="000C4C73" w:rsidRDefault="00D73DF8" w14:paraId="09143134" w14:textId="77777777">
            <w:pPr>
              <w:pStyle w:val="Tabletextnormal"/>
              <w:rPr>
                <w:sz w:val="32"/>
                <w:szCs w:val="32"/>
              </w:rPr>
            </w:pPr>
            <w:r w:rsidRPr="003403FA">
              <w:rPr>
                <w:sz w:val="12"/>
                <w:szCs w:val="12"/>
              </w:rPr>
              <w:t xml:space="preserve">0  </w:t>
            </w:r>
            <w:r w:rsidRPr="003403FA">
              <w:rPr>
                <w:sz w:val="28"/>
                <w:szCs w:val="28"/>
              </w:rPr>
              <w:t>□</w:t>
            </w:r>
          </w:p>
        </w:tc>
      </w:tr>
      <w:tr w:rsidRPr="00475E7C" w:rsidR="00D73DF8" w:rsidTr="002A6EEE" w14:paraId="039DC19D" w14:textId="77777777">
        <w:trPr>
          <w:trHeight w:val="245"/>
        </w:trPr>
        <w:tc>
          <w:tcPr>
            <w:tcW w:w="3857" w:type="pct"/>
            <w:tcBorders>
              <w:right w:val="single" w:color="auto" w:sz="4" w:space="0"/>
            </w:tcBorders>
            <w:shd w:val="clear" w:color="auto" w:fill="E8E8E8"/>
          </w:tcPr>
          <w:p w:rsidRPr="00B1363D" w:rsidR="00D73DF8" w:rsidP="002A6EEE" w:rsidRDefault="00D73DF8" w14:paraId="1689ECD4" w14:textId="53EEFA7C">
            <w:pPr>
              <w:pStyle w:val="Tabletext25indent"/>
              <w:numPr>
                <w:ilvl w:val="0"/>
                <w:numId w:val="27"/>
              </w:numPr>
              <w:rPr>
                <w:sz w:val="18"/>
              </w:rPr>
            </w:pPr>
            <w:r>
              <w:rPr>
                <w:sz w:val="18"/>
              </w:rPr>
              <w:t xml:space="preserve">Providing </w:t>
            </w:r>
            <w:r w:rsidRPr="00B1363D">
              <w:rPr>
                <w:sz w:val="18"/>
              </w:rPr>
              <w:t xml:space="preserve">high quality </w:t>
            </w:r>
            <w:r w:rsidRPr="00285C4D">
              <w:rPr>
                <w:b/>
                <w:bCs/>
                <w:sz w:val="18"/>
              </w:rPr>
              <w:t>education</w:t>
            </w:r>
            <w:r w:rsidRPr="00B1363D">
              <w:rPr>
                <w:sz w:val="18"/>
              </w:rPr>
              <w:t>-</w:t>
            </w:r>
            <w:r w:rsidRPr="00285C4D">
              <w:rPr>
                <w:b/>
                <w:bCs/>
                <w:sz w:val="18"/>
              </w:rPr>
              <w:t>related</w:t>
            </w:r>
            <w:r w:rsidRPr="00B1363D">
              <w:rPr>
                <w:sz w:val="18"/>
              </w:rPr>
              <w:t xml:space="preserve"> activities</w:t>
            </w:r>
            <w:r>
              <w:rPr>
                <w:sz w:val="18"/>
              </w:rPr>
              <w:t xml:space="preserve"> pre-release</w:t>
            </w:r>
          </w:p>
        </w:tc>
        <w:tc>
          <w:tcPr>
            <w:tcW w:w="580" w:type="pct"/>
            <w:tcBorders>
              <w:left w:val="single" w:color="auto" w:sz="4" w:space="0"/>
            </w:tcBorders>
            <w:shd w:val="clear" w:color="auto" w:fill="E8E8E8"/>
            <w:vAlign w:val="bottom"/>
          </w:tcPr>
          <w:p w:rsidRPr="00487695" w:rsidR="00D73DF8" w:rsidP="000C4C73" w:rsidRDefault="00D73DF8" w14:paraId="444F43B4"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E8E8E8"/>
            <w:vAlign w:val="bottom"/>
          </w:tcPr>
          <w:p w:rsidRPr="00475E7C" w:rsidR="00D73DF8" w:rsidP="000C4C73" w:rsidRDefault="00D73DF8" w14:paraId="2FE51D32" w14:textId="77777777">
            <w:pPr>
              <w:pStyle w:val="Tabletextnormal"/>
              <w:rPr>
                <w:sz w:val="32"/>
                <w:szCs w:val="32"/>
              </w:rPr>
            </w:pPr>
            <w:r w:rsidRPr="003403FA">
              <w:rPr>
                <w:sz w:val="12"/>
                <w:szCs w:val="12"/>
              </w:rPr>
              <w:t xml:space="preserve">0  </w:t>
            </w:r>
            <w:r w:rsidRPr="003403FA">
              <w:rPr>
                <w:sz w:val="28"/>
                <w:szCs w:val="28"/>
              </w:rPr>
              <w:t>□</w:t>
            </w:r>
          </w:p>
        </w:tc>
      </w:tr>
      <w:tr w:rsidRPr="00475E7C" w:rsidR="00D73DF8" w:rsidTr="002A6EEE" w14:paraId="791FE7E7" w14:textId="77777777">
        <w:trPr>
          <w:trHeight w:val="70"/>
        </w:trPr>
        <w:tc>
          <w:tcPr>
            <w:tcW w:w="3857" w:type="pct"/>
            <w:tcBorders>
              <w:right w:val="single" w:color="auto" w:sz="4" w:space="0"/>
            </w:tcBorders>
            <w:shd w:val="clear" w:color="auto" w:fill="auto"/>
          </w:tcPr>
          <w:p w:rsidRPr="00B1363D" w:rsidR="00D73DF8" w:rsidP="002A6EEE" w:rsidRDefault="00D73DF8" w14:paraId="56194B39" w14:textId="5955D4DD">
            <w:pPr>
              <w:pStyle w:val="Tabletext25indent"/>
              <w:numPr>
                <w:ilvl w:val="0"/>
                <w:numId w:val="27"/>
              </w:numPr>
              <w:rPr>
                <w:sz w:val="18"/>
              </w:rPr>
            </w:pPr>
            <w:r>
              <w:rPr>
                <w:sz w:val="18"/>
              </w:rPr>
              <w:t xml:space="preserve">Providing other supportive services pre-release (such as </w:t>
            </w:r>
            <w:r w:rsidRPr="00E754E2">
              <w:rPr>
                <w:sz w:val="18"/>
              </w:rPr>
              <w:t>legal</w:t>
            </w:r>
            <w:r>
              <w:rPr>
                <w:sz w:val="18"/>
              </w:rPr>
              <w:t xml:space="preserve">, health, or other services) </w:t>
            </w:r>
          </w:p>
        </w:tc>
        <w:tc>
          <w:tcPr>
            <w:tcW w:w="580" w:type="pct"/>
            <w:tcBorders>
              <w:left w:val="single" w:color="auto" w:sz="4" w:space="0"/>
            </w:tcBorders>
            <w:shd w:val="clear" w:color="auto" w:fill="auto"/>
            <w:vAlign w:val="bottom"/>
          </w:tcPr>
          <w:p w:rsidRPr="00487695" w:rsidR="00D73DF8" w:rsidP="000C4C73" w:rsidRDefault="00D73DF8" w14:paraId="2367A379"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auto"/>
            <w:vAlign w:val="bottom"/>
          </w:tcPr>
          <w:p w:rsidRPr="00475E7C" w:rsidR="00D73DF8" w:rsidP="000C4C73" w:rsidRDefault="00D73DF8" w14:paraId="59F723A9" w14:textId="77777777">
            <w:pPr>
              <w:pStyle w:val="Tabletextnormal"/>
              <w:rPr>
                <w:sz w:val="32"/>
                <w:szCs w:val="32"/>
              </w:rPr>
            </w:pPr>
            <w:r w:rsidRPr="003403FA">
              <w:rPr>
                <w:sz w:val="12"/>
                <w:szCs w:val="12"/>
              </w:rPr>
              <w:t xml:space="preserve">0  </w:t>
            </w:r>
            <w:r w:rsidRPr="003403FA">
              <w:rPr>
                <w:sz w:val="28"/>
                <w:szCs w:val="28"/>
              </w:rPr>
              <w:t>□</w:t>
            </w:r>
          </w:p>
        </w:tc>
      </w:tr>
      <w:tr w:rsidRPr="00475E7C" w:rsidR="00D73DF8" w:rsidTr="002A6EEE" w14:paraId="50C16AA7" w14:textId="77777777">
        <w:trPr>
          <w:trHeight w:val="350"/>
          <w:tblHeader/>
        </w:trPr>
        <w:tc>
          <w:tcPr>
            <w:tcW w:w="3857" w:type="pct"/>
            <w:tcBorders>
              <w:right w:val="single" w:color="auto" w:sz="4" w:space="0"/>
            </w:tcBorders>
            <w:shd w:val="clear" w:color="auto" w:fill="E8E8E8"/>
          </w:tcPr>
          <w:p w:rsidRPr="00B1363D" w:rsidR="00D73DF8" w:rsidP="002A6EEE" w:rsidRDefault="00D73DF8" w14:paraId="58107D21" w14:textId="375A989B">
            <w:pPr>
              <w:pStyle w:val="Tabletext25indent"/>
              <w:numPr>
                <w:ilvl w:val="0"/>
                <w:numId w:val="27"/>
              </w:numPr>
              <w:rPr>
                <w:sz w:val="18"/>
              </w:rPr>
            </w:pPr>
            <w:r>
              <w:rPr>
                <w:sz w:val="18"/>
              </w:rPr>
              <w:t xml:space="preserve">Other challenges to providing services pre-release </w:t>
            </w:r>
            <w:r w:rsidRPr="00487695">
              <w:rPr>
                <w:sz w:val="18"/>
              </w:rPr>
              <w:t>(specify)</w:t>
            </w:r>
          </w:p>
        </w:tc>
        <w:tc>
          <w:tcPr>
            <w:tcW w:w="580" w:type="pct"/>
            <w:tcBorders>
              <w:left w:val="single" w:color="auto" w:sz="4" w:space="0"/>
            </w:tcBorders>
            <w:shd w:val="clear" w:color="auto" w:fill="E8E8E8"/>
            <w:vAlign w:val="bottom"/>
          </w:tcPr>
          <w:p w:rsidRPr="00487695" w:rsidR="00D73DF8" w:rsidP="000C4C73" w:rsidRDefault="00D73DF8" w14:paraId="0B9D50B4"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color="auto" w:sz="4" w:space="0"/>
            </w:tcBorders>
            <w:shd w:val="clear" w:color="auto" w:fill="E8E8E8"/>
            <w:vAlign w:val="bottom"/>
          </w:tcPr>
          <w:p w:rsidRPr="00475E7C" w:rsidR="00D73DF8" w:rsidP="000C4C73" w:rsidRDefault="00D73DF8" w14:paraId="2D2DCA94" w14:textId="77777777">
            <w:pPr>
              <w:pStyle w:val="Tabletextnormal"/>
              <w:rPr>
                <w:sz w:val="32"/>
                <w:szCs w:val="32"/>
              </w:rPr>
            </w:pPr>
            <w:r w:rsidRPr="003403FA">
              <w:rPr>
                <w:sz w:val="12"/>
                <w:szCs w:val="12"/>
              </w:rPr>
              <w:t xml:space="preserve">0  </w:t>
            </w:r>
            <w:r w:rsidRPr="003403FA">
              <w:rPr>
                <w:sz w:val="28"/>
                <w:szCs w:val="28"/>
              </w:rPr>
              <w:t>□</w:t>
            </w:r>
          </w:p>
        </w:tc>
      </w:tr>
      <w:tr w:rsidRPr="00475E7C" w:rsidR="00D73DF8" w:rsidTr="002A6EEE" w14:paraId="4564AA68" w14:textId="77777777">
        <w:trPr>
          <w:trHeight w:val="350"/>
          <w:tblHeader/>
        </w:trPr>
        <w:tc>
          <w:tcPr>
            <w:tcW w:w="3857" w:type="pct"/>
            <w:tcBorders>
              <w:right w:val="single" w:color="auto" w:sz="4" w:space="0"/>
            </w:tcBorders>
            <w:shd w:val="clear" w:color="auto" w:fill="auto"/>
          </w:tcPr>
          <w:p w:rsidRPr="00B1363D" w:rsidR="00D73DF8" w:rsidP="000C4C73" w:rsidRDefault="00D73DF8" w14:paraId="27256F2C" w14:textId="77777777">
            <w:pPr>
              <w:pStyle w:val="Table-specline"/>
              <w:tabs>
                <w:tab w:val="clear" w:pos="1440"/>
                <w:tab w:val="right" w:leader="underscore" w:pos="4572"/>
              </w:tabs>
            </w:pPr>
            <w:r>
              <w:rPr>
                <w:b/>
                <w:i/>
                <w:noProof/>
              </w:rPr>
              <mc:AlternateContent>
                <mc:Choice Requires="wps">
                  <w:drawing>
                    <wp:anchor distT="0" distB="0" distL="114300" distR="114300" simplePos="0" relativeHeight="251840512" behindDoc="0" locked="0" layoutInCell="1" allowOverlap="1" wp14:editId="512DD602" wp14:anchorId="41EA3631">
                      <wp:simplePos x="0" y="0"/>
                      <wp:positionH relativeFrom="column">
                        <wp:posOffset>374072</wp:posOffset>
                      </wp:positionH>
                      <wp:positionV relativeFrom="paragraph">
                        <wp:posOffset>2540</wp:posOffset>
                      </wp:positionV>
                      <wp:extent cx="2559050" cy="248920"/>
                      <wp:effectExtent l="0" t="0" r="12700" b="17780"/>
                      <wp:wrapNone/>
                      <wp:docPr id="62"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D73DF8" w:rsidP="00D73DF8" w:rsidRDefault="00D73DF8" w14:paraId="21A402AE" w14:textId="590BCFA0">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9" style="position:absolute;left:0;text-align:left;margin-left:29.45pt;margin-top:.2pt;width:201.5pt;height:19.6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" w14:anchorId="41EA3631">
                      <v:textbox inset="0,,1.44pt,1.44pt">
                        <w:txbxContent>
                          <w:p w:rsidRPr="00C96776" w:rsidR="00D73DF8" w:rsidP="00D73DF8" w:rsidRDefault="00D73DF8" w14:paraId="21A402AE" w14:textId="590BCFA0">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80" w:type="pct"/>
            <w:tcBorders>
              <w:left w:val="single" w:color="auto" w:sz="4" w:space="0"/>
              <w:bottom w:val="single" w:color="auto" w:sz="4" w:space="0"/>
            </w:tcBorders>
            <w:shd w:val="clear" w:color="auto" w:fill="auto"/>
            <w:vAlign w:val="bottom"/>
          </w:tcPr>
          <w:p w:rsidRPr="00487695" w:rsidR="00D73DF8" w:rsidP="000C4C73" w:rsidRDefault="00D73DF8" w14:paraId="6226B10A" w14:textId="77777777">
            <w:pPr>
              <w:pStyle w:val="Tabletextnormal"/>
              <w:rPr>
                <w:sz w:val="18"/>
                <w:szCs w:val="18"/>
              </w:rPr>
            </w:pPr>
          </w:p>
        </w:tc>
        <w:tc>
          <w:tcPr>
            <w:tcW w:w="560" w:type="pct"/>
            <w:tcBorders>
              <w:bottom w:val="single" w:color="auto" w:sz="4" w:space="0"/>
              <w:right w:val="single" w:color="auto" w:sz="4" w:space="0"/>
            </w:tcBorders>
            <w:shd w:val="clear" w:color="auto" w:fill="auto"/>
            <w:vAlign w:val="bottom"/>
          </w:tcPr>
          <w:p w:rsidRPr="00475E7C" w:rsidR="00D73DF8" w:rsidP="000C4C73" w:rsidRDefault="00D73DF8" w14:paraId="0162C678" w14:textId="77777777">
            <w:pPr>
              <w:pStyle w:val="Tabletextnormal"/>
              <w:rPr>
                <w:sz w:val="32"/>
                <w:szCs w:val="32"/>
              </w:rPr>
            </w:pPr>
          </w:p>
        </w:tc>
      </w:tr>
    </w:tbl>
    <w:p w:rsidR="00D73DF8" w:rsidP="0063030F" w:rsidRDefault="00D73DF8" w14:paraId="55E3583D" w14:textId="65D03E80">
      <w:pPr>
        <w:pStyle w:val="QUEafterSource"/>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26D8564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66DF7D5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D73DF8" w:rsidP="0063030F" w:rsidRDefault="00D73DF8" w14:paraId="00FA91B7" w14:textId="77777777">
      <w:pPr>
        <w:pStyle w:val="QUEafterSource"/>
      </w:pPr>
    </w:p>
    <w:p w:rsidRPr="008F5BD9" w:rsidR="0014351F" w:rsidP="0014351F" w:rsidRDefault="0014351F" w14:paraId="085E5ADD" w14:textId="77777777">
      <w:pPr>
        <w:pStyle w:val="Source"/>
      </w:pPr>
      <w:r>
        <w:t>REO_D5</w:t>
      </w:r>
      <w:r w:rsidRPr="008F5BD9">
        <w:t xml:space="preserve">. </w:t>
      </w:r>
    </w:p>
    <w:p w:rsidR="0063030F" w:rsidP="00C106CA" w:rsidRDefault="0063030F" w14:paraId="37D5FCA5" w14:textId="0B6BC622">
      <w:pPr>
        <w:pStyle w:val="QUEafterSource"/>
        <w:ind w:left="0" w:firstLine="0"/>
      </w:pPr>
      <w:r>
        <w:t>D</w:t>
      </w:r>
      <w:r w:rsidR="0031617A">
        <w:t>7</w:t>
      </w:r>
      <w:r w:rsidR="00476ED0">
        <w:t>f</w:t>
      </w:r>
      <w:r>
        <w:t>.</w:t>
      </w:r>
      <w:r>
        <w:tab/>
        <w:t>Please indicate which of the following have been challeng</w:t>
      </w:r>
      <w:r w:rsidR="00FF7B15">
        <w:t>ing</w:t>
      </w:r>
      <w:r>
        <w:t xml:space="preserve"> for your program in providing services post-release.</w:t>
      </w:r>
    </w:p>
    <w:tbl>
      <w:tblPr>
        <w:tblW w:w="4458" w:type="pct"/>
        <w:tblLayout w:type="fixed"/>
        <w:tblLook w:val="0000" w:firstRow="0" w:lastRow="0" w:firstColumn="0" w:lastColumn="0" w:noHBand="0" w:noVBand="0"/>
      </w:tblPr>
      <w:tblGrid>
        <w:gridCol w:w="7561"/>
        <w:gridCol w:w="1080"/>
        <w:gridCol w:w="988"/>
      </w:tblGrid>
      <w:tr w:rsidRPr="00CC269E" w:rsidR="001D1AC0" w:rsidTr="002A6EEE" w14:paraId="15179F8E" w14:textId="77777777">
        <w:trPr>
          <w:trHeight w:val="494"/>
        </w:trPr>
        <w:tc>
          <w:tcPr>
            <w:tcW w:w="3926" w:type="pct"/>
          </w:tcPr>
          <w:p w:rsidR="001D1AC0" w:rsidP="002E79BF" w:rsidRDefault="001D1AC0" w14:paraId="357FEF9E" w14:textId="77777777">
            <w:pPr>
              <w:tabs>
                <w:tab w:val="clear" w:pos="432"/>
                <w:tab w:val="left" w:leader="dot" w:pos="6084"/>
              </w:tabs>
              <w:spacing w:after="0"/>
              <w:ind w:firstLine="0"/>
              <w:jc w:val="left"/>
              <w:rPr>
                <w:rFonts w:ascii="Arial" w:hAnsi="Arial" w:cs="Arial"/>
                <w:b/>
                <w:bCs/>
                <w:sz w:val="20"/>
                <w:szCs w:val="18"/>
              </w:rPr>
            </w:pPr>
          </w:p>
        </w:tc>
        <w:tc>
          <w:tcPr>
            <w:tcW w:w="1074" w:type="pct"/>
            <w:gridSpan w:val="2"/>
            <w:tcBorders>
              <w:bottom w:val="single" w:color="auto" w:sz="4" w:space="0"/>
            </w:tcBorders>
            <w:vAlign w:val="bottom"/>
          </w:tcPr>
          <w:p w:rsidRPr="003403FA" w:rsidR="001D1AC0" w:rsidP="002E79BF" w:rsidRDefault="001D1AC0" w14:paraId="25D26FCC" w14:textId="515CAE2C">
            <w:pPr>
              <w:pStyle w:val="Tableheader"/>
              <w:rPr>
                <w:szCs w:val="18"/>
              </w:rPr>
            </w:pPr>
            <w:r w:rsidRPr="00C80564">
              <w:rPr>
                <w:rFonts w:ascii="Arial" w:hAnsi="Arial"/>
                <w:i/>
                <w:szCs w:val="18"/>
              </w:rPr>
              <w:t>Select one per row</w:t>
            </w:r>
          </w:p>
        </w:tc>
      </w:tr>
      <w:tr w:rsidRPr="00CC269E" w:rsidR="0063030F" w:rsidTr="002A6EEE" w14:paraId="37DE1DAD" w14:textId="77777777">
        <w:trPr>
          <w:trHeight w:val="494"/>
        </w:trPr>
        <w:tc>
          <w:tcPr>
            <w:tcW w:w="3926" w:type="pct"/>
            <w:tcBorders>
              <w:right w:val="single" w:color="auto" w:sz="4" w:space="0"/>
            </w:tcBorders>
          </w:tcPr>
          <w:p w:rsidRPr="00487695" w:rsidR="0063030F" w:rsidP="002E79BF" w:rsidRDefault="00FF7B15" w14:paraId="274A094E" w14:textId="4880B88F">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w:t>
            </w:r>
            <w:r w:rsidR="0063030F">
              <w:rPr>
                <w:rFonts w:ascii="Arial" w:hAnsi="Arial" w:cs="Arial"/>
                <w:b/>
                <w:bCs/>
                <w:sz w:val="20"/>
                <w:szCs w:val="18"/>
              </w:rPr>
              <w:t xml:space="preserve"> you experience</w:t>
            </w:r>
            <w:r>
              <w:rPr>
                <w:rFonts w:ascii="Arial" w:hAnsi="Arial" w:cs="Arial"/>
                <w:b/>
                <w:bCs/>
                <w:sz w:val="20"/>
                <w:szCs w:val="18"/>
              </w:rPr>
              <w:t>d</w:t>
            </w:r>
            <w:r w:rsidR="0063030F">
              <w:rPr>
                <w:rFonts w:ascii="Arial" w:hAnsi="Arial" w:cs="Arial"/>
                <w:b/>
                <w:bCs/>
                <w:sz w:val="20"/>
                <w:szCs w:val="18"/>
              </w:rPr>
              <w:t xml:space="preserve"> any challenges with:</w:t>
            </w:r>
            <w:r w:rsidRPr="00487695" w:rsidR="0063030F">
              <w:rPr>
                <w:rFonts w:ascii="Arial" w:hAnsi="Arial" w:cs="Arial"/>
                <w:b/>
                <w:bCs/>
                <w:sz w:val="20"/>
                <w:szCs w:val="18"/>
              </w:rPr>
              <w:t xml:space="preserve"> </w:t>
            </w:r>
          </w:p>
        </w:tc>
        <w:tc>
          <w:tcPr>
            <w:tcW w:w="561" w:type="pct"/>
            <w:tcBorders>
              <w:top w:val="single" w:color="auto" w:sz="4" w:space="0"/>
              <w:left w:val="single" w:color="auto" w:sz="4" w:space="0"/>
              <w:bottom w:val="single" w:color="auto" w:sz="4" w:space="0"/>
              <w:right w:val="single" w:color="auto" w:sz="4" w:space="0"/>
            </w:tcBorders>
            <w:vAlign w:val="bottom"/>
          </w:tcPr>
          <w:p w:rsidRPr="00487695" w:rsidR="0063030F" w:rsidP="002E79BF" w:rsidRDefault="0063030F" w14:paraId="5E53B420" w14:textId="77777777">
            <w:pPr>
              <w:pStyle w:val="Tableheader"/>
              <w:rPr>
                <w:sz w:val="16"/>
              </w:rPr>
            </w:pPr>
            <w:r w:rsidRPr="003403FA">
              <w:rPr>
                <w:szCs w:val="18"/>
              </w:rPr>
              <w:t>YES</w:t>
            </w:r>
          </w:p>
        </w:tc>
        <w:tc>
          <w:tcPr>
            <w:tcW w:w="513" w:type="pct"/>
            <w:tcBorders>
              <w:top w:val="single" w:color="auto" w:sz="4" w:space="0"/>
              <w:left w:val="single" w:color="auto" w:sz="4" w:space="0"/>
              <w:bottom w:val="single" w:color="auto" w:sz="4" w:space="0"/>
              <w:right w:val="single" w:color="auto" w:sz="4" w:space="0"/>
            </w:tcBorders>
            <w:vAlign w:val="bottom"/>
          </w:tcPr>
          <w:p w:rsidRPr="003403FA" w:rsidR="0063030F" w:rsidP="002E79BF" w:rsidRDefault="0063030F" w14:paraId="4C3211B5" w14:textId="77777777">
            <w:pPr>
              <w:pStyle w:val="Tableheader"/>
              <w:rPr>
                <w:szCs w:val="18"/>
              </w:rPr>
            </w:pPr>
            <w:r w:rsidRPr="003403FA">
              <w:rPr>
                <w:szCs w:val="18"/>
              </w:rPr>
              <w:t>NO</w:t>
            </w:r>
          </w:p>
        </w:tc>
      </w:tr>
      <w:tr w:rsidRPr="00CC269E" w:rsidR="0063030F" w:rsidTr="00DA1F06" w14:paraId="6874DBE1" w14:textId="77777777">
        <w:trPr>
          <w:trHeight w:val="332"/>
        </w:trPr>
        <w:tc>
          <w:tcPr>
            <w:tcW w:w="3926" w:type="pct"/>
            <w:tcBorders>
              <w:right w:val="single" w:color="auto" w:sz="4" w:space="0"/>
            </w:tcBorders>
            <w:shd w:val="clear" w:color="auto" w:fill="E8E8E8"/>
          </w:tcPr>
          <w:p w:rsidRPr="00B1363D" w:rsidR="0063030F" w:rsidP="002E79BF" w:rsidRDefault="0063030F" w14:paraId="5F255647" w14:textId="77777777">
            <w:pPr>
              <w:pStyle w:val="Tabletext25indent"/>
              <w:ind w:left="504"/>
              <w:rPr>
                <w:sz w:val="18"/>
              </w:rPr>
            </w:pPr>
            <w:r>
              <w:rPr>
                <w:sz w:val="18"/>
              </w:rPr>
              <w:t>a</w:t>
            </w:r>
            <w:r w:rsidRPr="00B1363D">
              <w:rPr>
                <w:sz w:val="18"/>
              </w:rPr>
              <w:t xml:space="preserve">. </w:t>
            </w:r>
            <w:r>
              <w:rPr>
                <w:sz w:val="18"/>
              </w:rPr>
              <w:tab/>
            </w:r>
            <w:r w:rsidRPr="00B1363D">
              <w:rPr>
                <w:sz w:val="18"/>
              </w:rPr>
              <w:t>Engaging participants</w:t>
            </w:r>
            <w:r>
              <w:rPr>
                <w:sz w:val="18"/>
              </w:rPr>
              <w:t xml:space="preserve"> in post-release services</w:t>
            </w:r>
          </w:p>
        </w:tc>
        <w:tc>
          <w:tcPr>
            <w:tcW w:w="561" w:type="pct"/>
            <w:tcBorders>
              <w:top w:val="single" w:color="auto" w:sz="4" w:space="0"/>
              <w:left w:val="single" w:color="auto" w:sz="4" w:space="0"/>
            </w:tcBorders>
            <w:shd w:val="clear" w:color="auto" w:fill="E8E8E8"/>
            <w:vAlign w:val="bottom"/>
          </w:tcPr>
          <w:p w:rsidRPr="00487695" w:rsidR="0063030F" w:rsidP="002E79BF" w:rsidRDefault="0063030F" w14:paraId="366BD93B"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top w:val="single" w:color="auto" w:sz="4" w:space="0"/>
              <w:right w:val="single" w:color="auto" w:sz="4" w:space="0"/>
            </w:tcBorders>
            <w:shd w:val="clear" w:color="auto" w:fill="E8E8E8"/>
            <w:vAlign w:val="bottom"/>
          </w:tcPr>
          <w:p w:rsidRPr="003403FA" w:rsidR="0063030F" w:rsidP="002E79BF" w:rsidRDefault="0063030F" w14:paraId="62797470" w14:textId="77777777">
            <w:pPr>
              <w:pStyle w:val="Tabletextnormal"/>
              <w:rPr>
                <w:sz w:val="12"/>
                <w:szCs w:val="12"/>
              </w:rPr>
            </w:pPr>
            <w:r w:rsidRPr="003403FA">
              <w:rPr>
                <w:sz w:val="12"/>
                <w:szCs w:val="12"/>
              </w:rPr>
              <w:t xml:space="preserve">0  </w:t>
            </w:r>
            <w:r w:rsidRPr="003403FA">
              <w:rPr>
                <w:sz w:val="28"/>
                <w:szCs w:val="28"/>
              </w:rPr>
              <w:t>□</w:t>
            </w:r>
          </w:p>
        </w:tc>
      </w:tr>
      <w:tr w:rsidRPr="00CC269E" w:rsidR="006C5905" w:rsidTr="00DA1F06" w14:paraId="00FA7815" w14:textId="77777777">
        <w:tc>
          <w:tcPr>
            <w:tcW w:w="3926" w:type="pct"/>
            <w:tcBorders>
              <w:right w:val="single" w:color="auto" w:sz="4" w:space="0"/>
            </w:tcBorders>
            <w:shd w:val="clear" w:color="auto" w:fill="auto"/>
          </w:tcPr>
          <w:p w:rsidRPr="00B1363D" w:rsidR="006C5905" w:rsidP="006C5905" w:rsidRDefault="006C5905" w14:paraId="662435DB" w14:textId="77777777">
            <w:pPr>
              <w:pStyle w:val="Tabletext25indent"/>
              <w:ind w:left="504"/>
              <w:rPr>
                <w:sz w:val="18"/>
              </w:rPr>
            </w:pPr>
            <w:r w:rsidRPr="00B1363D">
              <w:rPr>
                <w:sz w:val="18"/>
              </w:rPr>
              <w:t xml:space="preserve">b. </w:t>
            </w:r>
            <w:r>
              <w:rPr>
                <w:sz w:val="18"/>
              </w:rPr>
              <w:tab/>
              <w:t>R</w:t>
            </w:r>
            <w:r w:rsidRPr="00B1363D">
              <w:rPr>
                <w:sz w:val="18"/>
              </w:rPr>
              <w:t>etaining participants</w:t>
            </w:r>
            <w:r>
              <w:rPr>
                <w:sz w:val="18"/>
              </w:rPr>
              <w:t xml:space="preserve"> in post-release services</w:t>
            </w:r>
          </w:p>
        </w:tc>
        <w:tc>
          <w:tcPr>
            <w:tcW w:w="561" w:type="pct"/>
            <w:tcBorders>
              <w:left w:val="single" w:color="auto" w:sz="4" w:space="0"/>
            </w:tcBorders>
            <w:shd w:val="clear" w:color="auto" w:fill="auto"/>
            <w:vAlign w:val="bottom"/>
          </w:tcPr>
          <w:p w:rsidRPr="003403FA" w:rsidR="006C5905" w:rsidP="006C5905" w:rsidRDefault="006C5905" w14:paraId="1632FAB6" w14:textId="1E627CD4">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auto"/>
            <w:vAlign w:val="bottom"/>
          </w:tcPr>
          <w:p w:rsidRPr="003403FA" w:rsidR="006C5905" w:rsidP="006C5905" w:rsidRDefault="006C5905" w14:paraId="3CC8DE07" w14:textId="435B8F78">
            <w:pPr>
              <w:pStyle w:val="Tabletextnormal"/>
              <w:rPr>
                <w:sz w:val="12"/>
                <w:szCs w:val="12"/>
              </w:rPr>
            </w:pPr>
            <w:r w:rsidRPr="003403FA">
              <w:rPr>
                <w:sz w:val="12"/>
                <w:szCs w:val="12"/>
              </w:rPr>
              <w:t xml:space="preserve">0  </w:t>
            </w:r>
            <w:r w:rsidRPr="003403FA">
              <w:rPr>
                <w:sz w:val="28"/>
                <w:szCs w:val="28"/>
              </w:rPr>
              <w:t>□</w:t>
            </w:r>
          </w:p>
        </w:tc>
      </w:tr>
      <w:tr w:rsidRPr="00CC269E" w:rsidR="006C5905" w:rsidTr="00DA1F06" w14:paraId="261197F8" w14:textId="77777777">
        <w:tc>
          <w:tcPr>
            <w:tcW w:w="3926" w:type="pct"/>
            <w:tcBorders>
              <w:right w:val="single" w:color="auto" w:sz="4" w:space="0"/>
            </w:tcBorders>
            <w:shd w:val="clear" w:color="auto" w:fill="E8E8E8"/>
          </w:tcPr>
          <w:p w:rsidRPr="00B1363D" w:rsidR="006C5905" w:rsidP="006C5905" w:rsidRDefault="006C5905" w14:paraId="23DD6053" w14:textId="77777777">
            <w:pPr>
              <w:pStyle w:val="Tabletext25indent"/>
              <w:ind w:left="504"/>
              <w:rPr>
                <w:sz w:val="18"/>
              </w:rPr>
            </w:pPr>
            <w:r>
              <w:rPr>
                <w:sz w:val="18"/>
              </w:rPr>
              <w:t>c</w:t>
            </w:r>
            <w:r w:rsidRPr="00B1363D">
              <w:rPr>
                <w:sz w:val="18"/>
              </w:rPr>
              <w:t xml:space="preserve">. </w:t>
            </w:r>
            <w:r>
              <w:rPr>
                <w:sz w:val="18"/>
              </w:rPr>
              <w:tab/>
              <w:t xml:space="preserve">Providing </w:t>
            </w:r>
            <w:r w:rsidRPr="00B1363D">
              <w:rPr>
                <w:sz w:val="18"/>
              </w:rPr>
              <w:t xml:space="preserve">high quality </w:t>
            </w:r>
            <w:r w:rsidRPr="00285C4D">
              <w:rPr>
                <w:b/>
                <w:bCs/>
                <w:sz w:val="18"/>
              </w:rPr>
              <w:t>education-related</w:t>
            </w:r>
            <w:r w:rsidRPr="00B1363D">
              <w:rPr>
                <w:sz w:val="18"/>
              </w:rPr>
              <w:t xml:space="preserve"> activities</w:t>
            </w:r>
            <w:r>
              <w:rPr>
                <w:sz w:val="18"/>
              </w:rPr>
              <w:t xml:space="preserve"> post-release</w:t>
            </w:r>
          </w:p>
        </w:tc>
        <w:tc>
          <w:tcPr>
            <w:tcW w:w="561" w:type="pct"/>
            <w:tcBorders>
              <w:left w:val="single" w:color="auto" w:sz="4" w:space="0"/>
            </w:tcBorders>
            <w:shd w:val="clear" w:color="auto" w:fill="E8E8E8"/>
            <w:vAlign w:val="bottom"/>
          </w:tcPr>
          <w:p w:rsidRPr="003403FA" w:rsidR="006C5905" w:rsidP="006C5905" w:rsidRDefault="006C5905" w14:paraId="7EC50772" w14:textId="2A9BC480">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E8E8E8"/>
            <w:vAlign w:val="bottom"/>
          </w:tcPr>
          <w:p w:rsidRPr="003403FA" w:rsidR="006C5905" w:rsidP="006C5905" w:rsidRDefault="006C5905" w14:paraId="67BBAE10" w14:textId="34CE32D3">
            <w:pPr>
              <w:pStyle w:val="Tabletextnormal"/>
              <w:rPr>
                <w:sz w:val="12"/>
                <w:szCs w:val="12"/>
              </w:rPr>
            </w:pPr>
            <w:r w:rsidRPr="003403FA">
              <w:rPr>
                <w:sz w:val="12"/>
                <w:szCs w:val="12"/>
              </w:rPr>
              <w:t xml:space="preserve">0  </w:t>
            </w:r>
            <w:r w:rsidRPr="003403FA">
              <w:rPr>
                <w:sz w:val="28"/>
                <w:szCs w:val="28"/>
              </w:rPr>
              <w:t>□</w:t>
            </w:r>
          </w:p>
        </w:tc>
      </w:tr>
      <w:tr w:rsidRPr="00CC269E" w:rsidR="006C5905" w:rsidTr="00DA1F06" w14:paraId="470CDC30" w14:textId="77777777">
        <w:tc>
          <w:tcPr>
            <w:tcW w:w="3926" w:type="pct"/>
            <w:tcBorders>
              <w:right w:val="single" w:color="auto" w:sz="4" w:space="0"/>
            </w:tcBorders>
            <w:shd w:val="clear" w:color="auto" w:fill="auto"/>
          </w:tcPr>
          <w:p w:rsidRPr="00B1363D" w:rsidR="006C5905" w:rsidP="006C5905" w:rsidRDefault="006C5905" w14:paraId="0BFFDE1D" w14:textId="77777777">
            <w:pPr>
              <w:pStyle w:val="Tabletext25indent"/>
              <w:ind w:left="504"/>
              <w:rPr>
                <w:sz w:val="18"/>
              </w:rPr>
            </w:pPr>
            <w:r>
              <w:rPr>
                <w:sz w:val="18"/>
              </w:rPr>
              <w:t>d</w:t>
            </w:r>
            <w:r w:rsidRPr="00B1363D">
              <w:rPr>
                <w:sz w:val="18"/>
              </w:rPr>
              <w:t xml:space="preserve">. </w:t>
            </w:r>
            <w:r>
              <w:rPr>
                <w:sz w:val="18"/>
              </w:rPr>
              <w:tab/>
              <w:t xml:space="preserve">Providing access to </w:t>
            </w:r>
            <w:r w:rsidRPr="00B1363D">
              <w:rPr>
                <w:sz w:val="18"/>
              </w:rPr>
              <w:t xml:space="preserve">high quality </w:t>
            </w:r>
            <w:r w:rsidRPr="00285C4D">
              <w:rPr>
                <w:b/>
                <w:bCs/>
                <w:sz w:val="18"/>
              </w:rPr>
              <w:t>legal</w:t>
            </w:r>
            <w:r w:rsidRPr="00B1363D">
              <w:rPr>
                <w:sz w:val="18"/>
              </w:rPr>
              <w:t xml:space="preserve"> services</w:t>
            </w:r>
            <w:r>
              <w:rPr>
                <w:sz w:val="18"/>
              </w:rPr>
              <w:t xml:space="preserve"> post-release </w:t>
            </w:r>
          </w:p>
        </w:tc>
        <w:tc>
          <w:tcPr>
            <w:tcW w:w="561" w:type="pct"/>
            <w:tcBorders>
              <w:left w:val="single" w:color="auto" w:sz="4" w:space="0"/>
            </w:tcBorders>
            <w:shd w:val="clear" w:color="auto" w:fill="auto"/>
            <w:vAlign w:val="bottom"/>
          </w:tcPr>
          <w:p w:rsidRPr="003403FA" w:rsidR="006C5905" w:rsidP="006C5905" w:rsidRDefault="006C5905" w14:paraId="71F8A9EA" w14:textId="658097B3">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auto"/>
            <w:vAlign w:val="bottom"/>
          </w:tcPr>
          <w:p w:rsidRPr="003403FA" w:rsidR="006C5905" w:rsidP="006C5905" w:rsidRDefault="006C5905" w14:paraId="6B9B7CBA" w14:textId="1148A012">
            <w:pPr>
              <w:pStyle w:val="Tabletextnormal"/>
              <w:rPr>
                <w:sz w:val="12"/>
                <w:szCs w:val="12"/>
              </w:rPr>
            </w:pPr>
            <w:r w:rsidRPr="003403FA">
              <w:rPr>
                <w:sz w:val="12"/>
                <w:szCs w:val="12"/>
              </w:rPr>
              <w:t xml:space="preserve">0  </w:t>
            </w:r>
            <w:r w:rsidRPr="003403FA">
              <w:rPr>
                <w:sz w:val="28"/>
                <w:szCs w:val="28"/>
              </w:rPr>
              <w:t>□</w:t>
            </w:r>
          </w:p>
        </w:tc>
      </w:tr>
      <w:tr w:rsidRPr="00CC269E" w:rsidR="006C5905" w:rsidTr="00306CD1" w14:paraId="611AC8CC" w14:textId="77777777">
        <w:tc>
          <w:tcPr>
            <w:tcW w:w="3926" w:type="pct"/>
            <w:tcBorders>
              <w:right w:val="single" w:color="auto" w:sz="4" w:space="0"/>
            </w:tcBorders>
            <w:shd w:val="clear" w:color="auto" w:fill="E8E8E8"/>
          </w:tcPr>
          <w:p w:rsidRPr="00B1363D" w:rsidR="006C5905" w:rsidP="006C5905" w:rsidRDefault="006C5905" w14:paraId="5367F793" w14:textId="77777777">
            <w:pPr>
              <w:pStyle w:val="Tabletext25indent"/>
              <w:ind w:left="504"/>
              <w:rPr>
                <w:sz w:val="18"/>
              </w:rPr>
            </w:pPr>
            <w:r>
              <w:rPr>
                <w:sz w:val="18"/>
              </w:rPr>
              <w:t>e</w:t>
            </w:r>
            <w:r w:rsidRPr="00B1363D">
              <w:rPr>
                <w:sz w:val="18"/>
              </w:rPr>
              <w:t xml:space="preserve">. </w:t>
            </w:r>
            <w:r>
              <w:rPr>
                <w:sz w:val="18"/>
              </w:rPr>
              <w:tab/>
              <w:t>Providing a</w:t>
            </w:r>
            <w:r w:rsidRPr="00B1363D">
              <w:rPr>
                <w:sz w:val="18"/>
              </w:rPr>
              <w:t xml:space="preserve">ccess to high quality </w:t>
            </w:r>
            <w:r w:rsidRPr="00285C4D">
              <w:rPr>
                <w:b/>
                <w:bCs/>
                <w:sz w:val="18"/>
              </w:rPr>
              <w:t>financial support</w:t>
            </w:r>
            <w:r w:rsidRPr="00B1363D">
              <w:rPr>
                <w:sz w:val="18"/>
              </w:rPr>
              <w:t xml:space="preserve"> services</w:t>
            </w:r>
          </w:p>
        </w:tc>
        <w:tc>
          <w:tcPr>
            <w:tcW w:w="561" w:type="pct"/>
            <w:tcBorders>
              <w:left w:val="single" w:color="auto" w:sz="4" w:space="0"/>
            </w:tcBorders>
            <w:shd w:val="clear" w:color="auto" w:fill="E8E8E8"/>
            <w:vAlign w:val="bottom"/>
          </w:tcPr>
          <w:p w:rsidRPr="003403FA" w:rsidR="006C5905" w:rsidP="006C5905" w:rsidRDefault="006C5905" w14:paraId="5691AFF2" w14:textId="2A31978D">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E8E8E8"/>
            <w:vAlign w:val="bottom"/>
          </w:tcPr>
          <w:p w:rsidRPr="003403FA" w:rsidR="006C5905" w:rsidP="006C5905" w:rsidRDefault="006C5905" w14:paraId="2E17C62F" w14:textId="4B8FBADD">
            <w:pPr>
              <w:pStyle w:val="Tabletextnormal"/>
              <w:rPr>
                <w:sz w:val="12"/>
                <w:szCs w:val="12"/>
              </w:rPr>
            </w:pPr>
            <w:r w:rsidRPr="003403FA">
              <w:rPr>
                <w:sz w:val="12"/>
                <w:szCs w:val="12"/>
              </w:rPr>
              <w:t xml:space="preserve">0  </w:t>
            </w:r>
            <w:r w:rsidRPr="003403FA">
              <w:rPr>
                <w:sz w:val="28"/>
                <w:szCs w:val="28"/>
              </w:rPr>
              <w:t>□</w:t>
            </w:r>
          </w:p>
        </w:tc>
      </w:tr>
      <w:tr w:rsidRPr="00CC269E" w:rsidR="006C5905" w:rsidTr="00306CD1" w14:paraId="758512EB" w14:textId="77777777">
        <w:tc>
          <w:tcPr>
            <w:tcW w:w="3926" w:type="pct"/>
            <w:tcBorders>
              <w:right w:val="single" w:color="auto" w:sz="4" w:space="0"/>
            </w:tcBorders>
            <w:shd w:val="clear" w:color="auto" w:fill="auto"/>
          </w:tcPr>
          <w:p w:rsidRPr="00B1363D" w:rsidR="006C5905" w:rsidP="006C5905" w:rsidRDefault="006C5905" w14:paraId="5B961E23" w14:textId="77777777">
            <w:pPr>
              <w:pStyle w:val="Tabletext25indent"/>
              <w:ind w:left="504"/>
              <w:rPr>
                <w:sz w:val="18"/>
              </w:rPr>
            </w:pPr>
            <w:r>
              <w:rPr>
                <w:sz w:val="18"/>
              </w:rPr>
              <w:t>f</w:t>
            </w:r>
            <w:r w:rsidRPr="00B1363D">
              <w:rPr>
                <w:sz w:val="18"/>
              </w:rPr>
              <w:t xml:space="preserve">. </w:t>
            </w:r>
            <w:r>
              <w:rPr>
                <w:sz w:val="18"/>
              </w:rPr>
              <w:tab/>
              <w:t>Providing a</w:t>
            </w:r>
            <w:r w:rsidRPr="00B1363D">
              <w:rPr>
                <w:sz w:val="18"/>
              </w:rPr>
              <w:t xml:space="preserve">ccess to high quality </w:t>
            </w:r>
            <w:r w:rsidRPr="00285C4D">
              <w:rPr>
                <w:b/>
                <w:bCs/>
                <w:sz w:val="18"/>
              </w:rPr>
              <w:t>health and well-being</w:t>
            </w:r>
            <w:r w:rsidRPr="00B1363D">
              <w:rPr>
                <w:sz w:val="18"/>
              </w:rPr>
              <w:t xml:space="preserve"> services</w:t>
            </w:r>
            <w:r>
              <w:rPr>
                <w:sz w:val="18"/>
              </w:rPr>
              <w:t xml:space="preserve"> post-release</w:t>
            </w:r>
          </w:p>
        </w:tc>
        <w:tc>
          <w:tcPr>
            <w:tcW w:w="561" w:type="pct"/>
            <w:tcBorders>
              <w:left w:val="single" w:color="auto" w:sz="4" w:space="0"/>
              <w:bottom w:val="single" w:color="auto" w:sz="4" w:space="0"/>
            </w:tcBorders>
            <w:shd w:val="clear" w:color="auto" w:fill="auto"/>
            <w:vAlign w:val="bottom"/>
          </w:tcPr>
          <w:p w:rsidRPr="003403FA" w:rsidR="006C5905" w:rsidP="006C5905" w:rsidRDefault="006C5905" w14:paraId="290F115D" w14:textId="6400846E">
            <w:pPr>
              <w:pStyle w:val="Tabletextnormal"/>
              <w:rPr>
                <w:sz w:val="12"/>
                <w:szCs w:val="12"/>
              </w:rPr>
            </w:pPr>
            <w:r w:rsidRPr="003403FA">
              <w:rPr>
                <w:sz w:val="12"/>
                <w:szCs w:val="12"/>
              </w:rPr>
              <w:t xml:space="preserve">1  </w:t>
            </w:r>
            <w:r w:rsidRPr="003403FA">
              <w:rPr>
                <w:sz w:val="28"/>
                <w:szCs w:val="28"/>
              </w:rPr>
              <w:t>□</w:t>
            </w:r>
          </w:p>
        </w:tc>
        <w:tc>
          <w:tcPr>
            <w:tcW w:w="513" w:type="pct"/>
            <w:tcBorders>
              <w:bottom w:val="single" w:color="auto" w:sz="4" w:space="0"/>
              <w:right w:val="single" w:color="auto" w:sz="4" w:space="0"/>
            </w:tcBorders>
            <w:shd w:val="clear" w:color="auto" w:fill="auto"/>
            <w:vAlign w:val="bottom"/>
          </w:tcPr>
          <w:p w:rsidRPr="003403FA" w:rsidR="006C5905" w:rsidP="006C5905" w:rsidRDefault="006C5905" w14:paraId="4219DECC" w14:textId="02E54921">
            <w:pPr>
              <w:pStyle w:val="Tabletextnormal"/>
              <w:rPr>
                <w:sz w:val="12"/>
                <w:szCs w:val="12"/>
              </w:rPr>
            </w:pPr>
            <w:r w:rsidRPr="003403FA">
              <w:rPr>
                <w:sz w:val="12"/>
                <w:szCs w:val="12"/>
              </w:rPr>
              <w:t xml:space="preserve">0  </w:t>
            </w:r>
            <w:r w:rsidRPr="003403FA">
              <w:rPr>
                <w:sz w:val="28"/>
                <w:szCs w:val="28"/>
              </w:rPr>
              <w:t>□</w:t>
            </w:r>
          </w:p>
        </w:tc>
      </w:tr>
    </w:tbl>
    <w:p w:rsidR="00E06FF2" w:rsidP="0063030F" w:rsidRDefault="00E06FF2" w14:paraId="0876957E" w14:textId="32E96ED8">
      <w:pPr>
        <w:pStyle w:val="QUEafterSource"/>
      </w:pPr>
    </w:p>
    <w:p w:rsidR="00756027" w:rsidP="00FC7607" w:rsidRDefault="00756027" w14:paraId="34986227" w14:textId="77777777">
      <w:pPr>
        <w:pStyle w:val="QUEafterSource"/>
        <w:ind w:left="0" w:firstLine="0"/>
      </w:pPr>
    </w:p>
    <w:p w:rsidR="00756027" w:rsidP="00FC7607" w:rsidRDefault="00756027" w14:paraId="222E6FCC" w14:textId="77777777">
      <w:pPr>
        <w:pStyle w:val="QUEafterSource"/>
        <w:ind w:left="0" w:firstLine="0"/>
      </w:pPr>
    </w:p>
    <w:p w:rsidR="00756027" w:rsidP="00FC7607" w:rsidRDefault="00756027" w14:paraId="5689F844" w14:textId="24C3B330">
      <w:pPr>
        <w:pStyle w:val="QUEafterSource"/>
        <w:ind w:left="0" w:firstLine="0"/>
      </w:pPr>
    </w:p>
    <w:p w:rsidR="00306CD1" w:rsidP="00FC7607" w:rsidRDefault="00306CD1" w14:paraId="02BE0A30" w14:textId="77777777">
      <w:pPr>
        <w:pStyle w:val="QUEafterSource"/>
        <w:ind w:left="0" w:firstLine="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6E5390F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5473821E" w14:textId="77777777">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p>
        </w:tc>
      </w:tr>
    </w:tbl>
    <w:p w:rsidR="00756027" w:rsidP="00FC7607" w:rsidRDefault="00756027" w14:paraId="6DF26B43" w14:textId="77777777">
      <w:pPr>
        <w:pStyle w:val="QUEafterSource"/>
        <w:ind w:left="0" w:firstLine="0"/>
      </w:pPr>
    </w:p>
    <w:p w:rsidR="00FC7607" w:rsidP="00FC7607" w:rsidRDefault="00FC7607" w14:paraId="5ED603BB" w14:textId="409CC36B">
      <w:pPr>
        <w:pStyle w:val="QUEafterSource"/>
        <w:ind w:left="0" w:firstLine="0"/>
      </w:pPr>
      <w:r>
        <w:t>D</w:t>
      </w:r>
      <w:r w:rsidR="00B02830">
        <w:t>7</w:t>
      </w:r>
      <w:r w:rsidR="00476ED0">
        <w:t>g</w:t>
      </w:r>
      <w:r>
        <w:t>.</w:t>
      </w:r>
      <w:r>
        <w:tab/>
        <w:t>Please indicate which of the following have been challenging for your program in providing services post-release.</w:t>
      </w:r>
    </w:p>
    <w:tbl>
      <w:tblPr>
        <w:tblW w:w="4458" w:type="pct"/>
        <w:tblLayout w:type="fixed"/>
        <w:tblLook w:val="0000" w:firstRow="0" w:lastRow="0" w:firstColumn="0" w:lastColumn="0" w:noHBand="0" w:noVBand="0"/>
      </w:tblPr>
      <w:tblGrid>
        <w:gridCol w:w="7561"/>
        <w:gridCol w:w="1080"/>
        <w:gridCol w:w="988"/>
      </w:tblGrid>
      <w:tr w:rsidRPr="003403FA" w:rsidR="00FC7607" w:rsidTr="000C4C73" w14:paraId="0C25C895" w14:textId="77777777">
        <w:trPr>
          <w:trHeight w:val="494"/>
        </w:trPr>
        <w:tc>
          <w:tcPr>
            <w:tcW w:w="3926" w:type="pct"/>
          </w:tcPr>
          <w:p w:rsidR="00FC7607" w:rsidP="000C4C73" w:rsidRDefault="00FC7607" w14:paraId="6737213B" w14:textId="77777777">
            <w:pPr>
              <w:tabs>
                <w:tab w:val="clear" w:pos="432"/>
                <w:tab w:val="left" w:leader="dot" w:pos="6084"/>
              </w:tabs>
              <w:spacing w:after="0"/>
              <w:ind w:firstLine="0"/>
              <w:jc w:val="left"/>
              <w:rPr>
                <w:rFonts w:ascii="Arial" w:hAnsi="Arial" w:cs="Arial"/>
                <w:b/>
                <w:bCs/>
                <w:sz w:val="20"/>
                <w:szCs w:val="18"/>
              </w:rPr>
            </w:pPr>
          </w:p>
        </w:tc>
        <w:tc>
          <w:tcPr>
            <w:tcW w:w="1074" w:type="pct"/>
            <w:gridSpan w:val="2"/>
            <w:tcBorders>
              <w:bottom w:val="single" w:color="auto" w:sz="4" w:space="0"/>
            </w:tcBorders>
            <w:vAlign w:val="bottom"/>
          </w:tcPr>
          <w:p w:rsidRPr="003403FA" w:rsidR="00FC7607" w:rsidP="000C4C73" w:rsidRDefault="00FC7607" w14:paraId="4902D157" w14:textId="77777777">
            <w:pPr>
              <w:pStyle w:val="Tableheader"/>
              <w:rPr>
                <w:szCs w:val="18"/>
              </w:rPr>
            </w:pPr>
            <w:r w:rsidRPr="00C80564">
              <w:rPr>
                <w:rFonts w:ascii="Arial" w:hAnsi="Arial"/>
                <w:i/>
                <w:szCs w:val="18"/>
              </w:rPr>
              <w:t>Select one per row</w:t>
            </w:r>
          </w:p>
        </w:tc>
      </w:tr>
      <w:tr w:rsidRPr="003403FA" w:rsidR="00FC7607" w:rsidTr="000C4C73" w14:paraId="01590407" w14:textId="77777777">
        <w:trPr>
          <w:trHeight w:val="494"/>
        </w:trPr>
        <w:tc>
          <w:tcPr>
            <w:tcW w:w="3926" w:type="pct"/>
            <w:tcBorders>
              <w:right w:val="single" w:color="auto" w:sz="4" w:space="0"/>
            </w:tcBorders>
          </w:tcPr>
          <w:p w:rsidRPr="00487695" w:rsidR="00FC7607" w:rsidP="000C4C73" w:rsidRDefault="00FC7607" w14:paraId="208CA4AB" w14:textId="77777777">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 you experienced any challenges with:</w:t>
            </w:r>
            <w:r w:rsidRPr="00487695">
              <w:rPr>
                <w:rFonts w:ascii="Arial" w:hAnsi="Arial" w:cs="Arial"/>
                <w:b/>
                <w:bCs/>
                <w:sz w:val="20"/>
                <w:szCs w:val="18"/>
              </w:rPr>
              <w:t xml:space="preserve"> </w:t>
            </w:r>
          </w:p>
        </w:tc>
        <w:tc>
          <w:tcPr>
            <w:tcW w:w="561" w:type="pct"/>
            <w:tcBorders>
              <w:top w:val="single" w:color="auto" w:sz="4" w:space="0"/>
              <w:left w:val="single" w:color="auto" w:sz="4" w:space="0"/>
              <w:bottom w:val="single" w:color="auto" w:sz="4" w:space="0"/>
              <w:right w:val="single" w:color="auto" w:sz="4" w:space="0"/>
            </w:tcBorders>
            <w:vAlign w:val="bottom"/>
          </w:tcPr>
          <w:p w:rsidRPr="00487695" w:rsidR="00FC7607" w:rsidP="000C4C73" w:rsidRDefault="00FC7607" w14:paraId="4E95F1DD" w14:textId="77777777">
            <w:pPr>
              <w:pStyle w:val="Tableheader"/>
              <w:rPr>
                <w:sz w:val="16"/>
              </w:rPr>
            </w:pPr>
            <w:r w:rsidRPr="003403FA">
              <w:rPr>
                <w:szCs w:val="18"/>
              </w:rPr>
              <w:t>YES</w:t>
            </w:r>
          </w:p>
        </w:tc>
        <w:tc>
          <w:tcPr>
            <w:tcW w:w="513" w:type="pct"/>
            <w:tcBorders>
              <w:top w:val="single" w:color="auto" w:sz="4" w:space="0"/>
              <w:left w:val="single" w:color="auto" w:sz="4" w:space="0"/>
              <w:bottom w:val="single" w:color="auto" w:sz="4" w:space="0"/>
              <w:right w:val="single" w:color="auto" w:sz="4" w:space="0"/>
            </w:tcBorders>
            <w:vAlign w:val="bottom"/>
          </w:tcPr>
          <w:p w:rsidRPr="003403FA" w:rsidR="00FC7607" w:rsidP="000C4C73" w:rsidRDefault="00FC7607" w14:paraId="696C7889" w14:textId="77777777">
            <w:pPr>
              <w:pStyle w:val="Tableheader"/>
              <w:rPr>
                <w:szCs w:val="18"/>
              </w:rPr>
            </w:pPr>
            <w:r w:rsidRPr="003403FA">
              <w:rPr>
                <w:szCs w:val="18"/>
              </w:rPr>
              <w:t>NO</w:t>
            </w:r>
          </w:p>
        </w:tc>
      </w:tr>
      <w:tr w:rsidRPr="003403FA" w:rsidR="00FC7607" w:rsidTr="002A6EEE" w14:paraId="16908101" w14:textId="77777777">
        <w:tc>
          <w:tcPr>
            <w:tcW w:w="3926" w:type="pct"/>
            <w:tcBorders>
              <w:right w:val="single" w:color="auto" w:sz="4" w:space="0"/>
            </w:tcBorders>
            <w:shd w:val="clear" w:color="auto" w:fill="E8E8E8"/>
          </w:tcPr>
          <w:p w:rsidR="00FC7607" w:rsidP="002A6EEE" w:rsidRDefault="00B377B7" w14:paraId="781C1253" w14:textId="42ED07DD">
            <w:pPr>
              <w:pStyle w:val="Tabletext25indent"/>
              <w:numPr>
                <w:ilvl w:val="0"/>
                <w:numId w:val="28"/>
              </w:numPr>
              <w:rPr>
                <w:sz w:val="18"/>
              </w:rPr>
            </w:pPr>
            <w:r>
              <w:rPr>
                <w:b/>
                <w:i/>
                <w:noProof/>
              </w:rPr>
              <mc:AlternateContent>
                <mc:Choice Requires="wps">
                  <w:drawing>
                    <wp:anchor distT="0" distB="0" distL="114300" distR="114300" simplePos="0" relativeHeight="251842560" behindDoc="0" locked="0" layoutInCell="1" allowOverlap="1" wp14:editId="34BE6B8A" wp14:anchorId="2D45BDB3">
                      <wp:simplePos x="0" y="0"/>
                      <wp:positionH relativeFrom="column">
                        <wp:posOffset>970363</wp:posOffset>
                      </wp:positionH>
                      <wp:positionV relativeFrom="paragraph">
                        <wp:posOffset>261261</wp:posOffset>
                      </wp:positionV>
                      <wp:extent cx="2559050" cy="248920"/>
                      <wp:effectExtent l="0" t="0" r="12700" b="17780"/>
                      <wp:wrapNone/>
                      <wp:docPr id="63"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FC7607" w:rsidP="00FC7607" w:rsidRDefault="00FC7607" w14:paraId="10AC6287" w14:textId="35290F22">
                                  <w:pPr>
                                    <w:spacing w:before="0" w:after="0"/>
                                    <w:ind w:left="450" w:hanging="18"/>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40" style="position:absolute;left:0;text-align:left;margin-left:76.4pt;margin-top:20.55pt;width:201.5pt;height:19.6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" w14:anchorId="2D45BDB3">
                      <v:textbox inset="0,,1.44pt,1.44pt">
                        <w:txbxContent>
                          <w:p w:rsidRPr="00C96776" w:rsidR="00FC7607" w:rsidP="00FC7607" w:rsidRDefault="00FC7607" w14:paraId="10AC6287" w14:textId="35290F22">
                            <w:pPr>
                              <w:spacing w:before="0" w:after="0"/>
                              <w:ind w:left="450" w:hanging="18"/>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r w:rsidR="00FC7607">
              <w:rPr>
                <w:sz w:val="18"/>
              </w:rPr>
              <w:t>Providing or giving a</w:t>
            </w:r>
            <w:r w:rsidRPr="00B1363D" w:rsidR="00FC7607">
              <w:rPr>
                <w:sz w:val="18"/>
              </w:rPr>
              <w:t>ccess to other important services</w:t>
            </w:r>
            <w:r w:rsidRPr="00487695" w:rsidR="00FC7607">
              <w:rPr>
                <w:sz w:val="18"/>
              </w:rPr>
              <w:t xml:space="preserve"> </w:t>
            </w:r>
            <w:r w:rsidR="00FC7607">
              <w:rPr>
                <w:sz w:val="18"/>
              </w:rPr>
              <w:t xml:space="preserve">post-release </w:t>
            </w:r>
            <w:r w:rsidRPr="00487695" w:rsidR="00FC7607">
              <w:rPr>
                <w:sz w:val="18"/>
              </w:rPr>
              <w:t>(specify)</w:t>
            </w:r>
          </w:p>
        </w:tc>
        <w:tc>
          <w:tcPr>
            <w:tcW w:w="561" w:type="pct"/>
            <w:tcBorders>
              <w:left w:val="single" w:color="auto" w:sz="4" w:space="0"/>
            </w:tcBorders>
            <w:shd w:val="clear" w:color="auto" w:fill="E8E8E8"/>
            <w:vAlign w:val="bottom"/>
          </w:tcPr>
          <w:p w:rsidRPr="003403FA" w:rsidR="00FC7607" w:rsidP="000C4C73" w:rsidRDefault="00FC7607" w14:paraId="67F7F243"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E8E8E8"/>
            <w:vAlign w:val="bottom"/>
          </w:tcPr>
          <w:p w:rsidRPr="003403FA" w:rsidR="00FC7607" w:rsidP="000C4C73" w:rsidRDefault="00FC7607" w14:paraId="2E15D4C6" w14:textId="77777777">
            <w:pPr>
              <w:pStyle w:val="Tabletextnormal"/>
              <w:rPr>
                <w:sz w:val="12"/>
                <w:szCs w:val="12"/>
              </w:rPr>
            </w:pPr>
            <w:r w:rsidRPr="003403FA">
              <w:rPr>
                <w:sz w:val="12"/>
                <w:szCs w:val="12"/>
              </w:rPr>
              <w:t xml:space="preserve">0  </w:t>
            </w:r>
            <w:r w:rsidRPr="003403FA">
              <w:rPr>
                <w:sz w:val="28"/>
                <w:szCs w:val="28"/>
              </w:rPr>
              <w:t>□</w:t>
            </w:r>
          </w:p>
        </w:tc>
      </w:tr>
      <w:tr w:rsidRPr="003403FA" w:rsidR="00FC7607" w:rsidTr="002A6EEE" w14:paraId="3F609D6F" w14:textId="77777777">
        <w:trPr>
          <w:trHeight w:val="468"/>
        </w:trPr>
        <w:tc>
          <w:tcPr>
            <w:tcW w:w="3926" w:type="pct"/>
            <w:tcBorders>
              <w:right w:val="single" w:color="auto" w:sz="4" w:space="0"/>
            </w:tcBorders>
            <w:shd w:val="clear" w:color="auto" w:fill="E8E8E8"/>
          </w:tcPr>
          <w:p w:rsidR="00FC7607" w:rsidP="002A6EEE" w:rsidRDefault="00FC7607" w14:paraId="40B1CB5F" w14:textId="1A5391D0">
            <w:pPr>
              <w:pStyle w:val="Tabletext25indent"/>
              <w:rPr>
                <w:sz w:val="18"/>
              </w:rPr>
            </w:pPr>
          </w:p>
        </w:tc>
        <w:tc>
          <w:tcPr>
            <w:tcW w:w="561" w:type="pct"/>
            <w:tcBorders>
              <w:left w:val="single" w:color="auto" w:sz="4" w:space="0"/>
            </w:tcBorders>
            <w:shd w:val="clear" w:color="auto" w:fill="E8E8E8"/>
            <w:vAlign w:val="bottom"/>
          </w:tcPr>
          <w:p w:rsidRPr="003403FA" w:rsidR="00FC7607" w:rsidP="000C4C73" w:rsidRDefault="00FC7607" w14:paraId="7FD3C457" w14:textId="77777777">
            <w:pPr>
              <w:pStyle w:val="Tabletextnormal"/>
              <w:rPr>
                <w:sz w:val="12"/>
                <w:szCs w:val="12"/>
              </w:rPr>
            </w:pPr>
          </w:p>
        </w:tc>
        <w:tc>
          <w:tcPr>
            <w:tcW w:w="513" w:type="pct"/>
            <w:tcBorders>
              <w:right w:val="single" w:color="auto" w:sz="4" w:space="0"/>
            </w:tcBorders>
            <w:shd w:val="clear" w:color="auto" w:fill="E8E8E8"/>
            <w:vAlign w:val="bottom"/>
          </w:tcPr>
          <w:p w:rsidRPr="003403FA" w:rsidR="00FC7607" w:rsidP="000C4C73" w:rsidRDefault="00FC7607" w14:paraId="7A202CB9" w14:textId="77777777">
            <w:pPr>
              <w:pStyle w:val="Tabletextnormal"/>
              <w:rPr>
                <w:sz w:val="12"/>
                <w:szCs w:val="12"/>
              </w:rPr>
            </w:pPr>
          </w:p>
        </w:tc>
      </w:tr>
      <w:tr w:rsidRPr="003403FA" w:rsidR="00FC7607" w:rsidTr="002A6EEE" w14:paraId="3B2A8249" w14:textId="77777777">
        <w:trPr>
          <w:trHeight w:val="245"/>
        </w:trPr>
        <w:tc>
          <w:tcPr>
            <w:tcW w:w="3926" w:type="pct"/>
            <w:tcBorders>
              <w:right w:val="single" w:color="auto" w:sz="4" w:space="0"/>
            </w:tcBorders>
            <w:shd w:val="clear" w:color="auto" w:fill="auto"/>
          </w:tcPr>
          <w:p w:rsidR="00FC7607" w:rsidP="002A6EEE" w:rsidRDefault="00FC7607" w14:paraId="78847846" w14:textId="76771A9C">
            <w:pPr>
              <w:pStyle w:val="Tabletext25indent"/>
              <w:numPr>
                <w:ilvl w:val="0"/>
                <w:numId w:val="28"/>
              </w:numPr>
              <w:rPr>
                <w:sz w:val="18"/>
              </w:rPr>
            </w:pPr>
            <w:r>
              <w:rPr>
                <w:sz w:val="18"/>
              </w:rPr>
              <w:t>Participant transportation to services or employment in the community</w:t>
            </w:r>
          </w:p>
        </w:tc>
        <w:tc>
          <w:tcPr>
            <w:tcW w:w="561" w:type="pct"/>
            <w:tcBorders>
              <w:left w:val="single" w:color="auto" w:sz="4" w:space="0"/>
            </w:tcBorders>
            <w:shd w:val="clear" w:color="auto" w:fill="auto"/>
            <w:vAlign w:val="bottom"/>
          </w:tcPr>
          <w:p w:rsidRPr="00487695" w:rsidR="00FC7607" w:rsidP="000C4C73" w:rsidRDefault="00FC7607" w14:paraId="0D07042D"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auto"/>
            <w:vAlign w:val="bottom"/>
          </w:tcPr>
          <w:p w:rsidRPr="003403FA" w:rsidR="00FC7607" w:rsidP="000C4C73" w:rsidRDefault="00FC7607" w14:paraId="6137F7CE" w14:textId="77777777">
            <w:pPr>
              <w:pStyle w:val="Tabletextnormal"/>
              <w:rPr>
                <w:sz w:val="12"/>
                <w:szCs w:val="12"/>
              </w:rPr>
            </w:pPr>
            <w:r w:rsidRPr="003403FA">
              <w:rPr>
                <w:sz w:val="12"/>
                <w:szCs w:val="12"/>
              </w:rPr>
              <w:t xml:space="preserve">0  </w:t>
            </w:r>
            <w:r w:rsidRPr="003403FA">
              <w:rPr>
                <w:sz w:val="28"/>
                <w:szCs w:val="28"/>
              </w:rPr>
              <w:t>□</w:t>
            </w:r>
          </w:p>
        </w:tc>
      </w:tr>
      <w:tr w:rsidRPr="003403FA" w:rsidR="00FC7607" w:rsidTr="002A6EEE" w14:paraId="132B66E5" w14:textId="77777777">
        <w:trPr>
          <w:trHeight w:val="245"/>
        </w:trPr>
        <w:tc>
          <w:tcPr>
            <w:tcW w:w="3926" w:type="pct"/>
            <w:tcBorders>
              <w:right w:val="single" w:color="auto" w:sz="4" w:space="0"/>
            </w:tcBorders>
            <w:shd w:val="clear" w:color="auto" w:fill="E8E8E8"/>
          </w:tcPr>
          <w:p w:rsidR="00FC7607" w:rsidP="002A6EEE" w:rsidRDefault="00FC7607" w14:paraId="68D50C4C" w14:textId="6A9859EF">
            <w:pPr>
              <w:pStyle w:val="Tabletext25indent"/>
              <w:numPr>
                <w:ilvl w:val="0"/>
                <w:numId w:val="28"/>
              </w:numPr>
              <w:rPr>
                <w:sz w:val="18"/>
              </w:rPr>
            </w:pPr>
            <w:r>
              <w:rPr>
                <w:sz w:val="18"/>
              </w:rPr>
              <w:t>P</w:t>
            </w:r>
            <w:r w:rsidRPr="00B1363D">
              <w:rPr>
                <w:sz w:val="18"/>
              </w:rPr>
              <w:t>articipants</w:t>
            </w:r>
            <w:r>
              <w:rPr>
                <w:sz w:val="18"/>
              </w:rPr>
              <w:t>’ placement</w:t>
            </w:r>
            <w:r w:rsidRPr="00B1363D">
              <w:rPr>
                <w:sz w:val="18"/>
              </w:rPr>
              <w:t xml:space="preserve"> in</w:t>
            </w:r>
            <w:r>
              <w:rPr>
                <w:sz w:val="18"/>
              </w:rPr>
              <w:t>to</w:t>
            </w:r>
            <w:r w:rsidRPr="00B1363D">
              <w:rPr>
                <w:sz w:val="18"/>
              </w:rPr>
              <w:t xml:space="preserve"> jobs</w:t>
            </w:r>
          </w:p>
        </w:tc>
        <w:tc>
          <w:tcPr>
            <w:tcW w:w="561" w:type="pct"/>
            <w:tcBorders>
              <w:left w:val="single" w:color="auto" w:sz="4" w:space="0"/>
            </w:tcBorders>
            <w:shd w:val="clear" w:color="auto" w:fill="E8E8E8"/>
            <w:vAlign w:val="bottom"/>
          </w:tcPr>
          <w:p w:rsidRPr="003403FA" w:rsidR="00FC7607" w:rsidP="000C4C73" w:rsidRDefault="00FC7607" w14:paraId="5045C162"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E8E8E8"/>
            <w:vAlign w:val="bottom"/>
          </w:tcPr>
          <w:p w:rsidRPr="003403FA" w:rsidR="00FC7607" w:rsidP="000C4C73" w:rsidRDefault="00FC7607" w14:paraId="1F18BD85" w14:textId="77777777">
            <w:pPr>
              <w:pStyle w:val="Tabletextnormal"/>
              <w:rPr>
                <w:sz w:val="12"/>
                <w:szCs w:val="12"/>
              </w:rPr>
            </w:pPr>
            <w:r w:rsidRPr="003403FA">
              <w:rPr>
                <w:sz w:val="12"/>
                <w:szCs w:val="12"/>
              </w:rPr>
              <w:t xml:space="preserve">0  </w:t>
            </w:r>
            <w:r w:rsidRPr="003403FA">
              <w:rPr>
                <w:sz w:val="28"/>
                <w:szCs w:val="28"/>
              </w:rPr>
              <w:t>□</w:t>
            </w:r>
          </w:p>
        </w:tc>
      </w:tr>
      <w:tr w:rsidRPr="003403FA" w:rsidR="00FC7607" w:rsidTr="002A6EEE" w14:paraId="2E3F9DCE" w14:textId="77777777">
        <w:trPr>
          <w:trHeight w:val="245"/>
        </w:trPr>
        <w:tc>
          <w:tcPr>
            <w:tcW w:w="3926" w:type="pct"/>
            <w:tcBorders>
              <w:right w:val="single" w:color="auto" w:sz="4" w:space="0"/>
            </w:tcBorders>
            <w:shd w:val="clear" w:color="auto" w:fill="auto"/>
          </w:tcPr>
          <w:p w:rsidR="00FC7607" w:rsidP="002A6EEE" w:rsidRDefault="00FC7607" w14:paraId="03170EED" w14:textId="7DAEFB58">
            <w:pPr>
              <w:pStyle w:val="Tabletext25indent"/>
              <w:numPr>
                <w:ilvl w:val="0"/>
                <w:numId w:val="28"/>
              </w:numPr>
              <w:rPr>
                <w:sz w:val="18"/>
              </w:rPr>
            </w:pPr>
            <w:r w:rsidRPr="00B1363D">
              <w:rPr>
                <w:sz w:val="18"/>
              </w:rPr>
              <w:t xml:space="preserve">Participants’ </w:t>
            </w:r>
            <w:r>
              <w:rPr>
                <w:sz w:val="18"/>
              </w:rPr>
              <w:t xml:space="preserve">retention </w:t>
            </w:r>
            <w:r w:rsidR="00902F78">
              <w:rPr>
                <w:sz w:val="18"/>
              </w:rPr>
              <w:t>in</w:t>
            </w:r>
            <w:r>
              <w:rPr>
                <w:sz w:val="18"/>
              </w:rPr>
              <w:t xml:space="preserve"> employment </w:t>
            </w:r>
          </w:p>
        </w:tc>
        <w:tc>
          <w:tcPr>
            <w:tcW w:w="561" w:type="pct"/>
            <w:tcBorders>
              <w:left w:val="single" w:color="auto" w:sz="4" w:space="0"/>
            </w:tcBorders>
            <w:shd w:val="clear" w:color="auto" w:fill="auto"/>
            <w:vAlign w:val="bottom"/>
          </w:tcPr>
          <w:p w:rsidRPr="003403FA" w:rsidR="00FC7607" w:rsidP="000C4C73" w:rsidRDefault="00FC7607" w14:paraId="26A44243"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auto"/>
            <w:vAlign w:val="bottom"/>
          </w:tcPr>
          <w:p w:rsidRPr="003403FA" w:rsidR="00FC7607" w:rsidP="000C4C73" w:rsidRDefault="00FC7607" w14:paraId="068EC59C" w14:textId="77777777">
            <w:pPr>
              <w:pStyle w:val="Tabletextnormal"/>
              <w:rPr>
                <w:sz w:val="12"/>
                <w:szCs w:val="12"/>
              </w:rPr>
            </w:pPr>
            <w:r w:rsidRPr="003403FA">
              <w:rPr>
                <w:sz w:val="12"/>
                <w:szCs w:val="12"/>
              </w:rPr>
              <w:t xml:space="preserve">0  </w:t>
            </w:r>
            <w:r w:rsidRPr="003403FA">
              <w:rPr>
                <w:sz w:val="28"/>
                <w:szCs w:val="28"/>
              </w:rPr>
              <w:t>□</w:t>
            </w:r>
          </w:p>
        </w:tc>
      </w:tr>
      <w:tr w:rsidRPr="003403FA" w:rsidR="00FC7607" w:rsidTr="002A6EEE" w14:paraId="3BE9FA8F" w14:textId="77777777">
        <w:trPr>
          <w:trHeight w:val="245"/>
        </w:trPr>
        <w:tc>
          <w:tcPr>
            <w:tcW w:w="3926" w:type="pct"/>
            <w:tcBorders>
              <w:right w:val="single" w:color="auto" w:sz="4" w:space="0"/>
            </w:tcBorders>
            <w:shd w:val="clear" w:color="auto" w:fill="E8E8E8"/>
          </w:tcPr>
          <w:p w:rsidRPr="00B1363D" w:rsidR="00FC7607" w:rsidP="002A6EEE" w:rsidRDefault="00FC7607" w14:paraId="5995C126" w14:textId="024830C6">
            <w:pPr>
              <w:pStyle w:val="Tabletext25indent"/>
              <w:numPr>
                <w:ilvl w:val="0"/>
                <w:numId w:val="28"/>
              </w:numPr>
              <w:rPr>
                <w:sz w:val="18"/>
              </w:rPr>
            </w:pPr>
            <w:r w:rsidRPr="00B1363D">
              <w:rPr>
                <w:sz w:val="18"/>
              </w:rPr>
              <w:t xml:space="preserve">Participants’ </w:t>
            </w:r>
            <w:r>
              <w:rPr>
                <w:sz w:val="18"/>
              </w:rPr>
              <w:t xml:space="preserve">avoiding </w:t>
            </w:r>
            <w:r w:rsidRPr="00B1363D">
              <w:rPr>
                <w:sz w:val="18"/>
              </w:rPr>
              <w:t xml:space="preserve">rearrest or reincarceration </w:t>
            </w:r>
          </w:p>
        </w:tc>
        <w:tc>
          <w:tcPr>
            <w:tcW w:w="561" w:type="pct"/>
            <w:tcBorders>
              <w:left w:val="single" w:color="auto" w:sz="4" w:space="0"/>
            </w:tcBorders>
            <w:shd w:val="clear" w:color="auto" w:fill="E8E8E8"/>
            <w:vAlign w:val="bottom"/>
          </w:tcPr>
          <w:p w:rsidRPr="00487695" w:rsidR="00FC7607" w:rsidP="000C4C73" w:rsidRDefault="00FC7607" w14:paraId="611FBC6C"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E8E8E8"/>
            <w:vAlign w:val="bottom"/>
          </w:tcPr>
          <w:p w:rsidRPr="003403FA" w:rsidR="00FC7607" w:rsidP="000C4C73" w:rsidRDefault="00FC7607" w14:paraId="198C7179" w14:textId="77777777">
            <w:pPr>
              <w:pStyle w:val="Tabletextnormal"/>
              <w:rPr>
                <w:sz w:val="12"/>
                <w:szCs w:val="12"/>
              </w:rPr>
            </w:pPr>
            <w:r w:rsidRPr="003403FA">
              <w:rPr>
                <w:sz w:val="12"/>
                <w:szCs w:val="12"/>
              </w:rPr>
              <w:t xml:space="preserve">0  </w:t>
            </w:r>
            <w:r w:rsidRPr="003403FA">
              <w:rPr>
                <w:sz w:val="28"/>
                <w:szCs w:val="28"/>
              </w:rPr>
              <w:t>□</w:t>
            </w:r>
          </w:p>
        </w:tc>
      </w:tr>
      <w:tr w:rsidRPr="003403FA" w:rsidR="00FC7607" w:rsidTr="002A6EEE" w14:paraId="680FB922" w14:textId="77777777">
        <w:trPr>
          <w:trHeight w:val="245"/>
        </w:trPr>
        <w:tc>
          <w:tcPr>
            <w:tcW w:w="3926" w:type="pct"/>
            <w:tcBorders>
              <w:right w:val="single" w:color="auto" w:sz="4" w:space="0"/>
            </w:tcBorders>
            <w:shd w:val="clear" w:color="auto" w:fill="auto"/>
          </w:tcPr>
          <w:p w:rsidRPr="00B1363D" w:rsidR="00FC7607" w:rsidP="002A6EEE" w:rsidRDefault="00FC7607" w14:paraId="1A3E245B" w14:textId="4D3F368A">
            <w:pPr>
              <w:pStyle w:val="Tabletext25indent"/>
              <w:numPr>
                <w:ilvl w:val="0"/>
                <w:numId w:val="28"/>
              </w:numPr>
              <w:rPr>
                <w:sz w:val="18"/>
              </w:rPr>
            </w:pPr>
            <w:r>
              <w:rPr>
                <w:sz w:val="18"/>
              </w:rPr>
              <w:t xml:space="preserve">Other challenges to providing services post-release </w:t>
            </w:r>
            <w:r w:rsidRPr="00487695">
              <w:rPr>
                <w:sz w:val="18"/>
              </w:rPr>
              <w:t>(specify)</w:t>
            </w:r>
          </w:p>
        </w:tc>
        <w:tc>
          <w:tcPr>
            <w:tcW w:w="561" w:type="pct"/>
            <w:tcBorders>
              <w:left w:val="single" w:color="auto" w:sz="4" w:space="0"/>
            </w:tcBorders>
            <w:shd w:val="clear" w:color="auto" w:fill="auto"/>
            <w:vAlign w:val="bottom"/>
          </w:tcPr>
          <w:p w:rsidRPr="00487695" w:rsidR="00FC7607" w:rsidP="000C4C73" w:rsidRDefault="00FC7607" w14:paraId="5D0579D1"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color="auto" w:sz="4" w:space="0"/>
            </w:tcBorders>
            <w:shd w:val="clear" w:color="auto" w:fill="auto"/>
            <w:vAlign w:val="bottom"/>
          </w:tcPr>
          <w:p w:rsidRPr="003403FA" w:rsidR="00FC7607" w:rsidP="000C4C73" w:rsidRDefault="00FC7607" w14:paraId="361F410F" w14:textId="77777777">
            <w:pPr>
              <w:pStyle w:val="Tabletextnormal"/>
              <w:rPr>
                <w:sz w:val="12"/>
                <w:szCs w:val="12"/>
              </w:rPr>
            </w:pPr>
            <w:r w:rsidRPr="003403FA">
              <w:rPr>
                <w:sz w:val="12"/>
                <w:szCs w:val="12"/>
              </w:rPr>
              <w:t xml:space="preserve">0  </w:t>
            </w:r>
            <w:r w:rsidRPr="003403FA">
              <w:rPr>
                <w:sz w:val="28"/>
                <w:szCs w:val="28"/>
              </w:rPr>
              <w:t>□</w:t>
            </w:r>
          </w:p>
        </w:tc>
      </w:tr>
      <w:tr w:rsidRPr="00475E7C" w:rsidR="00FC7607" w:rsidTr="002A6EEE" w14:paraId="419FDF49" w14:textId="77777777">
        <w:trPr>
          <w:trHeight w:val="350"/>
          <w:tblHeader/>
        </w:trPr>
        <w:tc>
          <w:tcPr>
            <w:tcW w:w="3926" w:type="pct"/>
            <w:tcBorders>
              <w:right w:val="single" w:color="auto" w:sz="4" w:space="0"/>
            </w:tcBorders>
            <w:shd w:val="clear" w:color="auto" w:fill="auto"/>
          </w:tcPr>
          <w:p w:rsidR="00FC7607" w:rsidP="000C4C73" w:rsidRDefault="00FC7607" w14:paraId="3E3E41A4" w14:textId="77777777">
            <w:pPr>
              <w:pStyle w:val="Table-specline"/>
              <w:tabs>
                <w:tab w:val="clear" w:pos="1440"/>
                <w:tab w:val="right" w:leader="underscore" w:pos="4572"/>
              </w:tabs>
              <w:ind w:left="0"/>
            </w:pPr>
            <w:r>
              <w:rPr>
                <w:b/>
                <w:i/>
                <w:noProof/>
              </w:rPr>
              <mc:AlternateContent>
                <mc:Choice Requires="wps">
                  <w:drawing>
                    <wp:anchor distT="0" distB="0" distL="114300" distR="114300" simplePos="0" relativeHeight="251843584" behindDoc="0" locked="0" layoutInCell="1" allowOverlap="1" wp14:editId="2280A405" wp14:anchorId="666742F5">
                      <wp:simplePos x="0" y="0"/>
                      <wp:positionH relativeFrom="column">
                        <wp:posOffset>350223</wp:posOffset>
                      </wp:positionH>
                      <wp:positionV relativeFrom="paragraph">
                        <wp:posOffset>24229</wp:posOffset>
                      </wp:positionV>
                      <wp:extent cx="2559050" cy="248920"/>
                      <wp:effectExtent l="0" t="0" r="12700" b="17780"/>
                      <wp:wrapNone/>
                      <wp:docPr id="192"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FC7607" w:rsidP="00FC7607" w:rsidRDefault="00FC7607" w14:paraId="56E3FC89" w14:textId="0336554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41" style="position:absolute;margin-left:27.6pt;margin-top:1.9pt;width:201.5pt;height:19.6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" w14:anchorId="666742F5">
                      <v:textbox inset="0,,1.44pt,1.44pt">
                        <w:txbxContent>
                          <w:p w:rsidRPr="00C96776" w:rsidR="00FC7607" w:rsidP="00FC7607" w:rsidRDefault="00FC7607" w14:paraId="56E3FC89" w14:textId="0336554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61" w:type="pct"/>
            <w:tcBorders>
              <w:left w:val="single" w:color="auto" w:sz="4" w:space="0"/>
              <w:bottom w:val="single" w:color="auto" w:sz="4" w:space="0"/>
            </w:tcBorders>
            <w:shd w:val="clear" w:color="auto" w:fill="auto"/>
            <w:vAlign w:val="bottom"/>
          </w:tcPr>
          <w:p w:rsidRPr="00487695" w:rsidR="00FC7607" w:rsidP="000C4C73" w:rsidRDefault="00FC7607" w14:paraId="756906D1" w14:textId="77777777">
            <w:pPr>
              <w:pStyle w:val="Tabletextnormal"/>
              <w:rPr>
                <w:sz w:val="18"/>
                <w:szCs w:val="18"/>
              </w:rPr>
            </w:pPr>
          </w:p>
        </w:tc>
        <w:tc>
          <w:tcPr>
            <w:tcW w:w="513" w:type="pct"/>
            <w:tcBorders>
              <w:bottom w:val="single" w:color="auto" w:sz="4" w:space="0"/>
              <w:right w:val="single" w:color="auto" w:sz="4" w:space="0"/>
            </w:tcBorders>
            <w:shd w:val="clear" w:color="auto" w:fill="auto"/>
            <w:vAlign w:val="bottom"/>
          </w:tcPr>
          <w:p w:rsidRPr="00475E7C" w:rsidR="00FC7607" w:rsidP="000C4C73" w:rsidRDefault="00FC7607" w14:paraId="593782C0" w14:textId="77777777">
            <w:pPr>
              <w:pStyle w:val="Tabletextnormal"/>
              <w:rPr>
                <w:sz w:val="32"/>
                <w:szCs w:val="32"/>
              </w:rPr>
            </w:pPr>
          </w:p>
        </w:tc>
      </w:tr>
    </w:tbl>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5260FCF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628639B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E06FF2" w:rsidRDefault="00E06FF2" w14:paraId="404E23BE" w14:textId="6AE595AE">
      <w:pPr>
        <w:tabs>
          <w:tab w:val="clear" w:pos="432"/>
        </w:tabs>
        <w:spacing w:before="0" w:after="200" w:line="276" w:lineRule="auto"/>
        <w:ind w:firstLine="0"/>
        <w:jc w:val="left"/>
        <w:rPr>
          <w:rFonts w:ascii="Arial" w:hAnsi="Arial" w:cs="Arial"/>
          <w:b/>
          <w:sz w:val="20"/>
        </w:rPr>
      </w:pPr>
    </w:p>
    <w:p w:rsidRPr="008F5BD9" w:rsidR="001877DE" w:rsidP="002A6EEE" w:rsidRDefault="001877DE" w14:paraId="30294104" w14:textId="77777777">
      <w:pPr>
        <w:pStyle w:val="Source"/>
        <w:spacing w:before="0"/>
      </w:pPr>
      <w:r>
        <w:t>NEW</w:t>
      </w:r>
      <w:r w:rsidRPr="008F5BD9">
        <w:t xml:space="preserve">. </w:t>
      </w:r>
    </w:p>
    <w:p w:rsidR="001877DE" w:rsidP="001877DE" w:rsidRDefault="001877DE" w14:paraId="39AFFCD0" w14:textId="04AC3325">
      <w:pPr>
        <w:pStyle w:val="QUEafterSource"/>
      </w:pPr>
      <w:r>
        <w:t>D</w:t>
      </w:r>
      <w:r w:rsidR="00B02830">
        <w:t>8</w:t>
      </w:r>
      <w:r>
        <w:t>.</w:t>
      </w:r>
      <w:r>
        <w:tab/>
        <w:t>Did you face challenges related to any of the following?</w:t>
      </w:r>
    </w:p>
    <w:tbl>
      <w:tblPr>
        <w:tblStyle w:val="TableGrid"/>
        <w:tblW w:w="4719" w:type="pct"/>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52"/>
        <w:gridCol w:w="1401"/>
        <w:gridCol w:w="1140"/>
      </w:tblGrid>
      <w:tr w:rsidRPr="004F5817" w:rsidR="001877DE" w:rsidTr="00C25329" w14:paraId="1BA7B059" w14:textId="77777777">
        <w:trPr>
          <w:trHeight w:val="187"/>
        </w:trPr>
        <w:tc>
          <w:tcPr>
            <w:tcW w:w="3754" w:type="pct"/>
          </w:tcPr>
          <w:p w:rsidRPr="004F5817" w:rsidR="001877DE" w:rsidP="00C25329" w:rsidRDefault="001877DE" w14:paraId="2F82808B" w14:textId="77777777">
            <w:pPr>
              <w:pStyle w:val="QUEafterSource"/>
              <w:ind w:left="0" w:firstLine="0"/>
            </w:pPr>
          </w:p>
        </w:tc>
        <w:tc>
          <w:tcPr>
            <w:tcW w:w="1246" w:type="pct"/>
            <w:gridSpan w:val="2"/>
            <w:tcBorders>
              <w:bottom w:val="single" w:color="auto" w:sz="4" w:space="0"/>
            </w:tcBorders>
            <w:vAlign w:val="bottom"/>
          </w:tcPr>
          <w:p w:rsidRPr="00775EC7" w:rsidR="001877DE" w:rsidP="00C25329" w:rsidRDefault="001877DE" w14:paraId="3C8A2B30" w14:textId="77777777">
            <w:pPr>
              <w:pStyle w:val="Tableheader"/>
              <w:rPr>
                <w:sz w:val="20"/>
              </w:rPr>
            </w:pPr>
            <w:r w:rsidRPr="00C80564">
              <w:rPr>
                <w:i/>
                <w:sz w:val="20"/>
              </w:rPr>
              <w:t>Select one per row</w:t>
            </w:r>
          </w:p>
        </w:tc>
      </w:tr>
      <w:tr w:rsidRPr="004F5817" w:rsidR="001877DE" w:rsidTr="00C25329" w14:paraId="56FD088D" w14:textId="77777777">
        <w:trPr>
          <w:trHeight w:val="187"/>
        </w:trPr>
        <w:tc>
          <w:tcPr>
            <w:tcW w:w="3754" w:type="pct"/>
            <w:tcBorders>
              <w:right w:val="single" w:color="auto" w:sz="4" w:space="0"/>
            </w:tcBorders>
          </w:tcPr>
          <w:p w:rsidRPr="004F5817" w:rsidR="001877DE" w:rsidP="00C25329" w:rsidRDefault="001877DE" w14:paraId="0B250CFE" w14:textId="77777777">
            <w:pPr>
              <w:pStyle w:val="QUEafterSource"/>
              <w:ind w:left="0" w:firstLine="0"/>
            </w:pPr>
          </w:p>
        </w:tc>
        <w:tc>
          <w:tcPr>
            <w:tcW w:w="687" w:type="pct"/>
            <w:tcBorders>
              <w:top w:val="single" w:color="auto" w:sz="4" w:space="0"/>
              <w:left w:val="single" w:color="auto" w:sz="4" w:space="0"/>
              <w:bottom w:val="single" w:color="auto" w:sz="4" w:space="0"/>
              <w:right w:val="single" w:color="auto" w:sz="4" w:space="0"/>
            </w:tcBorders>
            <w:vAlign w:val="bottom"/>
          </w:tcPr>
          <w:p w:rsidRPr="00775EC7" w:rsidR="001877DE" w:rsidP="00C25329" w:rsidRDefault="001877DE" w14:paraId="27702AC4" w14:textId="77777777">
            <w:pPr>
              <w:pStyle w:val="Tableheader"/>
              <w:rPr>
                <w:sz w:val="20"/>
              </w:rPr>
            </w:pPr>
            <w:r w:rsidRPr="00775EC7">
              <w:rPr>
                <w:sz w:val="20"/>
              </w:rPr>
              <w:t>Yes</w:t>
            </w:r>
          </w:p>
        </w:tc>
        <w:tc>
          <w:tcPr>
            <w:tcW w:w="559" w:type="pct"/>
            <w:tcBorders>
              <w:top w:val="single" w:color="auto" w:sz="4" w:space="0"/>
              <w:left w:val="single" w:color="auto" w:sz="4" w:space="0"/>
              <w:bottom w:val="single" w:color="auto" w:sz="4" w:space="0"/>
              <w:right w:val="single" w:color="auto" w:sz="4" w:space="0"/>
            </w:tcBorders>
            <w:vAlign w:val="bottom"/>
          </w:tcPr>
          <w:p w:rsidRPr="00775EC7" w:rsidR="001877DE" w:rsidP="00C25329" w:rsidRDefault="001877DE" w14:paraId="1525676A" w14:textId="77777777">
            <w:pPr>
              <w:pStyle w:val="Tableheader"/>
              <w:rPr>
                <w:sz w:val="20"/>
              </w:rPr>
            </w:pPr>
            <w:r w:rsidRPr="00775EC7">
              <w:rPr>
                <w:sz w:val="20"/>
              </w:rPr>
              <w:t>No</w:t>
            </w:r>
          </w:p>
        </w:tc>
      </w:tr>
      <w:tr w:rsidRPr="004F5817" w:rsidR="001877DE" w:rsidTr="00C106CA" w14:paraId="4B3C78B3" w14:textId="77777777">
        <w:trPr>
          <w:trHeight w:val="474"/>
        </w:trPr>
        <w:tc>
          <w:tcPr>
            <w:tcW w:w="3754" w:type="pct"/>
            <w:tcBorders>
              <w:right w:val="single" w:color="auto" w:sz="4" w:space="0"/>
            </w:tcBorders>
            <w:shd w:val="clear" w:color="auto" w:fill="E8E8E8"/>
            <w:vAlign w:val="center"/>
          </w:tcPr>
          <w:p w:rsidRPr="004F5817" w:rsidR="001877DE" w:rsidP="001877DE" w:rsidRDefault="001877DE" w14:paraId="443DE828" w14:textId="3CED6A30">
            <w:pPr>
              <w:pStyle w:val="Tabletext25indent"/>
            </w:pPr>
            <w:r>
              <w:t>a.</w:t>
            </w:r>
            <w:r>
              <w:tab/>
            </w:r>
            <w:r w:rsidR="00902F78">
              <w:t>P</w:t>
            </w:r>
            <w:r w:rsidRPr="008835A1">
              <w:t xml:space="preserve">articipants access to </w:t>
            </w:r>
            <w:r>
              <w:t>[PROGRAM NAME]</w:t>
            </w:r>
            <w:r w:rsidRPr="008835A1">
              <w:t xml:space="preserve"> program services during lockdowns</w:t>
            </w:r>
            <w:r w:rsidRPr="00386885">
              <w:tab/>
            </w:r>
          </w:p>
        </w:tc>
        <w:tc>
          <w:tcPr>
            <w:tcW w:w="687" w:type="pct"/>
            <w:tcBorders>
              <w:top w:val="single" w:color="auto" w:sz="4" w:space="0"/>
              <w:left w:val="single" w:color="auto" w:sz="4" w:space="0"/>
            </w:tcBorders>
            <w:shd w:val="clear" w:color="auto" w:fill="E8E8E8"/>
            <w:vAlign w:val="bottom"/>
          </w:tcPr>
          <w:p w:rsidRPr="004F5817" w:rsidR="001877DE" w:rsidP="001877DE" w:rsidRDefault="001877DE" w14:paraId="160025B1" w14:textId="4D1FACE8">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top w:val="single" w:color="auto" w:sz="4" w:space="0"/>
              <w:right w:val="single" w:color="auto" w:sz="4" w:space="0"/>
            </w:tcBorders>
            <w:shd w:val="clear" w:color="auto" w:fill="E8E8E8"/>
            <w:vAlign w:val="bottom"/>
          </w:tcPr>
          <w:p w:rsidRPr="004F5817" w:rsidR="001877DE" w:rsidP="001877DE" w:rsidRDefault="001877DE" w14:paraId="1EB2C501" w14:textId="0F806606">
            <w:pPr>
              <w:pStyle w:val="Tableheader"/>
              <w:rPr>
                <w:rFonts w:ascii="Arial" w:hAnsi="Arial"/>
                <w:sz w:val="20"/>
              </w:rPr>
            </w:pPr>
            <w:r w:rsidRPr="003403FA">
              <w:rPr>
                <w:sz w:val="12"/>
                <w:szCs w:val="12"/>
              </w:rPr>
              <w:t xml:space="preserve">0  </w:t>
            </w:r>
            <w:r w:rsidRPr="003403FA">
              <w:rPr>
                <w:sz w:val="28"/>
                <w:szCs w:val="28"/>
              </w:rPr>
              <w:t>□</w:t>
            </w:r>
          </w:p>
        </w:tc>
      </w:tr>
      <w:tr w:rsidRPr="004F5817" w:rsidR="001877DE" w:rsidTr="00C106CA" w14:paraId="143FAC7E" w14:textId="77777777">
        <w:trPr>
          <w:trHeight w:val="490"/>
        </w:trPr>
        <w:tc>
          <w:tcPr>
            <w:tcW w:w="3754" w:type="pct"/>
            <w:tcBorders>
              <w:right w:val="single" w:color="auto" w:sz="4" w:space="0"/>
            </w:tcBorders>
            <w:vAlign w:val="center"/>
          </w:tcPr>
          <w:p w:rsidRPr="004F5817" w:rsidR="001877DE" w:rsidP="001877DE" w:rsidRDefault="001877DE" w14:paraId="69EF53DA" w14:textId="7B0F79CB">
            <w:pPr>
              <w:pStyle w:val="Tabletext25indent"/>
            </w:pPr>
            <w:r>
              <w:t>b.</w:t>
            </w:r>
            <w:r>
              <w:tab/>
            </w:r>
            <w:r w:rsidR="00902F78">
              <w:t>P</w:t>
            </w:r>
            <w:r w:rsidRPr="00386885">
              <w:t xml:space="preserve">articipants </w:t>
            </w:r>
            <w:r w:rsidR="00902F78">
              <w:t xml:space="preserve">coming </w:t>
            </w:r>
            <w:r w:rsidRPr="00386885">
              <w:t xml:space="preserve">to </w:t>
            </w:r>
            <w:r>
              <w:t>[PROGRAM NAME]</w:t>
            </w:r>
            <w:r w:rsidRPr="00386885">
              <w:t xml:space="preserve"> workshops on time</w:t>
            </w:r>
          </w:p>
        </w:tc>
        <w:tc>
          <w:tcPr>
            <w:tcW w:w="687" w:type="pct"/>
            <w:tcBorders>
              <w:left w:val="single" w:color="auto" w:sz="4" w:space="0"/>
            </w:tcBorders>
            <w:vAlign w:val="bottom"/>
          </w:tcPr>
          <w:p w:rsidRPr="004F5817" w:rsidR="001877DE" w:rsidP="001877DE" w:rsidRDefault="001877DE" w14:paraId="1D70B075" w14:textId="780D515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color="auto" w:sz="4" w:space="0"/>
            </w:tcBorders>
            <w:vAlign w:val="bottom"/>
          </w:tcPr>
          <w:p w:rsidRPr="004F5817" w:rsidR="001877DE" w:rsidP="001877DE" w:rsidRDefault="001877DE" w14:paraId="072E3F51" w14:textId="2C7460D0">
            <w:pPr>
              <w:pStyle w:val="Tableheader"/>
              <w:rPr>
                <w:rFonts w:ascii="Arial" w:hAnsi="Arial"/>
                <w:sz w:val="20"/>
              </w:rPr>
            </w:pPr>
            <w:r w:rsidRPr="003403FA">
              <w:rPr>
                <w:sz w:val="12"/>
                <w:szCs w:val="12"/>
              </w:rPr>
              <w:t xml:space="preserve">0  </w:t>
            </w:r>
            <w:r w:rsidRPr="003403FA">
              <w:rPr>
                <w:sz w:val="28"/>
                <w:szCs w:val="28"/>
              </w:rPr>
              <w:t>□</w:t>
            </w:r>
          </w:p>
        </w:tc>
      </w:tr>
      <w:tr w:rsidRPr="004F5817" w:rsidR="001877DE" w:rsidTr="00C106CA" w14:paraId="02106E3E" w14:textId="77777777">
        <w:trPr>
          <w:trHeight w:val="490"/>
        </w:trPr>
        <w:tc>
          <w:tcPr>
            <w:tcW w:w="3754" w:type="pct"/>
            <w:tcBorders>
              <w:right w:val="single" w:color="auto" w:sz="4" w:space="0"/>
            </w:tcBorders>
            <w:shd w:val="clear" w:color="auto" w:fill="E8E8E8"/>
            <w:vAlign w:val="center"/>
          </w:tcPr>
          <w:p w:rsidRPr="004F5817" w:rsidR="001877DE" w:rsidP="001877DE" w:rsidRDefault="001877DE" w14:paraId="69C91BBD" w14:textId="77777777">
            <w:pPr>
              <w:pStyle w:val="Tabletext25indent"/>
            </w:pPr>
            <w:r>
              <w:t>c.</w:t>
            </w:r>
            <w:r>
              <w:tab/>
            </w:r>
            <w:r w:rsidRPr="00386885">
              <w:t xml:space="preserve">Allowing all eligible </w:t>
            </w:r>
            <w:r w:rsidRPr="00726C16">
              <w:t xml:space="preserve">people in custody </w:t>
            </w:r>
            <w:r w:rsidRPr="00386885">
              <w:t xml:space="preserve">who expressed interest in </w:t>
            </w:r>
            <w:r>
              <w:t>[PROGRAM NAME]</w:t>
            </w:r>
            <w:r w:rsidRPr="00386885">
              <w:t xml:space="preserve"> to access services</w:t>
            </w:r>
            <w:r w:rsidRPr="00386885">
              <w:tab/>
            </w:r>
          </w:p>
        </w:tc>
        <w:tc>
          <w:tcPr>
            <w:tcW w:w="687" w:type="pct"/>
            <w:tcBorders>
              <w:left w:val="single" w:color="auto" w:sz="4" w:space="0"/>
            </w:tcBorders>
            <w:shd w:val="clear" w:color="auto" w:fill="E8E8E8"/>
            <w:vAlign w:val="bottom"/>
          </w:tcPr>
          <w:p w:rsidRPr="004F5817" w:rsidR="001877DE" w:rsidP="001877DE" w:rsidRDefault="001877DE" w14:paraId="633A03D0" w14:textId="7A45C29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color="auto" w:sz="4" w:space="0"/>
            </w:tcBorders>
            <w:shd w:val="clear" w:color="auto" w:fill="E8E8E8"/>
            <w:vAlign w:val="bottom"/>
          </w:tcPr>
          <w:p w:rsidRPr="004F5817" w:rsidR="001877DE" w:rsidP="001877DE" w:rsidRDefault="001877DE" w14:paraId="43B140D1" w14:textId="650ADA4F">
            <w:pPr>
              <w:pStyle w:val="Tableheader"/>
              <w:rPr>
                <w:rFonts w:ascii="Arial" w:hAnsi="Arial"/>
                <w:sz w:val="20"/>
              </w:rPr>
            </w:pPr>
            <w:r w:rsidRPr="003403FA">
              <w:rPr>
                <w:sz w:val="12"/>
                <w:szCs w:val="12"/>
              </w:rPr>
              <w:t xml:space="preserve">0  </w:t>
            </w:r>
            <w:r w:rsidRPr="003403FA">
              <w:rPr>
                <w:sz w:val="28"/>
                <w:szCs w:val="28"/>
              </w:rPr>
              <w:t>□</w:t>
            </w:r>
          </w:p>
        </w:tc>
      </w:tr>
      <w:tr w:rsidRPr="004F5817" w:rsidR="001877DE" w:rsidTr="00C106CA" w14:paraId="03C66131" w14:textId="77777777">
        <w:trPr>
          <w:trHeight w:val="490"/>
        </w:trPr>
        <w:tc>
          <w:tcPr>
            <w:tcW w:w="3754" w:type="pct"/>
            <w:tcBorders>
              <w:right w:val="single" w:color="auto" w:sz="4" w:space="0"/>
            </w:tcBorders>
            <w:shd w:val="clear" w:color="auto" w:fill="auto"/>
            <w:vAlign w:val="center"/>
          </w:tcPr>
          <w:p w:rsidRPr="004F5817" w:rsidR="001877DE" w:rsidP="001877DE" w:rsidRDefault="001877DE" w14:paraId="4B61EB9B" w14:textId="77777777">
            <w:pPr>
              <w:pStyle w:val="Tabletext25indent"/>
            </w:pPr>
            <w:r>
              <w:t>d.</w:t>
            </w:r>
            <w:r>
              <w:tab/>
              <w:t>A</w:t>
            </w:r>
            <w:r w:rsidRPr="00386885">
              <w:t xml:space="preserve">llowing </w:t>
            </w:r>
            <w:r w:rsidRPr="00726C16">
              <w:t xml:space="preserve">people in custody </w:t>
            </w:r>
            <w:r w:rsidRPr="00386885">
              <w:t xml:space="preserve">to carry program materials with them outside of </w:t>
            </w:r>
            <w:r>
              <w:t>[PROGRAM NAME]</w:t>
            </w:r>
            <w:r w:rsidRPr="00386885">
              <w:t xml:space="preserve"> workshops</w:t>
            </w:r>
          </w:p>
        </w:tc>
        <w:tc>
          <w:tcPr>
            <w:tcW w:w="687" w:type="pct"/>
            <w:tcBorders>
              <w:left w:val="single" w:color="auto" w:sz="4" w:space="0"/>
            </w:tcBorders>
            <w:shd w:val="clear" w:color="auto" w:fill="auto"/>
            <w:vAlign w:val="bottom"/>
          </w:tcPr>
          <w:p w:rsidRPr="004F5817" w:rsidR="001877DE" w:rsidP="001877DE" w:rsidRDefault="001877DE" w14:paraId="0698842A" w14:textId="60EA303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color="auto" w:sz="4" w:space="0"/>
            </w:tcBorders>
            <w:shd w:val="clear" w:color="auto" w:fill="auto"/>
            <w:vAlign w:val="bottom"/>
          </w:tcPr>
          <w:p w:rsidRPr="004F5817" w:rsidR="001877DE" w:rsidP="001877DE" w:rsidRDefault="001877DE" w14:paraId="2412E420" w14:textId="7A6DE921">
            <w:pPr>
              <w:pStyle w:val="Tableheader"/>
              <w:rPr>
                <w:rFonts w:ascii="Arial" w:hAnsi="Arial"/>
                <w:sz w:val="20"/>
              </w:rPr>
            </w:pPr>
            <w:r w:rsidRPr="003403FA">
              <w:rPr>
                <w:sz w:val="12"/>
                <w:szCs w:val="12"/>
              </w:rPr>
              <w:t xml:space="preserve">0  </w:t>
            </w:r>
            <w:r w:rsidRPr="003403FA">
              <w:rPr>
                <w:sz w:val="28"/>
                <w:szCs w:val="28"/>
              </w:rPr>
              <w:t>□</w:t>
            </w:r>
          </w:p>
        </w:tc>
      </w:tr>
      <w:tr w:rsidRPr="004F5817" w:rsidR="001877DE" w:rsidTr="00C106CA" w14:paraId="3F0EA62B" w14:textId="77777777">
        <w:trPr>
          <w:trHeight w:val="490"/>
        </w:trPr>
        <w:tc>
          <w:tcPr>
            <w:tcW w:w="3754" w:type="pct"/>
            <w:tcBorders>
              <w:right w:val="single" w:color="auto" w:sz="4" w:space="0"/>
            </w:tcBorders>
            <w:shd w:val="clear" w:color="auto" w:fill="E8E8E8"/>
            <w:vAlign w:val="center"/>
          </w:tcPr>
          <w:p w:rsidRPr="006A5B6F" w:rsidR="001877DE" w:rsidP="001877DE" w:rsidRDefault="001877DE" w14:paraId="6C8B45CD" w14:textId="77777777">
            <w:pPr>
              <w:pStyle w:val="Tabletext25indent"/>
              <w:rPr>
                <w:color w:val="000000"/>
              </w:rPr>
            </w:pPr>
            <w:r>
              <w:rPr>
                <w:color w:val="000000"/>
              </w:rPr>
              <w:t>e.</w:t>
            </w:r>
            <w:r>
              <w:rPr>
                <w:color w:val="000000"/>
              </w:rPr>
              <w:tab/>
            </w:r>
            <w:r w:rsidRPr="00386885">
              <w:t xml:space="preserve">Allowing </w:t>
            </w:r>
            <w:r>
              <w:t xml:space="preserve">[PROGRAM NAME] </w:t>
            </w:r>
            <w:r w:rsidRPr="00386885">
              <w:t>staff to bring training materials into the facility</w:t>
            </w:r>
          </w:p>
        </w:tc>
        <w:tc>
          <w:tcPr>
            <w:tcW w:w="687" w:type="pct"/>
            <w:tcBorders>
              <w:left w:val="single" w:color="auto" w:sz="4" w:space="0"/>
            </w:tcBorders>
            <w:shd w:val="clear" w:color="auto" w:fill="E8E8E8"/>
            <w:vAlign w:val="bottom"/>
          </w:tcPr>
          <w:p w:rsidRPr="006A5B6F" w:rsidR="001877DE" w:rsidP="001877DE" w:rsidRDefault="001877DE" w14:paraId="3601C1BC" w14:textId="4BF5C3A5">
            <w:pPr>
              <w:pStyle w:val="Tableheader"/>
              <w:rPr>
                <w:rFonts w:ascii="Arial" w:hAnsi="Arial"/>
                <w:color w:val="000000"/>
                <w:sz w:val="20"/>
              </w:rPr>
            </w:pPr>
            <w:r w:rsidRPr="003403FA">
              <w:rPr>
                <w:sz w:val="12"/>
                <w:szCs w:val="12"/>
              </w:rPr>
              <w:t xml:space="preserve">1  </w:t>
            </w:r>
            <w:r w:rsidRPr="003403FA">
              <w:rPr>
                <w:sz w:val="28"/>
                <w:szCs w:val="28"/>
              </w:rPr>
              <w:t>□</w:t>
            </w:r>
          </w:p>
        </w:tc>
        <w:tc>
          <w:tcPr>
            <w:tcW w:w="559" w:type="pct"/>
            <w:tcBorders>
              <w:right w:val="single" w:color="auto" w:sz="4" w:space="0"/>
            </w:tcBorders>
            <w:shd w:val="clear" w:color="auto" w:fill="E8E8E8"/>
            <w:vAlign w:val="bottom"/>
          </w:tcPr>
          <w:p w:rsidRPr="004F5817" w:rsidR="001877DE" w:rsidP="001877DE" w:rsidRDefault="001877DE" w14:paraId="7C72114D" w14:textId="020EB6C8">
            <w:pPr>
              <w:pStyle w:val="Tableheader"/>
              <w:rPr>
                <w:rFonts w:ascii="Arial" w:hAnsi="Arial"/>
                <w:sz w:val="20"/>
              </w:rPr>
            </w:pPr>
            <w:r w:rsidRPr="003403FA">
              <w:rPr>
                <w:sz w:val="12"/>
                <w:szCs w:val="12"/>
              </w:rPr>
              <w:t xml:space="preserve">0  </w:t>
            </w:r>
            <w:r w:rsidRPr="003403FA">
              <w:rPr>
                <w:sz w:val="28"/>
                <w:szCs w:val="28"/>
              </w:rPr>
              <w:t>□</w:t>
            </w:r>
          </w:p>
        </w:tc>
      </w:tr>
      <w:tr w:rsidRPr="004F5817" w:rsidR="001877DE" w:rsidTr="00C106CA" w14:paraId="476C21C6" w14:textId="77777777">
        <w:trPr>
          <w:trHeight w:val="441"/>
        </w:trPr>
        <w:tc>
          <w:tcPr>
            <w:tcW w:w="3754" w:type="pct"/>
            <w:tcBorders>
              <w:right w:val="single" w:color="auto" w:sz="4" w:space="0"/>
            </w:tcBorders>
            <w:shd w:val="clear" w:color="auto" w:fill="auto"/>
            <w:vAlign w:val="center"/>
          </w:tcPr>
          <w:p w:rsidR="001877DE" w:rsidP="001877DE" w:rsidRDefault="001877DE" w14:paraId="30098861" w14:textId="77777777">
            <w:pPr>
              <w:pStyle w:val="Tabletext25indent"/>
            </w:pPr>
            <w:r>
              <w:t>f.</w:t>
            </w:r>
            <w:r>
              <w:tab/>
            </w:r>
            <w:r w:rsidRPr="00386885">
              <w:t>Any other challenges? (</w:t>
            </w:r>
            <w:r>
              <w:t>S</w:t>
            </w:r>
            <w:r w:rsidRPr="00386885">
              <w:t>pecify)</w:t>
            </w:r>
          </w:p>
          <w:p w:rsidRPr="004F5817" w:rsidR="001877DE" w:rsidP="001877DE" w:rsidRDefault="001877DE" w14:paraId="78C1B306" w14:textId="74DCCD8A">
            <w:pPr>
              <w:pStyle w:val="Tabletext25indent"/>
              <w:ind w:hanging="20"/>
            </w:pPr>
            <w:r>
              <w:rPr>
                <w:b/>
                <w:i/>
                <w:noProof/>
              </w:rPr>
              <mc:AlternateContent>
                <mc:Choice Requires="wps">
                  <w:drawing>
                    <wp:inline distT="0" distB="0" distL="0" distR="0" wp14:anchorId="404E2C4F" wp14:editId="1206B60F">
                      <wp:extent cx="2559050" cy="248285"/>
                      <wp:effectExtent l="9525" t="6985" r="12700" b="11430"/>
                      <wp:docPr id="29"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Pr="00C96776" w:rsidR="003D7ABB" w:rsidP="001877DE" w:rsidRDefault="003D7ABB" w14:paraId="0EED4F86" w14:textId="567375E3">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_x0000_s1042" style="width:201.5pt;height:19.55pt;visibility:visible;mso-wrap-style:square;mso-left-percent:-10001;mso-top-percent:-10001;mso-position-horizontal:absolute;mso-position-horizontal-relative:char;mso-position-vertical:absolute;mso-position-vertical-relative:line;mso-left-percent:-10001;mso-top-percent:-10001;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" w14:anchorId="404E2C4F">
                      <v:textbox inset="0,,1.44pt,1.44pt">
                        <w:txbxContent>
                          <w:p w:rsidRPr="00C96776" w:rsidR="003D7ABB" w:rsidP="001877DE" w:rsidRDefault="003D7ABB" w14:paraId="0EED4F86" w14:textId="567375E3">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w10:anchorlock/>
                    </v:shape>
                  </w:pict>
                </mc:Fallback>
              </mc:AlternateContent>
            </w:r>
          </w:p>
        </w:tc>
        <w:tc>
          <w:tcPr>
            <w:tcW w:w="687" w:type="pct"/>
            <w:tcBorders>
              <w:left w:val="single" w:color="auto" w:sz="4" w:space="0"/>
              <w:bottom w:val="single" w:color="auto" w:sz="4" w:space="0"/>
            </w:tcBorders>
            <w:shd w:val="clear" w:color="auto" w:fill="auto"/>
            <w:vAlign w:val="bottom"/>
          </w:tcPr>
          <w:p w:rsidRPr="004F5817" w:rsidR="001877DE" w:rsidP="001877DE" w:rsidRDefault="001877DE" w14:paraId="39FDD974" w14:textId="7077649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bottom w:val="single" w:color="auto" w:sz="4" w:space="0"/>
              <w:right w:val="single" w:color="auto" w:sz="4" w:space="0"/>
            </w:tcBorders>
            <w:shd w:val="clear" w:color="auto" w:fill="auto"/>
            <w:vAlign w:val="bottom"/>
          </w:tcPr>
          <w:p w:rsidRPr="004F5817" w:rsidR="001877DE" w:rsidP="001877DE" w:rsidRDefault="001877DE" w14:paraId="5A8BFCBF" w14:textId="5DDD63AB">
            <w:pPr>
              <w:pStyle w:val="Tableheader"/>
              <w:rPr>
                <w:rFonts w:ascii="Arial" w:hAnsi="Arial"/>
                <w:sz w:val="20"/>
              </w:rPr>
            </w:pPr>
            <w:r w:rsidRPr="003403FA">
              <w:rPr>
                <w:sz w:val="12"/>
                <w:szCs w:val="12"/>
              </w:rPr>
              <w:t xml:space="preserve">0  </w:t>
            </w:r>
            <w:r w:rsidRPr="003403FA">
              <w:rPr>
                <w:sz w:val="28"/>
                <w:szCs w:val="28"/>
              </w:rPr>
              <w:t>□</w:t>
            </w:r>
          </w:p>
        </w:tc>
      </w:tr>
    </w:tbl>
    <w:p w:rsidR="00756027" w:rsidP="00222DD7" w:rsidRDefault="00756027" w14:paraId="1C5072E8" w14:textId="77777777">
      <w:pPr>
        <w:pStyle w:val="QUEafterSource"/>
        <w:spacing w:after="0"/>
        <w:rPr>
          <w:b w:val="0"/>
          <w:bCs/>
          <w:i/>
          <w:iCs/>
          <w:sz w:val="16"/>
          <w:szCs w:val="16"/>
        </w:rPr>
      </w:pPr>
    </w:p>
    <w:p w:rsidR="00756027" w:rsidP="00BA535A" w:rsidRDefault="00756027" w14:paraId="1773CEC3" w14:textId="50CFDC64">
      <w:pPr>
        <w:pStyle w:val="QUEafterSource"/>
        <w:spacing w:after="0"/>
        <w:ind w:left="0" w:firstLine="0"/>
        <w:rPr>
          <w:b w:val="0"/>
          <w:bCs/>
          <w:i/>
          <w:iCs/>
          <w:sz w:val="16"/>
          <w:szCs w:val="16"/>
        </w:rPr>
      </w:pPr>
    </w:p>
    <w:p w:rsidR="00756027" w:rsidP="00222DD7" w:rsidRDefault="00756027" w14:paraId="5146C217" w14:textId="2290DD6D">
      <w:pPr>
        <w:pStyle w:val="QUEafterSource"/>
        <w:spacing w:after="0"/>
        <w:rPr>
          <w:b w:val="0"/>
          <w:bCs/>
          <w:i/>
          <w:iCs/>
          <w:sz w:val="16"/>
          <w:szCs w:val="16"/>
        </w:rPr>
      </w:pPr>
    </w:p>
    <w:p w:rsidR="00756027" w:rsidP="00222DD7" w:rsidRDefault="00756027" w14:paraId="2A8B55BF" w14:textId="3E654E3D">
      <w:pPr>
        <w:pStyle w:val="QUEafterSource"/>
        <w:spacing w:after="0"/>
        <w:rPr>
          <w:b w:val="0"/>
          <w:bCs/>
          <w:i/>
          <w:iCs/>
          <w:sz w:val="16"/>
          <w:szCs w:val="16"/>
        </w:rPr>
      </w:pPr>
    </w:p>
    <w:p w:rsidR="00756027" w:rsidP="00222DD7" w:rsidRDefault="00756027" w14:paraId="4F77496F" w14:textId="4F998D6E">
      <w:pPr>
        <w:pStyle w:val="QUEafterSource"/>
        <w:spacing w:after="0"/>
        <w:rPr>
          <w:b w:val="0"/>
          <w:bCs/>
          <w:i/>
          <w:iCs/>
          <w:sz w:val="16"/>
          <w:szCs w:val="16"/>
        </w:rPr>
      </w:pPr>
    </w:p>
    <w:p w:rsidR="00306CD1" w:rsidP="00222DD7" w:rsidRDefault="00306CD1" w14:paraId="50D3A56E" w14:textId="627E5017">
      <w:pPr>
        <w:pStyle w:val="QUEafterSource"/>
        <w:spacing w:after="0"/>
        <w:rPr>
          <w:b w:val="0"/>
          <w:bCs/>
          <w:i/>
          <w:iCs/>
          <w:sz w:val="16"/>
          <w:szCs w:val="16"/>
        </w:rPr>
      </w:pPr>
    </w:p>
    <w:p w:rsidR="00306CD1" w:rsidP="00222DD7" w:rsidRDefault="00306CD1" w14:paraId="22D3681C" w14:textId="77777777">
      <w:pPr>
        <w:pStyle w:val="QUEafterSource"/>
        <w:spacing w:after="0"/>
        <w:rPr>
          <w:b w:val="0"/>
          <w:bCs/>
          <w:i/>
          <w:iCs/>
          <w:sz w:val="16"/>
          <w:szCs w:val="16"/>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045FC7" w:rsidTr="0007643D" w14:paraId="241F920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045FC7" w:rsidP="0007643D" w:rsidRDefault="00045FC7" w14:paraId="7F05FF49" w14:textId="1AB9D51B">
            <w:pPr>
              <w:spacing w:before="60" w:after="60"/>
              <w:ind w:firstLine="0"/>
              <w:jc w:val="left"/>
              <w:rPr>
                <w:rFonts w:ascii="Arial" w:hAnsi="Arial" w:cs="Arial"/>
                <w:caps/>
                <w:sz w:val="20"/>
              </w:rPr>
            </w:pPr>
            <w:r>
              <w:rPr>
                <w:rFonts w:ascii="Arial" w:hAnsi="Arial" w:cs="Arial"/>
                <w:caps/>
                <w:sz w:val="20"/>
              </w:rPr>
              <w:lastRenderedPageBreak/>
              <w:t>IF GRANT TYPE = 1 (PRIMARy) or 3 (subgrantee)</w:t>
            </w:r>
            <w:r w:rsidR="00A36574">
              <w:rPr>
                <w:rFonts w:ascii="Arial" w:hAnsi="Arial" w:cs="Arial"/>
                <w:caps/>
                <w:sz w:val="20"/>
              </w:rPr>
              <w:t xml:space="preserve"> AND D8a = 1</w:t>
            </w:r>
          </w:p>
        </w:tc>
      </w:tr>
    </w:tbl>
    <w:p w:rsidR="00756027" w:rsidP="00BA535A" w:rsidRDefault="00756027" w14:paraId="0208B8FA" w14:textId="77777777">
      <w:pPr>
        <w:pStyle w:val="QUEafterSource"/>
        <w:spacing w:after="0"/>
        <w:ind w:left="0" w:firstLine="0"/>
        <w:rPr>
          <w:b w:val="0"/>
          <w:bCs/>
          <w:i/>
          <w:iCs/>
          <w:sz w:val="16"/>
          <w:szCs w:val="16"/>
        </w:rPr>
      </w:pPr>
    </w:p>
    <w:p w:rsidR="00756027" w:rsidP="00222DD7" w:rsidRDefault="00756027" w14:paraId="3F627052" w14:textId="77777777">
      <w:pPr>
        <w:pStyle w:val="QUEafterSource"/>
        <w:spacing w:after="0"/>
        <w:rPr>
          <w:b w:val="0"/>
          <w:bCs/>
          <w:i/>
          <w:iCs/>
          <w:sz w:val="16"/>
          <w:szCs w:val="16"/>
        </w:rPr>
      </w:pPr>
    </w:p>
    <w:p w:rsidR="00756027" w:rsidP="00222DD7" w:rsidRDefault="00756027" w14:paraId="2CCC37AF" w14:textId="77777777">
      <w:pPr>
        <w:pStyle w:val="QUEafterSource"/>
        <w:spacing w:after="0"/>
        <w:rPr>
          <w:b w:val="0"/>
          <w:bCs/>
          <w:i/>
          <w:iCs/>
          <w:sz w:val="16"/>
          <w:szCs w:val="16"/>
        </w:rPr>
      </w:pPr>
    </w:p>
    <w:p w:rsidRPr="00222DD7" w:rsidR="0014351F" w:rsidP="00222DD7" w:rsidRDefault="0014351F" w14:paraId="5ADC59D9" w14:textId="3E7BC1F2">
      <w:pPr>
        <w:pStyle w:val="QUEafterSource"/>
        <w:spacing w:after="0"/>
        <w:rPr>
          <w:b w:val="0"/>
          <w:bCs/>
          <w:i/>
          <w:iCs/>
          <w:sz w:val="16"/>
          <w:szCs w:val="16"/>
        </w:rPr>
      </w:pPr>
      <w:r w:rsidRPr="00222DD7">
        <w:rPr>
          <w:b w:val="0"/>
          <w:bCs/>
          <w:i/>
          <w:iCs/>
          <w:sz w:val="16"/>
          <w:szCs w:val="16"/>
        </w:rPr>
        <w:t>N</w:t>
      </w:r>
      <w:r>
        <w:rPr>
          <w:b w:val="0"/>
          <w:bCs/>
          <w:i/>
          <w:iCs/>
          <w:sz w:val="16"/>
          <w:szCs w:val="16"/>
        </w:rPr>
        <w:t>EW</w:t>
      </w:r>
    </w:p>
    <w:p w:rsidRPr="001B10B9" w:rsidR="001877DE" w:rsidP="001877DE" w:rsidRDefault="001877DE" w14:paraId="773F70A2" w14:textId="5D32BA87">
      <w:pPr>
        <w:pStyle w:val="QUEafterSource"/>
      </w:pPr>
      <w:r>
        <w:t>D</w:t>
      </w:r>
      <w:r w:rsidR="00B02830">
        <w:t>9</w:t>
      </w:r>
      <w:r>
        <w:t>.</w:t>
      </w:r>
      <w:r>
        <w:tab/>
        <w:t xml:space="preserve">On average, how often do lockdowns restrict access to [PROGRAM NAME] services?  </w:t>
      </w:r>
    </w:p>
    <w:p w:rsidRPr="000C05BE" w:rsidR="001877DE" w:rsidP="001877DE" w:rsidRDefault="001877DE" w14:paraId="57D0F70E" w14:textId="77777777">
      <w:pPr>
        <w:tabs>
          <w:tab w:val="clear" w:pos="432"/>
        </w:tabs>
        <w:spacing w:after="0"/>
        <w:ind w:left="720" w:right="2250" w:firstLine="0"/>
        <w:jc w:val="left"/>
        <w:rPr>
          <w:rFonts w:ascii="Arial" w:hAnsi="Arial" w:cs="Arial"/>
          <w:i/>
          <w:sz w:val="20"/>
        </w:rPr>
      </w:pPr>
      <w:r w:rsidRPr="000C05BE">
        <w:rPr>
          <w:rFonts w:ascii="Arial" w:hAnsi="Arial" w:cs="Arial"/>
          <w:i/>
          <w:sz w:val="20"/>
        </w:rPr>
        <w:t>Select one only</w:t>
      </w:r>
    </w:p>
    <w:p w:rsidRPr="007B5653" w:rsidR="001877DE" w:rsidP="001877DE" w:rsidRDefault="001877DE" w14:paraId="06A2A5D6" w14:textId="0B531F8E">
      <w:pPr>
        <w:pStyle w:val="RESPONSE"/>
      </w:pPr>
      <w:r w:rsidRPr="00222236">
        <w:sym w:font="Wingdings" w:char="F06D"/>
      </w:r>
      <w:r>
        <w:t xml:space="preserve"> </w:t>
      </w:r>
      <w:r w:rsidRPr="00386885">
        <w:t>Daily</w:t>
      </w:r>
      <w:r>
        <w:tab/>
      </w:r>
      <w:r w:rsidRPr="00386885">
        <w:tab/>
      </w:r>
      <w:r>
        <w:t>1</w:t>
      </w:r>
    </w:p>
    <w:p w:rsidRPr="007B5653" w:rsidR="001877DE" w:rsidP="001877DE" w:rsidRDefault="001877DE" w14:paraId="28C0BCBD" w14:textId="394440A3">
      <w:pPr>
        <w:pStyle w:val="RESPONSE"/>
      </w:pPr>
      <w:r w:rsidRPr="00222236">
        <w:sym w:font="Wingdings" w:char="F06D"/>
      </w:r>
      <w:r w:rsidRPr="001877DE">
        <w:t xml:space="preserve"> </w:t>
      </w:r>
      <w:r w:rsidRPr="00386885">
        <w:t>Weekly</w:t>
      </w:r>
      <w:r>
        <w:tab/>
      </w:r>
      <w:r w:rsidRPr="00386885">
        <w:tab/>
      </w:r>
      <w:r>
        <w:t>2</w:t>
      </w:r>
    </w:p>
    <w:p w:rsidRPr="007B5653" w:rsidR="001877DE" w:rsidP="001877DE" w:rsidRDefault="001877DE" w14:paraId="051568C5" w14:textId="31A94B10">
      <w:pPr>
        <w:pStyle w:val="RESPONSE"/>
      </w:pPr>
      <w:r w:rsidRPr="00222236">
        <w:sym w:font="Wingdings" w:char="F06D"/>
      </w:r>
      <w:r>
        <w:t xml:space="preserve"> </w:t>
      </w:r>
      <w:r w:rsidRPr="00386885">
        <w:t>Every two weeks</w:t>
      </w:r>
      <w:r>
        <w:tab/>
      </w:r>
      <w:r w:rsidRPr="00386885">
        <w:tab/>
      </w:r>
      <w:r>
        <w:t>3</w:t>
      </w:r>
    </w:p>
    <w:p w:rsidRPr="007B5653" w:rsidR="001877DE" w:rsidP="001877DE" w:rsidRDefault="001877DE" w14:paraId="2160F355" w14:textId="5C1A5FAF">
      <w:pPr>
        <w:pStyle w:val="RESPONSE"/>
      </w:pPr>
      <w:r w:rsidRPr="00222236">
        <w:sym w:font="Wingdings" w:char="F06D"/>
      </w:r>
      <w:r w:rsidRPr="001877DE">
        <w:t xml:space="preserve"> </w:t>
      </w:r>
      <w:r w:rsidRPr="00386885">
        <w:t>Monthly</w:t>
      </w:r>
      <w:r>
        <w:tab/>
      </w:r>
      <w:r w:rsidRPr="00386885">
        <w:tab/>
      </w:r>
      <w:r>
        <w:t>4</w:t>
      </w:r>
    </w:p>
    <w:p w:rsidRPr="00E51581" w:rsidR="001877DE" w:rsidP="001877DE" w:rsidRDefault="001877DE" w14:paraId="1F63CC56" w14:textId="6307E69A">
      <w:pPr>
        <w:pStyle w:val="RESPONSE"/>
      </w:pPr>
      <w:r w:rsidRPr="00222236">
        <w:sym w:font="Wingdings" w:char="F06D"/>
      </w:r>
      <w:r w:rsidRPr="001877DE">
        <w:t xml:space="preserve"> </w:t>
      </w:r>
      <w:r w:rsidRPr="00386885">
        <w:t>Quarterly</w:t>
      </w:r>
      <w:r>
        <w:tab/>
      </w:r>
      <w:r w:rsidRPr="00E51581">
        <w:tab/>
      </w:r>
      <w:r>
        <w:t>5</w:t>
      </w:r>
    </w:p>
    <w:p w:rsidRPr="00222236" w:rsidR="001877DE" w:rsidP="001877DE" w:rsidRDefault="001877DE" w14:paraId="52A2CB85" w14:textId="46AE3C33">
      <w:pPr>
        <w:pStyle w:val="RESPONSE"/>
      </w:pPr>
      <w:r w:rsidRPr="00222236">
        <w:sym w:font="Wingdings" w:char="F06D"/>
      </w:r>
      <w:r w:rsidRPr="001877DE">
        <w:t xml:space="preserve"> </w:t>
      </w:r>
      <w:r w:rsidRPr="00386885">
        <w:t>Other (specify time period</w:t>
      </w:r>
      <w:r w:rsidRPr="00F14DAD">
        <w:t>)</w:t>
      </w:r>
      <w:r w:rsidRPr="00222236">
        <w:tab/>
      </w:r>
      <w:r>
        <w:tab/>
        <w:t>99</w:t>
      </w:r>
      <w:r w:rsidRPr="00222236">
        <w:tab/>
      </w:r>
    </w:p>
    <w:p w:rsidRPr="00222236" w:rsidR="001877DE" w:rsidP="001877DE" w:rsidRDefault="001877DE" w14:paraId="4A6683B5" w14:textId="1BC05018">
      <w:pPr>
        <w:pStyle w:val="BoxResponse"/>
      </w:pPr>
      <w:r>
        <w:rPr>
          <w:noProof/>
        </w:rPr>
        <mc:AlternateContent>
          <mc:Choice Requires="wps">
            <w:drawing>
              <wp:anchor distT="0" distB="0" distL="114300" distR="114300" simplePos="0" relativeHeight="251792384" behindDoc="0" locked="0" layoutInCell="1" allowOverlap="1" wp14:editId="0C586F58" wp14:anchorId="26830B62">
                <wp:simplePos x="0" y="0"/>
                <wp:positionH relativeFrom="column">
                  <wp:posOffset>946150</wp:posOffset>
                </wp:positionH>
                <wp:positionV relativeFrom="paragraph">
                  <wp:posOffset>59055</wp:posOffset>
                </wp:positionV>
                <wp:extent cx="1834515" cy="182880"/>
                <wp:effectExtent l="12700" t="12700" r="10160" b="13970"/>
                <wp:wrapNone/>
                <wp:docPr id="43"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65pt;width:144.45pt;height:14.4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43C2C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"/>
            </w:pict>
          </mc:Fallback>
        </mc:AlternateContent>
      </w:r>
      <w:r>
        <w:tab/>
      </w:r>
      <w:r w:rsidRPr="00222236">
        <w:t xml:space="preserve"> (STRING </w:t>
      </w:r>
      <w:r w:rsidR="00A36574">
        <w:t>255</w:t>
      </w:r>
      <w:r w:rsidRPr="00222236">
        <w:t>)</w:t>
      </w:r>
    </w:p>
    <w:p w:rsidR="00E06FF2" w:rsidRDefault="00E06FF2" w14:paraId="59D7A127" w14:textId="46569201">
      <w:pPr>
        <w:tabs>
          <w:tab w:val="clear" w:pos="432"/>
        </w:tabs>
        <w:spacing w:before="0" w:after="200" w:line="276" w:lineRule="auto"/>
        <w:ind w:firstLine="0"/>
        <w:jc w:val="left"/>
        <w:rPr>
          <w:rFonts w:ascii="Arial" w:hAnsi="Arial" w:cs="Arial"/>
          <w:b/>
          <w:sz w:val="20"/>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A36574" w:rsidTr="0007643D" w14:paraId="64770E6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A36574" w:rsidP="0007643D" w:rsidRDefault="00A36574" w14:paraId="53D66F42"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8F5BD9" w:rsidR="0063030F" w:rsidP="0063030F" w:rsidRDefault="0063030F" w14:paraId="1049B764" w14:textId="3C3A9491">
      <w:pPr>
        <w:pStyle w:val="Source"/>
      </w:pPr>
      <w:r w:rsidRPr="008F5BD9">
        <w:t>NEW</w:t>
      </w:r>
    </w:p>
    <w:p w:rsidRPr="007B5653" w:rsidR="0063030F" w:rsidP="0063030F" w:rsidRDefault="0063030F" w14:paraId="770D20FC" w14:textId="3BCD5933">
      <w:pPr>
        <w:pStyle w:val="QUEafterSource"/>
      </w:pPr>
      <w:r>
        <w:t>D</w:t>
      </w:r>
      <w:r w:rsidR="00B02830">
        <w:t>10</w:t>
      </w:r>
      <w:r w:rsidR="00996DC9">
        <w:t>a</w:t>
      </w:r>
      <w:r>
        <w:t>.</w:t>
      </w:r>
      <w:r>
        <w:tab/>
      </w:r>
      <w:r w:rsidR="00902F78">
        <w:t>In your view, d</w:t>
      </w:r>
      <w:r>
        <w:t xml:space="preserve">id the following increase, decrease, or stay the same </w:t>
      </w:r>
      <w:r w:rsidRPr="00BA535A">
        <w:rPr>
          <w:u w:val="single"/>
        </w:rPr>
        <w:t>as the result of the grant?</w:t>
      </w:r>
      <w:r w:rsidRPr="00A72242">
        <w:t xml:space="preserve"> </w:t>
      </w:r>
    </w:p>
    <w:tbl>
      <w:tblPr>
        <w:tblW w:w="4500" w:type="pct"/>
        <w:jc w:val="center"/>
        <w:tblLayout w:type="fixed"/>
        <w:tblLook w:val="0000" w:firstRow="0" w:lastRow="0" w:firstColumn="0" w:lastColumn="0" w:noHBand="0" w:noVBand="0"/>
      </w:tblPr>
      <w:tblGrid>
        <w:gridCol w:w="6124"/>
        <w:gridCol w:w="1199"/>
        <w:gridCol w:w="1199"/>
        <w:gridCol w:w="1198"/>
      </w:tblGrid>
      <w:tr w:rsidRPr="00CC269E" w:rsidR="006C5905" w:rsidTr="006C5905" w14:paraId="4277B4F6" w14:textId="77777777">
        <w:trPr>
          <w:cantSplit/>
          <w:tblHeader/>
          <w:jc w:val="center"/>
        </w:trPr>
        <w:tc>
          <w:tcPr>
            <w:tcW w:w="3150" w:type="pct"/>
          </w:tcPr>
          <w:p w:rsidRPr="00CC269E" w:rsidR="006C5905" w:rsidP="002E79BF" w:rsidRDefault="006C5905" w14:paraId="7C8FCCBC" w14:textId="77777777">
            <w:pPr>
              <w:tabs>
                <w:tab w:val="clear" w:pos="432"/>
                <w:tab w:val="left" w:leader="dot" w:pos="6084"/>
              </w:tabs>
              <w:spacing w:after="0"/>
              <w:ind w:firstLine="0"/>
              <w:jc w:val="left"/>
              <w:rPr>
                <w:rFonts w:ascii="Arial Narrow" w:hAnsi="Arial Narrow" w:cs="Arial"/>
                <w:b/>
                <w:sz w:val="18"/>
                <w:szCs w:val="18"/>
              </w:rPr>
            </w:pPr>
          </w:p>
        </w:tc>
        <w:tc>
          <w:tcPr>
            <w:tcW w:w="1850" w:type="pct"/>
            <w:gridSpan w:val="3"/>
            <w:tcBorders>
              <w:bottom w:val="single" w:color="auto" w:sz="4" w:space="0"/>
            </w:tcBorders>
            <w:vAlign w:val="center"/>
          </w:tcPr>
          <w:p w:rsidR="006C5905" w:rsidP="002E79BF" w:rsidRDefault="006C5905" w14:paraId="3EEDC3A7" w14:textId="5FB5D973">
            <w:pPr>
              <w:pStyle w:val="Tableheader"/>
            </w:pPr>
            <w:r w:rsidRPr="00C80564">
              <w:rPr>
                <w:rFonts w:ascii="Arial" w:hAnsi="Arial"/>
                <w:i/>
                <w:szCs w:val="18"/>
              </w:rPr>
              <w:t>Select one per row</w:t>
            </w:r>
          </w:p>
        </w:tc>
      </w:tr>
      <w:tr w:rsidRPr="00CC269E" w:rsidR="0063030F" w:rsidTr="006C5905" w14:paraId="1CF7F12D" w14:textId="77777777">
        <w:trPr>
          <w:cantSplit/>
          <w:tblHeader/>
          <w:jc w:val="center"/>
        </w:trPr>
        <w:tc>
          <w:tcPr>
            <w:tcW w:w="3150" w:type="pct"/>
            <w:tcBorders>
              <w:right w:val="single" w:color="auto" w:sz="4" w:space="0"/>
            </w:tcBorders>
          </w:tcPr>
          <w:p w:rsidRPr="00CC269E" w:rsidR="0063030F" w:rsidP="002E79BF" w:rsidRDefault="0063030F" w14:paraId="4DB76373" w14:textId="77777777">
            <w:pPr>
              <w:tabs>
                <w:tab w:val="clear" w:pos="432"/>
                <w:tab w:val="left" w:leader="dot" w:pos="6084"/>
              </w:tabs>
              <w:spacing w:after="0"/>
              <w:ind w:firstLine="0"/>
              <w:jc w:val="left"/>
              <w:rPr>
                <w:rFonts w:ascii="Arial Narrow" w:hAnsi="Arial Narrow" w:cs="Arial"/>
                <w:b/>
                <w:sz w:val="18"/>
                <w:szCs w:val="18"/>
              </w:rPr>
            </w:pPr>
          </w:p>
        </w:tc>
        <w:tc>
          <w:tcPr>
            <w:tcW w:w="617" w:type="pct"/>
            <w:tcBorders>
              <w:top w:val="single" w:color="auto" w:sz="4" w:space="0"/>
              <w:left w:val="single" w:color="auto" w:sz="4" w:space="0"/>
              <w:bottom w:val="single" w:color="auto" w:sz="4" w:space="0"/>
              <w:right w:val="single" w:color="auto" w:sz="4" w:space="0"/>
            </w:tcBorders>
            <w:vAlign w:val="center"/>
          </w:tcPr>
          <w:p w:rsidRPr="00CC269E" w:rsidR="0063030F" w:rsidP="002E79BF" w:rsidRDefault="0063030F" w14:paraId="0F6F0F04" w14:textId="77777777">
            <w:pPr>
              <w:pStyle w:val="Tableheader"/>
            </w:pPr>
            <w:r>
              <w:t>Increased</w:t>
            </w:r>
          </w:p>
        </w:tc>
        <w:tc>
          <w:tcPr>
            <w:tcW w:w="617" w:type="pct"/>
            <w:tcBorders>
              <w:top w:val="single" w:color="auto" w:sz="4" w:space="0"/>
              <w:left w:val="single" w:color="auto" w:sz="4" w:space="0"/>
              <w:bottom w:val="single" w:color="auto" w:sz="4" w:space="0"/>
              <w:right w:val="single" w:color="auto" w:sz="4" w:space="0"/>
            </w:tcBorders>
            <w:vAlign w:val="center"/>
          </w:tcPr>
          <w:p w:rsidRPr="00CC269E" w:rsidR="0063030F" w:rsidP="002E79BF" w:rsidRDefault="0063030F" w14:paraId="329FD6EF" w14:textId="77777777">
            <w:pPr>
              <w:pStyle w:val="Tableheader"/>
            </w:pPr>
            <w:r>
              <w:t>Decreased</w:t>
            </w:r>
          </w:p>
        </w:tc>
        <w:tc>
          <w:tcPr>
            <w:tcW w:w="616" w:type="pct"/>
            <w:tcBorders>
              <w:top w:val="single" w:color="auto" w:sz="4" w:space="0"/>
              <w:left w:val="single" w:color="auto" w:sz="4" w:space="0"/>
              <w:bottom w:val="single" w:color="auto" w:sz="4" w:space="0"/>
              <w:right w:val="single" w:color="auto" w:sz="4" w:space="0"/>
            </w:tcBorders>
            <w:vAlign w:val="center"/>
          </w:tcPr>
          <w:p w:rsidRPr="00CC269E" w:rsidR="0063030F" w:rsidP="002E79BF" w:rsidRDefault="0063030F" w14:paraId="3905576E" w14:textId="4A3C781D">
            <w:pPr>
              <w:pStyle w:val="Tableheader"/>
            </w:pPr>
            <w:r>
              <w:t xml:space="preserve">No </w:t>
            </w:r>
            <w:r w:rsidR="00172B57">
              <w:t>c</w:t>
            </w:r>
            <w:r>
              <w:t>hange</w:t>
            </w:r>
          </w:p>
        </w:tc>
      </w:tr>
      <w:tr w:rsidRPr="00CC269E" w:rsidR="006C5905" w:rsidTr="006C5905" w14:paraId="42A170F9" w14:textId="77777777">
        <w:trPr>
          <w:cantSplit/>
          <w:jc w:val="center"/>
        </w:trPr>
        <w:tc>
          <w:tcPr>
            <w:tcW w:w="3150" w:type="pct"/>
            <w:tcBorders>
              <w:right w:val="single" w:color="auto" w:sz="4" w:space="0"/>
            </w:tcBorders>
            <w:shd w:val="clear" w:color="auto" w:fill="E8E8E8"/>
          </w:tcPr>
          <w:p w:rsidRPr="00CC269E" w:rsidR="006C5905" w:rsidP="006C5905" w:rsidRDefault="006C5905" w14:paraId="6EEC197F" w14:textId="77777777">
            <w:pPr>
              <w:pStyle w:val="Tabletext25indent"/>
            </w:pPr>
            <w:r>
              <w:t>a.</w:t>
            </w:r>
            <w:r>
              <w:tab/>
              <w:t>Your c</w:t>
            </w:r>
            <w:r w:rsidRPr="008D3396">
              <w:t>apacity to serve justice-involved individuals</w:t>
            </w:r>
            <w:r>
              <w:t xml:space="preserve"> pre-release</w:t>
            </w:r>
          </w:p>
        </w:tc>
        <w:tc>
          <w:tcPr>
            <w:tcW w:w="617" w:type="pct"/>
            <w:tcBorders>
              <w:top w:val="single" w:color="auto" w:sz="4" w:space="0"/>
              <w:left w:val="single" w:color="auto" w:sz="4" w:space="0"/>
            </w:tcBorders>
            <w:shd w:val="clear" w:color="auto" w:fill="E8E8E8"/>
            <w:vAlign w:val="bottom"/>
          </w:tcPr>
          <w:p w:rsidRPr="007B7900" w:rsidR="006C5905" w:rsidP="006C5905" w:rsidRDefault="006C5905" w14:paraId="729B0848" w14:textId="2CF39DF8">
            <w:pPr>
              <w:pStyle w:val="Tabletextnormal"/>
            </w:pPr>
            <w:r w:rsidRPr="003403FA">
              <w:rPr>
                <w:sz w:val="12"/>
                <w:szCs w:val="12"/>
              </w:rPr>
              <w:t xml:space="preserve">1  </w:t>
            </w:r>
            <w:r w:rsidRPr="003403FA">
              <w:rPr>
                <w:sz w:val="28"/>
                <w:szCs w:val="28"/>
              </w:rPr>
              <w:t>□</w:t>
            </w:r>
          </w:p>
        </w:tc>
        <w:tc>
          <w:tcPr>
            <w:tcW w:w="617" w:type="pct"/>
            <w:tcBorders>
              <w:top w:val="single" w:color="auto" w:sz="4" w:space="0"/>
            </w:tcBorders>
            <w:shd w:val="clear" w:color="auto" w:fill="E8E8E8"/>
            <w:vAlign w:val="bottom"/>
          </w:tcPr>
          <w:p w:rsidRPr="007B7900" w:rsidR="006C5905" w:rsidP="006C5905" w:rsidRDefault="006C5905" w14:paraId="4099A8C5" w14:textId="0B262F61">
            <w:pPr>
              <w:pStyle w:val="Tabletextnormal"/>
            </w:pPr>
            <w:r>
              <w:rPr>
                <w:sz w:val="12"/>
                <w:szCs w:val="12"/>
              </w:rPr>
              <w:t>2</w:t>
            </w:r>
            <w:r w:rsidRPr="003403FA">
              <w:rPr>
                <w:sz w:val="12"/>
                <w:szCs w:val="12"/>
              </w:rPr>
              <w:t xml:space="preserve">  </w:t>
            </w:r>
            <w:r w:rsidRPr="003403FA">
              <w:rPr>
                <w:sz w:val="28"/>
                <w:szCs w:val="28"/>
              </w:rPr>
              <w:t>□</w:t>
            </w:r>
          </w:p>
        </w:tc>
        <w:tc>
          <w:tcPr>
            <w:tcW w:w="616" w:type="pct"/>
            <w:tcBorders>
              <w:top w:val="single" w:color="auto" w:sz="4" w:space="0"/>
              <w:right w:val="single" w:color="auto" w:sz="4" w:space="0"/>
            </w:tcBorders>
            <w:shd w:val="clear" w:color="auto" w:fill="E8E8E8"/>
            <w:vAlign w:val="bottom"/>
          </w:tcPr>
          <w:p w:rsidRPr="007B7900" w:rsidR="006C5905" w:rsidP="006C5905" w:rsidRDefault="006C5905" w14:paraId="61EC55B8" w14:textId="002D41F8">
            <w:pPr>
              <w:pStyle w:val="Tabletextnormal"/>
            </w:pPr>
            <w:r>
              <w:rPr>
                <w:sz w:val="12"/>
                <w:szCs w:val="12"/>
              </w:rPr>
              <w:t>3</w:t>
            </w:r>
            <w:r w:rsidRPr="003403FA">
              <w:rPr>
                <w:sz w:val="12"/>
                <w:szCs w:val="12"/>
              </w:rPr>
              <w:t xml:space="preserve">  </w:t>
            </w:r>
            <w:r w:rsidRPr="003403FA">
              <w:rPr>
                <w:sz w:val="28"/>
                <w:szCs w:val="28"/>
              </w:rPr>
              <w:t>□</w:t>
            </w:r>
          </w:p>
        </w:tc>
      </w:tr>
      <w:tr w:rsidRPr="00CC269E" w:rsidR="006C5905" w:rsidTr="009D59F5" w14:paraId="71D4887C" w14:textId="77777777">
        <w:trPr>
          <w:cantSplit/>
          <w:jc w:val="center"/>
        </w:trPr>
        <w:tc>
          <w:tcPr>
            <w:tcW w:w="3150" w:type="pct"/>
            <w:tcBorders>
              <w:right w:val="single" w:color="auto" w:sz="4" w:space="0"/>
            </w:tcBorders>
            <w:shd w:val="clear" w:color="auto" w:fill="auto"/>
          </w:tcPr>
          <w:p w:rsidR="006C5905" w:rsidP="006C5905" w:rsidRDefault="006C5905" w14:paraId="4677E755" w14:textId="6E4E07D0">
            <w:pPr>
              <w:pStyle w:val="Tabletext25indent"/>
            </w:pPr>
            <w:r>
              <w:t>b.</w:t>
            </w:r>
            <w:r>
              <w:tab/>
              <w:t>Your c</w:t>
            </w:r>
            <w:r w:rsidRPr="008D3396">
              <w:t>apacity to serve justice-involved individuals</w:t>
            </w:r>
            <w:r>
              <w:t xml:space="preserve"> post-release</w:t>
            </w:r>
          </w:p>
        </w:tc>
        <w:tc>
          <w:tcPr>
            <w:tcW w:w="617" w:type="pct"/>
            <w:tcBorders>
              <w:left w:val="single" w:color="auto" w:sz="4" w:space="0"/>
            </w:tcBorders>
            <w:shd w:val="clear" w:color="auto" w:fill="auto"/>
            <w:vAlign w:val="bottom"/>
          </w:tcPr>
          <w:p w:rsidRPr="007B7900" w:rsidR="006C5905" w:rsidP="006C5905" w:rsidRDefault="006C5905" w14:paraId="00F290C8" w14:textId="4A526B2D">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Pr="007B7900" w:rsidR="006C5905" w:rsidP="006C5905" w:rsidRDefault="006C5905" w14:paraId="74A90785" w14:textId="64010C64">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auto"/>
            <w:vAlign w:val="bottom"/>
          </w:tcPr>
          <w:p w:rsidRPr="007B7900" w:rsidR="006C5905" w:rsidP="006C5905" w:rsidRDefault="006C5905" w14:paraId="1392625F" w14:textId="5631FB51">
            <w:pPr>
              <w:pStyle w:val="Tabletextnormal"/>
            </w:pPr>
            <w:r>
              <w:rPr>
                <w:sz w:val="12"/>
                <w:szCs w:val="12"/>
              </w:rPr>
              <w:t>3</w:t>
            </w:r>
            <w:r w:rsidRPr="003403FA">
              <w:rPr>
                <w:sz w:val="12"/>
                <w:szCs w:val="12"/>
              </w:rPr>
              <w:t xml:space="preserve">  </w:t>
            </w:r>
            <w:r w:rsidRPr="003403FA">
              <w:rPr>
                <w:sz w:val="28"/>
                <w:szCs w:val="28"/>
              </w:rPr>
              <w:t>□</w:t>
            </w:r>
          </w:p>
        </w:tc>
      </w:tr>
      <w:tr w:rsidRPr="00CC269E" w:rsidR="006C5905" w:rsidTr="00306CD1" w14:paraId="3BBEB2DE" w14:textId="77777777">
        <w:trPr>
          <w:cantSplit/>
          <w:jc w:val="center"/>
        </w:trPr>
        <w:tc>
          <w:tcPr>
            <w:tcW w:w="3150" w:type="pct"/>
            <w:tcBorders>
              <w:right w:val="single" w:color="auto" w:sz="4" w:space="0"/>
            </w:tcBorders>
            <w:shd w:val="clear" w:color="auto" w:fill="E8E8E8"/>
          </w:tcPr>
          <w:p w:rsidRPr="00CC269E" w:rsidR="006C5905" w:rsidP="006C5905" w:rsidRDefault="006C5905" w14:paraId="0185032C" w14:textId="77777777">
            <w:pPr>
              <w:pStyle w:val="Tabletext25indent"/>
            </w:pPr>
            <w:r>
              <w:t>c.</w:t>
            </w:r>
            <w:r>
              <w:tab/>
              <w:t>Your c</w:t>
            </w:r>
            <w:r w:rsidRPr="008D3396">
              <w:t>apacity to provide employment and training services</w:t>
            </w:r>
            <w:r>
              <w:t xml:space="preserve"> pre-release</w:t>
            </w:r>
          </w:p>
        </w:tc>
        <w:tc>
          <w:tcPr>
            <w:tcW w:w="617" w:type="pct"/>
            <w:tcBorders>
              <w:left w:val="single" w:color="auto" w:sz="4" w:space="0"/>
            </w:tcBorders>
            <w:shd w:val="clear" w:color="auto" w:fill="E8E8E8"/>
            <w:vAlign w:val="bottom"/>
          </w:tcPr>
          <w:p w:rsidRPr="007B7900" w:rsidR="006C5905" w:rsidP="006C5905" w:rsidRDefault="006C5905" w14:paraId="66D767DA" w14:textId="01995AA1">
            <w:pPr>
              <w:pStyle w:val="Tabletextnormal"/>
            </w:pPr>
            <w:r w:rsidRPr="003403FA">
              <w:rPr>
                <w:sz w:val="12"/>
                <w:szCs w:val="12"/>
              </w:rPr>
              <w:t xml:space="preserve">1  </w:t>
            </w:r>
            <w:r w:rsidRPr="003403FA">
              <w:rPr>
                <w:sz w:val="28"/>
                <w:szCs w:val="28"/>
              </w:rPr>
              <w:t>□</w:t>
            </w:r>
          </w:p>
        </w:tc>
        <w:tc>
          <w:tcPr>
            <w:tcW w:w="617" w:type="pct"/>
            <w:shd w:val="clear" w:color="auto" w:fill="E8E8E8"/>
            <w:vAlign w:val="bottom"/>
          </w:tcPr>
          <w:p w:rsidRPr="007B7900" w:rsidR="006C5905" w:rsidP="006C5905" w:rsidRDefault="006C5905" w14:paraId="70B8113A" w14:textId="0D034ED0">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E8E8E8"/>
            <w:vAlign w:val="bottom"/>
          </w:tcPr>
          <w:p w:rsidRPr="007B7900" w:rsidR="006C5905" w:rsidP="006C5905" w:rsidRDefault="006C5905" w14:paraId="6079CD1D" w14:textId="58D90033">
            <w:pPr>
              <w:pStyle w:val="Tabletextnormal"/>
            </w:pPr>
            <w:r>
              <w:rPr>
                <w:sz w:val="12"/>
                <w:szCs w:val="12"/>
              </w:rPr>
              <w:t>3</w:t>
            </w:r>
            <w:r w:rsidRPr="003403FA">
              <w:rPr>
                <w:sz w:val="12"/>
                <w:szCs w:val="12"/>
              </w:rPr>
              <w:t xml:space="preserve">  </w:t>
            </w:r>
            <w:r w:rsidRPr="003403FA">
              <w:rPr>
                <w:sz w:val="28"/>
                <w:szCs w:val="28"/>
              </w:rPr>
              <w:t>□</w:t>
            </w:r>
          </w:p>
        </w:tc>
      </w:tr>
      <w:tr w:rsidRPr="00EC24C2" w:rsidR="006C5905" w:rsidTr="00306CD1" w14:paraId="55ED3F86" w14:textId="77777777">
        <w:trPr>
          <w:cantSplit/>
          <w:jc w:val="center"/>
        </w:trPr>
        <w:tc>
          <w:tcPr>
            <w:tcW w:w="3150" w:type="pct"/>
            <w:tcBorders>
              <w:right w:val="single" w:color="auto" w:sz="4" w:space="0"/>
            </w:tcBorders>
            <w:shd w:val="clear" w:color="auto" w:fill="auto"/>
          </w:tcPr>
          <w:p w:rsidRPr="00EC24C2" w:rsidR="006C5905" w:rsidP="006C5905" w:rsidRDefault="006C5905" w14:paraId="1DE0C69E" w14:textId="77777777">
            <w:pPr>
              <w:pStyle w:val="Tabletext25indent"/>
            </w:pPr>
            <w:r>
              <w:t>d.</w:t>
            </w:r>
            <w:r>
              <w:tab/>
              <w:t>Your r</w:t>
            </w:r>
            <w:r w:rsidRPr="008D3396">
              <w:t>elationships with local criminal justice system</w:t>
            </w:r>
            <w:r>
              <w:t>s</w:t>
            </w:r>
          </w:p>
        </w:tc>
        <w:tc>
          <w:tcPr>
            <w:tcW w:w="617" w:type="pct"/>
            <w:tcBorders>
              <w:left w:val="single" w:color="auto" w:sz="4" w:space="0"/>
              <w:bottom w:val="single" w:color="auto" w:sz="4" w:space="0"/>
            </w:tcBorders>
            <w:shd w:val="clear" w:color="auto" w:fill="auto"/>
            <w:vAlign w:val="bottom"/>
          </w:tcPr>
          <w:p w:rsidRPr="007B7900" w:rsidR="006C5905" w:rsidP="006C5905" w:rsidRDefault="006C5905" w14:paraId="53305850" w14:textId="7356F12E">
            <w:pPr>
              <w:pStyle w:val="Tabletextnormal"/>
            </w:pPr>
            <w:r w:rsidRPr="003403FA">
              <w:rPr>
                <w:sz w:val="12"/>
                <w:szCs w:val="12"/>
              </w:rPr>
              <w:t xml:space="preserve">1  </w:t>
            </w:r>
            <w:r w:rsidRPr="003403FA">
              <w:rPr>
                <w:sz w:val="28"/>
                <w:szCs w:val="28"/>
              </w:rPr>
              <w:t>□</w:t>
            </w:r>
          </w:p>
        </w:tc>
        <w:tc>
          <w:tcPr>
            <w:tcW w:w="617" w:type="pct"/>
            <w:tcBorders>
              <w:bottom w:val="single" w:color="auto" w:sz="4" w:space="0"/>
            </w:tcBorders>
            <w:shd w:val="clear" w:color="auto" w:fill="auto"/>
            <w:vAlign w:val="bottom"/>
          </w:tcPr>
          <w:p w:rsidRPr="007B7900" w:rsidR="006C5905" w:rsidP="006C5905" w:rsidRDefault="006C5905" w14:paraId="00B8E8C2" w14:textId="722FFE3D">
            <w:pPr>
              <w:pStyle w:val="Tabletextnormal"/>
            </w:pPr>
            <w:r>
              <w:rPr>
                <w:sz w:val="12"/>
                <w:szCs w:val="12"/>
              </w:rPr>
              <w:t>2</w:t>
            </w:r>
            <w:r w:rsidRPr="003403FA">
              <w:rPr>
                <w:sz w:val="12"/>
                <w:szCs w:val="12"/>
              </w:rPr>
              <w:t xml:space="preserve">  </w:t>
            </w:r>
            <w:r w:rsidRPr="003403FA">
              <w:rPr>
                <w:sz w:val="28"/>
                <w:szCs w:val="28"/>
              </w:rPr>
              <w:t>□</w:t>
            </w:r>
          </w:p>
        </w:tc>
        <w:tc>
          <w:tcPr>
            <w:tcW w:w="616" w:type="pct"/>
            <w:tcBorders>
              <w:bottom w:val="single" w:color="auto" w:sz="4" w:space="0"/>
              <w:right w:val="single" w:color="auto" w:sz="4" w:space="0"/>
            </w:tcBorders>
            <w:shd w:val="clear" w:color="auto" w:fill="auto"/>
            <w:vAlign w:val="bottom"/>
          </w:tcPr>
          <w:p w:rsidRPr="007B7900" w:rsidR="006C5905" w:rsidP="006C5905" w:rsidRDefault="006C5905" w14:paraId="50C5F8F9" w14:textId="4F1A9880">
            <w:pPr>
              <w:pStyle w:val="Tabletextnormal"/>
            </w:pPr>
            <w:r>
              <w:rPr>
                <w:sz w:val="12"/>
                <w:szCs w:val="12"/>
              </w:rPr>
              <w:t>3</w:t>
            </w:r>
            <w:r w:rsidRPr="003403FA">
              <w:rPr>
                <w:sz w:val="12"/>
                <w:szCs w:val="12"/>
              </w:rPr>
              <w:t xml:space="preserve">  </w:t>
            </w:r>
            <w:r w:rsidRPr="003403FA">
              <w:rPr>
                <w:sz w:val="28"/>
                <w:szCs w:val="28"/>
              </w:rPr>
              <w:t>□</w:t>
            </w:r>
          </w:p>
        </w:tc>
      </w:tr>
    </w:tbl>
    <w:p w:rsidR="0063030F" w:rsidP="0063030F" w:rsidRDefault="0063030F" w14:paraId="0CE1E790" w14:textId="77777777">
      <w:pPr>
        <w:pStyle w:val="UNIVERSECOND"/>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A36574" w:rsidTr="0007643D" w14:paraId="76DCD17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A36574" w:rsidP="0007643D" w:rsidRDefault="00A36574" w14:paraId="4670F7BC"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Pr="007B5653" w:rsidR="00996DC9" w:rsidP="00996DC9" w:rsidRDefault="00996DC9" w14:paraId="24D6D94D" w14:textId="6FCC7056">
      <w:pPr>
        <w:pStyle w:val="QUEafterSource"/>
      </w:pPr>
      <w:r>
        <w:t>D</w:t>
      </w:r>
      <w:r w:rsidR="00B02830">
        <w:t>10</w:t>
      </w:r>
      <w:r>
        <w:t>b.</w:t>
      </w:r>
      <w:r>
        <w:tab/>
        <w:t xml:space="preserve">Did the following increase, decrease, or stay the same </w:t>
      </w:r>
      <w:r w:rsidRPr="00BA535A">
        <w:rPr>
          <w:u w:val="single"/>
        </w:rPr>
        <w:t>as the result of the grant?</w:t>
      </w:r>
      <w:r w:rsidRPr="00A72242">
        <w:t xml:space="preserve"> </w:t>
      </w:r>
    </w:p>
    <w:p w:rsidR="00996DC9" w:rsidRDefault="00996DC9" w14:paraId="3E4187E6" w14:textId="77777777">
      <w:pPr>
        <w:tabs>
          <w:tab w:val="clear" w:pos="432"/>
        </w:tabs>
        <w:spacing w:before="0" w:after="200" w:line="276" w:lineRule="auto"/>
        <w:ind w:firstLine="0"/>
        <w:jc w:val="left"/>
        <w:rPr>
          <w:rFonts w:ascii="Arial" w:hAnsi="Arial" w:cs="Arial"/>
          <w:b/>
          <w:bCs/>
          <w:caps/>
          <w:sz w:val="18"/>
          <w:szCs w:val="18"/>
        </w:rPr>
      </w:pPr>
    </w:p>
    <w:tbl>
      <w:tblPr>
        <w:tblW w:w="4500" w:type="pct"/>
        <w:jc w:val="center"/>
        <w:tblLayout w:type="fixed"/>
        <w:tblLook w:val="0000" w:firstRow="0" w:lastRow="0" w:firstColumn="0" w:lastColumn="0" w:noHBand="0" w:noVBand="0"/>
      </w:tblPr>
      <w:tblGrid>
        <w:gridCol w:w="6124"/>
        <w:gridCol w:w="1199"/>
        <w:gridCol w:w="1199"/>
        <w:gridCol w:w="1198"/>
      </w:tblGrid>
      <w:tr w:rsidR="00996DC9" w:rsidTr="000C4C73" w14:paraId="546324BD" w14:textId="77777777">
        <w:trPr>
          <w:cantSplit/>
          <w:tblHeader/>
          <w:jc w:val="center"/>
        </w:trPr>
        <w:tc>
          <w:tcPr>
            <w:tcW w:w="3150" w:type="pct"/>
          </w:tcPr>
          <w:p w:rsidRPr="00CC269E" w:rsidR="00996DC9" w:rsidP="000C4C73" w:rsidRDefault="00996DC9" w14:paraId="24810595" w14:textId="77777777">
            <w:pPr>
              <w:tabs>
                <w:tab w:val="clear" w:pos="432"/>
                <w:tab w:val="left" w:leader="dot" w:pos="6084"/>
              </w:tabs>
              <w:spacing w:after="0"/>
              <w:ind w:firstLine="0"/>
              <w:jc w:val="left"/>
              <w:rPr>
                <w:rFonts w:ascii="Arial Narrow" w:hAnsi="Arial Narrow" w:cs="Arial"/>
                <w:b/>
                <w:sz w:val="18"/>
                <w:szCs w:val="18"/>
              </w:rPr>
            </w:pPr>
          </w:p>
        </w:tc>
        <w:tc>
          <w:tcPr>
            <w:tcW w:w="1850" w:type="pct"/>
            <w:gridSpan w:val="3"/>
            <w:tcBorders>
              <w:bottom w:val="single" w:color="auto" w:sz="4" w:space="0"/>
            </w:tcBorders>
            <w:vAlign w:val="center"/>
          </w:tcPr>
          <w:p w:rsidR="00996DC9" w:rsidP="000C4C73" w:rsidRDefault="00996DC9" w14:paraId="04BFFD40" w14:textId="77777777">
            <w:pPr>
              <w:pStyle w:val="Tableheader"/>
            </w:pPr>
            <w:r w:rsidRPr="00C80564">
              <w:rPr>
                <w:rFonts w:ascii="Arial" w:hAnsi="Arial"/>
                <w:i/>
                <w:szCs w:val="18"/>
              </w:rPr>
              <w:t>Select one per row</w:t>
            </w:r>
          </w:p>
        </w:tc>
      </w:tr>
      <w:tr w:rsidRPr="00CC269E" w:rsidR="00996DC9" w:rsidTr="000C4C73" w14:paraId="17FD94CE" w14:textId="77777777">
        <w:trPr>
          <w:cantSplit/>
          <w:tblHeader/>
          <w:jc w:val="center"/>
        </w:trPr>
        <w:tc>
          <w:tcPr>
            <w:tcW w:w="3150" w:type="pct"/>
            <w:tcBorders>
              <w:right w:val="single" w:color="auto" w:sz="4" w:space="0"/>
            </w:tcBorders>
          </w:tcPr>
          <w:p w:rsidRPr="00CC269E" w:rsidR="00996DC9" w:rsidP="000C4C73" w:rsidRDefault="00996DC9" w14:paraId="7A85521B" w14:textId="77777777">
            <w:pPr>
              <w:tabs>
                <w:tab w:val="clear" w:pos="432"/>
                <w:tab w:val="left" w:leader="dot" w:pos="6084"/>
              </w:tabs>
              <w:spacing w:after="0"/>
              <w:ind w:firstLine="0"/>
              <w:jc w:val="left"/>
              <w:rPr>
                <w:rFonts w:ascii="Arial Narrow" w:hAnsi="Arial Narrow" w:cs="Arial"/>
                <w:b/>
                <w:sz w:val="18"/>
                <w:szCs w:val="18"/>
              </w:rPr>
            </w:pPr>
          </w:p>
        </w:tc>
        <w:tc>
          <w:tcPr>
            <w:tcW w:w="617" w:type="pct"/>
            <w:tcBorders>
              <w:top w:val="single" w:color="auto" w:sz="4" w:space="0"/>
              <w:left w:val="single" w:color="auto" w:sz="4" w:space="0"/>
              <w:bottom w:val="single" w:color="auto" w:sz="4" w:space="0"/>
              <w:right w:val="single" w:color="auto" w:sz="4" w:space="0"/>
            </w:tcBorders>
            <w:vAlign w:val="center"/>
          </w:tcPr>
          <w:p w:rsidRPr="00CC269E" w:rsidR="00996DC9" w:rsidP="000C4C73" w:rsidRDefault="00996DC9" w14:paraId="67ABC1C7" w14:textId="77777777">
            <w:pPr>
              <w:pStyle w:val="Tableheader"/>
            </w:pPr>
            <w:r>
              <w:t>Increased</w:t>
            </w:r>
          </w:p>
        </w:tc>
        <w:tc>
          <w:tcPr>
            <w:tcW w:w="617" w:type="pct"/>
            <w:tcBorders>
              <w:top w:val="single" w:color="auto" w:sz="4" w:space="0"/>
              <w:left w:val="single" w:color="auto" w:sz="4" w:space="0"/>
              <w:bottom w:val="single" w:color="auto" w:sz="4" w:space="0"/>
              <w:right w:val="single" w:color="auto" w:sz="4" w:space="0"/>
            </w:tcBorders>
            <w:vAlign w:val="center"/>
          </w:tcPr>
          <w:p w:rsidRPr="00CC269E" w:rsidR="00996DC9" w:rsidP="000C4C73" w:rsidRDefault="00996DC9" w14:paraId="4335E5C1" w14:textId="77777777">
            <w:pPr>
              <w:pStyle w:val="Tableheader"/>
            </w:pPr>
            <w:r>
              <w:t>Decreased</w:t>
            </w:r>
          </w:p>
        </w:tc>
        <w:tc>
          <w:tcPr>
            <w:tcW w:w="616" w:type="pct"/>
            <w:tcBorders>
              <w:top w:val="single" w:color="auto" w:sz="4" w:space="0"/>
              <w:left w:val="single" w:color="auto" w:sz="4" w:space="0"/>
              <w:bottom w:val="single" w:color="auto" w:sz="4" w:space="0"/>
              <w:right w:val="single" w:color="auto" w:sz="4" w:space="0"/>
            </w:tcBorders>
            <w:vAlign w:val="center"/>
          </w:tcPr>
          <w:p w:rsidRPr="00CC269E" w:rsidR="00996DC9" w:rsidP="000C4C73" w:rsidRDefault="00996DC9" w14:paraId="05BBFDA0" w14:textId="77777777">
            <w:pPr>
              <w:pStyle w:val="Tableheader"/>
            </w:pPr>
            <w:r>
              <w:t>No change</w:t>
            </w:r>
          </w:p>
        </w:tc>
      </w:tr>
      <w:tr w:rsidRPr="007B7900" w:rsidR="00996DC9" w:rsidTr="002A6EEE" w14:paraId="3A69DE30" w14:textId="77777777">
        <w:trPr>
          <w:cantSplit/>
          <w:jc w:val="center"/>
        </w:trPr>
        <w:tc>
          <w:tcPr>
            <w:tcW w:w="3149" w:type="pct"/>
            <w:tcBorders>
              <w:right w:val="single" w:color="auto" w:sz="4" w:space="0"/>
            </w:tcBorders>
            <w:shd w:val="clear" w:color="auto" w:fill="E8E8E8"/>
          </w:tcPr>
          <w:p w:rsidRPr="008A6981" w:rsidR="00996DC9" w:rsidP="002A6EEE" w:rsidRDefault="00996DC9" w14:paraId="5F4CE30B" w14:textId="320D32F8">
            <w:pPr>
              <w:pStyle w:val="Tabletext25indent"/>
              <w:numPr>
                <w:ilvl w:val="0"/>
                <w:numId w:val="29"/>
              </w:numPr>
            </w:pPr>
            <w:r>
              <w:t>Your r</w:t>
            </w:r>
            <w:r w:rsidRPr="008D3396">
              <w:t>elationships with education</w:t>
            </w:r>
            <w:r>
              <w:t xml:space="preserve"> or </w:t>
            </w:r>
            <w:r w:rsidRPr="008D3396">
              <w:t>training institutions</w:t>
            </w:r>
          </w:p>
        </w:tc>
        <w:tc>
          <w:tcPr>
            <w:tcW w:w="617" w:type="pct"/>
            <w:tcBorders>
              <w:left w:val="single" w:color="auto" w:sz="4" w:space="0"/>
            </w:tcBorders>
            <w:shd w:val="clear" w:color="auto" w:fill="E8E8E8"/>
            <w:vAlign w:val="bottom"/>
          </w:tcPr>
          <w:p w:rsidRPr="007B7900" w:rsidR="00996DC9" w:rsidP="000C4C73" w:rsidRDefault="00996DC9" w14:paraId="23AEF6FD" w14:textId="77777777">
            <w:pPr>
              <w:pStyle w:val="Tabletextnormal"/>
            </w:pPr>
            <w:r w:rsidRPr="003403FA">
              <w:rPr>
                <w:sz w:val="12"/>
                <w:szCs w:val="12"/>
              </w:rPr>
              <w:t xml:space="preserve">1  </w:t>
            </w:r>
            <w:r w:rsidRPr="003403FA">
              <w:rPr>
                <w:sz w:val="28"/>
                <w:szCs w:val="28"/>
              </w:rPr>
              <w:t>□</w:t>
            </w:r>
          </w:p>
        </w:tc>
        <w:tc>
          <w:tcPr>
            <w:tcW w:w="617" w:type="pct"/>
            <w:shd w:val="clear" w:color="auto" w:fill="E8E8E8"/>
            <w:vAlign w:val="bottom"/>
          </w:tcPr>
          <w:p w:rsidRPr="007B7900" w:rsidR="00996DC9" w:rsidP="000C4C73" w:rsidRDefault="00996DC9" w14:paraId="0A460129"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E8E8E8"/>
            <w:vAlign w:val="bottom"/>
          </w:tcPr>
          <w:p w:rsidRPr="007B7900" w:rsidR="00996DC9" w:rsidP="000C4C73" w:rsidRDefault="00996DC9" w14:paraId="3AA72CAE" w14:textId="77777777">
            <w:pPr>
              <w:pStyle w:val="Tabletextnormal"/>
            </w:pPr>
            <w:r>
              <w:rPr>
                <w:sz w:val="12"/>
                <w:szCs w:val="12"/>
              </w:rPr>
              <w:t>3</w:t>
            </w:r>
            <w:r w:rsidRPr="003403FA">
              <w:rPr>
                <w:sz w:val="12"/>
                <w:szCs w:val="12"/>
              </w:rPr>
              <w:t xml:space="preserve">  </w:t>
            </w:r>
            <w:r w:rsidRPr="003403FA">
              <w:rPr>
                <w:sz w:val="28"/>
                <w:szCs w:val="28"/>
              </w:rPr>
              <w:t>□</w:t>
            </w:r>
          </w:p>
        </w:tc>
      </w:tr>
      <w:tr w:rsidRPr="007B7900" w:rsidR="00996DC9" w:rsidTr="002A6EEE" w14:paraId="6A785C9B" w14:textId="77777777">
        <w:trPr>
          <w:cantSplit/>
          <w:jc w:val="center"/>
        </w:trPr>
        <w:tc>
          <w:tcPr>
            <w:tcW w:w="3149" w:type="pct"/>
            <w:tcBorders>
              <w:right w:val="single" w:color="auto" w:sz="4" w:space="0"/>
            </w:tcBorders>
            <w:shd w:val="clear" w:color="auto" w:fill="auto"/>
            <w:vAlign w:val="center"/>
          </w:tcPr>
          <w:p w:rsidRPr="00FB5936" w:rsidR="00996DC9" w:rsidP="002A6EEE" w:rsidRDefault="00996DC9" w14:paraId="0A7D9C26" w14:textId="3F692025">
            <w:pPr>
              <w:pStyle w:val="Tabletext25indent"/>
              <w:numPr>
                <w:ilvl w:val="0"/>
                <w:numId w:val="29"/>
              </w:numPr>
            </w:pPr>
            <w:r>
              <w:t>Your r</w:t>
            </w:r>
            <w:r w:rsidRPr="008D3396">
              <w:t>elationships with local employers willing to hire people with criminal records</w:t>
            </w:r>
          </w:p>
        </w:tc>
        <w:tc>
          <w:tcPr>
            <w:tcW w:w="617" w:type="pct"/>
            <w:tcBorders>
              <w:left w:val="single" w:color="auto" w:sz="4" w:space="0"/>
            </w:tcBorders>
            <w:shd w:val="clear" w:color="auto" w:fill="auto"/>
            <w:vAlign w:val="bottom"/>
          </w:tcPr>
          <w:p w:rsidRPr="007B7900" w:rsidR="00996DC9" w:rsidP="000C4C73" w:rsidRDefault="00996DC9" w14:paraId="0FDC26F0" w14:textId="77777777">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Pr="007B7900" w:rsidR="00996DC9" w:rsidP="000C4C73" w:rsidRDefault="00996DC9" w14:paraId="0BCE8375"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auto"/>
            <w:vAlign w:val="bottom"/>
          </w:tcPr>
          <w:p w:rsidRPr="007B7900" w:rsidR="00996DC9" w:rsidP="000C4C73" w:rsidRDefault="00996DC9" w14:paraId="0C95D0CF" w14:textId="77777777">
            <w:pPr>
              <w:pStyle w:val="Tabletextnormal"/>
            </w:pPr>
            <w:r>
              <w:rPr>
                <w:sz w:val="12"/>
                <w:szCs w:val="12"/>
              </w:rPr>
              <w:t>3</w:t>
            </w:r>
            <w:r w:rsidRPr="003403FA">
              <w:rPr>
                <w:sz w:val="12"/>
                <w:szCs w:val="12"/>
              </w:rPr>
              <w:t xml:space="preserve">  </w:t>
            </w:r>
            <w:r w:rsidRPr="003403FA">
              <w:rPr>
                <w:sz w:val="28"/>
                <w:szCs w:val="28"/>
              </w:rPr>
              <w:t>□</w:t>
            </w:r>
          </w:p>
        </w:tc>
      </w:tr>
      <w:tr w:rsidRPr="00600D59" w:rsidR="00996DC9" w:rsidTr="002A6EEE" w14:paraId="50F38E05" w14:textId="77777777">
        <w:trPr>
          <w:cantSplit/>
          <w:jc w:val="center"/>
        </w:trPr>
        <w:tc>
          <w:tcPr>
            <w:tcW w:w="3149" w:type="pct"/>
            <w:tcBorders>
              <w:right w:val="single" w:color="auto" w:sz="4" w:space="0"/>
            </w:tcBorders>
            <w:shd w:val="clear" w:color="auto" w:fill="E8E8E8"/>
            <w:vAlign w:val="center"/>
          </w:tcPr>
          <w:p w:rsidR="00996DC9" w:rsidP="002A6EEE" w:rsidRDefault="00996DC9" w14:paraId="2685841F" w14:textId="3F03134B">
            <w:pPr>
              <w:pStyle w:val="Tabletext25indent"/>
              <w:numPr>
                <w:ilvl w:val="0"/>
                <w:numId w:val="29"/>
              </w:numPr>
            </w:pPr>
            <w:r>
              <w:t>Your relationships with the workforce system and AJCs</w:t>
            </w:r>
          </w:p>
        </w:tc>
        <w:tc>
          <w:tcPr>
            <w:tcW w:w="617" w:type="pct"/>
            <w:tcBorders>
              <w:left w:val="single" w:color="auto" w:sz="4" w:space="0"/>
            </w:tcBorders>
            <w:shd w:val="clear" w:color="auto" w:fill="E8E8E8"/>
            <w:vAlign w:val="bottom"/>
          </w:tcPr>
          <w:p w:rsidRPr="00600D59" w:rsidR="00996DC9" w:rsidP="000C4C73" w:rsidRDefault="00996DC9" w14:paraId="6B2A5C9F" w14:textId="77777777">
            <w:pPr>
              <w:pStyle w:val="Tabletextnormal"/>
              <w:rPr>
                <w:sz w:val="32"/>
                <w:szCs w:val="32"/>
              </w:rPr>
            </w:pPr>
            <w:r w:rsidRPr="003403FA">
              <w:rPr>
                <w:sz w:val="12"/>
                <w:szCs w:val="12"/>
              </w:rPr>
              <w:t xml:space="preserve">1  </w:t>
            </w:r>
            <w:r w:rsidRPr="003403FA">
              <w:rPr>
                <w:sz w:val="28"/>
                <w:szCs w:val="28"/>
              </w:rPr>
              <w:t>□</w:t>
            </w:r>
          </w:p>
        </w:tc>
        <w:tc>
          <w:tcPr>
            <w:tcW w:w="617" w:type="pct"/>
            <w:shd w:val="clear" w:color="auto" w:fill="E8E8E8"/>
            <w:vAlign w:val="bottom"/>
          </w:tcPr>
          <w:p w:rsidRPr="00600D59" w:rsidR="00996DC9" w:rsidP="000C4C73" w:rsidRDefault="00996DC9" w14:paraId="533024EA" w14:textId="77777777">
            <w:pPr>
              <w:pStyle w:val="Tabletextnormal"/>
              <w:rPr>
                <w:sz w:val="32"/>
                <w:szCs w:val="32"/>
              </w:rPr>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E8E8E8"/>
            <w:vAlign w:val="bottom"/>
          </w:tcPr>
          <w:p w:rsidRPr="00600D59" w:rsidR="00996DC9" w:rsidP="000C4C73" w:rsidRDefault="00996DC9" w14:paraId="7905073C" w14:textId="77777777">
            <w:pPr>
              <w:pStyle w:val="Tabletextnormal"/>
              <w:rPr>
                <w:sz w:val="32"/>
                <w:szCs w:val="32"/>
              </w:rPr>
            </w:pPr>
            <w:r>
              <w:rPr>
                <w:sz w:val="12"/>
                <w:szCs w:val="12"/>
              </w:rPr>
              <w:t>3</w:t>
            </w:r>
            <w:r w:rsidRPr="003403FA">
              <w:rPr>
                <w:sz w:val="12"/>
                <w:szCs w:val="12"/>
              </w:rPr>
              <w:t xml:space="preserve">  </w:t>
            </w:r>
            <w:r w:rsidRPr="003403FA">
              <w:rPr>
                <w:sz w:val="28"/>
                <w:szCs w:val="28"/>
              </w:rPr>
              <w:t>□</w:t>
            </w:r>
          </w:p>
        </w:tc>
      </w:tr>
      <w:tr w:rsidRPr="007B7900" w:rsidR="00996DC9" w:rsidTr="002A6EEE" w14:paraId="4572FB79" w14:textId="77777777">
        <w:trPr>
          <w:cantSplit/>
          <w:jc w:val="center"/>
        </w:trPr>
        <w:tc>
          <w:tcPr>
            <w:tcW w:w="3149" w:type="pct"/>
            <w:tcBorders>
              <w:right w:val="single" w:color="auto" w:sz="4" w:space="0"/>
            </w:tcBorders>
            <w:shd w:val="clear" w:color="auto" w:fill="auto"/>
          </w:tcPr>
          <w:p w:rsidRPr="00FB5936" w:rsidR="00996DC9" w:rsidP="002A6EEE" w:rsidRDefault="00996DC9" w14:paraId="2A9C2E29" w14:textId="10732BED">
            <w:pPr>
              <w:pStyle w:val="Tabletext25indent"/>
              <w:numPr>
                <w:ilvl w:val="0"/>
                <w:numId w:val="29"/>
              </w:numPr>
            </w:pPr>
            <w:r>
              <w:rPr>
                <w:b/>
                <w:i/>
                <w:noProof/>
              </w:rPr>
              <mc:AlternateContent>
                <mc:Choice Requires="wps">
                  <w:drawing>
                    <wp:anchor distT="0" distB="0" distL="114300" distR="114300" simplePos="0" relativeHeight="251845632" behindDoc="0" locked="0" layoutInCell="1" allowOverlap="1" wp14:editId="4E1D5449" wp14:anchorId="6BAC5A9E">
                      <wp:simplePos x="0" y="0"/>
                      <wp:positionH relativeFrom="column">
                        <wp:posOffset>201881</wp:posOffset>
                      </wp:positionH>
                      <wp:positionV relativeFrom="paragraph">
                        <wp:posOffset>237614</wp:posOffset>
                      </wp:positionV>
                      <wp:extent cx="2559050" cy="248920"/>
                      <wp:effectExtent l="0" t="0" r="12700" b="17780"/>
                      <wp:wrapNone/>
                      <wp:docPr id="193"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996DC9" w:rsidP="00996DC9" w:rsidRDefault="00996DC9" w14:paraId="0BBC1FD7" w14:textId="267E7C88">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43" style="position:absolute;left:0;text-align:left;margin-left:15.9pt;margin-top:18.7pt;width:201.5pt;height:19.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" w14:anchorId="6BAC5A9E">
                      <v:textbox inset="0,,1.44pt,1.44pt">
                        <w:txbxContent>
                          <w:p w:rsidRPr="00C96776" w:rsidR="00996DC9" w:rsidP="00996DC9" w:rsidRDefault="00996DC9" w14:paraId="0BBC1FD7" w14:textId="267E7C88">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v:textbox>
                    </v:shape>
                  </w:pict>
                </mc:Fallback>
              </mc:AlternateContent>
            </w:r>
            <w:r w:rsidRPr="008D3396">
              <w:t xml:space="preserve">Other </w:t>
            </w:r>
            <w:r w:rsidRPr="007B7900">
              <w:t>(please specify)</w:t>
            </w:r>
          </w:p>
        </w:tc>
        <w:tc>
          <w:tcPr>
            <w:tcW w:w="617" w:type="pct"/>
            <w:tcBorders>
              <w:left w:val="single" w:color="auto" w:sz="4" w:space="0"/>
            </w:tcBorders>
            <w:shd w:val="clear" w:color="auto" w:fill="auto"/>
            <w:vAlign w:val="bottom"/>
          </w:tcPr>
          <w:p w:rsidRPr="007B7900" w:rsidR="00996DC9" w:rsidP="000C4C73" w:rsidRDefault="00996DC9" w14:paraId="44A3944A" w14:textId="77777777">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Pr="007B7900" w:rsidR="00996DC9" w:rsidP="000C4C73" w:rsidRDefault="00996DC9" w14:paraId="527CB9F7"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color="auto" w:sz="4" w:space="0"/>
            </w:tcBorders>
            <w:shd w:val="clear" w:color="auto" w:fill="auto"/>
            <w:vAlign w:val="bottom"/>
          </w:tcPr>
          <w:p w:rsidRPr="007B7900" w:rsidR="00996DC9" w:rsidP="000C4C73" w:rsidRDefault="00996DC9" w14:paraId="15F725D4" w14:textId="77777777">
            <w:pPr>
              <w:pStyle w:val="Tabletextnormal"/>
            </w:pPr>
            <w:r>
              <w:rPr>
                <w:sz w:val="12"/>
                <w:szCs w:val="12"/>
              </w:rPr>
              <w:t>3</w:t>
            </w:r>
            <w:r w:rsidRPr="003403FA">
              <w:rPr>
                <w:sz w:val="12"/>
                <w:szCs w:val="12"/>
              </w:rPr>
              <w:t xml:space="preserve">  </w:t>
            </w:r>
            <w:r w:rsidRPr="003403FA">
              <w:rPr>
                <w:sz w:val="28"/>
                <w:szCs w:val="28"/>
              </w:rPr>
              <w:t>□</w:t>
            </w:r>
          </w:p>
        </w:tc>
      </w:tr>
      <w:tr w:rsidRPr="007B7900" w:rsidR="00996DC9" w:rsidTr="002A6EEE" w14:paraId="1DB96034" w14:textId="77777777">
        <w:trPr>
          <w:cantSplit/>
          <w:jc w:val="center"/>
        </w:trPr>
        <w:tc>
          <w:tcPr>
            <w:tcW w:w="3149" w:type="pct"/>
            <w:tcBorders>
              <w:right w:val="single" w:color="auto" w:sz="4" w:space="0"/>
            </w:tcBorders>
            <w:shd w:val="clear" w:color="auto" w:fill="auto"/>
          </w:tcPr>
          <w:p w:rsidR="00996DC9" w:rsidP="000C4C73" w:rsidRDefault="00996DC9" w14:paraId="67263968" w14:textId="77777777">
            <w:pPr>
              <w:pStyle w:val="Tabletext25indent"/>
            </w:pPr>
          </w:p>
        </w:tc>
        <w:tc>
          <w:tcPr>
            <w:tcW w:w="617" w:type="pct"/>
            <w:tcBorders>
              <w:left w:val="single" w:color="auto" w:sz="4" w:space="0"/>
              <w:bottom w:val="single" w:color="auto" w:sz="4" w:space="0"/>
            </w:tcBorders>
            <w:shd w:val="clear" w:color="auto" w:fill="auto"/>
            <w:vAlign w:val="center"/>
          </w:tcPr>
          <w:p w:rsidRPr="007B7900" w:rsidR="00996DC9" w:rsidP="000C4C73" w:rsidRDefault="00996DC9" w14:paraId="40752C90" w14:textId="77777777">
            <w:pPr>
              <w:pStyle w:val="Tabletextnormal"/>
            </w:pPr>
          </w:p>
        </w:tc>
        <w:tc>
          <w:tcPr>
            <w:tcW w:w="617" w:type="pct"/>
            <w:tcBorders>
              <w:bottom w:val="single" w:color="auto" w:sz="4" w:space="0"/>
            </w:tcBorders>
            <w:shd w:val="clear" w:color="auto" w:fill="auto"/>
            <w:vAlign w:val="center"/>
          </w:tcPr>
          <w:p w:rsidRPr="007B7900" w:rsidR="00996DC9" w:rsidP="000C4C73" w:rsidRDefault="00996DC9" w14:paraId="6A3B6BB9" w14:textId="77777777">
            <w:pPr>
              <w:pStyle w:val="Tabletextnormal"/>
            </w:pPr>
          </w:p>
        </w:tc>
        <w:tc>
          <w:tcPr>
            <w:tcW w:w="616" w:type="pct"/>
            <w:tcBorders>
              <w:bottom w:val="single" w:color="auto" w:sz="4" w:space="0"/>
              <w:right w:val="single" w:color="auto" w:sz="4" w:space="0"/>
            </w:tcBorders>
            <w:shd w:val="clear" w:color="auto" w:fill="auto"/>
            <w:vAlign w:val="center"/>
          </w:tcPr>
          <w:p w:rsidRPr="007B7900" w:rsidR="00996DC9" w:rsidP="000C4C73" w:rsidRDefault="00996DC9" w14:paraId="04A08921" w14:textId="77777777">
            <w:pPr>
              <w:pStyle w:val="Tabletextnormal"/>
            </w:pPr>
          </w:p>
        </w:tc>
      </w:tr>
    </w:tbl>
    <w:p w:rsidR="00756027" w:rsidRDefault="00756027" w14:paraId="4EE4604C" w14:textId="234DC746">
      <w:pPr>
        <w:tabs>
          <w:tab w:val="clear" w:pos="432"/>
        </w:tabs>
        <w:spacing w:before="0" w:after="200" w:line="276" w:lineRule="auto"/>
        <w:ind w:firstLine="0"/>
        <w:jc w:val="left"/>
        <w:rPr>
          <w:rFonts w:ascii="Arial" w:hAnsi="Arial" w:cs="Arial"/>
          <w:b/>
          <w:bCs/>
          <w:caps/>
          <w:sz w:val="18"/>
          <w:szCs w:val="18"/>
        </w:rPr>
      </w:pPr>
    </w:p>
    <w:p w:rsidRPr="00767440" w:rsidR="0063030F" w:rsidP="0063030F" w:rsidRDefault="0063030F" w14:paraId="490438B9" w14:textId="6F20D95B">
      <w:pPr>
        <w:pStyle w:val="SECTIONHEADING"/>
      </w:pPr>
      <w:r>
        <w:lastRenderedPageBreak/>
        <w:t>E. SUSTAINABILITY</w:t>
      </w:r>
    </w:p>
    <w:tbl>
      <w:tblPr>
        <w:tblpPr w:leftFromText="180" w:rightFromText="180" w:vertAnchor="text" w:horzAnchor="margin" w:tblpY="122"/>
        <w:tblW w:w="5000" w:type="pct"/>
        <w:tblLook w:val="00A0" w:firstRow="1" w:lastRow="0" w:firstColumn="1" w:lastColumn="0" w:noHBand="0" w:noVBand="0"/>
      </w:tblPr>
      <w:tblGrid>
        <w:gridCol w:w="10790"/>
      </w:tblGrid>
      <w:tr w:rsidRPr="00502AB2" w:rsidR="0063030F" w:rsidTr="00222DD7" w14:paraId="363DB471"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4200DD7C"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rsidRDefault="0063030F" w14:paraId="78401715" w14:textId="77777777">
      <w:pPr>
        <w:tabs>
          <w:tab w:val="clear" w:pos="432"/>
        </w:tabs>
        <w:spacing w:before="0" w:after="200" w:line="276" w:lineRule="auto"/>
        <w:ind w:firstLine="0"/>
        <w:jc w:val="left"/>
        <w:rPr>
          <w:rFonts w:ascii="Arial" w:hAnsi="Arial" w:cs="Arial"/>
          <w:sz w:val="20"/>
        </w:rPr>
      </w:pPr>
    </w:p>
    <w:p w:rsidRPr="00767440" w:rsidR="0063030F" w:rsidP="0063030F" w:rsidRDefault="0063030F" w14:paraId="4DC27E22" w14:textId="6F704E81">
      <w:pPr>
        <w:pStyle w:val="QUEafterSource"/>
      </w:pPr>
      <w:r w:rsidRPr="00767440">
        <w:t xml:space="preserve">We are interested in understanding [Program </w:t>
      </w:r>
      <w:r>
        <w:t>Name</w:t>
      </w:r>
      <w:r w:rsidRPr="00767440">
        <w:t>]’s sustainability pla</w:t>
      </w:r>
      <w:r w:rsidR="00A36574">
        <w:t>n.</w:t>
      </w:r>
    </w:p>
    <w:p w:rsidR="0063030F" w:rsidP="0063030F" w:rsidRDefault="0063030F" w14:paraId="396DC1C8" w14:textId="77777777">
      <w:pPr>
        <w:pStyle w:val="QUEafterSource"/>
      </w:pPr>
      <w:r>
        <w:t>E1.</w:t>
      </w:r>
      <w:r>
        <w:tab/>
        <w:t>Do you plan to continue offering the program after your Pathway Home grant ends?</w:t>
      </w:r>
      <w:r w:rsidRPr="00767440">
        <w:t xml:space="preserve"> </w:t>
      </w:r>
    </w:p>
    <w:p w:rsidR="00992FC3" w:rsidP="00992FC3" w:rsidRDefault="00992FC3" w14:paraId="786C5BA2" w14:textId="77777777">
      <w:pPr>
        <w:pStyle w:val="RESPONSE"/>
        <w:numPr>
          <w:ilvl w:val="0"/>
          <w:numId w:val="19"/>
        </w:numPr>
        <w:tabs>
          <w:tab w:val="clear" w:pos="7740"/>
          <w:tab w:val="clear" w:pos="8280"/>
          <w:tab w:val="left" w:pos="1080"/>
          <w:tab w:val="left" w:leader="dot" w:pos="8100"/>
          <w:tab w:val="left" w:pos="8550"/>
        </w:tabs>
        <w:ind w:right="1620"/>
      </w:pPr>
      <w:r>
        <w:t>YES</w:t>
      </w:r>
      <w:r>
        <w:tab/>
        <w:t>1</w:t>
      </w:r>
    </w:p>
    <w:p w:rsidRPr="00340A3A" w:rsidR="00992FC3" w:rsidP="00992FC3" w:rsidRDefault="00992FC3" w14:paraId="70043CE0" w14:textId="77777777">
      <w:pPr>
        <w:pStyle w:val="RESPONSE"/>
        <w:numPr>
          <w:ilvl w:val="0"/>
          <w:numId w:val="19"/>
        </w:numPr>
        <w:tabs>
          <w:tab w:val="clear" w:pos="7740"/>
          <w:tab w:val="clear" w:pos="8280"/>
          <w:tab w:val="left" w:pos="1080"/>
          <w:tab w:val="left" w:leader="dot" w:pos="8100"/>
          <w:tab w:val="left" w:pos="8550"/>
        </w:tabs>
        <w:ind w:right="1620"/>
      </w:pPr>
      <w:r>
        <w:t>NO</w:t>
      </w:r>
      <w:r>
        <w:tab/>
        <w:t>0</w:t>
      </w:r>
    </w:p>
    <w:p w:rsidRPr="00992FC3" w:rsidR="0063030F" w:rsidP="00992FC3" w:rsidRDefault="00707A99" w14:paraId="6FC33682" w14:textId="72B9D587">
      <w:pPr>
        <w:tabs>
          <w:tab w:val="clear" w:pos="432"/>
          <w:tab w:val="left" w:pos="1080"/>
          <w:tab w:val="left" w:leader="dot" w:pos="8100"/>
          <w:tab w:val="left" w:pos="8550"/>
        </w:tabs>
        <w:spacing w:after="0"/>
        <w:ind w:left="1080" w:right="1620" w:hanging="360"/>
        <w:jc w:val="left"/>
        <w:rPr>
          <w:rFonts w:ascii="Arial" w:hAnsi="Arial" w:cs="Arial"/>
          <w:sz w:val="20"/>
        </w:rPr>
      </w:pPr>
      <w:r w:rsidRPr="00707A99">
        <w:rPr>
          <w:rFonts w:ascii="Arial" w:hAnsi="Arial" w:cs="Arial"/>
          <w:sz w:val="20"/>
        </w:rPr>
        <w:sym w:font="Wingdings" w:char="F06D"/>
      </w:r>
      <w:r w:rsidRPr="00707A99">
        <w:rPr>
          <w:rFonts w:ascii="Arial" w:hAnsi="Arial" w:cs="Arial"/>
          <w:sz w:val="20"/>
        </w:rPr>
        <w:tab/>
      </w:r>
      <w:r w:rsidRPr="00992FC3" w:rsidR="009307EC">
        <w:rPr>
          <w:rFonts w:ascii="Arial" w:hAnsi="Arial" w:cs="Arial"/>
          <w:sz w:val="20"/>
        </w:rPr>
        <w:t>UNSURE</w:t>
      </w:r>
      <w:r w:rsidRPr="00992FC3" w:rsidR="0063030F">
        <w:rPr>
          <w:rFonts w:ascii="Arial" w:hAnsi="Arial" w:cs="Arial"/>
          <w:sz w:val="20"/>
        </w:rPr>
        <w:tab/>
      </w:r>
      <w:r w:rsidR="006C5905">
        <w:rPr>
          <w:rFonts w:ascii="Arial" w:hAnsi="Arial" w:cs="Arial"/>
          <w:sz w:val="20"/>
        </w:rPr>
        <w:t>2</w:t>
      </w:r>
    </w:p>
    <w:p w:rsidRPr="00BF5702" w:rsidR="0063030F" w:rsidP="0063030F" w:rsidRDefault="0063030F" w14:paraId="70A2EA77" w14:textId="77777777">
      <w:pPr>
        <w:pStyle w:val="Source"/>
        <w:tabs>
          <w:tab w:val="clear" w:pos="720"/>
          <w:tab w:val="clear" w:pos="8640"/>
        </w:tabs>
        <w:spacing w:before="0" w:line="276" w:lineRule="auto"/>
        <w:rPr>
          <w:i w:val="0"/>
        </w:rPr>
      </w:pPr>
    </w:p>
    <w:tbl>
      <w:tblPr>
        <w:tblpPr w:leftFromText="180" w:rightFromText="180" w:vertAnchor="text" w:horzAnchor="margin" w:tblpY="122"/>
        <w:tblW w:w="5000" w:type="pct"/>
        <w:tblLook w:val="00A0" w:firstRow="1" w:lastRow="0" w:firstColumn="1" w:lastColumn="0" w:noHBand="0" w:noVBand="0"/>
      </w:tblPr>
      <w:tblGrid>
        <w:gridCol w:w="10790"/>
      </w:tblGrid>
      <w:tr w:rsidRPr="00502AB2" w:rsidR="0063030F" w:rsidTr="00BA535A" w14:paraId="5364489F" w14:textId="77777777">
        <w:trPr>
          <w:trHeight w:val="440"/>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63030F" w14:paraId="3509C8AC" w14:textId="1630930A">
            <w:pPr>
              <w:pStyle w:val="Source"/>
              <w:tabs>
                <w:tab w:val="clear" w:pos="720"/>
                <w:tab w:val="clear" w:pos="8640"/>
              </w:tabs>
              <w:spacing w:before="0" w:line="276" w:lineRule="auto"/>
              <w:rPr>
                <w:caps/>
                <w:sz w:val="20"/>
              </w:rPr>
            </w:pPr>
            <w:r w:rsidRPr="00E754E2">
              <w:rPr>
                <w:i w:val="0"/>
                <w:sz w:val="20"/>
              </w:rPr>
              <w:t xml:space="preserve">IF E1 = </w:t>
            </w:r>
            <w:r w:rsidR="00A36574">
              <w:rPr>
                <w:i w:val="0"/>
                <w:sz w:val="20"/>
              </w:rPr>
              <w:t>1</w:t>
            </w:r>
          </w:p>
        </w:tc>
      </w:tr>
    </w:tbl>
    <w:p w:rsidRPr="00767440" w:rsidR="0063030F" w:rsidP="006C5905" w:rsidRDefault="0063030F" w14:paraId="26FD449B" w14:textId="77777777">
      <w:pPr>
        <w:pStyle w:val="Source"/>
        <w:tabs>
          <w:tab w:val="clear" w:pos="720"/>
          <w:tab w:val="clear" w:pos="8640"/>
        </w:tabs>
        <w:spacing w:before="60" w:after="60" w:line="276" w:lineRule="auto"/>
        <w:rPr>
          <w:iCs/>
        </w:rPr>
      </w:pPr>
      <w:r w:rsidRPr="00767440">
        <w:rPr>
          <w:iCs/>
        </w:rPr>
        <w:t>YCC_H2</w:t>
      </w:r>
    </w:p>
    <w:p w:rsidRPr="00767440" w:rsidR="0063030F" w:rsidP="0063030F" w:rsidRDefault="0063030F" w14:paraId="5D3DBE08" w14:textId="14DF8732">
      <w:pPr>
        <w:pStyle w:val="QUEafterSource"/>
      </w:pPr>
      <w:r>
        <w:t>E2.</w:t>
      </w:r>
      <w:r>
        <w:tab/>
        <w:t xml:space="preserve">Which of the following services do you plan to continue after the </w:t>
      </w:r>
      <w:r w:rsidR="009307EC">
        <w:t xml:space="preserve">Pathway Home </w:t>
      </w:r>
      <w:r>
        <w:t xml:space="preserve">grant ends? </w:t>
      </w:r>
    </w:p>
    <w:tbl>
      <w:tblPr>
        <w:tblW w:w="4408"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95"/>
        <w:gridCol w:w="1826"/>
      </w:tblGrid>
      <w:tr w:rsidRPr="00767440" w:rsidR="006C5905" w:rsidTr="00DA1F06" w14:paraId="160BEAA3" w14:textId="77777777">
        <w:trPr>
          <w:trHeight w:val="427"/>
        </w:trPr>
        <w:tc>
          <w:tcPr>
            <w:tcW w:w="4041" w:type="pct"/>
            <w:tcBorders>
              <w:top w:val="nil"/>
              <w:left w:val="nil"/>
              <w:bottom w:val="nil"/>
              <w:right w:val="nil"/>
            </w:tcBorders>
          </w:tcPr>
          <w:p w:rsidRPr="00767440" w:rsidR="006C5905" w:rsidP="002E79BF" w:rsidRDefault="006C5905" w14:paraId="5F4D4006" w14:textId="77777777">
            <w:pPr>
              <w:tabs>
                <w:tab w:val="clear" w:pos="432"/>
              </w:tabs>
              <w:ind w:firstLine="0"/>
              <w:jc w:val="left"/>
              <w:rPr>
                <w:rFonts w:ascii="Arial" w:hAnsi="Arial" w:cs="Arial"/>
                <w:sz w:val="20"/>
              </w:rPr>
            </w:pPr>
          </w:p>
        </w:tc>
        <w:tc>
          <w:tcPr>
            <w:tcW w:w="959" w:type="pct"/>
            <w:tcBorders>
              <w:top w:val="nil"/>
              <w:left w:val="nil"/>
              <w:bottom w:val="single" w:color="auto" w:sz="4" w:space="0"/>
              <w:right w:val="nil"/>
            </w:tcBorders>
            <w:vAlign w:val="bottom"/>
          </w:tcPr>
          <w:p w:rsidR="006C5905" w:rsidP="002E79BF" w:rsidRDefault="006C5905" w14:paraId="319E03FE" w14:textId="77777777">
            <w:pPr>
              <w:tabs>
                <w:tab w:val="left" w:pos="576"/>
                <w:tab w:val="left" w:pos="1080"/>
                <w:tab w:val="left" w:pos="4950"/>
              </w:tabs>
              <w:spacing w:after="60"/>
              <w:ind w:firstLine="0"/>
              <w:jc w:val="center"/>
              <w:rPr>
                <w:rFonts w:ascii="Arial Narrow" w:hAnsi="Arial Narrow" w:cs="Arial"/>
                <w:bCs/>
                <w:sz w:val="18"/>
                <w:szCs w:val="18"/>
              </w:rPr>
            </w:pPr>
          </w:p>
        </w:tc>
      </w:tr>
      <w:tr w:rsidRPr="00767440" w:rsidR="0063030F" w:rsidTr="00DA1F06" w14:paraId="1070DFD1" w14:textId="77777777">
        <w:trPr>
          <w:trHeight w:val="427"/>
        </w:trPr>
        <w:tc>
          <w:tcPr>
            <w:tcW w:w="4041" w:type="pct"/>
            <w:tcBorders>
              <w:top w:val="nil"/>
              <w:left w:val="nil"/>
              <w:bottom w:val="nil"/>
            </w:tcBorders>
          </w:tcPr>
          <w:p w:rsidRPr="00767440" w:rsidR="0063030F" w:rsidP="002E79BF" w:rsidRDefault="0063030F" w14:paraId="6ED388F7" w14:textId="77777777">
            <w:pPr>
              <w:tabs>
                <w:tab w:val="clear" w:pos="432"/>
              </w:tabs>
              <w:ind w:firstLine="0"/>
              <w:jc w:val="left"/>
              <w:rPr>
                <w:rFonts w:ascii="Arial" w:hAnsi="Arial" w:cs="Arial"/>
                <w:sz w:val="20"/>
              </w:rPr>
            </w:pPr>
          </w:p>
        </w:tc>
        <w:tc>
          <w:tcPr>
            <w:tcW w:w="959" w:type="pct"/>
            <w:tcBorders>
              <w:top w:val="single" w:color="auto" w:sz="4" w:space="0"/>
              <w:bottom w:val="single" w:color="auto" w:sz="4" w:space="0"/>
              <w:right w:val="single" w:color="auto" w:sz="4" w:space="0"/>
            </w:tcBorders>
            <w:vAlign w:val="bottom"/>
          </w:tcPr>
          <w:p w:rsidRPr="00767440" w:rsidR="0063030F" w:rsidP="002E79BF" w:rsidRDefault="0063030F" w14:paraId="443A6CE8" w14:textId="77777777">
            <w:pPr>
              <w:tabs>
                <w:tab w:val="left" w:pos="576"/>
                <w:tab w:val="left" w:pos="1080"/>
                <w:tab w:val="left" w:pos="4950"/>
              </w:tabs>
              <w:spacing w:after="60"/>
              <w:ind w:firstLine="0"/>
              <w:jc w:val="center"/>
              <w:rPr>
                <w:rFonts w:ascii="Arial Narrow" w:hAnsi="Arial Narrow" w:cs="Arial"/>
                <w:bCs/>
                <w:sz w:val="18"/>
                <w:szCs w:val="18"/>
              </w:rPr>
            </w:pPr>
            <w:r>
              <w:rPr>
                <w:rFonts w:ascii="Arial Narrow" w:hAnsi="Arial Narrow" w:cs="Arial"/>
                <w:bCs/>
                <w:sz w:val="18"/>
                <w:szCs w:val="18"/>
              </w:rPr>
              <w:t>Plan to continue offering</w:t>
            </w:r>
          </w:p>
        </w:tc>
      </w:tr>
      <w:tr w:rsidRPr="00767440" w:rsidR="00707A99" w:rsidTr="00DA1F06" w14:paraId="08FE859F" w14:textId="77777777">
        <w:trPr>
          <w:trHeight w:val="552"/>
        </w:trPr>
        <w:tc>
          <w:tcPr>
            <w:tcW w:w="4041" w:type="pct"/>
            <w:tcBorders>
              <w:top w:val="nil"/>
              <w:left w:val="nil"/>
              <w:bottom w:val="nil"/>
            </w:tcBorders>
            <w:shd w:val="clear" w:color="auto" w:fill="E8E8E8"/>
          </w:tcPr>
          <w:p w:rsidRPr="00767440" w:rsidR="00707A99" w:rsidP="00707A99" w:rsidRDefault="00707A99" w14:paraId="55471F1B" w14:textId="77777777">
            <w:pPr>
              <w:tabs>
                <w:tab w:val="clear" w:pos="432"/>
                <w:tab w:val="left" w:pos="252"/>
              </w:tabs>
              <w:ind w:left="252" w:right="-16" w:hanging="252"/>
              <w:jc w:val="left"/>
              <w:rPr>
                <w:rFonts w:ascii="Arial" w:hAnsi="Arial" w:cs="Arial"/>
                <w:sz w:val="20"/>
              </w:rPr>
            </w:pPr>
            <w:r w:rsidRPr="00767440">
              <w:rPr>
                <w:rFonts w:ascii="Arial" w:hAnsi="Arial" w:cs="Arial"/>
                <w:sz w:val="20"/>
              </w:rPr>
              <w:t>a.</w:t>
            </w:r>
            <w:r w:rsidRPr="00767440">
              <w:rPr>
                <w:rFonts w:ascii="Arial" w:hAnsi="Arial" w:cs="Arial"/>
                <w:sz w:val="20"/>
              </w:rPr>
              <w:tab/>
            </w:r>
            <w:r>
              <w:rPr>
                <w:rFonts w:ascii="Arial" w:hAnsi="Arial" w:cs="Arial"/>
                <w:sz w:val="20"/>
              </w:rPr>
              <w:t>Pre-release career services</w:t>
            </w:r>
            <w:r w:rsidRPr="00767440">
              <w:rPr>
                <w:rFonts w:ascii="Arial" w:hAnsi="Arial" w:cs="Arial"/>
                <w:sz w:val="20"/>
              </w:rPr>
              <w:tab/>
            </w:r>
          </w:p>
        </w:tc>
        <w:tc>
          <w:tcPr>
            <w:tcW w:w="959" w:type="pct"/>
            <w:tcBorders>
              <w:bottom w:val="nil"/>
              <w:right w:val="single" w:color="auto" w:sz="4" w:space="0"/>
            </w:tcBorders>
            <w:shd w:val="clear" w:color="auto" w:fill="E8E8E8"/>
          </w:tcPr>
          <w:p w:rsidRPr="00707A99" w:rsidR="00707A99" w:rsidP="00707A99" w:rsidRDefault="00707A99" w14:paraId="248121E8" w14:textId="738E302F">
            <w:pPr>
              <w:tabs>
                <w:tab w:val="clear" w:pos="432"/>
              </w:tabs>
              <w:spacing w:before="0" w:after="0"/>
              <w:ind w:firstLine="0"/>
              <w:jc w:val="center"/>
              <w:rPr>
                <w:rFonts w:ascii="Arial" w:hAnsi="Arial" w:cs="Arial"/>
                <w:sz w:val="18"/>
                <w:szCs w:val="18"/>
              </w:rPr>
            </w:pPr>
            <w:r w:rsidRPr="00707A99">
              <w:rPr>
                <w:rFonts w:ascii="Arial" w:hAnsi="Arial" w:cs="Arial"/>
                <w:sz w:val="12"/>
                <w:szCs w:val="12"/>
              </w:rPr>
              <w:t xml:space="preserve">1  </w:t>
            </w:r>
            <w:r w:rsidRPr="00707A99">
              <w:rPr>
                <w:rFonts w:ascii="Arial" w:hAnsi="Arial" w:cs="Arial"/>
                <w:sz w:val="28"/>
                <w:szCs w:val="28"/>
              </w:rPr>
              <w:t>□</w:t>
            </w:r>
          </w:p>
        </w:tc>
      </w:tr>
      <w:tr w:rsidRPr="00767440" w:rsidR="00707A99" w:rsidTr="00DA1F06" w14:paraId="08559104" w14:textId="77777777">
        <w:trPr>
          <w:trHeight w:val="552"/>
        </w:trPr>
        <w:tc>
          <w:tcPr>
            <w:tcW w:w="4041" w:type="pct"/>
            <w:tcBorders>
              <w:top w:val="nil"/>
              <w:left w:val="nil"/>
              <w:bottom w:val="nil"/>
            </w:tcBorders>
          </w:tcPr>
          <w:p w:rsidRPr="00767440" w:rsidR="00707A99" w:rsidP="00707A99" w:rsidRDefault="00707A99" w14:paraId="2758CB0D" w14:textId="77777777">
            <w:pPr>
              <w:tabs>
                <w:tab w:val="clear" w:pos="432"/>
                <w:tab w:val="left" w:pos="252"/>
              </w:tabs>
              <w:ind w:left="252" w:right="70" w:hanging="252"/>
              <w:jc w:val="left"/>
              <w:rPr>
                <w:rFonts w:ascii="Arial" w:hAnsi="Arial" w:cs="Arial"/>
                <w:sz w:val="20"/>
              </w:rPr>
            </w:pPr>
            <w:r w:rsidRPr="00767440">
              <w:rPr>
                <w:rFonts w:ascii="Arial" w:hAnsi="Arial" w:cs="Arial"/>
                <w:sz w:val="20"/>
              </w:rPr>
              <w:t>b.</w:t>
            </w:r>
            <w:r w:rsidRPr="00767440">
              <w:rPr>
                <w:rFonts w:ascii="Arial" w:hAnsi="Arial" w:cs="Arial"/>
                <w:sz w:val="20"/>
              </w:rPr>
              <w:tab/>
            </w:r>
            <w:r>
              <w:rPr>
                <w:rFonts w:ascii="Arial" w:hAnsi="Arial" w:cs="Arial"/>
                <w:sz w:val="20"/>
              </w:rPr>
              <w:t>Post-release career services</w:t>
            </w:r>
            <w:r w:rsidRPr="00767440">
              <w:rPr>
                <w:rFonts w:ascii="Arial" w:hAnsi="Arial" w:cs="Arial"/>
                <w:sz w:val="20"/>
              </w:rPr>
              <w:tab/>
            </w:r>
          </w:p>
        </w:tc>
        <w:tc>
          <w:tcPr>
            <w:tcW w:w="959" w:type="pct"/>
            <w:tcBorders>
              <w:top w:val="nil"/>
              <w:bottom w:val="nil"/>
              <w:right w:val="single" w:color="auto" w:sz="4" w:space="0"/>
            </w:tcBorders>
          </w:tcPr>
          <w:p w:rsidRPr="00707A99" w:rsidR="00707A99" w:rsidP="00707A99" w:rsidRDefault="00707A99" w14:paraId="14728499" w14:textId="7C5FBBA2">
            <w:pPr>
              <w:tabs>
                <w:tab w:val="clear" w:pos="432"/>
              </w:tabs>
              <w:spacing w:before="0" w:after="0"/>
              <w:ind w:firstLine="0"/>
              <w:jc w:val="center"/>
              <w:rPr>
                <w:rFonts w:ascii="Arial" w:hAnsi="Arial" w:cs="Arial"/>
                <w:b/>
                <w:caps/>
                <w:szCs w:val="24"/>
              </w:rPr>
            </w:pPr>
            <w:r>
              <w:rPr>
                <w:rFonts w:ascii="Arial" w:hAnsi="Arial" w:cs="Arial"/>
                <w:sz w:val="12"/>
                <w:szCs w:val="12"/>
              </w:rPr>
              <w:t>2</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3990F1F2" w14:textId="77777777">
        <w:trPr>
          <w:trHeight w:val="552"/>
        </w:trPr>
        <w:tc>
          <w:tcPr>
            <w:tcW w:w="4041" w:type="pct"/>
            <w:tcBorders>
              <w:top w:val="nil"/>
              <w:left w:val="nil"/>
              <w:bottom w:val="nil"/>
            </w:tcBorders>
            <w:shd w:val="clear" w:color="auto" w:fill="E8E8E8"/>
          </w:tcPr>
          <w:p w:rsidRPr="00767440" w:rsidR="00707A99" w:rsidP="00707A99" w:rsidRDefault="00707A99" w14:paraId="55A8F91B" w14:textId="77777777">
            <w:pPr>
              <w:tabs>
                <w:tab w:val="clear" w:pos="432"/>
                <w:tab w:val="left" w:pos="252"/>
              </w:tabs>
              <w:ind w:left="252" w:right="-16" w:hanging="252"/>
              <w:jc w:val="left"/>
              <w:rPr>
                <w:rFonts w:ascii="Arial" w:hAnsi="Arial" w:cs="Arial"/>
                <w:sz w:val="20"/>
              </w:rPr>
            </w:pPr>
            <w:r w:rsidRPr="00767440">
              <w:rPr>
                <w:rFonts w:ascii="Arial" w:hAnsi="Arial" w:cs="Arial"/>
                <w:sz w:val="20"/>
              </w:rPr>
              <w:t>c.</w:t>
            </w:r>
            <w:r w:rsidRPr="00767440">
              <w:rPr>
                <w:rFonts w:ascii="Arial" w:hAnsi="Arial" w:cs="Arial"/>
                <w:sz w:val="20"/>
              </w:rPr>
              <w:tab/>
            </w:r>
            <w:r>
              <w:rPr>
                <w:rFonts w:ascii="Arial" w:hAnsi="Arial" w:cs="Arial"/>
                <w:sz w:val="20"/>
              </w:rPr>
              <w:t>Other pre-release services</w:t>
            </w:r>
            <w:r w:rsidRPr="00767440">
              <w:rPr>
                <w:rFonts w:ascii="Arial" w:hAnsi="Arial" w:cs="Arial"/>
                <w:sz w:val="20"/>
              </w:rPr>
              <w:tab/>
            </w:r>
          </w:p>
        </w:tc>
        <w:tc>
          <w:tcPr>
            <w:tcW w:w="959" w:type="pct"/>
            <w:tcBorders>
              <w:top w:val="nil"/>
              <w:bottom w:val="nil"/>
              <w:right w:val="single" w:color="auto" w:sz="4" w:space="0"/>
            </w:tcBorders>
            <w:shd w:val="clear" w:color="auto" w:fill="E8E8E8"/>
          </w:tcPr>
          <w:p w:rsidRPr="00707A99" w:rsidR="00707A99" w:rsidP="00707A99" w:rsidRDefault="00707A99" w14:paraId="4E69528E" w14:textId="586DF37E">
            <w:pPr>
              <w:tabs>
                <w:tab w:val="clear" w:pos="432"/>
              </w:tabs>
              <w:spacing w:before="0" w:after="0"/>
              <w:ind w:firstLine="0"/>
              <w:jc w:val="center"/>
              <w:rPr>
                <w:rFonts w:ascii="Arial" w:hAnsi="Arial" w:cs="Arial"/>
                <w:b/>
                <w:caps/>
                <w:szCs w:val="24"/>
              </w:rPr>
            </w:pPr>
            <w:r>
              <w:rPr>
                <w:rFonts w:ascii="Arial" w:hAnsi="Arial" w:cs="Arial"/>
                <w:sz w:val="12"/>
                <w:szCs w:val="12"/>
              </w:rPr>
              <w:t>3</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73B53E5E" w14:textId="77777777">
        <w:trPr>
          <w:trHeight w:val="552"/>
        </w:trPr>
        <w:tc>
          <w:tcPr>
            <w:tcW w:w="4041" w:type="pct"/>
            <w:tcBorders>
              <w:top w:val="nil"/>
              <w:left w:val="nil"/>
              <w:bottom w:val="nil"/>
            </w:tcBorders>
            <w:shd w:val="clear" w:color="auto" w:fill="FFFFFF" w:themeFill="background1"/>
          </w:tcPr>
          <w:p w:rsidRPr="00767440" w:rsidR="00707A99" w:rsidP="00707A99" w:rsidRDefault="00707A99" w14:paraId="089E9B06" w14:textId="77777777">
            <w:pPr>
              <w:tabs>
                <w:tab w:val="clear" w:pos="432"/>
                <w:tab w:val="left" w:pos="252"/>
              </w:tabs>
              <w:ind w:left="252" w:right="-16" w:hanging="252"/>
              <w:jc w:val="left"/>
              <w:rPr>
                <w:rFonts w:ascii="Arial" w:hAnsi="Arial" w:cs="Arial"/>
                <w:sz w:val="20"/>
              </w:rPr>
            </w:pPr>
            <w:r w:rsidRPr="00767440">
              <w:rPr>
                <w:rFonts w:ascii="Arial" w:hAnsi="Arial" w:cs="Arial"/>
                <w:sz w:val="20"/>
              </w:rPr>
              <w:t>d.</w:t>
            </w:r>
            <w:r w:rsidRPr="00767440">
              <w:rPr>
                <w:rFonts w:ascii="Arial" w:hAnsi="Arial" w:cs="Arial"/>
                <w:sz w:val="20"/>
              </w:rPr>
              <w:tab/>
            </w:r>
            <w:r>
              <w:rPr>
                <w:rFonts w:ascii="Arial" w:hAnsi="Arial" w:cs="Arial"/>
                <w:sz w:val="20"/>
              </w:rPr>
              <w:t>Other post-release services</w:t>
            </w:r>
            <w:r w:rsidRPr="00767440">
              <w:rPr>
                <w:rFonts w:ascii="Arial" w:hAnsi="Arial" w:cs="Arial"/>
                <w:sz w:val="20"/>
              </w:rPr>
              <w:tab/>
            </w:r>
          </w:p>
        </w:tc>
        <w:tc>
          <w:tcPr>
            <w:tcW w:w="959" w:type="pct"/>
            <w:tcBorders>
              <w:top w:val="nil"/>
              <w:bottom w:val="nil"/>
              <w:right w:val="single" w:color="auto" w:sz="4" w:space="0"/>
            </w:tcBorders>
            <w:shd w:val="clear" w:color="auto" w:fill="FFFFFF" w:themeFill="background1"/>
          </w:tcPr>
          <w:p w:rsidRPr="00707A99" w:rsidR="00707A99" w:rsidP="00707A99" w:rsidRDefault="00707A99" w14:paraId="47ADDAF2" w14:textId="129E18EB">
            <w:pPr>
              <w:tabs>
                <w:tab w:val="clear" w:pos="432"/>
              </w:tabs>
              <w:spacing w:before="0" w:after="0"/>
              <w:ind w:firstLine="0"/>
              <w:jc w:val="center"/>
              <w:rPr>
                <w:rFonts w:ascii="Arial" w:hAnsi="Arial" w:cs="Arial"/>
                <w:sz w:val="12"/>
                <w:szCs w:val="12"/>
              </w:rPr>
            </w:pPr>
            <w:r>
              <w:rPr>
                <w:rFonts w:ascii="Arial" w:hAnsi="Arial" w:cs="Arial"/>
                <w:sz w:val="12"/>
                <w:szCs w:val="12"/>
              </w:rPr>
              <w:t>4</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09F6A313" w14:textId="77777777">
        <w:trPr>
          <w:trHeight w:val="552"/>
        </w:trPr>
        <w:tc>
          <w:tcPr>
            <w:tcW w:w="4041" w:type="pct"/>
            <w:tcBorders>
              <w:top w:val="nil"/>
              <w:left w:val="nil"/>
              <w:bottom w:val="nil"/>
            </w:tcBorders>
            <w:shd w:val="clear" w:color="auto" w:fill="E8E8E8"/>
          </w:tcPr>
          <w:p w:rsidRPr="00767440" w:rsidR="00707A99" w:rsidP="00707A99" w:rsidRDefault="00707A99" w14:paraId="0B268ECB" w14:textId="77777777">
            <w:pPr>
              <w:tabs>
                <w:tab w:val="clear" w:pos="432"/>
                <w:tab w:val="left" w:pos="252"/>
              </w:tabs>
              <w:ind w:left="252" w:right="-16" w:hanging="252"/>
              <w:jc w:val="left"/>
              <w:rPr>
                <w:rFonts w:ascii="Arial" w:hAnsi="Arial" w:cs="Arial"/>
                <w:sz w:val="20"/>
              </w:rPr>
            </w:pPr>
            <w:r w:rsidRPr="00767440">
              <w:rPr>
                <w:rFonts w:ascii="Arial" w:hAnsi="Arial" w:cs="Arial"/>
                <w:sz w:val="20"/>
              </w:rPr>
              <w:t>e.</w:t>
            </w:r>
            <w:r w:rsidRPr="00767440">
              <w:rPr>
                <w:rFonts w:ascii="Arial" w:hAnsi="Arial" w:cs="Arial"/>
                <w:sz w:val="20"/>
              </w:rPr>
              <w:tab/>
            </w:r>
            <w:r>
              <w:rPr>
                <w:rFonts w:ascii="Arial" w:hAnsi="Arial" w:cs="Arial"/>
                <w:sz w:val="20"/>
              </w:rPr>
              <w:t>Transition to community services</w:t>
            </w:r>
            <w:r w:rsidRPr="00767440">
              <w:rPr>
                <w:rFonts w:ascii="Arial" w:hAnsi="Arial" w:cs="Arial"/>
                <w:sz w:val="20"/>
              </w:rPr>
              <w:tab/>
            </w:r>
          </w:p>
        </w:tc>
        <w:tc>
          <w:tcPr>
            <w:tcW w:w="959" w:type="pct"/>
            <w:tcBorders>
              <w:top w:val="nil"/>
              <w:bottom w:val="nil"/>
              <w:right w:val="single" w:color="auto" w:sz="4" w:space="0"/>
            </w:tcBorders>
            <w:shd w:val="clear" w:color="auto" w:fill="E8E8E8"/>
          </w:tcPr>
          <w:p w:rsidRPr="00707A99" w:rsidR="00707A99" w:rsidP="00707A99" w:rsidRDefault="00707A99" w14:paraId="6140B1EC" w14:textId="56FEE6EF">
            <w:pPr>
              <w:tabs>
                <w:tab w:val="clear" w:pos="432"/>
                <w:tab w:val="left" w:pos="252"/>
                <w:tab w:val="left" w:leader="dot" w:pos="4533"/>
              </w:tabs>
              <w:ind w:left="252" w:right="-16" w:hanging="252"/>
              <w:jc w:val="center"/>
              <w:rPr>
                <w:rFonts w:ascii="Arial" w:hAnsi="Arial" w:cs="Arial"/>
                <w:sz w:val="20"/>
              </w:rPr>
            </w:pPr>
            <w:r>
              <w:rPr>
                <w:rFonts w:ascii="Arial" w:hAnsi="Arial" w:cs="Arial"/>
                <w:sz w:val="12"/>
                <w:szCs w:val="12"/>
              </w:rPr>
              <w:t>5</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070D2D00" w14:textId="5BFF093F">
        <w:trPr>
          <w:trHeight w:val="552"/>
        </w:trPr>
        <w:tc>
          <w:tcPr>
            <w:tcW w:w="4041" w:type="pct"/>
            <w:tcBorders>
              <w:top w:val="nil"/>
              <w:left w:val="nil"/>
              <w:bottom w:val="nil"/>
            </w:tcBorders>
            <w:shd w:val="clear" w:color="auto" w:fill="FFFFFF" w:themeFill="background1"/>
          </w:tcPr>
          <w:p w:rsidRPr="00767440" w:rsidR="00707A99" w:rsidP="00707A99" w:rsidRDefault="00707A99" w14:paraId="55DAB870" w14:textId="32E7A6B1">
            <w:pPr>
              <w:tabs>
                <w:tab w:val="clear" w:pos="432"/>
                <w:tab w:val="left" w:pos="252"/>
              </w:tabs>
              <w:ind w:left="252" w:right="-16" w:hanging="252"/>
              <w:jc w:val="left"/>
              <w:rPr>
                <w:rFonts w:ascii="Arial" w:hAnsi="Arial" w:cs="Arial"/>
                <w:sz w:val="20"/>
              </w:rPr>
            </w:pPr>
            <w:r w:rsidRPr="00767440">
              <w:rPr>
                <w:rFonts w:ascii="Arial" w:hAnsi="Arial" w:cs="Arial"/>
                <w:sz w:val="20"/>
              </w:rPr>
              <w:t>f.</w:t>
            </w:r>
            <w:r w:rsidRPr="00767440">
              <w:rPr>
                <w:rFonts w:ascii="Arial" w:hAnsi="Arial" w:cs="Arial"/>
                <w:sz w:val="20"/>
              </w:rPr>
              <w:tab/>
            </w:r>
            <w:r>
              <w:rPr>
                <w:rFonts w:ascii="Arial" w:hAnsi="Arial" w:cs="Arial"/>
                <w:sz w:val="20"/>
              </w:rPr>
              <w:t>Engagement with employers</w:t>
            </w:r>
            <w:r w:rsidRPr="00767440">
              <w:rPr>
                <w:rFonts w:ascii="Arial" w:hAnsi="Arial" w:cs="Arial"/>
                <w:sz w:val="20"/>
              </w:rPr>
              <w:tab/>
            </w:r>
          </w:p>
        </w:tc>
        <w:tc>
          <w:tcPr>
            <w:tcW w:w="959" w:type="pct"/>
            <w:tcBorders>
              <w:top w:val="nil"/>
              <w:bottom w:val="nil"/>
              <w:right w:val="single" w:color="auto" w:sz="4" w:space="0"/>
            </w:tcBorders>
            <w:shd w:val="clear" w:color="auto" w:fill="FFFFFF" w:themeFill="background1"/>
          </w:tcPr>
          <w:p w:rsidRPr="00707A99" w:rsidR="00707A99" w:rsidP="00707A99" w:rsidRDefault="00707A99" w14:paraId="42E284CB" w14:textId="7839C9C9">
            <w:pPr>
              <w:tabs>
                <w:tab w:val="clear" w:pos="432"/>
                <w:tab w:val="left" w:pos="252"/>
                <w:tab w:val="left" w:leader="dot" w:pos="4533"/>
              </w:tabs>
              <w:ind w:left="252" w:right="-16" w:hanging="252"/>
              <w:jc w:val="center"/>
              <w:rPr>
                <w:rFonts w:ascii="Arial" w:hAnsi="Arial" w:cs="Arial"/>
                <w:sz w:val="20"/>
              </w:rPr>
            </w:pPr>
            <w:r>
              <w:rPr>
                <w:rFonts w:ascii="Arial" w:hAnsi="Arial" w:cs="Arial"/>
                <w:sz w:val="12"/>
                <w:szCs w:val="12"/>
              </w:rPr>
              <w:t>6</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22F9E978" w14:textId="75137A10">
        <w:trPr>
          <w:trHeight w:val="552"/>
        </w:trPr>
        <w:tc>
          <w:tcPr>
            <w:tcW w:w="4041" w:type="pct"/>
            <w:tcBorders>
              <w:top w:val="nil"/>
              <w:left w:val="nil"/>
              <w:bottom w:val="nil"/>
            </w:tcBorders>
            <w:shd w:val="clear" w:color="auto" w:fill="E8E8E8"/>
          </w:tcPr>
          <w:p w:rsidRPr="00767440" w:rsidR="00707A99" w:rsidP="00707A99" w:rsidRDefault="00707A99" w14:paraId="1F8416E5" w14:textId="0FF143AD">
            <w:pPr>
              <w:tabs>
                <w:tab w:val="clear" w:pos="432"/>
                <w:tab w:val="left" w:pos="252"/>
              </w:tabs>
              <w:ind w:left="252" w:right="-16" w:hanging="252"/>
              <w:jc w:val="left"/>
              <w:rPr>
                <w:rFonts w:ascii="Arial" w:hAnsi="Arial" w:cs="Arial"/>
                <w:sz w:val="20"/>
              </w:rPr>
            </w:pPr>
            <w:r w:rsidRPr="00767440">
              <w:rPr>
                <w:rFonts w:ascii="Arial" w:hAnsi="Arial" w:cs="Arial"/>
                <w:sz w:val="20"/>
              </w:rPr>
              <w:t>g.</w:t>
            </w:r>
            <w:r w:rsidRPr="00767440">
              <w:rPr>
                <w:rFonts w:ascii="Arial" w:hAnsi="Arial" w:cs="Arial"/>
                <w:sz w:val="20"/>
              </w:rPr>
              <w:tab/>
            </w:r>
            <w:r>
              <w:rPr>
                <w:rFonts w:ascii="Arial" w:hAnsi="Arial" w:cs="Arial"/>
                <w:sz w:val="20"/>
              </w:rPr>
              <w:t>Collaboration with correctional staff</w:t>
            </w:r>
            <w:r w:rsidRPr="00767440">
              <w:rPr>
                <w:rFonts w:ascii="Arial" w:hAnsi="Arial" w:cs="Arial"/>
                <w:sz w:val="20"/>
              </w:rPr>
              <w:tab/>
            </w:r>
          </w:p>
        </w:tc>
        <w:tc>
          <w:tcPr>
            <w:tcW w:w="959" w:type="pct"/>
            <w:tcBorders>
              <w:top w:val="nil"/>
              <w:bottom w:val="nil"/>
              <w:right w:val="single" w:color="auto" w:sz="4" w:space="0"/>
            </w:tcBorders>
            <w:shd w:val="clear" w:color="auto" w:fill="E8E8E8"/>
          </w:tcPr>
          <w:p w:rsidRPr="00707A99" w:rsidR="00707A99" w:rsidP="00707A99" w:rsidRDefault="00707A99" w14:paraId="296F0404" w14:textId="1DEF0159">
            <w:pPr>
              <w:tabs>
                <w:tab w:val="clear" w:pos="432"/>
                <w:tab w:val="left" w:pos="252"/>
                <w:tab w:val="left" w:leader="dot" w:pos="4533"/>
              </w:tabs>
              <w:ind w:left="252" w:right="-16" w:hanging="252"/>
              <w:jc w:val="center"/>
              <w:rPr>
                <w:rFonts w:ascii="Arial" w:hAnsi="Arial" w:cs="Arial"/>
                <w:sz w:val="12"/>
                <w:szCs w:val="12"/>
              </w:rPr>
            </w:pPr>
            <w:r>
              <w:rPr>
                <w:rFonts w:ascii="Arial" w:hAnsi="Arial" w:cs="Arial"/>
                <w:sz w:val="12"/>
                <w:szCs w:val="12"/>
              </w:rPr>
              <w:t>7</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48376DF2" w14:textId="4300331E">
        <w:trPr>
          <w:trHeight w:val="552"/>
        </w:trPr>
        <w:tc>
          <w:tcPr>
            <w:tcW w:w="4041" w:type="pct"/>
            <w:tcBorders>
              <w:top w:val="nil"/>
              <w:left w:val="nil"/>
              <w:bottom w:val="nil"/>
            </w:tcBorders>
            <w:shd w:val="clear" w:color="auto" w:fill="auto"/>
          </w:tcPr>
          <w:p w:rsidRPr="00767440" w:rsidR="00707A99" w:rsidP="00707A99" w:rsidRDefault="00707A99" w14:paraId="687E562A" w14:textId="2179A1CD">
            <w:pPr>
              <w:tabs>
                <w:tab w:val="clear" w:pos="432"/>
                <w:tab w:val="left" w:pos="252"/>
              </w:tabs>
              <w:ind w:left="252" w:right="-16" w:hanging="252"/>
              <w:jc w:val="left"/>
              <w:rPr>
                <w:rFonts w:ascii="Arial" w:hAnsi="Arial" w:cs="Arial"/>
                <w:sz w:val="20"/>
              </w:rPr>
            </w:pPr>
            <w:r w:rsidRPr="00767440">
              <w:rPr>
                <w:rFonts w:ascii="Arial" w:hAnsi="Arial" w:cs="Arial"/>
                <w:sz w:val="20"/>
              </w:rPr>
              <w:t>h.</w:t>
            </w:r>
            <w:r w:rsidRPr="00767440">
              <w:rPr>
                <w:rFonts w:ascii="Arial" w:hAnsi="Arial" w:cs="Arial"/>
                <w:sz w:val="20"/>
              </w:rPr>
              <w:tab/>
            </w:r>
            <w:r>
              <w:rPr>
                <w:rFonts w:ascii="Arial" w:hAnsi="Arial" w:cs="Arial"/>
                <w:sz w:val="20"/>
              </w:rPr>
              <w:t>Collaboration with parole and probation officers</w:t>
            </w:r>
            <w:r w:rsidRPr="00767440">
              <w:rPr>
                <w:rFonts w:ascii="Arial" w:hAnsi="Arial" w:cs="Arial"/>
                <w:sz w:val="20"/>
              </w:rPr>
              <w:tab/>
            </w:r>
          </w:p>
        </w:tc>
        <w:tc>
          <w:tcPr>
            <w:tcW w:w="959" w:type="pct"/>
            <w:tcBorders>
              <w:top w:val="nil"/>
              <w:bottom w:val="nil"/>
              <w:right w:val="single" w:color="auto" w:sz="4" w:space="0"/>
            </w:tcBorders>
            <w:shd w:val="clear" w:color="auto" w:fill="auto"/>
          </w:tcPr>
          <w:p w:rsidRPr="00707A99" w:rsidR="00707A99" w:rsidP="00707A99" w:rsidRDefault="00707A99" w14:paraId="51BC8497" w14:textId="457F62DB">
            <w:pPr>
              <w:tabs>
                <w:tab w:val="clear" w:pos="432"/>
              </w:tabs>
              <w:spacing w:before="0" w:after="0"/>
              <w:ind w:firstLine="0"/>
              <w:jc w:val="center"/>
              <w:rPr>
                <w:rFonts w:ascii="Arial" w:hAnsi="Arial" w:cs="Arial"/>
                <w:sz w:val="12"/>
                <w:szCs w:val="12"/>
              </w:rPr>
            </w:pPr>
            <w:r>
              <w:rPr>
                <w:rFonts w:ascii="Arial" w:hAnsi="Arial" w:cs="Arial"/>
                <w:sz w:val="12"/>
                <w:szCs w:val="12"/>
              </w:rPr>
              <w:t>8</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0178530E" w14:textId="73105EE7">
        <w:trPr>
          <w:trHeight w:val="552"/>
        </w:trPr>
        <w:tc>
          <w:tcPr>
            <w:tcW w:w="4041" w:type="pct"/>
            <w:tcBorders>
              <w:top w:val="nil"/>
              <w:left w:val="nil"/>
              <w:bottom w:val="nil"/>
            </w:tcBorders>
            <w:shd w:val="clear" w:color="auto" w:fill="E8E8E8"/>
          </w:tcPr>
          <w:p w:rsidRPr="00767440" w:rsidR="00707A99" w:rsidP="00707A99" w:rsidRDefault="00707A99" w14:paraId="1181B5A2" w14:textId="4E446AA3">
            <w:pPr>
              <w:tabs>
                <w:tab w:val="clear" w:pos="432"/>
                <w:tab w:val="left" w:pos="252"/>
              </w:tabs>
              <w:ind w:left="252" w:right="-16" w:hanging="252"/>
              <w:jc w:val="left"/>
              <w:rPr>
                <w:rFonts w:ascii="Arial" w:hAnsi="Arial" w:cs="Arial"/>
                <w:sz w:val="20"/>
              </w:rPr>
            </w:pPr>
            <w:r w:rsidRPr="00767440">
              <w:rPr>
                <w:rFonts w:ascii="Arial" w:hAnsi="Arial" w:cs="Arial"/>
                <w:sz w:val="20"/>
              </w:rPr>
              <w:t xml:space="preserve">i. </w:t>
            </w:r>
            <w:r w:rsidRPr="00767440">
              <w:rPr>
                <w:rFonts w:ascii="Arial" w:hAnsi="Arial" w:cs="Arial"/>
                <w:sz w:val="20"/>
              </w:rPr>
              <w:tab/>
              <w:t>Key staff positions</w:t>
            </w:r>
            <w:r w:rsidRPr="00767440">
              <w:rPr>
                <w:rFonts w:ascii="Arial" w:hAnsi="Arial" w:cs="Arial"/>
                <w:sz w:val="20"/>
              </w:rPr>
              <w:tab/>
            </w:r>
          </w:p>
        </w:tc>
        <w:tc>
          <w:tcPr>
            <w:tcW w:w="959" w:type="pct"/>
            <w:tcBorders>
              <w:top w:val="nil"/>
              <w:bottom w:val="nil"/>
              <w:right w:val="single" w:color="auto" w:sz="4" w:space="0"/>
            </w:tcBorders>
            <w:shd w:val="clear" w:color="auto" w:fill="E8E8E8"/>
          </w:tcPr>
          <w:p w:rsidRPr="00707A99" w:rsidR="00707A99" w:rsidP="00707A99" w:rsidRDefault="00707A99" w14:paraId="3821BDBA" w14:textId="78BFD9B8">
            <w:pPr>
              <w:tabs>
                <w:tab w:val="clear" w:pos="432"/>
              </w:tabs>
              <w:spacing w:before="0" w:after="0"/>
              <w:ind w:firstLine="0"/>
              <w:jc w:val="center"/>
              <w:rPr>
                <w:rFonts w:ascii="Arial" w:hAnsi="Arial" w:cs="Arial"/>
                <w:sz w:val="12"/>
                <w:szCs w:val="12"/>
              </w:rPr>
            </w:pPr>
            <w:r>
              <w:rPr>
                <w:rFonts w:ascii="Arial" w:hAnsi="Arial" w:cs="Arial"/>
                <w:sz w:val="12"/>
                <w:szCs w:val="12"/>
              </w:rPr>
              <w:t>9</w:t>
            </w:r>
            <w:r w:rsidRPr="00707A99">
              <w:rPr>
                <w:rFonts w:ascii="Arial" w:hAnsi="Arial" w:cs="Arial"/>
                <w:sz w:val="12"/>
                <w:szCs w:val="12"/>
              </w:rPr>
              <w:t xml:space="preserve">  </w:t>
            </w:r>
            <w:r w:rsidRPr="00707A99">
              <w:rPr>
                <w:rFonts w:ascii="Arial" w:hAnsi="Arial" w:cs="Arial"/>
                <w:sz w:val="28"/>
                <w:szCs w:val="28"/>
              </w:rPr>
              <w:t>□</w:t>
            </w:r>
          </w:p>
        </w:tc>
      </w:tr>
      <w:tr w:rsidRPr="00767440" w:rsidR="00707A99" w:rsidTr="00DA1F06" w14:paraId="4ED80195" w14:textId="0D741BA8">
        <w:trPr>
          <w:trHeight w:val="427"/>
        </w:trPr>
        <w:tc>
          <w:tcPr>
            <w:tcW w:w="4041" w:type="pct"/>
            <w:tcBorders>
              <w:top w:val="nil"/>
              <w:left w:val="nil"/>
              <w:bottom w:val="nil"/>
            </w:tcBorders>
            <w:shd w:val="clear" w:color="auto" w:fill="auto"/>
          </w:tcPr>
          <w:p w:rsidRPr="00767440" w:rsidR="00707A99" w:rsidP="00707A99" w:rsidRDefault="00707A99" w14:paraId="0016E255" w14:textId="3D4E5D1A">
            <w:pPr>
              <w:tabs>
                <w:tab w:val="clear" w:pos="432"/>
                <w:tab w:val="left" w:pos="252"/>
              </w:tabs>
              <w:ind w:left="252" w:right="-16" w:hanging="252"/>
              <w:jc w:val="left"/>
              <w:rPr>
                <w:rFonts w:ascii="Arial" w:hAnsi="Arial" w:cs="Arial"/>
                <w:sz w:val="20"/>
              </w:rPr>
            </w:pPr>
            <w:r>
              <w:rPr>
                <w:rFonts w:ascii="Arial" w:hAnsi="Arial" w:cs="Arial"/>
                <w:sz w:val="20"/>
              </w:rPr>
              <w:t>j</w:t>
            </w:r>
            <w:r w:rsidRPr="00767440">
              <w:rPr>
                <w:rFonts w:ascii="Arial" w:hAnsi="Arial" w:cs="Arial"/>
                <w:sz w:val="20"/>
              </w:rPr>
              <w:t>.</w:t>
            </w:r>
            <w:r w:rsidRPr="00767440">
              <w:rPr>
                <w:rFonts w:ascii="Arial" w:hAnsi="Arial" w:cs="Arial"/>
                <w:sz w:val="20"/>
              </w:rPr>
              <w:tab/>
              <w:t xml:space="preserve">Other </w:t>
            </w:r>
            <w:r w:rsidRPr="00172B57">
              <w:rPr>
                <w:rFonts w:ascii="Arial" w:hAnsi="Arial" w:cs="Arial"/>
                <w:iCs/>
                <w:sz w:val="20"/>
              </w:rPr>
              <w:t>(specify)</w:t>
            </w:r>
            <w:r w:rsidRPr="00767440">
              <w:rPr>
                <w:rFonts w:ascii="Arial" w:hAnsi="Arial" w:cs="Arial"/>
                <w:sz w:val="20"/>
              </w:rPr>
              <w:tab/>
            </w:r>
          </w:p>
        </w:tc>
        <w:tc>
          <w:tcPr>
            <w:tcW w:w="959" w:type="pct"/>
            <w:tcBorders>
              <w:top w:val="nil"/>
              <w:bottom w:val="nil"/>
              <w:right w:val="single" w:color="auto" w:sz="4" w:space="0"/>
            </w:tcBorders>
            <w:shd w:val="clear" w:color="auto" w:fill="auto"/>
          </w:tcPr>
          <w:p w:rsidRPr="00707A99" w:rsidR="00707A99" w:rsidP="00707A99" w:rsidRDefault="00DA1F06" w14:paraId="08F58ABC" w14:textId="15197A43">
            <w:pPr>
              <w:tabs>
                <w:tab w:val="clear" w:pos="432"/>
              </w:tabs>
              <w:spacing w:before="0" w:after="0"/>
              <w:ind w:firstLine="0"/>
              <w:jc w:val="center"/>
              <w:rPr>
                <w:rFonts w:ascii="Arial" w:hAnsi="Arial" w:cs="Arial"/>
                <w:sz w:val="12"/>
                <w:szCs w:val="12"/>
              </w:rPr>
            </w:pPr>
            <w:r>
              <w:rPr>
                <w:rFonts w:ascii="Arial" w:hAnsi="Arial" w:cs="Arial"/>
                <w:sz w:val="12"/>
                <w:szCs w:val="12"/>
              </w:rPr>
              <w:t>99</w:t>
            </w:r>
            <w:r w:rsidRPr="00707A99" w:rsidR="00707A99">
              <w:rPr>
                <w:rFonts w:ascii="Arial" w:hAnsi="Arial" w:cs="Arial"/>
                <w:sz w:val="12"/>
                <w:szCs w:val="12"/>
              </w:rPr>
              <w:t xml:space="preserve">  </w:t>
            </w:r>
            <w:r w:rsidRPr="00707A99" w:rsidR="00707A99">
              <w:rPr>
                <w:rFonts w:ascii="Arial" w:hAnsi="Arial" w:cs="Arial"/>
                <w:sz w:val="28"/>
                <w:szCs w:val="28"/>
              </w:rPr>
              <w:t>□</w:t>
            </w:r>
          </w:p>
        </w:tc>
      </w:tr>
      <w:tr w:rsidRPr="00767440" w:rsidR="0063030F" w:rsidTr="00DA1F06" w14:paraId="497BBD1A" w14:textId="77777777">
        <w:trPr>
          <w:trHeight w:val="427"/>
        </w:trPr>
        <w:tc>
          <w:tcPr>
            <w:tcW w:w="4041" w:type="pct"/>
            <w:tcBorders>
              <w:top w:val="nil"/>
              <w:left w:val="nil"/>
              <w:bottom w:val="nil"/>
            </w:tcBorders>
            <w:shd w:val="clear" w:color="auto" w:fill="auto"/>
          </w:tcPr>
          <w:p w:rsidRPr="00767440" w:rsidR="0063030F" w:rsidP="006C5905" w:rsidRDefault="006C5905" w14:paraId="4FC19616" w14:textId="5B8D477B">
            <w:pPr>
              <w:tabs>
                <w:tab w:val="clear" w:pos="432"/>
                <w:tab w:val="left" w:pos="252"/>
                <w:tab w:val="left" w:leader="underscore" w:pos="4824"/>
              </w:tabs>
              <w:ind w:left="259" w:right="-14" w:hanging="259"/>
              <w:jc w:val="left"/>
              <w:rPr>
                <w:rFonts w:ascii="Arial" w:hAnsi="Arial" w:cs="Arial"/>
                <w:sz w:val="20"/>
              </w:rPr>
            </w:pPr>
            <w:r>
              <w:rPr>
                <w:b/>
                <w:i/>
                <w:noProof/>
              </w:rPr>
              <mc:AlternateContent>
                <mc:Choice Requires="wps">
                  <w:drawing>
                    <wp:anchor distT="0" distB="0" distL="114300" distR="114300" simplePos="0" relativeHeight="251748352" behindDoc="0" locked="0" layoutInCell="1" allowOverlap="1" wp14:editId="14D039AD" wp14:anchorId="59E9FFF2">
                      <wp:simplePos x="0" y="0"/>
                      <wp:positionH relativeFrom="column">
                        <wp:posOffset>156919</wp:posOffset>
                      </wp:positionH>
                      <wp:positionV relativeFrom="paragraph">
                        <wp:posOffset>39659</wp:posOffset>
                      </wp:positionV>
                      <wp:extent cx="2559050" cy="248920"/>
                      <wp:effectExtent l="0" t="0" r="12700" b="17780"/>
                      <wp:wrapNone/>
                      <wp:docPr id="42" name="Text Box 5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Pr="00C96776" w:rsidR="003D7ABB" w:rsidP="006C5905" w:rsidRDefault="003D7ABB" w14:paraId="021B8AA7" w14:textId="5D7C2992">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44" style="position:absolute;left:0;text-align:left;margin-left:12.35pt;margin-top:3.1pt;width:201.5pt;height:19.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Blank space for entering respons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" w14:anchorId="59E9FFF2">
                      <v:textbox inset="0,,1.44pt,1.44pt">
                        <w:txbxContent>
                          <w:p w:rsidRPr="00C96776" w:rsidR="003D7ABB" w:rsidP="006C5905" w:rsidRDefault="003D7ABB" w14:paraId="021B8AA7" w14:textId="5D7C2992">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v:textbox>
                    </v:shape>
                  </w:pict>
                </mc:Fallback>
              </mc:AlternateContent>
            </w:r>
            <w:r w:rsidRPr="00767440" w:rsidR="0063030F">
              <w:rPr>
                <w:rFonts w:ascii="Arial" w:hAnsi="Arial" w:cs="Arial"/>
                <w:sz w:val="20"/>
              </w:rPr>
              <w:tab/>
            </w:r>
            <w:r w:rsidRPr="00767440" w:rsidR="0063030F">
              <w:rPr>
                <w:rFonts w:ascii="Arial" w:hAnsi="Arial" w:cs="Arial"/>
                <w:sz w:val="20"/>
              </w:rPr>
              <w:tab/>
            </w:r>
          </w:p>
        </w:tc>
        <w:tc>
          <w:tcPr>
            <w:tcW w:w="959" w:type="pct"/>
            <w:tcBorders>
              <w:top w:val="nil"/>
              <w:bottom w:val="single" w:color="auto" w:sz="4" w:space="0"/>
              <w:right w:val="single" w:color="auto" w:sz="4" w:space="0"/>
            </w:tcBorders>
            <w:shd w:val="clear" w:color="auto" w:fill="auto"/>
            <w:vAlign w:val="bottom"/>
          </w:tcPr>
          <w:p w:rsidRPr="00767440" w:rsidR="0063030F" w:rsidP="002E79BF" w:rsidRDefault="0063030F" w14:paraId="50A79E96" w14:textId="77777777">
            <w:pPr>
              <w:tabs>
                <w:tab w:val="clear" w:pos="432"/>
              </w:tabs>
              <w:spacing w:before="0" w:after="0"/>
              <w:ind w:firstLine="0"/>
              <w:jc w:val="center"/>
              <w:rPr>
                <w:rFonts w:ascii="Arial" w:hAnsi="Arial" w:cs="Arial"/>
                <w:sz w:val="12"/>
                <w:szCs w:val="12"/>
              </w:rPr>
            </w:pPr>
          </w:p>
        </w:tc>
      </w:tr>
    </w:tbl>
    <w:p w:rsidR="009307EC" w:rsidP="00661315" w:rsidRDefault="009307EC" w14:paraId="7C45FD24" w14:textId="7148A55F">
      <w:pPr>
        <w:tabs>
          <w:tab w:val="clear" w:pos="432"/>
        </w:tabs>
        <w:spacing w:before="0" w:after="0"/>
        <w:ind w:firstLine="0"/>
        <w:jc w:val="left"/>
        <w:rPr>
          <w:rFonts w:ascii="Arial" w:hAnsi="Arial" w:cs="Arial"/>
          <w:b/>
          <w:bCs/>
          <w:szCs w:val="24"/>
        </w:rPr>
      </w:pPr>
    </w:p>
    <w:p w:rsidR="00E94422" w:rsidP="00661315" w:rsidRDefault="00E94422" w14:paraId="60F81232" w14:textId="77777777">
      <w:pPr>
        <w:tabs>
          <w:tab w:val="clear" w:pos="432"/>
        </w:tabs>
        <w:spacing w:before="0" w:after="0"/>
        <w:ind w:firstLine="0"/>
        <w:jc w:val="left"/>
        <w:rPr>
          <w:rFonts w:ascii="Arial" w:hAnsi="Arial" w:cs="Arial"/>
          <w:b/>
          <w:bCs/>
          <w:szCs w:val="24"/>
        </w:rPr>
      </w:pPr>
    </w:p>
    <w:p w:rsidRPr="00BA535A" w:rsidR="00661315" w:rsidP="00661315" w:rsidRDefault="00E06FF2" w14:paraId="41CCA126" w14:textId="2E0BC01A">
      <w:pPr>
        <w:tabs>
          <w:tab w:val="clear" w:pos="432"/>
        </w:tabs>
        <w:spacing w:before="0" w:after="0"/>
        <w:ind w:firstLine="0"/>
        <w:jc w:val="left"/>
        <w:rPr>
          <w:rFonts w:ascii="Arial" w:hAnsi="Arial" w:cs="Arial"/>
          <w:b/>
          <w:bCs/>
          <w:sz w:val="20"/>
        </w:rPr>
      </w:pPr>
      <w:r w:rsidRPr="00BA535A">
        <w:rPr>
          <w:rFonts w:ascii="Arial" w:hAnsi="Arial" w:cs="Arial"/>
          <w:caps/>
          <w:sz w:val="20"/>
        </w:rPr>
        <w:t xml:space="preserve">[IF </w:t>
      </w:r>
      <w:r w:rsidRPr="00BA535A" w:rsidR="00A36574">
        <w:rPr>
          <w:rFonts w:ascii="Arial" w:hAnsi="Arial" w:cs="Arial"/>
          <w:caps/>
          <w:sz w:val="20"/>
        </w:rPr>
        <w:t>grant type = 1,</w:t>
      </w:r>
      <w:r w:rsidRPr="00BA535A">
        <w:rPr>
          <w:rFonts w:ascii="Arial" w:hAnsi="Arial" w:cs="Arial"/>
          <w:caps/>
          <w:sz w:val="20"/>
        </w:rPr>
        <w:t xml:space="preserve"> DISPLAY</w:t>
      </w:r>
      <w:r w:rsidRPr="00BA535A" w:rsidR="009E7C4A">
        <w:rPr>
          <w:rFonts w:ascii="Arial" w:hAnsi="Arial" w:cs="Arial"/>
          <w:caps/>
          <w:sz w:val="20"/>
        </w:rPr>
        <w:t>:</w:t>
      </w:r>
      <w:r w:rsidRPr="00BA535A">
        <w:rPr>
          <w:rFonts w:ascii="Arial" w:hAnsi="Arial" w:cs="Arial"/>
          <w:caps/>
          <w:sz w:val="20"/>
        </w:rPr>
        <w:t xml:space="preserve"> </w:t>
      </w:r>
      <w:r w:rsidRPr="00BA535A" w:rsidR="00661315">
        <w:rPr>
          <w:rFonts w:ascii="Arial" w:hAnsi="Arial" w:cs="Arial"/>
          <w:b/>
          <w:bCs/>
          <w:sz w:val="20"/>
        </w:rPr>
        <w:t>This concludes the survey. Thank you very much for participating.</w:t>
      </w:r>
      <w:r w:rsidRPr="00BA535A" w:rsidR="009E7C4A">
        <w:rPr>
          <w:rFonts w:ascii="Arial" w:hAnsi="Arial" w:cs="Arial"/>
          <w:sz w:val="20"/>
        </w:rPr>
        <w:t>]</w:t>
      </w:r>
    </w:p>
    <w:p w:rsidRPr="00306CD1" w:rsidR="0063030F" w:rsidP="00306CD1" w:rsidRDefault="0063030F" w14:paraId="45A046FD" w14:textId="79E29EBE">
      <w:pPr>
        <w:tabs>
          <w:tab w:val="clear" w:pos="432"/>
        </w:tabs>
        <w:spacing w:before="0" w:after="0"/>
        <w:ind w:firstLine="0"/>
        <w:jc w:val="left"/>
        <w:rPr>
          <w:rFonts w:ascii="Arial" w:hAnsi="Arial" w:cs="Arial"/>
          <w:b/>
          <w:bCs/>
          <w:szCs w:val="24"/>
        </w:rPr>
      </w:pPr>
      <w:r w:rsidRPr="00767440">
        <w:rPr>
          <w:rFonts w:ascii="Arial" w:hAnsi="Arial" w:cs="Arial"/>
          <w:b/>
          <w:bCs/>
          <w:szCs w:val="24"/>
        </w:rPr>
        <w:br w:type="page"/>
      </w:r>
    </w:p>
    <w:p w:rsidRPr="007B7900" w:rsidR="0063030F" w:rsidP="0063030F" w:rsidRDefault="0063030F" w14:paraId="30D02E74" w14:textId="77777777">
      <w:pPr>
        <w:pStyle w:val="SECTIONHEADING"/>
      </w:pPr>
      <w:r>
        <w:lastRenderedPageBreak/>
        <w:t>F. QUESTIONS FOR INTERMEDIARIES</w:t>
      </w:r>
    </w:p>
    <w:tbl>
      <w:tblPr>
        <w:tblpPr w:leftFromText="180" w:rightFromText="180" w:vertAnchor="text" w:horzAnchor="margin" w:tblpY="122"/>
        <w:tblW w:w="5000" w:type="pct"/>
        <w:tblLook w:val="00A0" w:firstRow="1" w:lastRow="0" w:firstColumn="1" w:lastColumn="0" w:noHBand="0" w:noVBand="0"/>
      </w:tblPr>
      <w:tblGrid>
        <w:gridCol w:w="10790"/>
      </w:tblGrid>
      <w:tr w:rsidRPr="00502AB2" w:rsidR="0063030F" w:rsidTr="00222DD7" w14:paraId="482C296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36574" w14:paraId="3D92EA1D" w14:textId="13D58030">
            <w:pPr>
              <w:spacing w:before="60" w:after="60"/>
              <w:ind w:firstLine="0"/>
              <w:jc w:val="left"/>
              <w:rPr>
                <w:rFonts w:ascii="Arial" w:hAnsi="Arial" w:cs="Arial"/>
                <w:caps/>
                <w:sz w:val="20"/>
              </w:rPr>
            </w:pPr>
            <w:r>
              <w:rPr>
                <w:rFonts w:ascii="Arial" w:hAnsi="Arial" w:cs="Arial"/>
                <w:caps/>
                <w:sz w:val="20"/>
              </w:rPr>
              <w:t xml:space="preserve">IF grant type = 2 </w:t>
            </w:r>
            <w:r w:rsidR="00F37B27">
              <w:rPr>
                <w:rFonts w:ascii="Arial" w:hAnsi="Arial" w:cs="Arial"/>
                <w:caps/>
                <w:sz w:val="20"/>
              </w:rPr>
              <w:t xml:space="preserve"> </w:t>
            </w:r>
            <w:r>
              <w:rPr>
                <w:rFonts w:ascii="Arial" w:hAnsi="Arial" w:cs="Arial"/>
                <w:caps/>
                <w:sz w:val="20"/>
              </w:rPr>
              <w:t>(</w:t>
            </w:r>
            <w:r w:rsidR="0063030F">
              <w:rPr>
                <w:rFonts w:ascii="Arial" w:hAnsi="Arial" w:cs="Arial"/>
                <w:caps/>
                <w:sz w:val="20"/>
              </w:rPr>
              <w:t>INTERMEDIARIES ONLY FOR ALL OF SECTION F</w:t>
            </w:r>
            <w:r>
              <w:rPr>
                <w:rFonts w:ascii="Arial" w:hAnsi="Arial" w:cs="Arial"/>
                <w:caps/>
                <w:sz w:val="20"/>
              </w:rPr>
              <w:t>)</w:t>
            </w:r>
          </w:p>
        </w:tc>
      </w:tr>
    </w:tbl>
    <w:p w:rsidRPr="008F5BD9" w:rsidR="0063030F" w:rsidP="0063030F" w:rsidRDefault="0063030F" w14:paraId="613E6B6D" w14:textId="77777777">
      <w:pPr>
        <w:pStyle w:val="Source"/>
      </w:pPr>
      <w:r>
        <w:t>REO_E5</w:t>
      </w:r>
      <w:r w:rsidRPr="008F5BD9">
        <w:t>.</w:t>
      </w:r>
      <w:r w:rsidRPr="008F5BD9">
        <w:tab/>
      </w:r>
    </w:p>
    <w:p w:rsidRPr="00C93525" w:rsidR="0063030F" w:rsidP="0063030F" w:rsidRDefault="0063030F" w14:paraId="32AC2837" w14:textId="77777777">
      <w:pPr>
        <w:pStyle w:val="QUEafterSource"/>
      </w:pPr>
      <w:r>
        <w:t>F1.</w:t>
      </w:r>
      <w:r>
        <w:tab/>
        <w:t>Did you specify the program model that subgrantees are supposed to use?</w:t>
      </w:r>
    </w:p>
    <w:p w:rsidR="00992FC3" w:rsidP="00992FC3" w:rsidRDefault="00992FC3" w14:paraId="4DEBEBE8" w14:textId="77777777">
      <w:pPr>
        <w:pStyle w:val="RESPONSE"/>
        <w:numPr>
          <w:ilvl w:val="0"/>
          <w:numId w:val="19"/>
        </w:numPr>
        <w:tabs>
          <w:tab w:val="clear" w:pos="7740"/>
          <w:tab w:val="clear" w:pos="8280"/>
          <w:tab w:val="left" w:pos="1080"/>
          <w:tab w:val="left" w:leader="dot" w:pos="8100"/>
          <w:tab w:val="left" w:pos="8550"/>
        </w:tabs>
        <w:ind w:right="1620"/>
      </w:pPr>
      <w:r>
        <w:t>YES</w:t>
      </w:r>
      <w:r>
        <w:tab/>
        <w:t>1</w:t>
      </w:r>
    </w:p>
    <w:p w:rsidRPr="00340A3A" w:rsidR="00992FC3" w:rsidP="00992FC3" w:rsidRDefault="00992FC3" w14:paraId="6EC60942" w14:textId="77777777">
      <w:pPr>
        <w:pStyle w:val="RESPONSE"/>
        <w:numPr>
          <w:ilvl w:val="0"/>
          <w:numId w:val="19"/>
        </w:numPr>
        <w:tabs>
          <w:tab w:val="clear" w:pos="7740"/>
          <w:tab w:val="clear" w:pos="8280"/>
          <w:tab w:val="left" w:pos="1080"/>
          <w:tab w:val="left" w:leader="dot" w:pos="8100"/>
          <w:tab w:val="left" w:pos="8550"/>
        </w:tabs>
        <w:ind w:right="1620"/>
      </w:pPr>
      <w:r>
        <w:t>NO</w:t>
      </w:r>
      <w:r>
        <w:tab/>
        <w:t>0</w:t>
      </w:r>
    </w:p>
    <w:p w:rsidR="0063030F" w:rsidP="0063030F" w:rsidRDefault="0063030F" w14:paraId="53ACC98A" w14:textId="77777777">
      <w:pPr>
        <w:tabs>
          <w:tab w:val="clear" w:pos="432"/>
          <w:tab w:val="left" w:pos="576"/>
          <w:tab w:val="left" w:pos="1080"/>
          <w:tab w:val="left" w:pos="6390"/>
        </w:tabs>
        <w:spacing w:before="0" w:after="0"/>
        <w:ind w:left="1080" w:hanging="1080"/>
        <w:jc w:val="left"/>
        <w:rPr>
          <w:rFonts w:ascii="Arial" w:hAnsi="Arial" w:cs="Arial"/>
          <w:i/>
          <w:sz w:val="20"/>
        </w:rPr>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2AC97A82" w14:textId="77777777">
        <w:trPr>
          <w:trHeight w:val="260"/>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36574" w14:paraId="26BC8F12" w14:textId="01888277">
            <w:pPr>
              <w:spacing w:before="60" w:after="60"/>
              <w:ind w:firstLine="0"/>
              <w:jc w:val="left"/>
              <w:rPr>
                <w:rFonts w:ascii="Arial" w:hAnsi="Arial" w:cs="Arial"/>
                <w:caps/>
                <w:sz w:val="20"/>
              </w:rPr>
            </w:pPr>
            <w:r>
              <w:rPr>
                <w:rFonts w:ascii="Arial" w:hAnsi="Arial" w:cs="Arial"/>
                <w:caps/>
                <w:sz w:val="20"/>
              </w:rPr>
              <w:t>IF grant type = 2</w:t>
            </w:r>
          </w:p>
        </w:tc>
      </w:tr>
    </w:tbl>
    <w:p w:rsidRPr="008F5BD9" w:rsidR="0063030F" w:rsidP="0063030F" w:rsidRDefault="0063030F" w14:paraId="0E6DA652" w14:textId="77777777">
      <w:pPr>
        <w:pStyle w:val="Source"/>
      </w:pPr>
      <w:r>
        <w:t>REO_E6</w:t>
      </w:r>
      <w:r w:rsidRPr="008F5BD9">
        <w:t>.</w:t>
      </w:r>
      <w:r w:rsidRPr="008F5BD9">
        <w:tab/>
      </w:r>
    </w:p>
    <w:p w:rsidR="0063030F" w:rsidP="0063030F" w:rsidRDefault="0063030F" w14:paraId="1F924A25" w14:textId="77777777">
      <w:pPr>
        <w:pStyle w:val="QUEafterSource"/>
      </w:pPr>
      <w:r>
        <w:t>F2.</w:t>
      </w:r>
      <w:r>
        <w:tab/>
        <w:t>Other than assessing the eligibility requirements set by DOL, do you require your subgrantees to follow a specific intake or screening process?</w:t>
      </w:r>
    </w:p>
    <w:p w:rsidR="00992FC3" w:rsidP="00992FC3" w:rsidRDefault="00992FC3" w14:paraId="58A3260D" w14:textId="77777777">
      <w:pPr>
        <w:pStyle w:val="RESPONSE"/>
        <w:numPr>
          <w:ilvl w:val="0"/>
          <w:numId w:val="19"/>
        </w:numPr>
        <w:tabs>
          <w:tab w:val="clear" w:pos="7740"/>
          <w:tab w:val="clear" w:pos="8280"/>
          <w:tab w:val="left" w:pos="1080"/>
          <w:tab w:val="left" w:leader="dot" w:pos="8100"/>
          <w:tab w:val="left" w:pos="8550"/>
        </w:tabs>
        <w:ind w:right="1620"/>
      </w:pPr>
      <w:r>
        <w:t>YES</w:t>
      </w:r>
      <w:r>
        <w:tab/>
        <w:t>1</w:t>
      </w:r>
    </w:p>
    <w:p w:rsidR="0063030F" w:rsidP="0063030F" w:rsidRDefault="00992FC3" w14:paraId="4A1F7EAE" w14:textId="625A0B98">
      <w:pPr>
        <w:pStyle w:val="RESPONSE"/>
        <w:numPr>
          <w:ilvl w:val="0"/>
          <w:numId w:val="19"/>
        </w:numPr>
        <w:tabs>
          <w:tab w:val="clear" w:pos="7740"/>
          <w:tab w:val="clear" w:pos="8280"/>
          <w:tab w:val="left" w:pos="1080"/>
          <w:tab w:val="left" w:leader="dot" w:pos="8100"/>
          <w:tab w:val="left" w:pos="8550"/>
        </w:tabs>
        <w:ind w:right="1620"/>
      </w:pPr>
      <w:r>
        <w:t>NO</w:t>
      </w:r>
      <w:r>
        <w:tab/>
        <w:t>0</w:t>
      </w:r>
    </w:p>
    <w:p w:rsidR="009307EC" w:rsidP="009307EC" w:rsidRDefault="009307EC" w14:paraId="337BC3E0" w14:textId="24BB0364">
      <w:pPr>
        <w:pStyle w:val="RESPONSE"/>
        <w:tabs>
          <w:tab w:val="clear" w:pos="7740"/>
          <w:tab w:val="clear" w:pos="8280"/>
          <w:tab w:val="left" w:pos="1080"/>
          <w:tab w:val="left" w:leader="dot" w:pos="8100"/>
          <w:tab w:val="left" w:pos="8550"/>
        </w:tabs>
        <w:ind w:left="1080" w:right="1620"/>
      </w:pPr>
      <w:r>
        <w:br w:type="page"/>
      </w:r>
    </w:p>
    <w:p w:rsidR="009307EC" w:rsidP="005B0ACB" w:rsidRDefault="009307EC" w14:paraId="357DD4D1" w14:textId="77777777">
      <w:pPr>
        <w:pStyle w:val="RESPONSE"/>
        <w:tabs>
          <w:tab w:val="clear" w:pos="7740"/>
          <w:tab w:val="clear" w:pos="8280"/>
          <w:tab w:val="left" w:pos="1080"/>
          <w:tab w:val="left" w:leader="dot" w:pos="8100"/>
          <w:tab w:val="left" w:pos="8550"/>
        </w:tabs>
        <w:ind w:left="1080" w:right="162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32605F92" w14:textId="77777777">
        <w:trPr>
          <w:trHeight w:val="260"/>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36574" w14:paraId="354BA75D" w14:textId="44365205">
            <w:pPr>
              <w:spacing w:before="60" w:after="60"/>
              <w:ind w:firstLine="0"/>
              <w:jc w:val="left"/>
              <w:rPr>
                <w:rFonts w:ascii="Arial" w:hAnsi="Arial" w:cs="Arial"/>
                <w:caps/>
                <w:sz w:val="20"/>
              </w:rPr>
            </w:pPr>
            <w:r>
              <w:rPr>
                <w:rFonts w:ascii="Arial" w:hAnsi="Arial" w:cs="Arial"/>
                <w:caps/>
                <w:sz w:val="20"/>
              </w:rPr>
              <w:t>if grant type = 2</w:t>
            </w:r>
          </w:p>
        </w:tc>
      </w:tr>
    </w:tbl>
    <w:p w:rsidRPr="008F5BD9" w:rsidR="0063030F" w:rsidP="0063030F" w:rsidRDefault="0063030F" w14:paraId="363F3423" w14:textId="77777777">
      <w:pPr>
        <w:pStyle w:val="Source"/>
      </w:pPr>
      <w:r>
        <w:t>REO_E9</w:t>
      </w:r>
      <w:r w:rsidRPr="008F5BD9">
        <w:t xml:space="preserve">. </w:t>
      </w:r>
    </w:p>
    <w:p w:rsidR="0063030F" w:rsidP="0063030F" w:rsidRDefault="0063030F" w14:paraId="31C00339" w14:textId="77777777">
      <w:pPr>
        <w:pStyle w:val="QUEafterSource"/>
      </w:pPr>
      <w:r>
        <w:t>F3.</w:t>
      </w:r>
      <w:r>
        <w:tab/>
        <w:t>Please indicate whether your organization offers technical assistance to subgrantees on the following topics:</w:t>
      </w:r>
    </w:p>
    <w:p w:rsidRPr="00F2154B" w:rsidR="00332E16" w:rsidP="00332E16" w:rsidRDefault="00332E16" w14:paraId="2E2B1203"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7B5653" w:rsidR="0063030F" w:rsidP="00411EB6" w:rsidRDefault="00332E16" w14:paraId="2D737EA3" w14:textId="50F3E89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lanning start-up activities</w:t>
      </w:r>
      <w:r w:rsidR="0063030F">
        <w:tab/>
        <w:t>1</w:t>
      </w:r>
    </w:p>
    <w:p w:rsidRPr="007B5653" w:rsidR="0063030F" w:rsidP="00411EB6" w:rsidRDefault="00332E16" w14:paraId="42CDFC6C" w14:textId="382E89E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Hiring and retaining staff</w:t>
      </w:r>
      <w:r w:rsidR="0063030F">
        <w:tab/>
        <w:t>2</w:t>
      </w:r>
    </w:p>
    <w:p w:rsidRPr="007B5653" w:rsidR="0063030F" w:rsidP="00411EB6" w:rsidRDefault="00332E16" w14:paraId="73598077" w14:textId="6C6D1A5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Obtaining additional funding to support the program</w:t>
      </w:r>
      <w:r w:rsidR="0063030F">
        <w:tab/>
        <w:t>3</w:t>
      </w:r>
    </w:p>
    <w:p w:rsidRPr="007B5653" w:rsidR="0063030F" w:rsidP="00411EB6" w:rsidRDefault="00332E16" w14:paraId="4BA24F23" w14:textId="30994B8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orking with local criminal justice system partners</w:t>
      </w:r>
      <w:r w:rsidR="0063030F">
        <w:tab/>
        <w:t>4</w:t>
      </w:r>
    </w:p>
    <w:p w:rsidRPr="007B5653" w:rsidR="0063030F" w:rsidP="00411EB6" w:rsidRDefault="00332E16" w14:paraId="2CC2DFF0" w14:textId="03F29F7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orking with workforce partners</w:t>
      </w:r>
      <w:r w:rsidR="0063030F">
        <w:tab/>
        <w:t>5</w:t>
      </w:r>
    </w:p>
    <w:p w:rsidR="0063030F" w:rsidP="00411EB6" w:rsidRDefault="00332E16" w14:paraId="4B15B515" w14:textId="0DDC0E32">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orking with education partners</w:t>
      </w:r>
      <w:r w:rsidR="0063030F">
        <w:tab/>
        <w:t>6</w:t>
      </w:r>
    </w:p>
    <w:p w:rsidRPr="007B5653" w:rsidR="0063030F" w:rsidP="00411EB6" w:rsidRDefault="00332E16" w14:paraId="1AD0B7A1" w14:textId="4E193A9A">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Working with other types of partners</w:t>
      </w:r>
      <w:r w:rsidR="0063030F">
        <w:tab/>
        <w:t>7</w:t>
      </w:r>
    </w:p>
    <w:p w:rsidRPr="007B5653" w:rsidR="005F5FD8" w:rsidP="005F5FD8" w:rsidRDefault="005F5FD8" w14:paraId="0EC6B983" w14:textId="0B68CE4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Engaging employers</w:t>
      </w:r>
      <w:r>
        <w:tab/>
        <w:t>8</w:t>
      </w:r>
    </w:p>
    <w:p w:rsidRPr="007B5653" w:rsidR="005F5FD8" w:rsidP="005F5FD8" w:rsidRDefault="005F5FD8" w14:paraId="279F555C" w14:textId="72E6AA3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Legal barriers to employment</w:t>
      </w:r>
      <w:r>
        <w:tab/>
        <w:t>9</w:t>
      </w:r>
    </w:p>
    <w:p w:rsidRPr="007B5653" w:rsidR="005F5FD8" w:rsidP="005F5FD8" w:rsidRDefault="005F5FD8" w14:paraId="03F05BCB" w14:textId="674A040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Working with justice-involved populations on prosocial skill development</w:t>
      </w:r>
      <w:r>
        <w:tab/>
        <w:t>10</w:t>
      </w:r>
    </w:p>
    <w:p w:rsidRPr="007B5653" w:rsidR="005F5FD8" w:rsidP="005F5FD8" w:rsidRDefault="005F5FD8" w14:paraId="20033DEC" w14:textId="0DB2A6F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M</w:t>
      </w:r>
      <w:r w:rsidR="002915CD">
        <w:t>otivational interviewing</w:t>
      </w:r>
      <w:r>
        <w:tab/>
        <w:t>11</w:t>
      </w:r>
    </w:p>
    <w:p w:rsidRPr="007B5653" w:rsidR="005F5FD8" w:rsidP="005F5FD8" w:rsidRDefault="005F5FD8" w14:paraId="5A5708BE" w14:textId="0B254F2F">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Cognitive behavioral therapy</w:t>
      </w:r>
      <w:r>
        <w:tab/>
        <w:t>12</w:t>
      </w:r>
    </w:p>
    <w:p w:rsidRPr="007B5653" w:rsidR="005F5FD8" w:rsidP="005F5FD8" w:rsidRDefault="005F5FD8" w14:paraId="692C4F5E" w14:textId="24BFBB0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Trauma-informed care</w:t>
      </w:r>
      <w:r>
        <w:tab/>
        <w:t>13</w:t>
      </w:r>
    </w:p>
    <w:p w:rsidRPr="00E51581" w:rsidR="0063030F" w:rsidP="00411EB6" w:rsidRDefault="00332E16" w14:paraId="54215C86" w14:textId="42F266E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Recruiting and enrolling participants</w:t>
      </w:r>
      <w:r w:rsidRPr="00E51581" w:rsidR="0063030F">
        <w:tab/>
      </w:r>
      <w:r w:rsidR="005F5FD8">
        <w:t>14</w:t>
      </w:r>
    </w:p>
    <w:p w:rsidRPr="00E51581" w:rsidR="0063030F" w:rsidP="00411EB6" w:rsidRDefault="00332E16" w14:paraId="1EE773FF" w14:textId="064135BB">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Retaining participants</w:t>
      </w:r>
      <w:r w:rsidRPr="00E51581" w:rsidR="0063030F">
        <w:tab/>
      </w:r>
      <w:r w:rsidR="005F5FD8">
        <w:t>15</w:t>
      </w:r>
    </w:p>
    <w:p w:rsidRPr="00E51581" w:rsidR="0063030F" w:rsidP="00411EB6" w:rsidRDefault="00332E16" w14:paraId="3059C605" w14:textId="1B55A67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Implementing the program model</w:t>
      </w:r>
      <w:r w:rsidRPr="00E51581" w:rsidR="0063030F">
        <w:tab/>
      </w:r>
      <w:r w:rsidR="0063030F">
        <w:t>1</w:t>
      </w:r>
      <w:r w:rsidR="005F5FD8">
        <w:t>6</w:t>
      </w:r>
    </w:p>
    <w:p w:rsidRPr="00E51581" w:rsidR="0063030F" w:rsidP="00411EB6" w:rsidRDefault="00332E16" w14:paraId="7F0E731F" w14:textId="0583CA4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Providing specific types of direct services</w:t>
      </w:r>
      <w:r w:rsidRPr="00E51581" w:rsidR="0063030F">
        <w:tab/>
      </w:r>
      <w:r w:rsidR="0063030F">
        <w:t>1</w:t>
      </w:r>
      <w:r w:rsidR="005F5FD8">
        <w:t>7</w:t>
      </w:r>
    </w:p>
    <w:p w:rsidR="003E41BA" w:rsidP="003E41BA" w:rsidRDefault="003E41BA" w14:paraId="5D6D3869" w14:textId="71A662E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566464">
        <w:t>Providing information about eligibility for benefits and other resources after release</w:t>
      </w:r>
      <w:r w:rsidRPr="00E51581">
        <w:tab/>
      </w:r>
      <w:r>
        <w:t>18</w:t>
      </w:r>
    </w:p>
    <w:p w:rsidRPr="00E51581" w:rsidR="0063030F" w:rsidP="00411EB6" w:rsidRDefault="00332E16" w14:paraId="68636D23" w14:textId="4F5B4F2B">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Conducting follow-up activities</w:t>
      </w:r>
      <w:r w:rsidRPr="00E51581" w:rsidR="0063030F">
        <w:tab/>
      </w:r>
      <w:r w:rsidR="0063030F">
        <w:t>1</w:t>
      </w:r>
      <w:r w:rsidR="003E41BA">
        <w:t>9</w:t>
      </w:r>
    </w:p>
    <w:p w:rsidRPr="00E51581" w:rsidR="0063030F" w:rsidP="00411EB6" w:rsidRDefault="00332E16" w14:paraId="495EC1BD" w14:textId="79604E5A">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Collecting data and obtaining data from partners</w:t>
      </w:r>
      <w:r w:rsidRPr="00E51581" w:rsidR="0063030F">
        <w:tab/>
      </w:r>
      <w:r w:rsidR="006A57D7">
        <w:t>20</w:t>
      </w:r>
    </w:p>
    <w:p w:rsidRPr="00E51581" w:rsidR="0063030F" w:rsidP="00411EB6" w:rsidRDefault="00332E16" w14:paraId="533B4A53" w14:textId="7EAACF2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Generating and using reports for performance management</w:t>
      </w:r>
      <w:r w:rsidRPr="00E51581" w:rsidR="0063030F">
        <w:tab/>
      </w:r>
      <w:r w:rsidR="005F5FD8">
        <w:t>2</w:t>
      </w:r>
      <w:r w:rsidR="006A57D7">
        <w:t>1</w:t>
      </w:r>
    </w:p>
    <w:p w:rsidR="0063030F" w:rsidP="00411EB6" w:rsidRDefault="00332E16" w14:paraId="249F23C0" w14:textId="79D9D9C4">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rsidR="0063030F">
        <w:t>Other technical assistance</w:t>
      </w:r>
      <w:r w:rsidRPr="00411EB6" w:rsidR="00172B57">
        <w:t xml:space="preserve"> </w:t>
      </w:r>
      <w:r w:rsidRPr="00411EB6" w:rsidR="0063030F">
        <w:t>(specify)</w:t>
      </w:r>
      <w:r w:rsidR="0063030F">
        <w:tab/>
      </w:r>
      <w:r w:rsidR="005F5FD8">
        <w:t>2</w:t>
      </w:r>
      <w:r w:rsidR="006A57D7">
        <w:t>2</w:t>
      </w:r>
    </w:p>
    <w:p w:rsidRPr="00386885" w:rsidR="00332E16" w:rsidP="00332E16" w:rsidRDefault="00332E16" w14:paraId="58938879" w14:textId="72F573B0">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15584" behindDoc="0" locked="0" layoutInCell="1" allowOverlap="1" wp14:editId="7EE94F66" wp14:anchorId="2EE76A64">
                <wp:simplePos x="0" y="0"/>
                <wp:positionH relativeFrom="column">
                  <wp:posOffset>946150</wp:posOffset>
                </wp:positionH>
                <wp:positionV relativeFrom="paragraph">
                  <wp:posOffset>52705</wp:posOffset>
                </wp:positionV>
                <wp:extent cx="1834515" cy="182880"/>
                <wp:effectExtent l="12700" t="12700" r="10160" b="13970"/>
                <wp:wrapNone/>
                <wp:docPr id="26"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A6190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009E7C4A" w:rsidP="0063030F" w:rsidRDefault="009E7C4A" w14:paraId="776C3CAC" w14:textId="77777777">
      <w:pPr>
        <w:tabs>
          <w:tab w:val="clear" w:pos="432"/>
        </w:tabs>
        <w:spacing w:before="0" w:after="200" w:line="276" w:lineRule="auto"/>
        <w:ind w:firstLine="0"/>
        <w:jc w:val="left"/>
      </w:pPr>
    </w:p>
    <w:p w:rsidR="0063030F" w:rsidP="0063030F" w:rsidRDefault="009E7C4A" w14:paraId="27371142" w14:textId="671F7A4D">
      <w:pPr>
        <w:tabs>
          <w:tab w:val="clear" w:pos="432"/>
        </w:tabs>
        <w:spacing w:before="0" w:after="200" w:line="276" w:lineRule="auto"/>
        <w:ind w:firstLine="0"/>
        <w:jc w:val="left"/>
        <w:rPr>
          <w:rFonts w:ascii="Arial" w:hAnsi="Arial" w:cs="Arial"/>
          <w:caps/>
          <w:sz w:val="20"/>
        </w:rPr>
      </w:pPr>
      <w:r w:rsidRPr="00BA535A">
        <w:rPr>
          <w:rFonts w:ascii="Arial" w:hAnsi="Arial" w:cs="Arial"/>
          <w:sz w:val="20"/>
          <w:szCs w:val="16"/>
        </w:rPr>
        <w:t>[IF GRANT TYPE = 2, DISPLAY:</w:t>
      </w:r>
      <w:r>
        <w:rPr>
          <w:rFonts w:ascii="Arial" w:hAnsi="Arial" w:cs="Arial"/>
          <w:sz w:val="20"/>
          <w:szCs w:val="16"/>
        </w:rPr>
        <w:t xml:space="preserve"> </w:t>
      </w:r>
      <w:r w:rsidRPr="00A85AB9">
        <w:rPr>
          <w:rFonts w:ascii="Arial" w:hAnsi="Arial" w:cs="Arial"/>
          <w:b/>
          <w:bCs/>
          <w:sz w:val="20"/>
        </w:rPr>
        <w:t>This concludes the survey. Thank you very much for participating.</w:t>
      </w:r>
      <w:r w:rsidRPr="00BA535A">
        <w:rPr>
          <w:rFonts w:ascii="Arial" w:hAnsi="Arial" w:cs="Arial"/>
          <w:sz w:val="20"/>
        </w:rPr>
        <w:t>]</w:t>
      </w:r>
      <w:r w:rsidR="0063030F">
        <w:br w:type="page"/>
      </w:r>
    </w:p>
    <w:p w:rsidRPr="007B7900" w:rsidR="0063030F" w:rsidP="0063030F" w:rsidRDefault="0063030F" w14:paraId="069DE07B" w14:textId="77777777">
      <w:pPr>
        <w:pStyle w:val="SECTIONHEADING"/>
      </w:pPr>
      <w:r w:rsidRPr="00FC4B43">
        <w:lastRenderedPageBreak/>
        <w:t>G. QUESTIONS FOR SUBGRANTEES</w:t>
      </w:r>
    </w:p>
    <w:p w:rsidR="0063030F" w:rsidP="0063030F" w:rsidRDefault="0063030F" w14:paraId="71B982F2" w14:textId="77777777">
      <w:pPr>
        <w:pStyle w:val="Response0"/>
        <w:ind w:left="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050E5C09" w14:textId="77777777">
        <w:trPr>
          <w:trHeight w:val="260"/>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36574" w14:paraId="74E15F35" w14:textId="218449D1">
            <w:pPr>
              <w:spacing w:before="60" w:after="60"/>
              <w:ind w:firstLine="0"/>
              <w:jc w:val="left"/>
              <w:rPr>
                <w:rFonts w:ascii="Arial" w:hAnsi="Arial" w:cs="Arial"/>
                <w:caps/>
                <w:sz w:val="20"/>
              </w:rPr>
            </w:pPr>
            <w:r>
              <w:rPr>
                <w:rFonts w:ascii="Arial" w:hAnsi="Arial" w:cs="Arial"/>
                <w:caps/>
                <w:sz w:val="20"/>
              </w:rPr>
              <w:t>if grant type = 3</w:t>
            </w:r>
            <w:r w:rsidR="00F37B27">
              <w:rPr>
                <w:rFonts w:ascii="Arial" w:hAnsi="Arial" w:cs="Arial"/>
                <w:caps/>
                <w:sz w:val="20"/>
              </w:rPr>
              <w:t xml:space="preserve"> </w:t>
            </w:r>
            <w:r>
              <w:rPr>
                <w:rFonts w:ascii="Arial" w:hAnsi="Arial" w:cs="Arial"/>
                <w:caps/>
                <w:sz w:val="20"/>
              </w:rPr>
              <w:t>(</w:t>
            </w:r>
            <w:r w:rsidR="0063030F">
              <w:rPr>
                <w:rFonts w:ascii="Arial" w:hAnsi="Arial" w:cs="Arial"/>
                <w:caps/>
                <w:sz w:val="20"/>
              </w:rPr>
              <w:t>Subgrantees ONLY FOR ALL OF SECTION G</w:t>
            </w:r>
            <w:r>
              <w:rPr>
                <w:rFonts w:ascii="Arial" w:hAnsi="Arial" w:cs="Arial"/>
                <w:caps/>
                <w:sz w:val="20"/>
              </w:rPr>
              <w:t>)</w:t>
            </w:r>
          </w:p>
        </w:tc>
      </w:tr>
    </w:tbl>
    <w:p w:rsidRPr="008F5BD9" w:rsidR="0063030F" w:rsidP="0063030F" w:rsidRDefault="0063030F" w14:paraId="12ED686A" w14:textId="77777777">
      <w:pPr>
        <w:pStyle w:val="Source"/>
      </w:pPr>
      <w:r>
        <w:t>REO_E9</w:t>
      </w:r>
      <w:r w:rsidRPr="008F5BD9">
        <w:t xml:space="preserve">. </w:t>
      </w:r>
    </w:p>
    <w:p w:rsidR="0063030F" w:rsidP="0063030F" w:rsidRDefault="0063030F" w14:paraId="38CB6541" w14:textId="7990E9ED">
      <w:pPr>
        <w:pStyle w:val="QUEafterSource"/>
      </w:pPr>
      <w:r>
        <w:t>G1.</w:t>
      </w:r>
      <w:r>
        <w:tab/>
        <w:t>Please indicate whether your intermediary organization has</w:t>
      </w:r>
      <w:r w:rsidR="00902F78">
        <w:t xml:space="preserve"> provided</w:t>
      </w:r>
      <w:r w:rsidR="009307EC">
        <w:t>,</w:t>
      </w:r>
      <w:r>
        <w:t xml:space="preserve"> or </w:t>
      </w:r>
      <w:r w:rsidR="00902F78">
        <w:t xml:space="preserve">indicated that it </w:t>
      </w:r>
      <w:r>
        <w:t>plans to</w:t>
      </w:r>
      <w:r w:rsidR="00633E24">
        <w:t xml:space="preserve"> provide</w:t>
      </w:r>
      <w:r>
        <w:t xml:space="preserve"> your organization technical assistance on the following topics:</w:t>
      </w:r>
    </w:p>
    <w:p w:rsidRPr="00F2154B" w:rsidR="005F5FD8" w:rsidP="005F5FD8" w:rsidRDefault="005F5FD8" w14:paraId="2A95869B"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7B5653" w:rsidR="005F5FD8" w:rsidP="005F5FD8" w:rsidRDefault="005F5FD8" w14:paraId="4559BFE6"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Planning start-up activities</w:t>
      </w:r>
      <w:r>
        <w:tab/>
        <w:t>1</w:t>
      </w:r>
    </w:p>
    <w:p w:rsidRPr="007B5653" w:rsidR="005F5FD8" w:rsidP="005F5FD8" w:rsidRDefault="005F5FD8" w14:paraId="1F23C15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Hiring and retaining staff</w:t>
      </w:r>
      <w:r>
        <w:tab/>
        <w:t>2</w:t>
      </w:r>
    </w:p>
    <w:p w:rsidRPr="007B5653" w:rsidR="005F5FD8" w:rsidP="005F5FD8" w:rsidRDefault="005F5FD8" w14:paraId="39BDA1FE"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btaining additional funding to support the program</w:t>
      </w:r>
      <w:r>
        <w:tab/>
        <w:t>3</w:t>
      </w:r>
    </w:p>
    <w:p w:rsidRPr="007B5653" w:rsidR="005F5FD8" w:rsidP="005F5FD8" w:rsidRDefault="005F5FD8" w14:paraId="3AFC5043"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local criminal justice system partners</w:t>
      </w:r>
      <w:r>
        <w:tab/>
        <w:t>4</w:t>
      </w:r>
    </w:p>
    <w:p w:rsidRPr="007B5653" w:rsidR="005F5FD8" w:rsidP="005F5FD8" w:rsidRDefault="005F5FD8" w14:paraId="7C9FDCA6"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workforce partners</w:t>
      </w:r>
      <w:r>
        <w:tab/>
        <w:t>5</w:t>
      </w:r>
    </w:p>
    <w:p w:rsidR="005F5FD8" w:rsidP="005F5FD8" w:rsidRDefault="005F5FD8" w14:paraId="1BE0C2FE"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education partners</w:t>
      </w:r>
      <w:r>
        <w:tab/>
        <w:t>6</w:t>
      </w:r>
    </w:p>
    <w:p w:rsidRPr="007B5653" w:rsidR="005F5FD8" w:rsidP="005F5FD8" w:rsidRDefault="005F5FD8" w14:paraId="18A55953"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other types of partners</w:t>
      </w:r>
      <w:r>
        <w:tab/>
        <w:t>7</w:t>
      </w:r>
    </w:p>
    <w:p w:rsidRPr="007B5653" w:rsidR="005F5FD8" w:rsidP="005F5FD8" w:rsidRDefault="005F5FD8" w14:paraId="1A6090D5"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Engaging employers</w:t>
      </w:r>
      <w:r>
        <w:tab/>
        <w:t>8</w:t>
      </w:r>
    </w:p>
    <w:p w:rsidRPr="007B5653" w:rsidR="005F5FD8" w:rsidP="005F5FD8" w:rsidRDefault="005F5FD8" w14:paraId="05A1006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Legal barriers to employment</w:t>
      </w:r>
      <w:r>
        <w:tab/>
        <w:t>9</w:t>
      </w:r>
    </w:p>
    <w:p w:rsidRPr="007B5653" w:rsidR="005F5FD8" w:rsidP="005F5FD8" w:rsidRDefault="005F5FD8" w14:paraId="0C98BAF9"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Working with justice-involved populations on prosocial skill development</w:t>
      </w:r>
      <w:r>
        <w:tab/>
        <w:t>10</w:t>
      </w:r>
    </w:p>
    <w:p w:rsidRPr="007B5653" w:rsidR="005F5FD8" w:rsidP="005F5FD8" w:rsidRDefault="005F5FD8" w14:paraId="5A49903D" w14:textId="61D55DE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M</w:t>
      </w:r>
      <w:r w:rsidR="00D72359">
        <w:t xml:space="preserve">otivational </w:t>
      </w:r>
      <w:r>
        <w:t>I</w:t>
      </w:r>
      <w:r w:rsidR="00D72359">
        <w:t>nterviewing</w:t>
      </w:r>
      <w:r>
        <w:tab/>
        <w:t>11</w:t>
      </w:r>
    </w:p>
    <w:p w:rsidRPr="007B5653" w:rsidR="005F5FD8" w:rsidP="005F5FD8" w:rsidRDefault="005F5FD8" w14:paraId="532F4D53"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Cognitive behavioral therapy</w:t>
      </w:r>
      <w:r>
        <w:tab/>
        <w:t>12</w:t>
      </w:r>
    </w:p>
    <w:p w:rsidRPr="007B5653" w:rsidR="005F5FD8" w:rsidP="005F5FD8" w:rsidRDefault="005F5FD8" w14:paraId="58B648D6"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Trauma-informed care</w:t>
      </w:r>
      <w:r>
        <w:tab/>
        <w:t>13</w:t>
      </w:r>
    </w:p>
    <w:p w:rsidRPr="00E51581" w:rsidR="005F5FD8" w:rsidP="005F5FD8" w:rsidRDefault="005F5FD8" w14:paraId="641511DB"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Recruiting and enrolling participants</w:t>
      </w:r>
      <w:r w:rsidRPr="00E51581">
        <w:tab/>
      </w:r>
      <w:r>
        <w:t>14</w:t>
      </w:r>
    </w:p>
    <w:p w:rsidRPr="00E51581" w:rsidR="005F5FD8" w:rsidP="005F5FD8" w:rsidRDefault="005F5FD8" w14:paraId="175AEFC7"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Retaining participants</w:t>
      </w:r>
      <w:r w:rsidRPr="00E51581">
        <w:tab/>
      </w:r>
      <w:r>
        <w:t>15</w:t>
      </w:r>
    </w:p>
    <w:p w:rsidRPr="00E51581" w:rsidR="005F5FD8" w:rsidP="005F5FD8" w:rsidRDefault="005F5FD8" w14:paraId="16AD6A61"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Implementing the program model</w:t>
      </w:r>
      <w:r w:rsidRPr="00E51581">
        <w:tab/>
      </w:r>
      <w:r>
        <w:t>16</w:t>
      </w:r>
    </w:p>
    <w:p w:rsidR="005F5FD8" w:rsidP="005F5FD8" w:rsidRDefault="005F5FD8" w14:paraId="15D6D0D9" w14:textId="293B4228">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Providing specific types of direct services</w:t>
      </w:r>
      <w:r w:rsidRPr="00E51581">
        <w:tab/>
      </w:r>
      <w:r>
        <w:t>17</w:t>
      </w:r>
    </w:p>
    <w:p w:rsidRPr="00E51581" w:rsidR="003E41BA" w:rsidP="005F5FD8" w:rsidRDefault="003E41BA" w14:paraId="6165B96B" w14:textId="3DAA731C">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566464">
        <w:t>Providing information about eligibility for benefits and other resources after release</w:t>
      </w:r>
      <w:r w:rsidRPr="00E51581">
        <w:tab/>
      </w:r>
      <w:r>
        <w:t>18</w:t>
      </w:r>
    </w:p>
    <w:p w:rsidR="00D00575" w:rsidP="005F5FD8" w:rsidRDefault="005F5FD8" w14:paraId="25C5F9A3"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nducting follow-up activities</w:t>
      </w:r>
      <w:r w:rsidRPr="00E51581">
        <w:tab/>
      </w:r>
      <w:r>
        <w:t>1</w:t>
      </w:r>
      <w:r w:rsidR="003E41BA">
        <w:t>9</w:t>
      </w:r>
    </w:p>
    <w:p w:rsidRPr="00E51581" w:rsidR="005F5FD8" w:rsidP="005F5FD8" w:rsidRDefault="005F5FD8" w14:paraId="22567F1A" w14:textId="0C8A03F1">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llecting data and obtaining data from partners</w:t>
      </w:r>
      <w:r w:rsidRPr="00E51581">
        <w:tab/>
      </w:r>
      <w:r w:rsidR="006A57D7">
        <w:t>20</w:t>
      </w:r>
    </w:p>
    <w:p w:rsidRPr="00E51581" w:rsidR="005F5FD8" w:rsidP="005F5FD8" w:rsidRDefault="005F5FD8" w14:paraId="6B56BE51" w14:textId="26F09C14">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Generating and using reports for performance management</w:t>
      </w:r>
      <w:r w:rsidRPr="00E51581">
        <w:tab/>
      </w:r>
      <w:r>
        <w:t>2</w:t>
      </w:r>
      <w:r w:rsidR="006A57D7">
        <w:t>1</w:t>
      </w:r>
    </w:p>
    <w:p w:rsidR="005F5FD8" w:rsidP="005F5FD8" w:rsidRDefault="005F5FD8" w14:paraId="79D01A44" w14:textId="77A0637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ther technical assistance (specify)</w:t>
      </w:r>
      <w:r>
        <w:tab/>
        <w:t>2</w:t>
      </w:r>
      <w:r w:rsidR="006A57D7">
        <w:t>2</w:t>
      </w:r>
    </w:p>
    <w:p w:rsidR="005F5FD8" w:rsidP="005F5FD8" w:rsidRDefault="005F5FD8" w14:paraId="3F8C91D2" w14:textId="476B166B">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62688" behindDoc="0" locked="0" layoutInCell="1" allowOverlap="1" wp14:editId="6BEA4DD4" wp14:anchorId="0EC30D85">
                <wp:simplePos x="0" y="0"/>
                <wp:positionH relativeFrom="column">
                  <wp:posOffset>946150</wp:posOffset>
                </wp:positionH>
                <wp:positionV relativeFrom="paragraph">
                  <wp:posOffset>52705</wp:posOffset>
                </wp:positionV>
                <wp:extent cx="1834515" cy="182880"/>
                <wp:effectExtent l="12700" t="12700" r="10160" b="13970"/>
                <wp:wrapNone/>
                <wp:docPr id="27"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5099D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0024522D" w:rsidP="0024522D" w:rsidRDefault="0024522D" w14:paraId="2D146195" w14:textId="1D96FEF3">
      <w:pPr>
        <w:pStyle w:val="RESPONSE"/>
        <w:numPr>
          <w:ilvl w:val="0"/>
          <w:numId w:val="19"/>
        </w:numPr>
        <w:tabs>
          <w:tab w:val="clear" w:pos="7740"/>
          <w:tab w:val="clear" w:pos="8280"/>
          <w:tab w:val="left" w:pos="1080"/>
          <w:tab w:val="left" w:leader="dot" w:pos="8100"/>
          <w:tab w:val="left" w:pos="8550"/>
        </w:tabs>
        <w:ind w:right="1620"/>
      </w:pPr>
      <w:r>
        <w:t>Our intermediary organization does not offer technical assistance</w:t>
      </w:r>
      <w:r>
        <w:tab/>
        <w:t>0</w:t>
      </w:r>
    </w:p>
    <w:p w:rsidRPr="00386885" w:rsidR="0024522D" w:rsidP="005F5FD8" w:rsidRDefault="0024522D" w14:paraId="0D2DB20D" w14:textId="77777777">
      <w:pPr>
        <w:tabs>
          <w:tab w:val="clear" w:pos="432"/>
          <w:tab w:val="left" w:pos="1080"/>
          <w:tab w:val="left" w:pos="4680"/>
          <w:tab w:val="left" w:pos="8550"/>
        </w:tabs>
        <w:spacing w:after="0"/>
        <w:ind w:left="1080" w:hanging="360"/>
        <w:jc w:val="left"/>
        <w:rPr>
          <w:rFonts w:ascii="Arial" w:hAnsi="Arial" w:cs="Arial"/>
          <w:sz w:val="20"/>
        </w:rPr>
      </w:pPr>
    </w:p>
    <w:p w:rsidR="00707A99" w:rsidP="0063030F" w:rsidRDefault="00707A99" w14:paraId="0F5E116C" w14:textId="693CEC89">
      <w:pPr>
        <w:pStyle w:val="QUEafterSource"/>
      </w:pPr>
      <w:r>
        <w:br w:type="page"/>
      </w:r>
    </w:p>
    <w:p w:rsidR="0063030F" w:rsidP="0063030F" w:rsidRDefault="0063030F" w14:paraId="26CF0F30" w14:textId="77777777">
      <w:pPr>
        <w:pStyle w:val="Response0"/>
        <w:ind w:left="0"/>
      </w:pPr>
    </w:p>
    <w:tbl>
      <w:tblPr>
        <w:tblpPr w:leftFromText="180" w:rightFromText="180" w:vertAnchor="text" w:horzAnchor="margin" w:tblpY="165"/>
        <w:tblW w:w="5000" w:type="pct"/>
        <w:tblLook w:val="00A0" w:firstRow="1" w:lastRow="0" w:firstColumn="1" w:lastColumn="0" w:noHBand="0" w:noVBand="0"/>
      </w:tblPr>
      <w:tblGrid>
        <w:gridCol w:w="10790"/>
      </w:tblGrid>
      <w:tr w:rsidRPr="00502AB2" w:rsidR="0063030F" w:rsidTr="00222DD7" w14:paraId="6FDE5B89" w14:textId="77777777">
        <w:trPr>
          <w:trHeight w:val="260"/>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02AB2" w:rsidR="0063030F" w:rsidP="002E79BF" w:rsidRDefault="00A36574" w14:paraId="70866BB1" w14:textId="4A9B76C1">
            <w:pPr>
              <w:spacing w:before="60" w:after="60"/>
              <w:ind w:firstLine="0"/>
              <w:jc w:val="left"/>
              <w:rPr>
                <w:rFonts w:ascii="Arial" w:hAnsi="Arial" w:cs="Arial"/>
                <w:caps/>
                <w:sz w:val="20"/>
              </w:rPr>
            </w:pPr>
            <w:r>
              <w:rPr>
                <w:rFonts w:ascii="Arial" w:hAnsi="Arial" w:cs="Arial"/>
                <w:caps/>
                <w:sz w:val="20"/>
              </w:rPr>
              <w:t>if grant type = 3</w:t>
            </w:r>
          </w:p>
        </w:tc>
      </w:tr>
    </w:tbl>
    <w:p w:rsidRPr="008F5BD9" w:rsidR="0063030F" w:rsidP="0063030F" w:rsidRDefault="0063030F" w14:paraId="406A88E3" w14:textId="77777777">
      <w:pPr>
        <w:pStyle w:val="Source"/>
      </w:pPr>
      <w:r>
        <w:t>REO_E9</w:t>
      </w:r>
      <w:r w:rsidRPr="008F5BD9">
        <w:t xml:space="preserve">. </w:t>
      </w:r>
    </w:p>
    <w:p w:rsidR="0063030F" w:rsidP="0063030F" w:rsidRDefault="0063030F" w14:paraId="52123884" w14:textId="77777777">
      <w:pPr>
        <w:pStyle w:val="QUEafterSource"/>
      </w:pPr>
      <w:r>
        <w:t>G2.</w:t>
      </w:r>
      <w:r>
        <w:tab/>
        <w:t>Please indicate whether you would like additional technical assistance on any of the following topics:</w:t>
      </w:r>
    </w:p>
    <w:p w:rsidRPr="00F2154B" w:rsidR="005F5FD8" w:rsidP="005F5FD8" w:rsidRDefault="005F5FD8" w14:paraId="44BD2640"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Pr="007B5653" w:rsidR="005F5FD8" w:rsidP="005F5FD8" w:rsidRDefault="005F5FD8" w14:paraId="2771465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Planning start-up activities</w:t>
      </w:r>
      <w:r>
        <w:tab/>
        <w:t>1</w:t>
      </w:r>
    </w:p>
    <w:p w:rsidRPr="007B5653" w:rsidR="005F5FD8" w:rsidP="005F5FD8" w:rsidRDefault="005F5FD8" w14:paraId="3FA4FA7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Hiring and retaining staff</w:t>
      </w:r>
      <w:r>
        <w:tab/>
        <w:t>2</w:t>
      </w:r>
    </w:p>
    <w:p w:rsidRPr="007B5653" w:rsidR="005F5FD8" w:rsidP="005F5FD8" w:rsidRDefault="005F5FD8" w14:paraId="372A305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btaining additional funding to support the program</w:t>
      </w:r>
      <w:r>
        <w:tab/>
        <w:t>3</w:t>
      </w:r>
    </w:p>
    <w:p w:rsidRPr="007B5653" w:rsidR="005F5FD8" w:rsidP="005F5FD8" w:rsidRDefault="005F5FD8" w14:paraId="688CD2B7"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local criminal justice system partners</w:t>
      </w:r>
      <w:r>
        <w:tab/>
        <w:t>4</w:t>
      </w:r>
    </w:p>
    <w:p w:rsidRPr="007B5653" w:rsidR="005F5FD8" w:rsidP="005F5FD8" w:rsidRDefault="005F5FD8" w14:paraId="7D7CAC4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workforce partners</w:t>
      </w:r>
      <w:r>
        <w:tab/>
        <w:t>5</w:t>
      </w:r>
    </w:p>
    <w:p w:rsidR="005F5FD8" w:rsidP="005F5FD8" w:rsidRDefault="005F5FD8" w14:paraId="32E99B39"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education partners</w:t>
      </w:r>
      <w:r>
        <w:tab/>
        <w:t>6</w:t>
      </w:r>
    </w:p>
    <w:p w:rsidRPr="007B5653" w:rsidR="005F5FD8" w:rsidP="005F5FD8" w:rsidRDefault="005F5FD8" w14:paraId="46F4B08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Working with other types of partners</w:t>
      </w:r>
      <w:r>
        <w:tab/>
        <w:t>7</w:t>
      </w:r>
    </w:p>
    <w:p w:rsidRPr="007B5653" w:rsidR="005F5FD8" w:rsidP="005F5FD8" w:rsidRDefault="005F5FD8" w14:paraId="3425D8B5"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Engaging employers</w:t>
      </w:r>
      <w:r>
        <w:tab/>
        <w:t>8</w:t>
      </w:r>
    </w:p>
    <w:p w:rsidRPr="007B5653" w:rsidR="005F5FD8" w:rsidP="005F5FD8" w:rsidRDefault="005F5FD8" w14:paraId="2AF7562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Legal barriers to employment</w:t>
      </w:r>
      <w:r>
        <w:tab/>
        <w:t>9</w:t>
      </w:r>
    </w:p>
    <w:p w:rsidRPr="007B5653" w:rsidR="005F5FD8" w:rsidP="005F5FD8" w:rsidRDefault="005F5FD8" w14:paraId="6DB19539"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Working with justice-involved populations on prosocial skill development</w:t>
      </w:r>
      <w:r>
        <w:tab/>
        <w:t>10</w:t>
      </w:r>
    </w:p>
    <w:p w:rsidRPr="007B5653" w:rsidR="005F5FD8" w:rsidP="005F5FD8" w:rsidRDefault="005F5FD8" w14:paraId="50B6913C" w14:textId="45354BDD">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M</w:t>
      </w:r>
      <w:r w:rsidR="00D72359">
        <w:t xml:space="preserve">otivational </w:t>
      </w:r>
      <w:r w:rsidR="009307EC">
        <w:t>INTERVIEWING</w:t>
      </w:r>
      <w:r>
        <w:tab/>
        <w:t>11</w:t>
      </w:r>
    </w:p>
    <w:p w:rsidRPr="007B5653" w:rsidR="005F5FD8" w:rsidP="005F5FD8" w:rsidRDefault="005F5FD8" w14:paraId="06EE896F"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Cognitive behavioral therapy</w:t>
      </w:r>
      <w:r>
        <w:tab/>
        <w:t>12</w:t>
      </w:r>
    </w:p>
    <w:p w:rsidRPr="007B5653" w:rsidR="005F5FD8" w:rsidP="005F5FD8" w:rsidRDefault="005F5FD8" w14:paraId="081B2A9D"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t>Trauma-informed care</w:t>
      </w:r>
      <w:r>
        <w:tab/>
        <w:t>13</w:t>
      </w:r>
    </w:p>
    <w:p w:rsidRPr="00E51581" w:rsidR="005F5FD8" w:rsidP="005F5FD8" w:rsidRDefault="005F5FD8" w14:paraId="153E80DC"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Recruiting and enrolling participants</w:t>
      </w:r>
      <w:r w:rsidRPr="00E51581">
        <w:tab/>
      </w:r>
      <w:r>
        <w:t>14</w:t>
      </w:r>
    </w:p>
    <w:p w:rsidRPr="00E51581" w:rsidR="005F5FD8" w:rsidP="005F5FD8" w:rsidRDefault="005F5FD8" w14:paraId="19E237C3"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Retaining participants</w:t>
      </w:r>
      <w:r w:rsidRPr="00E51581">
        <w:tab/>
      </w:r>
      <w:r>
        <w:t>15</w:t>
      </w:r>
    </w:p>
    <w:p w:rsidRPr="00E51581" w:rsidR="005F5FD8" w:rsidP="005F5FD8" w:rsidRDefault="005F5FD8" w14:paraId="16820464" w14:textId="77777777">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Implementing the program model</w:t>
      </w:r>
      <w:r w:rsidRPr="00E51581">
        <w:tab/>
      </w:r>
      <w:r>
        <w:t>16</w:t>
      </w:r>
    </w:p>
    <w:p w:rsidR="005F5FD8" w:rsidP="005F5FD8" w:rsidRDefault="005F5FD8" w14:paraId="14EF2DEC" w14:textId="7869BD2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Providing specific types of direct services</w:t>
      </w:r>
      <w:r w:rsidRPr="00E51581">
        <w:tab/>
      </w:r>
      <w:r>
        <w:t>17</w:t>
      </w:r>
    </w:p>
    <w:p w:rsidRPr="00E51581" w:rsidR="003E41BA" w:rsidP="005F5FD8" w:rsidRDefault="003E41BA" w14:paraId="0B8A4A60" w14:textId="5A178796">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566464">
        <w:t>Providing information about eligibility for benefits and other resources after release</w:t>
      </w:r>
      <w:r w:rsidRPr="00E51581">
        <w:tab/>
      </w:r>
      <w:r>
        <w:t>18</w:t>
      </w:r>
    </w:p>
    <w:p w:rsidRPr="00E51581" w:rsidR="005F5FD8" w:rsidP="005F5FD8" w:rsidRDefault="005F5FD8" w14:paraId="36C1760D" w14:textId="5F14888C">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nducting follow-up activities</w:t>
      </w:r>
      <w:r w:rsidRPr="00E51581">
        <w:tab/>
      </w:r>
      <w:r>
        <w:t>1</w:t>
      </w:r>
      <w:r w:rsidR="003E41BA">
        <w:t>9</w:t>
      </w:r>
    </w:p>
    <w:p w:rsidRPr="00E51581" w:rsidR="005F5FD8" w:rsidP="005F5FD8" w:rsidRDefault="005F5FD8" w14:paraId="36DA96DB" w14:textId="31C7453E">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Collecting data and obtaining data from partners</w:t>
      </w:r>
      <w:r w:rsidRPr="00E51581">
        <w:tab/>
      </w:r>
      <w:r w:rsidR="003E41BA">
        <w:t>20</w:t>
      </w:r>
    </w:p>
    <w:p w:rsidRPr="00E51581" w:rsidR="005F5FD8" w:rsidP="005F5FD8" w:rsidRDefault="005F5FD8" w14:paraId="7ADA29FE" w14:textId="44B821F5">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Generating and using reports for performance management</w:t>
      </w:r>
      <w:r w:rsidRPr="00E51581">
        <w:tab/>
      </w:r>
      <w:r>
        <w:t>2</w:t>
      </w:r>
      <w:r w:rsidR="003E41BA">
        <w:t>1</w:t>
      </w:r>
    </w:p>
    <w:p w:rsidR="005F5FD8" w:rsidP="005F5FD8" w:rsidRDefault="005F5FD8" w14:paraId="1E89FEB2" w14:textId="66FB83F3">
      <w:pPr>
        <w:pStyle w:val="RESPONSE"/>
        <w:tabs>
          <w:tab w:val="clear" w:pos="7740"/>
          <w:tab w:val="clear" w:pos="8280"/>
          <w:tab w:val="left" w:pos="1080"/>
          <w:tab w:val="left" w:leader="dot" w:pos="8100"/>
          <w:tab w:val="left" w:pos="8550"/>
        </w:tabs>
        <w:ind w:left="1080" w:right="2970" w:hanging="360"/>
      </w:pPr>
      <w:r w:rsidRPr="00222236">
        <w:sym w:font="Wingdings" w:char="F06F"/>
      </w:r>
      <w:r w:rsidRPr="00222236">
        <w:tab/>
      </w:r>
      <w:r w:rsidRPr="00411EB6">
        <w:t>Other technical assistance (specify)</w:t>
      </w:r>
      <w:r>
        <w:tab/>
        <w:t>2</w:t>
      </w:r>
      <w:r w:rsidR="003E41BA">
        <w:t>2</w:t>
      </w:r>
    </w:p>
    <w:p w:rsidR="005F5FD8" w:rsidP="005F5FD8" w:rsidRDefault="005F5FD8" w14:paraId="2EFCAB3C" w14:textId="4927A90C">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64736" behindDoc="0" locked="0" layoutInCell="1" allowOverlap="1" wp14:editId="346BB3B5" wp14:anchorId="2E41FBF5">
                <wp:simplePos x="0" y="0"/>
                <wp:positionH relativeFrom="column">
                  <wp:posOffset>946150</wp:posOffset>
                </wp:positionH>
                <wp:positionV relativeFrom="paragraph">
                  <wp:posOffset>52705</wp:posOffset>
                </wp:positionV>
                <wp:extent cx="1834515" cy="182880"/>
                <wp:effectExtent l="12700" t="12700" r="10160" b="13970"/>
                <wp:wrapNone/>
                <wp:docPr id="28" name="Rectangle 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4" style="position:absolute;margin-left:74.5pt;margin-top:4.15pt;width:144.45pt;height:14.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38F0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&#1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Pr="007408A7" w:rsidR="0024522D" w:rsidP="00BA535A" w:rsidRDefault="0024522D" w14:paraId="7487DA1F" w14:textId="5DA687F3">
      <w:pPr>
        <w:pStyle w:val="RESPONSE"/>
        <w:numPr>
          <w:ilvl w:val="0"/>
          <w:numId w:val="19"/>
        </w:numPr>
        <w:tabs>
          <w:tab w:val="clear" w:pos="7740"/>
          <w:tab w:val="clear" w:pos="8280"/>
          <w:tab w:val="left" w:pos="1080"/>
          <w:tab w:val="left" w:leader="dot" w:pos="8100"/>
          <w:tab w:val="left" w:pos="8550"/>
        </w:tabs>
        <w:ind w:right="1620"/>
      </w:pPr>
      <w:r>
        <w:t>Our intermediary organization does not offer technical assistance</w:t>
      </w:r>
      <w:r>
        <w:tab/>
        <w:t>0</w:t>
      </w:r>
    </w:p>
    <w:p w:rsidR="00104584" w:rsidP="0063030F" w:rsidRDefault="00104584" w14:paraId="1825B69F" w14:textId="008DD5C3"/>
    <w:p w:rsidRPr="00661315" w:rsidR="00D67D07" w:rsidP="00D67D07" w:rsidRDefault="00105193" w14:paraId="4F70D9FA" w14:textId="13F2DB32">
      <w:pPr>
        <w:tabs>
          <w:tab w:val="clear" w:pos="432"/>
        </w:tabs>
        <w:spacing w:before="0" w:after="0"/>
        <w:ind w:firstLine="0"/>
        <w:jc w:val="left"/>
        <w:rPr>
          <w:rFonts w:ascii="Arial" w:hAnsi="Arial" w:cs="Arial"/>
          <w:b/>
          <w:bCs/>
          <w:szCs w:val="24"/>
        </w:rPr>
      </w:pPr>
      <w:r w:rsidRPr="00A85AB9">
        <w:rPr>
          <w:rFonts w:ascii="Arial" w:hAnsi="Arial" w:cs="Arial"/>
          <w:caps/>
          <w:sz w:val="20"/>
        </w:rPr>
        <w:t xml:space="preserve">[IF grant type = 3, DISPLAY: </w:t>
      </w:r>
      <w:r w:rsidRPr="00A85AB9">
        <w:rPr>
          <w:rFonts w:ascii="Arial" w:hAnsi="Arial" w:cs="Arial"/>
          <w:b/>
          <w:bCs/>
          <w:sz w:val="20"/>
        </w:rPr>
        <w:t>This concludes the survey. Thank you very much for participating.</w:t>
      </w:r>
      <w:r w:rsidRPr="00A85AB9">
        <w:rPr>
          <w:rFonts w:ascii="Arial" w:hAnsi="Arial" w:cs="Arial"/>
          <w:sz w:val="20"/>
        </w:rPr>
        <w:t>]</w:t>
      </w:r>
      <w:r w:rsidDel="00105193">
        <w:t xml:space="preserve"> </w:t>
      </w:r>
    </w:p>
    <w:p w:rsidRPr="0063030F" w:rsidR="00D67D07" w:rsidP="0063030F" w:rsidRDefault="00D67D07" w14:paraId="5C4E40F3" w14:textId="77777777"/>
    <w:sectPr w:rsidRPr="0063030F" w:rsidR="00D67D07" w:rsidSect="0032604A">
      <w:headerReference w:type="default" r:id="rId15"/>
      <w:footerReference w:type="default" r:id="rId16"/>
      <w:endnotePr>
        <w:numFmt w:val="decimal"/>
      </w:endnotePr>
      <w:pgSz w:w="12240" w:h="15840" w:code="1"/>
      <w:pgMar w:top="720" w:right="720" w:bottom="810" w:left="720" w:header="720" w:footer="720" w:gutter="0"/>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7F76" w14:textId="77777777" w:rsidR="003D7ABB" w:rsidRDefault="003D7ABB" w:rsidP="0002710B">
      <w:pPr>
        <w:spacing w:before="0" w:after="0"/>
      </w:pPr>
      <w:r>
        <w:separator/>
      </w:r>
    </w:p>
  </w:endnote>
  <w:endnote w:type="continuationSeparator" w:id="0">
    <w:p w14:paraId="1659BA55" w14:textId="77777777" w:rsidR="003D7ABB" w:rsidRDefault="003D7ABB" w:rsidP="0002710B">
      <w:pPr>
        <w:spacing w:before="0" w:after="0"/>
      </w:pPr>
      <w:r>
        <w:continuationSeparator/>
      </w:r>
    </w:p>
  </w:endnote>
  <w:endnote w:type="continuationNotice" w:id="1">
    <w:p w14:paraId="498C7C70" w14:textId="77777777" w:rsidR="003D7ABB" w:rsidRDefault="003D7AB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27040" w14:textId="77777777" w:rsidR="003D7ABB" w:rsidRPr="002F2EF9" w:rsidRDefault="003D7ABB" w:rsidP="000F6461">
    <w:pPr>
      <w:pStyle w:val="Footer"/>
      <w:spacing w:before="360" w:after="0"/>
      <w:ind w:firstLine="0"/>
      <w:jc w:val="lef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890615716"/>
      <w:docPartObj>
        <w:docPartGallery w:val="Page Numbers (Bottom of Page)"/>
        <w:docPartUnique/>
      </w:docPartObj>
    </w:sdtPr>
    <w:sdtEndPr>
      <w:rPr>
        <w:noProof/>
      </w:rPr>
    </w:sdtEndPr>
    <w:sdtContent>
      <w:p w14:paraId="0EE62820" w14:textId="77777777" w:rsidR="003D7ABB" w:rsidRPr="00F64580" w:rsidRDefault="003D7ABB" w:rsidP="00F64580">
        <w:pPr>
          <w:pStyle w:val="Footer"/>
          <w:spacing w:before="0" w:after="0"/>
          <w:jc w:val="center"/>
          <w:rPr>
            <w:rFonts w:ascii="Arial" w:hAnsi="Arial" w:cs="Arial"/>
            <w:sz w:val="20"/>
          </w:rPr>
        </w:pPr>
        <w:r w:rsidRPr="00F64580">
          <w:rPr>
            <w:rFonts w:ascii="Arial" w:hAnsi="Arial" w:cs="Arial"/>
            <w:sz w:val="20"/>
          </w:rPr>
          <w:fldChar w:fldCharType="begin"/>
        </w:r>
        <w:r w:rsidRPr="00F64580">
          <w:rPr>
            <w:rFonts w:ascii="Arial" w:hAnsi="Arial" w:cs="Arial"/>
            <w:sz w:val="20"/>
          </w:rPr>
          <w:instrText xml:space="preserve"> PAGE   \* MERGEFORMAT </w:instrText>
        </w:r>
        <w:r w:rsidRPr="00F64580">
          <w:rPr>
            <w:rFonts w:ascii="Arial" w:hAnsi="Arial" w:cs="Arial"/>
            <w:sz w:val="20"/>
          </w:rPr>
          <w:fldChar w:fldCharType="separate"/>
        </w:r>
        <w:r>
          <w:rPr>
            <w:rFonts w:ascii="Arial" w:hAnsi="Arial" w:cs="Arial"/>
            <w:noProof/>
            <w:sz w:val="20"/>
          </w:rPr>
          <w:t>25</w:t>
        </w:r>
        <w:r w:rsidRPr="00F64580">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9FC8D" w14:textId="77777777" w:rsidR="003D7ABB" w:rsidRDefault="003D7ABB" w:rsidP="0002710B">
      <w:pPr>
        <w:spacing w:before="0" w:after="0"/>
      </w:pPr>
      <w:r>
        <w:separator/>
      </w:r>
    </w:p>
  </w:footnote>
  <w:footnote w:type="continuationSeparator" w:id="0">
    <w:p w14:paraId="2064A1C9" w14:textId="77777777" w:rsidR="003D7ABB" w:rsidRDefault="003D7ABB" w:rsidP="0002710B">
      <w:pPr>
        <w:spacing w:before="0" w:after="0"/>
      </w:pPr>
      <w:r>
        <w:continuationSeparator/>
      </w:r>
    </w:p>
  </w:footnote>
  <w:footnote w:type="continuationNotice" w:id="1">
    <w:p w14:paraId="2DA28DD8" w14:textId="77777777" w:rsidR="003D7ABB" w:rsidRDefault="003D7AB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7BC23" w14:textId="77777777" w:rsidR="003D7ABB" w:rsidRPr="004D5A29" w:rsidRDefault="003D7ABB" w:rsidP="00175D51">
    <w:pPr>
      <w:pStyle w:val="MarkforAttachmentHeadingBlue"/>
      <w:spacing w:after="240"/>
      <w:rPr>
        <w:color w:val="auto"/>
      </w:rPr>
    </w:pPr>
    <w:r w:rsidRPr="004D5A29">
      <w:rPr>
        <w:rFonts w:ascii="Times New Roman" w:hAnsi="Times New Roman"/>
        <w:noProof/>
        <w:snapToGrid w:val="0"/>
        <w:color w:val="auto"/>
        <w:sz w:val="32"/>
        <w:szCs w:val="32"/>
      </w:rPr>
      <mc:AlternateContent>
        <mc:Choice Requires="wps">
          <w:drawing>
            <wp:anchor distT="0" distB="0" distL="114300" distR="114300" simplePos="0" relativeHeight="251659264" behindDoc="0" locked="0" layoutInCell="0" allowOverlap="1" wp14:anchorId="24FAD958" wp14:editId="4670BF7D">
              <wp:simplePos x="0" y="0"/>
              <wp:positionH relativeFrom="column">
                <wp:posOffset>-91440</wp:posOffset>
              </wp:positionH>
              <wp:positionV relativeFrom="paragraph">
                <wp:posOffset>281940</wp:posOffset>
              </wp:positionV>
              <wp:extent cx="7040880" cy="8750935"/>
              <wp:effectExtent l="13335" t="9525" r="13335" b="1206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750935"/>
                      </a:xfrm>
                      <a:prstGeom prst="rect">
                        <a:avLst/>
                      </a:prstGeom>
                      <a:solidFill>
                        <a:srgbClr val="FFFFFF"/>
                      </a:solidFill>
                      <a:ln w="19050">
                        <a:solidFill>
                          <a:srgbClr val="000000"/>
                        </a:solidFill>
                        <a:miter lim="800000"/>
                        <a:headEnd/>
                        <a:tailEnd/>
                      </a:ln>
                    </wps:spPr>
                    <wps:txbx>
                      <w:txbxContent>
                        <w:p w14:paraId="19B040EE" w14:textId="77777777" w:rsidR="003D7ABB" w:rsidRDefault="003D7ABB" w:rsidP="00175D51">
                          <w:pPr>
                            <w:spacing w:line="20" w:lineRule="exact"/>
                            <w:ind w:firstLine="0"/>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FAD958" id="_x0000_t202" coordsize="21600,21600" o:spt="202" path="m,l,21600r21600,l21600,xe">
              <v:stroke joinstyle="miter"/>
              <v:path gradientshapeok="t" o:connecttype="rect"/>
            </v:shapetype>
            <v:shape id="Text Box 1" o:spid="_x0000_s1045" type="#_x0000_t202" style="position:absolute;left:0;text-align:left;margin-left:-7.2pt;margin-top:22.2pt;width:554.4pt;height:68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" o:allowincell="f" strokeweight="1.5pt">
              <v:textbox>
                <w:txbxContent>
                  <w:p w14:paraId="19B040EE" w14:textId="77777777" w:rsidR="003D7ABB" w:rsidRDefault="003D7ABB" w:rsidP="00175D51">
                    <w:pPr>
                      <w:spacing w:line="20" w:lineRule="exact"/>
                      <w:ind w:firstLine="0"/>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1BA90" w14:textId="77777777" w:rsidR="003D7ABB" w:rsidRDefault="003D7A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B2B"/>
    <w:multiLevelType w:val="hybridMultilevel"/>
    <w:tmpl w:val="D534A266"/>
    <w:lvl w:ilvl="0" w:tplc="D16250DE">
      <w:start w:val="1"/>
      <w:numFmt w:val="decimal"/>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 w15:restartNumberingAfterBreak="0">
    <w:nsid w:val="06DD027A"/>
    <w:multiLevelType w:val="hybridMultilevel"/>
    <w:tmpl w:val="48D44FA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C7763FE"/>
    <w:multiLevelType w:val="hybridMultilevel"/>
    <w:tmpl w:val="AF7A88F8"/>
    <w:lvl w:ilvl="0" w:tplc="4D261BA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0D1C0A40"/>
    <w:multiLevelType w:val="hybridMultilevel"/>
    <w:tmpl w:val="B4104B00"/>
    <w:lvl w:ilvl="0" w:tplc="04090019">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118A0F0F"/>
    <w:multiLevelType w:val="hybridMultilevel"/>
    <w:tmpl w:val="D05C0E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6" w15:restartNumberingAfterBreak="0">
    <w:nsid w:val="1778055E"/>
    <w:multiLevelType w:val="hybridMultilevel"/>
    <w:tmpl w:val="40125306"/>
    <w:lvl w:ilvl="0" w:tplc="4DF8A3A4">
      <w:start w:val="1"/>
      <w:numFmt w:val="low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7" w15:restartNumberingAfterBreak="0">
    <w:nsid w:val="1A4A3C63"/>
    <w:multiLevelType w:val="hybridMultilevel"/>
    <w:tmpl w:val="F65497E8"/>
    <w:lvl w:ilvl="0" w:tplc="CDF84CBA">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E4352F"/>
    <w:multiLevelType w:val="hybridMultilevel"/>
    <w:tmpl w:val="2F3C9D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14956"/>
    <w:multiLevelType w:val="hybridMultilevel"/>
    <w:tmpl w:val="643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1"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F16246B"/>
    <w:multiLevelType w:val="hybridMultilevel"/>
    <w:tmpl w:val="C5CCDF60"/>
    <w:lvl w:ilvl="0" w:tplc="5100E30C">
      <w:start w:val="19"/>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1195450"/>
    <w:multiLevelType w:val="hybridMultilevel"/>
    <w:tmpl w:val="D3F04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65353"/>
    <w:multiLevelType w:val="hybridMultilevel"/>
    <w:tmpl w:val="0400EA4E"/>
    <w:lvl w:ilvl="0" w:tplc="99F032EA">
      <w:start w:val="1"/>
      <w:numFmt w:val="decimal"/>
      <w:lvlText w:val="%1."/>
      <w:lvlJc w:val="left"/>
      <w:pPr>
        <w:ind w:left="720" w:hanging="360"/>
      </w:pPr>
      <w:rPr>
        <w:b w:val="0"/>
        <w:bCs/>
        <w:i w:val="0"/>
        <w:iCs/>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E375F"/>
    <w:multiLevelType w:val="hybridMultilevel"/>
    <w:tmpl w:val="F53EF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1B08AE"/>
    <w:multiLevelType w:val="hybridMultilevel"/>
    <w:tmpl w:val="0400EA4E"/>
    <w:lvl w:ilvl="0" w:tplc="99F032EA">
      <w:start w:val="1"/>
      <w:numFmt w:val="decimal"/>
      <w:lvlText w:val="%1."/>
      <w:lvlJc w:val="left"/>
      <w:pPr>
        <w:ind w:left="720" w:hanging="360"/>
      </w:pPr>
      <w:rPr>
        <w:b w:val="0"/>
        <w:bCs/>
        <w:i w:val="0"/>
        <w:iCs/>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04A48"/>
    <w:multiLevelType w:val="hybridMultilevel"/>
    <w:tmpl w:val="140C5776"/>
    <w:lvl w:ilvl="0" w:tplc="33E41D22">
      <w:start w:val="3"/>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45CA1186"/>
    <w:multiLevelType w:val="hybridMultilevel"/>
    <w:tmpl w:val="F83007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4725A2"/>
    <w:multiLevelType w:val="hybridMultilevel"/>
    <w:tmpl w:val="D3F04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1" w15:restartNumberingAfterBreak="0">
    <w:nsid w:val="4F1C2734"/>
    <w:multiLevelType w:val="hybridMultilevel"/>
    <w:tmpl w:val="E728701C"/>
    <w:lvl w:ilvl="0" w:tplc="5EE27756">
      <w:start w:val="1"/>
      <w:numFmt w:val="lowerLetter"/>
      <w:lvlText w:val="%1."/>
      <w:lvlJc w:val="left"/>
      <w:pPr>
        <w:ind w:left="864" w:hanging="360"/>
      </w:pPr>
      <w:rPr>
        <w:b w:val="0"/>
        <w:bCs/>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FF6510F"/>
    <w:multiLevelType w:val="hybridMultilevel"/>
    <w:tmpl w:val="699AA000"/>
    <w:lvl w:ilvl="0" w:tplc="B4A0E19A">
      <w:start w:val="5"/>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8223CD"/>
    <w:multiLevelType w:val="hybridMultilevel"/>
    <w:tmpl w:val="CC72DF9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0B5747"/>
    <w:multiLevelType w:val="hybridMultilevel"/>
    <w:tmpl w:val="20F8474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59EE562F"/>
    <w:multiLevelType w:val="hybridMultilevel"/>
    <w:tmpl w:val="4A24BD6A"/>
    <w:lvl w:ilvl="0" w:tplc="55E0E568">
      <w:start w:val="1"/>
      <w:numFmt w:val="lowerRoman"/>
      <w:lvlText w:val="%1."/>
      <w:lvlJc w:val="left"/>
      <w:pPr>
        <w:ind w:left="864" w:hanging="72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6" w15:restartNumberingAfterBreak="0">
    <w:nsid w:val="618D3931"/>
    <w:multiLevelType w:val="hybridMultilevel"/>
    <w:tmpl w:val="121AB394"/>
    <w:lvl w:ilvl="0" w:tplc="E2AC9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D4D3C"/>
    <w:multiLevelType w:val="multilevel"/>
    <w:tmpl w:val="92E4DAE2"/>
    <w:styleLink w:val="MPROutline2"/>
    <w:lvl w:ilvl="0">
      <w:start w:val="1"/>
      <w:numFmt w:val="upperRoman"/>
      <w:lvlText w:val="%1."/>
      <w:lvlJc w:val="left"/>
      <w:pPr>
        <w:tabs>
          <w:tab w:val="num" w:pos="720"/>
        </w:tabs>
        <w:ind w:left="720" w:hanging="720"/>
      </w:pPr>
      <w:rPr>
        <w:rFonts w:ascii="Garamond" w:hAnsi="Garamond" w:cs="Garamond"/>
        <w:b/>
        <w:bCs/>
        <w:sz w:val="24"/>
        <w:szCs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cs="Symbol" w:hint="default"/>
        <w:color w:val="auto"/>
      </w:rPr>
    </w:lvl>
    <w:lvl w:ilvl="8">
      <w:start w:val="1"/>
      <w:numFmt w:val="bullet"/>
      <w:lvlText w:val=""/>
      <w:lvlJc w:val="left"/>
      <w:pPr>
        <w:ind w:left="3240" w:hanging="360"/>
      </w:pPr>
      <w:rPr>
        <w:rFonts w:ascii="Symbol" w:hAnsi="Symbol" w:cs="Symbol" w:hint="default"/>
        <w:color w:val="auto"/>
      </w:rPr>
    </w:lvl>
  </w:abstractNum>
  <w:abstractNum w:abstractNumId="28" w15:restartNumberingAfterBreak="0">
    <w:nsid w:val="6678613F"/>
    <w:multiLevelType w:val="hybridMultilevel"/>
    <w:tmpl w:val="9564B2F6"/>
    <w:lvl w:ilvl="0" w:tplc="8E5E400E">
      <w:start w:val="1"/>
      <w:numFmt w:val="bullet"/>
      <w:pStyle w:val="Bullet"/>
      <w:lvlText w:val=""/>
      <w:lvlJc w:val="left"/>
      <w:pPr>
        <w:ind w:left="1260" w:hanging="360"/>
      </w:pPr>
      <w:rPr>
        <w:rFonts w:ascii="Symbol" w:hAnsi="Symbol" w:hint="default"/>
      </w:rPr>
    </w:lvl>
    <w:lvl w:ilvl="1" w:tplc="C0B443BC" w:tentative="1">
      <w:start w:val="1"/>
      <w:numFmt w:val="bullet"/>
      <w:lvlText w:val="o"/>
      <w:lvlJc w:val="left"/>
      <w:pPr>
        <w:ind w:left="2340" w:hanging="360"/>
      </w:pPr>
      <w:rPr>
        <w:rFonts w:ascii="Courier New" w:hAnsi="Courier New" w:cs="Courier New" w:hint="default"/>
      </w:rPr>
    </w:lvl>
    <w:lvl w:ilvl="2" w:tplc="0E82FA64" w:tentative="1">
      <w:start w:val="1"/>
      <w:numFmt w:val="bullet"/>
      <w:lvlText w:val=""/>
      <w:lvlJc w:val="left"/>
      <w:pPr>
        <w:ind w:left="3060" w:hanging="360"/>
      </w:pPr>
      <w:rPr>
        <w:rFonts w:ascii="Wingdings" w:hAnsi="Wingdings" w:hint="default"/>
      </w:rPr>
    </w:lvl>
    <w:lvl w:ilvl="3" w:tplc="9BA4771A" w:tentative="1">
      <w:start w:val="1"/>
      <w:numFmt w:val="bullet"/>
      <w:lvlText w:val=""/>
      <w:lvlJc w:val="left"/>
      <w:pPr>
        <w:ind w:left="3780" w:hanging="360"/>
      </w:pPr>
      <w:rPr>
        <w:rFonts w:ascii="Symbol" w:hAnsi="Symbol" w:hint="default"/>
      </w:rPr>
    </w:lvl>
    <w:lvl w:ilvl="4" w:tplc="AAE80FAC" w:tentative="1">
      <w:start w:val="1"/>
      <w:numFmt w:val="bullet"/>
      <w:lvlText w:val="o"/>
      <w:lvlJc w:val="left"/>
      <w:pPr>
        <w:ind w:left="4500" w:hanging="360"/>
      </w:pPr>
      <w:rPr>
        <w:rFonts w:ascii="Courier New" w:hAnsi="Courier New" w:cs="Courier New" w:hint="default"/>
      </w:rPr>
    </w:lvl>
    <w:lvl w:ilvl="5" w:tplc="AE3EF926" w:tentative="1">
      <w:start w:val="1"/>
      <w:numFmt w:val="bullet"/>
      <w:lvlText w:val=""/>
      <w:lvlJc w:val="left"/>
      <w:pPr>
        <w:ind w:left="5220" w:hanging="360"/>
      </w:pPr>
      <w:rPr>
        <w:rFonts w:ascii="Wingdings" w:hAnsi="Wingdings" w:hint="default"/>
      </w:rPr>
    </w:lvl>
    <w:lvl w:ilvl="6" w:tplc="E3D609D4" w:tentative="1">
      <w:start w:val="1"/>
      <w:numFmt w:val="bullet"/>
      <w:lvlText w:val=""/>
      <w:lvlJc w:val="left"/>
      <w:pPr>
        <w:ind w:left="5940" w:hanging="360"/>
      </w:pPr>
      <w:rPr>
        <w:rFonts w:ascii="Symbol" w:hAnsi="Symbol" w:hint="default"/>
      </w:rPr>
    </w:lvl>
    <w:lvl w:ilvl="7" w:tplc="4A8A2818" w:tentative="1">
      <w:start w:val="1"/>
      <w:numFmt w:val="bullet"/>
      <w:lvlText w:val="o"/>
      <w:lvlJc w:val="left"/>
      <w:pPr>
        <w:ind w:left="6660" w:hanging="360"/>
      </w:pPr>
      <w:rPr>
        <w:rFonts w:ascii="Courier New" w:hAnsi="Courier New" w:cs="Courier New" w:hint="default"/>
      </w:rPr>
    </w:lvl>
    <w:lvl w:ilvl="8" w:tplc="78167404" w:tentative="1">
      <w:start w:val="1"/>
      <w:numFmt w:val="bullet"/>
      <w:lvlText w:val=""/>
      <w:lvlJc w:val="left"/>
      <w:pPr>
        <w:ind w:left="7380" w:hanging="360"/>
      </w:pPr>
      <w:rPr>
        <w:rFonts w:ascii="Wingdings" w:hAnsi="Wingdings" w:hint="default"/>
      </w:rPr>
    </w:lvl>
  </w:abstractNum>
  <w:abstractNum w:abstractNumId="29" w15:restartNumberingAfterBreak="0">
    <w:nsid w:val="6F2C3F55"/>
    <w:multiLevelType w:val="hybridMultilevel"/>
    <w:tmpl w:val="B824B4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37782D"/>
    <w:multiLevelType w:val="hybridMultilevel"/>
    <w:tmpl w:val="428C5E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72557D39"/>
    <w:multiLevelType w:val="hybridMultilevel"/>
    <w:tmpl w:val="CC72DF9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392044"/>
    <w:multiLevelType w:val="hybridMultilevel"/>
    <w:tmpl w:val="FB1E60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28"/>
  </w:num>
  <w:num w:numId="2">
    <w:abstractNumId w:val="20"/>
  </w:num>
  <w:num w:numId="3">
    <w:abstractNumId w:val="11"/>
  </w:num>
  <w:num w:numId="4">
    <w:abstractNumId w:val="33"/>
  </w:num>
  <w:num w:numId="5">
    <w:abstractNumId w:val="17"/>
  </w:num>
  <w:num w:numId="6">
    <w:abstractNumId w:val="5"/>
  </w:num>
  <w:num w:numId="7">
    <w:abstractNumId w:val="27"/>
  </w:num>
  <w:num w:numId="8">
    <w:abstractNumId w:val="10"/>
  </w:num>
  <w:num w:numId="9">
    <w:abstractNumId w:val="8"/>
  </w:num>
  <w:num w:numId="10">
    <w:abstractNumId w:val="30"/>
  </w:num>
  <w:num w:numId="11">
    <w:abstractNumId w:val="1"/>
  </w:num>
  <w:num w:numId="12">
    <w:abstractNumId w:val="24"/>
  </w:num>
  <w:num w:numId="13">
    <w:abstractNumId w:val="2"/>
  </w:num>
  <w:num w:numId="14">
    <w:abstractNumId w:val="12"/>
  </w:num>
  <w:num w:numId="15">
    <w:abstractNumId w:val="0"/>
  </w:num>
  <w:num w:numId="16">
    <w:abstractNumId w:val="25"/>
  </w:num>
  <w:num w:numId="17">
    <w:abstractNumId w:val="31"/>
  </w:num>
  <w:num w:numId="18">
    <w:abstractNumId w:val="6"/>
  </w:num>
  <w:num w:numId="19">
    <w:abstractNumId w:val="22"/>
  </w:num>
  <w:num w:numId="20">
    <w:abstractNumId w:val="23"/>
  </w:num>
  <w:num w:numId="21">
    <w:abstractNumId w:val="29"/>
  </w:num>
  <w:num w:numId="22">
    <w:abstractNumId w:val="18"/>
  </w:num>
  <w:num w:numId="23">
    <w:abstractNumId w:val="16"/>
  </w:num>
  <w:num w:numId="24">
    <w:abstractNumId w:val="14"/>
  </w:num>
  <w:num w:numId="25">
    <w:abstractNumId w:val="13"/>
  </w:num>
  <w:num w:numId="26">
    <w:abstractNumId w:val="19"/>
  </w:num>
  <w:num w:numId="27">
    <w:abstractNumId w:val="21"/>
  </w:num>
  <w:num w:numId="28">
    <w:abstractNumId w:val="3"/>
  </w:num>
  <w:num w:numId="29">
    <w:abstractNumId w:val="4"/>
  </w:num>
  <w:num w:numId="30">
    <w:abstractNumId w:val="32"/>
  </w:num>
  <w:num w:numId="31">
    <w:abstractNumId w:val="15"/>
  </w:num>
  <w:num w:numId="32">
    <w:abstractNumId w:val="7"/>
  </w:num>
  <w:num w:numId="33">
    <w:abstractNumId w:val="26"/>
  </w:num>
  <w:num w:numId="34">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1658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zNjUxMDOwNDFV0lEKTi0uzszPAykwNKwFABt3thotAAAA"/>
  </w:docVars>
  <w:rsids>
    <w:rsidRoot w:val="008C11A4"/>
    <w:rsid w:val="0000039C"/>
    <w:rsid w:val="00000DD3"/>
    <w:rsid w:val="00001E4B"/>
    <w:rsid w:val="00002644"/>
    <w:rsid w:val="000029FE"/>
    <w:rsid w:val="00003FC2"/>
    <w:rsid w:val="000040D2"/>
    <w:rsid w:val="00004169"/>
    <w:rsid w:val="000055D5"/>
    <w:rsid w:val="00005643"/>
    <w:rsid w:val="00006464"/>
    <w:rsid w:val="00007EA5"/>
    <w:rsid w:val="000102BD"/>
    <w:rsid w:val="0001296C"/>
    <w:rsid w:val="00013BDD"/>
    <w:rsid w:val="00014E2D"/>
    <w:rsid w:val="00015D22"/>
    <w:rsid w:val="00015DA9"/>
    <w:rsid w:val="00016317"/>
    <w:rsid w:val="0002338F"/>
    <w:rsid w:val="00023E34"/>
    <w:rsid w:val="00024BD6"/>
    <w:rsid w:val="00025313"/>
    <w:rsid w:val="00027061"/>
    <w:rsid w:val="0002710B"/>
    <w:rsid w:val="00027468"/>
    <w:rsid w:val="00030ABB"/>
    <w:rsid w:val="000322BE"/>
    <w:rsid w:val="0003231D"/>
    <w:rsid w:val="00032886"/>
    <w:rsid w:val="000417E0"/>
    <w:rsid w:val="00042046"/>
    <w:rsid w:val="00042574"/>
    <w:rsid w:val="000426FB"/>
    <w:rsid w:val="0004447B"/>
    <w:rsid w:val="00044F01"/>
    <w:rsid w:val="00045FC7"/>
    <w:rsid w:val="00046CAD"/>
    <w:rsid w:val="0005017B"/>
    <w:rsid w:val="0005272F"/>
    <w:rsid w:val="00055D41"/>
    <w:rsid w:val="00055DFB"/>
    <w:rsid w:val="0005708A"/>
    <w:rsid w:val="00057149"/>
    <w:rsid w:val="000573D6"/>
    <w:rsid w:val="00057723"/>
    <w:rsid w:val="00061331"/>
    <w:rsid w:val="0006157D"/>
    <w:rsid w:val="000628A7"/>
    <w:rsid w:val="00064790"/>
    <w:rsid w:val="00065099"/>
    <w:rsid w:val="00065939"/>
    <w:rsid w:val="00066EAC"/>
    <w:rsid w:val="00067628"/>
    <w:rsid w:val="00070AE8"/>
    <w:rsid w:val="00071603"/>
    <w:rsid w:val="000718FB"/>
    <w:rsid w:val="00072B80"/>
    <w:rsid w:val="000753DF"/>
    <w:rsid w:val="00075531"/>
    <w:rsid w:val="00075A68"/>
    <w:rsid w:val="00075BA8"/>
    <w:rsid w:val="00076C4F"/>
    <w:rsid w:val="00076F5D"/>
    <w:rsid w:val="000775CD"/>
    <w:rsid w:val="00080412"/>
    <w:rsid w:val="0008063C"/>
    <w:rsid w:val="00080E95"/>
    <w:rsid w:val="00080FF4"/>
    <w:rsid w:val="000817E2"/>
    <w:rsid w:val="00081DD7"/>
    <w:rsid w:val="00082638"/>
    <w:rsid w:val="000858EB"/>
    <w:rsid w:val="000873D5"/>
    <w:rsid w:val="000916EA"/>
    <w:rsid w:val="0009204A"/>
    <w:rsid w:val="00092EFB"/>
    <w:rsid w:val="00094480"/>
    <w:rsid w:val="00095298"/>
    <w:rsid w:val="00095B60"/>
    <w:rsid w:val="00095C15"/>
    <w:rsid w:val="000968F4"/>
    <w:rsid w:val="000A0741"/>
    <w:rsid w:val="000A0782"/>
    <w:rsid w:val="000A2C2B"/>
    <w:rsid w:val="000A4199"/>
    <w:rsid w:val="000A57A7"/>
    <w:rsid w:val="000A5EF6"/>
    <w:rsid w:val="000A6DB7"/>
    <w:rsid w:val="000A7415"/>
    <w:rsid w:val="000A7F10"/>
    <w:rsid w:val="000B0478"/>
    <w:rsid w:val="000B206F"/>
    <w:rsid w:val="000B34C3"/>
    <w:rsid w:val="000B411E"/>
    <w:rsid w:val="000B413E"/>
    <w:rsid w:val="000B52FA"/>
    <w:rsid w:val="000B5652"/>
    <w:rsid w:val="000B5D0A"/>
    <w:rsid w:val="000B66CB"/>
    <w:rsid w:val="000B6CF5"/>
    <w:rsid w:val="000C0187"/>
    <w:rsid w:val="000C0EEF"/>
    <w:rsid w:val="000C2F71"/>
    <w:rsid w:val="000C5397"/>
    <w:rsid w:val="000C601B"/>
    <w:rsid w:val="000C6243"/>
    <w:rsid w:val="000D127C"/>
    <w:rsid w:val="000D1B33"/>
    <w:rsid w:val="000D5032"/>
    <w:rsid w:val="000D5CBD"/>
    <w:rsid w:val="000D669D"/>
    <w:rsid w:val="000D6928"/>
    <w:rsid w:val="000D6D1B"/>
    <w:rsid w:val="000D6D5D"/>
    <w:rsid w:val="000D766F"/>
    <w:rsid w:val="000D7B9D"/>
    <w:rsid w:val="000D7BAE"/>
    <w:rsid w:val="000D7D77"/>
    <w:rsid w:val="000E03F4"/>
    <w:rsid w:val="000E0759"/>
    <w:rsid w:val="000E0BD2"/>
    <w:rsid w:val="000E1DF8"/>
    <w:rsid w:val="000E2D0D"/>
    <w:rsid w:val="000E2D73"/>
    <w:rsid w:val="000E342A"/>
    <w:rsid w:val="000E3526"/>
    <w:rsid w:val="000E4EB9"/>
    <w:rsid w:val="000E4FB4"/>
    <w:rsid w:val="000F0804"/>
    <w:rsid w:val="000F1118"/>
    <w:rsid w:val="000F19AE"/>
    <w:rsid w:val="000F1CAD"/>
    <w:rsid w:val="000F3B5E"/>
    <w:rsid w:val="000F5B48"/>
    <w:rsid w:val="000F5CC4"/>
    <w:rsid w:val="000F6461"/>
    <w:rsid w:val="001004EC"/>
    <w:rsid w:val="001010D4"/>
    <w:rsid w:val="00101563"/>
    <w:rsid w:val="0010370E"/>
    <w:rsid w:val="00103784"/>
    <w:rsid w:val="001042B9"/>
    <w:rsid w:val="00104584"/>
    <w:rsid w:val="00105193"/>
    <w:rsid w:val="001068D3"/>
    <w:rsid w:val="001073CD"/>
    <w:rsid w:val="00107550"/>
    <w:rsid w:val="00107F66"/>
    <w:rsid w:val="00111AF9"/>
    <w:rsid w:val="00113294"/>
    <w:rsid w:val="00115D9D"/>
    <w:rsid w:val="00115F66"/>
    <w:rsid w:val="0011712E"/>
    <w:rsid w:val="00117134"/>
    <w:rsid w:val="001202AC"/>
    <w:rsid w:val="00121993"/>
    <w:rsid w:val="00123A68"/>
    <w:rsid w:val="00124173"/>
    <w:rsid w:val="00131FEC"/>
    <w:rsid w:val="0013220A"/>
    <w:rsid w:val="001325C8"/>
    <w:rsid w:val="0013320C"/>
    <w:rsid w:val="00133B6C"/>
    <w:rsid w:val="001352AA"/>
    <w:rsid w:val="00135596"/>
    <w:rsid w:val="00137B16"/>
    <w:rsid w:val="0014055E"/>
    <w:rsid w:val="001408B5"/>
    <w:rsid w:val="001412CB"/>
    <w:rsid w:val="00142296"/>
    <w:rsid w:val="00142E71"/>
    <w:rsid w:val="00143281"/>
    <w:rsid w:val="0014351F"/>
    <w:rsid w:val="001435EE"/>
    <w:rsid w:val="0014585F"/>
    <w:rsid w:val="00145E9F"/>
    <w:rsid w:val="001469D0"/>
    <w:rsid w:val="00146AD3"/>
    <w:rsid w:val="001470F2"/>
    <w:rsid w:val="0014789F"/>
    <w:rsid w:val="00147932"/>
    <w:rsid w:val="00147DCD"/>
    <w:rsid w:val="00151A1F"/>
    <w:rsid w:val="00152746"/>
    <w:rsid w:val="001537E7"/>
    <w:rsid w:val="00153F9D"/>
    <w:rsid w:val="00154A61"/>
    <w:rsid w:val="00156284"/>
    <w:rsid w:val="00160CF5"/>
    <w:rsid w:val="00161BC6"/>
    <w:rsid w:val="00162A29"/>
    <w:rsid w:val="00163865"/>
    <w:rsid w:val="00164A78"/>
    <w:rsid w:val="00166314"/>
    <w:rsid w:val="001666B4"/>
    <w:rsid w:val="00166E9D"/>
    <w:rsid w:val="00170453"/>
    <w:rsid w:val="00172B57"/>
    <w:rsid w:val="00172FC3"/>
    <w:rsid w:val="001736D0"/>
    <w:rsid w:val="001753AB"/>
    <w:rsid w:val="001759B8"/>
    <w:rsid w:val="00175D51"/>
    <w:rsid w:val="00176B98"/>
    <w:rsid w:val="00176C12"/>
    <w:rsid w:val="00176CF2"/>
    <w:rsid w:val="00180DF5"/>
    <w:rsid w:val="0018131F"/>
    <w:rsid w:val="001818E4"/>
    <w:rsid w:val="00181B37"/>
    <w:rsid w:val="00183903"/>
    <w:rsid w:val="00183DC1"/>
    <w:rsid w:val="0018599A"/>
    <w:rsid w:val="00186C81"/>
    <w:rsid w:val="001877DE"/>
    <w:rsid w:val="00193C96"/>
    <w:rsid w:val="00194314"/>
    <w:rsid w:val="00194ADB"/>
    <w:rsid w:val="001952EF"/>
    <w:rsid w:val="00195854"/>
    <w:rsid w:val="001959FA"/>
    <w:rsid w:val="00195A30"/>
    <w:rsid w:val="00195E78"/>
    <w:rsid w:val="00196075"/>
    <w:rsid w:val="00196A8A"/>
    <w:rsid w:val="0019708A"/>
    <w:rsid w:val="00197101"/>
    <w:rsid w:val="001A0613"/>
    <w:rsid w:val="001A0E06"/>
    <w:rsid w:val="001A159B"/>
    <w:rsid w:val="001A4A58"/>
    <w:rsid w:val="001A7896"/>
    <w:rsid w:val="001B08E9"/>
    <w:rsid w:val="001B11B7"/>
    <w:rsid w:val="001B17E8"/>
    <w:rsid w:val="001B1C42"/>
    <w:rsid w:val="001B2D20"/>
    <w:rsid w:val="001B3AF1"/>
    <w:rsid w:val="001B4808"/>
    <w:rsid w:val="001B74AB"/>
    <w:rsid w:val="001B7802"/>
    <w:rsid w:val="001C014F"/>
    <w:rsid w:val="001C0C1F"/>
    <w:rsid w:val="001C2400"/>
    <w:rsid w:val="001C29D0"/>
    <w:rsid w:val="001C4158"/>
    <w:rsid w:val="001C53A3"/>
    <w:rsid w:val="001C5700"/>
    <w:rsid w:val="001C584C"/>
    <w:rsid w:val="001C6138"/>
    <w:rsid w:val="001C63A2"/>
    <w:rsid w:val="001C793B"/>
    <w:rsid w:val="001C7A2C"/>
    <w:rsid w:val="001D12CB"/>
    <w:rsid w:val="001D178B"/>
    <w:rsid w:val="001D1AC0"/>
    <w:rsid w:val="001D22CB"/>
    <w:rsid w:val="001D2B55"/>
    <w:rsid w:val="001D3A46"/>
    <w:rsid w:val="001D4167"/>
    <w:rsid w:val="001D4FF6"/>
    <w:rsid w:val="001D51E5"/>
    <w:rsid w:val="001D5526"/>
    <w:rsid w:val="001D6514"/>
    <w:rsid w:val="001D6C4A"/>
    <w:rsid w:val="001E0468"/>
    <w:rsid w:val="001E393F"/>
    <w:rsid w:val="001E3AC7"/>
    <w:rsid w:val="001E4C3C"/>
    <w:rsid w:val="001E4D22"/>
    <w:rsid w:val="001E64C4"/>
    <w:rsid w:val="001E75FF"/>
    <w:rsid w:val="001E7DF3"/>
    <w:rsid w:val="001F0380"/>
    <w:rsid w:val="001F0A27"/>
    <w:rsid w:val="001F0DAA"/>
    <w:rsid w:val="001F3C03"/>
    <w:rsid w:val="001F5946"/>
    <w:rsid w:val="001F62D9"/>
    <w:rsid w:val="001F6345"/>
    <w:rsid w:val="001F7F43"/>
    <w:rsid w:val="0020203D"/>
    <w:rsid w:val="00203BA8"/>
    <w:rsid w:val="00204C63"/>
    <w:rsid w:val="0020640F"/>
    <w:rsid w:val="00206A3B"/>
    <w:rsid w:val="002074FA"/>
    <w:rsid w:val="00207D19"/>
    <w:rsid w:val="0021043B"/>
    <w:rsid w:val="002108D3"/>
    <w:rsid w:val="002124C3"/>
    <w:rsid w:val="00213378"/>
    <w:rsid w:val="00216B9B"/>
    <w:rsid w:val="002209D5"/>
    <w:rsid w:val="00221B3E"/>
    <w:rsid w:val="00222392"/>
    <w:rsid w:val="002225AF"/>
    <w:rsid w:val="00222B04"/>
    <w:rsid w:val="00222DD7"/>
    <w:rsid w:val="00222FF1"/>
    <w:rsid w:val="002230BE"/>
    <w:rsid w:val="00223C4E"/>
    <w:rsid w:val="0022403D"/>
    <w:rsid w:val="00224267"/>
    <w:rsid w:val="0022504C"/>
    <w:rsid w:val="00225431"/>
    <w:rsid w:val="00225998"/>
    <w:rsid w:val="00227DDF"/>
    <w:rsid w:val="00230546"/>
    <w:rsid w:val="00230E4B"/>
    <w:rsid w:val="00232101"/>
    <w:rsid w:val="002332D6"/>
    <w:rsid w:val="00233428"/>
    <w:rsid w:val="0023383C"/>
    <w:rsid w:val="00233A3C"/>
    <w:rsid w:val="00233FA5"/>
    <w:rsid w:val="00234A56"/>
    <w:rsid w:val="00236039"/>
    <w:rsid w:val="00240A78"/>
    <w:rsid w:val="00240CA3"/>
    <w:rsid w:val="00242617"/>
    <w:rsid w:val="002430C8"/>
    <w:rsid w:val="002432E7"/>
    <w:rsid w:val="0024392E"/>
    <w:rsid w:val="00243DC4"/>
    <w:rsid w:val="0024522D"/>
    <w:rsid w:val="00245CC4"/>
    <w:rsid w:val="002460C7"/>
    <w:rsid w:val="00247754"/>
    <w:rsid w:val="00251CF3"/>
    <w:rsid w:val="00251D0D"/>
    <w:rsid w:val="00252047"/>
    <w:rsid w:val="002522BB"/>
    <w:rsid w:val="00252C51"/>
    <w:rsid w:val="00253ED5"/>
    <w:rsid w:val="0025541F"/>
    <w:rsid w:val="002567F7"/>
    <w:rsid w:val="00256D83"/>
    <w:rsid w:val="00261E0A"/>
    <w:rsid w:val="0026255C"/>
    <w:rsid w:val="00263552"/>
    <w:rsid w:val="00264D3B"/>
    <w:rsid w:val="00265F63"/>
    <w:rsid w:val="0026674E"/>
    <w:rsid w:val="00266975"/>
    <w:rsid w:val="00266E7E"/>
    <w:rsid w:val="0026719D"/>
    <w:rsid w:val="002704E8"/>
    <w:rsid w:val="00270FC2"/>
    <w:rsid w:val="00271930"/>
    <w:rsid w:val="00271B26"/>
    <w:rsid w:val="00272813"/>
    <w:rsid w:val="0027645D"/>
    <w:rsid w:val="002769B3"/>
    <w:rsid w:val="00277419"/>
    <w:rsid w:val="00280EC9"/>
    <w:rsid w:val="002811AA"/>
    <w:rsid w:val="002814CB"/>
    <w:rsid w:val="00281DD6"/>
    <w:rsid w:val="00284306"/>
    <w:rsid w:val="00285941"/>
    <w:rsid w:val="00285F8B"/>
    <w:rsid w:val="00286477"/>
    <w:rsid w:val="00291064"/>
    <w:rsid w:val="002915CD"/>
    <w:rsid w:val="00291E3D"/>
    <w:rsid w:val="00292C42"/>
    <w:rsid w:val="00292F08"/>
    <w:rsid w:val="00294A1B"/>
    <w:rsid w:val="002A50D8"/>
    <w:rsid w:val="002A6AEE"/>
    <w:rsid w:val="002A6EEE"/>
    <w:rsid w:val="002A6F92"/>
    <w:rsid w:val="002A75E2"/>
    <w:rsid w:val="002A7A95"/>
    <w:rsid w:val="002A7DFF"/>
    <w:rsid w:val="002B0197"/>
    <w:rsid w:val="002B0DCD"/>
    <w:rsid w:val="002B30F8"/>
    <w:rsid w:val="002B33A1"/>
    <w:rsid w:val="002B3B72"/>
    <w:rsid w:val="002B40E0"/>
    <w:rsid w:val="002B560E"/>
    <w:rsid w:val="002B587E"/>
    <w:rsid w:val="002B5B27"/>
    <w:rsid w:val="002B60BF"/>
    <w:rsid w:val="002B62C0"/>
    <w:rsid w:val="002B6350"/>
    <w:rsid w:val="002B6851"/>
    <w:rsid w:val="002B6F6D"/>
    <w:rsid w:val="002B7AB5"/>
    <w:rsid w:val="002C3846"/>
    <w:rsid w:val="002C400D"/>
    <w:rsid w:val="002C50DF"/>
    <w:rsid w:val="002C57D3"/>
    <w:rsid w:val="002C6D9D"/>
    <w:rsid w:val="002C7674"/>
    <w:rsid w:val="002D07AB"/>
    <w:rsid w:val="002D16B2"/>
    <w:rsid w:val="002D2998"/>
    <w:rsid w:val="002D3081"/>
    <w:rsid w:val="002D4342"/>
    <w:rsid w:val="002D485D"/>
    <w:rsid w:val="002D4C4D"/>
    <w:rsid w:val="002D4E7F"/>
    <w:rsid w:val="002D6F17"/>
    <w:rsid w:val="002D7269"/>
    <w:rsid w:val="002E1F9C"/>
    <w:rsid w:val="002E34D7"/>
    <w:rsid w:val="002E5566"/>
    <w:rsid w:val="002E62BE"/>
    <w:rsid w:val="002E6347"/>
    <w:rsid w:val="002E7898"/>
    <w:rsid w:val="002E79BF"/>
    <w:rsid w:val="002F14D7"/>
    <w:rsid w:val="002F212F"/>
    <w:rsid w:val="002F2836"/>
    <w:rsid w:val="0030477F"/>
    <w:rsid w:val="00304DE0"/>
    <w:rsid w:val="0030512C"/>
    <w:rsid w:val="00305907"/>
    <w:rsid w:val="00306BF0"/>
    <w:rsid w:val="00306CD1"/>
    <w:rsid w:val="003075AE"/>
    <w:rsid w:val="003079D1"/>
    <w:rsid w:val="00307AC9"/>
    <w:rsid w:val="00312717"/>
    <w:rsid w:val="00313F1F"/>
    <w:rsid w:val="00314649"/>
    <w:rsid w:val="003147C5"/>
    <w:rsid w:val="00314C9E"/>
    <w:rsid w:val="0031617A"/>
    <w:rsid w:val="0031703C"/>
    <w:rsid w:val="0032096E"/>
    <w:rsid w:val="00322BA3"/>
    <w:rsid w:val="0032372B"/>
    <w:rsid w:val="00324DD1"/>
    <w:rsid w:val="0032604A"/>
    <w:rsid w:val="00326C35"/>
    <w:rsid w:val="00330A1F"/>
    <w:rsid w:val="0033108C"/>
    <w:rsid w:val="00331AD2"/>
    <w:rsid w:val="003328BC"/>
    <w:rsid w:val="00332DB3"/>
    <w:rsid w:val="00332E16"/>
    <w:rsid w:val="0033437C"/>
    <w:rsid w:val="00335C70"/>
    <w:rsid w:val="003366E9"/>
    <w:rsid w:val="00337290"/>
    <w:rsid w:val="003372B9"/>
    <w:rsid w:val="0033743E"/>
    <w:rsid w:val="003403FA"/>
    <w:rsid w:val="00340A3A"/>
    <w:rsid w:val="003423B4"/>
    <w:rsid w:val="003425BE"/>
    <w:rsid w:val="00342DA6"/>
    <w:rsid w:val="00342DEC"/>
    <w:rsid w:val="0034320B"/>
    <w:rsid w:val="00343F1B"/>
    <w:rsid w:val="003440C7"/>
    <w:rsid w:val="00344171"/>
    <w:rsid w:val="003467A2"/>
    <w:rsid w:val="003467F0"/>
    <w:rsid w:val="00347844"/>
    <w:rsid w:val="0035012A"/>
    <w:rsid w:val="00350F2A"/>
    <w:rsid w:val="00353003"/>
    <w:rsid w:val="003531D4"/>
    <w:rsid w:val="003539DC"/>
    <w:rsid w:val="00354565"/>
    <w:rsid w:val="003552B2"/>
    <w:rsid w:val="0035631E"/>
    <w:rsid w:val="00356349"/>
    <w:rsid w:val="003608E3"/>
    <w:rsid w:val="00360F49"/>
    <w:rsid w:val="003618B9"/>
    <w:rsid w:val="00362555"/>
    <w:rsid w:val="00362F97"/>
    <w:rsid w:val="0036447E"/>
    <w:rsid w:val="0036525F"/>
    <w:rsid w:val="0036659E"/>
    <w:rsid w:val="003703E1"/>
    <w:rsid w:val="003710B0"/>
    <w:rsid w:val="003736E7"/>
    <w:rsid w:val="00375863"/>
    <w:rsid w:val="00375937"/>
    <w:rsid w:val="00376924"/>
    <w:rsid w:val="00376B12"/>
    <w:rsid w:val="00377E19"/>
    <w:rsid w:val="00380EAE"/>
    <w:rsid w:val="003844A0"/>
    <w:rsid w:val="0038543D"/>
    <w:rsid w:val="00386DBE"/>
    <w:rsid w:val="00387DAD"/>
    <w:rsid w:val="0039232C"/>
    <w:rsid w:val="00392FB6"/>
    <w:rsid w:val="00393CC0"/>
    <w:rsid w:val="00394C34"/>
    <w:rsid w:val="00394CEB"/>
    <w:rsid w:val="003A12EB"/>
    <w:rsid w:val="003A1EE9"/>
    <w:rsid w:val="003A2702"/>
    <w:rsid w:val="003A3266"/>
    <w:rsid w:val="003A4567"/>
    <w:rsid w:val="003A4B01"/>
    <w:rsid w:val="003A4F58"/>
    <w:rsid w:val="003A6F4D"/>
    <w:rsid w:val="003A7184"/>
    <w:rsid w:val="003A7363"/>
    <w:rsid w:val="003B0BF1"/>
    <w:rsid w:val="003B118F"/>
    <w:rsid w:val="003B3C88"/>
    <w:rsid w:val="003B3D1E"/>
    <w:rsid w:val="003B4917"/>
    <w:rsid w:val="003B4F06"/>
    <w:rsid w:val="003B5CCA"/>
    <w:rsid w:val="003B721E"/>
    <w:rsid w:val="003C15D9"/>
    <w:rsid w:val="003C19E5"/>
    <w:rsid w:val="003C29C0"/>
    <w:rsid w:val="003C3704"/>
    <w:rsid w:val="003C510C"/>
    <w:rsid w:val="003C79E1"/>
    <w:rsid w:val="003D0E69"/>
    <w:rsid w:val="003D14C4"/>
    <w:rsid w:val="003D1E10"/>
    <w:rsid w:val="003D21DC"/>
    <w:rsid w:val="003D264D"/>
    <w:rsid w:val="003D2695"/>
    <w:rsid w:val="003D2E8C"/>
    <w:rsid w:val="003D60C3"/>
    <w:rsid w:val="003D64CE"/>
    <w:rsid w:val="003D64DC"/>
    <w:rsid w:val="003D7ABB"/>
    <w:rsid w:val="003D7F7F"/>
    <w:rsid w:val="003E0914"/>
    <w:rsid w:val="003E096B"/>
    <w:rsid w:val="003E0A45"/>
    <w:rsid w:val="003E0DD7"/>
    <w:rsid w:val="003E14ED"/>
    <w:rsid w:val="003E318C"/>
    <w:rsid w:val="003E41BA"/>
    <w:rsid w:val="003E444D"/>
    <w:rsid w:val="003E531D"/>
    <w:rsid w:val="003E657A"/>
    <w:rsid w:val="003E6BB4"/>
    <w:rsid w:val="003E75C2"/>
    <w:rsid w:val="003E7D19"/>
    <w:rsid w:val="003F0E03"/>
    <w:rsid w:val="003F1D3A"/>
    <w:rsid w:val="003F304A"/>
    <w:rsid w:val="003F30E5"/>
    <w:rsid w:val="003F3105"/>
    <w:rsid w:val="003F448B"/>
    <w:rsid w:val="003F5665"/>
    <w:rsid w:val="003F5AE7"/>
    <w:rsid w:val="003F6F0A"/>
    <w:rsid w:val="003F6FA2"/>
    <w:rsid w:val="003F7498"/>
    <w:rsid w:val="003F750B"/>
    <w:rsid w:val="003F7530"/>
    <w:rsid w:val="003F765C"/>
    <w:rsid w:val="00400DF6"/>
    <w:rsid w:val="00400F00"/>
    <w:rsid w:val="00402C66"/>
    <w:rsid w:val="00402FDB"/>
    <w:rsid w:val="00403499"/>
    <w:rsid w:val="004046A7"/>
    <w:rsid w:val="004076F9"/>
    <w:rsid w:val="004078DF"/>
    <w:rsid w:val="0041054E"/>
    <w:rsid w:val="00410AEB"/>
    <w:rsid w:val="00411A14"/>
    <w:rsid w:val="00411AF1"/>
    <w:rsid w:val="00411EB6"/>
    <w:rsid w:val="00412B51"/>
    <w:rsid w:val="00412DDC"/>
    <w:rsid w:val="00416955"/>
    <w:rsid w:val="00417C73"/>
    <w:rsid w:val="00420B9E"/>
    <w:rsid w:val="004228CE"/>
    <w:rsid w:val="004234D2"/>
    <w:rsid w:val="00423D3B"/>
    <w:rsid w:val="00425331"/>
    <w:rsid w:val="0042584D"/>
    <w:rsid w:val="00426200"/>
    <w:rsid w:val="0043102B"/>
    <w:rsid w:val="004311F1"/>
    <w:rsid w:val="00431344"/>
    <w:rsid w:val="004314B4"/>
    <w:rsid w:val="004331A0"/>
    <w:rsid w:val="0043352D"/>
    <w:rsid w:val="00434CE6"/>
    <w:rsid w:val="00436FB3"/>
    <w:rsid w:val="0043725E"/>
    <w:rsid w:val="00441150"/>
    <w:rsid w:val="0044341B"/>
    <w:rsid w:val="004434F9"/>
    <w:rsid w:val="00443641"/>
    <w:rsid w:val="00443BFC"/>
    <w:rsid w:val="00444148"/>
    <w:rsid w:val="004441EF"/>
    <w:rsid w:val="00444962"/>
    <w:rsid w:val="00445662"/>
    <w:rsid w:val="00446A76"/>
    <w:rsid w:val="00447BC2"/>
    <w:rsid w:val="00450734"/>
    <w:rsid w:val="0045119B"/>
    <w:rsid w:val="00451DA1"/>
    <w:rsid w:val="00454D92"/>
    <w:rsid w:val="00455FF7"/>
    <w:rsid w:val="00456F16"/>
    <w:rsid w:val="00457FD7"/>
    <w:rsid w:val="004614DB"/>
    <w:rsid w:val="004620BD"/>
    <w:rsid w:val="004638A9"/>
    <w:rsid w:val="004638C4"/>
    <w:rsid w:val="0046410B"/>
    <w:rsid w:val="0046658F"/>
    <w:rsid w:val="00467EE6"/>
    <w:rsid w:val="00470107"/>
    <w:rsid w:val="0047045D"/>
    <w:rsid w:val="00470E5A"/>
    <w:rsid w:val="0047356C"/>
    <w:rsid w:val="00474AC6"/>
    <w:rsid w:val="00475BCE"/>
    <w:rsid w:val="00476ED0"/>
    <w:rsid w:val="00476EF7"/>
    <w:rsid w:val="004777C4"/>
    <w:rsid w:val="0048095D"/>
    <w:rsid w:val="00480AEB"/>
    <w:rsid w:val="00480D5C"/>
    <w:rsid w:val="00481E5F"/>
    <w:rsid w:val="00482F1B"/>
    <w:rsid w:val="00484978"/>
    <w:rsid w:val="00484C48"/>
    <w:rsid w:val="0048537A"/>
    <w:rsid w:val="00486AD1"/>
    <w:rsid w:val="00486B63"/>
    <w:rsid w:val="00487695"/>
    <w:rsid w:val="00490161"/>
    <w:rsid w:val="00490243"/>
    <w:rsid w:val="004934CD"/>
    <w:rsid w:val="00494465"/>
    <w:rsid w:val="00494497"/>
    <w:rsid w:val="00494DF8"/>
    <w:rsid w:val="00495D26"/>
    <w:rsid w:val="00496DD1"/>
    <w:rsid w:val="00497CA3"/>
    <w:rsid w:val="00497EA8"/>
    <w:rsid w:val="004A03CF"/>
    <w:rsid w:val="004A095F"/>
    <w:rsid w:val="004A2C34"/>
    <w:rsid w:val="004A6807"/>
    <w:rsid w:val="004A6E4B"/>
    <w:rsid w:val="004B07C0"/>
    <w:rsid w:val="004B0DB0"/>
    <w:rsid w:val="004B0FDD"/>
    <w:rsid w:val="004B172C"/>
    <w:rsid w:val="004B211D"/>
    <w:rsid w:val="004B37D5"/>
    <w:rsid w:val="004B4CF1"/>
    <w:rsid w:val="004B5995"/>
    <w:rsid w:val="004C01B7"/>
    <w:rsid w:val="004C0DE9"/>
    <w:rsid w:val="004C0FDF"/>
    <w:rsid w:val="004C1709"/>
    <w:rsid w:val="004C3592"/>
    <w:rsid w:val="004C6D8E"/>
    <w:rsid w:val="004C7510"/>
    <w:rsid w:val="004C75CF"/>
    <w:rsid w:val="004C7DDF"/>
    <w:rsid w:val="004D08EE"/>
    <w:rsid w:val="004D204E"/>
    <w:rsid w:val="004D2623"/>
    <w:rsid w:val="004D2938"/>
    <w:rsid w:val="004D2C6C"/>
    <w:rsid w:val="004D3E97"/>
    <w:rsid w:val="004D42BA"/>
    <w:rsid w:val="004D53FA"/>
    <w:rsid w:val="004D5A29"/>
    <w:rsid w:val="004D6E41"/>
    <w:rsid w:val="004E1156"/>
    <w:rsid w:val="004E267A"/>
    <w:rsid w:val="004E4941"/>
    <w:rsid w:val="004E4D3E"/>
    <w:rsid w:val="004E587D"/>
    <w:rsid w:val="004E6032"/>
    <w:rsid w:val="004F1847"/>
    <w:rsid w:val="004F2CE8"/>
    <w:rsid w:val="004F4F54"/>
    <w:rsid w:val="004F5033"/>
    <w:rsid w:val="004F5158"/>
    <w:rsid w:val="004F6665"/>
    <w:rsid w:val="004F679C"/>
    <w:rsid w:val="004F7077"/>
    <w:rsid w:val="004F7794"/>
    <w:rsid w:val="004F7894"/>
    <w:rsid w:val="004F7EEB"/>
    <w:rsid w:val="00500218"/>
    <w:rsid w:val="00502C22"/>
    <w:rsid w:val="00503106"/>
    <w:rsid w:val="0050427D"/>
    <w:rsid w:val="00506D4C"/>
    <w:rsid w:val="00506FF3"/>
    <w:rsid w:val="00507479"/>
    <w:rsid w:val="00510C8C"/>
    <w:rsid w:val="00510DB2"/>
    <w:rsid w:val="00513392"/>
    <w:rsid w:val="00513D51"/>
    <w:rsid w:val="00513F0C"/>
    <w:rsid w:val="00513FA4"/>
    <w:rsid w:val="00514D83"/>
    <w:rsid w:val="00515FCC"/>
    <w:rsid w:val="00516CA4"/>
    <w:rsid w:val="0051714E"/>
    <w:rsid w:val="00517987"/>
    <w:rsid w:val="00517E26"/>
    <w:rsid w:val="005202F4"/>
    <w:rsid w:val="0052066F"/>
    <w:rsid w:val="00520DE9"/>
    <w:rsid w:val="005213CE"/>
    <w:rsid w:val="00522A51"/>
    <w:rsid w:val="005230EF"/>
    <w:rsid w:val="00523F6D"/>
    <w:rsid w:val="005245A1"/>
    <w:rsid w:val="00524978"/>
    <w:rsid w:val="00525551"/>
    <w:rsid w:val="0052581C"/>
    <w:rsid w:val="005265C7"/>
    <w:rsid w:val="005272E6"/>
    <w:rsid w:val="00527CD1"/>
    <w:rsid w:val="00530CAF"/>
    <w:rsid w:val="00534017"/>
    <w:rsid w:val="00534235"/>
    <w:rsid w:val="00536443"/>
    <w:rsid w:val="00541A7D"/>
    <w:rsid w:val="00541AAE"/>
    <w:rsid w:val="005428C8"/>
    <w:rsid w:val="005429AC"/>
    <w:rsid w:val="00543F2A"/>
    <w:rsid w:val="00544697"/>
    <w:rsid w:val="005455EE"/>
    <w:rsid w:val="0054593D"/>
    <w:rsid w:val="00547ADE"/>
    <w:rsid w:val="005504B0"/>
    <w:rsid w:val="00550A0C"/>
    <w:rsid w:val="00551763"/>
    <w:rsid w:val="005518E3"/>
    <w:rsid w:val="00552271"/>
    <w:rsid w:val="005527B3"/>
    <w:rsid w:val="00553EF5"/>
    <w:rsid w:val="005546D8"/>
    <w:rsid w:val="00554F80"/>
    <w:rsid w:val="00556C02"/>
    <w:rsid w:val="00560826"/>
    <w:rsid w:val="00561B15"/>
    <w:rsid w:val="00563858"/>
    <w:rsid w:val="00563B03"/>
    <w:rsid w:val="00563D56"/>
    <w:rsid w:val="00563F78"/>
    <w:rsid w:val="0056511D"/>
    <w:rsid w:val="0056551E"/>
    <w:rsid w:val="00565FB3"/>
    <w:rsid w:val="00566464"/>
    <w:rsid w:val="00567BA8"/>
    <w:rsid w:val="00567C91"/>
    <w:rsid w:val="005707AB"/>
    <w:rsid w:val="00570888"/>
    <w:rsid w:val="00570C09"/>
    <w:rsid w:val="00576596"/>
    <w:rsid w:val="00576710"/>
    <w:rsid w:val="00577912"/>
    <w:rsid w:val="00580F3A"/>
    <w:rsid w:val="00581C23"/>
    <w:rsid w:val="0058246E"/>
    <w:rsid w:val="00582775"/>
    <w:rsid w:val="00583AA9"/>
    <w:rsid w:val="005844C5"/>
    <w:rsid w:val="00584AC0"/>
    <w:rsid w:val="005856AD"/>
    <w:rsid w:val="005910A8"/>
    <w:rsid w:val="00591491"/>
    <w:rsid w:val="00591E60"/>
    <w:rsid w:val="005920AD"/>
    <w:rsid w:val="0059332D"/>
    <w:rsid w:val="0059412A"/>
    <w:rsid w:val="005941DF"/>
    <w:rsid w:val="0059460F"/>
    <w:rsid w:val="0059475C"/>
    <w:rsid w:val="00594CFE"/>
    <w:rsid w:val="00596602"/>
    <w:rsid w:val="00596A59"/>
    <w:rsid w:val="00596D2E"/>
    <w:rsid w:val="00596FEC"/>
    <w:rsid w:val="00597DCB"/>
    <w:rsid w:val="005A1158"/>
    <w:rsid w:val="005A1B1C"/>
    <w:rsid w:val="005A408C"/>
    <w:rsid w:val="005A4A84"/>
    <w:rsid w:val="005A4F49"/>
    <w:rsid w:val="005A4FCA"/>
    <w:rsid w:val="005A6346"/>
    <w:rsid w:val="005A77A3"/>
    <w:rsid w:val="005A7953"/>
    <w:rsid w:val="005A7C0B"/>
    <w:rsid w:val="005B0ACB"/>
    <w:rsid w:val="005B261E"/>
    <w:rsid w:val="005B4649"/>
    <w:rsid w:val="005B5716"/>
    <w:rsid w:val="005B701F"/>
    <w:rsid w:val="005C15EC"/>
    <w:rsid w:val="005C4A64"/>
    <w:rsid w:val="005C4E45"/>
    <w:rsid w:val="005C6197"/>
    <w:rsid w:val="005C6235"/>
    <w:rsid w:val="005C6313"/>
    <w:rsid w:val="005C7B9A"/>
    <w:rsid w:val="005D07AB"/>
    <w:rsid w:val="005D136F"/>
    <w:rsid w:val="005D1C9A"/>
    <w:rsid w:val="005D23AB"/>
    <w:rsid w:val="005D3B64"/>
    <w:rsid w:val="005D40DF"/>
    <w:rsid w:val="005D4EE0"/>
    <w:rsid w:val="005D53E0"/>
    <w:rsid w:val="005D5460"/>
    <w:rsid w:val="005D5C07"/>
    <w:rsid w:val="005D72D8"/>
    <w:rsid w:val="005E045D"/>
    <w:rsid w:val="005E06FB"/>
    <w:rsid w:val="005E1D92"/>
    <w:rsid w:val="005E31FD"/>
    <w:rsid w:val="005E50CE"/>
    <w:rsid w:val="005E5651"/>
    <w:rsid w:val="005E7154"/>
    <w:rsid w:val="005F1C8E"/>
    <w:rsid w:val="005F1D93"/>
    <w:rsid w:val="005F3633"/>
    <w:rsid w:val="005F49B0"/>
    <w:rsid w:val="005F5FD8"/>
    <w:rsid w:val="00600C44"/>
    <w:rsid w:val="00601319"/>
    <w:rsid w:val="0060386F"/>
    <w:rsid w:val="00604CBA"/>
    <w:rsid w:val="006075E2"/>
    <w:rsid w:val="0061017E"/>
    <w:rsid w:val="006101ED"/>
    <w:rsid w:val="0061039B"/>
    <w:rsid w:val="006117EB"/>
    <w:rsid w:val="00611EE4"/>
    <w:rsid w:val="00613553"/>
    <w:rsid w:val="00613A10"/>
    <w:rsid w:val="00614352"/>
    <w:rsid w:val="00614590"/>
    <w:rsid w:val="0061511B"/>
    <w:rsid w:val="006156C8"/>
    <w:rsid w:val="00615C2D"/>
    <w:rsid w:val="0061740E"/>
    <w:rsid w:val="00617A5B"/>
    <w:rsid w:val="006202B4"/>
    <w:rsid w:val="00620763"/>
    <w:rsid w:val="00622205"/>
    <w:rsid w:val="00623801"/>
    <w:rsid w:val="00623FD8"/>
    <w:rsid w:val="00630150"/>
    <w:rsid w:val="0063030F"/>
    <w:rsid w:val="0063071A"/>
    <w:rsid w:val="00631284"/>
    <w:rsid w:val="006313C3"/>
    <w:rsid w:val="006317B5"/>
    <w:rsid w:val="00631A3C"/>
    <w:rsid w:val="00631E13"/>
    <w:rsid w:val="0063203F"/>
    <w:rsid w:val="00633260"/>
    <w:rsid w:val="00633E24"/>
    <w:rsid w:val="00634BCB"/>
    <w:rsid w:val="00634C13"/>
    <w:rsid w:val="006355A5"/>
    <w:rsid w:val="00635631"/>
    <w:rsid w:val="0063615C"/>
    <w:rsid w:val="00636D6F"/>
    <w:rsid w:val="00643214"/>
    <w:rsid w:val="00646A8B"/>
    <w:rsid w:val="00646BE6"/>
    <w:rsid w:val="006504E3"/>
    <w:rsid w:val="0065092E"/>
    <w:rsid w:val="00652A05"/>
    <w:rsid w:val="00655548"/>
    <w:rsid w:val="00656C6E"/>
    <w:rsid w:val="00657FEA"/>
    <w:rsid w:val="00660E4E"/>
    <w:rsid w:val="00661315"/>
    <w:rsid w:val="00661D6E"/>
    <w:rsid w:val="00662BCF"/>
    <w:rsid w:val="00663ADE"/>
    <w:rsid w:val="00666528"/>
    <w:rsid w:val="00667A93"/>
    <w:rsid w:val="006711C5"/>
    <w:rsid w:val="00672BCF"/>
    <w:rsid w:val="00674B46"/>
    <w:rsid w:val="00674D35"/>
    <w:rsid w:val="00676D2E"/>
    <w:rsid w:val="00680488"/>
    <w:rsid w:val="00683060"/>
    <w:rsid w:val="006845BA"/>
    <w:rsid w:val="00684D03"/>
    <w:rsid w:val="00685178"/>
    <w:rsid w:val="006856BB"/>
    <w:rsid w:val="006877AD"/>
    <w:rsid w:val="00687F7E"/>
    <w:rsid w:val="0069139E"/>
    <w:rsid w:val="0069152F"/>
    <w:rsid w:val="00694542"/>
    <w:rsid w:val="006947CA"/>
    <w:rsid w:val="0069598B"/>
    <w:rsid w:val="00695CAC"/>
    <w:rsid w:val="00696071"/>
    <w:rsid w:val="006966DE"/>
    <w:rsid w:val="00696D05"/>
    <w:rsid w:val="00697711"/>
    <w:rsid w:val="006A01EF"/>
    <w:rsid w:val="006A0778"/>
    <w:rsid w:val="006A10C5"/>
    <w:rsid w:val="006A224D"/>
    <w:rsid w:val="006A2DB7"/>
    <w:rsid w:val="006A31C3"/>
    <w:rsid w:val="006A3C98"/>
    <w:rsid w:val="006A4A67"/>
    <w:rsid w:val="006A4E51"/>
    <w:rsid w:val="006A514E"/>
    <w:rsid w:val="006A5794"/>
    <w:rsid w:val="006A57C5"/>
    <w:rsid w:val="006A57D7"/>
    <w:rsid w:val="006A6310"/>
    <w:rsid w:val="006A6A32"/>
    <w:rsid w:val="006A6EE1"/>
    <w:rsid w:val="006A6FBA"/>
    <w:rsid w:val="006B0D5F"/>
    <w:rsid w:val="006B1977"/>
    <w:rsid w:val="006B51A2"/>
    <w:rsid w:val="006B5287"/>
    <w:rsid w:val="006B5379"/>
    <w:rsid w:val="006B606F"/>
    <w:rsid w:val="006C161C"/>
    <w:rsid w:val="006C1F84"/>
    <w:rsid w:val="006C3000"/>
    <w:rsid w:val="006C37D2"/>
    <w:rsid w:val="006C392D"/>
    <w:rsid w:val="006C3A4B"/>
    <w:rsid w:val="006C4145"/>
    <w:rsid w:val="006C4861"/>
    <w:rsid w:val="006C4E7F"/>
    <w:rsid w:val="006C5655"/>
    <w:rsid w:val="006C5905"/>
    <w:rsid w:val="006C6147"/>
    <w:rsid w:val="006C61B3"/>
    <w:rsid w:val="006C7A78"/>
    <w:rsid w:val="006C7ACA"/>
    <w:rsid w:val="006C7B51"/>
    <w:rsid w:val="006C7BAB"/>
    <w:rsid w:val="006D01E0"/>
    <w:rsid w:val="006D2BF7"/>
    <w:rsid w:val="006D3B25"/>
    <w:rsid w:val="006D4C47"/>
    <w:rsid w:val="006D4F8B"/>
    <w:rsid w:val="006D53E4"/>
    <w:rsid w:val="006D5E03"/>
    <w:rsid w:val="006D6713"/>
    <w:rsid w:val="006D7299"/>
    <w:rsid w:val="006D7893"/>
    <w:rsid w:val="006E0D4B"/>
    <w:rsid w:val="006E28B8"/>
    <w:rsid w:val="006E36E1"/>
    <w:rsid w:val="006E5148"/>
    <w:rsid w:val="006E5CDD"/>
    <w:rsid w:val="006E6051"/>
    <w:rsid w:val="006E607B"/>
    <w:rsid w:val="006E7E2A"/>
    <w:rsid w:val="006F0B10"/>
    <w:rsid w:val="006F1A0B"/>
    <w:rsid w:val="006F1EA2"/>
    <w:rsid w:val="006F3941"/>
    <w:rsid w:val="006F660F"/>
    <w:rsid w:val="0070172C"/>
    <w:rsid w:val="00702E33"/>
    <w:rsid w:val="00702FE6"/>
    <w:rsid w:val="00703D8A"/>
    <w:rsid w:val="00705024"/>
    <w:rsid w:val="00707A99"/>
    <w:rsid w:val="007114F0"/>
    <w:rsid w:val="007117F0"/>
    <w:rsid w:val="007135AB"/>
    <w:rsid w:val="00715A06"/>
    <w:rsid w:val="007178BA"/>
    <w:rsid w:val="00720F8C"/>
    <w:rsid w:val="007212BA"/>
    <w:rsid w:val="00721ED5"/>
    <w:rsid w:val="00723857"/>
    <w:rsid w:val="007249AF"/>
    <w:rsid w:val="00727869"/>
    <w:rsid w:val="00727B18"/>
    <w:rsid w:val="00731953"/>
    <w:rsid w:val="00733B03"/>
    <w:rsid w:val="00735D42"/>
    <w:rsid w:val="00736716"/>
    <w:rsid w:val="00736A30"/>
    <w:rsid w:val="0074012D"/>
    <w:rsid w:val="007408A7"/>
    <w:rsid w:val="00741425"/>
    <w:rsid w:val="0074244F"/>
    <w:rsid w:val="00742C3C"/>
    <w:rsid w:val="00744231"/>
    <w:rsid w:val="007475C6"/>
    <w:rsid w:val="007527BC"/>
    <w:rsid w:val="00752C5F"/>
    <w:rsid w:val="00753029"/>
    <w:rsid w:val="00755553"/>
    <w:rsid w:val="00756027"/>
    <w:rsid w:val="00760DAF"/>
    <w:rsid w:val="00762E13"/>
    <w:rsid w:val="00763E6B"/>
    <w:rsid w:val="00766C95"/>
    <w:rsid w:val="00767440"/>
    <w:rsid w:val="00772668"/>
    <w:rsid w:val="00773BB3"/>
    <w:rsid w:val="00774F95"/>
    <w:rsid w:val="007771F2"/>
    <w:rsid w:val="0078012F"/>
    <w:rsid w:val="00780ACE"/>
    <w:rsid w:val="00783AEF"/>
    <w:rsid w:val="00783B20"/>
    <w:rsid w:val="00784A29"/>
    <w:rsid w:val="00790C62"/>
    <w:rsid w:val="00790E5B"/>
    <w:rsid w:val="007919C0"/>
    <w:rsid w:val="00792189"/>
    <w:rsid w:val="0079359A"/>
    <w:rsid w:val="007946DE"/>
    <w:rsid w:val="007951AE"/>
    <w:rsid w:val="007952A3"/>
    <w:rsid w:val="007954F6"/>
    <w:rsid w:val="00795A5D"/>
    <w:rsid w:val="007A1C78"/>
    <w:rsid w:val="007A2692"/>
    <w:rsid w:val="007A2E7C"/>
    <w:rsid w:val="007A2F60"/>
    <w:rsid w:val="007A485C"/>
    <w:rsid w:val="007A5AAC"/>
    <w:rsid w:val="007A6590"/>
    <w:rsid w:val="007A65A4"/>
    <w:rsid w:val="007A6B59"/>
    <w:rsid w:val="007A73EB"/>
    <w:rsid w:val="007B0851"/>
    <w:rsid w:val="007B0D29"/>
    <w:rsid w:val="007B1FD9"/>
    <w:rsid w:val="007B2491"/>
    <w:rsid w:val="007B2A0A"/>
    <w:rsid w:val="007B4117"/>
    <w:rsid w:val="007B5653"/>
    <w:rsid w:val="007B6A48"/>
    <w:rsid w:val="007B7192"/>
    <w:rsid w:val="007B724D"/>
    <w:rsid w:val="007B7900"/>
    <w:rsid w:val="007C0889"/>
    <w:rsid w:val="007C0B68"/>
    <w:rsid w:val="007C1705"/>
    <w:rsid w:val="007C1DA8"/>
    <w:rsid w:val="007C4D5B"/>
    <w:rsid w:val="007C77FE"/>
    <w:rsid w:val="007D1F56"/>
    <w:rsid w:val="007D2523"/>
    <w:rsid w:val="007D2C9B"/>
    <w:rsid w:val="007D37CA"/>
    <w:rsid w:val="007D44D1"/>
    <w:rsid w:val="007D6387"/>
    <w:rsid w:val="007D66B4"/>
    <w:rsid w:val="007D6896"/>
    <w:rsid w:val="007D6FCF"/>
    <w:rsid w:val="007E03C6"/>
    <w:rsid w:val="007E0591"/>
    <w:rsid w:val="007E1BE6"/>
    <w:rsid w:val="007E1DD2"/>
    <w:rsid w:val="007E1E21"/>
    <w:rsid w:val="007E4531"/>
    <w:rsid w:val="007E581C"/>
    <w:rsid w:val="007E5B21"/>
    <w:rsid w:val="007E6A8A"/>
    <w:rsid w:val="007E6B52"/>
    <w:rsid w:val="007E6E81"/>
    <w:rsid w:val="007F03A3"/>
    <w:rsid w:val="007F0C6C"/>
    <w:rsid w:val="007F136F"/>
    <w:rsid w:val="007F3AAE"/>
    <w:rsid w:val="007F4AD4"/>
    <w:rsid w:val="007F4EB5"/>
    <w:rsid w:val="007F7FBF"/>
    <w:rsid w:val="008005C5"/>
    <w:rsid w:val="008008C0"/>
    <w:rsid w:val="00800C21"/>
    <w:rsid w:val="00800DD6"/>
    <w:rsid w:val="0080191F"/>
    <w:rsid w:val="008024C5"/>
    <w:rsid w:val="008030F1"/>
    <w:rsid w:val="0080327D"/>
    <w:rsid w:val="0080519A"/>
    <w:rsid w:val="008054CB"/>
    <w:rsid w:val="008108BB"/>
    <w:rsid w:val="00810C9E"/>
    <w:rsid w:val="008130DD"/>
    <w:rsid w:val="0081471F"/>
    <w:rsid w:val="00815C03"/>
    <w:rsid w:val="00815DB4"/>
    <w:rsid w:val="00816D1E"/>
    <w:rsid w:val="00817ADE"/>
    <w:rsid w:val="008217EE"/>
    <w:rsid w:val="00824D2A"/>
    <w:rsid w:val="00825773"/>
    <w:rsid w:val="00826329"/>
    <w:rsid w:val="0082635C"/>
    <w:rsid w:val="00826D60"/>
    <w:rsid w:val="00827EB8"/>
    <w:rsid w:val="00830109"/>
    <w:rsid w:val="0083048F"/>
    <w:rsid w:val="008306FC"/>
    <w:rsid w:val="00830D54"/>
    <w:rsid w:val="00831F0B"/>
    <w:rsid w:val="008328F1"/>
    <w:rsid w:val="00832B43"/>
    <w:rsid w:val="00835053"/>
    <w:rsid w:val="00835181"/>
    <w:rsid w:val="0083667B"/>
    <w:rsid w:val="00836692"/>
    <w:rsid w:val="008402A6"/>
    <w:rsid w:val="0084149B"/>
    <w:rsid w:val="0084155B"/>
    <w:rsid w:val="00842D10"/>
    <w:rsid w:val="00842DCC"/>
    <w:rsid w:val="0084371D"/>
    <w:rsid w:val="00843977"/>
    <w:rsid w:val="00846B15"/>
    <w:rsid w:val="00847875"/>
    <w:rsid w:val="0084787E"/>
    <w:rsid w:val="0085030F"/>
    <w:rsid w:val="00851A22"/>
    <w:rsid w:val="008523D8"/>
    <w:rsid w:val="008525C2"/>
    <w:rsid w:val="00853098"/>
    <w:rsid w:val="00855145"/>
    <w:rsid w:val="0085517E"/>
    <w:rsid w:val="0085522C"/>
    <w:rsid w:val="00855552"/>
    <w:rsid w:val="00855D90"/>
    <w:rsid w:val="00860812"/>
    <w:rsid w:val="008621CB"/>
    <w:rsid w:val="008622F2"/>
    <w:rsid w:val="008630B7"/>
    <w:rsid w:val="00864194"/>
    <w:rsid w:val="008649FA"/>
    <w:rsid w:val="00864B9E"/>
    <w:rsid w:val="00865548"/>
    <w:rsid w:val="0086788E"/>
    <w:rsid w:val="0087049E"/>
    <w:rsid w:val="00870CC6"/>
    <w:rsid w:val="0087326D"/>
    <w:rsid w:val="00873766"/>
    <w:rsid w:val="008739CA"/>
    <w:rsid w:val="008742CB"/>
    <w:rsid w:val="0087584B"/>
    <w:rsid w:val="00876036"/>
    <w:rsid w:val="0088070A"/>
    <w:rsid w:val="00880737"/>
    <w:rsid w:val="00880D3D"/>
    <w:rsid w:val="008812FA"/>
    <w:rsid w:val="008826D9"/>
    <w:rsid w:val="00882741"/>
    <w:rsid w:val="008840FD"/>
    <w:rsid w:val="008847DD"/>
    <w:rsid w:val="00884E21"/>
    <w:rsid w:val="00887501"/>
    <w:rsid w:val="008922F8"/>
    <w:rsid w:val="00892775"/>
    <w:rsid w:val="008937D0"/>
    <w:rsid w:val="00893816"/>
    <w:rsid w:val="00894229"/>
    <w:rsid w:val="0089486D"/>
    <w:rsid w:val="00895009"/>
    <w:rsid w:val="008959B6"/>
    <w:rsid w:val="00895F60"/>
    <w:rsid w:val="00896523"/>
    <w:rsid w:val="008978C4"/>
    <w:rsid w:val="00897F7E"/>
    <w:rsid w:val="008A0A43"/>
    <w:rsid w:val="008A0AD8"/>
    <w:rsid w:val="008A1227"/>
    <w:rsid w:val="008A20E6"/>
    <w:rsid w:val="008A2141"/>
    <w:rsid w:val="008A3399"/>
    <w:rsid w:val="008A46AE"/>
    <w:rsid w:val="008A4EE6"/>
    <w:rsid w:val="008A6981"/>
    <w:rsid w:val="008A6BA2"/>
    <w:rsid w:val="008A7666"/>
    <w:rsid w:val="008B1A07"/>
    <w:rsid w:val="008B274E"/>
    <w:rsid w:val="008B2E6B"/>
    <w:rsid w:val="008B4E4E"/>
    <w:rsid w:val="008B5D07"/>
    <w:rsid w:val="008C11A4"/>
    <w:rsid w:val="008C38F8"/>
    <w:rsid w:val="008C3920"/>
    <w:rsid w:val="008C398D"/>
    <w:rsid w:val="008C3D8E"/>
    <w:rsid w:val="008C3E49"/>
    <w:rsid w:val="008C440E"/>
    <w:rsid w:val="008C52D8"/>
    <w:rsid w:val="008C52F6"/>
    <w:rsid w:val="008C6416"/>
    <w:rsid w:val="008D00A6"/>
    <w:rsid w:val="008D2D16"/>
    <w:rsid w:val="008D3396"/>
    <w:rsid w:val="008D3483"/>
    <w:rsid w:val="008D467D"/>
    <w:rsid w:val="008D4AB3"/>
    <w:rsid w:val="008D7784"/>
    <w:rsid w:val="008D7BB6"/>
    <w:rsid w:val="008E0DED"/>
    <w:rsid w:val="008E2CF6"/>
    <w:rsid w:val="008E382F"/>
    <w:rsid w:val="008E5829"/>
    <w:rsid w:val="008E648C"/>
    <w:rsid w:val="008E70A3"/>
    <w:rsid w:val="008F0640"/>
    <w:rsid w:val="008F2B12"/>
    <w:rsid w:val="008F4A64"/>
    <w:rsid w:val="008F589C"/>
    <w:rsid w:val="008F5BD9"/>
    <w:rsid w:val="008F66B1"/>
    <w:rsid w:val="008F69D6"/>
    <w:rsid w:val="008F7C33"/>
    <w:rsid w:val="00901176"/>
    <w:rsid w:val="009023C4"/>
    <w:rsid w:val="009026E1"/>
    <w:rsid w:val="00902F78"/>
    <w:rsid w:val="009033E8"/>
    <w:rsid w:val="009036F0"/>
    <w:rsid w:val="009039FE"/>
    <w:rsid w:val="00903CAB"/>
    <w:rsid w:val="00904F22"/>
    <w:rsid w:val="0091104B"/>
    <w:rsid w:val="009113AC"/>
    <w:rsid w:val="009114EA"/>
    <w:rsid w:val="00911980"/>
    <w:rsid w:val="00912EDB"/>
    <w:rsid w:val="00915013"/>
    <w:rsid w:val="0091753B"/>
    <w:rsid w:val="00920BAB"/>
    <w:rsid w:val="00920F94"/>
    <w:rsid w:val="009220A0"/>
    <w:rsid w:val="009226FB"/>
    <w:rsid w:val="0092425A"/>
    <w:rsid w:val="00925364"/>
    <w:rsid w:val="00925387"/>
    <w:rsid w:val="0092568E"/>
    <w:rsid w:val="00925D2F"/>
    <w:rsid w:val="00925E86"/>
    <w:rsid w:val="009272B4"/>
    <w:rsid w:val="00930223"/>
    <w:rsid w:val="009307EC"/>
    <w:rsid w:val="00930E1D"/>
    <w:rsid w:val="00931727"/>
    <w:rsid w:val="00932658"/>
    <w:rsid w:val="0093284E"/>
    <w:rsid w:val="009341EB"/>
    <w:rsid w:val="00934D0D"/>
    <w:rsid w:val="0093542D"/>
    <w:rsid w:val="0093692A"/>
    <w:rsid w:val="00940EE6"/>
    <w:rsid w:val="009445B4"/>
    <w:rsid w:val="00947A7A"/>
    <w:rsid w:val="00950257"/>
    <w:rsid w:val="009520A0"/>
    <w:rsid w:val="009524C6"/>
    <w:rsid w:val="00954C7F"/>
    <w:rsid w:val="00956A59"/>
    <w:rsid w:val="0095750E"/>
    <w:rsid w:val="00961139"/>
    <w:rsid w:val="00961E60"/>
    <w:rsid w:val="0096255A"/>
    <w:rsid w:val="0096258A"/>
    <w:rsid w:val="00962C93"/>
    <w:rsid w:val="00963D6F"/>
    <w:rsid w:val="009642F7"/>
    <w:rsid w:val="0096555C"/>
    <w:rsid w:val="009659B3"/>
    <w:rsid w:val="00965D65"/>
    <w:rsid w:val="009670C6"/>
    <w:rsid w:val="00967AEC"/>
    <w:rsid w:val="009701AC"/>
    <w:rsid w:val="00970C53"/>
    <w:rsid w:val="009711F9"/>
    <w:rsid w:val="00971B43"/>
    <w:rsid w:val="00972A4E"/>
    <w:rsid w:val="00973090"/>
    <w:rsid w:val="00973B48"/>
    <w:rsid w:val="00973D75"/>
    <w:rsid w:val="00973DFC"/>
    <w:rsid w:val="009751B5"/>
    <w:rsid w:val="00976996"/>
    <w:rsid w:val="00977784"/>
    <w:rsid w:val="0098057E"/>
    <w:rsid w:val="009827C1"/>
    <w:rsid w:val="00982E76"/>
    <w:rsid w:val="00984337"/>
    <w:rsid w:val="0098472E"/>
    <w:rsid w:val="00985644"/>
    <w:rsid w:val="00986A50"/>
    <w:rsid w:val="00987E8E"/>
    <w:rsid w:val="00990182"/>
    <w:rsid w:val="00990ED0"/>
    <w:rsid w:val="0099276F"/>
    <w:rsid w:val="00992FC3"/>
    <w:rsid w:val="0099389A"/>
    <w:rsid w:val="00994661"/>
    <w:rsid w:val="00996CE6"/>
    <w:rsid w:val="00996DC9"/>
    <w:rsid w:val="00997353"/>
    <w:rsid w:val="00997E73"/>
    <w:rsid w:val="009A0982"/>
    <w:rsid w:val="009A1C39"/>
    <w:rsid w:val="009A2407"/>
    <w:rsid w:val="009A3557"/>
    <w:rsid w:val="009A416B"/>
    <w:rsid w:val="009A4B1A"/>
    <w:rsid w:val="009A5B99"/>
    <w:rsid w:val="009A5E6C"/>
    <w:rsid w:val="009B0E66"/>
    <w:rsid w:val="009B2B5E"/>
    <w:rsid w:val="009B2F72"/>
    <w:rsid w:val="009B368F"/>
    <w:rsid w:val="009B3774"/>
    <w:rsid w:val="009B798E"/>
    <w:rsid w:val="009C0937"/>
    <w:rsid w:val="009C21B6"/>
    <w:rsid w:val="009C2EE1"/>
    <w:rsid w:val="009C322E"/>
    <w:rsid w:val="009C3D34"/>
    <w:rsid w:val="009C3E2D"/>
    <w:rsid w:val="009C45AD"/>
    <w:rsid w:val="009C50FE"/>
    <w:rsid w:val="009C567F"/>
    <w:rsid w:val="009C568C"/>
    <w:rsid w:val="009C6929"/>
    <w:rsid w:val="009C778D"/>
    <w:rsid w:val="009D0F2A"/>
    <w:rsid w:val="009D4FDF"/>
    <w:rsid w:val="009D581E"/>
    <w:rsid w:val="009D59B6"/>
    <w:rsid w:val="009D59F5"/>
    <w:rsid w:val="009D75B0"/>
    <w:rsid w:val="009E0924"/>
    <w:rsid w:val="009E1D33"/>
    <w:rsid w:val="009E1E9C"/>
    <w:rsid w:val="009E1EAD"/>
    <w:rsid w:val="009E4B62"/>
    <w:rsid w:val="009E55C1"/>
    <w:rsid w:val="009E5BFF"/>
    <w:rsid w:val="009E616E"/>
    <w:rsid w:val="009E64F8"/>
    <w:rsid w:val="009E6D18"/>
    <w:rsid w:val="009E7C4A"/>
    <w:rsid w:val="009F02CE"/>
    <w:rsid w:val="009F1A86"/>
    <w:rsid w:val="009F21EE"/>
    <w:rsid w:val="009F244D"/>
    <w:rsid w:val="009F3B47"/>
    <w:rsid w:val="009F4E4C"/>
    <w:rsid w:val="009F4E72"/>
    <w:rsid w:val="009F715C"/>
    <w:rsid w:val="00A040E4"/>
    <w:rsid w:val="00A04152"/>
    <w:rsid w:val="00A04F8D"/>
    <w:rsid w:val="00A05DEE"/>
    <w:rsid w:val="00A0624D"/>
    <w:rsid w:val="00A0716E"/>
    <w:rsid w:val="00A074A7"/>
    <w:rsid w:val="00A07809"/>
    <w:rsid w:val="00A104F0"/>
    <w:rsid w:val="00A10BEE"/>
    <w:rsid w:val="00A11D3E"/>
    <w:rsid w:val="00A130BA"/>
    <w:rsid w:val="00A1332C"/>
    <w:rsid w:val="00A1582A"/>
    <w:rsid w:val="00A15E78"/>
    <w:rsid w:val="00A1685C"/>
    <w:rsid w:val="00A168F8"/>
    <w:rsid w:val="00A20D77"/>
    <w:rsid w:val="00A21124"/>
    <w:rsid w:val="00A226CD"/>
    <w:rsid w:val="00A22CA1"/>
    <w:rsid w:val="00A251F1"/>
    <w:rsid w:val="00A25301"/>
    <w:rsid w:val="00A25EBE"/>
    <w:rsid w:val="00A31BAD"/>
    <w:rsid w:val="00A32649"/>
    <w:rsid w:val="00A36574"/>
    <w:rsid w:val="00A37D00"/>
    <w:rsid w:val="00A40E90"/>
    <w:rsid w:val="00A418C7"/>
    <w:rsid w:val="00A433FB"/>
    <w:rsid w:val="00A4376B"/>
    <w:rsid w:val="00A4467D"/>
    <w:rsid w:val="00A44A50"/>
    <w:rsid w:val="00A45780"/>
    <w:rsid w:val="00A45B07"/>
    <w:rsid w:val="00A47730"/>
    <w:rsid w:val="00A47B71"/>
    <w:rsid w:val="00A509E4"/>
    <w:rsid w:val="00A51446"/>
    <w:rsid w:val="00A52A57"/>
    <w:rsid w:val="00A53D14"/>
    <w:rsid w:val="00A55A08"/>
    <w:rsid w:val="00A55A7F"/>
    <w:rsid w:val="00A56D4E"/>
    <w:rsid w:val="00A57738"/>
    <w:rsid w:val="00A61D5A"/>
    <w:rsid w:val="00A6311E"/>
    <w:rsid w:val="00A63910"/>
    <w:rsid w:val="00A63B5C"/>
    <w:rsid w:val="00A64BD1"/>
    <w:rsid w:val="00A654C6"/>
    <w:rsid w:val="00A66694"/>
    <w:rsid w:val="00A66E00"/>
    <w:rsid w:val="00A66F0E"/>
    <w:rsid w:val="00A674CC"/>
    <w:rsid w:val="00A67572"/>
    <w:rsid w:val="00A67737"/>
    <w:rsid w:val="00A67D17"/>
    <w:rsid w:val="00A717DC"/>
    <w:rsid w:val="00A7209E"/>
    <w:rsid w:val="00A72224"/>
    <w:rsid w:val="00A72242"/>
    <w:rsid w:val="00A748BB"/>
    <w:rsid w:val="00A74E50"/>
    <w:rsid w:val="00A74ED7"/>
    <w:rsid w:val="00A76C2A"/>
    <w:rsid w:val="00A76E17"/>
    <w:rsid w:val="00A80640"/>
    <w:rsid w:val="00A80774"/>
    <w:rsid w:val="00A8143D"/>
    <w:rsid w:val="00A83BA1"/>
    <w:rsid w:val="00A83CEB"/>
    <w:rsid w:val="00A84EB4"/>
    <w:rsid w:val="00A855FB"/>
    <w:rsid w:val="00A85D0E"/>
    <w:rsid w:val="00A85D85"/>
    <w:rsid w:val="00A86022"/>
    <w:rsid w:val="00A8670C"/>
    <w:rsid w:val="00A86FA3"/>
    <w:rsid w:val="00A87A64"/>
    <w:rsid w:val="00A90B50"/>
    <w:rsid w:val="00A9223B"/>
    <w:rsid w:val="00A9350D"/>
    <w:rsid w:val="00A954DA"/>
    <w:rsid w:val="00A95681"/>
    <w:rsid w:val="00A97B82"/>
    <w:rsid w:val="00A97BAC"/>
    <w:rsid w:val="00AA143E"/>
    <w:rsid w:val="00AA1BA4"/>
    <w:rsid w:val="00AA2181"/>
    <w:rsid w:val="00AA4A74"/>
    <w:rsid w:val="00AA60E6"/>
    <w:rsid w:val="00AA6B20"/>
    <w:rsid w:val="00AA7080"/>
    <w:rsid w:val="00AA77A3"/>
    <w:rsid w:val="00AB0938"/>
    <w:rsid w:val="00AB0FEA"/>
    <w:rsid w:val="00AB10BA"/>
    <w:rsid w:val="00AB2EC3"/>
    <w:rsid w:val="00AB3848"/>
    <w:rsid w:val="00AB403F"/>
    <w:rsid w:val="00AB4830"/>
    <w:rsid w:val="00AB4A6D"/>
    <w:rsid w:val="00AB4F16"/>
    <w:rsid w:val="00AB5643"/>
    <w:rsid w:val="00AC028B"/>
    <w:rsid w:val="00AC0F17"/>
    <w:rsid w:val="00AC20F4"/>
    <w:rsid w:val="00AC323D"/>
    <w:rsid w:val="00AC68CC"/>
    <w:rsid w:val="00AC75FA"/>
    <w:rsid w:val="00AD00EF"/>
    <w:rsid w:val="00AD145C"/>
    <w:rsid w:val="00AD3068"/>
    <w:rsid w:val="00AD37A6"/>
    <w:rsid w:val="00AD43D7"/>
    <w:rsid w:val="00AD46B0"/>
    <w:rsid w:val="00AD4816"/>
    <w:rsid w:val="00AD7E1B"/>
    <w:rsid w:val="00AE0323"/>
    <w:rsid w:val="00AE0916"/>
    <w:rsid w:val="00AE144E"/>
    <w:rsid w:val="00AE188D"/>
    <w:rsid w:val="00AE273A"/>
    <w:rsid w:val="00AE497F"/>
    <w:rsid w:val="00AE5059"/>
    <w:rsid w:val="00AE514E"/>
    <w:rsid w:val="00AE6051"/>
    <w:rsid w:val="00AE6360"/>
    <w:rsid w:val="00AE6954"/>
    <w:rsid w:val="00AF06AF"/>
    <w:rsid w:val="00AF15CF"/>
    <w:rsid w:val="00AF28D6"/>
    <w:rsid w:val="00AF4630"/>
    <w:rsid w:val="00AF59AE"/>
    <w:rsid w:val="00AF63A5"/>
    <w:rsid w:val="00AF6A94"/>
    <w:rsid w:val="00AF6FE6"/>
    <w:rsid w:val="00AF7569"/>
    <w:rsid w:val="00AF7E24"/>
    <w:rsid w:val="00B00141"/>
    <w:rsid w:val="00B002CE"/>
    <w:rsid w:val="00B005D8"/>
    <w:rsid w:val="00B0168B"/>
    <w:rsid w:val="00B02830"/>
    <w:rsid w:val="00B02E84"/>
    <w:rsid w:val="00B03988"/>
    <w:rsid w:val="00B114AB"/>
    <w:rsid w:val="00B11A09"/>
    <w:rsid w:val="00B11CA8"/>
    <w:rsid w:val="00B1213C"/>
    <w:rsid w:val="00B124A2"/>
    <w:rsid w:val="00B12959"/>
    <w:rsid w:val="00B12BDE"/>
    <w:rsid w:val="00B12D73"/>
    <w:rsid w:val="00B1363D"/>
    <w:rsid w:val="00B141D9"/>
    <w:rsid w:val="00B14400"/>
    <w:rsid w:val="00B1776C"/>
    <w:rsid w:val="00B17B00"/>
    <w:rsid w:val="00B20BFB"/>
    <w:rsid w:val="00B20DA1"/>
    <w:rsid w:val="00B23F40"/>
    <w:rsid w:val="00B24E43"/>
    <w:rsid w:val="00B25F43"/>
    <w:rsid w:val="00B27A03"/>
    <w:rsid w:val="00B30414"/>
    <w:rsid w:val="00B305B4"/>
    <w:rsid w:val="00B31648"/>
    <w:rsid w:val="00B334B4"/>
    <w:rsid w:val="00B34A44"/>
    <w:rsid w:val="00B377B7"/>
    <w:rsid w:val="00B37A54"/>
    <w:rsid w:val="00B41B9A"/>
    <w:rsid w:val="00B42A66"/>
    <w:rsid w:val="00B439FB"/>
    <w:rsid w:val="00B44705"/>
    <w:rsid w:val="00B46070"/>
    <w:rsid w:val="00B46AB6"/>
    <w:rsid w:val="00B4750F"/>
    <w:rsid w:val="00B52B2C"/>
    <w:rsid w:val="00B53293"/>
    <w:rsid w:val="00B5355E"/>
    <w:rsid w:val="00B53D21"/>
    <w:rsid w:val="00B5448C"/>
    <w:rsid w:val="00B55E8B"/>
    <w:rsid w:val="00B56F84"/>
    <w:rsid w:val="00B57034"/>
    <w:rsid w:val="00B60A0A"/>
    <w:rsid w:val="00B611CE"/>
    <w:rsid w:val="00B62BEC"/>
    <w:rsid w:val="00B62F64"/>
    <w:rsid w:val="00B631D3"/>
    <w:rsid w:val="00B63E4D"/>
    <w:rsid w:val="00B6539F"/>
    <w:rsid w:val="00B6558F"/>
    <w:rsid w:val="00B65DD7"/>
    <w:rsid w:val="00B66445"/>
    <w:rsid w:val="00B704D9"/>
    <w:rsid w:val="00B70C92"/>
    <w:rsid w:val="00B727C4"/>
    <w:rsid w:val="00B72D53"/>
    <w:rsid w:val="00B734AA"/>
    <w:rsid w:val="00B739C2"/>
    <w:rsid w:val="00B765A4"/>
    <w:rsid w:val="00B76889"/>
    <w:rsid w:val="00B768A0"/>
    <w:rsid w:val="00B76F18"/>
    <w:rsid w:val="00B77EB9"/>
    <w:rsid w:val="00B77FD7"/>
    <w:rsid w:val="00B80EA6"/>
    <w:rsid w:val="00B82072"/>
    <w:rsid w:val="00B82497"/>
    <w:rsid w:val="00B82967"/>
    <w:rsid w:val="00B83C92"/>
    <w:rsid w:val="00B85D7D"/>
    <w:rsid w:val="00B86FE4"/>
    <w:rsid w:val="00B8755F"/>
    <w:rsid w:val="00B91BBB"/>
    <w:rsid w:val="00B92E43"/>
    <w:rsid w:val="00B941BC"/>
    <w:rsid w:val="00B94A9F"/>
    <w:rsid w:val="00B94E39"/>
    <w:rsid w:val="00B95A59"/>
    <w:rsid w:val="00B9606C"/>
    <w:rsid w:val="00B977BE"/>
    <w:rsid w:val="00BA18E5"/>
    <w:rsid w:val="00BA1EF1"/>
    <w:rsid w:val="00BA215C"/>
    <w:rsid w:val="00BA2E3D"/>
    <w:rsid w:val="00BA2E49"/>
    <w:rsid w:val="00BA388C"/>
    <w:rsid w:val="00BA3CFF"/>
    <w:rsid w:val="00BA3D2A"/>
    <w:rsid w:val="00BA535A"/>
    <w:rsid w:val="00BB011C"/>
    <w:rsid w:val="00BB04FE"/>
    <w:rsid w:val="00BB08CC"/>
    <w:rsid w:val="00BB1243"/>
    <w:rsid w:val="00BB1513"/>
    <w:rsid w:val="00BB2812"/>
    <w:rsid w:val="00BB2878"/>
    <w:rsid w:val="00BB2D7C"/>
    <w:rsid w:val="00BB6F30"/>
    <w:rsid w:val="00BB70E9"/>
    <w:rsid w:val="00BB778A"/>
    <w:rsid w:val="00BC0FBB"/>
    <w:rsid w:val="00BC203E"/>
    <w:rsid w:val="00BC271C"/>
    <w:rsid w:val="00BC4C65"/>
    <w:rsid w:val="00BC5C69"/>
    <w:rsid w:val="00BC6EFC"/>
    <w:rsid w:val="00BC7B5F"/>
    <w:rsid w:val="00BC7C76"/>
    <w:rsid w:val="00BD0F3D"/>
    <w:rsid w:val="00BD1C3A"/>
    <w:rsid w:val="00BD25E2"/>
    <w:rsid w:val="00BD2963"/>
    <w:rsid w:val="00BD331A"/>
    <w:rsid w:val="00BD391B"/>
    <w:rsid w:val="00BD6122"/>
    <w:rsid w:val="00BE065F"/>
    <w:rsid w:val="00BE12FB"/>
    <w:rsid w:val="00BE1475"/>
    <w:rsid w:val="00BE3356"/>
    <w:rsid w:val="00BE5310"/>
    <w:rsid w:val="00BE53D1"/>
    <w:rsid w:val="00BF001F"/>
    <w:rsid w:val="00BF083A"/>
    <w:rsid w:val="00BF0C43"/>
    <w:rsid w:val="00BF136D"/>
    <w:rsid w:val="00BF1C1E"/>
    <w:rsid w:val="00BF2886"/>
    <w:rsid w:val="00BF516B"/>
    <w:rsid w:val="00BF546B"/>
    <w:rsid w:val="00BF5702"/>
    <w:rsid w:val="00BF6537"/>
    <w:rsid w:val="00C02BF5"/>
    <w:rsid w:val="00C02F3D"/>
    <w:rsid w:val="00C039AC"/>
    <w:rsid w:val="00C04331"/>
    <w:rsid w:val="00C04FEE"/>
    <w:rsid w:val="00C070F7"/>
    <w:rsid w:val="00C106CA"/>
    <w:rsid w:val="00C107F0"/>
    <w:rsid w:val="00C127ED"/>
    <w:rsid w:val="00C12A18"/>
    <w:rsid w:val="00C1565D"/>
    <w:rsid w:val="00C15958"/>
    <w:rsid w:val="00C1654E"/>
    <w:rsid w:val="00C208C4"/>
    <w:rsid w:val="00C21715"/>
    <w:rsid w:val="00C21CAE"/>
    <w:rsid w:val="00C21E73"/>
    <w:rsid w:val="00C220DE"/>
    <w:rsid w:val="00C22892"/>
    <w:rsid w:val="00C22A26"/>
    <w:rsid w:val="00C23414"/>
    <w:rsid w:val="00C23E8F"/>
    <w:rsid w:val="00C23FE0"/>
    <w:rsid w:val="00C2417B"/>
    <w:rsid w:val="00C242D5"/>
    <w:rsid w:val="00C25329"/>
    <w:rsid w:val="00C256BB"/>
    <w:rsid w:val="00C26649"/>
    <w:rsid w:val="00C26B9A"/>
    <w:rsid w:val="00C2727A"/>
    <w:rsid w:val="00C27DB1"/>
    <w:rsid w:val="00C30A2A"/>
    <w:rsid w:val="00C3109C"/>
    <w:rsid w:val="00C3145A"/>
    <w:rsid w:val="00C3176E"/>
    <w:rsid w:val="00C34F87"/>
    <w:rsid w:val="00C36ECD"/>
    <w:rsid w:val="00C376F2"/>
    <w:rsid w:val="00C41A4D"/>
    <w:rsid w:val="00C437A6"/>
    <w:rsid w:val="00C458D5"/>
    <w:rsid w:val="00C45F41"/>
    <w:rsid w:val="00C463F3"/>
    <w:rsid w:val="00C4728D"/>
    <w:rsid w:val="00C478BF"/>
    <w:rsid w:val="00C52C59"/>
    <w:rsid w:val="00C52E78"/>
    <w:rsid w:val="00C54A8B"/>
    <w:rsid w:val="00C54BE5"/>
    <w:rsid w:val="00C56203"/>
    <w:rsid w:val="00C572B3"/>
    <w:rsid w:val="00C60E1A"/>
    <w:rsid w:val="00C620AE"/>
    <w:rsid w:val="00C64683"/>
    <w:rsid w:val="00C64EEA"/>
    <w:rsid w:val="00C656ED"/>
    <w:rsid w:val="00C7008D"/>
    <w:rsid w:val="00C71B56"/>
    <w:rsid w:val="00C72AF5"/>
    <w:rsid w:val="00C73027"/>
    <w:rsid w:val="00C74183"/>
    <w:rsid w:val="00C75927"/>
    <w:rsid w:val="00C764F0"/>
    <w:rsid w:val="00C774CA"/>
    <w:rsid w:val="00C77534"/>
    <w:rsid w:val="00C80202"/>
    <w:rsid w:val="00C82938"/>
    <w:rsid w:val="00C836DC"/>
    <w:rsid w:val="00C836E9"/>
    <w:rsid w:val="00C83B25"/>
    <w:rsid w:val="00C85C3A"/>
    <w:rsid w:val="00C85ED0"/>
    <w:rsid w:val="00C87033"/>
    <w:rsid w:val="00C90719"/>
    <w:rsid w:val="00C91049"/>
    <w:rsid w:val="00C924DD"/>
    <w:rsid w:val="00C93525"/>
    <w:rsid w:val="00C937EC"/>
    <w:rsid w:val="00C93C51"/>
    <w:rsid w:val="00C942E9"/>
    <w:rsid w:val="00C94A56"/>
    <w:rsid w:val="00C94BA9"/>
    <w:rsid w:val="00C94BEB"/>
    <w:rsid w:val="00C94E90"/>
    <w:rsid w:val="00C9562D"/>
    <w:rsid w:val="00CA0B94"/>
    <w:rsid w:val="00CA310A"/>
    <w:rsid w:val="00CA3F06"/>
    <w:rsid w:val="00CA4EB2"/>
    <w:rsid w:val="00CB3162"/>
    <w:rsid w:val="00CB360B"/>
    <w:rsid w:val="00CB39F1"/>
    <w:rsid w:val="00CB3A02"/>
    <w:rsid w:val="00CB3D1E"/>
    <w:rsid w:val="00CB5F42"/>
    <w:rsid w:val="00CC1A9F"/>
    <w:rsid w:val="00CC269E"/>
    <w:rsid w:val="00CC2FF9"/>
    <w:rsid w:val="00CC3806"/>
    <w:rsid w:val="00CC4619"/>
    <w:rsid w:val="00CC4C49"/>
    <w:rsid w:val="00CC55C3"/>
    <w:rsid w:val="00CC55EC"/>
    <w:rsid w:val="00CD1FCB"/>
    <w:rsid w:val="00CD33F4"/>
    <w:rsid w:val="00CD4C48"/>
    <w:rsid w:val="00CD6660"/>
    <w:rsid w:val="00CD6D09"/>
    <w:rsid w:val="00CD7DDC"/>
    <w:rsid w:val="00CE02A6"/>
    <w:rsid w:val="00CE0303"/>
    <w:rsid w:val="00CE072A"/>
    <w:rsid w:val="00CE0DBE"/>
    <w:rsid w:val="00CE0F00"/>
    <w:rsid w:val="00CE3425"/>
    <w:rsid w:val="00CE3B75"/>
    <w:rsid w:val="00CE3DEA"/>
    <w:rsid w:val="00CE538D"/>
    <w:rsid w:val="00CE54F0"/>
    <w:rsid w:val="00CE5EF5"/>
    <w:rsid w:val="00CF02E0"/>
    <w:rsid w:val="00CF0E8F"/>
    <w:rsid w:val="00CF4FA2"/>
    <w:rsid w:val="00CF7176"/>
    <w:rsid w:val="00CF7512"/>
    <w:rsid w:val="00D00169"/>
    <w:rsid w:val="00D00575"/>
    <w:rsid w:val="00D01658"/>
    <w:rsid w:val="00D02914"/>
    <w:rsid w:val="00D030F6"/>
    <w:rsid w:val="00D04903"/>
    <w:rsid w:val="00D04F40"/>
    <w:rsid w:val="00D05208"/>
    <w:rsid w:val="00D05506"/>
    <w:rsid w:val="00D10854"/>
    <w:rsid w:val="00D108EF"/>
    <w:rsid w:val="00D10F6C"/>
    <w:rsid w:val="00D111F9"/>
    <w:rsid w:val="00D120D6"/>
    <w:rsid w:val="00D12D50"/>
    <w:rsid w:val="00D12F16"/>
    <w:rsid w:val="00D13565"/>
    <w:rsid w:val="00D13EA0"/>
    <w:rsid w:val="00D140A8"/>
    <w:rsid w:val="00D15A9D"/>
    <w:rsid w:val="00D16CFE"/>
    <w:rsid w:val="00D1724E"/>
    <w:rsid w:val="00D20097"/>
    <w:rsid w:val="00D20BCE"/>
    <w:rsid w:val="00D22414"/>
    <w:rsid w:val="00D23A58"/>
    <w:rsid w:val="00D23A77"/>
    <w:rsid w:val="00D248C3"/>
    <w:rsid w:val="00D24F12"/>
    <w:rsid w:val="00D257B6"/>
    <w:rsid w:val="00D26A4A"/>
    <w:rsid w:val="00D277DC"/>
    <w:rsid w:val="00D27A35"/>
    <w:rsid w:val="00D27C4D"/>
    <w:rsid w:val="00D30242"/>
    <w:rsid w:val="00D30A55"/>
    <w:rsid w:val="00D30B7A"/>
    <w:rsid w:val="00D31275"/>
    <w:rsid w:val="00D31498"/>
    <w:rsid w:val="00D3520A"/>
    <w:rsid w:val="00D35A9E"/>
    <w:rsid w:val="00D35CB5"/>
    <w:rsid w:val="00D35E01"/>
    <w:rsid w:val="00D3787D"/>
    <w:rsid w:val="00D40AC3"/>
    <w:rsid w:val="00D40EC6"/>
    <w:rsid w:val="00D41AC1"/>
    <w:rsid w:val="00D4215E"/>
    <w:rsid w:val="00D42CE1"/>
    <w:rsid w:val="00D46EAE"/>
    <w:rsid w:val="00D47EF1"/>
    <w:rsid w:val="00D50B5D"/>
    <w:rsid w:val="00D50DA9"/>
    <w:rsid w:val="00D513E1"/>
    <w:rsid w:val="00D51562"/>
    <w:rsid w:val="00D52EED"/>
    <w:rsid w:val="00D54193"/>
    <w:rsid w:val="00D5565A"/>
    <w:rsid w:val="00D600E1"/>
    <w:rsid w:val="00D609BE"/>
    <w:rsid w:val="00D61C8D"/>
    <w:rsid w:val="00D63448"/>
    <w:rsid w:val="00D6370A"/>
    <w:rsid w:val="00D64B08"/>
    <w:rsid w:val="00D65827"/>
    <w:rsid w:val="00D65B53"/>
    <w:rsid w:val="00D65C7F"/>
    <w:rsid w:val="00D666DA"/>
    <w:rsid w:val="00D669FC"/>
    <w:rsid w:val="00D66D65"/>
    <w:rsid w:val="00D67D07"/>
    <w:rsid w:val="00D71417"/>
    <w:rsid w:val="00D71B3E"/>
    <w:rsid w:val="00D71B44"/>
    <w:rsid w:val="00D72359"/>
    <w:rsid w:val="00D72E57"/>
    <w:rsid w:val="00D72F24"/>
    <w:rsid w:val="00D73DF8"/>
    <w:rsid w:val="00D7409D"/>
    <w:rsid w:val="00D74777"/>
    <w:rsid w:val="00D747EB"/>
    <w:rsid w:val="00D76030"/>
    <w:rsid w:val="00D76B73"/>
    <w:rsid w:val="00D817AD"/>
    <w:rsid w:val="00D8223B"/>
    <w:rsid w:val="00D8325F"/>
    <w:rsid w:val="00D845EB"/>
    <w:rsid w:val="00D91422"/>
    <w:rsid w:val="00D93FD0"/>
    <w:rsid w:val="00D948CF"/>
    <w:rsid w:val="00D94BE4"/>
    <w:rsid w:val="00D955CA"/>
    <w:rsid w:val="00D96B8E"/>
    <w:rsid w:val="00DA111C"/>
    <w:rsid w:val="00DA18FF"/>
    <w:rsid w:val="00DA1E08"/>
    <w:rsid w:val="00DA1F06"/>
    <w:rsid w:val="00DA220C"/>
    <w:rsid w:val="00DA2B62"/>
    <w:rsid w:val="00DA39C5"/>
    <w:rsid w:val="00DA4818"/>
    <w:rsid w:val="00DA4DB4"/>
    <w:rsid w:val="00DA4E31"/>
    <w:rsid w:val="00DA50D3"/>
    <w:rsid w:val="00DA54C4"/>
    <w:rsid w:val="00DA58BD"/>
    <w:rsid w:val="00DA5A53"/>
    <w:rsid w:val="00DA5AB8"/>
    <w:rsid w:val="00DA5E63"/>
    <w:rsid w:val="00DB1202"/>
    <w:rsid w:val="00DB2B50"/>
    <w:rsid w:val="00DB2E9F"/>
    <w:rsid w:val="00DB3126"/>
    <w:rsid w:val="00DB3F93"/>
    <w:rsid w:val="00DB4B9D"/>
    <w:rsid w:val="00DB5566"/>
    <w:rsid w:val="00DB58CB"/>
    <w:rsid w:val="00DB5B77"/>
    <w:rsid w:val="00DB5DFA"/>
    <w:rsid w:val="00DB6D91"/>
    <w:rsid w:val="00DC0A74"/>
    <w:rsid w:val="00DC28E7"/>
    <w:rsid w:val="00DC2F71"/>
    <w:rsid w:val="00DC3320"/>
    <w:rsid w:val="00DC42D1"/>
    <w:rsid w:val="00DC4A83"/>
    <w:rsid w:val="00DC4B3F"/>
    <w:rsid w:val="00DC4E2F"/>
    <w:rsid w:val="00DC77D1"/>
    <w:rsid w:val="00DD1635"/>
    <w:rsid w:val="00DD27F5"/>
    <w:rsid w:val="00DD2A14"/>
    <w:rsid w:val="00DD59CB"/>
    <w:rsid w:val="00DD6601"/>
    <w:rsid w:val="00DD7D7A"/>
    <w:rsid w:val="00DE0126"/>
    <w:rsid w:val="00DE039A"/>
    <w:rsid w:val="00DE0415"/>
    <w:rsid w:val="00DE0AE9"/>
    <w:rsid w:val="00DE1569"/>
    <w:rsid w:val="00DE19CB"/>
    <w:rsid w:val="00DE1CCC"/>
    <w:rsid w:val="00DE1D59"/>
    <w:rsid w:val="00DE39AB"/>
    <w:rsid w:val="00DE4A60"/>
    <w:rsid w:val="00DE5AAA"/>
    <w:rsid w:val="00DE5EA6"/>
    <w:rsid w:val="00DE6224"/>
    <w:rsid w:val="00DE7570"/>
    <w:rsid w:val="00DE7855"/>
    <w:rsid w:val="00DF103B"/>
    <w:rsid w:val="00DF18FD"/>
    <w:rsid w:val="00DF1A3A"/>
    <w:rsid w:val="00DF359E"/>
    <w:rsid w:val="00DF35AE"/>
    <w:rsid w:val="00DF5F76"/>
    <w:rsid w:val="00DF61B7"/>
    <w:rsid w:val="00E009B1"/>
    <w:rsid w:val="00E00D74"/>
    <w:rsid w:val="00E03329"/>
    <w:rsid w:val="00E05020"/>
    <w:rsid w:val="00E06FF2"/>
    <w:rsid w:val="00E073B2"/>
    <w:rsid w:val="00E10266"/>
    <w:rsid w:val="00E12427"/>
    <w:rsid w:val="00E1316C"/>
    <w:rsid w:val="00E13CF2"/>
    <w:rsid w:val="00E15B76"/>
    <w:rsid w:val="00E1604E"/>
    <w:rsid w:val="00E16294"/>
    <w:rsid w:val="00E16297"/>
    <w:rsid w:val="00E16516"/>
    <w:rsid w:val="00E16E34"/>
    <w:rsid w:val="00E20530"/>
    <w:rsid w:val="00E20CA7"/>
    <w:rsid w:val="00E21E6B"/>
    <w:rsid w:val="00E23392"/>
    <w:rsid w:val="00E23BE5"/>
    <w:rsid w:val="00E24884"/>
    <w:rsid w:val="00E259CA"/>
    <w:rsid w:val="00E269AE"/>
    <w:rsid w:val="00E26FCF"/>
    <w:rsid w:val="00E27CB6"/>
    <w:rsid w:val="00E3072A"/>
    <w:rsid w:val="00E3128B"/>
    <w:rsid w:val="00E31299"/>
    <w:rsid w:val="00E32335"/>
    <w:rsid w:val="00E32461"/>
    <w:rsid w:val="00E334F6"/>
    <w:rsid w:val="00E343B9"/>
    <w:rsid w:val="00E344D9"/>
    <w:rsid w:val="00E349D0"/>
    <w:rsid w:val="00E34C76"/>
    <w:rsid w:val="00E425FB"/>
    <w:rsid w:val="00E42DDE"/>
    <w:rsid w:val="00E431A1"/>
    <w:rsid w:val="00E4627C"/>
    <w:rsid w:val="00E4769B"/>
    <w:rsid w:val="00E5005B"/>
    <w:rsid w:val="00E507C1"/>
    <w:rsid w:val="00E50F79"/>
    <w:rsid w:val="00E51086"/>
    <w:rsid w:val="00E51581"/>
    <w:rsid w:val="00E5198F"/>
    <w:rsid w:val="00E51C61"/>
    <w:rsid w:val="00E51D71"/>
    <w:rsid w:val="00E52708"/>
    <w:rsid w:val="00E52CF0"/>
    <w:rsid w:val="00E540AF"/>
    <w:rsid w:val="00E55420"/>
    <w:rsid w:val="00E555F0"/>
    <w:rsid w:val="00E558C3"/>
    <w:rsid w:val="00E55A99"/>
    <w:rsid w:val="00E56691"/>
    <w:rsid w:val="00E56D03"/>
    <w:rsid w:val="00E57A2F"/>
    <w:rsid w:val="00E6100F"/>
    <w:rsid w:val="00E62027"/>
    <w:rsid w:val="00E62426"/>
    <w:rsid w:val="00E62FD5"/>
    <w:rsid w:val="00E630A4"/>
    <w:rsid w:val="00E63ED5"/>
    <w:rsid w:val="00E63FB9"/>
    <w:rsid w:val="00E658F2"/>
    <w:rsid w:val="00E67A88"/>
    <w:rsid w:val="00E67CAE"/>
    <w:rsid w:val="00E67E15"/>
    <w:rsid w:val="00E709C0"/>
    <w:rsid w:val="00E711F2"/>
    <w:rsid w:val="00E71BD1"/>
    <w:rsid w:val="00E71F65"/>
    <w:rsid w:val="00E724A5"/>
    <w:rsid w:val="00E72C34"/>
    <w:rsid w:val="00E732E1"/>
    <w:rsid w:val="00E73596"/>
    <w:rsid w:val="00E74ABD"/>
    <w:rsid w:val="00E754E2"/>
    <w:rsid w:val="00E75D3C"/>
    <w:rsid w:val="00E779D0"/>
    <w:rsid w:val="00E817F2"/>
    <w:rsid w:val="00E8408E"/>
    <w:rsid w:val="00E85A15"/>
    <w:rsid w:val="00E85C3F"/>
    <w:rsid w:val="00E87A7E"/>
    <w:rsid w:val="00E9140E"/>
    <w:rsid w:val="00E91B80"/>
    <w:rsid w:val="00E91C6D"/>
    <w:rsid w:val="00E91DCB"/>
    <w:rsid w:val="00E929B1"/>
    <w:rsid w:val="00E94422"/>
    <w:rsid w:val="00E95927"/>
    <w:rsid w:val="00E97F85"/>
    <w:rsid w:val="00EA0DB4"/>
    <w:rsid w:val="00EA2123"/>
    <w:rsid w:val="00EA38CD"/>
    <w:rsid w:val="00EA49F2"/>
    <w:rsid w:val="00EA62F2"/>
    <w:rsid w:val="00EA714B"/>
    <w:rsid w:val="00EA75EB"/>
    <w:rsid w:val="00EA7A3E"/>
    <w:rsid w:val="00EB0831"/>
    <w:rsid w:val="00EB123D"/>
    <w:rsid w:val="00EB2BBF"/>
    <w:rsid w:val="00EB3F01"/>
    <w:rsid w:val="00EB4404"/>
    <w:rsid w:val="00EB496B"/>
    <w:rsid w:val="00EB54E7"/>
    <w:rsid w:val="00EB5EF6"/>
    <w:rsid w:val="00EB6289"/>
    <w:rsid w:val="00EB744F"/>
    <w:rsid w:val="00EB7B13"/>
    <w:rsid w:val="00EC132B"/>
    <w:rsid w:val="00EC24C2"/>
    <w:rsid w:val="00EC413E"/>
    <w:rsid w:val="00EC46E4"/>
    <w:rsid w:val="00EC5FB8"/>
    <w:rsid w:val="00EC651C"/>
    <w:rsid w:val="00EC7E90"/>
    <w:rsid w:val="00ED037A"/>
    <w:rsid w:val="00ED0649"/>
    <w:rsid w:val="00ED076C"/>
    <w:rsid w:val="00ED1494"/>
    <w:rsid w:val="00ED1E2D"/>
    <w:rsid w:val="00ED2279"/>
    <w:rsid w:val="00ED39A8"/>
    <w:rsid w:val="00ED53C2"/>
    <w:rsid w:val="00ED5802"/>
    <w:rsid w:val="00ED5D83"/>
    <w:rsid w:val="00ED6C27"/>
    <w:rsid w:val="00ED7291"/>
    <w:rsid w:val="00ED7D33"/>
    <w:rsid w:val="00EE1AA9"/>
    <w:rsid w:val="00EE23C8"/>
    <w:rsid w:val="00EE31CB"/>
    <w:rsid w:val="00EE486E"/>
    <w:rsid w:val="00EE4E0A"/>
    <w:rsid w:val="00EE57FB"/>
    <w:rsid w:val="00EE63DD"/>
    <w:rsid w:val="00EE64F4"/>
    <w:rsid w:val="00EE6664"/>
    <w:rsid w:val="00EF0BDB"/>
    <w:rsid w:val="00EF1032"/>
    <w:rsid w:val="00EF1EA8"/>
    <w:rsid w:val="00EF2A16"/>
    <w:rsid w:val="00EF4354"/>
    <w:rsid w:val="00EF44C4"/>
    <w:rsid w:val="00EF4871"/>
    <w:rsid w:val="00EF55D1"/>
    <w:rsid w:val="00EF62C4"/>
    <w:rsid w:val="00EF6758"/>
    <w:rsid w:val="00EF77C1"/>
    <w:rsid w:val="00F00A55"/>
    <w:rsid w:val="00F00CC4"/>
    <w:rsid w:val="00F011B8"/>
    <w:rsid w:val="00F01625"/>
    <w:rsid w:val="00F01D5C"/>
    <w:rsid w:val="00F030B6"/>
    <w:rsid w:val="00F04C8B"/>
    <w:rsid w:val="00F0504E"/>
    <w:rsid w:val="00F05A1C"/>
    <w:rsid w:val="00F06BAF"/>
    <w:rsid w:val="00F06F1E"/>
    <w:rsid w:val="00F105FB"/>
    <w:rsid w:val="00F11490"/>
    <w:rsid w:val="00F13747"/>
    <w:rsid w:val="00F14DAD"/>
    <w:rsid w:val="00F15AF1"/>
    <w:rsid w:val="00F15C17"/>
    <w:rsid w:val="00F20C66"/>
    <w:rsid w:val="00F20DF6"/>
    <w:rsid w:val="00F216B7"/>
    <w:rsid w:val="00F21A8A"/>
    <w:rsid w:val="00F22ED0"/>
    <w:rsid w:val="00F2308E"/>
    <w:rsid w:val="00F24019"/>
    <w:rsid w:val="00F25F31"/>
    <w:rsid w:val="00F266D1"/>
    <w:rsid w:val="00F30709"/>
    <w:rsid w:val="00F30934"/>
    <w:rsid w:val="00F30F2F"/>
    <w:rsid w:val="00F3227B"/>
    <w:rsid w:val="00F3289F"/>
    <w:rsid w:val="00F3351B"/>
    <w:rsid w:val="00F34F88"/>
    <w:rsid w:val="00F35C25"/>
    <w:rsid w:val="00F35F35"/>
    <w:rsid w:val="00F37B27"/>
    <w:rsid w:val="00F37DA7"/>
    <w:rsid w:val="00F41179"/>
    <w:rsid w:val="00F44F19"/>
    <w:rsid w:val="00F4567F"/>
    <w:rsid w:val="00F47AD2"/>
    <w:rsid w:val="00F500F6"/>
    <w:rsid w:val="00F5139E"/>
    <w:rsid w:val="00F51B2F"/>
    <w:rsid w:val="00F52543"/>
    <w:rsid w:val="00F56E3D"/>
    <w:rsid w:val="00F57532"/>
    <w:rsid w:val="00F64580"/>
    <w:rsid w:val="00F66D11"/>
    <w:rsid w:val="00F677E6"/>
    <w:rsid w:val="00F6786F"/>
    <w:rsid w:val="00F70567"/>
    <w:rsid w:val="00F7225E"/>
    <w:rsid w:val="00F72770"/>
    <w:rsid w:val="00F75B15"/>
    <w:rsid w:val="00F76DC6"/>
    <w:rsid w:val="00F81B14"/>
    <w:rsid w:val="00F82BE1"/>
    <w:rsid w:val="00F85C6A"/>
    <w:rsid w:val="00F864A2"/>
    <w:rsid w:val="00F865FC"/>
    <w:rsid w:val="00F86774"/>
    <w:rsid w:val="00F86D0B"/>
    <w:rsid w:val="00F86F75"/>
    <w:rsid w:val="00F91C50"/>
    <w:rsid w:val="00F93512"/>
    <w:rsid w:val="00F954F3"/>
    <w:rsid w:val="00F96D2F"/>
    <w:rsid w:val="00FA046C"/>
    <w:rsid w:val="00FA3438"/>
    <w:rsid w:val="00FA37EA"/>
    <w:rsid w:val="00FA41CB"/>
    <w:rsid w:val="00FA4406"/>
    <w:rsid w:val="00FA62A4"/>
    <w:rsid w:val="00FA62D3"/>
    <w:rsid w:val="00FA673F"/>
    <w:rsid w:val="00FA758E"/>
    <w:rsid w:val="00FB03A1"/>
    <w:rsid w:val="00FB06C4"/>
    <w:rsid w:val="00FB100B"/>
    <w:rsid w:val="00FB11C8"/>
    <w:rsid w:val="00FB2513"/>
    <w:rsid w:val="00FB2916"/>
    <w:rsid w:val="00FB2D48"/>
    <w:rsid w:val="00FB2E3F"/>
    <w:rsid w:val="00FB3C53"/>
    <w:rsid w:val="00FB3F62"/>
    <w:rsid w:val="00FB53A0"/>
    <w:rsid w:val="00FB5936"/>
    <w:rsid w:val="00FB629D"/>
    <w:rsid w:val="00FB6EDD"/>
    <w:rsid w:val="00FC0685"/>
    <w:rsid w:val="00FC09EA"/>
    <w:rsid w:val="00FC4B43"/>
    <w:rsid w:val="00FC501F"/>
    <w:rsid w:val="00FC5F9F"/>
    <w:rsid w:val="00FC6B54"/>
    <w:rsid w:val="00FC6E15"/>
    <w:rsid w:val="00FC6E64"/>
    <w:rsid w:val="00FC7607"/>
    <w:rsid w:val="00FC7DA1"/>
    <w:rsid w:val="00FD0D91"/>
    <w:rsid w:val="00FD1718"/>
    <w:rsid w:val="00FD1C10"/>
    <w:rsid w:val="00FD1D3F"/>
    <w:rsid w:val="00FD3129"/>
    <w:rsid w:val="00FD3F7E"/>
    <w:rsid w:val="00FD4C55"/>
    <w:rsid w:val="00FD59CB"/>
    <w:rsid w:val="00FD764D"/>
    <w:rsid w:val="00FD7EC6"/>
    <w:rsid w:val="00FE02EB"/>
    <w:rsid w:val="00FE0715"/>
    <w:rsid w:val="00FE1BD1"/>
    <w:rsid w:val="00FE3C5B"/>
    <w:rsid w:val="00FE4BEE"/>
    <w:rsid w:val="00FE580A"/>
    <w:rsid w:val="00FE65FC"/>
    <w:rsid w:val="00FE6FB7"/>
    <w:rsid w:val="00FF11BF"/>
    <w:rsid w:val="00FF14DB"/>
    <w:rsid w:val="00FF17DA"/>
    <w:rsid w:val="00FF1AE2"/>
    <w:rsid w:val="00FF1FBA"/>
    <w:rsid w:val="00FF2693"/>
    <w:rsid w:val="00FF26F0"/>
    <w:rsid w:val="00FF2B8D"/>
    <w:rsid w:val="00FF595F"/>
    <w:rsid w:val="00FF64FB"/>
    <w:rsid w:val="00FF6DA0"/>
    <w:rsid w:val="00FF6F85"/>
    <w:rsid w:val="00FF71A0"/>
    <w:rsid w:val="00FF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7D80EF71"/>
  <w15:docId w15:val="{F5997487-4999-480A-90E1-BECFBF83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sponse"/>
    <w:qFormat/>
    <w:rsid w:val="00CB360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paragraph" w:styleId="Heading2">
    <w:name w:val="heading 2"/>
    <w:basedOn w:val="Normal"/>
    <w:next w:val="Normal"/>
    <w:link w:val="Heading2Char"/>
    <w:qFormat/>
    <w:rsid w:val="00C04FEE"/>
    <w:pPr>
      <w:keepNext/>
      <w:spacing w:after="240"/>
      <w:ind w:left="432" w:hanging="432"/>
      <w:outlineLvl w:val="1"/>
    </w:pPr>
    <w:rPr>
      <w:b/>
      <w:caps/>
    </w:rPr>
  </w:style>
  <w:style w:type="paragraph" w:styleId="Heading3">
    <w:name w:val="heading 3"/>
    <w:basedOn w:val="Normal"/>
    <w:next w:val="Normal"/>
    <w:link w:val="Heading3Char"/>
    <w:qFormat/>
    <w:rsid w:val="00C04FEE"/>
    <w:pPr>
      <w:keepNext/>
      <w:spacing w:after="240"/>
      <w:ind w:left="432" w:hanging="432"/>
      <w:outlineLvl w:val="2"/>
    </w:pPr>
    <w:rPr>
      <w:b/>
    </w:rPr>
  </w:style>
  <w:style w:type="paragraph" w:styleId="Heading4">
    <w:name w:val="heading 4"/>
    <w:aliases w:val="Heading 4 (business proposal only)"/>
    <w:basedOn w:val="Normal"/>
    <w:next w:val="Normal"/>
    <w:link w:val="Heading4Char"/>
    <w:qFormat/>
    <w:rsid w:val="00C04FEE"/>
    <w:pPr>
      <w:spacing w:after="240"/>
      <w:ind w:left="432" w:hanging="432"/>
      <w:outlineLvl w:val="3"/>
    </w:pPr>
    <w:rPr>
      <w:b/>
    </w:rPr>
  </w:style>
  <w:style w:type="paragraph" w:styleId="Heading5">
    <w:name w:val="heading 5"/>
    <w:aliases w:val="Heading 5 (business proposal only)"/>
    <w:basedOn w:val="Normal"/>
    <w:next w:val="Normal"/>
    <w:link w:val="Heading5Char"/>
    <w:qFormat/>
    <w:rsid w:val="00C04FEE"/>
    <w:pPr>
      <w:spacing w:after="240"/>
      <w:ind w:left="432" w:hanging="432"/>
      <w:outlineLvl w:val="4"/>
    </w:pPr>
    <w:rPr>
      <w:b/>
    </w:rPr>
  </w:style>
  <w:style w:type="paragraph" w:styleId="Heading6">
    <w:name w:val="heading 6"/>
    <w:aliases w:val="Heading 6 (business proposal only)"/>
    <w:basedOn w:val="Normal"/>
    <w:next w:val="Normal"/>
    <w:link w:val="Heading6Char"/>
    <w:qFormat/>
    <w:rsid w:val="00C04FEE"/>
    <w:pPr>
      <w:outlineLvl w:val="5"/>
    </w:pPr>
  </w:style>
  <w:style w:type="paragraph" w:styleId="Heading7">
    <w:name w:val="heading 7"/>
    <w:aliases w:val="Heading 7 (business proposal only)"/>
    <w:basedOn w:val="Normal"/>
    <w:next w:val="Normal"/>
    <w:link w:val="Heading7Char"/>
    <w:qFormat/>
    <w:rsid w:val="00C04FEE"/>
    <w:pPr>
      <w:outlineLvl w:val="6"/>
    </w:pPr>
  </w:style>
  <w:style w:type="paragraph" w:styleId="Heading8">
    <w:name w:val="heading 8"/>
    <w:aliases w:val="Heading 8 (business proposal only)"/>
    <w:basedOn w:val="Normal"/>
    <w:next w:val="Normal"/>
    <w:link w:val="Heading8Char"/>
    <w:qFormat/>
    <w:rsid w:val="00C04FEE"/>
    <w:pPr>
      <w:outlineLvl w:val="7"/>
    </w:pPr>
  </w:style>
  <w:style w:type="paragraph" w:styleId="Heading9">
    <w:name w:val="heading 9"/>
    <w:aliases w:val="Heading 9 (business proposal only)"/>
    <w:basedOn w:val="Normal"/>
    <w:next w:val="Normal"/>
    <w:link w:val="Heading9Char"/>
    <w:qFormat/>
    <w:rsid w:val="00C04FE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rsid w:val="00C04FEE"/>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C04FEE"/>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C04FEE"/>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C04FEE"/>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C04FEE"/>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C04FEE"/>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C04FEE"/>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C04FEE"/>
    <w:rPr>
      <w:rFonts w:ascii="Times New Roman" w:eastAsia="Times New Roman" w:hAnsi="Times New Roman" w:cs="Times New Roman"/>
      <w:sz w:val="24"/>
      <w:szCs w:val="20"/>
    </w:rPr>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332E16"/>
    <w:pPr>
      <w:tabs>
        <w:tab w:val="clear" w:pos="432"/>
        <w:tab w:val="left" w:pos="1080"/>
      </w:tabs>
      <w:ind w:left="1080" w:hanging="360"/>
      <w:jc w:val="left"/>
    </w:pPr>
    <w:rPr>
      <w:rFonts w:ascii="Arial" w:hAnsi="Arial" w:cs="Arial"/>
      <w:i/>
      <w:iCs/>
      <w:sz w:val="20"/>
    </w:rPr>
  </w:style>
  <w:style w:type="character" w:customStyle="1" w:styleId="SELECTONEMARKALLChar">
    <w:name w:val="SELECT ONE/MARK ALL Char"/>
    <w:basedOn w:val="RESPONSEChar"/>
    <w:link w:val="SELECTONEMARKALL"/>
    <w:rsid w:val="00332E16"/>
    <w:rPr>
      <w:rFonts w:ascii="Arial" w:eastAsia="Times New Roman" w:hAnsi="Arial" w:cs="Arial"/>
      <w:i/>
      <w:iCs/>
      <w:caps w:val="0"/>
      <w:sz w:val="20"/>
      <w:szCs w:val="20"/>
    </w:rPr>
  </w:style>
  <w:style w:type="character" w:customStyle="1" w:styleId="RESPONSEChar">
    <w:name w:val="RESPONSE Char"/>
    <w:basedOn w:val="DefaultParagraphFont"/>
    <w:link w:val="RESPONSE"/>
    <w:rsid w:val="00E269AE"/>
    <w:rPr>
      <w:rFonts w:ascii="Arial" w:eastAsia="Times New Roman" w:hAnsi="Arial" w:cs="Arial"/>
      <w:caps/>
      <w:sz w:val="20"/>
      <w:szCs w:val="20"/>
    </w:rPr>
  </w:style>
  <w:style w:type="paragraph" w:customStyle="1" w:styleId="RESPONSE">
    <w:name w:val="RESPONSE"/>
    <w:basedOn w:val="Response0"/>
    <w:link w:val="RESPONSEChar"/>
    <w:qFormat/>
    <w:rsid w:val="00E269AE"/>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styleId="ListParagraph">
    <w:name w:val="List Paragraph"/>
    <w:basedOn w:val="Normal"/>
    <w:uiPriority w:val="34"/>
    <w:qFormat/>
    <w:rsid w:val="003A6F4D"/>
    <w:pPr>
      <w:ind w:left="720"/>
      <w:contextualSpacing/>
    </w:pPr>
  </w:style>
  <w:style w:type="table" w:customStyle="1" w:styleId="TableGrid2">
    <w:name w:val="Table Grid2"/>
    <w:basedOn w:val="TableNormal"/>
    <w:uiPriority w:val="59"/>
    <w:rsid w:val="00547A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547ADE"/>
    <w:pPr>
      <w:numPr>
        <w:ilvl w:val="1"/>
      </w:numPr>
      <w:ind w:firstLine="432"/>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547ADE"/>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sid w:val="00547ADE"/>
    <w:rPr>
      <w:i/>
      <w:iCs/>
      <w:color w:val="000000" w:themeColor="text1"/>
    </w:rPr>
  </w:style>
  <w:style w:type="character" w:customStyle="1" w:styleId="QuoteChar">
    <w:name w:val="Quote Char"/>
    <w:basedOn w:val="DefaultParagraphFont"/>
    <w:link w:val="Quote"/>
    <w:uiPriority w:val="29"/>
    <w:rsid w:val="00547ADE"/>
    <w:rPr>
      <w:rFonts w:ascii="Times New Roman" w:eastAsia="Times New Roman" w:hAnsi="Times New Roman" w:cs="Times New Roman"/>
      <w:i/>
      <w:iCs/>
      <w:color w:val="000000" w:themeColor="text1"/>
      <w:sz w:val="24"/>
      <w:szCs w:val="20"/>
    </w:rPr>
  </w:style>
  <w:style w:type="paragraph" w:styleId="IntenseQuote">
    <w:name w:val="Intense Quote"/>
    <w:basedOn w:val="Normal"/>
    <w:next w:val="Normal"/>
    <w:link w:val="IntenseQuoteChar"/>
    <w:uiPriority w:val="30"/>
    <w:qFormat/>
    <w:rsid w:val="00547AD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47ADE"/>
    <w:rPr>
      <w:rFonts w:ascii="Times New Roman" w:eastAsia="Times New Roman" w:hAnsi="Times New Roman" w:cs="Times New Roman"/>
      <w:b/>
      <w:bCs/>
      <w:i/>
      <w:iCs/>
      <w:color w:val="4F81BD" w:themeColor="accent1"/>
      <w:sz w:val="24"/>
      <w:szCs w:val="20"/>
    </w:rPr>
  </w:style>
  <w:style w:type="character" w:styleId="SubtleReference">
    <w:name w:val="Subtle Reference"/>
    <w:basedOn w:val="DefaultParagraphFont"/>
    <w:uiPriority w:val="31"/>
    <w:qFormat/>
    <w:rsid w:val="00547ADE"/>
    <w:rPr>
      <w:smallCaps/>
      <w:color w:val="C0504D" w:themeColor="accent2"/>
      <w:u w:val="single"/>
    </w:rPr>
  </w:style>
  <w:style w:type="character" w:styleId="IntenseReference">
    <w:name w:val="Intense Reference"/>
    <w:basedOn w:val="DefaultParagraphFont"/>
    <w:uiPriority w:val="32"/>
    <w:qFormat/>
    <w:rsid w:val="00547ADE"/>
    <w:rPr>
      <w:b/>
      <w:bCs/>
      <w:smallCaps/>
      <w:color w:val="C0504D" w:themeColor="accent2"/>
      <w:spacing w:val="5"/>
      <w:u w:val="single"/>
    </w:rPr>
  </w:style>
  <w:style w:type="character" w:styleId="BookTitle">
    <w:name w:val="Book Title"/>
    <w:basedOn w:val="DefaultParagraphFont"/>
    <w:uiPriority w:val="33"/>
    <w:qFormat/>
    <w:rsid w:val="00547ADE"/>
    <w:rPr>
      <w:b/>
      <w:bCs/>
      <w:smallCaps/>
      <w:spacing w:val="5"/>
    </w:rPr>
  </w:style>
  <w:style w:type="character" w:styleId="CommentReference">
    <w:name w:val="annotation reference"/>
    <w:basedOn w:val="DefaultParagraphFont"/>
    <w:uiPriority w:val="99"/>
    <w:semiHidden/>
    <w:unhideWhenUsed/>
    <w:rsid w:val="00E6100F"/>
    <w:rPr>
      <w:sz w:val="16"/>
      <w:szCs w:val="16"/>
    </w:rPr>
  </w:style>
  <w:style w:type="paragraph" w:styleId="CommentText">
    <w:name w:val="annotation text"/>
    <w:basedOn w:val="Normal"/>
    <w:link w:val="CommentTextChar"/>
    <w:unhideWhenUsed/>
    <w:qFormat/>
    <w:rsid w:val="00E6100F"/>
    <w:rPr>
      <w:sz w:val="20"/>
    </w:rPr>
  </w:style>
  <w:style w:type="character" w:customStyle="1" w:styleId="CommentTextChar">
    <w:name w:val="Comment Text Char"/>
    <w:basedOn w:val="DefaultParagraphFont"/>
    <w:link w:val="CommentText"/>
    <w:uiPriority w:val="99"/>
    <w:rsid w:val="00E610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100F"/>
    <w:rPr>
      <w:b/>
      <w:bCs/>
    </w:rPr>
  </w:style>
  <w:style w:type="character" w:customStyle="1" w:styleId="CommentSubjectChar">
    <w:name w:val="Comment Subject Char"/>
    <w:basedOn w:val="CommentTextChar"/>
    <w:link w:val="CommentSubject"/>
    <w:rsid w:val="00E6100F"/>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E6100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00F"/>
    <w:rPr>
      <w:rFonts w:ascii="Tahoma" w:eastAsia="Times New Roman" w:hAnsi="Tahoma" w:cs="Tahoma"/>
      <w:sz w:val="16"/>
      <w:szCs w:val="16"/>
    </w:rPr>
  </w:style>
  <w:style w:type="paragraph" w:customStyle="1" w:styleId="MarkforAttachmentHeadingBlue">
    <w:name w:val="Mark for Attachment Heading_Blue"/>
    <w:basedOn w:val="Normal"/>
    <w:next w:val="Normal"/>
    <w:qFormat/>
    <w:rsid w:val="00175D51"/>
    <w:pPr>
      <w:spacing w:before="0" w:after="0" w:line="480" w:lineRule="auto"/>
      <w:ind w:firstLine="0"/>
      <w:jc w:val="center"/>
      <w:outlineLvl w:val="0"/>
    </w:pPr>
    <w:rPr>
      <w:rFonts w:ascii="Arial" w:hAnsi="Arial"/>
      <w:b/>
      <w:caps/>
      <w:color w:val="345294"/>
      <w:szCs w:val="24"/>
    </w:rPr>
  </w:style>
  <w:style w:type="paragraph" w:customStyle="1" w:styleId="BoxResponse">
    <w:name w:val="Box Response"/>
    <w:basedOn w:val="RESPONSE"/>
    <w:link w:val="BoxResponseChar"/>
    <w:qFormat/>
    <w:rsid w:val="00213378"/>
    <w:pPr>
      <w:tabs>
        <w:tab w:val="left" w:pos="4680"/>
      </w:tabs>
      <w:ind w:right="0"/>
    </w:pPr>
  </w:style>
  <w:style w:type="character" w:customStyle="1" w:styleId="BoxResponseChar">
    <w:name w:val="Box Response Char"/>
    <w:basedOn w:val="RESPONSEChar"/>
    <w:link w:val="BoxResponse"/>
    <w:rsid w:val="00213378"/>
    <w:rPr>
      <w:rFonts w:ascii="Arial" w:eastAsia="Times New Roman" w:hAnsi="Arial" w:cs="Arial"/>
      <w:caps/>
      <w:sz w:val="20"/>
      <w:szCs w:val="20"/>
    </w:rPr>
  </w:style>
  <w:style w:type="paragraph" w:customStyle="1" w:styleId="NOResponse">
    <w:name w:val="NO Response"/>
    <w:basedOn w:val="RESPONSE"/>
    <w:link w:val="NOResponseChar"/>
    <w:qFormat/>
    <w:rsid w:val="00213378"/>
    <w:pPr>
      <w:spacing w:after="120"/>
      <w:ind w:right="1627"/>
    </w:pPr>
  </w:style>
  <w:style w:type="character" w:customStyle="1" w:styleId="NOResponseChar">
    <w:name w:val="NO Response Char"/>
    <w:basedOn w:val="RESPONSEChar"/>
    <w:link w:val="NOResponse"/>
    <w:rsid w:val="00213378"/>
    <w:rPr>
      <w:rFonts w:ascii="Arial" w:eastAsia="Times New Roman" w:hAnsi="Arial" w:cs="Arial"/>
      <w:caps/>
      <w:sz w:val="20"/>
      <w:szCs w:val="20"/>
    </w:rPr>
  </w:style>
  <w:style w:type="paragraph" w:customStyle="1" w:styleId="NormalSS">
    <w:name w:val="NormalSS"/>
    <w:basedOn w:val="Normal"/>
    <w:link w:val="NormalSSChar"/>
    <w:qFormat/>
    <w:rsid w:val="00C04FEE"/>
  </w:style>
  <w:style w:type="paragraph" w:customStyle="1" w:styleId="BulletLAST">
    <w:name w:val="Bullet (LAST)"/>
    <w:next w:val="Normal"/>
    <w:rsid w:val="00C04FEE"/>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C04FEE"/>
    <w:pPr>
      <w:spacing w:after="240"/>
    </w:pPr>
  </w:style>
  <w:style w:type="paragraph" w:customStyle="1" w:styleId="Center">
    <w:name w:val="Center"/>
    <w:basedOn w:val="Normal"/>
    <w:rsid w:val="00C04FEE"/>
    <w:pPr>
      <w:ind w:firstLine="0"/>
      <w:jc w:val="center"/>
    </w:pPr>
  </w:style>
  <w:style w:type="character" w:customStyle="1" w:styleId="FootnoteTextChar">
    <w:name w:val="Footnote Text Char"/>
    <w:basedOn w:val="DefaultParagraphFont"/>
    <w:link w:val="FootnoteText"/>
    <w:semiHidden/>
    <w:rsid w:val="00C04FEE"/>
    <w:rPr>
      <w:rFonts w:ascii="Times" w:eastAsia="Times New Roman" w:hAnsi="Times" w:cs="Times New Roman"/>
      <w:sz w:val="20"/>
      <w:szCs w:val="20"/>
    </w:rPr>
  </w:style>
  <w:style w:type="paragraph" w:styleId="FootnoteText">
    <w:name w:val="footnote text"/>
    <w:basedOn w:val="Normal"/>
    <w:link w:val="FootnoteTextChar"/>
    <w:semiHidden/>
    <w:rsid w:val="00C04FEE"/>
    <w:pPr>
      <w:spacing w:after="240"/>
    </w:pPr>
    <w:rPr>
      <w:rFonts w:ascii="Times" w:hAnsi="Times"/>
      <w:sz w:val="20"/>
    </w:rPr>
  </w:style>
  <w:style w:type="paragraph" w:customStyle="1" w:styleId="Dash">
    <w:name w:val="Dash"/>
    <w:rsid w:val="00C04FEE"/>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rsid w:val="00C04FEE"/>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rsid w:val="00C04FEE"/>
    <w:pPr>
      <w:numPr>
        <w:numId w:val="2"/>
      </w:numPr>
      <w:tabs>
        <w:tab w:val="clear" w:pos="792"/>
        <w:tab w:val="left"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rsid w:val="00C04FEE"/>
    <w:pPr>
      <w:tabs>
        <w:tab w:val="clear" w:pos="432"/>
      </w:tabs>
      <w:spacing w:after="240"/>
      <w:ind w:left="720" w:hanging="720"/>
    </w:pPr>
  </w:style>
  <w:style w:type="paragraph" w:styleId="Title">
    <w:name w:val="Title"/>
    <w:basedOn w:val="Normal"/>
    <w:link w:val="TitleChar"/>
    <w:qFormat/>
    <w:rsid w:val="00C04FEE"/>
    <w:pPr>
      <w:ind w:firstLine="0"/>
      <w:jc w:val="center"/>
    </w:pPr>
    <w:rPr>
      <w:rFonts w:ascii="Times" w:hAnsi="Times"/>
      <w:b/>
      <w:bCs/>
      <w:sz w:val="32"/>
    </w:rPr>
  </w:style>
  <w:style w:type="character" w:customStyle="1" w:styleId="TitleChar">
    <w:name w:val="Title Char"/>
    <w:basedOn w:val="DefaultParagraphFont"/>
    <w:link w:val="Title"/>
    <w:rsid w:val="00C04FEE"/>
    <w:rPr>
      <w:rFonts w:ascii="Times" w:eastAsia="Times New Roman" w:hAnsi="Times" w:cs="Times New Roman"/>
      <w:b/>
      <w:bCs/>
      <w:sz w:val="32"/>
      <w:szCs w:val="20"/>
    </w:rPr>
  </w:style>
  <w:style w:type="character" w:customStyle="1" w:styleId="EndnoteTextChar">
    <w:name w:val="Endnote Text Char"/>
    <w:basedOn w:val="DefaultParagraphFont"/>
    <w:link w:val="EndnoteText"/>
    <w:semiHidden/>
    <w:rsid w:val="00C04FEE"/>
    <w:rPr>
      <w:rFonts w:ascii="Times New Roman" w:eastAsia="Times New Roman" w:hAnsi="Times New Roman" w:cs="Times New Roman"/>
      <w:sz w:val="24"/>
      <w:szCs w:val="20"/>
    </w:rPr>
  </w:style>
  <w:style w:type="paragraph" w:styleId="EndnoteText">
    <w:name w:val="endnote text"/>
    <w:basedOn w:val="Normal"/>
    <w:link w:val="EndnoteTextChar"/>
    <w:semiHidden/>
    <w:rsid w:val="00C04FEE"/>
    <w:pPr>
      <w:spacing w:after="240"/>
    </w:pPr>
  </w:style>
  <w:style w:type="paragraph" w:customStyle="1" w:styleId="MarkforTable">
    <w:name w:val="Mark for Table"/>
    <w:next w:val="Normal"/>
    <w:rsid w:val="00C04FEE"/>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rsid w:val="00C04FEE"/>
    <w:pPr>
      <w:spacing w:after="480"/>
    </w:pPr>
  </w:style>
  <w:style w:type="paragraph" w:customStyle="1" w:styleId="References">
    <w:name w:val="References"/>
    <w:basedOn w:val="Normal"/>
    <w:next w:val="Normal"/>
    <w:rsid w:val="00C04FEE"/>
    <w:pPr>
      <w:spacing w:after="240"/>
      <w:ind w:left="432" w:hanging="432"/>
    </w:pPr>
  </w:style>
  <w:style w:type="paragraph" w:customStyle="1" w:styleId="MarkforFigure">
    <w:name w:val="Mark for Figure"/>
    <w:basedOn w:val="Normal"/>
    <w:next w:val="Normal"/>
    <w:rsid w:val="00C04FEE"/>
    <w:pPr>
      <w:ind w:firstLine="0"/>
      <w:jc w:val="center"/>
    </w:pPr>
    <w:rPr>
      <w:caps/>
    </w:rPr>
  </w:style>
  <w:style w:type="paragraph" w:customStyle="1" w:styleId="MarkforExhibit">
    <w:name w:val="Mark for Exhibit"/>
    <w:basedOn w:val="Normal"/>
    <w:next w:val="Normal"/>
    <w:rsid w:val="00C04FEE"/>
    <w:pPr>
      <w:ind w:firstLine="0"/>
      <w:jc w:val="center"/>
    </w:pPr>
    <w:rPr>
      <w:caps/>
    </w:rPr>
  </w:style>
  <w:style w:type="paragraph" w:customStyle="1" w:styleId="MarkforAttachment">
    <w:name w:val="Mark for Attachment"/>
    <w:basedOn w:val="Normal"/>
    <w:next w:val="Normal"/>
    <w:rsid w:val="00C04FEE"/>
    <w:pPr>
      <w:ind w:firstLine="0"/>
      <w:jc w:val="center"/>
    </w:pPr>
    <w:rPr>
      <w:b/>
      <w:caps/>
    </w:rPr>
  </w:style>
  <w:style w:type="character" w:customStyle="1" w:styleId="MTEquationSection">
    <w:name w:val="MTEquationSection"/>
    <w:rsid w:val="00C04FEE"/>
    <w:rPr>
      <w:vanish/>
      <w:color w:val="FF0000"/>
    </w:rPr>
  </w:style>
  <w:style w:type="character" w:customStyle="1" w:styleId="BodyTextChar">
    <w:name w:val="Body Text Char"/>
    <w:basedOn w:val="DefaultParagraphFont"/>
    <w:link w:val="BodyText"/>
    <w:semiHidden/>
    <w:rsid w:val="00C04FEE"/>
    <w:rPr>
      <w:rFonts w:ascii="Arial" w:eastAsia="Times New Roman" w:hAnsi="Arial" w:cs="Arial"/>
      <w:sz w:val="10"/>
      <w:szCs w:val="20"/>
    </w:rPr>
  </w:style>
  <w:style w:type="paragraph" w:styleId="BodyText">
    <w:name w:val="Body Text"/>
    <w:basedOn w:val="Normal"/>
    <w:link w:val="BodyTextChar"/>
    <w:semiHidden/>
    <w:rsid w:val="00C04FEE"/>
    <w:pPr>
      <w:tabs>
        <w:tab w:val="clear" w:pos="432"/>
      </w:tabs>
      <w:ind w:firstLine="0"/>
      <w:jc w:val="center"/>
    </w:pPr>
    <w:rPr>
      <w:rFonts w:ascii="Arial" w:hAnsi="Arial" w:cs="Arial"/>
      <w:sz w:val="10"/>
    </w:rPr>
  </w:style>
  <w:style w:type="paragraph" w:customStyle="1" w:styleId="MarkforAppendix">
    <w:name w:val="Mark for Appendix"/>
    <w:basedOn w:val="Normal"/>
    <w:rsid w:val="00C04FEE"/>
    <w:pPr>
      <w:ind w:firstLine="0"/>
      <w:jc w:val="center"/>
    </w:pPr>
    <w:rPr>
      <w:b/>
      <w:caps/>
    </w:rPr>
  </w:style>
  <w:style w:type="character" w:customStyle="1" w:styleId="BodyTextIndent2Char">
    <w:name w:val="Body Text Indent 2 Char"/>
    <w:basedOn w:val="DefaultParagraphFont"/>
    <w:link w:val="BodyTextIndent2"/>
    <w:semiHidden/>
    <w:rsid w:val="00C04FEE"/>
    <w:rPr>
      <w:rFonts w:ascii="Arial" w:eastAsia="Times New Roman" w:hAnsi="Arial" w:cs="Arial"/>
      <w:sz w:val="20"/>
      <w:szCs w:val="20"/>
    </w:rPr>
  </w:style>
  <w:style w:type="paragraph" w:styleId="BodyTextIndent2">
    <w:name w:val="Body Text Indent 2"/>
    <w:basedOn w:val="Normal"/>
    <w:link w:val="BodyTextIndent2Char"/>
    <w:semiHidden/>
    <w:rsid w:val="00C04FEE"/>
    <w:pPr>
      <w:tabs>
        <w:tab w:val="clear" w:pos="432"/>
        <w:tab w:val="left" w:pos="576"/>
        <w:tab w:val="left" w:pos="880"/>
      </w:tabs>
      <w:ind w:left="878" w:hanging="878"/>
      <w:jc w:val="left"/>
    </w:pPr>
    <w:rPr>
      <w:rFonts w:ascii="Arial" w:hAnsi="Arial" w:cs="Arial"/>
      <w:sz w:val="20"/>
    </w:rPr>
  </w:style>
  <w:style w:type="character" w:customStyle="1" w:styleId="BodyText2Char">
    <w:name w:val="Body Text 2 Char"/>
    <w:basedOn w:val="DefaultParagraphFont"/>
    <w:link w:val="BodyText2"/>
    <w:semiHidden/>
    <w:rsid w:val="00C04FEE"/>
    <w:rPr>
      <w:rFonts w:ascii="Arial" w:eastAsia="Times New Roman" w:hAnsi="Arial" w:cs="Arial"/>
      <w:b/>
      <w:bCs/>
      <w:sz w:val="20"/>
      <w:szCs w:val="20"/>
    </w:rPr>
  </w:style>
  <w:style w:type="paragraph" w:styleId="BodyText2">
    <w:name w:val="Body Text 2"/>
    <w:basedOn w:val="Normal"/>
    <w:link w:val="BodyText2Char"/>
    <w:semiHidden/>
    <w:rsid w:val="00C04FEE"/>
    <w:pPr>
      <w:tabs>
        <w:tab w:val="clear" w:pos="432"/>
        <w:tab w:val="left" w:pos="576"/>
        <w:tab w:val="left" w:pos="1045"/>
        <w:tab w:val="left" w:pos="1650"/>
      </w:tabs>
      <w:ind w:firstLine="0"/>
      <w:jc w:val="left"/>
    </w:pPr>
    <w:rPr>
      <w:rFonts w:ascii="Arial" w:hAnsi="Arial" w:cs="Arial"/>
      <w:b/>
      <w:bCs/>
      <w:sz w:val="20"/>
    </w:rPr>
  </w:style>
  <w:style w:type="character" w:customStyle="1" w:styleId="BodyText3Char">
    <w:name w:val="Body Text 3 Char"/>
    <w:basedOn w:val="DefaultParagraphFont"/>
    <w:link w:val="BodyText3"/>
    <w:semiHidden/>
    <w:rsid w:val="00C04FEE"/>
    <w:rPr>
      <w:rFonts w:ascii="Arial" w:eastAsia="Times New Roman" w:hAnsi="Arial" w:cs="Arial"/>
      <w:sz w:val="12"/>
      <w:szCs w:val="20"/>
    </w:rPr>
  </w:style>
  <w:style w:type="paragraph" w:styleId="BodyText3">
    <w:name w:val="Body Text 3"/>
    <w:basedOn w:val="Normal"/>
    <w:link w:val="BodyText3Char"/>
    <w:semiHidden/>
    <w:rsid w:val="00C04FEE"/>
    <w:pPr>
      <w:ind w:firstLine="0"/>
      <w:jc w:val="center"/>
    </w:pPr>
    <w:rPr>
      <w:rFonts w:ascii="Arial" w:hAnsi="Arial" w:cs="Arial"/>
      <w:sz w:val="12"/>
    </w:rPr>
  </w:style>
  <w:style w:type="paragraph" w:customStyle="1" w:styleId="QuestionChar">
    <w:name w:val="Question Char"/>
    <w:basedOn w:val="Normal"/>
    <w:rsid w:val="00C04FEE"/>
    <w:pPr>
      <w:numPr>
        <w:numId w:val="3"/>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C04FEE"/>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C04FEE"/>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C04FEE"/>
    <w:pPr>
      <w:tabs>
        <w:tab w:val="clear" w:pos="432"/>
      </w:tabs>
      <w:spacing w:before="40" w:after="40"/>
      <w:ind w:left="0" w:firstLine="0"/>
      <w:jc w:val="left"/>
    </w:pPr>
    <w:rPr>
      <w:rFonts w:ascii="Arial Narrow" w:hAnsi="Arial Narrow"/>
      <w:sz w:val="22"/>
    </w:rPr>
  </w:style>
  <w:style w:type="paragraph" w:styleId="List">
    <w:name w:val="List"/>
    <w:basedOn w:val="Normal"/>
    <w:semiHidden/>
    <w:rsid w:val="00C04FEE"/>
    <w:pPr>
      <w:ind w:left="360" w:hanging="360"/>
    </w:pPr>
  </w:style>
  <w:style w:type="paragraph" w:customStyle="1" w:styleId="TableTextCenterBox">
    <w:name w:val="Table Text Center Box"/>
    <w:basedOn w:val="Normal"/>
    <w:rsid w:val="00C04FEE"/>
    <w:pPr>
      <w:tabs>
        <w:tab w:val="clear" w:pos="432"/>
      </w:tabs>
      <w:spacing w:before="40" w:after="40"/>
      <w:ind w:firstLine="0"/>
      <w:jc w:val="center"/>
    </w:pPr>
    <w:rPr>
      <w:rFonts w:ascii="Arial Narrow" w:hAnsi="Arial Narrow"/>
      <w:sz w:val="22"/>
    </w:rPr>
  </w:style>
  <w:style w:type="paragraph" w:customStyle="1" w:styleId="BoxText">
    <w:name w:val="Box Text"/>
    <w:basedOn w:val="Normal"/>
    <w:rsid w:val="00C04FEE"/>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C04FEE"/>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C04FEE"/>
    <w:rPr>
      <w:rFonts w:ascii="Arial Narrow" w:hAnsi="Arial Narrow"/>
      <w:position w:val="4"/>
      <w:sz w:val="14"/>
      <w:szCs w:val="14"/>
      <w:lang w:val="en-US" w:eastAsia="en-US" w:bidi="ar-SA"/>
    </w:rPr>
  </w:style>
  <w:style w:type="paragraph" w:customStyle="1" w:styleId="MarkOneMarkAll">
    <w:name w:val="!Mark One Mark All"/>
    <w:basedOn w:val="Normal"/>
    <w:qFormat/>
    <w:rsid w:val="00E00D74"/>
    <w:pPr>
      <w:tabs>
        <w:tab w:val="clear" w:pos="432"/>
        <w:tab w:val="left" w:pos="6930"/>
      </w:tabs>
      <w:spacing w:before="0" w:after="200"/>
      <w:ind w:firstLine="0"/>
      <w:jc w:val="left"/>
    </w:pPr>
    <w:rPr>
      <w:rFonts w:ascii="Arial" w:hAnsi="Arial" w:cs="Arial"/>
      <w:sz w:val="20"/>
    </w:rPr>
  </w:style>
  <w:style w:type="paragraph" w:customStyle="1" w:styleId="stquest">
    <w:name w:val="stquest"/>
    <w:basedOn w:val="Normal"/>
    <w:rsid w:val="00C04FEE"/>
    <w:pPr>
      <w:tabs>
        <w:tab w:val="clear" w:pos="432"/>
      </w:tabs>
      <w:spacing w:before="60" w:after="60"/>
      <w:ind w:left="540" w:hanging="540"/>
      <w:jc w:val="left"/>
    </w:pPr>
    <w:rPr>
      <w:rFonts w:ascii="Arial" w:hAnsi="Arial"/>
      <w:sz w:val="20"/>
    </w:rPr>
  </w:style>
  <w:style w:type="paragraph" w:customStyle="1" w:styleId="clarify">
    <w:name w:val="clarify"/>
    <w:basedOn w:val="Normal"/>
    <w:rsid w:val="00C04FEE"/>
    <w:pPr>
      <w:tabs>
        <w:tab w:val="clear" w:pos="432"/>
        <w:tab w:val="left" w:pos="1800"/>
      </w:tabs>
      <w:spacing w:before="40" w:after="40"/>
      <w:ind w:left="1800" w:hanging="1800"/>
      <w:jc w:val="left"/>
    </w:pPr>
    <w:rPr>
      <w:rFonts w:ascii="Arial" w:hAnsi="Arial"/>
      <w:b/>
      <w:smallCaps/>
      <w:sz w:val="20"/>
    </w:rPr>
  </w:style>
  <w:style w:type="paragraph" w:customStyle="1" w:styleId="ColorfulList-Accent11">
    <w:name w:val="Colorful List - Accent 11"/>
    <w:basedOn w:val="Normal"/>
    <w:next w:val="Normal"/>
    <w:qFormat/>
    <w:rsid w:val="00C04FEE"/>
    <w:pPr>
      <w:numPr>
        <w:numId w:val="4"/>
      </w:numPr>
      <w:tabs>
        <w:tab w:val="clear" w:pos="432"/>
        <w:tab w:val="left" w:pos="360"/>
      </w:tabs>
      <w:spacing w:after="180"/>
      <w:ind w:right="360"/>
      <w:contextualSpacing/>
    </w:pPr>
    <w:rPr>
      <w:szCs w:val="24"/>
    </w:rPr>
  </w:style>
  <w:style w:type="paragraph" w:customStyle="1" w:styleId="Question">
    <w:name w:val="Question"/>
    <w:basedOn w:val="Normal"/>
    <w:rsid w:val="00C04FEE"/>
    <w:pPr>
      <w:tabs>
        <w:tab w:val="clear" w:pos="432"/>
      </w:tabs>
      <w:spacing w:after="240"/>
      <w:ind w:left="720" w:hanging="720"/>
    </w:pPr>
    <w:rPr>
      <w:rFonts w:ascii="Calibri" w:hAnsi="Calibri"/>
      <w:b/>
      <w:sz w:val="22"/>
      <w:szCs w:val="22"/>
    </w:rPr>
  </w:style>
  <w:style w:type="paragraph" w:customStyle="1" w:styleId="Choices">
    <w:name w:val="Choices"/>
    <w:basedOn w:val="Question"/>
    <w:rsid w:val="00C04FEE"/>
    <w:pPr>
      <w:spacing w:before="240" w:after="0"/>
      <w:ind w:left="1354" w:hanging="634"/>
    </w:pPr>
    <w:rPr>
      <w:rFonts w:cs="Arial"/>
      <w:b w:val="0"/>
      <w:bCs/>
    </w:rPr>
  </w:style>
  <w:style w:type="paragraph" w:customStyle="1" w:styleId="Questiontable">
    <w:name w:val="Question (table)"/>
    <w:basedOn w:val="Normal"/>
    <w:rsid w:val="00C04FEE"/>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C04FEE"/>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character" w:styleId="Hyperlink">
    <w:name w:val="Hyperlink"/>
    <w:basedOn w:val="DefaultParagraphFont"/>
    <w:uiPriority w:val="99"/>
    <w:unhideWhenUsed/>
    <w:rsid w:val="00C04FEE"/>
    <w:rPr>
      <w:color w:val="0000FF" w:themeColor="hyperlink"/>
      <w:u w:val="single"/>
    </w:rPr>
  </w:style>
  <w:style w:type="character" w:customStyle="1" w:styleId="PlainTextChar">
    <w:name w:val="Plain Text Char"/>
    <w:basedOn w:val="DefaultParagraphFont"/>
    <w:link w:val="PlainText"/>
    <w:uiPriority w:val="99"/>
    <w:semiHidden/>
    <w:rsid w:val="00C04FEE"/>
    <w:rPr>
      <w:rFonts w:ascii="Consolas" w:hAnsi="Consolas"/>
      <w:sz w:val="21"/>
      <w:szCs w:val="21"/>
    </w:rPr>
  </w:style>
  <w:style w:type="paragraph" w:styleId="PlainText">
    <w:name w:val="Plain Text"/>
    <w:basedOn w:val="Normal"/>
    <w:link w:val="PlainTextChar"/>
    <w:uiPriority w:val="99"/>
    <w:semiHidden/>
    <w:unhideWhenUsed/>
    <w:rsid w:val="00C04FEE"/>
    <w:pPr>
      <w:tabs>
        <w:tab w:val="clear" w:pos="432"/>
      </w:tabs>
      <w:ind w:firstLine="0"/>
      <w:jc w:val="left"/>
    </w:pPr>
    <w:rPr>
      <w:rFonts w:ascii="Consolas" w:eastAsiaTheme="minorHAnsi" w:hAnsi="Consolas" w:cstheme="minorBidi"/>
      <w:sz w:val="21"/>
      <w:szCs w:val="21"/>
    </w:rPr>
  </w:style>
  <w:style w:type="paragraph" w:customStyle="1" w:styleId="Body">
    <w:name w:val="Body"/>
    <w:basedOn w:val="Question"/>
    <w:rsid w:val="00C04FEE"/>
    <w:rPr>
      <w:rFonts w:ascii="Arial" w:hAnsi="Arial" w:cs="Arial"/>
      <w:sz w:val="20"/>
      <w:szCs w:val="20"/>
    </w:rPr>
  </w:style>
  <w:style w:type="paragraph" w:customStyle="1" w:styleId="Numberfield">
    <w:name w:val="Number field"/>
    <w:basedOn w:val="Normal"/>
    <w:qFormat/>
    <w:rsid w:val="00C04FEE"/>
    <w:pPr>
      <w:tabs>
        <w:tab w:val="clear" w:pos="432"/>
        <w:tab w:val="left" w:pos="1080"/>
      </w:tabs>
      <w:spacing w:before="240"/>
      <w:ind w:firstLine="0"/>
      <w:jc w:val="left"/>
    </w:pPr>
    <w:rPr>
      <w:rFonts w:ascii="Arial" w:hAnsi="Arial" w:cs="Arial"/>
      <w:sz w:val="20"/>
    </w:rPr>
  </w:style>
  <w:style w:type="paragraph" w:styleId="Revision">
    <w:name w:val="Revision"/>
    <w:hidden/>
    <w:uiPriority w:val="99"/>
    <w:semiHidden/>
    <w:rsid w:val="00DE0AE9"/>
    <w:pPr>
      <w:spacing w:after="0" w:line="240" w:lineRule="auto"/>
    </w:pPr>
    <w:rPr>
      <w:rFonts w:ascii="Times New Roman" w:eastAsia="Times New Roman" w:hAnsi="Times New Roman" w:cs="Times New Roman"/>
      <w:sz w:val="24"/>
      <w:szCs w:val="20"/>
    </w:rPr>
  </w:style>
  <w:style w:type="table" w:customStyle="1" w:styleId="TableGrid31">
    <w:name w:val="Table Grid31"/>
    <w:basedOn w:val="TableNormal"/>
    <w:next w:val="TableGrid"/>
    <w:uiPriority w:val="59"/>
    <w:rsid w:val="00E009B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F02E0"/>
  </w:style>
  <w:style w:type="numbering" w:customStyle="1" w:styleId="NoList11">
    <w:name w:val="No List11"/>
    <w:next w:val="NoList"/>
    <w:uiPriority w:val="99"/>
    <w:semiHidden/>
    <w:unhideWhenUsed/>
    <w:rsid w:val="00CF02E0"/>
  </w:style>
  <w:style w:type="paragraph" w:styleId="TOC1">
    <w:name w:val="toc 1"/>
    <w:basedOn w:val="Normal"/>
    <w:next w:val="Normal"/>
    <w:autoRedefine/>
    <w:semiHidden/>
    <w:rsid w:val="00CF02E0"/>
    <w:pPr>
      <w:tabs>
        <w:tab w:val="center" w:pos="432"/>
        <w:tab w:val="left" w:pos="1008"/>
        <w:tab w:val="right" w:leader="dot" w:pos="9360"/>
      </w:tabs>
      <w:spacing w:before="0" w:after="0"/>
      <w:ind w:firstLine="0"/>
    </w:pPr>
    <w:rPr>
      <w:rFonts w:ascii="Garamond" w:hAnsi="Garamond" w:cs="Garamond"/>
      <w:caps/>
      <w:szCs w:val="24"/>
    </w:rPr>
  </w:style>
  <w:style w:type="character" w:styleId="PageNumber">
    <w:name w:val="page number"/>
    <w:basedOn w:val="DefaultParagraphFont"/>
    <w:semiHidden/>
    <w:rsid w:val="00CF02E0"/>
  </w:style>
  <w:style w:type="paragraph" w:styleId="TOC2">
    <w:name w:val="toc 2"/>
    <w:basedOn w:val="Normal"/>
    <w:next w:val="Normal"/>
    <w:autoRedefine/>
    <w:semiHidden/>
    <w:rsid w:val="00CF02E0"/>
    <w:pPr>
      <w:tabs>
        <w:tab w:val="clear" w:pos="432"/>
        <w:tab w:val="left" w:pos="1008"/>
        <w:tab w:val="left" w:pos="1440"/>
        <w:tab w:val="right" w:leader="dot" w:pos="9360"/>
      </w:tabs>
      <w:spacing w:before="0" w:after="0"/>
      <w:ind w:left="1008" w:right="475" w:firstLine="0"/>
    </w:pPr>
    <w:rPr>
      <w:rFonts w:ascii="Garamond" w:hAnsi="Garamond" w:cs="Garamond"/>
      <w:caps/>
      <w:szCs w:val="24"/>
    </w:rPr>
  </w:style>
  <w:style w:type="paragraph" w:styleId="TOC3">
    <w:name w:val="toc 3"/>
    <w:basedOn w:val="Normal"/>
    <w:next w:val="Normal"/>
    <w:autoRedefine/>
    <w:semiHidden/>
    <w:rsid w:val="00CF02E0"/>
    <w:pPr>
      <w:tabs>
        <w:tab w:val="clear" w:pos="432"/>
        <w:tab w:val="left" w:pos="1915"/>
        <w:tab w:val="right" w:leader="dot" w:pos="9360"/>
      </w:tabs>
      <w:spacing w:before="0" w:after="0"/>
      <w:ind w:left="1915" w:right="475" w:hanging="475"/>
    </w:pPr>
    <w:rPr>
      <w:rFonts w:ascii="Garamond" w:hAnsi="Garamond" w:cs="Garamond"/>
      <w:szCs w:val="24"/>
    </w:rPr>
  </w:style>
  <w:style w:type="paragraph" w:styleId="TOC4">
    <w:name w:val="toc 4"/>
    <w:basedOn w:val="Normal"/>
    <w:next w:val="Normal"/>
    <w:autoRedefine/>
    <w:semiHidden/>
    <w:rsid w:val="00CF02E0"/>
    <w:pPr>
      <w:tabs>
        <w:tab w:val="clear" w:pos="432"/>
        <w:tab w:val="left" w:pos="1440"/>
        <w:tab w:val="right" w:leader="dot" w:pos="9360"/>
      </w:tabs>
      <w:spacing w:before="240" w:after="0"/>
      <w:ind w:left="2390" w:hanging="475"/>
    </w:pPr>
    <w:rPr>
      <w:rFonts w:ascii="Garamond" w:hAnsi="Garamond" w:cs="Garamond"/>
      <w:noProof/>
      <w:szCs w:val="24"/>
    </w:rPr>
  </w:style>
  <w:style w:type="character" w:styleId="FootnoteReference">
    <w:name w:val="footnote reference"/>
    <w:basedOn w:val="DefaultParagraphFont"/>
    <w:semiHidden/>
    <w:rsid w:val="00CF02E0"/>
    <w:rPr>
      <w:spacing w:val="0"/>
      <w:position w:val="0"/>
      <w:u w:color="000080"/>
      <w:effect w:val="none"/>
      <w:vertAlign w:val="superscript"/>
    </w:rPr>
  </w:style>
  <w:style w:type="character" w:styleId="EndnoteReference">
    <w:name w:val="endnote reference"/>
    <w:basedOn w:val="DefaultParagraphFont"/>
    <w:semiHidden/>
    <w:rsid w:val="00CF02E0"/>
    <w:rPr>
      <w:vertAlign w:val="superscript"/>
    </w:rPr>
  </w:style>
  <w:style w:type="paragraph" w:customStyle="1" w:styleId="MarkforTableHeading">
    <w:name w:val="Mark for Table Heading"/>
    <w:next w:val="Normal"/>
    <w:uiPriority w:val="99"/>
    <w:rsid w:val="00CF02E0"/>
    <w:pPr>
      <w:spacing w:after="0" w:line="480" w:lineRule="auto"/>
      <w:jc w:val="center"/>
    </w:pPr>
    <w:rPr>
      <w:rFonts w:ascii="Garamond" w:eastAsia="Times New Roman" w:hAnsi="Garamond" w:cs="Garamond"/>
      <w:caps/>
      <w:sz w:val="24"/>
      <w:szCs w:val="24"/>
    </w:rPr>
  </w:style>
  <w:style w:type="paragraph" w:customStyle="1" w:styleId="MarkforFigureHeading">
    <w:name w:val="Mark for Figure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ExhibitHeading">
    <w:name w:val="Mark for Exhibit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AttachmentHeading">
    <w:name w:val="Mark for Attachment Heading"/>
    <w:basedOn w:val="Normal"/>
    <w:next w:val="Normal"/>
    <w:uiPriority w:val="99"/>
    <w:rsid w:val="00CF02E0"/>
    <w:pPr>
      <w:spacing w:before="0" w:after="0"/>
      <w:ind w:firstLine="0"/>
      <w:jc w:val="center"/>
    </w:pPr>
    <w:rPr>
      <w:rFonts w:ascii="Garamond" w:hAnsi="Garamond" w:cs="Garamond"/>
      <w:b/>
      <w:bCs/>
      <w:caps/>
      <w:szCs w:val="24"/>
    </w:rPr>
  </w:style>
  <w:style w:type="paragraph" w:styleId="TableofFigures">
    <w:name w:val="table of figures"/>
    <w:basedOn w:val="Normal"/>
    <w:next w:val="Normal"/>
    <w:semiHidden/>
    <w:rsid w:val="00CF02E0"/>
    <w:pPr>
      <w:tabs>
        <w:tab w:val="clear" w:pos="432"/>
      </w:tabs>
      <w:spacing w:before="0" w:after="0"/>
      <w:ind w:left="480" w:hanging="480"/>
    </w:pPr>
    <w:rPr>
      <w:rFonts w:ascii="Garamond" w:hAnsi="Garamond" w:cs="Garamond"/>
      <w:szCs w:val="24"/>
    </w:rPr>
  </w:style>
  <w:style w:type="paragraph" w:customStyle="1" w:styleId="MarkforAppendixHeading">
    <w:name w:val="Mark for Appendix Heading"/>
    <w:basedOn w:val="Normal"/>
    <w:uiPriority w:val="99"/>
    <w:rsid w:val="00CF02E0"/>
    <w:pPr>
      <w:spacing w:before="0" w:after="0"/>
      <w:ind w:firstLine="0"/>
      <w:jc w:val="center"/>
    </w:pPr>
    <w:rPr>
      <w:rFonts w:ascii="Garamond" w:hAnsi="Garamond" w:cs="Garamond"/>
      <w:b/>
      <w:bCs/>
      <w:caps/>
      <w:szCs w:val="24"/>
    </w:rPr>
  </w:style>
  <w:style w:type="paragraph" w:customStyle="1" w:styleId="NumberedBulletLAST">
    <w:name w:val="Numbered Bullet (LAST)"/>
    <w:basedOn w:val="NumberedBullet"/>
    <w:next w:val="Normal"/>
    <w:uiPriority w:val="99"/>
    <w:rsid w:val="00CF02E0"/>
    <w:pPr>
      <w:numPr>
        <w:numId w:val="0"/>
      </w:numPr>
      <w:spacing w:after="480"/>
      <w:ind w:left="720" w:hanging="288"/>
    </w:pPr>
    <w:rPr>
      <w:rFonts w:ascii="Garamond" w:hAnsi="Garamond" w:cs="Garamond"/>
      <w:szCs w:val="24"/>
    </w:rPr>
  </w:style>
  <w:style w:type="paragraph" w:customStyle="1" w:styleId="TableFootnoteCaption">
    <w:name w:val="Table Footnote_Caption"/>
    <w:basedOn w:val="NormalSS"/>
    <w:uiPriority w:val="99"/>
    <w:rsid w:val="00CF02E0"/>
    <w:pPr>
      <w:spacing w:before="0" w:after="0"/>
      <w:ind w:firstLine="0"/>
    </w:pPr>
    <w:rPr>
      <w:rFonts w:ascii="Garamond" w:hAnsi="Garamond" w:cs="Garamond"/>
      <w:szCs w:val="24"/>
    </w:rPr>
  </w:style>
  <w:style w:type="paragraph" w:customStyle="1" w:styleId="TableHeaderCenter">
    <w:name w:val="Table Header Center"/>
    <w:basedOn w:val="NormalSS"/>
    <w:uiPriority w:val="99"/>
    <w:rsid w:val="00CF02E0"/>
    <w:pPr>
      <w:spacing w:after="60"/>
      <w:ind w:firstLine="0"/>
      <w:jc w:val="center"/>
    </w:pPr>
    <w:rPr>
      <w:rFonts w:ascii="Garamond" w:hAnsi="Garamond" w:cs="Garamond"/>
      <w:szCs w:val="24"/>
    </w:rPr>
  </w:style>
  <w:style w:type="paragraph" w:customStyle="1" w:styleId="TableHeaderLeft">
    <w:name w:val="Table Header Left"/>
    <w:basedOn w:val="NormalSS"/>
    <w:uiPriority w:val="99"/>
    <w:rsid w:val="00CF02E0"/>
    <w:pPr>
      <w:spacing w:after="60"/>
      <w:ind w:firstLine="0"/>
      <w:jc w:val="left"/>
    </w:pPr>
    <w:rPr>
      <w:rFonts w:ascii="Garamond" w:hAnsi="Garamond" w:cs="Garamond"/>
      <w:szCs w:val="24"/>
    </w:rPr>
  </w:style>
  <w:style w:type="paragraph" w:customStyle="1" w:styleId="Normalcontinued">
    <w:name w:val="Normal (continued)"/>
    <w:basedOn w:val="Normal"/>
    <w:next w:val="Normal"/>
    <w:uiPriority w:val="99"/>
    <w:rsid w:val="00CF02E0"/>
    <w:pPr>
      <w:spacing w:before="0" w:after="0"/>
      <w:ind w:firstLine="0"/>
    </w:pPr>
    <w:rPr>
      <w:rFonts w:ascii="Garamond" w:hAnsi="Garamond" w:cs="Garamond"/>
      <w:szCs w:val="24"/>
    </w:rPr>
  </w:style>
  <w:style w:type="paragraph" w:customStyle="1" w:styleId="NormalSScontinued">
    <w:name w:val="NormalSS (continued)"/>
    <w:basedOn w:val="NormalSS"/>
    <w:next w:val="NormalSS"/>
    <w:uiPriority w:val="99"/>
    <w:rsid w:val="00CF02E0"/>
    <w:pPr>
      <w:spacing w:before="0" w:after="0"/>
      <w:ind w:firstLine="0"/>
    </w:pPr>
    <w:rPr>
      <w:rFonts w:ascii="Garamond" w:hAnsi="Garamond" w:cs="Garamond"/>
      <w:szCs w:val="24"/>
    </w:rPr>
  </w:style>
  <w:style w:type="paragraph" w:customStyle="1" w:styleId="NormalSS12">
    <w:name w:val="NormalSS 12"/>
    <w:basedOn w:val="NormalSS"/>
    <w:uiPriority w:val="99"/>
    <w:rsid w:val="00CF02E0"/>
    <w:pPr>
      <w:spacing w:before="0" w:after="240"/>
      <w:ind w:firstLine="0"/>
    </w:pPr>
    <w:rPr>
      <w:rFonts w:ascii="Garamond" w:hAnsi="Garamond" w:cs="Garamond"/>
      <w:szCs w:val="24"/>
    </w:rPr>
  </w:style>
  <w:style w:type="paragraph" w:customStyle="1" w:styleId="NormalSS12continued">
    <w:name w:val="NormalSS 12 (continued)"/>
    <w:basedOn w:val="NormalSS12"/>
    <w:uiPriority w:val="99"/>
    <w:rsid w:val="00CF02E0"/>
  </w:style>
  <w:style w:type="paragraph" w:customStyle="1" w:styleId="ParagraphLASTcontinued">
    <w:name w:val="Paragraph (LAST_continued)"/>
    <w:basedOn w:val="ParagraphLAST"/>
    <w:next w:val="Normal"/>
    <w:uiPriority w:val="99"/>
    <w:rsid w:val="00CF02E0"/>
    <w:pPr>
      <w:spacing w:before="0"/>
      <w:ind w:firstLine="0"/>
    </w:pPr>
    <w:rPr>
      <w:rFonts w:ascii="Garamond" w:hAnsi="Garamond" w:cs="Garamond"/>
      <w:szCs w:val="24"/>
    </w:rPr>
  </w:style>
  <w:style w:type="paragraph" w:customStyle="1" w:styleId="ParagraphSSLASTcontinued">
    <w:name w:val="ParagraphSS (LAST_continued)"/>
    <w:basedOn w:val="ParagraphSSLAST"/>
    <w:next w:val="NormalSS"/>
    <w:uiPriority w:val="99"/>
    <w:rsid w:val="00CF02E0"/>
    <w:pPr>
      <w:spacing w:before="0"/>
      <w:ind w:firstLine="0"/>
    </w:pPr>
    <w:rPr>
      <w:rFonts w:ascii="Garamond" w:hAnsi="Garamond" w:cs="Garamond"/>
      <w:szCs w:val="24"/>
    </w:rPr>
  </w:style>
  <w:style w:type="paragraph" w:customStyle="1" w:styleId="TableText">
    <w:name w:val="Table Text"/>
    <w:basedOn w:val="NormalSS"/>
    <w:uiPriority w:val="99"/>
    <w:rsid w:val="00CF02E0"/>
    <w:pPr>
      <w:tabs>
        <w:tab w:val="clear" w:pos="432"/>
      </w:tabs>
      <w:spacing w:before="0" w:after="0"/>
      <w:ind w:firstLine="0"/>
      <w:jc w:val="left"/>
    </w:pPr>
    <w:rPr>
      <w:rFonts w:ascii="Garamond" w:hAnsi="Garamond" w:cs="Garamond"/>
      <w:szCs w:val="24"/>
    </w:rPr>
  </w:style>
  <w:style w:type="paragraph" w:customStyle="1" w:styleId="TableSourceCaption">
    <w:name w:val="Table Source_Caption"/>
    <w:basedOn w:val="NormalSS"/>
    <w:uiPriority w:val="99"/>
    <w:rsid w:val="00CF02E0"/>
    <w:pPr>
      <w:tabs>
        <w:tab w:val="clear" w:pos="432"/>
      </w:tabs>
      <w:spacing w:before="0" w:after="0"/>
      <w:ind w:left="1080" w:hanging="1080"/>
    </w:pPr>
    <w:rPr>
      <w:rFonts w:ascii="Garamond" w:hAnsi="Garamond" w:cs="Garamond"/>
      <w:szCs w:val="24"/>
    </w:rPr>
  </w:style>
  <w:style w:type="table" w:customStyle="1" w:styleId="TableGrid1">
    <w:name w:val="Table Grid1"/>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AppendixHeadingBlack">
    <w:name w:val="Mark for Appendix Heading_Black"/>
    <w:basedOn w:val="Normal"/>
    <w:next w:val="Normal"/>
    <w:uiPriority w:val="99"/>
    <w:rsid w:val="00CF02E0"/>
    <w:pPr>
      <w:spacing w:before="0" w:after="0" w:line="480" w:lineRule="auto"/>
      <w:ind w:firstLine="0"/>
      <w:jc w:val="center"/>
    </w:pPr>
    <w:rPr>
      <w:rFonts w:ascii="Lucida Sans" w:hAnsi="Lucida Sans" w:cs="Lucida Sans"/>
      <w:b/>
      <w:bCs/>
      <w:caps/>
      <w:szCs w:val="24"/>
    </w:rPr>
  </w:style>
  <w:style w:type="numbering" w:customStyle="1" w:styleId="MPROutline">
    <w:name w:val="MPROutline"/>
    <w:rsid w:val="00CF02E0"/>
  </w:style>
  <w:style w:type="numbering" w:customStyle="1" w:styleId="NoList2">
    <w:name w:val="No List2"/>
    <w:next w:val="NoList"/>
    <w:uiPriority w:val="99"/>
    <w:semiHidden/>
    <w:unhideWhenUsed/>
    <w:rsid w:val="00CF02E0"/>
  </w:style>
  <w:style w:type="numbering" w:customStyle="1" w:styleId="MPROutline1">
    <w:name w:val="MPROutline1"/>
    <w:rsid w:val="00CF02E0"/>
  </w:style>
  <w:style w:type="numbering" w:customStyle="1" w:styleId="NoList111">
    <w:name w:val="No List111"/>
    <w:next w:val="NoList"/>
    <w:uiPriority w:val="99"/>
    <w:semiHidden/>
    <w:unhideWhenUsed/>
    <w:rsid w:val="00CF02E0"/>
  </w:style>
  <w:style w:type="table" w:customStyle="1" w:styleId="TableGrid11">
    <w:name w:val="Table Grid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CF02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CF02E0"/>
    <w:pPr>
      <w:numPr>
        <w:ilvl w:val="1"/>
      </w:numPr>
      <w:ind w:firstLine="432"/>
    </w:pPr>
    <w:rPr>
      <w:rFonts w:ascii="Cambria" w:hAnsi="Cambria"/>
      <w:i/>
      <w:iCs/>
      <w:color w:val="4F81BD"/>
      <w:spacing w:val="15"/>
      <w:szCs w:val="24"/>
    </w:rPr>
  </w:style>
  <w:style w:type="paragraph" w:customStyle="1" w:styleId="Quote1">
    <w:name w:val="Quote1"/>
    <w:basedOn w:val="Normal"/>
    <w:next w:val="Normal"/>
    <w:uiPriority w:val="29"/>
    <w:qFormat/>
    <w:rsid w:val="00CF02E0"/>
    <w:rPr>
      <w:i/>
      <w:iCs/>
      <w:color w:val="000000"/>
    </w:rPr>
  </w:style>
  <w:style w:type="paragraph" w:customStyle="1" w:styleId="IntenseQuote1">
    <w:name w:val="Intense Quote1"/>
    <w:basedOn w:val="Normal"/>
    <w:next w:val="Normal"/>
    <w:uiPriority w:val="30"/>
    <w:qFormat/>
    <w:rsid w:val="00CF02E0"/>
    <w:pPr>
      <w:pBdr>
        <w:bottom w:val="single" w:sz="4" w:space="4" w:color="4F81BD"/>
      </w:pBdr>
      <w:spacing w:before="200" w:after="280"/>
      <w:ind w:left="936" w:right="936"/>
    </w:pPr>
    <w:rPr>
      <w:b/>
      <w:bCs/>
      <w:i/>
      <w:iCs/>
      <w:color w:val="4F81BD"/>
    </w:rPr>
  </w:style>
  <w:style w:type="character" w:customStyle="1" w:styleId="SubtleReference1">
    <w:name w:val="Subtle Reference1"/>
    <w:basedOn w:val="DefaultParagraphFont"/>
    <w:uiPriority w:val="31"/>
    <w:qFormat/>
    <w:rsid w:val="00CF02E0"/>
    <w:rPr>
      <w:smallCaps/>
      <w:color w:val="C0504D"/>
      <w:u w:val="single"/>
    </w:rPr>
  </w:style>
  <w:style w:type="character" w:customStyle="1" w:styleId="IntenseReference1">
    <w:name w:val="Intense Reference1"/>
    <w:basedOn w:val="DefaultParagraphFont"/>
    <w:uiPriority w:val="32"/>
    <w:qFormat/>
    <w:rsid w:val="00CF02E0"/>
    <w:rPr>
      <w:b/>
      <w:bCs/>
      <w:smallCaps/>
      <w:color w:val="C0504D"/>
      <w:spacing w:val="5"/>
      <w:u w:val="single"/>
    </w:rPr>
  </w:style>
  <w:style w:type="character" w:customStyle="1" w:styleId="BodyTextChar1">
    <w:name w:val="Body Text Char1"/>
    <w:basedOn w:val="DefaultParagraphFont"/>
    <w:uiPriority w:val="99"/>
    <w:semiHidden/>
    <w:rsid w:val="00CF02E0"/>
  </w:style>
  <w:style w:type="character" w:customStyle="1" w:styleId="BodyTextIndent2Char1">
    <w:name w:val="Body Text Indent 2 Char1"/>
    <w:basedOn w:val="DefaultParagraphFont"/>
    <w:uiPriority w:val="99"/>
    <w:semiHidden/>
    <w:rsid w:val="00CF02E0"/>
  </w:style>
  <w:style w:type="character" w:customStyle="1" w:styleId="BodyText2Char1">
    <w:name w:val="Body Text 2 Char1"/>
    <w:basedOn w:val="DefaultParagraphFont"/>
    <w:uiPriority w:val="99"/>
    <w:semiHidden/>
    <w:rsid w:val="00CF02E0"/>
  </w:style>
  <w:style w:type="character" w:customStyle="1" w:styleId="BodyText3Char1">
    <w:name w:val="Body Text 3 Char1"/>
    <w:basedOn w:val="DefaultParagraphFont"/>
    <w:uiPriority w:val="99"/>
    <w:semiHidden/>
    <w:rsid w:val="00CF02E0"/>
    <w:rPr>
      <w:sz w:val="16"/>
      <w:szCs w:val="16"/>
    </w:rPr>
  </w:style>
  <w:style w:type="character" w:customStyle="1" w:styleId="Hyperlink1">
    <w:name w:val="Hyperlink1"/>
    <w:basedOn w:val="DefaultParagraphFont"/>
    <w:uiPriority w:val="99"/>
    <w:unhideWhenUsed/>
    <w:rsid w:val="00CF02E0"/>
    <w:rPr>
      <w:color w:val="0000FF"/>
      <w:u w:val="single"/>
    </w:rPr>
  </w:style>
  <w:style w:type="paragraph" w:customStyle="1" w:styleId="PlainText1">
    <w:name w:val="Plain Text1"/>
    <w:basedOn w:val="Normal"/>
    <w:next w:val="PlainText"/>
    <w:uiPriority w:val="99"/>
    <w:semiHidden/>
    <w:unhideWhenUsed/>
    <w:rsid w:val="00CF02E0"/>
    <w:pPr>
      <w:tabs>
        <w:tab w:val="clear" w:pos="432"/>
      </w:tabs>
      <w:ind w:firstLine="0"/>
      <w:jc w:val="left"/>
    </w:pPr>
    <w:rPr>
      <w:rFonts w:ascii="Consolas" w:eastAsia="Calibri" w:hAnsi="Consolas"/>
      <w:sz w:val="21"/>
      <w:szCs w:val="21"/>
    </w:rPr>
  </w:style>
  <w:style w:type="character" w:customStyle="1" w:styleId="SubtitleChar1">
    <w:name w:val="Subtitle Char1"/>
    <w:basedOn w:val="DefaultParagraphFont"/>
    <w:uiPriority w:val="11"/>
    <w:rsid w:val="00CF02E0"/>
    <w:rPr>
      <w:rFonts w:eastAsia="Times New Roman"/>
      <w:color w:val="5A5A5A"/>
      <w:spacing w:val="15"/>
    </w:rPr>
  </w:style>
  <w:style w:type="character" w:customStyle="1" w:styleId="QuoteChar1">
    <w:name w:val="Quote Char1"/>
    <w:basedOn w:val="DefaultParagraphFont"/>
    <w:uiPriority w:val="29"/>
    <w:rsid w:val="00CF02E0"/>
    <w:rPr>
      <w:i/>
      <w:iCs/>
      <w:color w:val="404040"/>
    </w:rPr>
  </w:style>
  <w:style w:type="character" w:customStyle="1" w:styleId="IntenseQuoteChar1">
    <w:name w:val="Intense Quote Char1"/>
    <w:basedOn w:val="DefaultParagraphFont"/>
    <w:uiPriority w:val="30"/>
    <w:rsid w:val="00CF02E0"/>
    <w:rPr>
      <w:i/>
      <w:iCs/>
      <w:color w:val="5B9BD5"/>
    </w:rPr>
  </w:style>
  <w:style w:type="character" w:customStyle="1" w:styleId="PlainTextChar1">
    <w:name w:val="Plain Text Char1"/>
    <w:basedOn w:val="DefaultParagraphFont"/>
    <w:uiPriority w:val="99"/>
    <w:semiHidden/>
    <w:rsid w:val="00CF02E0"/>
    <w:rPr>
      <w:rFonts w:ascii="Consolas" w:hAnsi="Consolas" w:cs="Consolas"/>
      <w:sz w:val="21"/>
      <w:szCs w:val="21"/>
    </w:rPr>
  </w:style>
  <w:style w:type="numbering" w:customStyle="1" w:styleId="NoList3">
    <w:name w:val="No List3"/>
    <w:next w:val="NoList"/>
    <w:uiPriority w:val="99"/>
    <w:semiHidden/>
    <w:unhideWhenUsed/>
    <w:rsid w:val="00CF02E0"/>
  </w:style>
  <w:style w:type="table" w:customStyle="1" w:styleId="TableGrid3">
    <w:name w:val="Table Grid3"/>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MPROutline2">
    <w:name w:val="MPROutline2"/>
    <w:rsid w:val="00CF02E0"/>
    <w:pPr>
      <w:numPr>
        <w:numId w:val="7"/>
      </w:numPr>
    </w:pPr>
  </w:style>
  <w:style w:type="numbering" w:customStyle="1" w:styleId="NoList12">
    <w:name w:val="No List12"/>
    <w:next w:val="NoList"/>
    <w:uiPriority w:val="99"/>
    <w:semiHidden/>
    <w:unhideWhenUsed/>
    <w:rsid w:val="00CF02E0"/>
  </w:style>
  <w:style w:type="table" w:customStyle="1" w:styleId="TableGrid12">
    <w:name w:val="Table Grid12"/>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CF02E0"/>
  </w:style>
  <w:style w:type="paragraph" w:styleId="BlockText">
    <w:name w:val="Block Text"/>
    <w:basedOn w:val="Normal"/>
    <w:semiHidden/>
    <w:rsid w:val="00CF02E0"/>
    <w:pPr>
      <w:ind w:left="2880" w:right="2880" w:firstLine="0"/>
    </w:pPr>
    <w:rPr>
      <w:b/>
      <w:sz w:val="32"/>
    </w:rPr>
  </w:style>
  <w:style w:type="table" w:customStyle="1" w:styleId="TableGrid311">
    <w:name w:val="Table Grid3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F02E0"/>
    <w:rPr>
      <w:color w:val="808080"/>
    </w:rPr>
  </w:style>
  <w:style w:type="table" w:customStyle="1" w:styleId="LightList1">
    <w:name w:val="Light List1"/>
    <w:basedOn w:val="TableNormal"/>
    <w:uiPriority w:val="61"/>
    <w:locked/>
    <w:rsid w:val="00CF02E0"/>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FollowedHyperlink1">
    <w:name w:val="FollowedHyperlink1"/>
    <w:basedOn w:val="DefaultParagraphFont"/>
    <w:uiPriority w:val="99"/>
    <w:semiHidden/>
    <w:unhideWhenUsed/>
    <w:rsid w:val="00CF02E0"/>
    <w:rPr>
      <w:color w:val="800080"/>
      <w:u w:val="single"/>
    </w:rPr>
  </w:style>
  <w:style w:type="character" w:customStyle="1" w:styleId="FollowedHyperlink2">
    <w:name w:val="FollowedHyperlink2"/>
    <w:basedOn w:val="DefaultParagraphFont"/>
    <w:uiPriority w:val="99"/>
    <w:semiHidden/>
    <w:unhideWhenUsed/>
    <w:rsid w:val="00CF02E0"/>
    <w:rPr>
      <w:color w:val="954F72"/>
      <w:u w:val="single"/>
    </w:rPr>
  </w:style>
  <w:style w:type="character" w:styleId="FollowedHyperlink">
    <w:name w:val="FollowedHyperlink"/>
    <w:basedOn w:val="DefaultParagraphFont"/>
    <w:uiPriority w:val="99"/>
    <w:semiHidden/>
    <w:unhideWhenUsed/>
    <w:rsid w:val="00CF02E0"/>
    <w:rPr>
      <w:color w:val="800080" w:themeColor="followedHyperlink"/>
      <w:u w:val="single"/>
    </w:rPr>
  </w:style>
  <w:style w:type="paragraph" w:customStyle="1" w:styleId="INTRO">
    <w:name w:val="!INTRO"/>
    <w:basedOn w:val="Normal"/>
    <w:qFormat/>
    <w:rsid w:val="00BE065F"/>
    <w:pPr>
      <w:spacing w:before="240" w:after="240"/>
      <w:ind w:right="180" w:firstLine="0"/>
    </w:pPr>
    <w:rPr>
      <w:rFonts w:ascii="Arial" w:hAnsi="Arial" w:cs="Arial"/>
      <w:b/>
      <w:sz w:val="20"/>
    </w:rPr>
  </w:style>
  <w:style w:type="paragraph" w:customStyle="1" w:styleId="Source">
    <w:name w:val="!Source"/>
    <w:basedOn w:val="textwithline"/>
    <w:qFormat/>
    <w:rsid w:val="00B1363D"/>
    <w:pPr>
      <w:keepNext/>
      <w:tabs>
        <w:tab w:val="left" w:pos="720"/>
      </w:tabs>
      <w:spacing w:before="240" w:after="0"/>
      <w:ind w:left="0"/>
    </w:pPr>
    <w:rPr>
      <w:i/>
      <w:sz w:val="16"/>
      <w:szCs w:val="16"/>
    </w:rPr>
  </w:style>
  <w:style w:type="paragraph" w:customStyle="1" w:styleId="Ques">
    <w:name w:val="!Ques"/>
    <w:basedOn w:val="Question"/>
    <w:qFormat/>
    <w:rsid w:val="00570C09"/>
    <w:pPr>
      <w:spacing w:before="240" w:after="120"/>
    </w:pPr>
    <w:rPr>
      <w:rFonts w:ascii="Arial" w:hAnsi="Arial" w:cs="Arial"/>
      <w:sz w:val="20"/>
      <w:szCs w:val="20"/>
    </w:rPr>
  </w:style>
  <w:style w:type="paragraph" w:customStyle="1" w:styleId="QUEafterSource">
    <w:name w:val="!QUE after Source"/>
    <w:basedOn w:val="Ques"/>
    <w:qFormat/>
    <w:rsid w:val="00570C09"/>
    <w:pPr>
      <w:spacing w:before="0"/>
    </w:pPr>
  </w:style>
  <w:style w:type="paragraph" w:customStyle="1" w:styleId="Response0">
    <w:name w:val="!Response"/>
    <w:basedOn w:val="Normal"/>
    <w:qFormat/>
    <w:rsid w:val="00F66D11"/>
    <w:pPr>
      <w:tabs>
        <w:tab w:val="clear" w:pos="432"/>
        <w:tab w:val="left" w:leader="dot" w:pos="7740"/>
        <w:tab w:val="left" w:pos="8280"/>
      </w:tabs>
      <w:spacing w:after="0"/>
      <w:ind w:left="720" w:right="3240" w:firstLine="0"/>
      <w:jc w:val="left"/>
    </w:pPr>
    <w:rPr>
      <w:rFonts w:ascii="Arial" w:hAnsi="Arial" w:cs="Arial"/>
      <w:caps/>
      <w:sz w:val="20"/>
    </w:rPr>
  </w:style>
  <w:style w:type="paragraph" w:customStyle="1" w:styleId="UNDERLINERESPONSE">
    <w:name w:val="UNDERLINE RESPONSE"/>
    <w:basedOn w:val="Normal"/>
    <w:qFormat/>
    <w:rsid w:val="00E00D74"/>
    <w:pPr>
      <w:tabs>
        <w:tab w:val="clear" w:pos="432"/>
        <w:tab w:val="left" w:leader="underscore" w:pos="6480"/>
        <w:tab w:val="left" w:pos="8190"/>
      </w:tabs>
      <w:spacing w:after="0"/>
      <w:ind w:left="720" w:right="-270" w:firstLine="0"/>
      <w:jc w:val="left"/>
    </w:pPr>
    <w:rPr>
      <w:rFonts w:ascii="Arial" w:hAnsi="Arial" w:cs="Arial"/>
      <w:sz w:val="20"/>
    </w:rPr>
  </w:style>
  <w:style w:type="paragraph" w:customStyle="1" w:styleId="RESPONSELAST">
    <w:name w:val="RESPONSE LAST"/>
    <w:basedOn w:val="RESPONSE"/>
    <w:link w:val="RESPONSELASTChar"/>
    <w:qFormat/>
    <w:rsid w:val="00E00D74"/>
    <w:pPr>
      <w:spacing w:after="120"/>
      <w:ind w:right="-360"/>
    </w:pPr>
  </w:style>
  <w:style w:type="character" w:customStyle="1" w:styleId="RESPONSELASTChar">
    <w:name w:val="RESPONSE LAST Char"/>
    <w:basedOn w:val="RESPONSEChar"/>
    <w:link w:val="RESPONSELAST"/>
    <w:rsid w:val="00E00D74"/>
    <w:rPr>
      <w:rFonts w:ascii="Arial" w:eastAsia="Times New Roman" w:hAnsi="Arial" w:cs="Arial"/>
      <w:caps/>
      <w:sz w:val="20"/>
      <w:szCs w:val="20"/>
    </w:rPr>
  </w:style>
  <w:style w:type="paragraph" w:customStyle="1" w:styleId="SECTIONHEADING">
    <w:name w:val="!SECTION HEADING"/>
    <w:qFormat/>
    <w:rsid w:val="00D12F16"/>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Tableheader">
    <w:name w:val="!Table header"/>
    <w:qFormat/>
    <w:rsid w:val="008742CB"/>
    <w:pPr>
      <w:spacing w:before="60" w:after="60" w:line="240" w:lineRule="auto"/>
      <w:jc w:val="center"/>
    </w:pPr>
    <w:rPr>
      <w:rFonts w:ascii="Arial Narrow" w:eastAsia="Times New Roman" w:hAnsi="Arial Narrow" w:cs="Arial"/>
      <w:sz w:val="18"/>
      <w:szCs w:val="20"/>
    </w:rPr>
  </w:style>
  <w:style w:type="paragraph" w:customStyle="1" w:styleId="Tabletext25indent">
    <w:name w:val="!Table_text_.25 indent"/>
    <w:qFormat/>
    <w:rsid w:val="008742CB"/>
    <w:pPr>
      <w:spacing w:before="60" w:after="60" w:line="240" w:lineRule="auto"/>
      <w:ind w:left="360" w:hanging="360"/>
    </w:pPr>
    <w:rPr>
      <w:rFonts w:ascii="Arial" w:eastAsia="Times New Roman" w:hAnsi="Arial" w:cs="Arial"/>
      <w:sz w:val="20"/>
      <w:szCs w:val="20"/>
    </w:rPr>
  </w:style>
  <w:style w:type="paragraph" w:customStyle="1" w:styleId="Table-specline">
    <w:name w:val="!Table - spec line"/>
    <w:basedOn w:val="Tabletext25indent"/>
    <w:qFormat/>
    <w:rsid w:val="00A674CC"/>
    <w:pPr>
      <w:tabs>
        <w:tab w:val="right" w:leader="underscore" w:pos="1440"/>
      </w:tabs>
      <w:spacing w:before="120"/>
      <w:ind w:firstLine="0"/>
    </w:pPr>
  </w:style>
  <w:style w:type="paragraph" w:customStyle="1" w:styleId="UNIVERSECOND">
    <w:name w:val="!UNIVERSE/COND"/>
    <w:basedOn w:val="Normal"/>
    <w:qFormat/>
    <w:rsid w:val="00F00A55"/>
    <w:pPr>
      <w:tabs>
        <w:tab w:val="clear" w:pos="432"/>
        <w:tab w:val="left" w:pos="3420"/>
        <w:tab w:val="left" w:pos="4140"/>
      </w:tabs>
      <w:spacing w:before="60" w:after="60"/>
      <w:ind w:firstLine="0"/>
      <w:jc w:val="left"/>
    </w:pPr>
    <w:rPr>
      <w:rFonts w:ascii="Arial" w:hAnsi="Arial" w:cs="Arial"/>
      <w:bCs/>
      <w:caps/>
      <w:sz w:val="20"/>
      <w:szCs w:val="18"/>
    </w:rPr>
  </w:style>
  <w:style w:type="paragraph" w:customStyle="1" w:styleId="CODEONEALL">
    <w:name w:val="!CODE ONE/ALL"/>
    <w:qFormat/>
    <w:rsid w:val="00F66D11"/>
    <w:pPr>
      <w:tabs>
        <w:tab w:val="left" w:pos="576"/>
        <w:tab w:val="left" w:pos="1045"/>
      </w:tabs>
      <w:spacing w:before="60" w:after="60"/>
      <w:jc w:val="center"/>
    </w:pPr>
    <w:rPr>
      <w:rFonts w:ascii="Arial" w:eastAsia="Times New Roman" w:hAnsi="Arial" w:cs="Arial"/>
      <w:smallCaps/>
      <w:sz w:val="20"/>
      <w:szCs w:val="18"/>
      <w:u w:val="single"/>
    </w:rPr>
  </w:style>
  <w:style w:type="paragraph" w:customStyle="1" w:styleId="Tabletextnormal">
    <w:name w:val="!Table text_normal"/>
    <w:basedOn w:val="Normal"/>
    <w:qFormat/>
    <w:rsid w:val="00B1363D"/>
    <w:pPr>
      <w:tabs>
        <w:tab w:val="clear" w:pos="432"/>
      </w:tabs>
      <w:spacing w:before="60" w:after="60"/>
      <w:ind w:firstLine="0"/>
      <w:jc w:val="center"/>
    </w:pPr>
    <w:rPr>
      <w:rFonts w:ascii="Arial" w:hAnsi="Arial" w:cs="Arial"/>
      <w:sz w:val="20"/>
      <w:szCs w:val="24"/>
    </w:rPr>
  </w:style>
  <w:style w:type="paragraph" w:customStyle="1" w:styleId="DKR">
    <w:name w:val="!DK/R"/>
    <w:basedOn w:val="Response0"/>
    <w:qFormat/>
    <w:rsid w:val="00F66D11"/>
    <w:rPr>
      <w:caps w:val="0"/>
    </w:rPr>
  </w:style>
  <w:style w:type="character" w:customStyle="1" w:styleId="NormalSSChar">
    <w:name w:val="NormalSS Char"/>
    <w:basedOn w:val="DefaultParagraphFont"/>
    <w:link w:val="NormalSS"/>
    <w:rsid w:val="008D4AB3"/>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A748BB"/>
    <w:rPr>
      <w:color w:val="605E5C"/>
      <w:shd w:val="clear" w:color="auto" w:fill="E1DFDD"/>
    </w:rPr>
  </w:style>
  <w:style w:type="paragraph" w:styleId="BodyTextFirstIndent2">
    <w:name w:val="Body Text First Indent 2"/>
    <w:basedOn w:val="BodyTextIndent"/>
    <w:link w:val="BodyTextFirstIndent2Char"/>
    <w:semiHidden/>
    <w:rsid w:val="00A21124"/>
    <w:pPr>
      <w:tabs>
        <w:tab w:val="clear" w:pos="576"/>
      </w:tabs>
      <w:spacing w:before="0" w:after="160" w:line="264" w:lineRule="auto"/>
      <w:ind w:left="360" w:firstLine="360"/>
    </w:pPr>
    <w:rPr>
      <w:rFonts w:asciiTheme="minorHAnsi" w:eastAsiaTheme="minorHAnsi" w:hAnsiTheme="minorHAnsi" w:cstheme="minorBidi"/>
      <w:b w:val="0"/>
      <w:bCs w:val="0"/>
      <w:sz w:val="22"/>
      <w:szCs w:val="22"/>
    </w:rPr>
  </w:style>
  <w:style w:type="character" w:customStyle="1" w:styleId="BodyTextFirstIndent2Char">
    <w:name w:val="Body Text First Indent 2 Char"/>
    <w:basedOn w:val="BodyTextIndentChar"/>
    <w:link w:val="BodyTextFirstIndent2"/>
    <w:uiPriority w:val="99"/>
    <w:semiHidden/>
    <w:rsid w:val="00A21124"/>
    <w:rPr>
      <w:rFonts w:ascii="Arial" w:eastAsia="Times New Roman" w:hAnsi="Arial" w:cs="Times New Roman"/>
      <w:b w:val="0"/>
      <w:b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9282">
      <w:bodyDiv w:val="1"/>
      <w:marLeft w:val="0"/>
      <w:marRight w:val="0"/>
      <w:marTop w:val="0"/>
      <w:marBottom w:val="0"/>
      <w:divBdr>
        <w:top w:val="none" w:sz="0" w:space="0" w:color="auto"/>
        <w:left w:val="none" w:sz="0" w:space="0" w:color="auto"/>
        <w:bottom w:val="none" w:sz="0" w:space="0" w:color="auto"/>
        <w:right w:val="none" w:sz="0" w:space="0" w:color="auto"/>
      </w:divBdr>
    </w:div>
    <w:div w:id="294069765">
      <w:bodyDiv w:val="1"/>
      <w:marLeft w:val="0"/>
      <w:marRight w:val="0"/>
      <w:marTop w:val="0"/>
      <w:marBottom w:val="0"/>
      <w:divBdr>
        <w:top w:val="none" w:sz="0" w:space="0" w:color="auto"/>
        <w:left w:val="none" w:sz="0" w:space="0" w:color="auto"/>
        <w:bottom w:val="none" w:sz="0" w:space="0" w:color="auto"/>
        <w:right w:val="none" w:sz="0" w:space="0" w:color="auto"/>
      </w:divBdr>
      <w:divsChild>
        <w:div w:id="526531317">
          <w:marLeft w:val="0"/>
          <w:marRight w:val="0"/>
          <w:marTop w:val="0"/>
          <w:marBottom w:val="0"/>
          <w:divBdr>
            <w:top w:val="none" w:sz="0" w:space="0" w:color="auto"/>
            <w:left w:val="none" w:sz="0" w:space="0" w:color="auto"/>
            <w:bottom w:val="none" w:sz="0" w:space="0" w:color="auto"/>
            <w:right w:val="none" w:sz="0" w:space="0" w:color="auto"/>
          </w:divBdr>
        </w:div>
      </w:divsChild>
    </w:div>
    <w:div w:id="539702906">
      <w:bodyDiv w:val="1"/>
      <w:marLeft w:val="0"/>
      <w:marRight w:val="0"/>
      <w:marTop w:val="0"/>
      <w:marBottom w:val="0"/>
      <w:divBdr>
        <w:top w:val="none" w:sz="0" w:space="0" w:color="auto"/>
        <w:left w:val="none" w:sz="0" w:space="0" w:color="auto"/>
        <w:bottom w:val="none" w:sz="0" w:space="0" w:color="auto"/>
        <w:right w:val="none" w:sz="0" w:space="0" w:color="auto"/>
      </w:divBdr>
    </w:div>
    <w:div w:id="848179794">
      <w:bodyDiv w:val="1"/>
      <w:marLeft w:val="0"/>
      <w:marRight w:val="0"/>
      <w:marTop w:val="0"/>
      <w:marBottom w:val="0"/>
      <w:divBdr>
        <w:top w:val="none" w:sz="0" w:space="0" w:color="auto"/>
        <w:left w:val="none" w:sz="0" w:space="0" w:color="auto"/>
        <w:bottom w:val="none" w:sz="0" w:space="0" w:color="auto"/>
        <w:right w:val="none" w:sz="0" w:space="0" w:color="auto"/>
      </w:divBdr>
    </w:div>
    <w:div w:id="1172140208">
      <w:bodyDiv w:val="1"/>
      <w:marLeft w:val="0"/>
      <w:marRight w:val="0"/>
      <w:marTop w:val="0"/>
      <w:marBottom w:val="0"/>
      <w:divBdr>
        <w:top w:val="none" w:sz="0" w:space="0" w:color="auto"/>
        <w:left w:val="none" w:sz="0" w:space="0" w:color="auto"/>
        <w:bottom w:val="none" w:sz="0" w:space="0" w:color="auto"/>
        <w:right w:val="none" w:sz="0" w:space="0" w:color="auto"/>
      </w:divBdr>
    </w:div>
    <w:div w:id="192460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iefEvaluationOffice@dol.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efEvaluationOffice@dol.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DC3FA4FA4B64DB8DE5DE5E3E35D07" ma:contentTypeVersion="0" ma:contentTypeDescription="Create a new document." ma:contentTypeScope="" ma:versionID="a7a99ac147dcaa1946bd03caa83eb8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98F7FF-E495-4C31-BD74-7C9AD57F72C9}">
  <ds:schemaRefs>
    <ds:schemaRef ds:uri="http://schemas.microsoft.com/sharepoint/v3/contenttype/forms"/>
  </ds:schemaRefs>
</ds:datastoreItem>
</file>

<file path=customXml/itemProps2.xml><?xml version="1.0" encoding="utf-8"?>
<ds:datastoreItem xmlns:ds="http://schemas.openxmlformats.org/officeDocument/2006/customXml" ds:itemID="{97225BA5-5E9B-49E6-A959-BA3574D39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E39F787-8F48-4349-86B2-73F6260F095D}">
  <ds:schemaRefs>
    <ds:schemaRef ds:uri="http://schemas.openxmlformats.org/officeDocument/2006/bibliography"/>
  </ds:schemaRefs>
</ds:datastoreItem>
</file>

<file path=customXml/itemProps4.xml><?xml version="1.0" encoding="utf-8"?>
<ds:datastoreItem xmlns:ds="http://schemas.openxmlformats.org/officeDocument/2006/customXml" ds:itemID="{0E914A13-15C2-487D-B3F4-B2B5501C662D}">
  <ds:schemaRefs>
    <ds:schemaRef ds:uri="http://schemas.microsoft.com/office/infopath/2007/PartnerControls"/>
    <ds:schemaRef ds:uri="http://www.w3.org/XML/1998/namespace"/>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015</Words>
  <Characters>3428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REO Grantee Survey Hardcopy</vt:lpstr>
    </vt:vector>
  </TitlesOfParts>
  <Company>Mathematica, Inc</Company>
  <LinksUpToDate>false</LinksUpToDate>
  <CharactersWithSpaces>4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 Grantee Survey Hardcopy</dc:title>
  <dc:subject>CATI</dc:subject>
  <dc:creator>Mathematica</dc:creator>
  <cp:keywords>Reentry Employment Opportunities (REO) Evaluation Grantee Survey</cp:keywords>
  <dc:description/>
  <cp:lastModifiedBy>Eliza Abendroth</cp:lastModifiedBy>
  <cp:revision>2</cp:revision>
  <cp:lastPrinted>2021-07-08T00:35:00Z</cp:lastPrinted>
  <dcterms:created xsi:type="dcterms:W3CDTF">2022-04-06T15:56:00Z</dcterms:created>
  <dcterms:modified xsi:type="dcterms:W3CDTF">2022-04-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DC3FA4FA4B64DB8DE5DE5E3E35D07</vt:lpwstr>
  </property>
</Properties>
</file>